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w:t>
      </w:r>
      <w:proofErr w:type="gramStart"/>
      <w:r w:rsidR="00452AF3">
        <w:t>oriented</w:t>
      </w:r>
      <w:proofErr w:type="gramEnd"/>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xml:space="preserve"> It is the foundation of any data exchange on the </w:t>
      </w:r>
      <w:proofErr w:type="gramStart"/>
      <w:r w:rsidR="000C78F9" w:rsidRPr="000C78F9">
        <w:t>Web</w:t>
      </w:r>
      <w:proofErr w:type="gramEnd"/>
      <w:r w:rsidR="000C78F9" w:rsidRPr="000C78F9">
        <w:t xml:space="preserve">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9D197D"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9D197D"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9D197D" w:rsidP="00476F7C">
      <w:pPr>
        <w:spacing w:line="256" w:lineRule="auto"/>
      </w:pPr>
      <w:hyperlink r:id="rId12" w:anchor="http_is_stateless_but_not_sessionless" w:tooltip="Permalink to HTTP is stateless, but not sessionless" w:history="1">
        <w:r w:rsidR="00476F7C" w:rsidRPr="00476F7C">
          <w:rPr>
            <w:rStyle w:val="Hyperlink"/>
          </w:rPr>
          <w:t xml:space="preserve">HTTP is stateless, but not </w:t>
        </w:r>
        <w:proofErr w:type="spellStart"/>
        <w:r w:rsidR="00476F7C" w:rsidRPr="00476F7C">
          <w:rPr>
            <w:rStyle w:val="Hyperlink"/>
          </w:rPr>
          <w:t>sessionless</w:t>
        </w:r>
        <w:proofErr w:type="spellEnd"/>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9D197D"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 xml:space="preserve">A connection is controlled at the transport layer, and therefore fundamentally out of scope for HTTP. Though HTTP </w:t>
      </w:r>
      <w:proofErr w:type="gramStart"/>
      <w:r w:rsidRPr="00476F7C">
        <w:t>doesn't</w:t>
      </w:r>
      <w:proofErr w:type="gramEnd"/>
      <w:r w:rsidRPr="00476F7C">
        <w:t xml:space="preserve"> require the underlying transport protocol to be connection-based; only requiring it to be </w:t>
      </w:r>
      <w:r w:rsidRPr="00476F7C">
        <w:rPr>
          <w:i/>
          <w:iCs/>
        </w:rPr>
        <w:t>reliable</w:t>
      </w:r>
      <w:r w:rsidRPr="00476F7C">
        <w:t xml:space="preserve">, or not lose messages (so at minimum presenting an error). Among the two most common transport protocols on the Internet, TCP is reliable and UDP </w:t>
      </w:r>
      <w:proofErr w:type="gramStart"/>
      <w:r w:rsidRPr="00476F7C">
        <w:t>isn't</w:t>
      </w:r>
      <w:proofErr w:type="gramEnd"/>
      <w:r w:rsidRPr="00476F7C">
        <w:t>. HTTP therefore relies on the TCP standard, which is connection-based.</w:t>
      </w:r>
    </w:p>
    <w:p w14:paraId="4790379D" w14:textId="77777777" w:rsidR="00476F7C" w:rsidRPr="00476F7C" w:rsidRDefault="00476F7C" w:rsidP="00476F7C">
      <w:pPr>
        <w:spacing w:line="256" w:lineRule="auto"/>
      </w:pPr>
      <w:r w:rsidRPr="00476F7C">
        <w:t xml:space="preserve">Before a client and server can exchange an HTTP request/response pair, they must establish a TCP connection, a process which requires several </w:t>
      </w:r>
      <w:proofErr w:type="gramStart"/>
      <w:r w:rsidRPr="00476F7C">
        <w:t>round-trips</w:t>
      </w:r>
      <w:proofErr w:type="gramEnd"/>
      <w:r w:rsidRPr="00476F7C">
        <w:t>.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9D197D"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 xml:space="preserve">Accept-Language: </w:t>
      </w:r>
      <w:proofErr w:type="spellStart"/>
      <w:r>
        <w:rPr>
          <w:rStyle w:val="HTMLCode"/>
          <w:rFonts w:ascii="Consolas" w:eastAsiaTheme="minorHAnsi" w:hAnsi="Consolas"/>
          <w:color w:val="000000"/>
          <w:spacing w:val="-1"/>
          <w:sz w:val="24"/>
          <w:szCs w:val="24"/>
        </w:rPr>
        <w:t>fr</w:t>
      </w:r>
      <w:proofErr w:type="spellEnd"/>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proofErr w:type="spellStart"/>
      <w:r>
        <w:rPr>
          <w:rStyle w:val="HTMLCode"/>
          <w:rFonts w:ascii="Consolas" w:eastAsiaTheme="minorHAnsi" w:hAnsi="Consolas"/>
          <w:color w:val="000000"/>
          <w:spacing w:val="-1"/>
          <w:sz w:val="24"/>
          <w:szCs w:val="24"/>
        </w:rPr>
        <w:t>ETag</w:t>
      </w:r>
      <w:proofErr w:type="spellEnd"/>
      <w:r>
        <w:rPr>
          <w:rStyle w:val="HTMLCode"/>
          <w:rFonts w:ascii="Consolas" w:eastAsiaTheme="minorHAnsi" w:hAnsi="Consolas"/>
          <w:color w:val="000000"/>
          <w:spacing w:val="-1"/>
          <w:sz w:val="24"/>
          <w:szCs w:val="24"/>
        </w:rPr>
        <w:t>: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w:t>
      </w:r>
      <w:proofErr w:type="gramStart"/>
      <w:r>
        <w:rPr>
          <w:rFonts w:eastAsia="Times New Roman"/>
        </w:rPr>
        <w:t>of</w:t>
      </w:r>
      <w:r w:rsidR="00BA5710">
        <w:rPr>
          <w:rFonts w:eastAsia="Times New Roman"/>
        </w:rPr>
        <w:t>:</w:t>
      </w:r>
      <w:proofErr w:type="gramEnd"/>
      <w:r>
        <w:rPr>
          <w:rFonts w:eastAsia="Times New Roman"/>
        </w:rPr>
        <w:t xml:space="preserve"> request/status line, header (</w:t>
      </w:r>
      <w:proofErr w:type="spellStart"/>
      <w:r>
        <w:rPr>
          <w:rFonts w:eastAsia="Times New Roman"/>
        </w:rPr>
        <w:t>field:value</w:t>
      </w:r>
      <w:proofErr w:type="spellEnd"/>
      <w:r>
        <w:rPr>
          <w:rFonts w:eastAsia="Times New Roman"/>
        </w:rPr>
        <w:t xml:space="preserv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w:t>
      </w:r>
      <w:proofErr w:type="spellStart"/>
      <w:r>
        <w:rPr>
          <w:rFonts w:ascii="Courier New" w:eastAsia="Times New Roman" w:hAnsi="Courier New" w:cs="Courier New"/>
          <w:sz w:val="23"/>
          <w:szCs w:val="23"/>
        </w:rPr>
        <w:t>field:value</w:t>
      </w:r>
      <w:proofErr w:type="spellEnd"/>
      <w:r>
        <w:rPr>
          <w:rFonts w:ascii="Courier New" w:eastAsia="Times New Roman" w:hAnsi="Courier New" w:cs="Courier New"/>
          <w:sz w:val="23"/>
          <w:szCs w:val="23"/>
        </w:rPr>
        <w:t>”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w:t>
      </w:r>
      <w:proofErr w:type="gramStart"/>
      <w:r>
        <w:t>Line</w:t>
      </w:r>
      <w:proofErr w:type="gramEnd"/>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proofErr w:type="gramStart"/>
      <w:r>
        <w:t>GET  /</w:t>
      </w:r>
      <w:proofErr w:type="gramEnd"/>
      <w:r>
        <w:t>hello.htm  HTTP/1.1     (This is Request-Line sent by the client)</w:t>
      </w:r>
    </w:p>
    <w:p w14:paraId="73AD812C" w14:textId="77777777" w:rsidR="00520CA6" w:rsidRDefault="00520CA6" w:rsidP="0074412A">
      <w:pPr>
        <w:pStyle w:val="Code"/>
      </w:pPr>
    </w:p>
    <w:p w14:paraId="684FDB7E" w14:textId="730B8567" w:rsidR="00C26E4F" w:rsidRPr="00C26E4F" w:rsidRDefault="00520CA6" w:rsidP="00C26E4F">
      <w:pPr>
        <w:pStyle w:val="Code"/>
      </w:pPr>
      <w:r>
        <w:t>HTTP/1.</w:t>
      </w:r>
      <w:proofErr w:type="gramStart"/>
      <w:r>
        <w:t>1  200</w:t>
      </w:r>
      <w:proofErr w:type="gramEnd"/>
      <w:r>
        <w:t xml:space="preserve">  OK             (This is Status-Line sent by the server)</w:t>
      </w:r>
    </w:p>
    <w:p w14:paraId="240D73EA" w14:textId="77777777" w:rsidR="00C26E4F" w:rsidRDefault="00C26E4F" w:rsidP="00C26E4F"/>
    <w:p w14:paraId="3B215D1A" w14:textId="5BC34D90" w:rsidR="00C26E4F" w:rsidRDefault="00C26E4F" w:rsidP="00C26E4F">
      <w:r>
        <w:t xml:space="preserve">HTTP status codes </w:t>
      </w:r>
      <w:r w:rsidR="00FC4366">
        <w:t>are grouped into 5 groups:</w:t>
      </w:r>
    </w:p>
    <w:p w14:paraId="2EFEAFBE" w14:textId="77777777" w:rsidR="00C26E4F" w:rsidRPr="00C26E4F" w:rsidRDefault="00C26E4F" w:rsidP="00AC26DA">
      <w:pPr>
        <w:numPr>
          <w:ilvl w:val="0"/>
          <w:numId w:val="21"/>
        </w:numPr>
      </w:pPr>
      <w:r w:rsidRPr="00C26E4F">
        <w:t>Informational responses (100–199)</w:t>
      </w:r>
    </w:p>
    <w:p w14:paraId="7BA8D5AD" w14:textId="77777777" w:rsidR="00C26E4F" w:rsidRPr="00C26E4F" w:rsidRDefault="00C26E4F" w:rsidP="00AC26DA">
      <w:pPr>
        <w:numPr>
          <w:ilvl w:val="0"/>
          <w:numId w:val="21"/>
        </w:numPr>
      </w:pPr>
      <w:r w:rsidRPr="00C26E4F">
        <w:t>Successful responses (200–299)</w:t>
      </w:r>
    </w:p>
    <w:p w14:paraId="171A3CE5" w14:textId="77777777" w:rsidR="00C26E4F" w:rsidRPr="00C26E4F" w:rsidRDefault="00C26E4F" w:rsidP="00AC26DA">
      <w:pPr>
        <w:numPr>
          <w:ilvl w:val="0"/>
          <w:numId w:val="21"/>
        </w:numPr>
      </w:pPr>
      <w:r w:rsidRPr="00C26E4F">
        <w:t>Redirects (300–399)</w:t>
      </w:r>
    </w:p>
    <w:p w14:paraId="649ED828" w14:textId="77777777" w:rsidR="00C26E4F" w:rsidRPr="00C26E4F" w:rsidRDefault="00C26E4F" w:rsidP="00AC26DA">
      <w:pPr>
        <w:numPr>
          <w:ilvl w:val="0"/>
          <w:numId w:val="21"/>
        </w:numPr>
      </w:pPr>
      <w:r w:rsidRPr="00C26E4F">
        <w:t>Client errors (400–499)</w:t>
      </w:r>
    </w:p>
    <w:p w14:paraId="3CD774DC" w14:textId="1AF9F81F" w:rsidR="00C26E4F" w:rsidRDefault="00C26E4F" w:rsidP="00AC26DA">
      <w:pPr>
        <w:numPr>
          <w:ilvl w:val="0"/>
          <w:numId w:val="21"/>
        </w:numPr>
      </w:pPr>
      <w:r w:rsidRPr="00C26E4F">
        <w:t>Server errors (500–599)</w:t>
      </w:r>
    </w:p>
    <w:p w14:paraId="02B07038" w14:textId="3E3A672F" w:rsidR="0065452D" w:rsidRPr="00C26E4F" w:rsidRDefault="0065452D" w:rsidP="0065452D">
      <w:r>
        <w:rPr>
          <w:noProof/>
        </w:rPr>
        <w:drawing>
          <wp:inline distT="0" distB="0" distL="0" distR="0" wp14:anchorId="6195486B" wp14:editId="705A4345">
            <wp:extent cx="6090920" cy="2991651"/>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9453" cy="2995842"/>
                    </a:xfrm>
                    <a:prstGeom prst="rect">
                      <a:avLst/>
                    </a:prstGeom>
                  </pic:spPr>
                </pic:pic>
              </a:graphicData>
            </a:graphic>
          </wp:inline>
        </w:drawing>
      </w:r>
    </w:p>
    <w:p w14:paraId="03A9CAA8" w14:textId="1C09B2E9"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lastRenderedPageBreak/>
        <w:t>message-header = field-name ":" [ field-</w:t>
      </w:r>
      <w:proofErr w:type="gramStart"/>
      <w:r>
        <w:rPr>
          <w:sz w:val="23"/>
          <w:szCs w:val="23"/>
        </w:rPr>
        <w:t>value ]</w:t>
      </w:r>
      <w:proofErr w:type="gramEnd"/>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 xml:space="preserve">User-Agent: curl/7.16.3 </w:t>
      </w:r>
      <w:proofErr w:type="spellStart"/>
      <w:r>
        <w:t>libcurl</w:t>
      </w:r>
      <w:proofErr w:type="spellEnd"/>
      <w:r>
        <w:t xml:space="preserve">/7.16.3 OpenSSL/0.9.7l </w:t>
      </w:r>
      <w:proofErr w:type="spellStart"/>
      <w:r>
        <w:t>zlib</w:t>
      </w:r>
      <w:proofErr w:type="spellEnd"/>
      <w:r>
        <w:t>/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 xml:space="preserve">Accept-Language: </w:t>
      </w:r>
      <w:proofErr w:type="spellStart"/>
      <w:r>
        <w:t>en</w:t>
      </w:r>
      <w:proofErr w:type="spellEnd"/>
      <w:r>
        <w:t xml:space="preserve">, </w:t>
      </w:r>
      <w:proofErr w:type="gramStart"/>
      <w:r>
        <w:t>mi</w:t>
      </w:r>
      <w:proofErr w:type="gramEnd"/>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proofErr w:type="spellStart"/>
      <w:r>
        <w:t>ETag</w:t>
      </w:r>
      <w:proofErr w:type="spellEnd"/>
      <w:r>
        <w:t>: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 xml:space="preserve">Hello, </w:t>
      </w:r>
      <w:proofErr w:type="gramStart"/>
      <w:r w:rsidRPr="008B76E4">
        <w:rPr>
          <w:rStyle w:val="pln"/>
        </w:rPr>
        <w:t>World!</w:t>
      </w:r>
      <w:r w:rsidRPr="008B76E4">
        <w:rPr>
          <w:rStyle w:val="tag"/>
        </w:rPr>
        <w:t>&lt;</w:t>
      </w:r>
      <w:proofErr w:type="gramEnd"/>
      <w:r w:rsidRPr="008B76E4">
        <w:rPr>
          <w:rStyle w:val="tag"/>
        </w:rPr>
        <w: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w:t>
      </w:r>
      <w:proofErr w:type="gramStart"/>
      <w:r w:rsidRPr="004C4759">
        <w:rPr>
          <w:color w:val="FF0000"/>
        </w:rPr>
        <w:t>1.1</w:t>
      </w:r>
      <w:proofErr w:type="gramEnd"/>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 xml:space="preserve">Accept-Language: </w:t>
      </w:r>
      <w:proofErr w:type="spellStart"/>
      <w:r>
        <w:t>en</w:t>
      </w:r>
      <w:proofErr w:type="spellEnd"/>
      <w:r>
        <w:t>-</w:t>
      </w:r>
      <w:proofErr w:type="gramStart"/>
      <w:r>
        <w:t>us</w:t>
      </w:r>
      <w:proofErr w:type="gramEnd"/>
    </w:p>
    <w:p w14:paraId="0B11E7DC" w14:textId="77777777" w:rsidR="00520CA6" w:rsidRDefault="00520CA6" w:rsidP="008E0052">
      <w:pPr>
        <w:pStyle w:val="Code"/>
      </w:pPr>
      <w:r>
        <w:t xml:space="preserve">Accept-Encoding: </w:t>
      </w:r>
      <w:proofErr w:type="spellStart"/>
      <w:r>
        <w:t>gzip</w:t>
      </w:r>
      <w:proofErr w:type="spellEnd"/>
      <w:r>
        <w:t xml:space="preserve">, </w:t>
      </w:r>
      <w:proofErr w:type="gramStart"/>
      <w:r>
        <w:t>deflate</w:t>
      </w:r>
      <w:proofErr w:type="gramEnd"/>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 xml:space="preserve">Hello, </w:t>
      </w:r>
      <w:proofErr w:type="gramStart"/>
      <w:r w:rsidRPr="00D86DD1">
        <w:rPr>
          <w:rStyle w:val="pln"/>
          <w:color w:val="0070C0"/>
        </w:rPr>
        <w:t>World!</w:t>
      </w:r>
      <w:r w:rsidRPr="00D86DD1">
        <w:rPr>
          <w:rStyle w:val="tag"/>
          <w:color w:val="0070C0"/>
        </w:rPr>
        <w:t>&lt;</w:t>
      </w:r>
      <w:proofErr w:type="gramEnd"/>
      <w:r w:rsidRPr="00D86DD1">
        <w:rPr>
          <w:rStyle w:val="tag"/>
          <w:color w:val="0070C0"/>
        </w:rPr>
        <w: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lastRenderedPageBreak/>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w:t>
      </w:r>
      <w:proofErr w:type="spellStart"/>
      <w:r>
        <w:t>textarea</w:t>
      </w:r>
      <w:proofErr w:type="spellEnd"/>
      <w:r>
        <w:t xml:space="preserve"> name="message"&gt;&lt;/</w:t>
      </w:r>
      <w:proofErr w:type="spellStart"/>
      <w:r>
        <w:t>textarea</w:t>
      </w:r>
      <w:proofErr w:type="spellEnd"/>
      <w:r>
        <w:t>&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w:t>
      </w:r>
      <w:proofErr w:type="gramStart"/>
      <w:r w:rsidR="002F49C8">
        <w:t>=”GET</w:t>
      </w:r>
      <w:proofErr w:type="gramEnd"/>
      <w:r w:rsidR="002F49C8">
        <w:t>” in the form)</w:t>
      </w:r>
      <w:r w:rsidR="00910B6B">
        <w:t>:</w:t>
      </w:r>
    </w:p>
    <w:p w14:paraId="77A03C2E" w14:textId="77777777" w:rsidR="00910B6B" w:rsidRPr="005C53D2" w:rsidRDefault="00910B6B" w:rsidP="00603FC1">
      <w:pPr>
        <w:pStyle w:val="Code"/>
        <w:rPr>
          <w:color w:val="FF0000"/>
        </w:rPr>
      </w:pPr>
      <w:r w:rsidRPr="005C53D2">
        <w:rPr>
          <w:color w:val="FF0000"/>
        </w:rPr>
        <w:t>GET /example/</w:t>
      </w:r>
      <w:proofErr w:type="spellStart"/>
      <w:r w:rsidRPr="005C53D2">
        <w:rPr>
          <w:color w:val="FF0000"/>
        </w:rPr>
        <w:t>message.html?name</w:t>
      </w:r>
      <w:proofErr w:type="spellEnd"/>
      <w:r w:rsidRPr="005C53D2">
        <w:rPr>
          <w:color w:val="FF0000"/>
        </w:rPr>
        <w:t>=</w:t>
      </w:r>
      <w:proofErr w:type="spellStart"/>
      <w:r w:rsidRPr="005C53D2">
        <w:rPr>
          <w:color w:val="FF0000"/>
        </w:rPr>
        <w:t>Jean&amp;message</w:t>
      </w:r>
      <w:proofErr w:type="spellEnd"/>
      <w:r w:rsidRPr="005C53D2">
        <w:rPr>
          <w:color w:val="FF0000"/>
        </w:rPr>
        <w:t>=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Pr="005C53D2" w:rsidRDefault="00603FC1" w:rsidP="00603FC1">
      <w:pPr>
        <w:pStyle w:val="Code"/>
        <w:rPr>
          <w:color w:val="FF0000"/>
        </w:rPr>
      </w:pPr>
      <w:r w:rsidRPr="005C53D2">
        <w:rPr>
          <w:color w:val="FF0000"/>
        </w:rP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t>Content-type: application/x-www-form-</w:t>
      </w:r>
      <w:proofErr w:type="spellStart"/>
      <w:r>
        <w:t>urlencoded</w:t>
      </w:r>
      <w:proofErr w:type="spellEnd"/>
    </w:p>
    <w:p w14:paraId="5A94C737" w14:textId="77777777" w:rsidR="00603FC1" w:rsidRDefault="00603FC1" w:rsidP="00603FC1">
      <w:pPr>
        <w:pStyle w:val="Code"/>
      </w:pPr>
    </w:p>
    <w:p w14:paraId="18AB6C30" w14:textId="77777777" w:rsidR="00603FC1" w:rsidRDefault="00603FC1" w:rsidP="00603FC1">
      <w:pPr>
        <w:pStyle w:val="Code"/>
      </w:pPr>
      <w:r>
        <w:t>name=</w:t>
      </w:r>
      <w:proofErr w:type="spellStart"/>
      <w:r>
        <w:t>Jean&amp;message</w:t>
      </w:r>
      <w:proofErr w:type="spellEnd"/>
      <w:r>
        <w:t>=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5C53D2" w:rsidRDefault="00A07F92" w:rsidP="00A154C7">
      <w:pPr>
        <w:pStyle w:val="Code"/>
        <w:rPr>
          <w:color w:val="FF0000"/>
        </w:rPr>
      </w:pPr>
      <w:r w:rsidRPr="005C53D2">
        <w:rPr>
          <w:color w:val="FF0000"/>
        </w:rPr>
        <w:t>GET /</w:t>
      </w:r>
      <w:r w:rsidR="00300EC2" w:rsidRPr="005C53D2">
        <w:rPr>
          <w:color w:val="FF0000"/>
        </w:rPr>
        <w:t>animal/</w:t>
      </w:r>
      <w:r w:rsidRPr="005C53D2">
        <w:rPr>
          <w:color w:val="FF0000"/>
        </w:rPr>
        <w:t>pets</w:t>
      </w:r>
      <w:r w:rsidR="00300EC2" w:rsidRPr="005C53D2">
        <w:rPr>
          <w:color w:val="FF0000"/>
        </w:rPr>
        <w:t xml:space="preserve"> HTTP/</w:t>
      </w:r>
      <w:proofErr w:type="gramStart"/>
      <w:r w:rsidR="00300EC2" w:rsidRPr="005C53D2">
        <w:rPr>
          <w:color w:val="FF0000"/>
        </w:rPr>
        <w:t>1.1</w:t>
      </w:r>
      <w:proofErr w:type="gramEnd"/>
      <w:r w:rsidR="00300EC2" w:rsidRPr="005C53D2">
        <w:rPr>
          <w:color w:val="FF0000"/>
        </w:rPr>
        <w:t xml:space="preserve">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 xml:space="preserve">with an uncompressed JSON payload </w:t>
      </w:r>
      <w:proofErr w:type="gramStart"/>
      <w:r w:rsidR="00A07F92" w:rsidRPr="00943A0B">
        <w:t>that's</w:t>
      </w:r>
      <w:proofErr w:type="gramEnd"/>
      <w:r w:rsidR="00A07F92" w:rsidRPr="00943A0B">
        <w:t xml:space="preserve"> similar to the following:</w:t>
      </w:r>
    </w:p>
    <w:p w14:paraId="01A3A63F" w14:textId="2EC2B5DA" w:rsidR="00A07F92" w:rsidRPr="005C53D2" w:rsidRDefault="00B67B4A" w:rsidP="00A154C7">
      <w:pPr>
        <w:pStyle w:val="Code"/>
        <w:rPr>
          <w:color w:val="FF0000"/>
        </w:rPr>
      </w:pPr>
      <w:r w:rsidRPr="005C53D2">
        <w:rPr>
          <w:rStyle w:val="HTMLCode"/>
          <w:rFonts w:ascii="Lucida Console" w:eastAsiaTheme="minorHAnsi" w:hAnsi="Lucida Console" w:cstheme="minorBidi"/>
          <w:color w:val="FF0000"/>
          <w:sz w:val="21"/>
          <w:szCs w:val="21"/>
        </w:rPr>
        <w:t xml:space="preserve">HTTP/1.1 </w:t>
      </w:r>
      <w:r w:rsidR="00A07F92" w:rsidRPr="005C53D2">
        <w:rPr>
          <w:color w:val="FF0000"/>
        </w:rPr>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lastRenderedPageBreak/>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w:t>
      </w:r>
      <w:proofErr w:type="gramStart"/>
      <w:r w:rsidRPr="003540AF">
        <w:rPr>
          <w:color w:val="FF0000"/>
        </w:rPr>
        <w:t>1.1</w:t>
      </w:r>
      <w:proofErr w:type="gramEnd"/>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proofErr w:type="spellStart"/>
      <w:r w:rsidRPr="002131CF">
        <w:t>Accept-Encoding:gzip</w:t>
      </w:r>
      <w:proofErr w:type="spellEnd"/>
    </w:p>
    <w:p w14:paraId="232A09B0" w14:textId="77777777" w:rsidR="00A07F92" w:rsidRPr="002131CF" w:rsidRDefault="00A07F92" w:rsidP="002131CF">
      <w:r w:rsidRPr="002131CF">
        <w:t xml:space="preserve">The client receives the response with a Content-Encoding header and GZIP-encoded payload that are </w:t>
      </w:r>
      <w:proofErr w:type="gramStart"/>
      <w:r w:rsidRPr="002131CF">
        <w:t>similar to</w:t>
      </w:r>
      <w:proofErr w:type="gramEnd"/>
      <w:r w:rsidRPr="002131CF">
        <w:t xml:space="preserve">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proofErr w:type="spellStart"/>
      <w:r w:rsidRPr="002131CF">
        <w:t>Content-Encoding:gzip</w:t>
      </w:r>
      <w:proofErr w:type="spellEnd"/>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proofErr w:type="gramStart"/>
      <w:r w:rsidRPr="002131CF">
        <w:rPr>
          <w:rFonts w:ascii="Tahoma" w:hAnsi="Tahoma" w:cs="Tahoma"/>
        </w:rPr>
        <w:t>�</w:t>
      </w:r>
      <w:r w:rsidRPr="002131CF">
        <w:t>)JV</w:t>
      </w:r>
      <w:proofErr w:type="gramEnd"/>
    </w:p>
    <w:p w14:paraId="4B4EC869" w14:textId="77777777" w:rsidR="00A07F92" w:rsidRPr="002131CF" w:rsidRDefault="00A07F92" w:rsidP="002131CF">
      <w:pPr>
        <w:pStyle w:val="Code"/>
      </w:pPr>
      <w:r w:rsidRPr="002131CF">
        <w:rPr>
          <w:rFonts w:ascii="Tahoma" w:hAnsi="Tahoma" w:cs="Tahoma"/>
        </w:rPr>
        <w:t>�</w:t>
      </w:r>
      <w:r w:rsidRPr="002131CF">
        <w:t>:</w:t>
      </w:r>
      <w:proofErr w:type="spellStart"/>
      <w:r w:rsidRPr="002131CF">
        <w:t>P^IeA</w:t>
      </w:r>
      <w:proofErr w:type="spellEnd"/>
      <w:r w:rsidRPr="002131CF">
        <w:t>*</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proofErr w:type="spellStart"/>
      <w:r>
        <w:rPr>
          <w:b/>
          <w:bCs/>
        </w:rPr>
        <w:t>process.cgi</w:t>
      </w:r>
      <w:proofErr w:type="spellEnd"/>
      <w:r>
        <w:t xml:space="preserve"> CGI page on a web server running on tutorialspoint.com. The server returns the </w:t>
      </w:r>
      <w:proofErr w:type="spellStart"/>
      <w:r>
        <w:t>passed</w:t>
      </w:r>
      <w:proofErr w:type="spellEnd"/>
      <w:r>
        <w:t xml:space="preserve">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B7BDAC7" w14:textId="77777777" w:rsidR="00520CA6" w:rsidRPr="00FE4EF1" w:rsidRDefault="00520CA6" w:rsidP="00EE4E8D">
      <w:pPr>
        <w:pStyle w:val="Code"/>
        <w:rPr>
          <w:color w:val="FF0000"/>
        </w:rPr>
      </w:pPr>
      <w:r w:rsidRPr="00FE4EF1">
        <w:rPr>
          <w:color w:val="FF0000"/>
        </w:rPr>
        <w:t>POST /</w:t>
      </w:r>
      <w:proofErr w:type="spellStart"/>
      <w:r w:rsidRPr="00FE4EF1">
        <w:rPr>
          <w:color w:val="FF0000"/>
        </w:rPr>
        <w:t>cgi</w:t>
      </w:r>
      <w:proofErr w:type="spellEnd"/>
      <w:r w:rsidRPr="00FE4EF1">
        <w:rPr>
          <w:color w:val="FF0000"/>
        </w:rPr>
        <w:t>-bin/</w:t>
      </w:r>
      <w:proofErr w:type="spellStart"/>
      <w:r w:rsidRPr="00FE4EF1">
        <w:rPr>
          <w:color w:val="FF0000"/>
        </w:rPr>
        <w:t>process.cgi</w:t>
      </w:r>
      <w:proofErr w:type="spellEnd"/>
      <w:r w:rsidRPr="00FE4EF1">
        <w:rPr>
          <w:color w:val="FF0000"/>
        </w:rPr>
        <w:t xml:space="preserve">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 xml:space="preserve">Accept-Language: </w:t>
      </w:r>
      <w:proofErr w:type="spellStart"/>
      <w:r>
        <w:t>en</w:t>
      </w:r>
      <w:proofErr w:type="spellEnd"/>
      <w:r>
        <w:t>-</w:t>
      </w:r>
      <w:proofErr w:type="gramStart"/>
      <w:r>
        <w:t>us</w:t>
      </w:r>
      <w:proofErr w:type="gramEnd"/>
    </w:p>
    <w:p w14:paraId="28FF11BD" w14:textId="77777777" w:rsidR="00520CA6" w:rsidRDefault="00520CA6" w:rsidP="00EE4E8D">
      <w:pPr>
        <w:pStyle w:val="Code"/>
      </w:pPr>
      <w:r>
        <w:t xml:space="preserve">Accept-Encoding: </w:t>
      </w:r>
      <w:proofErr w:type="spellStart"/>
      <w:r>
        <w:t>gzip</w:t>
      </w:r>
      <w:proofErr w:type="spellEnd"/>
      <w:r>
        <w:t xml:space="preserve">, </w:t>
      </w:r>
      <w:proofErr w:type="gramStart"/>
      <w:r>
        <w:t>deflate</w:t>
      </w:r>
      <w:proofErr w:type="gramEnd"/>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w:t>
      </w:r>
      <w:proofErr w:type="spellStart"/>
      <w:r>
        <w:t>Zara&amp;last</w:t>
      </w:r>
      <w:proofErr w:type="spellEnd"/>
      <w:r>
        <w: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w:t>
      </w:r>
      <w:proofErr w:type="spellStart"/>
      <w:proofErr w:type="gramStart"/>
      <w:r w:rsidRPr="005E692B">
        <w:rPr>
          <w:b/>
          <w:bCs w:val="0"/>
          <w:color w:val="00B050"/>
        </w:rPr>
        <w:t>Zara,last</w:t>
      </w:r>
      <w:proofErr w:type="spellEnd"/>
      <w:proofErr w:type="gramEnd"/>
      <w:r w:rsidRPr="005E692B">
        <w:rPr>
          <w:b/>
          <w:bCs w:val="0"/>
          <w:color w:val="00B050"/>
        </w:rPr>
        <w:t>=</w:t>
      </w:r>
      <w:proofErr w:type="spellStart"/>
      <w:r w:rsidRPr="005E692B">
        <w:rPr>
          <w:b/>
          <w:bCs w:val="0"/>
          <w:color w:val="00B050"/>
        </w:rPr>
        <w:t>Ali;domain</w:t>
      </w:r>
      <w:proofErr w:type="spellEnd"/>
      <w:r w:rsidRPr="005E692B">
        <w:rPr>
          <w:b/>
          <w:bCs w:val="0"/>
          <w:color w:val="00B050"/>
        </w:rPr>
        <w:t>=</w:t>
      </w:r>
      <w:proofErr w:type="spellStart"/>
      <w:r w:rsidRPr="005E692B">
        <w:rPr>
          <w:b/>
          <w:bCs w:val="0"/>
          <w:color w:val="00B050"/>
        </w:rPr>
        <w:t>tutorialspoint.com;Expires</w:t>
      </w:r>
      <w:proofErr w:type="spellEnd"/>
      <w:r w:rsidRPr="005E692B">
        <w:rPr>
          <w:b/>
          <w:bCs w:val="0"/>
          <w:color w:val="00B050"/>
        </w:rPr>
        <w:t>=Mon, 19-</w:t>
      </w:r>
    </w:p>
    <w:p w14:paraId="2A11A25C" w14:textId="77777777" w:rsidR="00520CA6" w:rsidRPr="005E692B" w:rsidRDefault="00520CA6" w:rsidP="00EE4E8D">
      <w:pPr>
        <w:pStyle w:val="Code"/>
        <w:rPr>
          <w:color w:val="00B050"/>
        </w:rPr>
      </w:pPr>
      <w:r w:rsidRPr="005E692B">
        <w:rPr>
          <w:b/>
          <w:bCs w:val="0"/>
          <w:color w:val="00B050"/>
        </w:rPr>
        <w:t xml:space="preserve">Nov-2010 04:38:14 </w:t>
      </w:r>
      <w:proofErr w:type="spellStart"/>
      <w:proofErr w:type="gramStart"/>
      <w:r w:rsidRPr="005E692B">
        <w:rPr>
          <w:b/>
          <w:bCs w:val="0"/>
          <w:color w:val="00B050"/>
        </w:rPr>
        <w:t>GMT;Path</w:t>
      </w:r>
      <w:proofErr w:type="spellEnd"/>
      <w:proofErr w:type="gramEnd"/>
      <w:r w:rsidRPr="005E692B">
        <w:rPr>
          <w:b/>
          <w:bCs w:val="0"/>
          <w:color w:val="00B050"/>
        </w:rPr>
        <w:t>=/</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lastRenderedPageBreak/>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w:t>
      </w:r>
      <w:proofErr w:type="spellStart"/>
      <w:r>
        <w:t>RegisterStudent.asp?</w:t>
      </w:r>
      <w:r w:rsidRPr="00BD145B">
        <w:rPr>
          <w:b/>
          <w:bCs w:val="0"/>
          <w:color w:val="FF0000"/>
        </w:rPr>
        <w:t>user</w:t>
      </w:r>
      <w:proofErr w:type="spellEnd"/>
      <w:r w:rsidRPr="00BD145B">
        <w:rPr>
          <w:b/>
          <w:bCs w:val="0"/>
          <w:color w:val="FF0000"/>
        </w:rPr>
        <w:t>=</w:t>
      </w:r>
      <w:proofErr w:type="spellStart"/>
      <w:r w:rsidR="00DA291A" w:rsidRPr="00BD145B">
        <w:rPr>
          <w:b/>
          <w:bCs w:val="0"/>
          <w:color w:val="FF0000"/>
        </w:rPr>
        <w:t>jhon</w:t>
      </w:r>
      <w:r w:rsidRPr="00BD145B">
        <w:rPr>
          <w:b/>
          <w:bCs w:val="0"/>
          <w:color w:val="FF0000"/>
        </w:rPr>
        <w:t>&amp;pass</w:t>
      </w:r>
      <w:proofErr w:type="spellEnd"/>
      <w:r w:rsidRPr="00BD145B">
        <w:rPr>
          <w:b/>
          <w:bCs w:val="0"/>
          <w:color w:val="FF0000"/>
        </w:rPr>
        <w:t>=</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w:t>
      </w:r>
      <w:proofErr w:type="gramStart"/>
      <w:r w:rsidR="00116E7C">
        <w:t>don’t</w:t>
      </w:r>
      <w:proofErr w:type="gramEnd"/>
      <w:r w:rsidR="00116E7C">
        <w:t xml:space="preserve">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w:t>
      </w:r>
      <w:proofErr w:type="spellStart"/>
      <w:r w:rsidRPr="00576433">
        <w:t>urlencoded</w:t>
      </w:r>
      <w:proofErr w:type="spellEnd"/>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proofErr w:type="spellStart"/>
      <w:r w:rsidR="00E947D9" w:rsidRPr="00BD145B">
        <w:rPr>
          <w:b/>
          <w:bCs w:val="0"/>
          <w:color w:val="FF0000"/>
        </w:rPr>
        <w:t>jhon</w:t>
      </w:r>
      <w:r w:rsidRPr="00BD145B">
        <w:rPr>
          <w:b/>
          <w:bCs w:val="0"/>
          <w:color w:val="FF0000"/>
        </w:rPr>
        <w:t>&amp;pass</w:t>
      </w:r>
      <w:proofErr w:type="spellEnd"/>
      <w:r w:rsidRPr="00BD145B">
        <w:rPr>
          <w:b/>
          <w:bCs w:val="0"/>
          <w:color w:val="FF0000"/>
        </w:rPr>
        <w:t>=</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 xml:space="preserve">equest and Response, but no information about the data in a </w:t>
      </w:r>
      <w:proofErr w:type="gramStart"/>
      <w:r w:rsidRPr="0087766D">
        <w:t>body</w:t>
      </w:r>
      <w:proofErr w:type="gramEnd"/>
    </w:p>
    <w:p w14:paraId="1D93E3B1" w14:textId="77777777" w:rsidR="0087766D" w:rsidRPr="0087766D" w:rsidRDefault="0087766D" w:rsidP="00A55401">
      <w:pPr>
        <w:numPr>
          <w:ilvl w:val="0"/>
          <w:numId w:val="11"/>
        </w:numPr>
      </w:pPr>
      <w:r w:rsidRPr="0087766D">
        <w:rPr>
          <w:b/>
          <w:bCs/>
        </w:rPr>
        <w:t>Request headers</w:t>
      </w:r>
      <w:r w:rsidRPr="0087766D">
        <w:t xml:space="preserve"> hold information about the client and requested </w:t>
      </w:r>
      <w:proofErr w:type="gramStart"/>
      <w:r w:rsidRPr="0087766D">
        <w:t>resource</w:t>
      </w:r>
      <w:proofErr w:type="gramEnd"/>
    </w:p>
    <w:p w14:paraId="4D92CBE6" w14:textId="77777777" w:rsidR="0087766D" w:rsidRPr="0087766D" w:rsidRDefault="0087766D" w:rsidP="00A55401">
      <w:pPr>
        <w:numPr>
          <w:ilvl w:val="0"/>
          <w:numId w:val="11"/>
        </w:numPr>
      </w:pPr>
      <w:r w:rsidRPr="0087766D">
        <w:rPr>
          <w:b/>
          <w:bCs/>
        </w:rPr>
        <w:t>Response headers</w:t>
      </w:r>
      <w:r w:rsidRPr="0087766D">
        <w:t xml:space="preserve"> include server details, like time, location, </w:t>
      </w:r>
      <w:proofErr w:type="gramStart"/>
      <w:r w:rsidRPr="0087766D">
        <w:t>configuration</w:t>
      </w:r>
      <w:proofErr w:type="gramEnd"/>
    </w:p>
    <w:p w14:paraId="13A52527" w14:textId="77777777" w:rsidR="0087766D" w:rsidRPr="0087766D" w:rsidRDefault="0087766D" w:rsidP="00A55401">
      <w:pPr>
        <w:numPr>
          <w:ilvl w:val="0"/>
          <w:numId w:val="11"/>
        </w:numPr>
      </w:pPr>
      <w:r w:rsidRPr="0087766D">
        <w:rPr>
          <w:b/>
          <w:bCs/>
        </w:rPr>
        <w:t>Entity header</w:t>
      </w:r>
      <w:r w:rsidRPr="0087766D">
        <w:t xml:space="preserve"> informs browser about the type and body of the </w:t>
      </w:r>
      <w:proofErr w:type="gramStart"/>
      <w:r w:rsidRPr="0087766D">
        <w:t>resource</w:t>
      </w:r>
      <w:proofErr w:type="gramEnd"/>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20" w:history="1">
        <w:r w:rsidRPr="00111450">
          <w:rPr>
            <w:rStyle w:val="Hyperlink"/>
          </w:rPr>
          <w:t>www.example.com</w:t>
        </w:r>
      </w:hyperlink>
      <w:r w:rsidRPr="00111450">
        <w:t xml:space="preserve">, </w:t>
      </w:r>
      <w:r w:rsidR="009A1142">
        <w:t xml:space="preserve">right click &gt; Inspect &gt; </w:t>
      </w:r>
      <w:r w:rsidRPr="00111450">
        <w:t xml:space="preserve">Network </w:t>
      </w:r>
      <w:proofErr w:type="gramStart"/>
      <w:r w:rsidRPr="00111450">
        <w:t>tab</w:t>
      </w:r>
      <w:proofErr w:type="gramEnd"/>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lastRenderedPageBreak/>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 xml:space="preserve">5xx - Server Error; server failed to fulfill the request, internal server </w:t>
      </w:r>
      <w:proofErr w:type="gramStart"/>
      <w:r w:rsidRPr="00CA7C2E">
        <w:rPr>
          <w:i/>
          <w:iCs/>
        </w:rPr>
        <w:t>error</w:t>
      </w:r>
      <w:proofErr w:type="gramEnd"/>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w:t>
      </w:r>
      <w:proofErr w:type="spellStart"/>
      <w:r w:rsidRPr="00847750">
        <w:rPr>
          <w:i/>
          <w:iCs/>
        </w:rPr>
        <w:t>ogg</w:t>
      </w:r>
      <w:proofErr w:type="spellEnd"/>
      <w:r w:rsidRPr="00847750">
        <w:rPr>
          <w:i/>
          <w:iCs/>
        </w:rPr>
        <w:t xml:space="preserve"> indicates an audio file</w:t>
      </w:r>
      <w:r w:rsidRPr="00847750">
        <w:rPr>
          <w:i/>
          <w:iCs/>
        </w:rPr>
        <w:br/>
        <w:t>image/</w:t>
      </w:r>
      <w:proofErr w:type="spellStart"/>
      <w:r w:rsidRPr="00847750">
        <w:rPr>
          <w:i/>
          <w:iCs/>
        </w:rPr>
        <w:t>png</w:t>
      </w:r>
      <w:proofErr w:type="spellEnd"/>
      <w:r w:rsidRPr="00847750">
        <w:rPr>
          <w:i/>
          <w:iCs/>
        </w:rPr>
        <w:t xml:space="preserve"> - an image file</w:t>
      </w:r>
      <w:r w:rsidRPr="00847750">
        <w:rPr>
          <w:i/>
          <w:iCs/>
        </w:rPr>
        <w:br/>
        <w:t>text/html - HTML file</w:t>
      </w:r>
      <w:r w:rsidRPr="00847750">
        <w:rPr>
          <w:i/>
          <w:iCs/>
        </w:rPr>
        <w:br/>
        <w:t xml:space="preserve">application/json - data in the JSON </w:t>
      </w:r>
      <w:proofErr w:type="gramStart"/>
      <w:r w:rsidRPr="00847750">
        <w:rPr>
          <w:i/>
          <w:iCs/>
        </w:rPr>
        <w:t>format</w:t>
      </w:r>
      <w:proofErr w:type="gramEnd"/>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proofErr w:type="spellStart"/>
      <w:r w:rsidR="00847750" w:rsidRPr="00847750">
        <w:t>gzip</w:t>
      </w:r>
      <w:proofErr w:type="spellEnd"/>
      <w:r w:rsidR="00847750" w:rsidRPr="00847750">
        <w:t xml:space="preserve">, </w:t>
      </w:r>
      <w:proofErr w:type="gramStart"/>
      <w:r w:rsidR="00847750" w:rsidRPr="00847750">
        <w:t>deflat</w:t>
      </w:r>
      <w:r w:rsidR="00B23603">
        <w:t>e</w:t>
      </w:r>
      <w:proofErr w:type="gramEnd"/>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proofErr w:type="spellStart"/>
      <w:r w:rsidR="00847750" w:rsidRPr="00847750">
        <w:t>en-</w:t>
      </w:r>
      <w:proofErr w:type="gramStart"/>
      <w:r w:rsidR="00847750" w:rsidRPr="00847750">
        <w:t>US,en</w:t>
      </w:r>
      <w:proofErr w:type="spellEnd"/>
      <w:proofErr w:type="gramEnd"/>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w:t>
      </w:r>
      <w:proofErr w:type="gramStart"/>
      <w:r w:rsidRPr="00847750">
        <w:t>alive</w:t>
      </w:r>
      <w:proofErr w:type="gramEnd"/>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lastRenderedPageBreak/>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proofErr w:type="spellStart"/>
      <w:r w:rsidRPr="00184148">
        <w:rPr>
          <w:b/>
          <w:bCs/>
        </w:rPr>
        <w:t>Referer</w:t>
      </w:r>
      <w:proofErr w:type="spellEnd"/>
      <w:r w:rsidRPr="00184148">
        <w:t>: '</w:t>
      </w:r>
      <w:proofErr w:type="spellStart"/>
      <w:r w:rsidRPr="00184148">
        <w:t>url</w:t>
      </w:r>
      <w:proofErr w:type="spellEnd"/>
      <w:r w:rsidRPr="00184148">
        <w:t>'</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w:t>
      </w:r>
      <w:proofErr w:type="spellStart"/>
      <w:r w:rsidRPr="004A1489">
        <w:t>nyb</w:t>
      </w:r>
      <w:proofErr w:type="spellEnd"/>
      <w:r w:rsidRPr="004A1489">
        <w:t>/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xml:space="preserve">: </w:t>
      </w:r>
      <w:proofErr w:type="spellStart"/>
      <w:r w:rsidRPr="004A1489">
        <w:t>gzip</w:t>
      </w:r>
      <w:proofErr w:type="spellEnd"/>
      <w:r w:rsidRPr="004A1489">
        <w:br/>
        <w:t xml:space="preserve">Specifies the compression algorithm used for the response </w:t>
      </w:r>
      <w:proofErr w:type="gramStart"/>
      <w:r w:rsidRPr="004A1489">
        <w:t>body</w:t>
      </w:r>
      <w:proofErr w:type="gramEnd"/>
    </w:p>
    <w:p w14:paraId="0635C8D9" w14:textId="77777777" w:rsidR="007949F7" w:rsidRPr="004A1489" w:rsidRDefault="007949F7" w:rsidP="00A55401">
      <w:pPr>
        <w:numPr>
          <w:ilvl w:val="0"/>
          <w:numId w:val="16"/>
        </w:numPr>
      </w:pPr>
      <w:r w:rsidRPr="004A1489">
        <w:rPr>
          <w:b/>
          <w:bCs/>
        </w:rPr>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76270EFB" w:rsidR="0002614A" w:rsidRDefault="0002614A" w:rsidP="005E7570">
      <w:pPr>
        <w:pStyle w:val="Heading2"/>
      </w:pPr>
      <w:r>
        <w:t>HTTP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xml:space="preserve"> Typically, </w:t>
      </w:r>
      <w:proofErr w:type="gramStart"/>
      <w:r>
        <w:rPr>
          <w:rFonts w:ascii="Arial" w:hAnsi="Arial" w:cs="Arial"/>
          <w:color w:val="212121"/>
          <w:spacing w:val="-1"/>
        </w:rPr>
        <w:t>it's</w:t>
      </w:r>
      <w:proofErr w:type="gramEnd"/>
      <w:r>
        <w:rPr>
          <w:rFonts w:ascii="Arial" w:hAnsi="Arial" w:cs="Arial"/>
          <w:color w:val="212121"/>
          <w:spacing w:val="-1"/>
        </w:rPr>
        <w:t xml:space="preserve"> used to tell if two requests came from the same browser — keeping a user logged-in, for example. It remembers stateful information for the </w:t>
      </w:r>
      <w:hyperlink r:id="rId22"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 xml:space="preserve">Logins, shopping carts, game scores, or anything else the server should </w:t>
      </w:r>
      <w:proofErr w:type="gramStart"/>
      <w:r>
        <w:rPr>
          <w:rFonts w:ascii="Arial" w:hAnsi="Arial" w:cs="Arial"/>
          <w:color w:val="212121"/>
          <w:spacing w:val="-1"/>
        </w:rPr>
        <w:t>remember</w:t>
      </w:r>
      <w:proofErr w:type="gramEnd"/>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lastRenderedPageBreak/>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3"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proofErr w:type="spellStart"/>
      <w:r w:rsidR="00F65C43">
        <w:rPr>
          <w:rStyle w:val="HTMLCode"/>
          <w:rFonts w:ascii="Consolas" w:hAnsi="Consolas"/>
          <w:color w:val="212121"/>
          <w:spacing w:val="-1"/>
          <w:shd w:val="clear" w:color="auto" w:fill="EEEEEE"/>
        </w:rPr>
        <w:t>localStorage</w:t>
      </w:r>
      <w:proofErr w:type="spellEnd"/>
      <w:r w:rsidR="00F65C43">
        <w:rPr>
          <w:rFonts w:ascii="Arial" w:hAnsi="Arial" w:cs="Arial"/>
          <w:color w:val="212121"/>
          <w:spacing w:val="-1"/>
        </w:rPr>
        <w:t> and </w:t>
      </w:r>
      <w:proofErr w:type="spellStart"/>
      <w:r w:rsidR="00F65C43">
        <w:rPr>
          <w:rStyle w:val="HTMLCode"/>
          <w:rFonts w:ascii="Consolas" w:hAnsi="Consolas"/>
          <w:color w:val="212121"/>
          <w:spacing w:val="-1"/>
          <w:shd w:val="clear" w:color="auto" w:fill="EEEEEE"/>
        </w:rPr>
        <w:t>sessionStorage</w:t>
      </w:r>
      <w:proofErr w:type="spellEnd"/>
      <w:r w:rsidR="00F65C43">
        <w:rPr>
          <w:rFonts w:ascii="Arial" w:hAnsi="Arial" w:cs="Arial"/>
          <w:color w:val="212121"/>
          <w:spacing w:val="-1"/>
        </w:rPr>
        <w:t>) and </w:t>
      </w:r>
      <w:proofErr w:type="spellStart"/>
      <w:r w:rsidR="009D197D">
        <w:fldChar w:fldCharType="begin"/>
      </w:r>
      <w:r w:rsidR="009D197D">
        <w:instrText xml:space="preserve"> HYPERLI</w:instrText>
      </w:r>
      <w:r w:rsidR="009D197D">
        <w:instrText xml:space="preserve">NK "https://developer.mozilla.org/en-US/docs/Web/API/IndexedDB_API" </w:instrText>
      </w:r>
      <w:r w:rsidR="009D197D">
        <w:fldChar w:fldCharType="separate"/>
      </w:r>
      <w:r w:rsidR="00F65C43">
        <w:rPr>
          <w:rStyle w:val="Hyperlink"/>
          <w:rFonts w:ascii="Arial" w:hAnsi="Arial" w:cs="Arial"/>
          <w:color w:val="00458B"/>
          <w:spacing w:val="-1"/>
        </w:rPr>
        <w:t>IndexedDB</w:t>
      </w:r>
      <w:proofErr w:type="spellEnd"/>
      <w:r w:rsidR="009D197D">
        <w:rPr>
          <w:rStyle w:val="Hyperlink"/>
          <w:rFonts w:ascii="Arial" w:hAnsi="Arial" w:cs="Arial"/>
          <w:color w:val="00458B"/>
          <w:spacing w:val="-1"/>
        </w:rPr>
        <w:fldChar w:fldCharType="end"/>
      </w:r>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4"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5"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6"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 xml:space="preserve">Set-Cookie: </w:t>
      </w:r>
      <w:proofErr w:type="spellStart"/>
      <w:r w:rsidRPr="00815B25">
        <w:t>yummy_cookie</w:t>
      </w:r>
      <w:proofErr w:type="spellEnd"/>
      <w:r w:rsidRPr="00815B25">
        <w:t>=</w:t>
      </w:r>
      <w:proofErr w:type="spellStart"/>
      <w:r w:rsidRPr="00815B25">
        <w:t>choco</w:t>
      </w:r>
      <w:proofErr w:type="spellEnd"/>
    </w:p>
    <w:p w14:paraId="233D0795" w14:textId="77777777" w:rsidR="00054B88" w:rsidRPr="00815B25" w:rsidRDefault="00054B88" w:rsidP="00815B25">
      <w:pPr>
        <w:pStyle w:val="Code"/>
      </w:pPr>
      <w:r w:rsidRPr="00815B25">
        <w:t xml:space="preserve">Set-Cookie: </w:t>
      </w:r>
      <w:proofErr w:type="spellStart"/>
      <w:r w:rsidRPr="00815B25">
        <w:t>tasty_cookie</w:t>
      </w:r>
      <w:proofErr w:type="spellEnd"/>
      <w:r w:rsidRPr="00815B25">
        <w:t>=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7"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w:t>
      </w:r>
      <w:proofErr w:type="gramStart"/>
      <w:r>
        <w:t>2.0</w:t>
      </w:r>
      <w:proofErr w:type="gramEnd"/>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 xml:space="preserve">Cookie: </w:t>
      </w:r>
      <w:proofErr w:type="spellStart"/>
      <w:r>
        <w:t>yummy_cookie</w:t>
      </w:r>
      <w:proofErr w:type="spellEnd"/>
      <w:r>
        <w:t>=</w:t>
      </w:r>
      <w:proofErr w:type="spellStart"/>
      <w:r>
        <w:t>choco</w:t>
      </w:r>
      <w:proofErr w:type="spellEnd"/>
      <w:r>
        <w:t xml:space="preserve">; </w:t>
      </w:r>
      <w:proofErr w:type="spellStart"/>
      <w:r>
        <w:t>tasty_cookie</w:t>
      </w:r>
      <w:proofErr w:type="spellEnd"/>
      <w:r>
        <w:t>=strawberry</w:t>
      </w:r>
    </w:p>
    <w:p w14:paraId="0858CA24" w14:textId="42699AF7" w:rsidR="00D95D27" w:rsidRPr="006670FB" w:rsidRDefault="00F25CFE" w:rsidP="006670FB">
      <w:pPr>
        <w:pStyle w:val="Heading4"/>
      </w:pPr>
      <w:r>
        <w:t>D</w:t>
      </w:r>
      <w:r w:rsidR="00D95D27" w:rsidRPr="006670FB">
        <w:t xml:space="preserve">efine the lifetime of a </w:t>
      </w:r>
      <w:proofErr w:type="gramStart"/>
      <w:r w:rsidR="00D95D27" w:rsidRPr="006670FB">
        <w:t>cookie</w:t>
      </w:r>
      <w:proofErr w:type="gramEnd"/>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xml:space="preserve"> cookies are deleted at a date specified by the Expires attribute, or after </w:t>
      </w:r>
      <w:proofErr w:type="gramStart"/>
      <w:r w:rsidRPr="00213436">
        <w:t>a period of time</w:t>
      </w:r>
      <w:proofErr w:type="gramEnd"/>
      <w:r w:rsidRPr="00213436">
        <w:t xml:space="preserv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 xml:space="preserve">Set-Cookie: id=a3fWa; Expires=Thu, 31 Oct 2021 07:28:00 </w:t>
      </w:r>
      <w:proofErr w:type="gramStart"/>
      <w:r w:rsidRPr="00D834A4">
        <w:t>GMT;</w:t>
      </w:r>
      <w:proofErr w:type="gramEnd"/>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8"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w:t>
      </w:r>
      <w:proofErr w:type="gramStart"/>
      <w:r w:rsidRPr="004E021B">
        <w:t>cookies</w:t>
      </w:r>
      <w:proofErr w:type="gramEnd"/>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re are a couple of ways to ensure that cookies are sent securely and are not accessed by unintended parties or scripts: </w:t>
      </w:r>
      <w:proofErr w:type="gramStart"/>
      <w:r>
        <w:rPr>
          <w:rFonts w:ascii="Arial" w:hAnsi="Arial" w:cs="Arial"/>
          <w:color w:val="212121"/>
          <w:spacing w:val="-1"/>
        </w:rPr>
        <w:t>the</w:t>
      </w:r>
      <w:proofErr w:type="gramEnd"/>
      <w:r>
        <w:rPr>
          <w:rFonts w:ascii="Arial" w:hAnsi="Arial" w:cs="Arial"/>
          <w:color w:val="212121"/>
          <w:spacing w:val="-1"/>
        </w:rPr>
        <w: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29"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xml:space="preserve"> in the URL) </w:t>
      </w:r>
      <w:proofErr w:type="gramStart"/>
      <w:r>
        <w:rPr>
          <w:rFonts w:ascii="Arial" w:hAnsi="Arial" w:cs="Arial"/>
          <w:color w:val="212121"/>
          <w:spacing w:val="-1"/>
        </w:rPr>
        <w:t>can't</w:t>
      </w:r>
      <w:proofErr w:type="gramEnd"/>
      <w:r>
        <w:rPr>
          <w:rFonts w:ascii="Arial" w:hAnsi="Arial" w:cs="Arial"/>
          <w:color w:val="212121"/>
          <w:spacing w:val="-1"/>
        </w:rPr>
        <w:t xml:space="preserve">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is inaccessible to the JavaScript </w:t>
      </w:r>
      <w:proofErr w:type="spellStart"/>
      <w:r w:rsidR="009D197D">
        <w:fldChar w:fldCharType="begin"/>
      </w:r>
      <w:r w:rsidR="009D197D">
        <w:instrText xml:space="preserve"> HYPERLINK "https://developer.mozilla.org/en-US/docs/Web/API/Document/cookie" </w:instrText>
      </w:r>
      <w:r w:rsidR="009D197D">
        <w:fldChar w:fldCharType="separate"/>
      </w:r>
      <w:r>
        <w:rPr>
          <w:rStyle w:val="HTMLCode"/>
          <w:rFonts w:ascii="Consolas" w:eastAsiaTheme="majorEastAsia" w:hAnsi="Consolas"/>
          <w:color w:val="00458B"/>
          <w:spacing w:val="-1"/>
          <w:shd w:val="clear" w:color="auto" w:fill="EEEEEE"/>
        </w:rPr>
        <w:t>Document.cookie</w:t>
      </w:r>
      <w:proofErr w:type="spellEnd"/>
      <w:r w:rsidR="009D197D">
        <w:rPr>
          <w:rStyle w:val="HTMLCode"/>
          <w:rFonts w:ascii="Consolas" w:eastAsiaTheme="majorEastAsia" w:hAnsi="Consolas"/>
          <w:color w:val="00458B"/>
          <w:spacing w:val="-1"/>
          <w:shd w:val="clear" w:color="auto" w:fill="EEEEEE"/>
        </w:rPr>
        <w:fldChar w:fldCharType="end"/>
      </w:r>
      <w:r>
        <w:rPr>
          <w:rFonts w:ascii="Arial" w:hAnsi="Arial" w:cs="Arial"/>
          <w:color w:val="212121"/>
          <w:spacing w:val="-1"/>
        </w:rPr>
        <w:t xml:space="preserve"> API; it is sent only to the server. For example, cookies that persist server-side sessions don't need to be available to </w:t>
      </w:r>
      <w:proofErr w:type="gramStart"/>
      <w:r>
        <w:rPr>
          <w:rFonts w:ascii="Arial" w:hAnsi="Arial" w:cs="Arial"/>
          <w:color w:val="212121"/>
          <w:spacing w:val="-1"/>
        </w:rPr>
        <w:t>JavaScript, and</w:t>
      </w:r>
      <w:proofErr w:type="gramEnd"/>
      <w:r>
        <w:rPr>
          <w:rFonts w:ascii="Arial" w:hAnsi="Arial" w:cs="Arial"/>
          <w:color w:val="212121"/>
          <w:spacing w:val="-1"/>
        </w:rPr>
        <w:t xml:space="preserve"> should have the </w:t>
      </w:r>
      <w:proofErr w:type="spellStart"/>
      <w:r>
        <w:rPr>
          <w:rStyle w:val="HTMLCode"/>
          <w:rFonts w:ascii="Consolas" w:eastAsiaTheme="majorEastAsia" w:hAnsi="Consolas"/>
          <w:color w:val="212121"/>
          <w:spacing w:val="-1"/>
          <w:shd w:val="clear" w:color="auto" w:fill="EEEEEE"/>
        </w:rPr>
        <w:t>HttpOnly</w:t>
      </w:r>
      <w:proofErr w:type="spellEnd"/>
      <w:r>
        <w:rPr>
          <w:rFonts w:ascii="Arial" w:hAnsi="Arial" w:cs="Arial"/>
          <w:color w:val="212121"/>
          <w:spacing w:val="-1"/>
        </w:rPr>
        <w:t> attribute. This precaution helps mitigate cross-site scripting (</w:t>
      </w:r>
      <w:hyperlink r:id="rId30"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 xml:space="preserve">Set-Cookie: id=a3fWa; Expires=Thu, 21 Oct 2021 07:28:00 GMT; Secure; </w:t>
      </w:r>
      <w:proofErr w:type="spellStart"/>
      <w:r w:rsidRPr="004764B0">
        <w:t>HttpOnly</w:t>
      </w:r>
      <w:proofErr w:type="spellEnd"/>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1" w:tgtFrame="_blank" w:history="1">
        <w:r w:rsidRPr="00297543">
          <w:rPr>
            <w:rStyle w:val="Hyperlink"/>
          </w:rPr>
          <w:t>http://127.0.0.1:5000/index/</w:t>
        </w:r>
      </w:hyperlink>
      <w:r w:rsidRPr="00297543">
        <w:t>, the backend sets a cookie in the browser. To see this cookie you can either call </w:t>
      </w:r>
      <w:proofErr w:type="spellStart"/>
      <w:proofErr w:type="gramStart"/>
      <w:r w:rsidRPr="00297543">
        <w:rPr>
          <w:rStyle w:val="keywordChar"/>
        </w:rPr>
        <w:t>document.cookie</w:t>
      </w:r>
      <w:proofErr w:type="spellEnd"/>
      <w:proofErr w:type="gramEnd"/>
      <w:r w:rsidRPr="00297543">
        <w:t> from the browser's console:</w:t>
      </w:r>
    </w:p>
    <w:p w14:paraId="3248CAB1" w14:textId="77777777" w:rsidR="00400C3D" w:rsidRPr="00297543" w:rsidRDefault="00400C3D" w:rsidP="00400C3D">
      <w:pPr>
        <w:jc w:val="center"/>
      </w:pPr>
      <w:r>
        <w:rPr>
          <w:noProof/>
        </w:rPr>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2">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lastRenderedPageBreak/>
        <w:t xml:space="preserve">curl -I http://127.0.0.1:5000/index/ --cookie-jar </w:t>
      </w:r>
      <w:proofErr w:type="spellStart"/>
      <w:r w:rsidRPr="00297543">
        <w:t>mycookies</w:t>
      </w:r>
      <w:proofErr w:type="spellEnd"/>
    </w:p>
    <w:p w14:paraId="4E3AAB89" w14:textId="77777777" w:rsidR="00400C3D" w:rsidRPr="00297543" w:rsidRDefault="00400C3D" w:rsidP="00400C3D">
      <w:r w:rsidRPr="00297543">
        <w:t xml:space="preserve">To display cookies on </w:t>
      </w:r>
      <w:proofErr w:type="spellStart"/>
      <w:r w:rsidRPr="00297543">
        <w:t>stdout</w:t>
      </w:r>
      <w:proofErr w:type="spellEnd"/>
      <w:r w:rsidRPr="00297543">
        <w: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w:t>
      </w:r>
      <w:proofErr w:type="spellStart"/>
      <w:r w:rsidRPr="00297543">
        <w:t>HttpOnly</w:t>
      </w:r>
      <w:proofErr w:type="spellEnd"/>
      <w:r w:rsidRPr="00297543">
        <w:t> attribute are accessible on </w:t>
      </w:r>
      <w:proofErr w:type="spellStart"/>
      <w:proofErr w:type="gramStart"/>
      <w:r w:rsidRPr="00297543">
        <w:rPr>
          <w:rStyle w:val="keywordChar"/>
        </w:rPr>
        <w:t>document.cookie</w:t>
      </w:r>
      <w:proofErr w:type="spellEnd"/>
      <w:proofErr w:type="gramEnd"/>
      <w:r w:rsidRPr="00297543">
        <w:t xml:space="preserve"> from JavaScript in the browser. On the other </w:t>
      </w:r>
      <w:proofErr w:type="gramStart"/>
      <w:r w:rsidRPr="00297543">
        <w:t>hand</w:t>
      </w:r>
      <w:proofErr w:type="gramEnd"/>
      <w:r w:rsidRPr="00297543">
        <w:t xml:space="preserve"> a cookie marked as </w:t>
      </w:r>
      <w:proofErr w:type="spellStart"/>
      <w:r w:rsidRPr="00297543">
        <w:t>HttpOnly</w:t>
      </w:r>
      <w:proofErr w:type="spellEnd"/>
      <w:r w:rsidRPr="00297543">
        <w:t> cannot be accessed from JavaScript.</w:t>
      </w:r>
    </w:p>
    <w:p w14:paraId="32424028" w14:textId="77777777" w:rsidR="00400C3D" w:rsidRPr="00297543" w:rsidRDefault="00400C3D" w:rsidP="00400C3D">
      <w:r w:rsidRPr="00297543">
        <w:t>To mark a cookie as </w:t>
      </w:r>
      <w:proofErr w:type="spellStart"/>
      <w:r w:rsidRPr="00297543">
        <w:t>HttpOnly</w:t>
      </w:r>
      <w:proofErr w:type="spellEnd"/>
      <w:r w:rsidRPr="00297543">
        <w:t> pass the attribute in the cookie:</w:t>
      </w:r>
    </w:p>
    <w:p w14:paraId="32A410E1" w14:textId="77777777" w:rsidR="00400C3D" w:rsidRPr="00297543" w:rsidRDefault="00400C3D" w:rsidP="00400C3D">
      <w:pPr>
        <w:pStyle w:val="Code"/>
      </w:pPr>
      <w:r w:rsidRPr="00297543">
        <w:t xml:space="preserve">Set-Cookie: </w:t>
      </w:r>
      <w:proofErr w:type="spellStart"/>
      <w:r w:rsidRPr="00297543">
        <w:t>myfirstcookie</w:t>
      </w:r>
      <w:proofErr w:type="spellEnd"/>
      <w:r w:rsidRPr="00297543">
        <w:t>=</w:t>
      </w:r>
      <w:proofErr w:type="spellStart"/>
      <w:r w:rsidRPr="00297543">
        <w:t>somecookievalue</w:t>
      </w:r>
      <w:proofErr w:type="spellEnd"/>
      <w:r w:rsidRPr="00297543">
        <w:t xml:space="preserve">; </w:t>
      </w:r>
      <w:proofErr w:type="spellStart"/>
      <w:r w:rsidRPr="00297543">
        <w:t>HttpOnly</w:t>
      </w:r>
      <w:proofErr w:type="spellEnd"/>
    </w:p>
    <w:p w14:paraId="5B28531D" w14:textId="77777777" w:rsidR="00400C3D" w:rsidRPr="00297543" w:rsidRDefault="00400C3D" w:rsidP="00400C3D">
      <w:r w:rsidRPr="00297543">
        <w:t>Now the cookie will still appear in the Cookie Storage tab, but </w:t>
      </w:r>
      <w:proofErr w:type="spellStart"/>
      <w:proofErr w:type="gramStart"/>
      <w:r w:rsidRPr="00297543">
        <w:rPr>
          <w:rStyle w:val="keywordChar"/>
        </w:rPr>
        <w:t>document.cookie</w:t>
      </w:r>
      <w:proofErr w:type="spellEnd"/>
      <w:proofErr w:type="gramEnd"/>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 xml:space="preserve">where cookies are </w:t>
      </w:r>
      <w:proofErr w:type="gramStart"/>
      <w:r w:rsidR="006C3E61" w:rsidRPr="006C3E61">
        <w:t>sent</w:t>
      </w:r>
      <w:proofErr w:type="gramEnd"/>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xml:space="preserve"> attribute specifies which hosts </w:t>
      </w:r>
      <w:proofErr w:type="gramStart"/>
      <w:r>
        <w:rPr>
          <w:rFonts w:ascii="Arial" w:hAnsi="Arial" w:cs="Arial"/>
          <w:color w:val="212121"/>
          <w:spacing w:val="-1"/>
        </w:rPr>
        <w:t>are allowed to</w:t>
      </w:r>
      <w:proofErr w:type="gramEnd"/>
      <w:r>
        <w:rPr>
          <w:rFonts w:ascii="Arial" w:hAnsi="Arial" w:cs="Arial"/>
          <w:color w:val="212121"/>
          <w:spacing w:val="-1"/>
        </w:rPr>
        <w:t xml:space="preserve"> receive the cookie. If unspecified, it defaults to the same </w:t>
      </w:r>
      <w:hyperlink r:id="rId34"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proofErr w:type="spellStart"/>
      <w:r>
        <w:t>SameSite</w:t>
      </w:r>
      <w:proofErr w:type="spellEnd"/>
      <w:r>
        <w:t xml:space="preserve"> attribute and Cookie prefix</w:t>
      </w:r>
    </w:p>
    <w:p w14:paraId="1B9D0732" w14:textId="7C8D1451" w:rsidR="008D0EE7" w:rsidRDefault="00A758B1" w:rsidP="00A758B1">
      <w:r>
        <w:t xml:space="preserve">See </w:t>
      </w:r>
      <w:hyperlink r:id="rId35" w:history="1">
        <w:r w:rsidR="001D5C2A" w:rsidRPr="00932B63">
          <w:rPr>
            <w:rStyle w:val="Hyperlink"/>
          </w:rPr>
          <w:t>https://developer.mozilla.org/en-US/docs/Web/HTTP/Cookies</w:t>
        </w:r>
      </w:hyperlink>
    </w:p>
    <w:p w14:paraId="6A980836" w14:textId="32999BB7" w:rsidR="00805254" w:rsidRDefault="00805254" w:rsidP="000C5927">
      <w:pPr>
        <w:pStyle w:val="Heading1"/>
      </w:pPr>
      <w:r>
        <w:t>Some terms</w:t>
      </w:r>
    </w:p>
    <w:p w14:paraId="40142DD9" w14:textId="323306C9" w:rsidR="002A6E6C" w:rsidRDefault="002A6E6C" w:rsidP="00C97F22">
      <w:pPr>
        <w:pStyle w:val="Heading2"/>
      </w:pPr>
      <w:r>
        <w:t xml:space="preserve">What is </w:t>
      </w:r>
      <w:r w:rsidR="007C054A">
        <w:t>Ja</w:t>
      </w:r>
      <w:r w:rsidR="006A4D66">
        <w:t>v</w:t>
      </w:r>
      <w:r w:rsidR="007C054A">
        <w:t>a</w:t>
      </w:r>
      <w:r>
        <w:t xml:space="preserve"> EE</w:t>
      </w:r>
      <w:r w:rsidR="00541BB0">
        <w:t xml:space="preserve"> </w:t>
      </w:r>
      <w:r w:rsidR="00921364">
        <w:t xml:space="preserve">(Jakarta EE) </w:t>
      </w:r>
      <w:r w:rsidR="00541BB0">
        <w:t xml:space="preserve">and </w:t>
      </w:r>
      <w:proofErr w:type="gramStart"/>
      <w:r w:rsidR="00541BB0">
        <w:t>Spring</w:t>
      </w:r>
      <w:proofErr w:type="gramEnd"/>
    </w:p>
    <w:p w14:paraId="0E8A379D" w14:textId="2CD55324" w:rsidR="00541BB0" w:rsidRDefault="00541BB0" w:rsidP="00C97F22">
      <w:pPr>
        <w:pStyle w:val="Heading3"/>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proofErr w:type="spellStart"/>
      <w:r w:rsidR="009D197D">
        <w:fldChar w:fldCharType="begin"/>
      </w:r>
      <w:r w:rsidR="009D197D">
        <w:instrText xml:space="preserve"> HYPERLINK "http://wildfly.org/" </w:instrText>
      </w:r>
      <w:r w:rsidR="009D197D">
        <w:fldChar w:fldCharType="separate"/>
      </w:r>
      <w:r>
        <w:rPr>
          <w:rStyle w:val="Hyperlink"/>
          <w:rFonts w:ascii="inherit" w:hAnsi="inherit" w:cs="Arial"/>
          <w:sz w:val="23"/>
          <w:szCs w:val="23"/>
          <w:bdr w:val="none" w:sz="0" w:space="0" w:color="auto" w:frame="1"/>
        </w:rPr>
        <w:t>WildFly</w:t>
      </w:r>
      <w:proofErr w:type="spellEnd"/>
      <w:r w:rsidR="009D197D">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D197D">
        <w:fldChar w:fldCharType="begin"/>
      </w:r>
      <w:r w:rsidR="009D197D">
        <w:instrText xml:space="preserve"> HYPERLINK "http://tomee.a</w:instrText>
      </w:r>
      <w:r w:rsidR="009D197D">
        <w:instrText xml:space="preserve">pache.org/" </w:instrText>
      </w:r>
      <w:r w:rsidR="009D197D">
        <w:fldChar w:fldCharType="separate"/>
      </w:r>
      <w:r>
        <w:rPr>
          <w:rStyle w:val="Hyperlink"/>
          <w:rFonts w:ascii="inherit" w:hAnsi="inherit" w:cs="Arial"/>
          <w:sz w:val="23"/>
          <w:szCs w:val="23"/>
          <w:bdr w:val="none" w:sz="0" w:space="0" w:color="auto" w:frame="1"/>
        </w:rPr>
        <w:t>TomEE</w:t>
      </w:r>
      <w:proofErr w:type="spellEnd"/>
      <w:r w:rsidR="009D197D">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D197D">
        <w:fldChar w:fldCharType="begin"/>
      </w:r>
      <w:r w:rsidR="009D197D">
        <w:instrText xml:space="preserve"> HYPERLINK "http://glassfish.org/" </w:instrText>
      </w:r>
      <w:r w:rsidR="009D197D">
        <w:fldChar w:fldCharType="separate"/>
      </w:r>
      <w:r>
        <w:rPr>
          <w:rStyle w:val="Hyperlink"/>
          <w:rFonts w:ascii="inherit" w:hAnsi="inherit" w:cs="Arial"/>
          <w:sz w:val="23"/>
          <w:szCs w:val="23"/>
          <w:bdr w:val="none" w:sz="0" w:space="0" w:color="auto" w:frame="1"/>
        </w:rPr>
        <w:t>GlassFish</w:t>
      </w:r>
      <w:proofErr w:type="spellEnd"/>
      <w:r w:rsidR="009D197D">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hyperlink r:id="rId36"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37"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38"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39"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proofErr w:type="gramStart"/>
      <w:r>
        <w:rPr>
          <w:rStyle w:val="HTMLCode"/>
          <w:rFonts w:ascii="Consolas" w:hAnsi="Consolas"/>
          <w:color w:val="242729"/>
          <w:bdr w:val="none" w:sz="0" w:space="0" w:color="auto" w:frame="1"/>
        </w:rPr>
        <w:t>javax.*</w:t>
      </w:r>
      <w:proofErr w:type="gramEnd"/>
      <w:r>
        <w:rPr>
          <w:rFonts w:ascii="Arial" w:hAnsi="Arial" w:cs="Arial"/>
          <w:color w:val="242729"/>
          <w:sz w:val="23"/>
          <w:szCs w:val="23"/>
        </w:rPr>
        <w:t> classes in our code instead of implementation specific classes such as </w:t>
      </w:r>
      <w:proofErr w:type="spellStart"/>
      <w:r>
        <w:rPr>
          <w:rStyle w:val="HTMLCode"/>
          <w:rFonts w:ascii="Consolas" w:hAnsi="Consolas"/>
          <w:color w:val="242729"/>
          <w:bdr w:val="none" w:sz="0" w:space="0" w:color="auto" w:frame="1"/>
        </w:rPr>
        <w:t>org.jboss.wildfly</w:t>
      </w:r>
      <w:proofErr w:type="spellEnd"/>
      <w:r>
        <w:rPr>
          <w:rStyle w:val="HTMLCode"/>
          <w:rFonts w:ascii="Consolas" w:hAnsi="Consolas"/>
          <w:color w:val="242729"/>
          <w:bdr w:val="none" w:sz="0" w:space="0" w:color="auto" w:frame="1"/>
        </w:rPr>
        <w:t>.*</w:t>
      </w:r>
      <w:r>
        <w:rPr>
          <w:rFonts w:ascii="Arial" w:hAnsi="Arial" w:cs="Arial"/>
          <w:color w:val="242729"/>
          <w:sz w:val="23"/>
          <w:szCs w:val="23"/>
        </w:rPr>
        <w:t>, </w:t>
      </w:r>
      <w:proofErr w:type="spellStart"/>
      <w:r>
        <w:rPr>
          <w:rStyle w:val="HTMLCode"/>
          <w:rFonts w:ascii="Consolas" w:hAnsi="Consolas"/>
          <w:color w:val="242729"/>
          <w:bdr w:val="none" w:sz="0" w:space="0" w:color="auto" w:frame="1"/>
        </w:rPr>
        <w:t>com.sun.glassfish</w:t>
      </w:r>
      <w:proofErr w:type="spellEnd"/>
      <w:r>
        <w:rPr>
          <w:rStyle w:val="HTMLCode"/>
          <w:rFonts w:ascii="Consolas" w:hAnsi="Consolas"/>
          <w:color w:val="242729"/>
          <w:bdr w:val="none" w:sz="0" w:space="0" w:color="auto" w:frame="1"/>
        </w:rPr>
        <w:t>.*</w:t>
      </w:r>
      <w:r>
        <w:rPr>
          <w:rFonts w:ascii="Arial" w:hAnsi="Arial" w:cs="Arial"/>
          <w:color w:val="242729"/>
          <w:sz w:val="23"/>
          <w:szCs w:val="23"/>
        </w:rPr>
        <w:t xml:space="preserve">, </w:t>
      </w:r>
      <w:proofErr w:type="spellStart"/>
      <w:r>
        <w:rPr>
          <w:rFonts w:ascii="Arial" w:hAnsi="Arial" w:cs="Arial"/>
          <w:color w:val="242729"/>
          <w:sz w:val="23"/>
          <w:szCs w:val="23"/>
        </w:rPr>
        <w:t>etc</w:t>
      </w:r>
      <w:proofErr w:type="spellEnd"/>
      <w:r>
        <w:rPr>
          <w:rFonts w:ascii="Arial" w:hAnsi="Arial" w:cs="Arial"/>
          <w:color w:val="242729"/>
          <w:sz w:val="23"/>
          <w:szCs w:val="23"/>
        </w:rPr>
        <w:t xml:space="preserve">)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w:t>
      </w:r>
      <w:r>
        <w:rPr>
          <w:rFonts w:ascii="Arial" w:hAnsi="Arial" w:cs="Arial"/>
          <w:color w:val="242729"/>
          <w:sz w:val="23"/>
          <w:szCs w:val="23"/>
        </w:rPr>
        <w:lastRenderedPageBreak/>
        <w:t xml:space="preserve">familiar with JDBC, it's basically the same concept as how JDBC drivers work. See also </w:t>
      </w:r>
      <w:proofErr w:type="spellStart"/>
      <w:r>
        <w:rPr>
          <w:rFonts w:ascii="Arial" w:hAnsi="Arial" w:cs="Arial"/>
          <w:color w:val="242729"/>
          <w:sz w:val="23"/>
          <w:szCs w:val="23"/>
        </w:rPr>
        <w:t>a.o.</w:t>
      </w:r>
      <w:proofErr w:type="spellEnd"/>
      <w:r>
        <w:rPr>
          <w:rFonts w:ascii="Arial" w:hAnsi="Arial" w:cs="Arial"/>
          <w:color w:val="242729"/>
          <w:sz w:val="23"/>
          <w:szCs w:val="23"/>
        </w:rPr>
        <w:t> </w:t>
      </w:r>
      <w:hyperlink r:id="rId40"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41"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xml:space="preserve"> from Oracle.com contains basically the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server along a bunch of documentation and examples and optionally also the NetBeans IDE. You </w:t>
      </w:r>
      <w:proofErr w:type="gramStart"/>
      <w:r>
        <w:rPr>
          <w:rFonts w:ascii="Arial" w:hAnsi="Arial" w:cs="Arial"/>
          <w:color w:val="242729"/>
          <w:sz w:val="23"/>
          <w:szCs w:val="23"/>
        </w:rPr>
        <w:t>don't</w:t>
      </w:r>
      <w:proofErr w:type="gramEnd"/>
      <w:r>
        <w:rPr>
          <w:rFonts w:ascii="Arial" w:hAnsi="Arial" w:cs="Arial"/>
          <w:color w:val="242729"/>
          <w:sz w:val="23"/>
          <w:szCs w:val="23"/>
        </w:rPr>
        <w:t xml:space="preserve">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42" w:history="1">
        <w:proofErr w:type="gramStart"/>
        <w:r>
          <w:rPr>
            <w:rStyle w:val="Hyperlink"/>
            <w:rFonts w:ascii="inherit" w:hAnsi="inherit" w:cs="Arial"/>
            <w:sz w:val="23"/>
            <w:szCs w:val="23"/>
            <w:bdr w:val="none" w:sz="0" w:space="0" w:color="auto" w:frame="1"/>
          </w:rPr>
          <w:t>it's</w:t>
        </w:r>
        <w:proofErr w:type="gramEnd"/>
        <w:r>
          <w:rPr>
            <w:rStyle w:val="Hyperlink"/>
            <w:rFonts w:ascii="inherit" w:hAnsi="inherit" w:cs="Arial"/>
            <w:sz w:val="23"/>
            <w:szCs w:val="23"/>
            <w:bdr w:val="none" w:sz="0" w:space="0" w:color="auto" w:frame="1"/>
          </w:rPr>
          <w:t xml:space="preserve"> in the Java EE API</w:t>
        </w:r>
      </w:hyperlink>
      <w:r>
        <w:rPr>
          <w:rFonts w:ascii="Arial" w:hAnsi="Arial" w:cs="Arial"/>
          <w:color w:val="242729"/>
          <w:sz w:val="23"/>
          <w:szCs w:val="23"/>
        </w:rPr>
        <w:t xml:space="preserve">. Full-fledged Java EE application servers support it out the box, but simple JSP/Servlet containers </w:t>
      </w:r>
      <w:proofErr w:type="gramStart"/>
      <w:r>
        <w:rPr>
          <w:rFonts w:ascii="Arial" w:hAnsi="Arial" w:cs="Arial"/>
          <w:color w:val="242729"/>
          <w:sz w:val="23"/>
          <w:szCs w:val="23"/>
        </w:rPr>
        <w:t>don't</w:t>
      </w:r>
      <w:proofErr w:type="gramEnd"/>
      <w:r>
        <w:rPr>
          <w:rFonts w:ascii="Arial" w:hAnsi="Arial" w:cs="Arial"/>
          <w:color w:val="242729"/>
          <w:sz w:val="23"/>
          <w:szCs w:val="23"/>
        </w:rPr>
        <w:t>.</w:t>
      </w:r>
    </w:p>
    <w:p w14:paraId="2DCF5C6C" w14:textId="4BBD5588" w:rsidR="00541BB0" w:rsidRDefault="00541BB0" w:rsidP="00C97F22">
      <w:pPr>
        <w:pStyle w:val="Heading3"/>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Spring is a standalone framework which substitutes and improves many parts of Java EE. Spring </w:t>
      </w:r>
      <w:proofErr w:type="gramStart"/>
      <w:r>
        <w:rPr>
          <w:rFonts w:ascii="Arial" w:hAnsi="Arial" w:cs="Arial"/>
          <w:color w:val="242729"/>
          <w:sz w:val="23"/>
          <w:szCs w:val="23"/>
        </w:rPr>
        <w:t>doesn't</w:t>
      </w:r>
      <w:proofErr w:type="gramEnd"/>
      <w:r>
        <w:rPr>
          <w:rFonts w:ascii="Arial" w:hAnsi="Arial" w:cs="Arial"/>
          <w:color w:val="242729"/>
          <w:sz w:val="23"/>
          <w:szCs w:val="23"/>
        </w:rPr>
        <w:t xml:space="preserve"> necessarily require Java EE to run. A bare-bones servlet container like Tomcat is already sufficient. Simply put, Spring is a competitor of Java EE. </w:t>
      </w:r>
      <w:proofErr w:type="gramStart"/>
      <w:r>
        <w:rPr>
          <w:rFonts w:ascii="Arial" w:hAnsi="Arial" w:cs="Arial"/>
          <w:color w:val="242729"/>
          <w:sz w:val="23"/>
          <w:szCs w:val="23"/>
        </w:rPr>
        <w:t>E.g.</w:t>
      </w:r>
      <w:proofErr w:type="gramEnd"/>
      <w:r>
        <w:rPr>
          <w:rFonts w:ascii="Arial" w:hAnsi="Arial" w:cs="Arial"/>
          <w:color w:val="242729"/>
          <w:sz w:val="23"/>
          <w:szCs w:val="23"/>
        </w:rPr>
        <w:t xml:space="preserve"> "Spring" (standalone) competes EJB/JTA, Spring MVC competes JSF/JAX-RS, Spring DI/IoC/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xml:space="preserve"> framework like Spring to make the developers </w:t>
      </w:r>
      <w:proofErr w:type="gramStart"/>
      <w:r>
        <w:rPr>
          <w:rFonts w:ascii="Arial" w:hAnsi="Arial" w:cs="Arial"/>
          <w:color w:val="242729"/>
          <w:sz w:val="23"/>
          <w:szCs w:val="23"/>
        </w:rPr>
        <w:t>more easy</w:t>
      </w:r>
      <w:proofErr w:type="gramEnd"/>
      <w:r>
        <w:rPr>
          <w:rFonts w:ascii="Arial" w:hAnsi="Arial" w:cs="Arial"/>
          <w:color w:val="242729"/>
          <w:sz w:val="23"/>
          <w:szCs w:val="23"/>
        </w:rPr>
        <w:t xml:space="preserve">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ly when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using a bare-bones servlet container such as Tomcat and can't move on to a Java EE server, then Spring is more attractive as it's easier to install Spring on Tomcat. It isn't possible to install </w:t>
      </w:r>
      <w:proofErr w:type="gramStart"/>
      <w:r>
        <w:rPr>
          <w:rFonts w:ascii="Arial" w:hAnsi="Arial" w:cs="Arial"/>
          <w:color w:val="242729"/>
          <w:sz w:val="23"/>
          <w:szCs w:val="23"/>
        </w:rPr>
        <w:t>e.g.</w:t>
      </w:r>
      <w:proofErr w:type="gramEnd"/>
      <w:r>
        <w:rPr>
          <w:rFonts w:ascii="Arial" w:hAnsi="Arial" w:cs="Arial"/>
          <w:color w:val="242729"/>
          <w:sz w:val="23"/>
          <w:szCs w:val="23"/>
        </w:rPr>
        <w:t xml:space="preserve"> an EJB container on Tomcat without modifying the server itself, you would basically be reinventing </w:t>
      </w:r>
      <w:proofErr w:type="spellStart"/>
      <w:r>
        <w:rPr>
          <w:rFonts w:ascii="Arial" w:hAnsi="Arial" w:cs="Arial"/>
          <w:color w:val="242729"/>
          <w:sz w:val="23"/>
          <w:szCs w:val="23"/>
        </w:rPr>
        <w:t>TomEE</w:t>
      </w:r>
      <w:proofErr w:type="spellEnd"/>
      <w:r>
        <w:rPr>
          <w:rFonts w:ascii="Arial" w:hAnsi="Arial" w:cs="Arial"/>
          <w:color w:val="242729"/>
          <w:sz w:val="23"/>
          <w:szCs w:val="23"/>
        </w:rPr>
        <w:t>.</w:t>
      </w:r>
    </w:p>
    <w:p w14:paraId="5DDF18B1" w14:textId="77777777" w:rsidR="00973F6A" w:rsidRDefault="00973F6A" w:rsidP="00C97F22">
      <w:pPr>
        <w:pStyle w:val="Heading3"/>
      </w:pPr>
      <w:r>
        <w:t xml:space="preserve">Java EE </w:t>
      </w:r>
    </w:p>
    <w:p w14:paraId="52C334E9" w14:textId="77777777" w:rsidR="00973F6A" w:rsidRDefault="00973F6A" w:rsidP="00C97F22">
      <w:pPr>
        <w:pStyle w:val="Heading3"/>
      </w:pPr>
      <w:r>
        <w:t>The best tutorial</w:t>
      </w:r>
    </w:p>
    <w:p w14:paraId="25D1BD17" w14:textId="77777777" w:rsidR="00973F6A" w:rsidRDefault="009D197D" w:rsidP="00973F6A">
      <w:hyperlink r:id="rId43" w:history="1">
        <w:r w:rsidR="00973F6A" w:rsidRPr="006B0745">
          <w:rPr>
            <w:rStyle w:val="Hyperlink"/>
          </w:rPr>
          <w:t>https://docs.oracle.com/javaee/6/tutorial/doc/</w:t>
        </w:r>
      </w:hyperlink>
    </w:p>
    <w:p w14:paraId="7A4FEB27" w14:textId="77777777" w:rsidR="00973F6A" w:rsidRDefault="009D197D" w:rsidP="00973F6A">
      <w:hyperlink r:id="rId44" w:history="1">
        <w:r w:rsidR="00973F6A" w:rsidRPr="006B0745">
          <w:rPr>
            <w:rStyle w:val="Hyperlink"/>
          </w:rPr>
          <w:t>https://javajee.com/category/java-web-java-ee</w:t>
        </w:r>
      </w:hyperlink>
    </w:p>
    <w:p w14:paraId="66FD222A" w14:textId="77777777" w:rsidR="00973F6A" w:rsidRPr="00ED11E4" w:rsidRDefault="00973F6A" w:rsidP="00973F6A">
      <w:r>
        <w:rPr>
          <w:noProof/>
        </w:rPr>
        <w:lastRenderedPageBreak/>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3D69">
      <w:pPr>
        <w:pStyle w:val="Heading2"/>
      </w:pPr>
      <w:r>
        <w:t>Web server vs web container vs application server</w:t>
      </w:r>
    </w:p>
    <w:p w14:paraId="04E14700" w14:textId="04A4DF99" w:rsidR="00062948" w:rsidRDefault="00062948" w:rsidP="00A01BA2">
      <w:pPr>
        <w:pStyle w:val="Heading3"/>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A01BA2">
      <w:pPr>
        <w:pStyle w:val="Heading3"/>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xml:space="preserve">, </w:t>
      </w:r>
      <w:proofErr w:type="spellStart"/>
      <w:r>
        <w:t>NginX</w:t>
      </w:r>
      <w:proofErr w:type="spellEnd"/>
      <w:r>
        <w:t>,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rsidRPr="00D47385">
        <w:rPr>
          <w:b/>
          <w:bCs/>
        </w:rPr>
        <w:t>GlassFish</w:t>
      </w:r>
      <w:proofErr w:type="spellEnd"/>
      <w:r>
        <w:t xml:space="preserve"> (Oracle)  </w:t>
      </w:r>
    </w:p>
    <w:p w14:paraId="7704A6E0" w14:textId="432551DF" w:rsidR="00C77CC3" w:rsidRDefault="00E774F7" w:rsidP="00A01BA2">
      <w:pPr>
        <w:pStyle w:val="Heading3"/>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66953821" w14:textId="430B7884" w:rsidR="00C54741" w:rsidRDefault="00B77B13" w:rsidP="00BE49DC">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49" w:tgtFrame="_new" w:tooltip="JavaRanch" w:history="1">
        <w:r w:rsidRPr="00B77B13">
          <w:rPr>
            <w:rStyle w:val="Hyperlink"/>
          </w:rPr>
          <w:t>Java</w:t>
        </w:r>
      </w:hyperlink>
      <w:r w:rsidRPr="00B77B13">
        <w:t>. It can serve static content, too, but its main purpose is to host </w:t>
      </w:r>
      <w:hyperlink r:id="rId50"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16DB86E3" w14:textId="77777777" w:rsidR="00D915A9" w:rsidRDefault="00D915A9" w:rsidP="00D915A9">
      <w:pPr>
        <w:pStyle w:val="Heading2"/>
      </w:pPr>
      <w:r>
        <w:t>Web service vs web server</w:t>
      </w:r>
    </w:p>
    <w:p w14:paraId="7ED2705A" w14:textId="77777777" w:rsidR="00D915A9" w:rsidRDefault="00D915A9" w:rsidP="00D915A9">
      <w:r>
        <w:t xml:space="preserve">Web server is an application that delivers web pages to browsers over Internet HTTP protocol. </w:t>
      </w:r>
    </w:p>
    <w:p w14:paraId="6A2D2E3E" w14:textId="77777777" w:rsidR="00D915A9" w:rsidRDefault="00D915A9" w:rsidP="00D915A9">
      <w:r>
        <w:t>Web service is also an application that delivers data (not necessarily web pages) to applications (not necessarily browsers) over Internet protocols (not necessarily HTTP protocol).</w:t>
      </w:r>
    </w:p>
    <w:p w14:paraId="207A820A" w14:textId="16A1F552" w:rsidR="00D915A9" w:rsidRDefault="00D915A9" w:rsidP="00D915A9">
      <w:r>
        <w:t>A web service is often implemented on a web server.</w:t>
      </w:r>
    </w:p>
    <w:p w14:paraId="68826A55" w14:textId="1F4E78BC" w:rsidR="00BE49DC" w:rsidRDefault="00BE49DC" w:rsidP="00BE49DC">
      <w:pPr>
        <w:pStyle w:val="Heading2"/>
      </w:pPr>
      <w:r>
        <w:lastRenderedPageBreak/>
        <w:t>Component-</w:t>
      </w:r>
      <w:proofErr w:type="spellStart"/>
      <w:r>
        <w:t>base</w:t>
      </w:r>
      <w:proofErr w:type="spellEnd"/>
      <w:r>
        <w:t xml:space="preserve"> development and Open architecture</w:t>
      </w:r>
    </w:p>
    <w:p w14:paraId="6E363F9A" w14:textId="77777777" w:rsidR="00BE49DC" w:rsidRDefault="00BE49DC" w:rsidP="00BE49DC">
      <w:pPr>
        <w:pStyle w:val="Heading3"/>
      </w:pPr>
      <w:r>
        <w:t>Component-</w:t>
      </w:r>
      <w:proofErr w:type="spellStart"/>
      <w:r>
        <w:t>base</w:t>
      </w:r>
      <w:proofErr w:type="spellEnd"/>
      <w:r>
        <w:t xml:space="preserve"> development</w:t>
      </w:r>
    </w:p>
    <w:p w14:paraId="3232F966" w14:textId="77777777" w:rsidR="00BE49DC" w:rsidRDefault="00BE49DC" w:rsidP="00BE49DC">
      <w:pPr>
        <w:spacing w:before="120" w:after="120" w:line="360" w:lineRule="atLeast"/>
        <w:ind w:right="-180"/>
        <w:rPr>
          <w:color w:val="000000"/>
          <w:sz w:val="27"/>
          <w:szCs w:val="27"/>
        </w:rPr>
      </w:pPr>
      <w:r>
        <w:rPr>
          <w:color w:val="000000"/>
          <w:sz w:val="27"/>
          <w:szCs w:val="27"/>
        </w:rPr>
        <w:t xml:space="preserve">Hardware engineers create circuits by mounting </w:t>
      </w:r>
      <w:proofErr w:type="gramStart"/>
      <w:r>
        <w:rPr>
          <w:color w:val="000000"/>
          <w:sz w:val="27"/>
          <w:szCs w:val="27"/>
        </w:rPr>
        <w:t>pre-fabricated</w:t>
      </w:r>
      <w:proofErr w:type="gramEnd"/>
      <w:r>
        <w:rPr>
          <w:color w:val="000000"/>
          <w:sz w:val="27"/>
          <w:szCs w:val="27"/>
        </w:rPr>
        <w:t xml:space="preserve"> chips on circuit boards. Component-based development extends this idea to software engineering: software engineers should be able to create applications by deploying and connecting </w:t>
      </w:r>
      <w:proofErr w:type="gramStart"/>
      <w:r>
        <w:rPr>
          <w:color w:val="000000"/>
          <w:sz w:val="27"/>
          <w:szCs w:val="27"/>
        </w:rPr>
        <w:t>pre-fabricated</w:t>
      </w:r>
      <w:proofErr w:type="gramEnd"/>
      <w:r>
        <w:rPr>
          <w:color w:val="000000"/>
          <w:sz w:val="27"/>
          <w:szCs w:val="27"/>
        </w:rPr>
        <w:t xml:space="preserve">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68967AAB" w14:textId="77777777" w:rsidR="00BE49DC" w:rsidRDefault="00BE49DC" w:rsidP="00BE49DC">
      <w:pPr>
        <w:spacing w:before="120" w:after="120" w:line="360" w:lineRule="atLeast"/>
        <w:ind w:right="-180"/>
        <w:rPr>
          <w:color w:val="000000"/>
          <w:sz w:val="27"/>
          <w:szCs w:val="27"/>
        </w:rPr>
      </w:pPr>
      <w:r>
        <w:rPr>
          <w:color w:val="000000"/>
          <w:sz w:val="27"/>
          <w:szCs w:val="27"/>
        </w:rPr>
        <w:t>Examples:</w:t>
      </w:r>
    </w:p>
    <w:p w14:paraId="6FECF04C" w14:textId="77777777" w:rsidR="00BE49DC" w:rsidRDefault="00BE49DC" w:rsidP="00BE49DC">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proofErr w:type="spellStart"/>
      <w:r>
        <w:rPr>
          <w:rStyle w:val="spelle"/>
          <w:color w:val="000000"/>
          <w:sz w:val="27"/>
          <w:szCs w:val="27"/>
        </w:rPr>
        <w:t>Netsuite</w:t>
      </w:r>
      <w:proofErr w:type="spellEnd"/>
      <w:r>
        <w:rPr>
          <w:color w:val="000000"/>
          <w:sz w:val="27"/>
          <w:szCs w:val="27"/>
        </w:rPr>
        <w:t>.</w:t>
      </w:r>
    </w:p>
    <w:p w14:paraId="6FCB8F50"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6F45EC11"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51" w:history="1">
        <w:r>
          <w:rPr>
            <w:rStyle w:val="Hyperlink"/>
            <w:sz w:val="27"/>
            <w:szCs w:val="27"/>
          </w:rPr>
          <w:t> OLE containers and components</w:t>
        </w:r>
      </w:hyperlink>
      <w:r>
        <w:rPr>
          <w:color w:val="000000"/>
          <w:sz w:val="27"/>
          <w:szCs w:val="27"/>
        </w:rPr>
        <w:t>.</w:t>
      </w:r>
    </w:p>
    <w:p w14:paraId="687E39B1" w14:textId="77777777" w:rsidR="00BE49DC" w:rsidRDefault="00BE49DC" w:rsidP="00BE49DC">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52"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D781C55" w14:textId="77777777" w:rsidR="00BE49DC" w:rsidRPr="00207415" w:rsidRDefault="00BE49DC" w:rsidP="00BE49DC">
      <w:r w:rsidRPr="00207415">
        <w:t>Definitions</w:t>
      </w:r>
    </w:p>
    <w:p w14:paraId="13E3CB56" w14:textId="77777777" w:rsidR="00BE49DC" w:rsidRDefault="00BE49DC" w:rsidP="00BE49DC">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24FC6FA5" w14:textId="77777777" w:rsidR="00BE49DC" w:rsidRDefault="00BE49DC" w:rsidP="00BE49DC">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0353D8C6" w14:textId="77777777" w:rsidR="00BE49DC" w:rsidRDefault="00BE49DC" w:rsidP="00BE49DC">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42AFD083" w14:textId="77777777" w:rsidR="00BE49DC" w:rsidRDefault="00BE49DC" w:rsidP="00BE49DC">
      <w:pPr>
        <w:pStyle w:val="Heading3"/>
        <w:rPr>
          <w:color w:val="000000"/>
          <w:sz w:val="27"/>
          <w:szCs w:val="27"/>
        </w:rPr>
      </w:pPr>
      <w:r>
        <w:t>Open architecture</w:t>
      </w:r>
    </w:p>
    <w:p w14:paraId="6DDF0E5A" w14:textId="77777777" w:rsidR="00BE49DC" w:rsidRDefault="00BE49DC" w:rsidP="00BE49DC">
      <w:pPr>
        <w:spacing w:before="120" w:after="120" w:line="360" w:lineRule="atLeast"/>
        <w:ind w:right="-180"/>
        <w:rPr>
          <w:color w:val="000000"/>
          <w:sz w:val="27"/>
          <w:szCs w:val="27"/>
        </w:rPr>
      </w:pPr>
      <w:r>
        <w:rPr>
          <w:color w:val="000000"/>
          <w:sz w:val="27"/>
          <w:szCs w:val="27"/>
        </w:rPr>
        <w:t xml:space="preserve">Two competitors A and B have similar products. Company A uses a proprietary architecture. This forces their customers to purchase add-on components from them or companies explicitly licensed by them. A </w:t>
      </w:r>
      <w:proofErr w:type="gramStart"/>
      <w:r>
        <w:rPr>
          <w:color w:val="000000"/>
          <w:sz w:val="27"/>
          <w:szCs w:val="27"/>
        </w:rPr>
        <w:t>collects</w:t>
      </w:r>
      <w:proofErr w:type="gramEnd"/>
      <w:r>
        <w:rPr>
          <w:color w:val="000000"/>
          <w:sz w:val="27"/>
          <w:szCs w:val="27"/>
        </w:rPr>
        <w:t xml:space="preserve">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w:t>
      </w:r>
      <w:proofErr w:type="gramStart"/>
      <w:r>
        <w:rPr>
          <w:color w:val="000000"/>
          <w:sz w:val="27"/>
          <w:szCs w:val="27"/>
        </w:rPr>
        <w:t>competitively-priced</w:t>
      </w:r>
      <w:proofErr w:type="gramEnd"/>
      <w:r>
        <w:rPr>
          <w:color w:val="000000"/>
          <w:sz w:val="27"/>
          <w:szCs w:val="27"/>
        </w:rPr>
        <w:t xml:space="preserve"> components. In turn, </w:t>
      </w:r>
      <w:proofErr w:type="gramStart"/>
      <w:r>
        <w:rPr>
          <w:color w:val="000000"/>
          <w:sz w:val="27"/>
          <w:szCs w:val="27"/>
        </w:rPr>
        <w:t>this drives sales of B's product</w:t>
      </w:r>
      <w:proofErr w:type="gramEnd"/>
      <w:r>
        <w:rPr>
          <w:color w:val="000000"/>
          <w:sz w:val="27"/>
          <w:szCs w:val="27"/>
        </w:rPr>
        <w:t>.</w:t>
      </w:r>
    </w:p>
    <w:p w14:paraId="21367E98" w14:textId="77777777" w:rsidR="00BE49DC" w:rsidRDefault="00BE49DC" w:rsidP="00BE49DC">
      <w:pPr>
        <w:spacing w:before="120" w:after="120" w:line="360" w:lineRule="atLeast"/>
        <w:ind w:right="-180"/>
        <w:rPr>
          <w:color w:val="000000"/>
          <w:sz w:val="27"/>
          <w:szCs w:val="27"/>
        </w:rPr>
      </w:pPr>
      <w:r>
        <w:rPr>
          <w:color w:val="000000"/>
          <w:sz w:val="27"/>
          <w:szCs w:val="27"/>
        </w:rPr>
        <w:t>Examples:</w:t>
      </w:r>
    </w:p>
    <w:p w14:paraId="42A35646" w14:textId="77777777" w:rsidR="00BE49DC" w:rsidRDefault="00BE49DC" w:rsidP="00BE49DC">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0F319918"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53" w:history="1">
        <w:r>
          <w:rPr>
            <w:rStyle w:val="Hyperlink"/>
            <w:sz w:val="27"/>
            <w:szCs w:val="27"/>
          </w:rPr>
          <w:t>Eclipse </w:t>
        </w:r>
      </w:hyperlink>
      <w:r>
        <w:rPr>
          <w:color w:val="000000"/>
          <w:sz w:val="27"/>
          <w:szCs w:val="27"/>
        </w:rPr>
        <w:t>championed the container-component architecture.</w:t>
      </w:r>
    </w:p>
    <w:p w14:paraId="7CCAE324" w14:textId="77777777" w:rsidR="00BE49DC" w:rsidRDefault="00BE49DC" w:rsidP="00BE49DC">
      <w:pPr>
        <w:pStyle w:val="ListParagraph"/>
        <w:spacing w:after="120" w:line="360" w:lineRule="atLeast"/>
        <w:ind w:right="-180" w:hanging="360"/>
        <w:rPr>
          <w:color w:val="000000"/>
          <w:sz w:val="27"/>
          <w:szCs w:val="27"/>
        </w:rPr>
      </w:pPr>
      <w:r>
        <w:rPr>
          <w:rFonts w:ascii="Symbol" w:hAnsi="Symbol"/>
          <w:color w:val="000000"/>
          <w:sz w:val="27"/>
          <w:szCs w:val="27"/>
        </w:rPr>
        <w:lastRenderedPageBreak/>
        <w:t>·</w:t>
      </w:r>
      <w:r>
        <w:rPr>
          <w:color w:val="000000"/>
          <w:sz w:val="14"/>
          <w:szCs w:val="14"/>
        </w:rPr>
        <w:t>       </w:t>
      </w:r>
      <w:r>
        <w:rPr>
          <w:color w:val="000000"/>
          <w:sz w:val="27"/>
          <w:szCs w:val="27"/>
        </w:rPr>
        <w:t>Most browsers employ some form of container-component architecture.</w:t>
      </w:r>
    </w:p>
    <w:p w14:paraId="0E78C97A" w14:textId="77777777" w:rsidR="00BE49DC" w:rsidRDefault="00BE49DC" w:rsidP="00BE49DC">
      <w:pPr>
        <w:pStyle w:val="Heading3"/>
      </w:pPr>
      <w:r>
        <w:t>UML Notation for container-component</w:t>
      </w:r>
    </w:p>
    <w:p w14:paraId="4AD6084A" w14:textId="77777777" w:rsidR="00BE49DC" w:rsidRDefault="00BE49DC" w:rsidP="00BE49DC">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008D6DA" w14:textId="77777777" w:rsidR="00BE49DC" w:rsidRDefault="00BE49DC" w:rsidP="00BE49DC">
      <w:pPr>
        <w:spacing w:before="120" w:after="120" w:line="360" w:lineRule="atLeast"/>
        <w:ind w:right="-180"/>
        <w:jc w:val="center"/>
        <w:rPr>
          <w:color w:val="000000"/>
          <w:sz w:val="27"/>
          <w:szCs w:val="27"/>
        </w:rPr>
      </w:pPr>
      <w:r>
        <w:rPr>
          <w:noProof/>
          <w:color w:val="000000"/>
          <w:sz w:val="27"/>
          <w:szCs w:val="27"/>
        </w:rPr>
        <w:drawing>
          <wp:inline distT="0" distB="0" distL="0" distR="0" wp14:anchorId="09B12A26" wp14:editId="6CAAA495">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3844ED9A" w14:textId="77777777" w:rsidR="00EE2BF5" w:rsidRDefault="00BE49DC" w:rsidP="00EE2BF5">
      <w:pPr>
        <w:spacing w:before="120" w:after="120" w:line="360" w:lineRule="atLeast"/>
        <w:ind w:right="-180"/>
        <w:rPr>
          <w:color w:val="000000"/>
          <w:sz w:val="27"/>
          <w:szCs w:val="27"/>
        </w:rPr>
      </w:pPr>
      <w:r>
        <w:rPr>
          <w:color w:val="000000"/>
          <w:sz w:val="27"/>
          <w:szCs w:val="27"/>
        </w:rPr>
        <w:t xml:space="preserve">Modern UML favors using class icons with a component decoration or </w:t>
      </w:r>
      <w:proofErr w:type="gramStart"/>
      <w:r>
        <w:rPr>
          <w:color w:val="000000"/>
          <w:sz w:val="27"/>
          <w:szCs w:val="27"/>
        </w:rPr>
        <w:t>stereotype</w:t>
      </w:r>
      <w:proofErr w:type="gramEnd"/>
    </w:p>
    <w:p w14:paraId="3AE118D5" w14:textId="2E135F8A" w:rsidR="00BE49DC" w:rsidRPr="00BE49DC" w:rsidRDefault="00BE49DC" w:rsidP="00EE2BF5">
      <w:pPr>
        <w:spacing w:before="120" w:after="120" w:line="360" w:lineRule="atLeast"/>
        <w:ind w:right="-180"/>
        <w:jc w:val="center"/>
        <w:rPr>
          <w:color w:val="000000"/>
          <w:sz w:val="27"/>
          <w:szCs w:val="27"/>
        </w:rPr>
      </w:pPr>
      <w:r>
        <w:rPr>
          <w:noProof/>
          <w:color w:val="000000"/>
          <w:sz w:val="27"/>
          <w:szCs w:val="27"/>
        </w:rPr>
        <w:drawing>
          <wp:inline distT="0" distB="0" distL="0" distR="0" wp14:anchorId="6978CB7B" wp14:editId="5A23287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539ACB15" w14:textId="72B74276" w:rsidR="005D7BFB" w:rsidRDefault="005D7BFB" w:rsidP="0055219F">
      <w:pPr>
        <w:pStyle w:val="Heading1"/>
      </w:pPr>
      <w:r>
        <w:t>Tomcat</w:t>
      </w:r>
      <w:r w:rsidR="00174A74">
        <w:t xml:space="preserve"> </w:t>
      </w:r>
      <w:r w:rsidR="00470DC1">
        <w:t>–</w:t>
      </w:r>
      <w:r w:rsidR="00174A74">
        <w:t xml:space="preserve"> </w:t>
      </w:r>
      <w:r w:rsidR="00470DC1">
        <w:t>a web server and servlet container</w:t>
      </w:r>
    </w:p>
    <w:p w14:paraId="049A25E4" w14:textId="770FB212" w:rsidR="00E82A25" w:rsidRPr="00174A74" w:rsidRDefault="004C68D8" w:rsidP="00174A74">
      <w:r w:rsidRPr="00174A74">
        <w:t>Tomcat is a HTTP web server in which Java code can run.</w:t>
      </w:r>
      <w:r w:rsidR="00C914E6" w:rsidRPr="00174A74">
        <w:t xml:space="preserve"> More precisely, Tomcat is a HTTP web server and servlet container. </w:t>
      </w:r>
    </w:p>
    <w:p w14:paraId="76250082" w14:textId="121316C9" w:rsidR="00174A74" w:rsidRPr="00174A74" w:rsidRDefault="00174A74" w:rsidP="00174A74">
      <w:r w:rsidRPr="00174A74">
        <w:t xml:space="preserve">Tomcat is used for web applications written in Java that </w:t>
      </w:r>
      <w:proofErr w:type="gramStart"/>
      <w:r w:rsidRPr="00174A74">
        <w:t>don't</w:t>
      </w:r>
      <w:proofErr w:type="gramEnd"/>
      <w:r w:rsidRPr="00174A74">
        <w:t xml:space="preserve"> require full Java EE specifications, but still need a reliable tool.</w:t>
      </w:r>
      <w:r w:rsidR="003C2F0B">
        <w:t xml:space="preserve"> </w:t>
      </w:r>
      <w:r w:rsidRPr="00174A74">
        <w:t xml:space="preserve">The reason Tomcat is not really a full application server is because it acts only as a Web server and Servlet container. It </w:t>
      </w:r>
      <w:proofErr w:type="gramStart"/>
      <w:r w:rsidRPr="00174A74">
        <w:t>doesn’t</w:t>
      </w:r>
      <w:proofErr w:type="gramEnd"/>
      <w:r w:rsidRPr="00174A74">
        <w:t xml:space="preserve"> provide the full feature set from the Java EE, but that isn't necessarily a disadvantage. Many applications require just the features that Tomcat provides, so it </w:t>
      </w:r>
      <w:proofErr w:type="gramStart"/>
      <w:r w:rsidRPr="00174A74">
        <w:t>doesn't</w:t>
      </w:r>
      <w:proofErr w:type="gramEnd"/>
      <w:r w:rsidRPr="00174A74">
        <w:t> make sense to go with the heavier tools.</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7790047B" w14:textId="593229E5" w:rsidR="00226CB9" w:rsidRDefault="00461968" w:rsidP="00190896">
      <w:pPr>
        <w:pStyle w:val="Heading3"/>
      </w:pPr>
      <w:r>
        <w:lastRenderedPageBreak/>
        <w:t>Directories for web application</w:t>
      </w:r>
    </w:p>
    <w:p w14:paraId="747E08AF" w14:textId="4E8F7A64" w:rsidR="009D09D4" w:rsidRPr="009D09D4" w:rsidRDefault="009D09D4" w:rsidP="00FE3CB9">
      <w:pPr>
        <w:jc w:val="center"/>
      </w:pPr>
      <w:r>
        <w:rPr>
          <w:noProof/>
        </w:rPr>
        <w:drawing>
          <wp:inline distT="0" distB="0" distL="0" distR="0" wp14:anchorId="4D802D7D" wp14:editId="1E34117C">
            <wp:extent cx="3247390" cy="3657600"/>
            <wp:effectExtent l="0" t="0" r="0" b="0"/>
            <wp:docPr id="22" name="Picture 22"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47390" cy="3657600"/>
                    </a:xfrm>
                    <a:prstGeom prst="rect">
                      <a:avLst/>
                    </a:prstGeom>
                    <a:noFill/>
                    <a:ln>
                      <a:noFill/>
                    </a:ln>
                  </pic:spPr>
                </pic:pic>
              </a:graphicData>
            </a:graphic>
          </wp:inline>
        </w:drawing>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w:t>
      </w:r>
      <w:proofErr w:type="spellStart"/>
      <w:r w:rsidRPr="005A5419">
        <w:rPr>
          <w:rStyle w:val="Strong"/>
          <w:color w:val="000000"/>
          <w:sz w:val="23"/>
          <w:szCs w:val="23"/>
          <w:shd w:val="clear" w:color="auto" w:fill="FFFFFF"/>
        </w:rPr>
        <w:t>jsp</w:t>
      </w:r>
      <w:proofErr w:type="spellEnd"/>
      <w:r w:rsidRPr="005A5419">
        <w:rPr>
          <w:rStyle w:val="Strong"/>
          <w:color w:val="000000"/>
          <w:sz w:val="23"/>
          <w:szCs w:val="23"/>
          <w:shd w:val="clear" w:color="auto" w:fill="FFFFFF"/>
        </w:rPr>
        <w:t>,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proofErr w:type="spellStart"/>
      <w:proofErr w:type="gramStart"/>
      <w:r w:rsidRPr="009A774B">
        <w:rPr>
          <w:rFonts w:ascii="Courier New" w:eastAsia="Times New Roman" w:hAnsi="Courier New" w:cs="Courier New"/>
          <w:color w:val="000000"/>
          <w:sz w:val="16"/>
          <w:szCs w:val="16"/>
          <w:shd w:val="clear" w:color="auto" w:fill="E0FFFF"/>
        </w:rPr>
        <w:t>com.mycompany</w:t>
      </w:r>
      <w:proofErr w:type="gramEnd"/>
      <w:r w:rsidRPr="009A774B">
        <w:rPr>
          <w:rFonts w:ascii="Courier New" w:eastAsia="Times New Roman" w:hAnsi="Courier New" w:cs="Courier New"/>
          <w:color w:val="000000"/>
          <w:sz w:val="16"/>
          <w:szCs w:val="16"/>
          <w:shd w:val="clear" w:color="auto" w:fill="E0FFFF"/>
        </w:rPr>
        <w:t>.mypackage.MyServlet</w:t>
      </w:r>
      <w:proofErr w:type="spellEnd"/>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w:t>
      </w:r>
      <w:proofErr w:type="spellStart"/>
      <w:r w:rsidRPr="009A774B">
        <w:rPr>
          <w:rFonts w:ascii="Courier New" w:eastAsia="Times New Roman" w:hAnsi="Courier New" w:cs="Courier New"/>
          <w:color w:val="000000"/>
          <w:sz w:val="16"/>
          <w:szCs w:val="16"/>
          <w:shd w:val="clear" w:color="auto" w:fill="E0FFFF"/>
        </w:rPr>
        <w:t>mycompany</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package</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Servlet.class</w:t>
      </w:r>
      <w:proofErr w:type="spellEnd"/>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xml:space="preserve"> - This directory contains JAR files that contain Java class files (and associated resources) required for your application, such as </w:t>
      </w:r>
      <w:proofErr w:type="gramStart"/>
      <w:r w:rsidRPr="009A774B">
        <w:rPr>
          <w:rFonts w:ascii="Times New Roman" w:eastAsia="Times New Roman" w:hAnsi="Times New Roman" w:cs="Times New Roman"/>
          <w:color w:val="000000"/>
          <w:sz w:val="23"/>
          <w:szCs w:val="23"/>
        </w:rPr>
        <w:t>third party</w:t>
      </w:r>
      <w:proofErr w:type="gramEnd"/>
      <w:r w:rsidRPr="009A774B">
        <w:rPr>
          <w:rFonts w:ascii="Times New Roman" w:eastAsia="Times New Roman" w:hAnsi="Times New Roman" w:cs="Times New Roman"/>
          <w:color w:val="000000"/>
          <w:sz w:val="23"/>
          <w:szCs w:val="23"/>
        </w:rPr>
        <w:t xml:space="preserve">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w:t>
      </w:r>
      <w:proofErr w:type="gramStart"/>
      <w:r w:rsidR="005652BF">
        <w:t>location</w:t>
      </w:r>
      <w:proofErr w:type="gramEnd"/>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 xml:space="preserve">Because all instances with single CATALINA_HOME location </w:t>
      </w:r>
      <w:r w:rsidR="00BF5B23">
        <w:rPr>
          <w:rFonts w:ascii="Arial" w:hAnsi="Arial" w:cs="Arial"/>
          <w:color w:val="000000"/>
          <w:sz w:val="21"/>
          <w:szCs w:val="21"/>
        </w:rPr>
        <w:lastRenderedPageBreak/>
        <w:t>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proofErr w:type="gramStart"/>
      <w:r w:rsidR="0010163C">
        <w:t>Tomcat</w:t>
      </w:r>
      <w:proofErr w:type="gramEnd"/>
    </w:p>
    <w:p w14:paraId="5773E1A5" w14:textId="2E25BF05"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57"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proofErr w:type="gramStart"/>
      <w:r>
        <w:rPr>
          <w:rFonts w:ascii="Arial" w:hAnsi="Arial" w:cs="Arial"/>
          <w:color w:val="000000"/>
          <w:sz w:val="21"/>
          <w:szCs w:val="21"/>
        </w:rPr>
        <w:t>and</w:t>
      </w:r>
      <w:proofErr w:type="gramEnd"/>
      <w:r>
        <w:rPr>
          <w:rFonts w:ascii="Arial" w:hAnsi="Arial" w:cs="Arial"/>
          <w:color w:val="000000"/>
          <w:sz w:val="21"/>
          <w:szCs w:val="21"/>
        </w:rPr>
        <w:t xml:space="preserve">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proofErr w:type="gramStart"/>
      <w:r w:rsidR="007E1649" w:rsidRPr="007E1649">
        <w:rPr>
          <w:rFonts w:ascii="Arial" w:hAnsi="Arial" w:cs="Arial"/>
          <w:i/>
          <w:iCs/>
          <w:color w:val="000000"/>
          <w:sz w:val="21"/>
          <w:szCs w:val="21"/>
        </w:rPr>
        <w:t>it’s</w:t>
      </w:r>
      <w:proofErr w:type="gramEnd"/>
      <w:r w:rsidR="007E1649" w:rsidRPr="007E1649">
        <w:rPr>
          <w:rFonts w:ascii="Arial" w:hAnsi="Arial" w:cs="Arial"/>
          <w:i/>
          <w:iCs/>
          <w:color w:val="000000"/>
          <w:sz w:val="21"/>
          <w:szCs w:val="21"/>
        </w:rPr>
        <w:t xml:space="preserve">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 xml:space="preserve">up </w:t>
      </w:r>
      <w:proofErr w:type="gramStart"/>
      <w:r w:rsidR="005D31B2">
        <w:rPr>
          <w:rFonts w:ascii="Arial" w:hAnsi="Arial" w:cs="Arial"/>
          <w:color w:val="000000"/>
          <w:sz w:val="21"/>
          <w:szCs w:val="21"/>
        </w:rPr>
        <w:t>Tomcat</w:t>
      </w:r>
      <w:proofErr w:type="gramEnd"/>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lastRenderedPageBreak/>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Essentially, </w:t>
      </w:r>
      <w:proofErr w:type="gramStart"/>
      <w:r w:rsidRPr="00FB1918">
        <w:rPr>
          <w:rFonts w:ascii="raleway" w:hAnsi="raleway"/>
          <w:color w:val="000000"/>
          <w:sz w:val="23"/>
          <w:szCs w:val="23"/>
        </w:rPr>
        <w:t>it's</w:t>
      </w:r>
      <w:proofErr w:type="gramEnd"/>
      <w:r w:rsidRPr="00FB1918">
        <w:rPr>
          <w:rFonts w:ascii="raleway" w:hAnsi="raleway"/>
          <w:color w:val="000000"/>
          <w:sz w:val="23"/>
          <w:szCs w:val="23"/>
        </w:rPr>
        <w:t xml:space="preserve">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For example, </w:t>
      </w: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baeldung</w:t>
      </w:r>
      <w:proofErr w:type="spellEnd"/>
      <w:r w:rsidRPr="0004585D">
        <w:rPr>
          <w:rStyle w:val="HTMLCode"/>
          <w:rFonts w:ascii="Lucida Console" w:eastAsiaTheme="minorHAnsi" w:hAnsi="Lucida Console" w:cstheme="minorBidi"/>
          <w:sz w:val="21"/>
          <w:szCs w:val="21"/>
        </w:rPr>
        <w:t>/</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MyApplication.class</w:t>
      </w:r>
      <w:proofErr w:type="spellEnd"/>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60"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61"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2"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jsp</w:t>
      </w:r>
      <w:proofErr w:type="spellEnd"/>
      <w:r w:rsidRPr="0004585D">
        <w:rPr>
          <w:rStyle w:val="HTMLCode"/>
          <w:rFonts w:ascii="Lucida Console" w:eastAsiaTheme="minorHAnsi" w:hAnsi="Lucida Console" w:cstheme="minorBidi"/>
          <w:sz w:val="21"/>
          <w:szCs w:val="21"/>
        </w:rPr>
        <w:t>/</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helloWorld.jsp</w:t>
      </w:r>
      <w:proofErr w:type="spellEnd"/>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proofErr w:type="gramStart"/>
      <w:r w:rsidRPr="0004585D">
        <w:rPr>
          <w:rStyle w:val="HTMLCode"/>
          <w:rFonts w:ascii="Lucida Console" w:eastAsiaTheme="minorHAnsi" w:hAnsi="Lucida Console" w:cstheme="minorBidi"/>
          <w:sz w:val="21"/>
          <w:szCs w:val="21"/>
        </w:rPr>
        <w:t>application.properties</w:t>
      </w:r>
      <w:proofErr w:type="spellEnd"/>
      <w:proofErr w:type="gramEnd"/>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xml:space="preserve"> directory is private and </w:t>
      </w:r>
      <w:proofErr w:type="gramStart"/>
      <w:r w:rsidRPr="0004585D">
        <w:rPr>
          <w:rFonts w:ascii="raleway" w:hAnsi="raleway"/>
          <w:color w:val="000000"/>
          <w:sz w:val="23"/>
          <w:szCs w:val="23"/>
        </w:rPr>
        <w:t>can't</w:t>
      </w:r>
      <w:proofErr w:type="gramEnd"/>
      <w:r w:rsidRPr="0004585D">
        <w:rPr>
          <w:rFonts w:ascii="raleway" w:hAnsi="raleway"/>
          <w:color w:val="000000"/>
          <w:sz w:val="23"/>
          <w:szCs w:val="23"/>
        </w:rPr>
        <w:t xml:space="preserve">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lastRenderedPageBreak/>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3"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xml:space="preserve"> without using additional software. </w:t>
      </w:r>
      <w:proofErr w:type="gramStart"/>
      <w:r w:rsidRPr="0004585D">
        <w:rPr>
          <w:rFonts w:ascii="raleway" w:hAnsi="raleway"/>
          <w:color w:val="000000"/>
          <w:sz w:val="23"/>
          <w:szCs w:val="23"/>
        </w:rPr>
        <w:t>Or,</w:t>
      </w:r>
      <w:proofErr w:type="gramEnd"/>
      <w:r w:rsidRPr="0004585D">
        <w:rPr>
          <w:rFonts w:ascii="raleway" w:hAnsi="raleway"/>
          <w:color w:val="000000"/>
          <w:sz w:val="23"/>
          <w:szCs w:val="23"/>
        </w:rPr>
        <w:t xml:space="preserve">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1D393024" w:rsidR="00C45AB0" w:rsidRDefault="00C45AB0" w:rsidP="001A03B9">
      <w:r>
        <w:t>A s</w:t>
      </w:r>
      <w:r w:rsidR="003267BF">
        <w:t>ervlet</w:t>
      </w:r>
      <w:r>
        <w:t xml:space="preserve"> is a Java class</w:t>
      </w:r>
      <w:r w:rsidR="006014D2">
        <w:t xml:space="preserve"> that generate </w:t>
      </w:r>
      <w:r w:rsidR="0000776C">
        <w:t>a HTTP response</w:t>
      </w:r>
      <w:r>
        <w:t>.</w:t>
      </w:r>
      <w:r w:rsidR="00E6265F">
        <w:t xml:space="preserve"> (More? A servlet is a Java class that serves a HTTP </w:t>
      </w:r>
      <w:proofErr w:type="gramStart"/>
      <w:r w:rsidR="00E6265F">
        <w:t>request</w:t>
      </w:r>
      <w:proofErr w:type="gramEnd"/>
      <w:r w:rsidR="00E6265F">
        <w:t xml:space="preserve">  </w:t>
      </w:r>
    </w:p>
    <w:p w14:paraId="3D4C303A" w14:textId="3F4B9C21"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manages servlet</w:t>
      </w:r>
      <w:r w:rsidR="00944045">
        <w:t>;</w:t>
      </w:r>
      <w:r w:rsidR="00B470CF">
        <w:t xml:space="preserve">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lastRenderedPageBreak/>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19AA547A"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r w:rsidR="00611DB1">
        <w:rPr>
          <w:rFonts w:ascii="Arial" w:hAnsi="Arial" w:cs="Arial"/>
          <w:color w:val="000000"/>
          <w:sz w:val="20"/>
          <w:szCs w:val="20"/>
        </w:rPr>
        <w:t>s</w:t>
      </w:r>
      <w:r w:rsidR="008C73B6">
        <w:rPr>
          <w:rFonts w:ascii="Arial" w:hAnsi="Arial" w:cs="Arial"/>
          <w:color w:val="000000"/>
          <w:sz w:val="20"/>
          <w:szCs w:val="20"/>
        </w:rPr>
        <w:t>ervlet’s life cycle:</w:t>
      </w:r>
    </w:p>
    <w:p w14:paraId="7A976621" w14:textId="2AB56E15" w:rsidR="000437B3" w:rsidRPr="000437B3" w:rsidRDefault="000437B3" w:rsidP="00A55401">
      <w:pPr>
        <w:pStyle w:val="ListParagraph"/>
        <w:numPr>
          <w:ilvl w:val="0"/>
          <w:numId w:val="7"/>
        </w:numPr>
      </w:pPr>
      <w:r w:rsidRPr="000437B3">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proofErr w:type="spellStart"/>
      <w:proofErr w:type="gramStart"/>
      <w:r w:rsidRPr="000437B3">
        <w:rPr>
          <w:b/>
          <w:bCs/>
        </w:rPr>
        <w:t>init</w:t>
      </w:r>
      <w:proofErr w:type="spellEnd"/>
      <w:r w:rsidRPr="000437B3">
        <w:rPr>
          <w:b/>
          <w:bCs/>
        </w:rPr>
        <w:t>(</w:t>
      </w:r>
      <w:proofErr w:type="gramEnd"/>
      <w:r w:rsidRPr="000437B3">
        <w:rPr>
          <w:b/>
          <w:bCs/>
        </w:rPr>
        <w: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proofErr w:type="gramStart"/>
      <w:r w:rsidRPr="000437B3">
        <w:rPr>
          <w:b/>
          <w:bCs/>
        </w:rPr>
        <w:t>service(</w:t>
      </w:r>
      <w:proofErr w:type="gramEnd"/>
      <w:r w:rsidRPr="000437B3">
        <w:rPr>
          <w:b/>
          <w:bCs/>
        </w:rPr>
        <w:t>)</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proofErr w:type="gramStart"/>
      <w:r w:rsidR="00E174F1" w:rsidRPr="000437B3">
        <w:rPr>
          <w:b/>
          <w:bCs/>
        </w:rPr>
        <w:t>destroy(</w:t>
      </w:r>
      <w:proofErr w:type="gramEnd"/>
      <w:r w:rsidR="00E174F1" w:rsidRPr="000437B3">
        <w:rPr>
          <w:b/>
          <w:bCs/>
        </w:rPr>
        <w:t>)</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 xml:space="preserve">The </w:t>
      </w:r>
      <w:proofErr w:type="spellStart"/>
      <w:proofErr w:type="gramStart"/>
      <w:r w:rsidRPr="00F1513C">
        <w:t>init</w:t>
      </w:r>
      <w:proofErr w:type="spellEnd"/>
      <w:r w:rsidRPr="00F1513C">
        <w:t>(</w:t>
      </w:r>
      <w:proofErr w:type="gramEnd"/>
      <w:r w:rsidRPr="00F1513C">
        <w: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init</w:t>
      </w:r>
      <w:proofErr w:type="spellEnd"/>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lastRenderedPageBreak/>
        <w:t xml:space="preserve">The </w:t>
      </w:r>
      <w:proofErr w:type="spellStart"/>
      <w:r w:rsidRPr="00F1513C">
        <w:rPr>
          <w:rFonts w:ascii="Arial" w:hAnsi="Arial" w:cs="Arial"/>
          <w:color w:val="000000"/>
          <w:sz w:val="20"/>
          <w:szCs w:val="20"/>
        </w:rPr>
        <w:t>init</w:t>
      </w:r>
      <w:proofErr w:type="spellEnd"/>
      <w:r w:rsidRPr="00F1513C">
        <w:rPr>
          <w:rFonts w:ascii="Arial" w:hAnsi="Arial" w:cs="Arial"/>
          <w:color w:val="000000"/>
          <w:sz w:val="20"/>
          <w:szCs w:val="20"/>
        </w:rPr>
        <w:t xml:space="preserve">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When a user invokes a servlet, a single instance of each servlet gets created, with each user request resulting in a new thread that is handed off to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s appropriate. The </w:t>
      </w:r>
      <w:proofErr w:type="spellStart"/>
      <w:proofErr w:type="gramStart"/>
      <w:r w:rsidRPr="00F1513C">
        <w:rPr>
          <w:rFonts w:ascii="Arial" w:hAnsi="Arial" w:cs="Arial"/>
          <w:color w:val="000000"/>
          <w:sz w:val="20"/>
          <w:szCs w:val="20"/>
        </w:rPr>
        <w:t>ini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method simply creates or loads some data that will be used throughout the life of the servlet.</w:t>
      </w:r>
    </w:p>
    <w:p w14:paraId="7A67C179" w14:textId="165BE16B" w:rsidR="00E174F1" w:rsidRDefault="00E174F1" w:rsidP="002F09E9">
      <w:pPr>
        <w:pStyle w:val="Heading3"/>
      </w:pPr>
      <w:r w:rsidRPr="00F1513C">
        <w:t xml:space="preserve">The </w:t>
      </w:r>
      <w:proofErr w:type="gramStart"/>
      <w:r w:rsidRPr="00F1513C">
        <w:t>service(</w:t>
      </w:r>
      <w:proofErr w:type="gramEnd"/>
      <w:r w:rsidRPr="00F1513C">
        <w:t>)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service</w:t>
      </w:r>
      <w:r w:rsidRPr="00F1513C">
        <w:rPr>
          <w:rStyle w:val="pun"/>
          <w:color w:val="666600"/>
          <w:sz w:val="19"/>
          <w:szCs w:val="19"/>
        </w:rPr>
        <w:t>(</w:t>
      </w:r>
      <w:proofErr w:type="spellStart"/>
      <w:proofErr w:type="gramEnd"/>
      <w:r w:rsidRPr="00F1513C">
        <w:rPr>
          <w:rStyle w:val="typ"/>
          <w:color w:val="660066"/>
          <w:sz w:val="19"/>
          <w:szCs w:val="19"/>
        </w:rPr>
        <w:t>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ServletResponse</w:t>
      </w:r>
      <w:proofErr w:type="spellEnd"/>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is the main method to perform the actual task. The servlet container calls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Each time the server receives a request for a servlet, the server spawns a new thread and calls service.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checks the HTTP request type (GET, POST, PUT, DELETE, etc.) and call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service () method is called by the container and service method invoke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xml:space="preserve">, etc. methods as appropriate. So you have nothing to do with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but you override either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w:t>
      </w:r>
      <w:proofErr w:type="spellStart"/>
      <w:proofErr w:type="gramStart"/>
      <w:r w:rsidRPr="00F1513C">
        <w:rPr>
          <w:rFonts w:ascii="Arial" w:hAnsi="Arial" w:cs="Arial"/>
          <w:color w:val="000000"/>
          <w:sz w:val="20"/>
          <w:szCs w:val="20"/>
        </w:rPr>
        <w:t>doGe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xml:space="preserve">) and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Get</w:t>
      </w:r>
      <w:proofErr w:type="spellEnd"/>
      <w:r w:rsidRPr="00440F9A">
        <w:rPr>
          <w:b/>
          <w:bCs/>
        </w:rPr>
        <w:t>(</w:t>
      </w:r>
      <w:proofErr w:type="gramEnd"/>
      <w:r w:rsidRPr="00440F9A">
        <w:rPr>
          <w:b/>
          <w:bCs/>
        </w:rPr>
        <w:t>) Method</w:t>
      </w:r>
      <w:r w:rsidR="00091409" w:rsidRPr="00440F9A">
        <w:rPr>
          <w:b/>
          <w:bCs/>
        </w:rPr>
        <w:t>:</w:t>
      </w:r>
      <w:r w:rsidR="00440F9A">
        <w:rPr>
          <w:b/>
          <w:bCs/>
        </w:rPr>
        <w:t xml:space="preserve"> </w:t>
      </w:r>
      <w:r w:rsidRPr="00F1513C">
        <w:rPr>
          <w:rFonts w:ascii="Arial" w:hAnsi="Arial" w:cs="Arial"/>
          <w:color w:val="000000"/>
          <w:sz w:val="20"/>
          <w:szCs w:val="20"/>
        </w:rPr>
        <w:t xml:space="preserve">A GET request results from a normal request for a URL or from an HTML form that has no METHOD specified and it should be handled by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Ge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Post</w:t>
      </w:r>
      <w:proofErr w:type="spellEnd"/>
      <w:r w:rsidRPr="00440F9A">
        <w:rPr>
          <w:b/>
          <w:bCs/>
        </w:rPr>
        <w:t>(</w:t>
      </w:r>
      <w:proofErr w:type="gramEnd"/>
      <w:r w:rsidRPr="00440F9A">
        <w:rPr>
          <w:b/>
          <w:bCs/>
        </w:rPr>
        <w:t>) Method</w:t>
      </w:r>
      <w:r w:rsidR="00440F9A" w:rsidRPr="00440F9A">
        <w:rPr>
          <w:b/>
          <w:bCs/>
        </w:rPr>
        <w:t xml:space="preserve">: </w:t>
      </w:r>
      <w:r w:rsidRPr="00F1513C">
        <w:rPr>
          <w:rFonts w:ascii="Arial" w:hAnsi="Arial" w:cs="Arial"/>
          <w:color w:val="000000"/>
          <w:sz w:val="20"/>
          <w:szCs w:val="20"/>
        </w:rPr>
        <w:t xml:space="preserve">A POST request results from an HTML form that specifically lists POST as the METHOD and it should be handled by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Pos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 xml:space="preserve">The </w:t>
      </w:r>
      <w:proofErr w:type="gramStart"/>
      <w:r w:rsidRPr="00F1513C">
        <w:t>destroy(</w:t>
      </w:r>
      <w:proofErr w:type="gramEnd"/>
      <w:r w:rsidRPr="00F1513C">
        <w:t>)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destroy</w:t>
      </w:r>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xml:space="preserve">) method is called, the servlet object is marked for garbage collection. </w:t>
      </w:r>
    </w:p>
    <w:p w14:paraId="1B87964F" w14:textId="567EEB5F" w:rsidR="00A558E6" w:rsidRPr="00EE6BF7" w:rsidRDefault="00444A90" w:rsidP="00EE6BF7">
      <w:pPr>
        <w:pStyle w:val="Heading2"/>
      </w:pPr>
      <w:r>
        <w:t xml:space="preserve">Write a </w:t>
      </w:r>
      <w:proofErr w:type="gramStart"/>
      <w:r>
        <w:t>servlet</w:t>
      </w:r>
      <w:proofErr w:type="gramEnd"/>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proofErr w:type="spellStart"/>
      <w:proofErr w:type="gramStart"/>
      <w:r w:rsidRPr="00C50EB3">
        <w:rPr>
          <w:rFonts w:ascii="Arial" w:hAnsi="Arial" w:cs="Arial"/>
          <w:b/>
          <w:bCs/>
          <w:color w:val="000000"/>
          <w:sz w:val="20"/>
          <w:szCs w:val="20"/>
        </w:rPr>
        <w:t>javax.servlet</w:t>
      </w:r>
      <w:proofErr w:type="gramEnd"/>
      <w:r w:rsidRPr="00C50EB3">
        <w:rPr>
          <w:rFonts w:ascii="Arial" w:hAnsi="Arial" w:cs="Arial"/>
          <w:b/>
          <w:bCs/>
          <w:color w:val="000000"/>
          <w:sz w:val="20"/>
          <w:szCs w:val="20"/>
        </w:rPr>
        <w:t>.Servlet</w:t>
      </w:r>
      <w:proofErr w:type="spellEnd"/>
      <w:r w:rsidRPr="00C50EB3">
        <w:rPr>
          <w:rFonts w:ascii="Arial" w:hAnsi="Arial" w:cs="Arial"/>
          <w:color w:val="000000"/>
          <w:sz w:val="20"/>
          <w:szCs w:val="20"/>
        </w:rPr>
        <w:t xml:space="preserve"> interface. Web application developers typically write servlets that extend </w:t>
      </w:r>
      <w:proofErr w:type="spellStart"/>
      <w:proofErr w:type="gramStart"/>
      <w:r w:rsidRPr="00BF762F">
        <w:rPr>
          <w:rFonts w:ascii="Arial" w:hAnsi="Arial" w:cs="Arial"/>
          <w:b/>
          <w:bCs/>
          <w:color w:val="000000"/>
          <w:sz w:val="20"/>
          <w:szCs w:val="20"/>
        </w:rPr>
        <w:t>javax.servlet</w:t>
      </w:r>
      <w:proofErr w:type="gramEnd"/>
      <w:r w:rsidRPr="00BF762F">
        <w:rPr>
          <w:rFonts w:ascii="Arial" w:hAnsi="Arial" w:cs="Arial"/>
          <w:b/>
          <w:bCs/>
          <w:color w:val="000000"/>
          <w:sz w:val="20"/>
          <w:szCs w:val="20"/>
        </w:rPr>
        <w:t>.http.HttpServlet</w:t>
      </w:r>
      <w:proofErr w:type="spellEnd"/>
      <w:r w:rsidRPr="00C50EB3">
        <w:rPr>
          <w:rFonts w:ascii="Arial" w:hAnsi="Arial" w:cs="Arial"/>
          <w:color w:val="000000"/>
          <w:sz w:val="20"/>
          <w:szCs w:val="20"/>
        </w:rPr>
        <w: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proofErr w:type="spellStart"/>
      <w:proofErr w:type="gramStart"/>
      <w:r w:rsidR="000430CC" w:rsidRPr="008E4186">
        <w:rPr>
          <w:rFonts w:ascii="Arial" w:hAnsi="Arial" w:cs="Arial"/>
          <w:b/>
          <w:bCs/>
          <w:color w:val="000000"/>
          <w:sz w:val="20"/>
          <w:szCs w:val="20"/>
        </w:rPr>
        <w:t>javax.servlet</w:t>
      </w:r>
      <w:proofErr w:type="spellEnd"/>
      <w:proofErr w:type="gramEnd"/>
      <w:r w:rsidR="000430CC" w:rsidRPr="008E4186">
        <w:rPr>
          <w:rFonts w:ascii="Arial" w:hAnsi="Arial" w:cs="Arial"/>
          <w:b/>
          <w:bCs/>
          <w:color w:val="000000"/>
          <w:sz w:val="20"/>
          <w:szCs w:val="20"/>
        </w:rPr>
        <w:t xml:space="preserve">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gramStart"/>
      <w:r w:rsidRPr="00C50EB3">
        <w:rPr>
          <w:rStyle w:val="pln"/>
          <w:color w:val="000000"/>
          <w:sz w:val="19"/>
          <w:szCs w:val="19"/>
        </w:rPr>
        <w:t>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roofErr w:type="gramEnd"/>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spellEnd"/>
      <w:proofErr w:type="gramEnd"/>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gramEnd"/>
      <w:r w:rsidRPr="00C50EB3">
        <w:rPr>
          <w:rStyle w:val="pun"/>
          <w:color w:val="666600"/>
          <w:sz w:val="19"/>
          <w:szCs w:val="19"/>
        </w:rPr>
        <w:t>.</w:t>
      </w:r>
      <w:r w:rsidRPr="00C50EB3">
        <w:rPr>
          <w:rStyle w:val="pln"/>
          <w:color w:val="000000"/>
          <w:sz w:val="19"/>
          <w:szCs w:val="19"/>
        </w:rPr>
        <w:t>http</w:t>
      </w:r>
      <w:proofErr w:type="spellEnd"/>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xml:space="preserve">// Extend </w:t>
      </w:r>
      <w:proofErr w:type="spellStart"/>
      <w:r w:rsidRPr="00C50EB3">
        <w:rPr>
          <w:rStyle w:val="com"/>
          <w:rFonts w:eastAsiaTheme="majorEastAsia"/>
          <w:color w:val="880000"/>
          <w:sz w:val="19"/>
          <w:szCs w:val="19"/>
        </w:rPr>
        <w:t>HttpServlet</w:t>
      </w:r>
      <w:proofErr w:type="spellEnd"/>
      <w:r w:rsidRPr="00C50EB3">
        <w:rPr>
          <w:rStyle w:val="com"/>
          <w:rFonts w:eastAsiaTheme="majorEastAsia"/>
          <w:color w:val="880000"/>
          <w:sz w:val="19"/>
          <w:szCs w:val="19"/>
        </w:rPr>
        <w:t xml:space="preserve">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lastRenderedPageBreak/>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w:t>
      </w:r>
      <w:proofErr w:type="spellEnd"/>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w:t>
      </w:r>
      <w:proofErr w:type="gramStart"/>
      <w:r w:rsidRPr="00C50EB3">
        <w:rPr>
          <w:rStyle w:val="pln"/>
          <w:color w:val="000000"/>
          <w:sz w:val="19"/>
          <w:szCs w:val="19"/>
        </w:rPr>
        <w:t>message</w:t>
      </w:r>
      <w:r w:rsidRPr="00C50EB3">
        <w:rPr>
          <w:rStyle w:val="pun"/>
          <w:color w:val="666600"/>
          <w:sz w:val="19"/>
          <w:szCs w:val="19"/>
        </w:rPr>
        <w:t>;</w:t>
      </w:r>
      <w:proofErr w:type="gramEnd"/>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init</w:t>
      </w:r>
      <w:proofErr w:type="spellEnd"/>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proofErr w:type="gramStart"/>
      <w:r w:rsidRPr="00C50EB3">
        <w:rPr>
          <w:rStyle w:val="str"/>
          <w:color w:val="008800"/>
          <w:sz w:val="19"/>
          <w:szCs w:val="19"/>
        </w:rPr>
        <w:t>"</w:t>
      </w:r>
      <w:r w:rsidRPr="00C50EB3">
        <w:rPr>
          <w:rStyle w:val="pun"/>
          <w:color w:val="666600"/>
          <w:sz w:val="19"/>
          <w:szCs w:val="19"/>
        </w:rPr>
        <w:t>;</w:t>
      </w:r>
      <w:proofErr w:type="gramEnd"/>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doGet</w:t>
      </w:r>
      <w:proofErr w:type="spellEnd"/>
      <w:r w:rsidRPr="00C50EB3">
        <w:rPr>
          <w:rStyle w:val="pun"/>
          <w:color w:val="666600"/>
          <w:sz w:val="19"/>
          <w:szCs w:val="19"/>
        </w:rPr>
        <w:t>(</w:t>
      </w:r>
      <w:proofErr w:type="spellStart"/>
      <w:proofErr w:type="gramEnd"/>
      <w:r w:rsidRPr="00C50EB3">
        <w:rPr>
          <w:rStyle w:val="typ"/>
          <w:rFonts w:eastAsiaTheme="majorEastAsia"/>
          <w:color w:val="660066"/>
          <w:sz w:val="19"/>
          <w:szCs w:val="19"/>
        </w:rPr>
        <w:t>HttpServletRequest</w:t>
      </w:r>
      <w:proofErr w:type="spellEnd"/>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Response</w:t>
      </w:r>
      <w:proofErr w:type="spellEnd"/>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IOException</w:t>
      </w:r>
      <w:proofErr w:type="spellEnd"/>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setContentType</w:t>
      </w:r>
      <w:proofErr w:type="spellEnd"/>
      <w:proofErr w:type="gramEnd"/>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r w:rsidRPr="00C50EB3">
        <w:rPr>
          <w:rStyle w:val="typ"/>
          <w:rFonts w:eastAsiaTheme="majorEastAsia"/>
          <w:color w:val="660066"/>
          <w:sz w:val="19"/>
          <w:szCs w:val="19"/>
        </w:rPr>
        <w:t>PrintWriter</w:t>
      </w:r>
      <w:proofErr w:type="spellEnd"/>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getWriter</w:t>
      </w:r>
      <w:proofErr w:type="spellEnd"/>
      <w:proofErr w:type="gramEnd"/>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proofErr w:type="spellEnd"/>
      <w:proofErr w:type="gramEnd"/>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gramStart"/>
      <w:r w:rsidRPr="00C50EB3">
        <w:rPr>
          <w:rStyle w:val="pln"/>
          <w:color w:val="000000"/>
          <w:sz w:val="19"/>
          <w:szCs w:val="19"/>
        </w:rPr>
        <w:t>destroy</w:t>
      </w:r>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224BABDE" w:rsidR="0081206A" w:rsidRDefault="0008395C" w:rsidP="0081206A">
      <w:pPr>
        <w:pStyle w:val="Heading3"/>
      </w:pPr>
      <w:proofErr w:type="spellStart"/>
      <w:proofErr w:type="gramStart"/>
      <w:r w:rsidRPr="002C3D49">
        <w:t>javax.servlet</w:t>
      </w:r>
      <w:proofErr w:type="spellEnd"/>
      <w:proofErr w:type="gramEnd"/>
      <w:r w:rsidR="005E3A0E">
        <w:t xml:space="preserve"> and</w:t>
      </w:r>
      <w:r w:rsidRPr="002C3D49">
        <w:t xml:space="preserve"> </w:t>
      </w:r>
      <w:proofErr w:type="spellStart"/>
      <w:r w:rsidRPr="002C3D49">
        <w:t>javax.servlet</w:t>
      </w:r>
      <w:r>
        <w:t>.</w:t>
      </w:r>
      <w:r w:rsidR="002C1DC3">
        <w:t>http</w:t>
      </w:r>
      <w:proofErr w:type="spellEnd"/>
      <w:r w:rsidRPr="002C3D49">
        <w:t xml:space="preserve"> package</w:t>
      </w:r>
    </w:p>
    <w:p w14:paraId="7C79F284" w14:textId="77777777" w:rsidR="00680A9E" w:rsidRPr="005246D5" w:rsidRDefault="00680A9E" w:rsidP="005246D5">
      <w:r w:rsidRPr="005246D5">
        <w:t xml:space="preserve">The </w:t>
      </w:r>
      <w:proofErr w:type="spellStart"/>
      <w:proofErr w:type="gramStart"/>
      <w:r w:rsidRPr="005246D5">
        <w:t>javax.servlet</w:t>
      </w:r>
      <w:proofErr w:type="spellEnd"/>
      <w:proofErr w:type="gramEnd"/>
      <w:r w:rsidRPr="005246D5">
        <w:t xml:space="preserve"> and </w:t>
      </w:r>
      <w:proofErr w:type="spellStart"/>
      <w:r w:rsidRPr="005246D5">
        <w:t>javax.servlet.http</w:t>
      </w:r>
      <w:proofErr w:type="spellEnd"/>
      <w:r w:rsidRPr="005246D5">
        <w:t xml:space="preserve"> packages represent interfaces and classes for servlet </w:t>
      </w:r>
      <w:proofErr w:type="spellStart"/>
      <w:r w:rsidRPr="005246D5">
        <w:t>api</w:t>
      </w:r>
      <w:proofErr w:type="spellEnd"/>
      <w:r w:rsidRPr="005246D5">
        <w:t>.</w:t>
      </w:r>
    </w:p>
    <w:p w14:paraId="6D59BC45" w14:textId="77777777" w:rsidR="00680A9E" w:rsidRPr="005246D5" w:rsidRDefault="00680A9E" w:rsidP="005246D5">
      <w:r w:rsidRPr="005246D5">
        <w:t>The </w:t>
      </w:r>
      <w:proofErr w:type="spellStart"/>
      <w:proofErr w:type="gramStart"/>
      <w:r w:rsidRPr="005246D5">
        <w:t>javax.servlet</w:t>
      </w:r>
      <w:proofErr w:type="spellEnd"/>
      <w:proofErr w:type="gramEnd"/>
      <w:r w:rsidRPr="005246D5">
        <w:t> package contains many interfaces and classes that are used by the servlet or web container. These are not specific to any protocol.</w:t>
      </w:r>
    </w:p>
    <w:p w14:paraId="40E635CF" w14:textId="7F68AE21" w:rsidR="00680A9E" w:rsidRDefault="00680A9E" w:rsidP="005246D5">
      <w:r w:rsidRPr="005246D5">
        <w:t>The </w:t>
      </w:r>
      <w:proofErr w:type="spellStart"/>
      <w:proofErr w:type="gramStart"/>
      <w:r w:rsidRPr="005246D5">
        <w:t>javax.servlet</w:t>
      </w:r>
      <w:proofErr w:type="gramEnd"/>
      <w:r w:rsidRPr="005246D5">
        <w:t>.http</w:t>
      </w:r>
      <w:proofErr w:type="spellEnd"/>
      <w:r w:rsidRPr="005246D5">
        <w:t>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proofErr w:type="spellStart"/>
            <w:proofErr w:type="gramStart"/>
            <w:r w:rsidRPr="002C3D49">
              <w:t>javax.servlet</w:t>
            </w:r>
            <w:proofErr w:type="spellEnd"/>
            <w:proofErr w:type="gramEnd"/>
            <w:r w:rsidRPr="002C3D49">
              <w:t xml:space="preserve">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proofErr w:type="spellStart"/>
            <w:r w:rsidRPr="00D85E0A">
              <w:t>ServletRequest</w:t>
            </w:r>
            <w:proofErr w:type="spellEnd"/>
          </w:p>
          <w:p w14:paraId="360BA9F9" w14:textId="77777777" w:rsidR="00D85E0A" w:rsidRPr="00D85E0A" w:rsidRDefault="00D85E0A" w:rsidP="00D85E0A">
            <w:proofErr w:type="spellStart"/>
            <w:r w:rsidRPr="00D85E0A">
              <w:t>ServletResponse</w:t>
            </w:r>
            <w:proofErr w:type="spellEnd"/>
          </w:p>
          <w:p w14:paraId="7884803B" w14:textId="77777777" w:rsidR="00D85E0A" w:rsidRPr="00D85E0A" w:rsidRDefault="00D85E0A" w:rsidP="00D85E0A">
            <w:proofErr w:type="spellStart"/>
            <w:r w:rsidRPr="00D85E0A">
              <w:t>RequestDispatcher</w:t>
            </w:r>
            <w:proofErr w:type="spellEnd"/>
          </w:p>
          <w:p w14:paraId="0E386247" w14:textId="77777777" w:rsidR="00D85E0A" w:rsidRPr="00D85E0A" w:rsidRDefault="00D85E0A" w:rsidP="00D85E0A">
            <w:proofErr w:type="spellStart"/>
            <w:r w:rsidRPr="00D85E0A">
              <w:t>ServletConfig</w:t>
            </w:r>
            <w:proofErr w:type="spellEnd"/>
          </w:p>
          <w:p w14:paraId="241F0799" w14:textId="77777777" w:rsidR="00D85E0A" w:rsidRPr="00D85E0A" w:rsidRDefault="00D85E0A" w:rsidP="00D85E0A">
            <w:proofErr w:type="spellStart"/>
            <w:r w:rsidRPr="00D85E0A">
              <w:t>ServletContext</w:t>
            </w:r>
            <w:proofErr w:type="spellEnd"/>
          </w:p>
          <w:p w14:paraId="55734F33" w14:textId="77777777" w:rsidR="00D85E0A" w:rsidRPr="00D85E0A" w:rsidRDefault="00D85E0A" w:rsidP="00D85E0A">
            <w:proofErr w:type="spellStart"/>
            <w:r w:rsidRPr="00D85E0A">
              <w:t>SingleThreadModel</w:t>
            </w:r>
            <w:proofErr w:type="spellEnd"/>
          </w:p>
          <w:p w14:paraId="43B23078" w14:textId="77777777" w:rsidR="00D85E0A" w:rsidRPr="00D85E0A" w:rsidRDefault="00D85E0A" w:rsidP="00D85E0A">
            <w:r w:rsidRPr="00D85E0A">
              <w:t>Filter</w:t>
            </w:r>
          </w:p>
          <w:p w14:paraId="25FA3660" w14:textId="77777777" w:rsidR="00D85E0A" w:rsidRPr="00D85E0A" w:rsidRDefault="00D85E0A" w:rsidP="00D85E0A">
            <w:proofErr w:type="spellStart"/>
            <w:r w:rsidRPr="00D85E0A">
              <w:t>FilterConfig</w:t>
            </w:r>
            <w:proofErr w:type="spellEnd"/>
          </w:p>
          <w:p w14:paraId="0B04BEFE" w14:textId="77777777" w:rsidR="00D85E0A" w:rsidRPr="00D85E0A" w:rsidRDefault="00D85E0A" w:rsidP="00D85E0A">
            <w:proofErr w:type="spellStart"/>
            <w:r w:rsidRPr="00D85E0A">
              <w:t>FilterChain</w:t>
            </w:r>
            <w:proofErr w:type="spellEnd"/>
          </w:p>
          <w:p w14:paraId="501FE001" w14:textId="77777777" w:rsidR="00D85E0A" w:rsidRPr="00D85E0A" w:rsidRDefault="00D85E0A" w:rsidP="00D85E0A">
            <w:proofErr w:type="spellStart"/>
            <w:r w:rsidRPr="00D85E0A">
              <w:t>ServletRequestListener</w:t>
            </w:r>
            <w:proofErr w:type="spellEnd"/>
          </w:p>
          <w:p w14:paraId="71E15602" w14:textId="77777777" w:rsidR="00D85E0A" w:rsidRPr="00D85E0A" w:rsidRDefault="00D85E0A" w:rsidP="00D85E0A">
            <w:proofErr w:type="spellStart"/>
            <w:r w:rsidRPr="00D85E0A">
              <w:t>ServletRequestAttributeListener</w:t>
            </w:r>
            <w:proofErr w:type="spellEnd"/>
          </w:p>
          <w:p w14:paraId="6CAD8E26" w14:textId="77777777" w:rsidR="00D85E0A" w:rsidRPr="00D85E0A" w:rsidRDefault="00D85E0A" w:rsidP="00D85E0A">
            <w:proofErr w:type="spellStart"/>
            <w:r w:rsidRPr="00D85E0A">
              <w:t>ServletContextListener</w:t>
            </w:r>
            <w:proofErr w:type="spellEnd"/>
          </w:p>
          <w:p w14:paraId="63858193" w14:textId="757F180F" w:rsidR="00D85E0A" w:rsidRPr="005246D5" w:rsidRDefault="00D85E0A" w:rsidP="00D85E0A">
            <w:proofErr w:type="spellStart"/>
            <w:r w:rsidRPr="00D85E0A">
              <w:t>ServletContextAttributeListener</w:t>
            </w:r>
            <w:proofErr w:type="spellEnd"/>
          </w:p>
        </w:tc>
        <w:tc>
          <w:tcPr>
            <w:tcW w:w="0" w:type="auto"/>
          </w:tcPr>
          <w:p w14:paraId="67AAAEA6" w14:textId="77777777" w:rsidR="00D85E0A" w:rsidRPr="00D85E0A" w:rsidRDefault="00D85E0A" w:rsidP="00D85E0A">
            <w:proofErr w:type="spellStart"/>
            <w:r w:rsidRPr="00D85E0A">
              <w:t>GenericServlet</w:t>
            </w:r>
            <w:proofErr w:type="spellEnd"/>
          </w:p>
          <w:p w14:paraId="19FB02BB" w14:textId="77777777" w:rsidR="00D85E0A" w:rsidRPr="00D85E0A" w:rsidRDefault="00D85E0A" w:rsidP="00D85E0A">
            <w:proofErr w:type="spellStart"/>
            <w:r w:rsidRPr="00D85E0A">
              <w:t>ServletInputStream</w:t>
            </w:r>
            <w:proofErr w:type="spellEnd"/>
          </w:p>
          <w:p w14:paraId="4DA46D0A" w14:textId="77777777" w:rsidR="00D85E0A" w:rsidRPr="00D85E0A" w:rsidRDefault="00D85E0A" w:rsidP="00D85E0A">
            <w:proofErr w:type="spellStart"/>
            <w:r w:rsidRPr="00D85E0A">
              <w:t>ServletOutputStream</w:t>
            </w:r>
            <w:proofErr w:type="spellEnd"/>
          </w:p>
          <w:p w14:paraId="37F7FFCF" w14:textId="77777777" w:rsidR="00D85E0A" w:rsidRPr="00D85E0A" w:rsidRDefault="00D85E0A" w:rsidP="00D85E0A">
            <w:proofErr w:type="spellStart"/>
            <w:r w:rsidRPr="00D85E0A">
              <w:t>ServletRequestWrapper</w:t>
            </w:r>
            <w:proofErr w:type="spellEnd"/>
          </w:p>
          <w:p w14:paraId="401D869C" w14:textId="77777777" w:rsidR="00D85E0A" w:rsidRPr="00D85E0A" w:rsidRDefault="00D85E0A" w:rsidP="00D85E0A">
            <w:proofErr w:type="spellStart"/>
            <w:r w:rsidRPr="00D85E0A">
              <w:t>ServletResponseWrapper</w:t>
            </w:r>
            <w:proofErr w:type="spellEnd"/>
          </w:p>
          <w:p w14:paraId="47C1E36A" w14:textId="77777777" w:rsidR="00D85E0A" w:rsidRPr="00D85E0A" w:rsidRDefault="00D85E0A" w:rsidP="00D85E0A">
            <w:proofErr w:type="spellStart"/>
            <w:r w:rsidRPr="00D85E0A">
              <w:t>ServletRequestEvent</w:t>
            </w:r>
            <w:proofErr w:type="spellEnd"/>
          </w:p>
          <w:p w14:paraId="743E440E" w14:textId="77777777" w:rsidR="00D85E0A" w:rsidRPr="00D85E0A" w:rsidRDefault="00D85E0A" w:rsidP="00D85E0A">
            <w:proofErr w:type="spellStart"/>
            <w:r w:rsidRPr="00D85E0A">
              <w:t>ServletContextEvent</w:t>
            </w:r>
            <w:proofErr w:type="spellEnd"/>
          </w:p>
          <w:p w14:paraId="13C5B22B" w14:textId="77777777" w:rsidR="00D85E0A" w:rsidRPr="00D85E0A" w:rsidRDefault="00D85E0A" w:rsidP="00D85E0A">
            <w:proofErr w:type="spellStart"/>
            <w:r w:rsidRPr="00D85E0A">
              <w:t>ServletRequestAttributeEvent</w:t>
            </w:r>
            <w:proofErr w:type="spellEnd"/>
          </w:p>
          <w:p w14:paraId="2250D073" w14:textId="77777777" w:rsidR="00D85E0A" w:rsidRPr="00D85E0A" w:rsidRDefault="00D85E0A" w:rsidP="00D85E0A">
            <w:proofErr w:type="spellStart"/>
            <w:r w:rsidRPr="00D85E0A">
              <w:t>ServletContextAttributeEvent</w:t>
            </w:r>
            <w:proofErr w:type="spellEnd"/>
          </w:p>
          <w:p w14:paraId="1159816E" w14:textId="77777777" w:rsidR="00D85E0A" w:rsidRPr="00D85E0A" w:rsidRDefault="00D85E0A" w:rsidP="00D85E0A">
            <w:proofErr w:type="spellStart"/>
            <w:r w:rsidRPr="00D85E0A">
              <w:t>ServletException</w:t>
            </w:r>
            <w:proofErr w:type="spellEnd"/>
          </w:p>
          <w:p w14:paraId="31C70E89" w14:textId="77777777" w:rsidR="00D85E0A" w:rsidRPr="00D85E0A" w:rsidRDefault="00D85E0A" w:rsidP="00D85E0A">
            <w:proofErr w:type="spellStart"/>
            <w:r w:rsidRPr="00D85E0A">
              <w:t>UnavailableException</w:t>
            </w:r>
            <w:proofErr w:type="spellEnd"/>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proofErr w:type="spellStart"/>
            <w:proofErr w:type="gramStart"/>
            <w:r w:rsidRPr="006D77CE">
              <w:t>javax.servlet</w:t>
            </w:r>
            <w:proofErr w:type="gramEnd"/>
            <w:r w:rsidRPr="006D77CE">
              <w:t>.http</w:t>
            </w:r>
            <w:proofErr w:type="spellEnd"/>
            <w:r w:rsidRPr="006D77CE">
              <w:t xml:space="preserve">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proofErr w:type="spellStart"/>
            <w:r w:rsidRPr="00EB5F35">
              <w:t>HttpServletRequest</w:t>
            </w:r>
            <w:proofErr w:type="spellEnd"/>
          </w:p>
          <w:p w14:paraId="150F9E31" w14:textId="77777777" w:rsidR="00EB5F35" w:rsidRPr="00EB5F35" w:rsidRDefault="00EB5F35" w:rsidP="00EB5F35">
            <w:proofErr w:type="spellStart"/>
            <w:r w:rsidRPr="00EB5F35">
              <w:t>HttpServletResponse</w:t>
            </w:r>
            <w:proofErr w:type="spellEnd"/>
          </w:p>
          <w:p w14:paraId="13348C8E" w14:textId="77777777" w:rsidR="00EB5F35" w:rsidRPr="00EB5F35" w:rsidRDefault="00EB5F35" w:rsidP="00EB5F35">
            <w:proofErr w:type="spellStart"/>
            <w:r w:rsidRPr="00EB5F35">
              <w:t>HttpSession</w:t>
            </w:r>
            <w:proofErr w:type="spellEnd"/>
          </w:p>
          <w:p w14:paraId="6200D363" w14:textId="77777777" w:rsidR="00EB5F35" w:rsidRPr="00EB5F35" w:rsidRDefault="00EB5F35" w:rsidP="00EB5F35">
            <w:proofErr w:type="spellStart"/>
            <w:r w:rsidRPr="00EB5F35">
              <w:t>HttpSessionListener</w:t>
            </w:r>
            <w:proofErr w:type="spellEnd"/>
          </w:p>
          <w:p w14:paraId="54BA78D2" w14:textId="77777777" w:rsidR="00EB5F35" w:rsidRPr="00EB5F35" w:rsidRDefault="00EB5F35" w:rsidP="00EB5F35">
            <w:proofErr w:type="spellStart"/>
            <w:r w:rsidRPr="00EB5F35">
              <w:t>HttpSessionAttributeListener</w:t>
            </w:r>
            <w:proofErr w:type="spellEnd"/>
          </w:p>
          <w:p w14:paraId="10B9F3CC" w14:textId="77777777" w:rsidR="00EB5F35" w:rsidRPr="00EB5F35" w:rsidRDefault="00EB5F35" w:rsidP="00EB5F35">
            <w:proofErr w:type="spellStart"/>
            <w:r w:rsidRPr="00EB5F35">
              <w:t>HttpSessionBindingListener</w:t>
            </w:r>
            <w:proofErr w:type="spellEnd"/>
          </w:p>
          <w:p w14:paraId="48CA94FA" w14:textId="77777777" w:rsidR="00EB5F35" w:rsidRPr="00EB5F35" w:rsidRDefault="00EB5F35" w:rsidP="00EB5F35">
            <w:proofErr w:type="spellStart"/>
            <w:r w:rsidRPr="00EB5F35">
              <w:t>HttpSessionActivationListener</w:t>
            </w:r>
            <w:proofErr w:type="spellEnd"/>
          </w:p>
          <w:p w14:paraId="4C455338" w14:textId="1EC219AF" w:rsidR="00EB5F35" w:rsidRPr="00EB5F35" w:rsidRDefault="00EB5F35" w:rsidP="00EB5F35">
            <w:proofErr w:type="spellStart"/>
            <w:r w:rsidRPr="00EB5F35">
              <w:t>HttpSessionContext</w:t>
            </w:r>
            <w:proofErr w:type="spellEnd"/>
            <w:r w:rsidRPr="00EB5F35">
              <w:t xml:space="preserve"> (deprecated now)</w:t>
            </w:r>
          </w:p>
        </w:tc>
        <w:tc>
          <w:tcPr>
            <w:tcW w:w="0" w:type="auto"/>
          </w:tcPr>
          <w:p w14:paraId="17600068" w14:textId="77777777" w:rsidR="00EB5F35" w:rsidRPr="00EB5F35" w:rsidRDefault="00EB5F35" w:rsidP="00EB5F35">
            <w:proofErr w:type="spellStart"/>
            <w:r w:rsidRPr="00EB5F35">
              <w:t>HttpServlet</w:t>
            </w:r>
            <w:proofErr w:type="spellEnd"/>
          </w:p>
          <w:p w14:paraId="58FC413D" w14:textId="77777777" w:rsidR="00EB5F35" w:rsidRPr="00EB5F35" w:rsidRDefault="00EB5F35" w:rsidP="00EB5F35">
            <w:r w:rsidRPr="00EB5F35">
              <w:t>Cookie</w:t>
            </w:r>
          </w:p>
          <w:p w14:paraId="605FA87C" w14:textId="77777777" w:rsidR="00EB5F35" w:rsidRPr="00EB5F35" w:rsidRDefault="00EB5F35" w:rsidP="00EB5F35">
            <w:proofErr w:type="spellStart"/>
            <w:r w:rsidRPr="00EB5F35">
              <w:t>HttpServletRequestWrapper</w:t>
            </w:r>
            <w:proofErr w:type="spellEnd"/>
          </w:p>
          <w:p w14:paraId="50CF8964" w14:textId="77777777" w:rsidR="00EB5F35" w:rsidRPr="00EB5F35" w:rsidRDefault="00EB5F35" w:rsidP="00EB5F35">
            <w:proofErr w:type="spellStart"/>
            <w:r w:rsidRPr="00EB5F35">
              <w:t>HttpServletResponseWrapper</w:t>
            </w:r>
            <w:proofErr w:type="spellEnd"/>
          </w:p>
          <w:p w14:paraId="44D6B431" w14:textId="77777777" w:rsidR="00EB5F35" w:rsidRPr="00EB5F35" w:rsidRDefault="00EB5F35" w:rsidP="00EB5F35">
            <w:proofErr w:type="spellStart"/>
            <w:r w:rsidRPr="00EB5F35">
              <w:t>HttpSessionEvent</w:t>
            </w:r>
            <w:proofErr w:type="spellEnd"/>
          </w:p>
          <w:p w14:paraId="7BCBA718" w14:textId="77777777" w:rsidR="00EB5F35" w:rsidRPr="00EB5F35" w:rsidRDefault="00EB5F35" w:rsidP="00EB5F35">
            <w:proofErr w:type="spellStart"/>
            <w:r w:rsidRPr="00EB5F35">
              <w:t>HttpSessionBindingEvent</w:t>
            </w:r>
            <w:proofErr w:type="spellEnd"/>
          </w:p>
          <w:p w14:paraId="4ED6481E" w14:textId="77777777" w:rsidR="00EB5F35" w:rsidRPr="00EB5F35" w:rsidRDefault="00EB5F35" w:rsidP="00EB5F35">
            <w:proofErr w:type="spellStart"/>
            <w:r w:rsidRPr="00EB5F35">
              <w:t>HttpUtils</w:t>
            </w:r>
            <w:proofErr w:type="spellEnd"/>
            <w:r w:rsidRPr="00EB5F35">
              <w:t xml:space="preserve"> (deprecated now)</w:t>
            </w:r>
          </w:p>
          <w:p w14:paraId="1A967213" w14:textId="77777777" w:rsidR="00EB5F35" w:rsidRPr="00EB5F35" w:rsidRDefault="00EB5F35" w:rsidP="00EB5F35"/>
        </w:tc>
      </w:tr>
    </w:tbl>
    <w:p w14:paraId="4FA99A1B" w14:textId="4D37F468" w:rsidR="006D77CE" w:rsidRDefault="00932308" w:rsidP="00623D6D">
      <w:pPr>
        <w:pStyle w:val="Heading3"/>
      </w:pPr>
      <w:r>
        <w:lastRenderedPageBreak/>
        <w:t>Servlet</w:t>
      </w:r>
      <w:r w:rsidR="00623D6D">
        <w:t xml:space="preserve"> is a Java class extending </w:t>
      </w:r>
      <w:proofErr w:type="spellStart"/>
      <w:r w:rsidR="00110090" w:rsidRPr="00110090">
        <w:t>GenericServlet</w:t>
      </w:r>
      <w:proofErr w:type="spellEnd"/>
      <w:r w:rsidR="00110090" w:rsidRPr="00110090">
        <w:t> or </w:t>
      </w:r>
      <w:proofErr w:type="spellStart"/>
      <w:proofErr w:type="gramStart"/>
      <w:r w:rsidR="00110090" w:rsidRPr="00110090">
        <w:t>HttpServlet</w:t>
      </w:r>
      <w:proofErr w:type="spellEnd"/>
      <w:proofErr w:type="gramEnd"/>
    </w:p>
    <w:p w14:paraId="769FBA2D" w14:textId="77777777" w:rsidR="000E2C51" w:rsidRPr="000E2C51" w:rsidRDefault="000E2C51" w:rsidP="000E2C51">
      <w:r w:rsidRPr="000E2C51">
        <w:t xml:space="preserve">A Java Servlet is just an ordinary Java class which implements the </w:t>
      </w:r>
      <w:proofErr w:type="gramStart"/>
      <w:r w:rsidRPr="000E2C51">
        <w:t>interface</w:t>
      </w:r>
      <w:proofErr w:type="gramEnd"/>
    </w:p>
    <w:p w14:paraId="68B63739" w14:textId="77777777" w:rsidR="000E2C51" w:rsidRPr="000E2C51" w:rsidRDefault="000E2C51" w:rsidP="000E2C51">
      <w:pPr>
        <w:pStyle w:val="Code"/>
      </w:pPr>
      <w:proofErr w:type="spellStart"/>
      <w:proofErr w:type="gramStart"/>
      <w:r w:rsidRPr="000E2C51">
        <w:t>javax.servlet</w:t>
      </w:r>
      <w:proofErr w:type="gramEnd"/>
      <w:r w:rsidRPr="000E2C51">
        <w:t>.Servlet</w:t>
      </w:r>
      <w:proofErr w:type="spellEnd"/>
      <w:r w:rsidRPr="000E2C51">
        <w:t>;</w:t>
      </w:r>
    </w:p>
    <w:p w14:paraId="31716EAF" w14:textId="174BCF19" w:rsidR="000E2C51" w:rsidRDefault="000E2C51" w:rsidP="000E2C51">
      <w:r w:rsidRPr="000E2C51">
        <w:t>The easiest way to implement this interface is to </w:t>
      </w:r>
      <w:r w:rsidRPr="000E2C51">
        <w:rPr>
          <w:b/>
          <w:bCs/>
        </w:rPr>
        <w:t>extend</w:t>
      </w:r>
      <w:r w:rsidRPr="000E2C51">
        <w:t> either the class </w:t>
      </w:r>
      <w:proofErr w:type="spellStart"/>
      <w:r w:rsidRPr="000E2C51">
        <w:rPr>
          <w:b/>
          <w:bCs/>
        </w:rPr>
        <w:t>GenericServlet</w:t>
      </w:r>
      <w:proofErr w:type="spellEnd"/>
      <w:r w:rsidRPr="000E2C51">
        <w:t> or </w:t>
      </w:r>
      <w:proofErr w:type="spellStart"/>
      <w:r w:rsidRPr="000E2C51">
        <w:rPr>
          <w:b/>
          <w:bCs/>
        </w:rPr>
        <w:t>HttpServlet</w:t>
      </w:r>
      <w:proofErr w:type="spellEnd"/>
      <w:r w:rsidRPr="000E2C51">
        <w:t>.</w:t>
      </w:r>
    </w:p>
    <w:p w14:paraId="5254BE5C" w14:textId="40E7F04A" w:rsidR="00192E33" w:rsidRDefault="00356583" w:rsidP="000E2C51">
      <w:proofErr w:type="spellStart"/>
      <w:r>
        <w:t>HttpServlet</w:t>
      </w:r>
      <w:proofErr w:type="spellEnd"/>
      <w:r>
        <w:t xml:space="preserve"> specializes in Http protocol while </w:t>
      </w:r>
      <w:proofErr w:type="spellStart"/>
      <w:r w:rsidR="00192E33">
        <w:t>GenericServlet</w:t>
      </w:r>
      <w:proofErr w:type="spellEnd"/>
      <w:r>
        <w:t xml:space="preserve"> is for any protocol, so for making web, </w:t>
      </w:r>
      <w:proofErr w:type="spellStart"/>
      <w:r>
        <w:t>HttpServlet</w:t>
      </w:r>
      <w:proofErr w:type="spellEnd"/>
      <w:r>
        <w:t xml:space="preserve"> is easier.</w:t>
      </w:r>
      <w:r w:rsidR="00192E33">
        <w:t xml:space="preserve"> </w:t>
      </w:r>
    </w:p>
    <w:p w14:paraId="22A692B9" w14:textId="1AACF8BF" w:rsidR="00C92108" w:rsidRPr="000E2C51" w:rsidRDefault="00767934" w:rsidP="00767934">
      <w:pPr>
        <w:pStyle w:val="Heading4"/>
      </w:pPr>
      <w:proofErr w:type="spellStart"/>
      <w:r>
        <w:t>GenericServlet</w:t>
      </w:r>
      <w:proofErr w:type="spellEnd"/>
    </w:p>
    <w:p w14:paraId="67AFF568"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GenericServlet</w:t>
      </w:r>
      <w:proofErr w:type="spellEnd"/>
      <w:r w:rsidRPr="000E2C51">
        <w:t>;</w:t>
      </w:r>
    </w:p>
    <w:p w14:paraId="64667BB5"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Exception</w:t>
      </w:r>
      <w:proofErr w:type="spellEnd"/>
      <w:r w:rsidRPr="000E2C51">
        <w:t>;</w:t>
      </w:r>
    </w:p>
    <w:p w14:paraId="4AA4C24B"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quest</w:t>
      </w:r>
      <w:proofErr w:type="spellEnd"/>
      <w:r w:rsidRPr="000E2C51">
        <w:t>;</w:t>
      </w:r>
    </w:p>
    <w:p w14:paraId="2DBE9489"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sponse</w:t>
      </w:r>
      <w:proofErr w:type="spellEnd"/>
      <w:r w:rsidRPr="000E2C51">
        <w:t>;</w:t>
      </w:r>
    </w:p>
    <w:p w14:paraId="035504B8" w14:textId="77777777" w:rsidR="000E2C51" w:rsidRPr="000E2C51" w:rsidRDefault="000E2C51" w:rsidP="000E2C51">
      <w:pPr>
        <w:pStyle w:val="Code"/>
      </w:pPr>
      <w:r w:rsidRPr="000E2C51">
        <w:t xml:space="preserve">import </w:t>
      </w:r>
      <w:proofErr w:type="spellStart"/>
      <w:proofErr w:type="gramStart"/>
      <w:r w:rsidRPr="000E2C51">
        <w:t>java.io.IOException</w:t>
      </w:r>
      <w:proofErr w:type="spellEnd"/>
      <w:proofErr w:type="gramEnd"/>
      <w:r w:rsidRPr="000E2C51">
        <w:t>;</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 xml:space="preserve">public class </w:t>
      </w:r>
      <w:proofErr w:type="spellStart"/>
      <w:r w:rsidRPr="000E2C51">
        <w:t>SimpleServlet</w:t>
      </w:r>
      <w:proofErr w:type="spellEnd"/>
      <w:r w:rsidRPr="000E2C51">
        <w:t xml:space="preserve"> extends </w:t>
      </w:r>
      <w:proofErr w:type="spellStart"/>
      <w:r w:rsidRPr="000E2C51">
        <w:t>GenericServlet</w:t>
      </w:r>
      <w:proofErr w:type="spellEnd"/>
      <w:r w:rsidRPr="000E2C51">
        <w:t xml:space="preserve">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6EF96F1F"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w:t>
      </w:r>
      <w:proofErr w:type="gramStart"/>
      <w:r w:rsidRPr="000E2C51">
        <w:t>service(</w:t>
      </w:r>
      <w:proofErr w:type="gramEnd"/>
      <w:r w:rsidRPr="000E2C51">
        <w:t>) method.</w:t>
      </w:r>
    </w:p>
    <w:p w14:paraId="265797D2" w14:textId="77777777" w:rsidR="000E2C51" w:rsidRPr="000E2C51" w:rsidRDefault="000E2C51" w:rsidP="000E2C51">
      <w:r w:rsidRPr="000E2C51">
        <w:t>The </w:t>
      </w:r>
      <w:proofErr w:type="gramStart"/>
      <w:r w:rsidRPr="000E2C51">
        <w:t>service(</w:t>
      </w:r>
      <w:proofErr w:type="gramEnd"/>
      <w:r w:rsidRPr="000E2C51">
        <w:t>) method then reads the request, and generates a response which is sent back to the client (e.g. a browser).</w:t>
      </w:r>
    </w:p>
    <w:p w14:paraId="096814EE" w14:textId="77777777" w:rsidR="000E2C51" w:rsidRPr="000E2C51" w:rsidRDefault="000E2C51" w:rsidP="000E2C51">
      <w:r w:rsidRPr="000E2C51">
        <w:t>Here is an example </w:t>
      </w:r>
      <w:proofErr w:type="gramStart"/>
      <w:r w:rsidRPr="000E2C51">
        <w:t>service(</w:t>
      </w:r>
      <w:proofErr w:type="gramEnd"/>
      <w:r w:rsidRPr="000E2C51">
        <w:t>) implementation:</w:t>
      </w:r>
    </w:p>
    <w:p w14:paraId="78F7A66E" w14:textId="77777777" w:rsidR="000E2C51" w:rsidRPr="000E2C51" w:rsidRDefault="000E2C51" w:rsidP="000E2C51">
      <w:pPr>
        <w:pStyle w:val="Code"/>
      </w:pPr>
      <w:r w:rsidRPr="000E2C51">
        <w:t xml:space="preserve">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4FB8BE19"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w:t>
      </w:r>
      <w:proofErr w:type="spellStart"/>
      <w:r w:rsidRPr="000E2C51">
        <w:t>yesOrNoParam</w:t>
      </w:r>
      <w:proofErr w:type="spellEnd"/>
      <w:r w:rsidRPr="000E2C51">
        <w:t xml:space="preserve"> = </w:t>
      </w:r>
      <w:proofErr w:type="spellStart"/>
      <w:proofErr w:type="gramStart"/>
      <w:r w:rsidRPr="000E2C51">
        <w:t>request.getParameter</w:t>
      </w:r>
      <w:proofErr w:type="spellEnd"/>
      <w:proofErr w:type="gramEnd"/>
      <w:r w:rsidRPr="000E2C51">
        <w:t>("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w:t>
      </w:r>
      <w:proofErr w:type="spellStart"/>
      <w:r w:rsidRPr="000E2C51">
        <w:t>yes</w:t>
      </w:r>
      <w:proofErr w:type="gramStart"/>
      <w:r w:rsidRPr="000E2C51">
        <w:t>".equals</w:t>
      </w:r>
      <w:proofErr w:type="spellEnd"/>
      <w:proofErr w:type="gramEnd"/>
      <w:r w:rsidRPr="000E2C51">
        <w:t>(</w:t>
      </w:r>
      <w:proofErr w:type="spellStart"/>
      <w:r w:rsidRPr="000E2C51">
        <w:t>yesOrNoParam</w:t>
      </w:r>
      <w:proofErr w:type="spellEnd"/>
      <w:r w:rsidRPr="000E2C51">
        <w:t>)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080B2748" w14:textId="77777777" w:rsidR="000E2C51" w:rsidRPr="000E2C51" w:rsidRDefault="000E2C51" w:rsidP="000E2C51">
      <w:pPr>
        <w:pStyle w:val="Code"/>
      </w:pPr>
      <w:r w:rsidRPr="000E2C51">
        <w:t xml:space="preserve">        "&lt;html&gt;&lt;body&gt;You said </w:t>
      </w:r>
      <w:proofErr w:type="gramStart"/>
      <w:r w:rsidRPr="000E2C51">
        <w:t>yes!&lt;</w:t>
      </w:r>
      <w:proofErr w:type="gramEnd"/>
      <w:r w:rsidRPr="000E2C51">
        <w: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w:t>
      </w:r>
      <w:proofErr w:type="spellStart"/>
      <w:r w:rsidRPr="000E2C51">
        <w:t>no</w:t>
      </w:r>
      <w:proofErr w:type="gramStart"/>
      <w:r w:rsidRPr="000E2C51">
        <w:t>".equals</w:t>
      </w:r>
      <w:proofErr w:type="spellEnd"/>
      <w:proofErr w:type="gramEnd"/>
      <w:r w:rsidRPr="000E2C51">
        <w:t>(</w:t>
      </w:r>
      <w:proofErr w:type="spellStart"/>
      <w:r w:rsidRPr="000E2C51">
        <w:t>yesOrNoParam</w:t>
      </w:r>
      <w:proofErr w:type="spellEnd"/>
      <w:r w:rsidRPr="000E2C51">
        <w:t>)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23C75EFA" w14:textId="77777777" w:rsidR="000E2C51" w:rsidRPr="000E2C51" w:rsidRDefault="000E2C51" w:rsidP="000E2C51">
      <w:pPr>
        <w:pStyle w:val="Code"/>
      </w:pPr>
      <w:r w:rsidRPr="000E2C51">
        <w:t xml:space="preserve">        "&lt;html&gt;&lt;body&gt;You said </w:t>
      </w:r>
      <w:proofErr w:type="gramStart"/>
      <w:r w:rsidRPr="000E2C51">
        <w:t>no!&lt;</w:t>
      </w:r>
      <w:proofErr w:type="gramEnd"/>
      <w:r w:rsidRPr="000E2C51">
        <w: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w:t>
      </w:r>
      <w:proofErr w:type="gramStart"/>
      <w:r w:rsidRPr="000E2C51">
        <w:t>service(</w:t>
      </w:r>
      <w:proofErr w:type="gramEnd"/>
      <w:r w:rsidRPr="000E2C51">
        <w:t>) method first reads the request parameter "param". Then it checks if the param is equal to the text "yes" or "no</w:t>
      </w:r>
      <w:proofErr w:type="gramStart"/>
      <w:r w:rsidRPr="000E2C51">
        <w:t>", and</w:t>
      </w:r>
      <w:proofErr w:type="gramEnd"/>
      <w:r w:rsidRPr="000E2C51">
        <w:t xml:space="preserve"> writes an HTML response back to the browser.</w:t>
      </w:r>
    </w:p>
    <w:p w14:paraId="2A8037AF" w14:textId="4BA3D0A7" w:rsidR="00AC1FD9" w:rsidRDefault="00767934" w:rsidP="00445FFE">
      <w:pPr>
        <w:pStyle w:val="Heading4"/>
      </w:pPr>
      <w:proofErr w:type="spellStart"/>
      <w:r>
        <w:t>HttpServlet</w:t>
      </w:r>
      <w:proofErr w:type="spellEnd"/>
    </w:p>
    <w:p w14:paraId="5BFCF528" w14:textId="59831153" w:rsidR="00AB659C" w:rsidRPr="00AB659C" w:rsidRDefault="00AB659C" w:rsidP="00AB659C">
      <w:r w:rsidRPr="00AB659C">
        <w:t>The </w:t>
      </w:r>
      <w:proofErr w:type="spellStart"/>
      <w:proofErr w:type="gramStart"/>
      <w:r w:rsidRPr="00AB659C">
        <w:t>javax.servlet</w:t>
      </w:r>
      <w:proofErr w:type="gramEnd"/>
      <w:r w:rsidRPr="00AB659C">
        <w:t>.http.HttpServlet</w:t>
      </w:r>
      <w:proofErr w:type="spellEnd"/>
      <w:r w:rsidRPr="00AB659C">
        <w:t> class is a slightly more advanced base class than the </w:t>
      </w:r>
      <w:proofErr w:type="spellStart"/>
      <w:r w:rsidRPr="00AB659C">
        <w:t>GenericServlet</w:t>
      </w:r>
      <w:proofErr w:type="spellEnd"/>
      <w:r w:rsidRPr="00AB659C">
        <w:t> shown in the example</w:t>
      </w:r>
      <w:r>
        <w:t xml:space="preserve"> above.</w:t>
      </w:r>
    </w:p>
    <w:p w14:paraId="1255E3B7" w14:textId="77777777" w:rsidR="00AB659C" w:rsidRPr="00AB659C" w:rsidRDefault="00AB659C" w:rsidP="00AB659C">
      <w:r w:rsidRPr="00AB659C">
        <w:t>The </w:t>
      </w:r>
      <w:proofErr w:type="spellStart"/>
      <w:r w:rsidRPr="00AB659C">
        <w:t>HttpServlet</w:t>
      </w:r>
      <w:proofErr w:type="spellEnd"/>
      <w:r w:rsidRPr="00AB659C">
        <w:t> class reads the HTTP request, and determines if the request is an HTTP GET, POST, PUT, DELETE, HEAD etc. and calls one the corresponding method.</w:t>
      </w:r>
    </w:p>
    <w:p w14:paraId="040D9157" w14:textId="77777777" w:rsidR="00AB659C" w:rsidRPr="00AB659C" w:rsidRDefault="00AB659C" w:rsidP="00AB659C">
      <w:r w:rsidRPr="00AB659C">
        <w:lastRenderedPageBreak/>
        <w:t>To respond to e.g. HTTP GET requests only, you will extend the </w:t>
      </w:r>
      <w:proofErr w:type="spellStart"/>
      <w:r w:rsidRPr="00AB659C">
        <w:t>HttpServlet</w:t>
      </w:r>
      <w:proofErr w:type="spellEnd"/>
      <w:r w:rsidRPr="00AB659C">
        <w:t> class, and override the </w:t>
      </w:r>
      <w:proofErr w:type="spellStart"/>
      <w:proofErr w:type="gramStart"/>
      <w:r w:rsidRPr="00AB659C">
        <w:t>doGet</w:t>
      </w:r>
      <w:proofErr w:type="spellEnd"/>
      <w:r w:rsidRPr="00AB659C">
        <w:t>(</w:t>
      </w:r>
      <w:proofErr w:type="gramEnd"/>
      <w:r w:rsidRPr="00AB659C">
        <w:t>) method only. Here is an example:</w:t>
      </w:r>
    </w:p>
    <w:p w14:paraId="178D706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472A070B"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325D07D7"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w:t>
      </w:r>
      <w:proofErr w:type="spellStart"/>
      <w:r w:rsidRPr="00AB659C">
        <w:t>HttpServlet</w:t>
      </w:r>
      <w:proofErr w:type="spellEnd"/>
      <w:r w:rsidRPr="00AB659C">
        <w:t> class has methods you can override for each HTTP method (GET, POST etc.). Here is a list of the methods you can override:</w:t>
      </w:r>
    </w:p>
    <w:p w14:paraId="16C05FCD" w14:textId="77777777" w:rsidR="00AB659C" w:rsidRPr="00AB659C" w:rsidRDefault="00AB659C" w:rsidP="00C74319">
      <w:pPr>
        <w:pStyle w:val="keyword"/>
      </w:pPr>
      <w:proofErr w:type="spellStart"/>
      <w:proofErr w:type="gramStart"/>
      <w:r w:rsidRPr="00AB659C">
        <w:t>doGet</w:t>
      </w:r>
      <w:proofErr w:type="spellEnd"/>
      <w:r w:rsidRPr="00AB659C">
        <w:t>(</w:t>
      </w:r>
      <w:proofErr w:type="gramEnd"/>
      <w:r w:rsidRPr="00AB659C">
        <w:t>)</w:t>
      </w:r>
    </w:p>
    <w:p w14:paraId="6D27F730" w14:textId="77777777" w:rsidR="00AB659C" w:rsidRPr="00AB659C" w:rsidRDefault="00AB659C" w:rsidP="00C74319">
      <w:pPr>
        <w:pStyle w:val="keyword"/>
      </w:pPr>
      <w:proofErr w:type="spellStart"/>
      <w:proofErr w:type="gramStart"/>
      <w:r w:rsidRPr="00AB659C">
        <w:t>doPost</w:t>
      </w:r>
      <w:proofErr w:type="spellEnd"/>
      <w:r w:rsidRPr="00AB659C">
        <w:t>(</w:t>
      </w:r>
      <w:proofErr w:type="gramEnd"/>
      <w:r w:rsidRPr="00AB659C">
        <w:t>)</w:t>
      </w:r>
    </w:p>
    <w:p w14:paraId="3142E3B9" w14:textId="77777777" w:rsidR="00AB659C" w:rsidRPr="00AB659C" w:rsidRDefault="00AB659C" w:rsidP="00C74319">
      <w:pPr>
        <w:pStyle w:val="keyword"/>
      </w:pPr>
      <w:proofErr w:type="spellStart"/>
      <w:proofErr w:type="gramStart"/>
      <w:r w:rsidRPr="00AB659C">
        <w:t>doHead</w:t>
      </w:r>
      <w:proofErr w:type="spellEnd"/>
      <w:r w:rsidRPr="00AB659C">
        <w:t>(</w:t>
      </w:r>
      <w:proofErr w:type="gramEnd"/>
      <w:r w:rsidRPr="00AB659C">
        <w:t>)</w:t>
      </w:r>
    </w:p>
    <w:p w14:paraId="6E2710A3" w14:textId="77777777" w:rsidR="00AB659C" w:rsidRPr="00AB659C" w:rsidRDefault="00AB659C" w:rsidP="00C74319">
      <w:pPr>
        <w:pStyle w:val="keyword"/>
      </w:pPr>
      <w:proofErr w:type="spellStart"/>
      <w:proofErr w:type="gramStart"/>
      <w:r w:rsidRPr="00AB659C">
        <w:t>doPut</w:t>
      </w:r>
      <w:proofErr w:type="spellEnd"/>
      <w:r w:rsidRPr="00AB659C">
        <w:t>(</w:t>
      </w:r>
      <w:proofErr w:type="gramEnd"/>
      <w:r w:rsidRPr="00AB659C">
        <w:t>)</w:t>
      </w:r>
    </w:p>
    <w:p w14:paraId="6BB634A6" w14:textId="77777777" w:rsidR="00AB659C" w:rsidRPr="00AB659C" w:rsidRDefault="00AB659C" w:rsidP="00C74319">
      <w:pPr>
        <w:pStyle w:val="keyword"/>
      </w:pPr>
      <w:proofErr w:type="spellStart"/>
      <w:proofErr w:type="gramStart"/>
      <w:r w:rsidRPr="00AB659C">
        <w:t>doDelete</w:t>
      </w:r>
      <w:proofErr w:type="spellEnd"/>
      <w:r w:rsidRPr="00AB659C">
        <w:t>(</w:t>
      </w:r>
      <w:proofErr w:type="gramEnd"/>
      <w:r w:rsidRPr="00AB659C">
        <w:t>)</w:t>
      </w:r>
    </w:p>
    <w:p w14:paraId="480EB2D3" w14:textId="77777777" w:rsidR="00AB659C" w:rsidRPr="00AB659C" w:rsidRDefault="00AB659C" w:rsidP="00C74319">
      <w:pPr>
        <w:pStyle w:val="keyword"/>
      </w:pPr>
      <w:proofErr w:type="spellStart"/>
      <w:proofErr w:type="gramStart"/>
      <w:r w:rsidRPr="00AB659C">
        <w:t>doOptions</w:t>
      </w:r>
      <w:proofErr w:type="spellEnd"/>
      <w:r w:rsidRPr="00AB659C">
        <w:t>(</w:t>
      </w:r>
      <w:proofErr w:type="gramEnd"/>
      <w:r w:rsidRPr="00AB659C">
        <w:t>)</w:t>
      </w:r>
    </w:p>
    <w:p w14:paraId="76EF1F7E" w14:textId="77777777" w:rsidR="00AB659C" w:rsidRPr="00AB659C" w:rsidRDefault="00AB659C" w:rsidP="00C74319">
      <w:pPr>
        <w:pStyle w:val="keyword"/>
      </w:pPr>
      <w:proofErr w:type="spellStart"/>
      <w:proofErr w:type="gramStart"/>
      <w:r w:rsidRPr="00AB659C">
        <w:t>doTrace</w:t>
      </w:r>
      <w:proofErr w:type="spellEnd"/>
      <w:r w:rsidRPr="00AB659C">
        <w:t>(</w:t>
      </w:r>
      <w:proofErr w:type="gramEnd"/>
      <w:r w:rsidRPr="00AB659C">
        <w:t>)</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3AAD6F1C"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A8C64A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proofErr w:type="spellStart"/>
      <w:proofErr w:type="gramStart"/>
      <w:r w:rsidRPr="00AB659C">
        <w:rPr>
          <w:b/>
        </w:rPr>
        <w:t>doPost</w:t>
      </w:r>
      <w:proofErr w:type="spellEnd"/>
      <w:r w:rsidRPr="00AB659C">
        <w:rPr>
          <w:b/>
        </w:rPr>
        <w:t>(</w:t>
      </w:r>
      <w:proofErr w:type="gramEnd"/>
      <w:r w:rsidRPr="00AB659C">
        <w:rPr>
          <w:b/>
        </w:rPr>
        <w: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w:t>
      </w:r>
      <w:proofErr w:type="spellStart"/>
      <w:proofErr w:type="gramStart"/>
      <w:r w:rsidRPr="00AB659C">
        <w:t>doPost</w:t>
      </w:r>
      <w:proofErr w:type="spellEnd"/>
      <w:r w:rsidRPr="00AB659C">
        <w:t xml:space="preserve">( </w:t>
      </w:r>
      <w:proofErr w:type="spellStart"/>
      <w:r w:rsidRPr="00AB659C">
        <w:t>HttpServletRequest</w:t>
      </w:r>
      <w:proofErr w:type="spellEnd"/>
      <w:proofErr w:type="gramEnd"/>
      <w:r w:rsidRPr="00AB659C">
        <w:t xml:space="preserve"> request,</w:t>
      </w:r>
    </w:p>
    <w:p w14:paraId="305E0B33"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2E06EC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24724380" w:rsidR="00160361" w:rsidRDefault="00C51084" w:rsidP="00402519">
      <w:pPr>
        <w:pStyle w:val="Heading2"/>
      </w:pPr>
      <w:proofErr w:type="spellStart"/>
      <w:r>
        <w:t>HttpRequest</w:t>
      </w:r>
      <w:proofErr w:type="spellEnd"/>
      <w:r>
        <w:t xml:space="preserve"> and </w:t>
      </w:r>
      <w:proofErr w:type="spellStart"/>
      <w:r>
        <w:t>HttpResponse</w:t>
      </w:r>
      <w:proofErr w:type="spellEnd"/>
      <w:r>
        <w:t xml:space="preserve"> </w:t>
      </w:r>
    </w:p>
    <w:p w14:paraId="7C105523" w14:textId="442DEF68" w:rsidR="008F3DFA" w:rsidRPr="008F3DFA" w:rsidRDefault="008F3DFA" w:rsidP="008F3DFA">
      <w:r w:rsidRPr="008F3DFA">
        <w:t>The </w:t>
      </w:r>
      <w:proofErr w:type="spellStart"/>
      <w:r w:rsidRPr="008F3DFA">
        <w:t>HttpServlet</w:t>
      </w:r>
      <w:proofErr w:type="spellEnd"/>
      <w:r w:rsidRPr="008F3DFA">
        <w: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proofErr w:type="spellStart"/>
      <w:proofErr w:type="gramStart"/>
      <w:r w:rsidRPr="008F3DFA">
        <w:t>javax.servlet</w:t>
      </w:r>
      <w:proofErr w:type="gramEnd"/>
      <w:r w:rsidRPr="008F3DFA">
        <w:t>.http.HttpRequest</w:t>
      </w:r>
      <w:proofErr w:type="spellEnd"/>
    </w:p>
    <w:p w14:paraId="05371320" w14:textId="77777777" w:rsidR="008F3DFA" w:rsidRPr="008F3DFA" w:rsidRDefault="008F3DFA" w:rsidP="00A55401">
      <w:pPr>
        <w:numPr>
          <w:ilvl w:val="0"/>
          <w:numId w:val="8"/>
        </w:numPr>
      </w:pPr>
      <w:proofErr w:type="spellStart"/>
      <w:proofErr w:type="gramStart"/>
      <w:r w:rsidRPr="008F3DFA">
        <w:t>javax.servlet</w:t>
      </w:r>
      <w:proofErr w:type="gramEnd"/>
      <w:r w:rsidRPr="008F3DFA">
        <w:t>.http.HttpResponse</w:t>
      </w:r>
      <w:proofErr w:type="spellEnd"/>
    </w:p>
    <w:p w14:paraId="2CE55A0A" w14:textId="77777777" w:rsidR="008F3DFA" w:rsidRPr="008F3DFA" w:rsidRDefault="008F3DFA" w:rsidP="008F3DFA">
      <w:r w:rsidRPr="008F3DFA">
        <w:t>For instance, here is the signature of the </w:t>
      </w:r>
      <w:proofErr w:type="spellStart"/>
      <w:r w:rsidRPr="008F3DFA">
        <w:t>HttpServlet.doGet</w:t>
      </w:r>
      <w:proofErr w:type="spellEnd"/>
      <w:r w:rsidRPr="008F3DFA">
        <w:t>() method:</w:t>
      </w:r>
    </w:p>
    <w:p w14:paraId="75BBF9F0" w14:textId="77777777" w:rsidR="008F3DFA" w:rsidRPr="008F3DFA" w:rsidRDefault="008F3DFA" w:rsidP="00A92415">
      <w:pPr>
        <w:pStyle w:val="Code"/>
      </w:pPr>
      <w:r w:rsidRPr="008F3DFA">
        <w:t xml:space="preserve">protected void </w:t>
      </w:r>
      <w:proofErr w:type="spellStart"/>
      <w:proofErr w:type="gramStart"/>
      <w:r w:rsidRPr="008F3DFA">
        <w:t>doGet</w:t>
      </w:r>
      <w:proofErr w:type="spellEnd"/>
      <w:r w:rsidRPr="008F3DFA">
        <w:t>(</w:t>
      </w:r>
      <w:proofErr w:type="gramEnd"/>
    </w:p>
    <w:p w14:paraId="3ADC1977" w14:textId="71895EA0" w:rsidR="008F3DFA" w:rsidRPr="008F3DFA" w:rsidRDefault="008F3DFA" w:rsidP="00A92415">
      <w:pPr>
        <w:pStyle w:val="Code"/>
      </w:pPr>
      <w:r w:rsidRPr="008F3DFA">
        <w:t xml:space="preserve">    </w:t>
      </w:r>
      <w:proofErr w:type="spellStart"/>
      <w:r w:rsidRPr="008F3DFA">
        <w:rPr>
          <w:b/>
        </w:rPr>
        <w:t>HttpServletRequest</w:t>
      </w:r>
      <w:proofErr w:type="spellEnd"/>
      <w:r w:rsidRPr="008F3DFA">
        <w:rPr>
          <w:b/>
        </w:rPr>
        <w:t xml:space="preserve"> request</w:t>
      </w:r>
      <w:r w:rsidRPr="008F3DFA">
        <w:t>,</w:t>
      </w:r>
      <w:r w:rsidR="00B153BA">
        <w:t xml:space="preserve"> </w:t>
      </w:r>
      <w:proofErr w:type="spellStart"/>
      <w:r w:rsidRPr="00B153BA">
        <w:rPr>
          <w:b/>
          <w:bCs w:val="0"/>
        </w:rPr>
        <w:t>HttpServletResponse</w:t>
      </w:r>
      <w:proofErr w:type="spellEnd"/>
      <w:r w:rsidRPr="00B153BA">
        <w:rPr>
          <w:b/>
          <w:bCs w:val="0"/>
        </w:rPr>
        <w:t xml:space="preserve"> response</w:t>
      </w:r>
      <w:r w:rsidRPr="008F3DFA">
        <w:t>)</w:t>
      </w:r>
    </w:p>
    <w:p w14:paraId="28C9AD85" w14:textId="77777777" w:rsidR="008F3DFA" w:rsidRPr="008F3DFA" w:rsidRDefault="008F3DFA" w:rsidP="00A92415">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proofErr w:type="spellStart"/>
      <w:r w:rsidRPr="008F3DFA">
        <w:lastRenderedPageBreak/>
        <w:t>HttpRequest</w:t>
      </w:r>
      <w:proofErr w:type="spellEnd"/>
    </w:p>
    <w:p w14:paraId="0B136554" w14:textId="5619A40F" w:rsidR="008F3DFA" w:rsidRDefault="008F3DFA" w:rsidP="008F3DFA">
      <w:r w:rsidRPr="008F3DFA">
        <w:t>The purpose of the </w:t>
      </w:r>
      <w:proofErr w:type="spellStart"/>
      <w:r w:rsidRPr="008F3DFA">
        <w:t>HttpRequest</w:t>
      </w:r>
      <w:proofErr w:type="spellEnd"/>
      <w:r w:rsidRPr="008F3DFA">
        <w:t> object is to represent the HTTP request a browser sends to your web application. Thus, anything the browser may send, is accessible via the </w:t>
      </w:r>
      <w:proofErr w:type="spellStart"/>
      <w:r w:rsidRPr="008F3DFA">
        <w:t>HttpRequest</w:t>
      </w:r>
      <w:proofErr w:type="spellEnd"/>
      <w:r w:rsidRPr="008F3DFA">
        <w:t>.</w:t>
      </w:r>
    </w:p>
    <w:p w14:paraId="3CFDCC07" w14:textId="7133ED75" w:rsidR="003345C9" w:rsidRDefault="00223A11" w:rsidP="008F3DFA">
      <w:r>
        <w:t>Recall that a HTTP request message consists of 3 parts: the request line, headers, body</w:t>
      </w:r>
      <w:r w:rsidR="005853AB">
        <w:t xml:space="preserve">. </w:t>
      </w:r>
      <w:r w:rsidR="00C6640E">
        <w:t xml:space="preserve">For a HTTP request message, </w:t>
      </w:r>
      <w:r w:rsidR="00EA5BF2">
        <w:t xml:space="preserve">the followings are </w:t>
      </w:r>
      <w:r w:rsidR="005853AB">
        <w:t>all a</w:t>
      </w:r>
      <w:r w:rsidR="00EA5BF2">
        <w:t xml:space="preserve"> server</w:t>
      </w:r>
      <w:r w:rsidR="005853AB">
        <w:t xml:space="preserve"> </w:t>
      </w:r>
      <w:proofErr w:type="gramStart"/>
      <w:r w:rsidR="005853AB">
        <w:t>needs</w:t>
      </w:r>
      <w:proofErr w:type="gramEnd"/>
      <w:r w:rsidR="00962F59">
        <w:t>:</w:t>
      </w:r>
    </w:p>
    <w:p w14:paraId="0940D21A" w14:textId="77777777" w:rsidR="00EA273A" w:rsidRDefault="00962F59" w:rsidP="00962F59">
      <w:r>
        <w:t>- Parameter</w:t>
      </w:r>
      <w:r w:rsidR="006C399C">
        <w:t xml:space="preserve">s, </w:t>
      </w:r>
      <w:proofErr w:type="gramStart"/>
      <w:r w:rsidR="006C399C">
        <w:t>i.e.</w:t>
      </w:r>
      <w:proofErr w:type="gramEnd"/>
      <w:r w:rsidR="006C399C">
        <w:t xml:space="preserve"> </w:t>
      </w:r>
      <w:proofErr w:type="spellStart"/>
      <w:r w:rsidR="006C399C">
        <w:t>usrname</w:t>
      </w:r>
      <w:proofErr w:type="spellEnd"/>
      <w:r w:rsidR="006C399C">
        <w:t>=</w:t>
      </w:r>
      <w:proofErr w:type="spellStart"/>
      <w:r w:rsidR="006C399C">
        <w:t>Thang&amp;</w:t>
      </w:r>
      <w:r w:rsidR="002957F5">
        <w:t>gender</w:t>
      </w:r>
      <w:proofErr w:type="spellEnd"/>
      <w:r w:rsidR="002957F5">
        <w:t>=</w:t>
      </w:r>
      <w:proofErr w:type="spellStart"/>
      <w:r w:rsidR="002957F5">
        <w:t>Male&amp;address</w:t>
      </w:r>
      <w:proofErr w:type="spellEnd"/>
      <w:r w:rsidR="002957F5">
        <w:t>=Arizona</w:t>
      </w:r>
      <w:r w:rsidR="00023431">
        <w:t xml:space="preserve">, </w:t>
      </w:r>
      <w:r w:rsidR="000415EC">
        <w:t xml:space="preserve">which are placed either in </w:t>
      </w:r>
      <w:r w:rsidR="00FC1F67">
        <w:t>the first line of GET HTTP request message or in the form</w:t>
      </w:r>
      <w:r w:rsidR="006E0DF7">
        <w:t xml:space="preserve"> inside the body</w:t>
      </w:r>
      <w:r w:rsidR="00EA273A">
        <w:t xml:space="preserve"> of </w:t>
      </w:r>
      <w:r w:rsidR="006E0DF7">
        <w:t>POST HTTP request</w:t>
      </w:r>
      <w:r w:rsidR="00EA273A">
        <w:t xml:space="preserve"> message.</w:t>
      </w:r>
    </w:p>
    <w:p w14:paraId="7BE90574" w14:textId="4D2A6F83" w:rsidR="00EA273A" w:rsidRDefault="00EA273A" w:rsidP="00962F59">
      <w:r>
        <w:t xml:space="preserve">- Headers, i.e. </w:t>
      </w:r>
      <w:r w:rsidR="008C22BD">
        <w:t xml:space="preserve">pair </w:t>
      </w:r>
      <w:proofErr w:type="spellStart"/>
      <w:r w:rsidR="008C22BD">
        <w:t>header_</w:t>
      </w:r>
      <w:proofErr w:type="gramStart"/>
      <w:r w:rsidR="008C22BD">
        <w:t>name:header</w:t>
      </w:r>
      <w:proofErr w:type="gramEnd"/>
      <w:r w:rsidR="008C22BD">
        <w:t>_value</w:t>
      </w:r>
      <w:proofErr w:type="spellEnd"/>
    </w:p>
    <w:p w14:paraId="6D65B2A7" w14:textId="22405036" w:rsidR="00962F59" w:rsidRPr="00962F59" w:rsidRDefault="00EA273A" w:rsidP="00962F59">
      <w:r>
        <w:t xml:space="preserve">- </w:t>
      </w:r>
      <w:r w:rsidR="00164B79">
        <w:t>Body</w:t>
      </w:r>
      <w:r w:rsidR="004D45C4">
        <w:t xml:space="preserve"> </w:t>
      </w:r>
    </w:p>
    <w:p w14:paraId="14C9DF84" w14:textId="6275D3A6" w:rsidR="008F3DFA" w:rsidRPr="008F3DFA" w:rsidRDefault="008F3DFA" w:rsidP="009A774F">
      <w:pPr>
        <w:pStyle w:val="Heading4"/>
      </w:pPr>
      <w:bookmarkStart w:id="0" w:name="parameters"/>
      <w:bookmarkEnd w:id="0"/>
      <w:r w:rsidRPr="008F3DFA">
        <w:t>Parameters</w:t>
      </w:r>
      <w:r w:rsidR="009C5606">
        <w:t xml:space="preserve"> &amp; </w:t>
      </w:r>
      <w:proofErr w:type="spellStart"/>
      <w:proofErr w:type="gramStart"/>
      <w:r w:rsidR="009C5606">
        <w:t>getParameter</w:t>
      </w:r>
      <w:proofErr w:type="spellEnd"/>
      <w:r w:rsidR="009C5606">
        <w:t>(</w:t>
      </w:r>
      <w:proofErr w:type="gramEnd"/>
      <w:r w:rsidR="009C5606">
        <w:t>“…”)</w:t>
      </w:r>
    </w:p>
    <w:p w14:paraId="0EA525E4" w14:textId="1E2444E9" w:rsidR="00A225DC" w:rsidRDefault="005B1885" w:rsidP="008F3DFA">
      <w:r>
        <w:t xml:space="preserve">Parameters are </w:t>
      </w:r>
      <w:r w:rsidR="0013724D">
        <w:t>pairs name</w:t>
      </w:r>
      <w:r w:rsidR="00BC1CB2">
        <w:t>=</w:t>
      </w:r>
      <w:r w:rsidR="0013724D">
        <w:t xml:space="preserve">value </w:t>
      </w:r>
      <w:r w:rsidR="00265B3A">
        <w:t xml:space="preserve">in the </w:t>
      </w:r>
      <w:r w:rsidR="0013724D">
        <w:t xml:space="preserve">HTML </w:t>
      </w:r>
      <w:r w:rsidR="00265B3A">
        <w:t>form that browser sends to</w:t>
      </w:r>
      <w:r w:rsidR="0013724D">
        <w:t xml:space="preserve"> server</w:t>
      </w:r>
      <w:r w:rsidR="004F7E8E">
        <w:t xml:space="preserve">. </w:t>
      </w:r>
    </w:p>
    <w:p w14:paraId="37E6E34C" w14:textId="0356C6B9" w:rsidR="00A225DC" w:rsidRDefault="004F7E8E" w:rsidP="008F3DFA">
      <w:r>
        <w:t xml:space="preserve">For </w:t>
      </w:r>
      <w:r w:rsidR="0013724D">
        <w:t>GET</w:t>
      </w:r>
      <w:r>
        <w:t xml:space="preserve"> method, the form is </w:t>
      </w:r>
      <w:r w:rsidR="00312AF9">
        <w:t xml:space="preserve">the query string part in the URL request </w:t>
      </w:r>
      <w:r w:rsidR="00A225DC">
        <w:t>of the HTTP request message</w:t>
      </w:r>
      <w:r w:rsidR="00774D8B">
        <w:t>’s first line</w:t>
      </w:r>
      <w:r w:rsidR="00A225DC">
        <w:t>:</w:t>
      </w:r>
    </w:p>
    <w:p w14:paraId="670A444F" w14:textId="63B33D9B" w:rsidR="00EB6B07" w:rsidRPr="00EB6B07" w:rsidRDefault="00EB6B07" w:rsidP="00EB6B07">
      <w:pPr>
        <w:pStyle w:val="Code"/>
      </w:pPr>
      <w:r w:rsidRPr="00EB6B07">
        <w:t>GET /example/</w:t>
      </w:r>
      <w:proofErr w:type="spellStart"/>
      <w:r w:rsidRPr="00EB6B07">
        <w:t>message.html?</w:t>
      </w:r>
      <w:r w:rsidRPr="00FA3014">
        <w:rPr>
          <w:b/>
          <w:bCs w:val="0"/>
        </w:rPr>
        <w:t>name</w:t>
      </w:r>
      <w:proofErr w:type="spellEnd"/>
      <w:r w:rsidRPr="00FA3014">
        <w:rPr>
          <w:b/>
          <w:bCs w:val="0"/>
        </w:rPr>
        <w:t>=</w:t>
      </w:r>
      <w:proofErr w:type="spellStart"/>
      <w:r w:rsidRPr="00FA3014">
        <w:rPr>
          <w:b/>
          <w:bCs w:val="0"/>
        </w:rPr>
        <w:t>Jean&amp;message</w:t>
      </w:r>
      <w:proofErr w:type="spellEnd"/>
      <w:r w:rsidRPr="00FA3014">
        <w:rPr>
          <w:b/>
          <w:bCs w:val="0"/>
        </w:rPr>
        <w:t>=Yes</w:t>
      </w:r>
      <w:r w:rsidRPr="00EB6B07">
        <w:t xml:space="preserve"> HTTP/1.1</w:t>
      </w:r>
    </w:p>
    <w:p w14:paraId="0FEB6AC3" w14:textId="5DC87EFB" w:rsidR="00EB6B07" w:rsidRDefault="00EB6B07" w:rsidP="00EB6B07">
      <w:r>
        <w:t>For POST method, the form is placed in the body of the HTTP request message:</w:t>
      </w:r>
    </w:p>
    <w:p w14:paraId="556B6912" w14:textId="77777777" w:rsidR="00EB6B07" w:rsidRPr="00EB6B07" w:rsidRDefault="00EB6B07" w:rsidP="00EB6B07">
      <w:pPr>
        <w:pStyle w:val="Code"/>
      </w:pPr>
      <w:r w:rsidRPr="00EB6B07">
        <w:t>POST /example/message.html HTTP/1.1</w:t>
      </w:r>
    </w:p>
    <w:p w14:paraId="14AAB427" w14:textId="77777777" w:rsidR="00EB6B07" w:rsidRPr="00EB6B07" w:rsidRDefault="00EB6B07" w:rsidP="00EB6B07">
      <w:pPr>
        <w:pStyle w:val="Code"/>
      </w:pPr>
      <w:r w:rsidRPr="00EB6B07">
        <w:t>Content-length: 24</w:t>
      </w:r>
    </w:p>
    <w:p w14:paraId="73CE031F" w14:textId="77777777" w:rsidR="00EB6B07" w:rsidRPr="00EB6B07" w:rsidRDefault="00EB6B07" w:rsidP="00EB6B07">
      <w:pPr>
        <w:pStyle w:val="Code"/>
      </w:pPr>
      <w:r w:rsidRPr="00EB6B07">
        <w:t>Content-type: application/x-www-form-</w:t>
      </w:r>
      <w:proofErr w:type="spellStart"/>
      <w:r w:rsidRPr="00EB6B07">
        <w:t>urlencoded</w:t>
      </w:r>
      <w:proofErr w:type="spellEnd"/>
    </w:p>
    <w:p w14:paraId="415ABCFD" w14:textId="77777777" w:rsidR="00EB6B07" w:rsidRPr="00EB6B07" w:rsidRDefault="00EB6B07" w:rsidP="00EB6B07">
      <w:pPr>
        <w:pStyle w:val="Code"/>
      </w:pPr>
    </w:p>
    <w:p w14:paraId="51111225" w14:textId="3D549340" w:rsidR="00EB6B07" w:rsidRPr="00FA3014" w:rsidRDefault="00EB6B07" w:rsidP="00EB6B07">
      <w:pPr>
        <w:pStyle w:val="Code"/>
        <w:rPr>
          <w:b/>
          <w:bCs w:val="0"/>
        </w:rPr>
      </w:pPr>
      <w:r w:rsidRPr="00FA3014">
        <w:rPr>
          <w:b/>
          <w:bCs w:val="0"/>
        </w:rPr>
        <w:t>name=</w:t>
      </w:r>
      <w:proofErr w:type="spellStart"/>
      <w:r w:rsidRPr="00FA3014">
        <w:rPr>
          <w:b/>
          <w:bCs w:val="0"/>
        </w:rPr>
        <w:t>Jean&amp;message</w:t>
      </w:r>
      <w:proofErr w:type="spellEnd"/>
      <w:r w:rsidRPr="00FA3014">
        <w:rPr>
          <w:b/>
          <w:bCs w:val="0"/>
        </w:rPr>
        <w:t>=Yes</w:t>
      </w:r>
    </w:p>
    <w:p w14:paraId="45D22660" w14:textId="2D8FEFF3" w:rsidR="008F3DFA" w:rsidRPr="008F3DFA" w:rsidRDefault="008F3DFA" w:rsidP="008F3DFA">
      <w:r w:rsidRPr="008F3DFA">
        <w:t>You can access these parameters from the </w:t>
      </w:r>
      <w:proofErr w:type="spellStart"/>
      <w:r w:rsidRPr="008F3DFA">
        <w:t>HttpRequest</w:t>
      </w:r>
      <w:proofErr w:type="spellEnd"/>
      <w:r w:rsidRPr="008F3DFA">
        <w:t> object like this:</w:t>
      </w:r>
    </w:p>
    <w:p w14:paraId="2A16FE81" w14:textId="77777777" w:rsidR="008F3DFA" w:rsidRPr="008F3DFA" w:rsidRDefault="008F3DFA" w:rsidP="007C18F4">
      <w:pPr>
        <w:pStyle w:val="Code"/>
      </w:pPr>
      <w:r w:rsidRPr="008F3DFA">
        <w:t xml:space="preserve">protected void </w:t>
      </w:r>
      <w:proofErr w:type="spellStart"/>
      <w:proofErr w:type="gramStart"/>
      <w:r w:rsidRPr="008F3DFA">
        <w:t>doGet</w:t>
      </w:r>
      <w:proofErr w:type="spellEnd"/>
      <w:r w:rsidRPr="008F3DFA">
        <w:t>(</w:t>
      </w:r>
      <w:proofErr w:type="gramEnd"/>
    </w:p>
    <w:p w14:paraId="3F88A561" w14:textId="18A097D5" w:rsidR="008F3DFA" w:rsidRPr="008F3DFA" w:rsidRDefault="008F3DFA" w:rsidP="007C18F4">
      <w:pPr>
        <w:pStyle w:val="Code"/>
      </w:pPr>
      <w:r w:rsidRPr="008F3DFA">
        <w:t xml:space="preserve">    </w:t>
      </w:r>
      <w:proofErr w:type="spellStart"/>
      <w:r w:rsidRPr="008F3DFA">
        <w:t>HttpServletRequest</w:t>
      </w:r>
      <w:proofErr w:type="spellEnd"/>
      <w:r w:rsidRPr="008F3DFA">
        <w:t xml:space="preserve"> request,</w:t>
      </w:r>
      <w:r w:rsidR="007C18F4">
        <w:t xml:space="preserve"> </w:t>
      </w:r>
      <w:proofErr w:type="spellStart"/>
      <w:r w:rsidRPr="008F3DFA">
        <w:t>HttpServletResponse</w:t>
      </w:r>
      <w:proofErr w:type="spellEnd"/>
      <w:r w:rsidRPr="008F3DFA">
        <w:t xml:space="preserve"> response)</w:t>
      </w:r>
    </w:p>
    <w:p w14:paraId="783D581F" w14:textId="77777777" w:rsidR="008F3DFA" w:rsidRPr="008F3DFA" w:rsidRDefault="008F3DFA" w:rsidP="007C18F4">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646A8DF4" w14:textId="77777777" w:rsidR="008F3DFA" w:rsidRPr="008F3DFA" w:rsidRDefault="008F3DFA" w:rsidP="007C18F4">
      <w:pPr>
        <w:pStyle w:val="Code"/>
      </w:pPr>
    </w:p>
    <w:p w14:paraId="66D4AAAC" w14:textId="4126DC32" w:rsidR="008F3DFA" w:rsidRPr="008F3DFA" w:rsidRDefault="008F3DFA" w:rsidP="007C18F4">
      <w:pPr>
        <w:pStyle w:val="Code"/>
        <w:rPr>
          <w:b/>
        </w:rPr>
      </w:pPr>
      <w:r w:rsidRPr="008F3DFA">
        <w:t xml:space="preserve">    </w:t>
      </w:r>
      <w:r w:rsidRPr="008F3DFA">
        <w:rPr>
          <w:b/>
        </w:rPr>
        <w:t xml:space="preserve">String param1 = </w:t>
      </w:r>
      <w:proofErr w:type="spellStart"/>
      <w:proofErr w:type="gramStart"/>
      <w:r w:rsidRPr="008F3DFA">
        <w:rPr>
          <w:b/>
        </w:rPr>
        <w:t>request.getParameter</w:t>
      </w:r>
      <w:proofErr w:type="spellEnd"/>
      <w:proofErr w:type="gramEnd"/>
      <w:r w:rsidRPr="008F3DFA">
        <w:rPr>
          <w:b/>
        </w:rPr>
        <w:t>("</w:t>
      </w:r>
      <w:r w:rsidR="00C61C05">
        <w:rPr>
          <w:b/>
        </w:rPr>
        <w:t>name</w:t>
      </w:r>
      <w:r w:rsidRPr="008F3DFA">
        <w:rPr>
          <w:b/>
        </w:rPr>
        <w:t>");</w:t>
      </w:r>
    </w:p>
    <w:p w14:paraId="07A46AF2" w14:textId="70837993" w:rsidR="008F3DFA" w:rsidRPr="008F3DFA" w:rsidRDefault="008F3DFA" w:rsidP="007C18F4">
      <w:pPr>
        <w:pStyle w:val="Code"/>
      </w:pPr>
      <w:r w:rsidRPr="008F3DFA">
        <w:rPr>
          <w:b/>
        </w:rPr>
        <w:t xml:space="preserve">    String param2 = </w:t>
      </w:r>
      <w:proofErr w:type="spellStart"/>
      <w:proofErr w:type="gramStart"/>
      <w:r w:rsidRPr="008F3DFA">
        <w:rPr>
          <w:b/>
        </w:rPr>
        <w:t>request.getParameter</w:t>
      </w:r>
      <w:proofErr w:type="spellEnd"/>
      <w:proofErr w:type="gramEnd"/>
      <w:r w:rsidRPr="008F3DFA">
        <w:rPr>
          <w:b/>
        </w:rPr>
        <w:t>("</w:t>
      </w:r>
      <w:r w:rsidR="00C61C05">
        <w:rPr>
          <w:b/>
        </w:rPr>
        <w:t>message</w:t>
      </w:r>
      <w:r w:rsidRPr="008F3DFA">
        <w:rPr>
          <w:b/>
        </w:rPr>
        <w:t>");</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1619FE17" w14:textId="4A25F462" w:rsidR="008F3DFA" w:rsidRPr="008F3DFA" w:rsidRDefault="008F3DFA" w:rsidP="009A774F">
      <w:pPr>
        <w:pStyle w:val="Heading4"/>
      </w:pPr>
      <w:bookmarkStart w:id="1" w:name="headers"/>
      <w:bookmarkEnd w:id="1"/>
      <w:r w:rsidRPr="008F3DFA">
        <w:t>Headers</w:t>
      </w:r>
      <w:r w:rsidR="009C5606">
        <w:t xml:space="preserve"> &amp; </w:t>
      </w:r>
      <w:proofErr w:type="spellStart"/>
      <w:proofErr w:type="gramStart"/>
      <w:r w:rsidR="009C5606">
        <w:t>getHeader</w:t>
      </w:r>
      <w:proofErr w:type="spellEnd"/>
      <w:r w:rsidR="009C5606">
        <w:t>(</w:t>
      </w:r>
      <w:proofErr w:type="gramEnd"/>
      <w:r w:rsidR="009C5606">
        <w:t>“…”)</w:t>
      </w:r>
    </w:p>
    <w:p w14:paraId="614E895F" w14:textId="4351E2B6" w:rsidR="008F3DFA" w:rsidRPr="008F3DFA" w:rsidRDefault="00333E7D" w:rsidP="008F3DFA">
      <w:r>
        <w:t>H</w:t>
      </w:r>
      <w:r w:rsidR="008F3DFA" w:rsidRPr="008F3DFA">
        <w:t xml:space="preserve">eaders are </w:t>
      </w:r>
      <w:proofErr w:type="spellStart"/>
      <w:r w:rsidR="008F3DFA" w:rsidRPr="008F3DFA">
        <w:t>name</w:t>
      </w:r>
      <w:r w:rsidR="00F06C1F">
        <w:t>:</w:t>
      </w:r>
      <w:r w:rsidR="008F3DFA" w:rsidRPr="008F3DFA">
        <w:t>value</w:t>
      </w:r>
      <w:proofErr w:type="spellEnd"/>
      <w:r w:rsidR="008F3DFA" w:rsidRPr="008F3DFA">
        <w:t xml:space="preserve"> pairs</w:t>
      </w:r>
      <w:r w:rsidR="00CD222E">
        <w:t xml:space="preserve"> in </w:t>
      </w:r>
      <w:r w:rsidR="008F3DFA" w:rsidRPr="008F3DFA">
        <w:t>HTTP request</w:t>
      </w:r>
      <w:r w:rsidR="00CD222E">
        <w:t xml:space="preserve"> message</w:t>
      </w:r>
      <w:r w:rsidR="00D257F2">
        <w:t xml:space="preserve"> that tell server</w:t>
      </w:r>
      <w:r w:rsidR="008F3DFA" w:rsidRPr="008F3DFA">
        <w:t xml:space="preserve"> what browser software is being used, what file </w:t>
      </w:r>
      <w:proofErr w:type="gramStart"/>
      <w:r w:rsidR="008F3DFA" w:rsidRPr="008F3DFA">
        <w:t>types</w:t>
      </w:r>
      <w:proofErr w:type="gramEnd"/>
      <w:r w:rsidR="008F3DFA" w:rsidRPr="008F3DFA">
        <w:t xml:space="preserve"> the browser is capable of receiving etc. You can access the request headers from the </w:t>
      </w:r>
      <w:proofErr w:type="spellStart"/>
      <w:r w:rsidR="008F3DFA" w:rsidRPr="008F3DFA">
        <w:t>HttpRequest</w:t>
      </w:r>
      <w:proofErr w:type="spellEnd"/>
      <w:r w:rsidR="008F3DFA" w:rsidRPr="008F3DFA">
        <w:t> object like this:</w:t>
      </w:r>
    </w:p>
    <w:p w14:paraId="1CF8DD74" w14:textId="77777777" w:rsidR="008F3DFA" w:rsidRPr="008F3DFA" w:rsidRDefault="008F3DFA" w:rsidP="00193D65">
      <w:pPr>
        <w:pStyle w:val="Code"/>
      </w:pPr>
      <w:r w:rsidRPr="008F3DFA">
        <w:t xml:space="preserve">String </w:t>
      </w:r>
      <w:proofErr w:type="spellStart"/>
      <w:r w:rsidRPr="008F3DFA">
        <w:t>contentLength</w:t>
      </w:r>
      <w:proofErr w:type="spellEnd"/>
      <w:r w:rsidRPr="008F3DFA">
        <w:t xml:space="preserve"> = </w:t>
      </w:r>
      <w:proofErr w:type="spellStart"/>
      <w:proofErr w:type="gramStart"/>
      <w:r w:rsidRPr="008F3DFA">
        <w:t>request.getHeader</w:t>
      </w:r>
      <w:proofErr w:type="spellEnd"/>
      <w:proofErr w:type="gramEnd"/>
      <w:r w:rsidRPr="008F3DFA">
        <w:t xml:space="preserve">("Content-Length");    </w:t>
      </w:r>
    </w:p>
    <w:p w14:paraId="31EE9A09" w14:textId="330BF6EC" w:rsidR="008F3DFA" w:rsidRPr="008F3DFA" w:rsidRDefault="008F3DFA" w:rsidP="008F3DFA">
      <w:r w:rsidRPr="008F3DFA">
        <w:t>This example reads the Content-Length header sent by the browser.</w:t>
      </w:r>
      <w:r w:rsidR="00BE27F8">
        <w:t xml:space="preserve"> </w:t>
      </w:r>
      <w:r w:rsidR="004D477D">
        <w:t xml:space="preserve">If </w:t>
      </w:r>
      <w:proofErr w:type="gramStart"/>
      <w:r w:rsidR="004D477D">
        <w:t>it’s</w:t>
      </w:r>
      <w:proofErr w:type="gramEnd"/>
      <w:r w:rsidR="004D477D">
        <w:t xml:space="preserve"> a POST request, the </w:t>
      </w:r>
      <w:r w:rsidR="00752073">
        <w:t xml:space="preserve">Content-Length is the number of bytes sent in the HTTP request body; if it’s a GET request, </w:t>
      </w:r>
      <w:r w:rsidR="00336451">
        <w:t>the return is null.</w:t>
      </w:r>
    </w:p>
    <w:p w14:paraId="29982782" w14:textId="4519F08A" w:rsidR="008F3DFA" w:rsidRPr="008F3DFA" w:rsidRDefault="008463A5" w:rsidP="005248E5">
      <w:pPr>
        <w:pStyle w:val="Heading4"/>
      </w:pPr>
      <w:bookmarkStart w:id="2" w:name="inputstream"/>
      <w:bookmarkEnd w:id="2"/>
      <w:r>
        <w:t>Body</w:t>
      </w:r>
      <w:r w:rsidR="00CF0A8C">
        <w:t xml:space="preserve"> &amp; </w:t>
      </w:r>
      <w:proofErr w:type="spellStart"/>
      <w:proofErr w:type="gramStart"/>
      <w:r w:rsidR="00CF0A8C">
        <w:t>getReader</w:t>
      </w:r>
      <w:proofErr w:type="spellEnd"/>
      <w:r w:rsidR="00CF0A8C">
        <w:t>(</w:t>
      </w:r>
      <w:proofErr w:type="gramEnd"/>
      <w:r w:rsidR="00CF0A8C">
        <w:t xml:space="preserve">) or </w:t>
      </w:r>
      <w:proofErr w:type="spellStart"/>
      <w:r w:rsidR="00CF0A8C">
        <w:t>getInputStream</w:t>
      </w:r>
      <w:proofErr w:type="spellEnd"/>
      <w:r w:rsidR="00CF0A8C">
        <w:t>()</w:t>
      </w:r>
    </w:p>
    <w:p w14:paraId="134E75CC" w14:textId="12945F9A" w:rsidR="00F72C0E" w:rsidRDefault="00F72C0E" w:rsidP="00F72C0E">
      <w:r>
        <w:t xml:space="preserve">To read the body of </w:t>
      </w:r>
      <w:r w:rsidR="00385D00">
        <w:t>a</w:t>
      </w:r>
      <w:r>
        <w:t xml:space="preserve"> HTTP response, the first step is to set up an </w:t>
      </w:r>
      <w:r w:rsidR="00385D00">
        <w:t>input</w:t>
      </w:r>
      <w:r>
        <w:t xml:space="preserve"> character/byte stream for the </w:t>
      </w:r>
      <w:r w:rsidR="00385D00">
        <w:t>request’s message body</w:t>
      </w:r>
      <w:r>
        <w:t xml:space="preserve">. You use </w:t>
      </w:r>
      <w:proofErr w:type="spellStart"/>
      <w:r w:rsidR="002520E3">
        <w:t>BufferedReader</w:t>
      </w:r>
      <w:proofErr w:type="spellEnd"/>
      <w:r>
        <w:t xml:space="preserve"> character stream if the body is </w:t>
      </w:r>
      <w:r w:rsidR="00BE2F55">
        <w:t>textual</w:t>
      </w:r>
      <w:r>
        <w:t xml:space="preserve">, or </w:t>
      </w:r>
      <w:proofErr w:type="spellStart"/>
      <w:r w:rsidR="002520E3">
        <w:t>Input</w:t>
      </w:r>
      <w:r>
        <w:t>Stream</w:t>
      </w:r>
      <w:proofErr w:type="spellEnd"/>
      <w:r>
        <w:t xml:space="preserve"> byte stream if the body is </w:t>
      </w:r>
      <w:proofErr w:type="gramStart"/>
      <w:r>
        <w:t>binary</w:t>
      </w:r>
      <w:proofErr w:type="gramEnd"/>
      <w:r>
        <w:t xml:space="preserve"> </w:t>
      </w:r>
    </w:p>
    <w:p w14:paraId="4409D1C0" w14:textId="25D3CBBE" w:rsidR="00F72C0E" w:rsidRDefault="002520E3" w:rsidP="00F72C0E">
      <w:pPr>
        <w:pStyle w:val="Code"/>
      </w:pPr>
      <w:proofErr w:type="spellStart"/>
      <w:r>
        <w:t>BufferedReader</w:t>
      </w:r>
      <w:proofErr w:type="spellEnd"/>
      <w:r w:rsidR="00F72C0E" w:rsidRPr="003F4D7C">
        <w:t xml:space="preserve"> </w:t>
      </w:r>
      <w:r>
        <w:t>reader</w:t>
      </w:r>
      <w:r w:rsidR="00F72C0E" w:rsidRPr="003F4D7C">
        <w:t xml:space="preserve"> = </w:t>
      </w:r>
      <w:proofErr w:type="spellStart"/>
      <w:proofErr w:type="gramStart"/>
      <w:r w:rsidR="00F72C0E" w:rsidRPr="003F4D7C">
        <w:t>re</w:t>
      </w:r>
      <w:r>
        <w:t>quest</w:t>
      </w:r>
      <w:r w:rsidR="00F72C0E" w:rsidRPr="003F4D7C">
        <w:t>.get</w:t>
      </w:r>
      <w:r>
        <w:t>Reader</w:t>
      </w:r>
      <w:proofErr w:type="spellEnd"/>
      <w:proofErr w:type="gramEnd"/>
      <w:r w:rsidR="00F72C0E" w:rsidRPr="003F4D7C">
        <w:t>();</w:t>
      </w:r>
      <w:r w:rsidR="00F72C0E">
        <w:t xml:space="preserve"> // character stream</w:t>
      </w:r>
    </w:p>
    <w:p w14:paraId="47C086E5" w14:textId="3F7E07A6" w:rsidR="00F72C0E" w:rsidRDefault="00200135" w:rsidP="00F72C0E">
      <w:pPr>
        <w:pStyle w:val="Code"/>
      </w:pPr>
      <w:r>
        <w:t xml:space="preserve">String </w:t>
      </w:r>
      <w:r w:rsidR="00C2077E">
        <w:t xml:space="preserve">s = </w:t>
      </w:r>
      <w:proofErr w:type="spellStart"/>
      <w:proofErr w:type="gramStart"/>
      <w:r>
        <w:t>reader</w:t>
      </w:r>
      <w:r w:rsidR="00F72C0E">
        <w:t>.</w:t>
      </w:r>
      <w:r>
        <w:t>readLine</w:t>
      </w:r>
      <w:proofErr w:type="spellEnd"/>
      <w:proofErr w:type="gramEnd"/>
      <w:r w:rsidR="00F72C0E">
        <w:t>(...);</w:t>
      </w:r>
    </w:p>
    <w:p w14:paraId="13D1EEA3" w14:textId="77777777" w:rsidR="00C2077E" w:rsidRDefault="00C2077E" w:rsidP="00F72C0E">
      <w:pPr>
        <w:pStyle w:val="Code"/>
      </w:pPr>
    </w:p>
    <w:p w14:paraId="6E8FFABD" w14:textId="7B5F022D" w:rsidR="00F72C0E" w:rsidRDefault="00C2077E" w:rsidP="00F72C0E">
      <w:pPr>
        <w:pStyle w:val="Code"/>
      </w:pPr>
      <w:proofErr w:type="spellStart"/>
      <w:r>
        <w:t>In</w:t>
      </w:r>
      <w:r w:rsidR="00F72C0E" w:rsidRPr="003F4D7C">
        <w:t>putStream</w:t>
      </w:r>
      <w:proofErr w:type="spellEnd"/>
      <w:r w:rsidR="00F72C0E" w:rsidRPr="003F4D7C">
        <w:t xml:space="preserve"> </w:t>
      </w:r>
      <w:proofErr w:type="spellStart"/>
      <w:r>
        <w:t>in</w:t>
      </w:r>
      <w:r w:rsidR="00F72C0E" w:rsidRPr="003F4D7C">
        <w:t>putStream</w:t>
      </w:r>
      <w:proofErr w:type="spellEnd"/>
      <w:r w:rsidR="00F72C0E" w:rsidRPr="003F4D7C">
        <w:t xml:space="preserve"> = </w:t>
      </w:r>
      <w:proofErr w:type="spellStart"/>
      <w:proofErr w:type="gramStart"/>
      <w:r w:rsidR="00F72C0E" w:rsidRPr="003F4D7C">
        <w:t>re</w:t>
      </w:r>
      <w:r>
        <w:t>quest</w:t>
      </w:r>
      <w:r w:rsidR="00F72C0E" w:rsidRPr="003F4D7C">
        <w:t>.get</w:t>
      </w:r>
      <w:r>
        <w:t>In</w:t>
      </w:r>
      <w:r w:rsidR="00F72C0E" w:rsidRPr="003F4D7C">
        <w:t>putStream</w:t>
      </w:r>
      <w:proofErr w:type="spellEnd"/>
      <w:proofErr w:type="gramEnd"/>
      <w:r w:rsidR="00F72C0E" w:rsidRPr="003F4D7C">
        <w:t>();</w:t>
      </w:r>
      <w:r w:rsidR="00F72C0E">
        <w:t xml:space="preserve"> // byte stream</w:t>
      </w:r>
    </w:p>
    <w:p w14:paraId="21E1620C" w14:textId="7CC508ED" w:rsidR="00182DDB" w:rsidRDefault="00432C6F" w:rsidP="00F72C0E">
      <w:pPr>
        <w:pStyle w:val="Code"/>
      </w:pPr>
      <w:proofErr w:type="gramStart"/>
      <w:r>
        <w:t>byte</w:t>
      </w:r>
      <w:r w:rsidR="003448EA">
        <w:t>[</w:t>
      </w:r>
      <w:proofErr w:type="gramEnd"/>
      <w:r w:rsidR="003448EA">
        <w:t>]</w:t>
      </w:r>
      <w:r>
        <w:t xml:space="preserve"> </w:t>
      </w:r>
      <w:r w:rsidR="003448EA">
        <w:t>b;</w:t>
      </w:r>
    </w:p>
    <w:p w14:paraId="5824B55C" w14:textId="1DC54114" w:rsidR="00F72C0E" w:rsidRDefault="003448EA" w:rsidP="00CD0D50">
      <w:pPr>
        <w:pStyle w:val="Code"/>
      </w:pPr>
      <w:proofErr w:type="spellStart"/>
      <w:r>
        <w:t>inp</w:t>
      </w:r>
      <w:r w:rsidR="00F72C0E">
        <w:t>utStream.</w:t>
      </w:r>
      <w:r w:rsidR="00182DDB">
        <w:t>read</w:t>
      </w:r>
      <w:proofErr w:type="spellEnd"/>
      <w:r w:rsidR="00F72C0E">
        <w:t>(</w:t>
      </w:r>
      <w:r>
        <w:t>b</w:t>
      </w:r>
      <w:proofErr w:type="gramStart"/>
      <w:r w:rsidR="00F72C0E">
        <w:t>);</w:t>
      </w:r>
      <w:proofErr w:type="gramEnd"/>
    </w:p>
    <w:p w14:paraId="7C473CEE" w14:textId="032A4161" w:rsidR="008F3DFA" w:rsidRPr="008F3DFA" w:rsidRDefault="00520561" w:rsidP="008F3DFA">
      <w:r>
        <w:t xml:space="preserve">Note that if </w:t>
      </w:r>
      <w:r w:rsidR="00A32027">
        <w:t xml:space="preserve">the body is merely a form, a JSON, </w:t>
      </w:r>
      <w:proofErr w:type="spellStart"/>
      <w:r w:rsidR="00A32027">
        <w:t>etc</w:t>
      </w:r>
      <w:proofErr w:type="spellEnd"/>
      <w:r w:rsidR="00A32027">
        <w:t xml:space="preserve">, then use </w:t>
      </w:r>
      <w:r w:rsidR="001024DD">
        <w:t xml:space="preserve">specialized tools to </w:t>
      </w:r>
      <w:r w:rsidR="00EB51D9">
        <w:t>parse</w:t>
      </w:r>
      <w:r w:rsidR="001024DD">
        <w:t>. Manually read</w:t>
      </w:r>
      <w:r w:rsidR="00B845C1">
        <w:t>ing</w:t>
      </w:r>
      <w:r w:rsidR="001024DD">
        <w:t xml:space="preserve"> the</w:t>
      </w:r>
      <w:r w:rsidR="00B845C1">
        <w:t xml:space="preserve"> raw body is not the best way. </w:t>
      </w:r>
    </w:p>
    <w:p w14:paraId="53F96D12" w14:textId="34BFF594" w:rsidR="008F3DFA" w:rsidRPr="008F3DFA" w:rsidRDefault="0081665E" w:rsidP="005248E5">
      <w:pPr>
        <w:pStyle w:val="Heading4"/>
      </w:pPr>
      <w:bookmarkStart w:id="3" w:name="session"/>
      <w:bookmarkEnd w:id="3"/>
      <w:proofErr w:type="spellStart"/>
      <w:r>
        <w:lastRenderedPageBreak/>
        <w:t>Http</w:t>
      </w:r>
      <w:r w:rsidR="008F3DFA" w:rsidRPr="008F3DFA">
        <w:t>Session</w:t>
      </w:r>
      <w:proofErr w:type="spellEnd"/>
    </w:p>
    <w:p w14:paraId="22DA3A0F" w14:textId="77777777" w:rsidR="008F3DFA" w:rsidRPr="008F3DFA" w:rsidRDefault="008F3DFA" w:rsidP="008F3DFA">
      <w:r w:rsidRPr="008F3DFA">
        <w:t>It is possible to obtain the session object from the </w:t>
      </w:r>
      <w:proofErr w:type="spellStart"/>
      <w:r w:rsidRPr="008F3DFA">
        <w:t>HttpRequest</w:t>
      </w:r>
      <w:proofErr w:type="spellEnd"/>
      <w:r w:rsidRPr="008F3DFA">
        <w: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w:t>
      </w:r>
      <w:proofErr w:type="spellStart"/>
      <w:r w:rsidRPr="008F3DFA">
        <w:t>HttpRequest</w:t>
      </w:r>
      <w:proofErr w:type="spellEnd"/>
      <w:r w:rsidRPr="008F3DFA">
        <w:t> object:</w:t>
      </w:r>
    </w:p>
    <w:p w14:paraId="5ADD3675" w14:textId="77777777" w:rsidR="008F3DFA" w:rsidRPr="008F3DFA" w:rsidRDefault="008F3DFA" w:rsidP="00085A27">
      <w:pPr>
        <w:pStyle w:val="Code"/>
      </w:pPr>
      <w:proofErr w:type="spellStart"/>
      <w:r w:rsidRPr="008F3DFA">
        <w:t>HttpSession</w:t>
      </w:r>
      <w:proofErr w:type="spellEnd"/>
      <w:r w:rsidRPr="008F3DFA">
        <w:t xml:space="preserve"> session = </w:t>
      </w:r>
      <w:proofErr w:type="spellStart"/>
      <w:proofErr w:type="gramStart"/>
      <w:r w:rsidRPr="008F3DFA">
        <w:t>request.getSession</w:t>
      </w:r>
      <w:proofErr w:type="spellEnd"/>
      <w:proofErr w:type="gramEnd"/>
      <w:r w:rsidRPr="008F3DFA">
        <w:t>();</w:t>
      </w:r>
    </w:p>
    <w:p w14:paraId="737F0BBB" w14:textId="77777777" w:rsidR="008F3DFA" w:rsidRPr="008F3DFA" w:rsidRDefault="008F3DFA" w:rsidP="008F3DFA">
      <w:r w:rsidRPr="008F3DFA">
        <w:t>I will not get into more detail about the session object here. It is covered in more detail in its own text.</w:t>
      </w:r>
    </w:p>
    <w:p w14:paraId="13BD7FF2" w14:textId="77777777" w:rsidR="003F4D7C" w:rsidRPr="003F4D7C" w:rsidRDefault="003F4D7C" w:rsidP="003F4D7C">
      <w:pPr>
        <w:pStyle w:val="Heading3"/>
      </w:pPr>
      <w:bookmarkStart w:id="4" w:name="servletcontext"/>
      <w:bookmarkEnd w:id="4"/>
      <w:proofErr w:type="spellStart"/>
      <w:r w:rsidRPr="003F4D7C">
        <w:t>HttpResponse</w:t>
      </w:r>
      <w:proofErr w:type="spellEnd"/>
    </w:p>
    <w:p w14:paraId="4FAF55A1" w14:textId="5FB0DBFF" w:rsidR="003F4D7C" w:rsidRDefault="003F4D7C" w:rsidP="003F4D7C">
      <w:r w:rsidRPr="003F4D7C">
        <w:t>The purpose of the </w:t>
      </w:r>
      <w:proofErr w:type="spellStart"/>
      <w:r w:rsidRPr="003F4D7C">
        <w:t>HttpResponse</w:t>
      </w:r>
      <w:proofErr w:type="spellEnd"/>
      <w:r w:rsidRPr="003F4D7C">
        <w:t xml:space="preserve"> object is to represent the HTTP response </w:t>
      </w:r>
      <w:r w:rsidR="00C33D34">
        <w:t xml:space="preserve">message </w:t>
      </w:r>
      <w:r w:rsidRPr="003F4D7C">
        <w:t>your web application sends back to the browser, in response to the HTTP request the browser send to your web application.</w:t>
      </w:r>
    </w:p>
    <w:p w14:paraId="1EF4BB94" w14:textId="4F7E3854" w:rsidR="00521F45" w:rsidRDefault="00521F45" w:rsidP="003F4D7C">
      <w:r>
        <w:t xml:space="preserve">Recall that a HTTP response message consists of 3 parts: </w:t>
      </w:r>
      <w:r w:rsidR="004F2C83">
        <w:t>status code, headers, body.</w:t>
      </w:r>
    </w:p>
    <w:p w14:paraId="5F59AD7A" w14:textId="5BF0F132" w:rsidR="0043050F" w:rsidRDefault="00E05B85" w:rsidP="00463096">
      <w:pPr>
        <w:pStyle w:val="Heading4"/>
      </w:pPr>
      <w:r>
        <w:t>S</w:t>
      </w:r>
      <w:r w:rsidR="0043050F">
        <w:t>tatus code</w:t>
      </w:r>
      <w:r w:rsidR="00A036B4">
        <w:t xml:space="preserve"> &amp; </w:t>
      </w:r>
      <w:proofErr w:type="spellStart"/>
      <w:proofErr w:type="gramStart"/>
      <w:r w:rsidR="00A036B4">
        <w:t>setStatus</w:t>
      </w:r>
      <w:proofErr w:type="spellEnd"/>
      <w:r w:rsidR="00A036B4">
        <w:t>(</w:t>
      </w:r>
      <w:proofErr w:type="gramEnd"/>
      <w:r w:rsidR="00A036B4">
        <w:t>…)</w:t>
      </w:r>
    </w:p>
    <w:p w14:paraId="1AA485B4" w14:textId="50E61C0E" w:rsidR="00844371" w:rsidRPr="00844371" w:rsidRDefault="00345085" w:rsidP="00844371">
      <w:r w:rsidRPr="00844371">
        <w:t xml:space="preserve">By default, a Servlet will send a status code </w:t>
      </w:r>
      <w:r w:rsidR="0083379D">
        <w:t>“</w:t>
      </w:r>
      <w:r w:rsidRPr="00844371">
        <w:t>OK</w:t>
      </w:r>
      <w:r w:rsidR="0083379D">
        <w:t>”</w:t>
      </w:r>
      <w:r w:rsidRPr="00844371">
        <w:t xml:space="preserve">. </w:t>
      </w:r>
      <w:r w:rsidR="00844371" w:rsidRPr="00844371">
        <w:t xml:space="preserve">If you want to </w:t>
      </w:r>
      <w:r w:rsidR="00E12833">
        <w:t>reply</w:t>
      </w:r>
      <w:r w:rsidR="00844371" w:rsidRPr="00844371">
        <w:t xml:space="preserve"> </w:t>
      </w:r>
      <w:r w:rsidR="00E12833">
        <w:t>code “</w:t>
      </w:r>
      <w:proofErr w:type="spellStart"/>
      <w:r w:rsidR="00E12833">
        <w:t>nnn</w:t>
      </w:r>
      <w:proofErr w:type="spellEnd"/>
      <w:r w:rsidR="00E12833">
        <w:t xml:space="preserve">” other than </w:t>
      </w:r>
      <w:r w:rsidR="00844371" w:rsidRPr="00844371">
        <w:t>the default code, use:</w:t>
      </w:r>
    </w:p>
    <w:p w14:paraId="0C140E08" w14:textId="05A28C82" w:rsidR="00844371" w:rsidRPr="00136BA1" w:rsidRDefault="00844371" w:rsidP="00136BA1">
      <w:pPr>
        <w:pStyle w:val="Code"/>
      </w:pPr>
      <w:proofErr w:type="spellStart"/>
      <w:proofErr w:type="gramStart"/>
      <w:r w:rsidRPr="00136BA1">
        <w:t>res</w:t>
      </w:r>
      <w:r w:rsidR="00136BA1">
        <w:t>ponse</w:t>
      </w:r>
      <w:r w:rsidRPr="00136BA1">
        <w:t>.setStatus</w:t>
      </w:r>
      <w:proofErr w:type="spellEnd"/>
      <w:proofErr w:type="gramEnd"/>
      <w:r w:rsidRPr="00136BA1">
        <w:t>(</w:t>
      </w:r>
      <w:proofErr w:type="spellStart"/>
      <w:r w:rsidRPr="00136BA1">
        <w:t>nnn</w:t>
      </w:r>
      <w:proofErr w:type="spellEnd"/>
      <w:r w:rsidRPr="00136BA1">
        <w:t>);</w:t>
      </w:r>
    </w:p>
    <w:p w14:paraId="1385DC4D" w14:textId="00ED8DA9" w:rsidR="00F41CA5" w:rsidRPr="00F41CA5" w:rsidRDefault="00F41CA5" w:rsidP="00F41CA5">
      <w:r w:rsidRPr="00F41CA5">
        <w:t>HTTP status codes are numeric</w:t>
      </w:r>
      <w:r w:rsidR="00E437DC">
        <w:t>; for each code,</w:t>
      </w:r>
      <w:r w:rsidR="00BD1772">
        <w:t xml:space="preserve"> there </w:t>
      </w:r>
      <w:r w:rsidR="00E437DC">
        <w:t>is</w:t>
      </w:r>
      <w:r w:rsidRPr="00F41CA5">
        <w:t xml:space="preserve"> </w:t>
      </w:r>
      <w:r w:rsidR="00E437DC">
        <w:t xml:space="preserve">a corresponding </w:t>
      </w:r>
      <w:r w:rsidRPr="00F41CA5">
        <w:t xml:space="preserve">constant </w:t>
      </w:r>
      <w:r w:rsidR="00CA56FF">
        <w:t>(begin with SC_)</w:t>
      </w:r>
      <w:r w:rsidR="00E437DC">
        <w:t xml:space="preserve">. </w:t>
      </w:r>
      <w:r w:rsidR="00CA56FF">
        <w:t>F</w:t>
      </w:r>
      <w:r w:rsidRPr="00F41CA5">
        <w:t>or example, to send a status of 403 (</w:t>
      </w:r>
      <w:r w:rsidR="0083379D">
        <w:t>“</w:t>
      </w:r>
      <w:r w:rsidRPr="00F41CA5">
        <w:t>forbidden</w:t>
      </w:r>
      <w:r w:rsidR="0083379D">
        <w:t>”</w:t>
      </w:r>
      <w:r w:rsidRPr="00F41CA5">
        <w:t>), you can call:</w:t>
      </w:r>
    </w:p>
    <w:p w14:paraId="11613D75" w14:textId="77777777" w:rsidR="00F41CA5" w:rsidRPr="00F41CA5" w:rsidRDefault="00F41CA5" w:rsidP="00031267">
      <w:pPr>
        <w:pStyle w:val="Code"/>
      </w:pPr>
      <w:proofErr w:type="spellStart"/>
      <w:proofErr w:type="gramStart"/>
      <w:r w:rsidRPr="00F41CA5">
        <w:t>res.setStatus</w:t>
      </w:r>
      <w:proofErr w:type="spellEnd"/>
      <w:proofErr w:type="gramEnd"/>
      <w:r w:rsidRPr="00F41CA5">
        <w:t>(</w:t>
      </w:r>
      <w:proofErr w:type="spellStart"/>
      <w:r w:rsidRPr="00F41CA5">
        <w:t>HttpServletResponse.SC_FORBIDDEN</w:t>
      </w:r>
      <w:proofErr w:type="spellEnd"/>
      <w:r w:rsidRPr="00F41CA5">
        <w:t>);</w:t>
      </w:r>
    </w:p>
    <w:p w14:paraId="46480088" w14:textId="533F5789" w:rsidR="00CA56FF" w:rsidRDefault="00CA56FF" w:rsidP="00031267">
      <w:r>
        <w:t>Some status code constant</w:t>
      </w:r>
      <w:r w:rsidR="009F6875">
        <w:t>s:</w:t>
      </w:r>
    </w:p>
    <w:p w14:paraId="211E95B4" w14:textId="2D418996" w:rsidR="00844371" w:rsidRPr="00031267" w:rsidRDefault="000C5970" w:rsidP="00031267">
      <w:r w:rsidRPr="00031267">
        <w:t>400 SC_BAD_REQUEST</w:t>
      </w:r>
    </w:p>
    <w:p w14:paraId="59E646B6" w14:textId="4D37388C" w:rsidR="000C5970" w:rsidRPr="00031267" w:rsidRDefault="000C5970" w:rsidP="00031267">
      <w:r w:rsidRPr="00031267">
        <w:t>403 SC_</w:t>
      </w:r>
      <w:proofErr w:type="gramStart"/>
      <w:r w:rsidRPr="00031267">
        <w:t>FORBIDDEN</w:t>
      </w:r>
      <w:proofErr w:type="gramEnd"/>
    </w:p>
    <w:p w14:paraId="5A813F0E" w14:textId="34C07528" w:rsidR="00BF2262" w:rsidRPr="00031267" w:rsidRDefault="00BF2262" w:rsidP="00031267">
      <w:r w:rsidRPr="00031267">
        <w:t>404 SC_NOT_FOUND</w:t>
      </w:r>
    </w:p>
    <w:p w14:paraId="565B48CF" w14:textId="327CA45E" w:rsidR="00BF2262" w:rsidRPr="00031267" w:rsidRDefault="00BF2262" w:rsidP="00031267">
      <w:r w:rsidRPr="00031267">
        <w:t>405 SC_METHOD_NOT_ALLOWED</w:t>
      </w:r>
    </w:p>
    <w:p w14:paraId="72BA74ED" w14:textId="387CB918" w:rsidR="00031267" w:rsidRPr="00031267" w:rsidRDefault="00031267" w:rsidP="00031267">
      <w:r w:rsidRPr="00031267">
        <w:t>500 SC_INTERNAL_SERVER_ERROR</w:t>
      </w:r>
    </w:p>
    <w:p w14:paraId="6626E70F" w14:textId="1B4FCFAF" w:rsidR="0043050F" w:rsidRDefault="00463096" w:rsidP="00031267">
      <w:pPr>
        <w:pStyle w:val="Heading4"/>
      </w:pPr>
      <w:r>
        <w:t>Headers</w:t>
      </w:r>
      <w:r w:rsidR="00A036B4">
        <w:t xml:space="preserve"> &amp; </w:t>
      </w:r>
      <w:proofErr w:type="spellStart"/>
      <w:proofErr w:type="gramStart"/>
      <w:r w:rsidR="00A036B4">
        <w:t>setHeader</w:t>
      </w:r>
      <w:proofErr w:type="spellEnd"/>
      <w:r w:rsidR="00A036B4">
        <w:t>(</w:t>
      </w:r>
      <w:proofErr w:type="gramEnd"/>
      <w:r w:rsidR="00A036B4">
        <w:t>“</w:t>
      </w:r>
      <w:r w:rsidR="002B747A">
        <w:t>name</w:t>
      </w:r>
      <w:r w:rsidR="00A036B4">
        <w:t>”</w:t>
      </w:r>
      <w:r w:rsidR="002B747A">
        <w:t>, “</w:t>
      </w:r>
      <w:proofErr w:type="spellStart"/>
      <w:r w:rsidR="002B747A">
        <w:t>val</w:t>
      </w:r>
      <w:proofErr w:type="spellEnd"/>
      <w:r w:rsidR="002B747A">
        <w:t>”</w:t>
      </w:r>
      <w:r w:rsidR="00A036B4">
        <w:t>)</w:t>
      </w:r>
    </w:p>
    <w:p w14:paraId="671637E9" w14:textId="6D06C89C" w:rsidR="008F3470" w:rsidRPr="003F4D7C" w:rsidRDefault="003365BA" w:rsidP="008F3470">
      <w:r>
        <w:t xml:space="preserve">A header is a pair </w:t>
      </w:r>
      <w:proofErr w:type="spellStart"/>
      <w:r>
        <w:t>header_</w:t>
      </w:r>
      <w:proofErr w:type="gramStart"/>
      <w:r>
        <w:t>name:header</w:t>
      </w:r>
      <w:proofErr w:type="gramEnd"/>
      <w:r>
        <w:t>_value</w:t>
      </w:r>
      <w:proofErr w:type="spellEnd"/>
      <w:r>
        <w:t xml:space="preserve">. </w:t>
      </w:r>
      <w:r w:rsidR="008F3470" w:rsidRPr="003F4D7C">
        <w:t xml:space="preserve">Headers must be set before any data is written to the response. </w:t>
      </w:r>
      <w:r w:rsidR="00777E4E">
        <w:t xml:space="preserve">To set a header, use </w:t>
      </w:r>
      <w:proofErr w:type="spellStart"/>
      <w:proofErr w:type="gramStart"/>
      <w:r w:rsidR="00777E4E">
        <w:t>setHeader</w:t>
      </w:r>
      <w:proofErr w:type="spellEnd"/>
      <w:r w:rsidR="00777E4E">
        <w:t>(</w:t>
      </w:r>
      <w:proofErr w:type="gramEnd"/>
      <w:r w:rsidR="00777E4E">
        <w:t>…,…) as below:</w:t>
      </w:r>
    </w:p>
    <w:p w14:paraId="5A6BCFAB" w14:textId="1E5C787A" w:rsidR="008F3470" w:rsidRPr="003F4D7C" w:rsidRDefault="008F3470" w:rsidP="008F3470">
      <w:pPr>
        <w:pStyle w:val="Code"/>
      </w:pPr>
      <w:proofErr w:type="spellStart"/>
      <w:proofErr w:type="gramStart"/>
      <w:r w:rsidRPr="003F4D7C">
        <w:t>response.setHeader</w:t>
      </w:r>
      <w:proofErr w:type="spellEnd"/>
      <w:proofErr w:type="gramEnd"/>
      <w:r w:rsidRPr="003F4D7C">
        <w:t>(</w:t>
      </w:r>
      <w:r w:rsidR="0083379D">
        <w:t>“</w:t>
      </w:r>
      <w:r w:rsidRPr="003F4D7C">
        <w:t>Header-Name</w:t>
      </w:r>
      <w:r w:rsidR="0083379D">
        <w:t>”</w:t>
      </w:r>
      <w:r w:rsidRPr="003F4D7C">
        <w:t xml:space="preserve">, </w:t>
      </w:r>
      <w:r w:rsidR="0083379D">
        <w:t>“</w:t>
      </w:r>
      <w:r w:rsidRPr="003F4D7C">
        <w:t>Header Value</w:t>
      </w:r>
      <w:r w:rsidR="0083379D">
        <w:t>”</w:t>
      </w:r>
      <w:r w:rsidRPr="003F4D7C">
        <w:t>);</w:t>
      </w:r>
    </w:p>
    <w:p w14:paraId="22F2CD00" w14:textId="7B069B67" w:rsidR="00031267" w:rsidRDefault="00254DC9" w:rsidP="00031267">
      <w:r>
        <w:t>Example: a</w:t>
      </w:r>
      <w:r w:rsidR="003365BA">
        <w:t xml:space="preserve">n important header </w:t>
      </w:r>
      <w:r w:rsidR="00693A45">
        <w:t>is Content-Type</w:t>
      </w:r>
      <w:r w:rsidR="001151DE">
        <w:t xml:space="preserve">, which tells the browser </w:t>
      </w:r>
      <w:r w:rsidR="00DC5056">
        <w:t xml:space="preserve">how to </w:t>
      </w:r>
      <w:r w:rsidR="00DD7DB0">
        <w:t>read the HTTP message’s body</w:t>
      </w:r>
      <w:r w:rsidR="001220F9">
        <w:t xml:space="preserve"> as a zip file or a text file, etc</w:t>
      </w:r>
      <w:r w:rsidR="00DD7DB0">
        <w:t>.</w:t>
      </w:r>
    </w:p>
    <w:p w14:paraId="25F7482B" w14:textId="59724D74" w:rsidR="001220F9" w:rsidRPr="003F4D7C" w:rsidRDefault="001220F9" w:rsidP="001220F9">
      <w:pPr>
        <w:pStyle w:val="Code"/>
      </w:pPr>
      <w:proofErr w:type="spellStart"/>
      <w:proofErr w:type="gramStart"/>
      <w:r w:rsidRPr="003F4D7C">
        <w:t>response.setHeader</w:t>
      </w:r>
      <w:proofErr w:type="spellEnd"/>
      <w:proofErr w:type="gramEnd"/>
      <w:r w:rsidRPr="003F4D7C">
        <w:t>(</w:t>
      </w:r>
      <w:r w:rsidR="0083379D">
        <w:t>“</w:t>
      </w:r>
      <w:r w:rsidRPr="003F4D7C">
        <w:t>Content-Type</w:t>
      </w:r>
      <w:r w:rsidR="0083379D">
        <w:t>”</w:t>
      </w:r>
      <w:r w:rsidRPr="003F4D7C">
        <w:t xml:space="preserve">, </w:t>
      </w:r>
      <w:r w:rsidR="0083379D">
        <w:t>“</w:t>
      </w:r>
      <w:r w:rsidR="00254DC9">
        <w:t>application/zip</w:t>
      </w:r>
      <w:r w:rsidR="0083379D">
        <w:t>”</w:t>
      </w:r>
      <w:r w:rsidRPr="003F4D7C">
        <w:t>);</w:t>
      </w:r>
    </w:p>
    <w:p w14:paraId="0B1CDDBE" w14:textId="3D4E9C9F" w:rsidR="00463096" w:rsidRDefault="00E05B85" w:rsidP="00031267">
      <w:pPr>
        <w:pStyle w:val="Heading4"/>
      </w:pPr>
      <w:r>
        <w:t>Body</w:t>
      </w:r>
      <w:r w:rsidR="002B747A">
        <w:t xml:space="preserve"> &amp; </w:t>
      </w:r>
      <w:proofErr w:type="spellStart"/>
      <w:proofErr w:type="gramStart"/>
      <w:r w:rsidR="002B747A">
        <w:t>getWriter</w:t>
      </w:r>
      <w:proofErr w:type="spellEnd"/>
      <w:r w:rsidR="002B747A">
        <w:t>(</w:t>
      </w:r>
      <w:proofErr w:type="gramEnd"/>
      <w:r w:rsidR="002B747A">
        <w:t xml:space="preserve">) or </w:t>
      </w:r>
      <w:proofErr w:type="spellStart"/>
      <w:r w:rsidR="002B747A">
        <w:t>getOutputStream</w:t>
      </w:r>
      <w:proofErr w:type="spellEnd"/>
      <w:r w:rsidR="002B747A">
        <w:t>()</w:t>
      </w:r>
    </w:p>
    <w:p w14:paraId="2E93DB26" w14:textId="5A107D13" w:rsidR="00FC5C4E" w:rsidRDefault="00FC5C4E" w:rsidP="00FC5C4E">
      <w:r>
        <w:t xml:space="preserve">To compose the body of the HTTP response, the first step is to set up an output character/byte stream for the response’s message body. You use </w:t>
      </w:r>
      <w:proofErr w:type="spellStart"/>
      <w:r>
        <w:t>PrintWriter</w:t>
      </w:r>
      <w:proofErr w:type="spellEnd"/>
      <w:r>
        <w:t xml:space="preserve"> character stream </w:t>
      </w:r>
      <w:r w:rsidR="005C0557">
        <w:t xml:space="preserve">if the body is </w:t>
      </w:r>
      <w:r>
        <w:t xml:space="preserve">HTML or JSON message </w:t>
      </w:r>
      <w:proofErr w:type="spellStart"/>
      <w:r>
        <w:t>etc</w:t>
      </w:r>
      <w:proofErr w:type="spellEnd"/>
      <w:r w:rsidR="005C0557">
        <w:t xml:space="preserve">, </w:t>
      </w:r>
      <w:r>
        <w:t xml:space="preserve">or </w:t>
      </w:r>
      <w:proofErr w:type="spellStart"/>
      <w:r>
        <w:t>OutputStream</w:t>
      </w:r>
      <w:proofErr w:type="spellEnd"/>
      <w:r>
        <w:t xml:space="preserve"> byte stream </w:t>
      </w:r>
      <w:r w:rsidR="00DE0D70">
        <w:t xml:space="preserve">if the body is </w:t>
      </w:r>
      <w:r>
        <w:t>binary data like image, zip files.</w:t>
      </w:r>
    </w:p>
    <w:p w14:paraId="794B074F" w14:textId="513679C0" w:rsidR="00FC5C4E" w:rsidRDefault="00FC5C4E" w:rsidP="00FC5C4E">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r>
        <w:t xml:space="preserve"> // character stream</w:t>
      </w:r>
    </w:p>
    <w:p w14:paraId="31E99E08" w14:textId="06CBA1B7" w:rsidR="00AD232B" w:rsidRDefault="00AD232B" w:rsidP="00FC5C4E">
      <w:pPr>
        <w:pStyle w:val="Code"/>
      </w:pPr>
      <w:proofErr w:type="spellStart"/>
      <w:r>
        <w:t>Writer.print</w:t>
      </w:r>
      <w:proofErr w:type="spellEnd"/>
      <w:r>
        <w:t>(</w:t>
      </w:r>
      <w:r w:rsidR="0083379D">
        <w:t>…</w:t>
      </w:r>
      <w:proofErr w:type="gramStart"/>
      <w:r>
        <w:t>);</w:t>
      </w:r>
      <w:proofErr w:type="gramEnd"/>
    </w:p>
    <w:p w14:paraId="363F6BFB" w14:textId="77777777" w:rsidR="00AD232B" w:rsidRPr="003F4D7C" w:rsidRDefault="00AD232B" w:rsidP="00FC5C4E">
      <w:pPr>
        <w:pStyle w:val="Code"/>
      </w:pPr>
    </w:p>
    <w:p w14:paraId="4E645EFB" w14:textId="3A1E4072" w:rsidR="00FC5C4E" w:rsidRDefault="00FC5C4E" w:rsidP="00FC5C4E">
      <w:pPr>
        <w:pStyle w:val="Code"/>
      </w:pPr>
      <w:proofErr w:type="spellStart"/>
      <w:r w:rsidRPr="003F4D7C">
        <w:t>OutputStream</w:t>
      </w:r>
      <w:proofErr w:type="spellEnd"/>
      <w:r w:rsidRPr="003F4D7C">
        <w:t xml:space="preserve"> </w:t>
      </w:r>
      <w:proofErr w:type="spellStart"/>
      <w:r w:rsidRPr="003F4D7C">
        <w:t>outputStream</w:t>
      </w:r>
      <w:proofErr w:type="spellEnd"/>
      <w:r w:rsidRPr="003F4D7C">
        <w:t xml:space="preserve"> = </w:t>
      </w:r>
      <w:proofErr w:type="spellStart"/>
      <w:proofErr w:type="gramStart"/>
      <w:r w:rsidRPr="003F4D7C">
        <w:t>response.getOutputStream</w:t>
      </w:r>
      <w:proofErr w:type="spellEnd"/>
      <w:proofErr w:type="gramEnd"/>
      <w:r w:rsidRPr="003F4D7C">
        <w:t>();</w:t>
      </w:r>
      <w:r>
        <w:t xml:space="preserve"> // byte stream</w:t>
      </w:r>
    </w:p>
    <w:p w14:paraId="359B1B19" w14:textId="3914698E" w:rsidR="00AD232B" w:rsidRPr="003F4D7C" w:rsidRDefault="00AD232B" w:rsidP="00FC5C4E">
      <w:pPr>
        <w:pStyle w:val="Code"/>
      </w:pPr>
      <w:proofErr w:type="spellStart"/>
      <w:r>
        <w:t>outputStream.</w:t>
      </w:r>
      <w:r w:rsidR="00FD7E1E">
        <w:t>write</w:t>
      </w:r>
      <w:proofErr w:type="spellEnd"/>
      <w:r w:rsidR="00FD7E1E">
        <w:t>(</w:t>
      </w:r>
      <w:r w:rsidR="0083379D">
        <w:t>…</w:t>
      </w:r>
      <w:proofErr w:type="gramStart"/>
      <w:r w:rsidR="00FD7E1E">
        <w:t>);</w:t>
      </w:r>
      <w:proofErr w:type="gramEnd"/>
    </w:p>
    <w:p w14:paraId="085B3884" w14:textId="12DB310C" w:rsidR="00FC5C4E" w:rsidRDefault="00C967C0" w:rsidP="00FC5C4E">
      <w:r>
        <w:t>Example:</w:t>
      </w:r>
      <w:r w:rsidR="00353689">
        <w:t xml:space="preserve"> HTTP response with a HTML page</w:t>
      </w:r>
    </w:p>
    <w:p w14:paraId="10781A0E" w14:textId="4D6B969E" w:rsidR="00C967C0" w:rsidRPr="003F4D7C" w:rsidRDefault="00C967C0" w:rsidP="00C967C0">
      <w:pPr>
        <w:pStyle w:val="Code"/>
      </w:pPr>
      <w:proofErr w:type="spellStart"/>
      <w:proofErr w:type="gramStart"/>
      <w:r w:rsidRPr="003F4D7C">
        <w:lastRenderedPageBreak/>
        <w:t>response.setHeader</w:t>
      </w:r>
      <w:proofErr w:type="spellEnd"/>
      <w:proofErr w:type="gramEnd"/>
      <w:r w:rsidRPr="003F4D7C">
        <w:t>(</w:t>
      </w:r>
      <w:r w:rsidR="0083379D">
        <w:t>“</w:t>
      </w:r>
      <w:r w:rsidRPr="003F4D7C">
        <w:t>Content-Type</w:t>
      </w:r>
      <w:r w:rsidR="0083379D">
        <w:t>”</w:t>
      </w:r>
      <w:r w:rsidRPr="003F4D7C">
        <w:t xml:space="preserve">, </w:t>
      </w:r>
      <w:r w:rsidR="0083379D">
        <w:t>“</w:t>
      </w:r>
      <w:r w:rsidR="00E07617">
        <w:t>text</w:t>
      </w:r>
      <w:r>
        <w:t>/</w:t>
      </w:r>
      <w:r w:rsidR="00E07617">
        <w:t>html</w:t>
      </w:r>
      <w:r w:rsidR="0083379D">
        <w:t>”</w:t>
      </w:r>
      <w:r w:rsidRPr="003F4D7C">
        <w:t>);</w:t>
      </w:r>
    </w:p>
    <w:p w14:paraId="41AD7D4D" w14:textId="31EE903D" w:rsidR="00C967C0" w:rsidRPr="003F4D7C" w:rsidRDefault="00C967C0" w:rsidP="00C967C0">
      <w:pPr>
        <w:pStyle w:val="Code"/>
      </w:pPr>
      <w:proofErr w:type="spellStart"/>
      <w:r w:rsidRPr="003F4D7C">
        <w:t>PrintWriter</w:t>
      </w:r>
      <w:proofErr w:type="spellEnd"/>
      <w:r w:rsidRPr="003F4D7C">
        <w:t xml:space="preserve"> writer = </w:t>
      </w:r>
      <w:proofErr w:type="spellStart"/>
      <w:proofErr w:type="gramStart"/>
      <w:r w:rsidRPr="003F4D7C">
        <w:t>response.getWriter</w:t>
      </w:r>
      <w:proofErr w:type="spellEnd"/>
      <w:proofErr w:type="gramEnd"/>
      <w:r w:rsidRPr="003F4D7C">
        <w:t>();</w:t>
      </w:r>
    </w:p>
    <w:p w14:paraId="7C3FAD76" w14:textId="1519EE7A" w:rsidR="00C967C0" w:rsidRPr="003F4D7C" w:rsidRDefault="00C967C0" w:rsidP="00C967C0">
      <w:pPr>
        <w:pStyle w:val="Code"/>
      </w:pPr>
      <w:proofErr w:type="spellStart"/>
      <w:proofErr w:type="gramStart"/>
      <w:r w:rsidRPr="003F4D7C">
        <w:t>writer.</w:t>
      </w:r>
      <w:r w:rsidR="00353689">
        <w:t>println</w:t>
      </w:r>
      <w:proofErr w:type="spellEnd"/>
      <w:proofErr w:type="gramEnd"/>
      <w:r w:rsidRPr="003F4D7C">
        <w:t>(</w:t>
      </w:r>
      <w:r w:rsidR="0083379D">
        <w:t>“</w:t>
      </w:r>
      <w:r w:rsidRPr="003F4D7C">
        <w:t>&lt;html&gt;&lt;body&gt;</w:t>
      </w:r>
      <w:r w:rsidR="00201077">
        <w:t>Browser, take my response</w:t>
      </w:r>
      <w:r w:rsidRPr="003F4D7C">
        <w:t>&lt;/body&gt;&lt;/html&gt;</w:t>
      </w:r>
      <w:r w:rsidR="0083379D">
        <w:t>”</w:t>
      </w:r>
      <w:r w:rsidRPr="003F4D7C">
        <w:t>);</w:t>
      </w:r>
    </w:p>
    <w:p w14:paraId="3A2A6F3E" w14:textId="09B9349A" w:rsidR="00C967C0" w:rsidRDefault="00201077" w:rsidP="00FC5C4E">
      <w:r>
        <w:t xml:space="preserve">Example: HTTP response with </w:t>
      </w:r>
      <w:r w:rsidR="00E801C0">
        <w:t>binary data</w:t>
      </w:r>
    </w:p>
    <w:p w14:paraId="7EDBBD2C" w14:textId="15436061" w:rsidR="00017A78" w:rsidRPr="003F4D7C" w:rsidRDefault="00017A78" w:rsidP="00017A78">
      <w:pPr>
        <w:pStyle w:val="Code"/>
      </w:pPr>
      <w:proofErr w:type="spellStart"/>
      <w:proofErr w:type="gramStart"/>
      <w:r w:rsidRPr="003F4D7C">
        <w:t>response.setHeader</w:t>
      </w:r>
      <w:proofErr w:type="spellEnd"/>
      <w:proofErr w:type="gramEnd"/>
      <w:r w:rsidRPr="003F4D7C">
        <w:t>(</w:t>
      </w:r>
      <w:r w:rsidR="0083379D">
        <w:t>“</w:t>
      </w:r>
      <w:r w:rsidRPr="003F4D7C">
        <w:t>Content-Length</w:t>
      </w:r>
      <w:r w:rsidR="0083379D">
        <w:t>”</w:t>
      </w:r>
      <w:r w:rsidRPr="003F4D7C">
        <w:t xml:space="preserve">, </w:t>
      </w:r>
      <w:r w:rsidR="0083379D">
        <w:t>“</w:t>
      </w:r>
      <w:r w:rsidRPr="003F4D7C">
        <w:t>31642</w:t>
      </w:r>
      <w:r w:rsidR="0083379D">
        <w:t>”</w:t>
      </w:r>
      <w:r w:rsidRPr="003F4D7C">
        <w:t>);</w:t>
      </w:r>
    </w:p>
    <w:p w14:paraId="32C6F51E" w14:textId="6FA6C99F" w:rsidR="00017A78" w:rsidRPr="003F4D7C" w:rsidRDefault="00017A78" w:rsidP="00017A78">
      <w:pPr>
        <w:pStyle w:val="Code"/>
      </w:pPr>
      <w:proofErr w:type="spellStart"/>
      <w:proofErr w:type="gramStart"/>
      <w:r w:rsidRPr="003F4D7C">
        <w:t>response.setHeader</w:t>
      </w:r>
      <w:proofErr w:type="spellEnd"/>
      <w:proofErr w:type="gramEnd"/>
      <w:r w:rsidRPr="003F4D7C">
        <w:t>(</w:t>
      </w:r>
      <w:r w:rsidR="0083379D">
        <w:t>“</w:t>
      </w:r>
      <w:r w:rsidRPr="003F4D7C">
        <w:t>Content-Type</w:t>
      </w:r>
      <w:r w:rsidR="0083379D">
        <w:t>”</w:t>
      </w:r>
      <w:r w:rsidRPr="003F4D7C">
        <w:t xml:space="preserve">, </w:t>
      </w:r>
      <w:r w:rsidR="0083379D">
        <w:t>“</w:t>
      </w:r>
      <w:r>
        <w:t>application/zip</w:t>
      </w:r>
      <w:r w:rsidR="0083379D">
        <w:t>”</w:t>
      </w:r>
      <w:r w:rsidRPr="003F4D7C">
        <w:t>);</w:t>
      </w:r>
    </w:p>
    <w:p w14:paraId="6C6201CE" w14:textId="028BF3F7" w:rsidR="00D025BE" w:rsidRDefault="00D025BE" w:rsidP="00D025BE">
      <w:pPr>
        <w:pStyle w:val="Code"/>
      </w:pPr>
      <w:proofErr w:type="spellStart"/>
      <w:r w:rsidRPr="003F4D7C">
        <w:t>OutputStream</w:t>
      </w:r>
      <w:proofErr w:type="spellEnd"/>
      <w:r w:rsidRPr="003F4D7C">
        <w:t xml:space="preserve"> </w:t>
      </w:r>
      <w:proofErr w:type="spellStart"/>
      <w:r w:rsidRPr="003F4D7C">
        <w:t>outputStream</w:t>
      </w:r>
      <w:proofErr w:type="spellEnd"/>
      <w:r w:rsidRPr="003F4D7C">
        <w:t xml:space="preserve"> = </w:t>
      </w:r>
      <w:proofErr w:type="spellStart"/>
      <w:proofErr w:type="gramStart"/>
      <w:r w:rsidRPr="003F4D7C">
        <w:t>response.getOutputStream</w:t>
      </w:r>
      <w:proofErr w:type="spellEnd"/>
      <w:proofErr w:type="gramEnd"/>
      <w:r w:rsidRPr="003F4D7C">
        <w:t>();</w:t>
      </w:r>
    </w:p>
    <w:p w14:paraId="2B8F4E02" w14:textId="2EDEF447" w:rsidR="00D025BE" w:rsidRPr="003F4D7C" w:rsidRDefault="00D025BE" w:rsidP="00D025BE">
      <w:pPr>
        <w:pStyle w:val="Code"/>
      </w:pPr>
      <w:proofErr w:type="spellStart"/>
      <w:r w:rsidRPr="003F4D7C">
        <w:t>outputStream.write</w:t>
      </w:r>
      <w:proofErr w:type="spellEnd"/>
      <w:r w:rsidRPr="003F4D7C">
        <w:t>(</w:t>
      </w:r>
      <w:r w:rsidR="0083379D">
        <w:t>…</w:t>
      </w:r>
      <w:proofErr w:type="gramStart"/>
      <w:r w:rsidRPr="003F4D7C">
        <w:t>);</w:t>
      </w:r>
      <w:proofErr w:type="gramEnd"/>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5CAFF550" w:rsidR="003F4D7C" w:rsidRPr="003F4D7C" w:rsidRDefault="003F4D7C" w:rsidP="00865424">
      <w:pPr>
        <w:pStyle w:val="Code"/>
      </w:pPr>
      <w:proofErr w:type="spellStart"/>
      <w:proofErr w:type="gramStart"/>
      <w:r w:rsidRPr="003F4D7C">
        <w:t>response.sendRedirect</w:t>
      </w:r>
      <w:proofErr w:type="spellEnd"/>
      <w:proofErr w:type="gramEnd"/>
      <w:r w:rsidRPr="003F4D7C">
        <w:t>(</w:t>
      </w:r>
      <w:r w:rsidR="0083379D">
        <w:t>“</w:t>
      </w:r>
      <w:r w:rsidRPr="003F4D7C">
        <w:t>http://jenkov.com</w:t>
      </w:r>
      <w:r w:rsidR="0083379D">
        <w:t>”</w:t>
      </w:r>
      <w:r w:rsidRPr="003F4D7C">
        <w:t>);</w:t>
      </w:r>
    </w:p>
    <w:p w14:paraId="6ED28E23" w14:textId="21A924FC" w:rsidR="00677DB0" w:rsidRDefault="003E445C" w:rsidP="00402519">
      <w:pPr>
        <w:pStyle w:val="Heading2"/>
      </w:pPr>
      <w:r>
        <w:t xml:space="preserve">Call another servlet, </w:t>
      </w:r>
      <w:proofErr w:type="spellStart"/>
      <w:r>
        <w:t>jsp</w:t>
      </w:r>
      <w:proofErr w:type="spellEnd"/>
      <w:r>
        <w:t xml:space="preserve"> from inside a </w:t>
      </w:r>
      <w:proofErr w:type="gramStart"/>
      <w:r>
        <w:t>servlet</w:t>
      </w:r>
      <w:proofErr w:type="gramEnd"/>
    </w:p>
    <w:p w14:paraId="70FC9E94" w14:textId="68F3DFBD" w:rsidR="003749B3" w:rsidRDefault="00EF54AC" w:rsidP="004C1BE5">
      <w:pPr>
        <w:pStyle w:val="Heading3"/>
      </w:pPr>
      <w:proofErr w:type="spellStart"/>
      <w:r>
        <w:t>RequestDispatcher</w:t>
      </w:r>
      <w:proofErr w:type="spellEnd"/>
    </w:p>
    <w:p w14:paraId="076ED76B" w14:textId="32DDE161" w:rsidR="004C1BE5" w:rsidRPr="004C1BE5" w:rsidRDefault="004C1BE5" w:rsidP="004C1BE5">
      <w:r w:rsidRPr="004C1BE5">
        <w:t>The </w:t>
      </w:r>
      <w:proofErr w:type="spellStart"/>
      <w:r w:rsidRPr="004C1BE5">
        <w:t>RequestDispatcher</w:t>
      </w:r>
      <w:proofErr w:type="spellEnd"/>
      <w:r w:rsidRPr="004C1BE5">
        <w:t xml:space="preserve"> class enables your servlet to </w:t>
      </w:r>
      <w:r w:rsidR="0083379D">
        <w:t>“</w:t>
      </w:r>
      <w:r w:rsidRPr="004C1BE5">
        <w:t>call</w:t>
      </w:r>
      <w:r w:rsidR="0083379D">
        <w:t>”</w:t>
      </w:r>
      <w:r w:rsidRPr="004C1BE5">
        <w:t xml:space="preserve">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w:t>
      </w:r>
      <w:proofErr w:type="spellStart"/>
      <w:r w:rsidRPr="004C1BE5">
        <w:t>RequestDispatcher</w:t>
      </w:r>
      <w:proofErr w:type="spellEnd"/>
      <w:r w:rsidRPr="004C1BE5">
        <w:t> from the </w:t>
      </w:r>
      <w:proofErr w:type="spellStart"/>
      <w:r w:rsidRPr="004C1BE5">
        <w:t>HttpServletRequest</w:t>
      </w:r>
      <w:proofErr w:type="spellEnd"/>
      <w:r w:rsidRPr="004C1BE5">
        <w:t> object, like this:</w:t>
      </w:r>
    </w:p>
    <w:p w14:paraId="4CFA9A14" w14:textId="77777777" w:rsidR="004C1BE5" w:rsidRPr="004C1BE5" w:rsidRDefault="004C1BE5" w:rsidP="00044B36">
      <w:pPr>
        <w:pStyle w:val="Code"/>
      </w:pPr>
      <w:r w:rsidRPr="004C1BE5">
        <w:t xml:space="preserve">protected void </w:t>
      </w:r>
      <w:proofErr w:type="spellStart"/>
      <w:proofErr w:type="gramStart"/>
      <w:r w:rsidRPr="004C1BE5">
        <w:t>doPost</w:t>
      </w:r>
      <w:proofErr w:type="spellEnd"/>
      <w:r w:rsidRPr="004C1BE5">
        <w:t>(</w:t>
      </w:r>
      <w:proofErr w:type="spellStart"/>
      <w:proofErr w:type="gramEnd"/>
      <w:r w:rsidRPr="004C1BE5">
        <w:t>HttpServletRequest</w:t>
      </w:r>
      <w:proofErr w:type="spellEnd"/>
      <w:r w:rsidRPr="004C1BE5">
        <w:t xml:space="preserve"> request,</w:t>
      </w:r>
    </w:p>
    <w:p w14:paraId="44F5E135" w14:textId="77777777" w:rsidR="004C1BE5" w:rsidRPr="004C1BE5" w:rsidRDefault="004C1BE5" w:rsidP="00044B36">
      <w:pPr>
        <w:pStyle w:val="Code"/>
      </w:pPr>
      <w:r w:rsidRPr="004C1BE5">
        <w:t xml:space="preserve">                      </w:t>
      </w:r>
      <w:proofErr w:type="spellStart"/>
      <w:r w:rsidRPr="004C1BE5">
        <w:t>HttpServletResponse</w:t>
      </w:r>
      <w:proofErr w:type="spellEnd"/>
      <w:r w:rsidRPr="004C1BE5">
        <w:t xml:space="preserve"> response)</w:t>
      </w:r>
    </w:p>
    <w:p w14:paraId="27CD9655" w14:textId="77777777" w:rsidR="004C1BE5" w:rsidRPr="004C1BE5" w:rsidRDefault="004C1BE5" w:rsidP="00044B36">
      <w:pPr>
        <w:pStyle w:val="Code"/>
      </w:pPr>
      <w:r w:rsidRPr="004C1BE5">
        <w:t xml:space="preserve">        throws </w:t>
      </w:r>
      <w:proofErr w:type="spellStart"/>
      <w:r w:rsidRPr="004C1BE5">
        <w:t>ServletException</w:t>
      </w:r>
      <w:proofErr w:type="spellEnd"/>
      <w:r w:rsidRPr="004C1BE5">
        <w:t xml:space="preserve">, </w:t>
      </w:r>
      <w:proofErr w:type="spellStart"/>
      <w:r w:rsidRPr="004C1BE5">
        <w:t>IOException</w:t>
      </w:r>
      <w:proofErr w:type="spellEnd"/>
      <w:r w:rsidRPr="004C1BE5">
        <w:t xml:space="preserve">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w:t>
      </w:r>
      <w:proofErr w:type="spellStart"/>
      <w:r w:rsidRPr="004C1BE5">
        <w:t>RequestDispatcher</w:t>
      </w:r>
      <w:proofErr w:type="spellEnd"/>
      <w:r w:rsidRPr="004C1BE5">
        <w:t xml:space="preserve"> </w:t>
      </w:r>
      <w:proofErr w:type="spellStart"/>
      <w:r w:rsidRPr="004C1BE5">
        <w:t>requestDispatcher</w:t>
      </w:r>
      <w:proofErr w:type="spellEnd"/>
      <w:r w:rsidRPr="004C1BE5">
        <w:t xml:space="preserve"> =</w:t>
      </w:r>
    </w:p>
    <w:p w14:paraId="6DEF2A98" w14:textId="0B3BC00D" w:rsidR="004C1BE5" w:rsidRPr="004C1BE5" w:rsidRDefault="004C1BE5" w:rsidP="00044B36">
      <w:pPr>
        <w:pStyle w:val="Code"/>
      </w:pPr>
      <w:r w:rsidRPr="004C1BE5">
        <w:t xml:space="preserve">    </w:t>
      </w:r>
      <w:proofErr w:type="spellStart"/>
      <w:proofErr w:type="gramStart"/>
      <w:r w:rsidRPr="004C1BE5">
        <w:t>request.getRequestDispatcher</w:t>
      </w:r>
      <w:proofErr w:type="spellEnd"/>
      <w:proofErr w:type="gramEnd"/>
      <w:r w:rsidRPr="004C1BE5">
        <w:t>(</w:t>
      </w:r>
      <w:r w:rsidR="0083379D">
        <w:t>“</w:t>
      </w:r>
      <w:r w:rsidRPr="004C1BE5">
        <w:t>/</w:t>
      </w:r>
      <w:proofErr w:type="spellStart"/>
      <w:r w:rsidRPr="004C1BE5">
        <w:t>anotherURL.simple</w:t>
      </w:r>
      <w:proofErr w:type="spellEnd"/>
      <w:r w:rsidR="0083379D">
        <w:t>”</w:t>
      </w:r>
      <w:r w:rsidRPr="004C1BE5">
        <w:t>);</w:t>
      </w:r>
    </w:p>
    <w:p w14:paraId="0B41EA67" w14:textId="77777777" w:rsidR="004C1BE5" w:rsidRPr="004C1BE5" w:rsidRDefault="004C1BE5" w:rsidP="00044B36">
      <w:pPr>
        <w:pStyle w:val="Code"/>
      </w:pPr>
      <w:r w:rsidRPr="004C1BE5">
        <w:t>}</w:t>
      </w:r>
    </w:p>
    <w:p w14:paraId="5B2912A4" w14:textId="16DA664E" w:rsidR="00113FD4" w:rsidRDefault="004C1BE5" w:rsidP="004C1BE5">
      <w:r w:rsidRPr="004C1BE5">
        <w:t>The above code obtains a </w:t>
      </w:r>
      <w:proofErr w:type="spellStart"/>
      <w:r w:rsidRPr="004C1BE5">
        <w:t>RequestDispatcher</w:t>
      </w:r>
      <w:proofErr w:type="spellEnd"/>
      <w:r w:rsidRPr="004C1BE5">
        <w:t>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w:t>
      </w:r>
      <w:proofErr w:type="spellStart"/>
      <w:r w:rsidRPr="004C1BE5">
        <w:t>anotherUrl.simple</w:t>
      </w:r>
      <w:proofErr w:type="spellEnd"/>
      <w:r w:rsidRPr="004C1BE5">
        <w:t>.</w:t>
      </w:r>
      <w:r w:rsidR="00C872F3">
        <w:t xml:space="preserve"> The next step is to </w:t>
      </w:r>
      <w:r w:rsidR="005936E2">
        <w:t xml:space="preserve">use this </w:t>
      </w:r>
      <w:proofErr w:type="spellStart"/>
      <w:r w:rsidR="005936E2">
        <w:t>RequestDispatcher</w:t>
      </w:r>
      <w:proofErr w:type="spellEnd"/>
      <w:r w:rsidR="005936E2">
        <w:t xml:space="preserve"> object to </w:t>
      </w:r>
      <w:r w:rsidR="00113FD4">
        <w:t>forward</w:t>
      </w:r>
      <w:r w:rsidR="00E729C8">
        <w:t xml:space="preserve"> the request </w:t>
      </w:r>
      <w:r w:rsidR="006F1A70">
        <w:t xml:space="preserve">to the targeted URL </w:t>
      </w:r>
      <w:r w:rsidR="00822DBE">
        <w:t>(</w:t>
      </w:r>
      <w:proofErr w:type="gramStart"/>
      <w:r w:rsidR="00822DBE">
        <w:t>forward(</w:t>
      </w:r>
      <w:proofErr w:type="gramEnd"/>
      <w:r w:rsidR="00822DBE">
        <w:t xml:space="preserve">)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p>
    <w:p w14:paraId="294BCA91" w14:textId="498991A6" w:rsidR="006C629D" w:rsidRPr="00C01300" w:rsidRDefault="0083379D" w:rsidP="006C629D">
      <w:pPr>
        <w:pStyle w:val="Code"/>
      </w:pPr>
      <w:r w:rsidRPr="00C01300">
        <w:t>P</w:t>
      </w:r>
      <w:r w:rsidR="006C629D" w:rsidRPr="00C01300">
        <w:t xml:space="preserve">ublic void </w:t>
      </w:r>
      <w:proofErr w:type="gramStart"/>
      <w:r w:rsidR="006C629D" w:rsidRPr="00C01300">
        <w:t>forward(</w:t>
      </w:r>
      <w:proofErr w:type="spellStart"/>
      <w:proofErr w:type="gramEnd"/>
      <w:r w:rsidR="006C629D" w:rsidRPr="00C01300">
        <w:t>ServletRequest</w:t>
      </w:r>
      <w:proofErr w:type="spellEnd"/>
      <w:r w:rsidR="006C629D" w:rsidRPr="00C01300">
        <w:t xml:space="preserve"> request, </w:t>
      </w:r>
      <w:proofErr w:type="spellStart"/>
      <w:r w:rsidR="006C629D" w:rsidRPr="00C01300">
        <w:t>ServletResponse</w:t>
      </w:r>
      <w:proofErr w:type="spellEnd"/>
      <w:r w:rsidR="006C629D" w:rsidRPr="00C01300">
        <w:t xml:space="preserve"> response)</w:t>
      </w:r>
    </w:p>
    <w:p w14:paraId="0CD8009B" w14:textId="6BA0BBEF" w:rsidR="006C629D" w:rsidRPr="00C01300" w:rsidRDefault="006C629D" w:rsidP="006C629D">
      <w:pPr>
        <w:pStyle w:val="Code"/>
      </w:pPr>
      <w:r w:rsidRPr="00C01300">
        <w:t xml:space="preserve">public void </w:t>
      </w:r>
      <w:proofErr w:type="gramStart"/>
      <w:r w:rsidRPr="00C01300">
        <w:t>include(</w:t>
      </w:r>
      <w:proofErr w:type="spellStart"/>
      <w:proofErr w:type="gramEnd"/>
      <w:r w:rsidRPr="00C01300">
        <w:t>ServletRequest</w:t>
      </w:r>
      <w:proofErr w:type="spellEnd"/>
      <w:r w:rsidRPr="00C01300">
        <w:t xml:space="preserve"> request, </w:t>
      </w:r>
      <w:proofErr w:type="spellStart"/>
      <w:r w:rsidRPr="00C01300">
        <w:t>ServletResponse</w:t>
      </w:r>
      <w:proofErr w:type="spellEnd"/>
      <w:r w:rsidRPr="00C01300">
        <w:t xml:space="preserve"> response)</w:t>
      </w:r>
    </w:p>
    <w:p w14:paraId="70207C41" w14:textId="136AF215" w:rsidR="006C629D" w:rsidRDefault="00224BDB" w:rsidP="004C1BE5">
      <w:r w:rsidRPr="00A17159">
        <w:rPr>
          <w:rFonts w:ascii="Verdana" w:eastAsia="Times New Roman" w:hAnsi="Verdana" w:cs="Times New Roman"/>
          <w:noProof/>
          <w:color w:val="000000"/>
          <w:sz w:val="21"/>
          <w:szCs w:val="21"/>
        </w:rPr>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68">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lastRenderedPageBreak/>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69">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w:t>
      </w:r>
      <w:proofErr w:type="spellStart"/>
      <w:r w:rsidR="00B520F3">
        <w:t>RequestDispatcher</w:t>
      </w:r>
      <w:proofErr w:type="spellEnd"/>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w:t>
      </w:r>
      <w:proofErr w:type="spellStart"/>
      <w:r w:rsidRPr="00625739">
        <w:rPr>
          <w:rFonts w:asciiTheme="minorHAnsi" w:hAnsiTheme="minorHAnsi" w:cstheme="minorHAnsi"/>
        </w:rPr>
        <w:t>servet</w:t>
      </w:r>
      <w:proofErr w:type="spellEnd"/>
      <w:r w:rsidRPr="00625739">
        <w:rPr>
          <w:rFonts w:asciiTheme="minorHAnsi" w:hAnsiTheme="minorHAnsi" w:cstheme="minorHAnsi"/>
        </w:rPr>
        <w: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lastRenderedPageBreak/>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DDB7222" w:rsidR="007A61C9" w:rsidRDefault="007A61C9" w:rsidP="006235BD">
      <w:pPr>
        <w:pStyle w:val="Code"/>
        <w:rPr>
          <w:color w:val="000000"/>
        </w:rPr>
      </w:pPr>
      <w:r>
        <w:rPr>
          <w:color w:val="000000"/>
        </w:rPr>
        <w:t>&lt;form action</w:t>
      </w:r>
      <w:proofErr w:type="gramStart"/>
      <w:r>
        <w:rPr>
          <w:color w:val="000000"/>
        </w:rPr>
        <w:t>=</w:t>
      </w:r>
      <w:r w:rsidR="0083379D">
        <w:rPr>
          <w:rStyle w:val="string"/>
          <w:rFonts w:ascii="Verdana" w:hAnsi="Verdana"/>
          <w:color w:val="0000FF"/>
        </w:rPr>
        <w:t>”</w:t>
      </w:r>
      <w:proofErr w:type="spellStart"/>
      <w:r w:rsidR="001A0BB2">
        <w:rPr>
          <w:rStyle w:val="string"/>
          <w:rFonts w:ascii="Verdana" w:hAnsi="Verdana"/>
          <w:color w:val="0000FF"/>
        </w:rPr>
        <w:t>L</w:t>
      </w:r>
      <w:r w:rsidR="00573B09">
        <w:rPr>
          <w:rStyle w:val="string"/>
          <w:rFonts w:ascii="Verdana" w:hAnsi="Verdana"/>
          <w:color w:val="0000FF"/>
        </w:rPr>
        <w:t>oginS</w:t>
      </w:r>
      <w:r>
        <w:rPr>
          <w:rStyle w:val="string"/>
          <w:rFonts w:ascii="Verdana" w:hAnsi="Verdana"/>
          <w:color w:val="0000FF"/>
        </w:rPr>
        <w:t>ervlet</w:t>
      </w:r>
      <w:proofErr w:type="spellEnd"/>
      <w:proofErr w:type="gramEnd"/>
      <w:r w:rsidR="0083379D">
        <w:rPr>
          <w:rStyle w:val="string"/>
          <w:rFonts w:ascii="Verdana" w:hAnsi="Verdana"/>
          <w:color w:val="0000FF"/>
        </w:rPr>
        <w:t>”</w:t>
      </w:r>
      <w:r>
        <w:rPr>
          <w:color w:val="000000"/>
        </w:rPr>
        <w:t> method=</w:t>
      </w:r>
      <w:r w:rsidR="0083379D">
        <w:rPr>
          <w:rStyle w:val="string"/>
          <w:rFonts w:ascii="Verdana" w:hAnsi="Verdana"/>
          <w:color w:val="0000FF"/>
        </w:rPr>
        <w:t>”</w:t>
      </w:r>
      <w:r>
        <w:rPr>
          <w:rStyle w:val="string"/>
          <w:rFonts w:ascii="Verdana" w:hAnsi="Verdana"/>
          <w:color w:val="0000FF"/>
        </w:rPr>
        <w:t>post</w:t>
      </w:r>
      <w:r w:rsidR="0083379D">
        <w:rPr>
          <w:rStyle w:val="string"/>
          <w:rFonts w:ascii="Verdana" w:hAnsi="Verdana"/>
          <w:color w:val="0000FF"/>
        </w:rPr>
        <w:t>”</w:t>
      </w:r>
      <w:r>
        <w:rPr>
          <w:color w:val="000000"/>
        </w:rPr>
        <w:t>&gt;  </w:t>
      </w:r>
    </w:p>
    <w:p w14:paraId="43B9D3F9" w14:textId="7AEF86F1" w:rsidR="007A61C9" w:rsidRDefault="007A61C9" w:rsidP="006235BD">
      <w:pPr>
        <w:pStyle w:val="Code"/>
        <w:rPr>
          <w:color w:val="000000"/>
        </w:rPr>
      </w:pPr>
      <w:r>
        <w:rPr>
          <w:color w:val="000000"/>
        </w:rPr>
        <w:t>Name:&lt;input type=</w:t>
      </w:r>
      <w:r w:rsidR="0083379D">
        <w:rPr>
          <w:rStyle w:val="string"/>
          <w:rFonts w:ascii="Verdana" w:hAnsi="Verdana"/>
          <w:color w:val="0000FF"/>
        </w:rPr>
        <w:t>”</w:t>
      </w:r>
      <w:r>
        <w:rPr>
          <w:rStyle w:val="string"/>
          <w:rFonts w:ascii="Verdana" w:hAnsi="Verdana"/>
          <w:color w:val="0000FF"/>
        </w:rPr>
        <w:t>text</w:t>
      </w:r>
      <w:r w:rsidR="0083379D">
        <w:rPr>
          <w:rStyle w:val="string"/>
          <w:rFonts w:ascii="Verdana" w:hAnsi="Verdana"/>
          <w:color w:val="0000FF"/>
        </w:rPr>
        <w:t>”</w:t>
      </w:r>
      <w:r>
        <w:rPr>
          <w:color w:val="000000"/>
        </w:rPr>
        <w:t> name=</w:t>
      </w:r>
      <w:r w:rsidR="0083379D">
        <w:rPr>
          <w:rStyle w:val="string"/>
          <w:rFonts w:ascii="Verdana" w:hAnsi="Verdana"/>
          <w:color w:val="0000FF"/>
        </w:rPr>
        <w:t>”</w:t>
      </w:r>
      <w:r w:rsidR="0083379D">
        <w:rPr>
          <w:rStyle w:val="string"/>
          <w:rFonts w:ascii="Verdana" w:hAnsi="Verdana"/>
          <w:color w:val="0000FF"/>
        </w:rPr>
        <w:pgNum/>
      </w:r>
      <w:proofErr w:type="spellStart"/>
      <w:r w:rsidR="0083379D">
        <w:rPr>
          <w:rStyle w:val="string"/>
          <w:rFonts w:ascii="Verdana" w:hAnsi="Verdana"/>
          <w:color w:val="0000FF"/>
        </w:rPr>
        <w:t>sername</w:t>
      </w:r>
      <w:proofErr w:type="spellEnd"/>
      <w:r w:rsidR="0083379D">
        <w:rPr>
          <w:rStyle w:val="string"/>
          <w:rFonts w:ascii="Verdana" w:hAnsi="Verdana"/>
          <w:color w:val="0000FF"/>
        </w:rPr>
        <w:t>”</w:t>
      </w:r>
      <w:r>
        <w:rPr>
          <w:color w:val="000000"/>
        </w:rPr>
        <w:t>/&gt;&lt;</w:t>
      </w:r>
      <w:proofErr w:type="spellStart"/>
      <w:r>
        <w:rPr>
          <w:color w:val="000000"/>
        </w:rPr>
        <w:t>br</w:t>
      </w:r>
      <w:proofErr w:type="spellEnd"/>
      <w:r>
        <w:rPr>
          <w:color w:val="000000"/>
        </w:rPr>
        <w:t>/&gt;  </w:t>
      </w:r>
    </w:p>
    <w:p w14:paraId="4B05D08C" w14:textId="5128394A" w:rsidR="007A61C9" w:rsidRDefault="007A61C9" w:rsidP="006235BD">
      <w:pPr>
        <w:pStyle w:val="Code"/>
        <w:rPr>
          <w:color w:val="000000"/>
        </w:rPr>
      </w:pPr>
      <w:r>
        <w:rPr>
          <w:color w:val="000000"/>
        </w:rPr>
        <w:t>Password:&lt;input type</w:t>
      </w:r>
      <w:proofErr w:type="gramStart"/>
      <w:r>
        <w:rPr>
          <w:color w:val="000000"/>
        </w:rPr>
        <w:t>=</w:t>
      </w:r>
      <w:r w:rsidR="0083379D">
        <w:rPr>
          <w:rStyle w:val="string"/>
          <w:rFonts w:ascii="Verdana" w:hAnsi="Verdana"/>
          <w:color w:val="0000FF"/>
        </w:rPr>
        <w:t>”</w:t>
      </w:r>
      <w:r>
        <w:rPr>
          <w:rStyle w:val="string"/>
          <w:rFonts w:ascii="Verdana" w:hAnsi="Verdana"/>
          <w:color w:val="0000FF"/>
        </w:rPr>
        <w:t>password</w:t>
      </w:r>
      <w:proofErr w:type="gramEnd"/>
      <w:r w:rsidR="0083379D">
        <w:rPr>
          <w:rStyle w:val="string"/>
          <w:rFonts w:ascii="Verdana" w:hAnsi="Verdana"/>
          <w:color w:val="0000FF"/>
        </w:rPr>
        <w:t>”</w:t>
      </w:r>
      <w:r>
        <w:rPr>
          <w:color w:val="000000"/>
        </w:rPr>
        <w:t> name=</w:t>
      </w:r>
      <w:r w:rsidR="0083379D">
        <w:rPr>
          <w:rStyle w:val="string"/>
          <w:rFonts w:ascii="Verdana" w:hAnsi="Verdana"/>
          <w:color w:val="0000FF"/>
        </w:rPr>
        <w:t>”</w:t>
      </w:r>
      <w:proofErr w:type="spellStart"/>
      <w:r>
        <w:rPr>
          <w:rStyle w:val="string"/>
          <w:rFonts w:ascii="Verdana" w:hAnsi="Verdana"/>
          <w:color w:val="0000FF"/>
        </w:rPr>
        <w:t>userPass</w:t>
      </w:r>
      <w:proofErr w:type="spellEnd"/>
      <w:r w:rsidR="0083379D">
        <w:rPr>
          <w:rStyle w:val="string"/>
          <w:rFonts w:ascii="Verdana" w:hAnsi="Verdana"/>
          <w:color w:val="0000FF"/>
        </w:rPr>
        <w:t>”</w:t>
      </w:r>
      <w:r>
        <w:rPr>
          <w:color w:val="000000"/>
        </w:rPr>
        <w:t>/&gt;&lt;</w:t>
      </w:r>
      <w:proofErr w:type="spellStart"/>
      <w:r>
        <w:rPr>
          <w:color w:val="000000"/>
        </w:rPr>
        <w:t>br</w:t>
      </w:r>
      <w:proofErr w:type="spellEnd"/>
      <w:r>
        <w:rPr>
          <w:color w:val="000000"/>
        </w:rPr>
        <w:t>/&gt;  </w:t>
      </w:r>
    </w:p>
    <w:p w14:paraId="391E6393" w14:textId="5A324DCC" w:rsidR="007A61C9" w:rsidRDefault="007A61C9" w:rsidP="006235BD">
      <w:pPr>
        <w:pStyle w:val="Code"/>
        <w:rPr>
          <w:color w:val="000000"/>
        </w:rPr>
      </w:pPr>
      <w:r>
        <w:rPr>
          <w:color w:val="000000"/>
        </w:rPr>
        <w:t>&lt;input type</w:t>
      </w:r>
      <w:proofErr w:type="gramStart"/>
      <w:r>
        <w:rPr>
          <w:color w:val="000000"/>
        </w:rPr>
        <w:t>=</w:t>
      </w:r>
      <w:r w:rsidR="0083379D">
        <w:rPr>
          <w:rStyle w:val="string"/>
          <w:rFonts w:ascii="Verdana" w:hAnsi="Verdana"/>
          <w:color w:val="0000FF"/>
        </w:rPr>
        <w:t>”</w:t>
      </w:r>
      <w:r>
        <w:rPr>
          <w:rStyle w:val="string"/>
          <w:rFonts w:ascii="Verdana" w:hAnsi="Verdana"/>
          <w:color w:val="0000FF"/>
        </w:rPr>
        <w:t>submit</w:t>
      </w:r>
      <w:proofErr w:type="gramEnd"/>
      <w:r w:rsidR="0083379D">
        <w:rPr>
          <w:rStyle w:val="string"/>
          <w:rFonts w:ascii="Verdana" w:hAnsi="Verdana"/>
          <w:color w:val="0000FF"/>
        </w:rPr>
        <w:t>”</w:t>
      </w:r>
      <w:r>
        <w:rPr>
          <w:color w:val="000000"/>
        </w:rPr>
        <w:t> value=</w:t>
      </w:r>
      <w:r w:rsidR="0083379D">
        <w:rPr>
          <w:rStyle w:val="string"/>
          <w:rFonts w:ascii="Verdana" w:hAnsi="Verdana"/>
          <w:color w:val="0000FF"/>
        </w:rPr>
        <w:t>”</w:t>
      </w:r>
      <w:r>
        <w:rPr>
          <w:rStyle w:val="string"/>
          <w:rFonts w:ascii="Verdana" w:hAnsi="Verdana"/>
          <w:color w:val="0000FF"/>
        </w:rPr>
        <w:t>login</w:t>
      </w:r>
      <w:r w:rsidR="0083379D">
        <w:rPr>
          <w:rStyle w:val="string"/>
          <w:rFonts w:ascii="Verdana" w:hAnsi="Verdana"/>
          <w:color w:val="0000FF"/>
        </w:rPr>
        <w:t>”</w:t>
      </w:r>
      <w:r>
        <w:rPr>
          <w:color w:val="000000"/>
        </w:rPr>
        <w:t>/&gt;  </w:t>
      </w:r>
    </w:p>
    <w:p w14:paraId="5DDEDAA3" w14:textId="77777777" w:rsidR="007A61C9" w:rsidRDefault="007A61C9" w:rsidP="006235BD">
      <w:pPr>
        <w:pStyle w:val="Code"/>
        <w:rPr>
          <w:color w:val="000000"/>
        </w:rPr>
      </w:pPr>
      <w:r>
        <w:rPr>
          <w:color w:val="000000"/>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rPr>
        <w:t>import</w:t>
      </w:r>
      <w:r>
        <w:rPr>
          <w:color w:val="000000"/>
        </w:rPr>
        <w:t> </w:t>
      </w:r>
      <w:proofErr w:type="gramStart"/>
      <w:r>
        <w:rPr>
          <w:color w:val="000000"/>
        </w:rPr>
        <w:t>java.io.*</w:t>
      </w:r>
      <w:proofErr w:type="gramEnd"/>
      <w:r>
        <w:rPr>
          <w:color w:val="000000"/>
        </w:rPr>
        <w:t>;  </w:t>
      </w:r>
    </w:p>
    <w:p w14:paraId="371EB720" w14:textId="77777777" w:rsidR="007A61C9" w:rsidRDefault="007A61C9" w:rsidP="006235BD">
      <w:pPr>
        <w:pStyle w:val="Code"/>
        <w:rPr>
          <w:color w:val="000000"/>
        </w:rPr>
      </w:pPr>
      <w:r>
        <w:rPr>
          <w:color w:val="006699"/>
        </w:rPr>
        <w:t>import</w:t>
      </w:r>
      <w:r>
        <w:rPr>
          <w:color w:val="000000"/>
        </w:rPr>
        <w:t> </w:t>
      </w:r>
      <w:proofErr w:type="spellStart"/>
      <w:proofErr w:type="gramStart"/>
      <w:r>
        <w:rPr>
          <w:color w:val="000000"/>
        </w:rPr>
        <w:t>javax.servlet</w:t>
      </w:r>
      <w:proofErr w:type="spellEnd"/>
      <w:proofErr w:type="gramEnd"/>
      <w:r>
        <w:rPr>
          <w:color w:val="000000"/>
        </w:rPr>
        <w:t>.*;  </w:t>
      </w:r>
    </w:p>
    <w:p w14:paraId="09168B3F" w14:textId="5EC61290" w:rsidR="007A61C9" w:rsidRDefault="007A61C9" w:rsidP="006235BD">
      <w:pPr>
        <w:pStyle w:val="Code"/>
        <w:rPr>
          <w:color w:val="000000"/>
        </w:rPr>
      </w:pPr>
      <w:r>
        <w:rPr>
          <w:color w:val="006699"/>
        </w:rPr>
        <w:t>import</w:t>
      </w:r>
      <w:r>
        <w:rPr>
          <w:color w:val="000000"/>
        </w:rPr>
        <w:t> </w:t>
      </w:r>
      <w:proofErr w:type="spellStart"/>
      <w:proofErr w:type="gramStart"/>
      <w:r>
        <w:rPr>
          <w:color w:val="000000"/>
        </w:rPr>
        <w:t>javax.servlet</w:t>
      </w:r>
      <w:proofErr w:type="gramEnd"/>
      <w:r>
        <w:rPr>
          <w:color w:val="000000"/>
        </w:rPr>
        <w:t>.http</w:t>
      </w:r>
      <w:proofErr w:type="spellEnd"/>
      <w:r>
        <w:rPr>
          <w:color w:val="000000"/>
        </w:rPr>
        <w:t>.*;  </w:t>
      </w:r>
    </w:p>
    <w:p w14:paraId="40E8AA08" w14:textId="77777777" w:rsidR="007A61C9" w:rsidRDefault="007A61C9" w:rsidP="006235BD">
      <w:pPr>
        <w:pStyle w:val="Code"/>
        <w:rPr>
          <w:color w:val="000000"/>
        </w:rPr>
      </w:pPr>
      <w:r>
        <w:rPr>
          <w:color w:val="000000"/>
        </w:rPr>
        <w:t>  </w:t>
      </w:r>
    </w:p>
    <w:p w14:paraId="38CFCCF3" w14:textId="209BD894" w:rsidR="007A61C9" w:rsidRDefault="007A61C9" w:rsidP="006235BD">
      <w:pPr>
        <w:pStyle w:val="Code"/>
        <w:rPr>
          <w:color w:val="000000"/>
        </w:rPr>
      </w:pPr>
      <w:r>
        <w:rPr>
          <w:color w:val="006699"/>
        </w:rPr>
        <w:t>public</w:t>
      </w:r>
      <w:r>
        <w:rPr>
          <w:color w:val="000000"/>
        </w:rPr>
        <w:t> </w:t>
      </w:r>
      <w:r>
        <w:rPr>
          <w:color w:val="006699"/>
        </w:rPr>
        <w:t>class</w:t>
      </w:r>
      <w:r>
        <w:rPr>
          <w:color w:val="000000"/>
        </w:rPr>
        <w:t> </w:t>
      </w:r>
      <w:proofErr w:type="spellStart"/>
      <w:r>
        <w:rPr>
          <w:color w:val="000000"/>
        </w:rPr>
        <w:t>Login</w:t>
      </w:r>
      <w:r w:rsidR="001A0BB2">
        <w:rPr>
          <w:color w:val="000000"/>
        </w:rPr>
        <w:t>Servlet</w:t>
      </w:r>
      <w:proofErr w:type="spellEnd"/>
      <w:r>
        <w:rPr>
          <w:color w:val="000000"/>
        </w:rPr>
        <w:t> </w:t>
      </w:r>
      <w:r>
        <w:rPr>
          <w:color w:val="006699"/>
        </w:rPr>
        <w:t>extends</w:t>
      </w:r>
      <w:r>
        <w:rPr>
          <w:color w:val="000000"/>
        </w:rPr>
        <w:t> </w:t>
      </w:r>
      <w:proofErr w:type="spellStart"/>
      <w:r>
        <w:rPr>
          <w:color w:val="000000"/>
        </w:rPr>
        <w:t>HttpServlet</w:t>
      </w:r>
      <w:proofErr w:type="spellEnd"/>
      <w:r>
        <w:rPr>
          <w:color w:val="000000"/>
        </w:rPr>
        <w:t> {  </w:t>
      </w:r>
    </w:p>
    <w:p w14:paraId="16F64A2A" w14:textId="77777777" w:rsidR="007A61C9" w:rsidRDefault="007A61C9" w:rsidP="006235BD">
      <w:pPr>
        <w:pStyle w:val="Code"/>
        <w:rPr>
          <w:color w:val="000000"/>
        </w:rPr>
      </w:pPr>
      <w:r>
        <w:rPr>
          <w:color w:val="000000"/>
        </w:rPr>
        <w:t>  </w:t>
      </w:r>
    </w:p>
    <w:p w14:paraId="0187F678" w14:textId="77777777" w:rsidR="007A61C9" w:rsidRDefault="007A61C9" w:rsidP="006235BD">
      <w:pPr>
        <w:pStyle w:val="Code"/>
        <w:rPr>
          <w:color w:val="000000"/>
        </w:rPr>
      </w:pPr>
      <w:r>
        <w:rPr>
          <w:color w:val="006699"/>
        </w:rPr>
        <w:t>public</w:t>
      </w:r>
      <w:r>
        <w:rPr>
          <w:color w:val="000000"/>
        </w:rPr>
        <w:t> </w:t>
      </w:r>
      <w:r>
        <w:rPr>
          <w:color w:val="006699"/>
        </w:rPr>
        <w:t>void</w:t>
      </w:r>
      <w:r>
        <w:rPr>
          <w:color w:val="000000"/>
        </w:rPr>
        <w:t> </w:t>
      </w:r>
      <w:proofErr w:type="gramStart"/>
      <w:r>
        <w:rPr>
          <w:color w:val="000000"/>
        </w:rPr>
        <w:t>doPost(</w:t>
      </w:r>
      <w:proofErr w:type="gramEnd"/>
      <w:r>
        <w:rPr>
          <w:color w:val="000000"/>
        </w:rPr>
        <w:t>HttpServletRequest request, HttpServletResponse response)  </w:t>
      </w:r>
    </w:p>
    <w:p w14:paraId="5806F877" w14:textId="77777777" w:rsidR="007A61C9" w:rsidRDefault="007A61C9" w:rsidP="006235BD">
      <w:pPr>
        <w:pStyle w:val="Code"/>
        <w:rPr>
          <w:color w:val="000000"/>
        </w:rPr>
      </w:pPr>
      <w:r>
        <w:rPr>
          <w:color w:val="000000"/>
        </w:rPr>
        <w:t>        </w:t>
      </w:r>
      <w:r>
        <w:rPr>
          <w:color w:val="006699"/>
        </w:rPr>
        <w:t>throws</w:t>
      </w:r>
      <w:r>
        <w:rPr>
          <w:color w:val="000000"/>
        </w:rPr>
        <w:t> </w:t>
      </w:r>
      <w:proofErr w:type="spellStart"/>
      <w:r>
        <w:rPr>
          <w:color w:val="000000"/>
        </w:rPr>
        <w:t>ServletException</w:t>
      </w:r>
      <w:proofErr w:type="spellEnd"/>
      <w:r>
        <w:rPr>
          <w:color w:val="000000"/>
        </w:rPr>
        <w:t>, </w:t>
      </w:r>
      <w:proofErr w:type="spellStart"/>
      <w:r>
        <w:rPr>
          <w:color w:val="000000"/>
        </w:rPr>
        <w:t>IOException</w:t>
      </w:r>
      <w:proofErr w:type="spellEnd"/>
      <w:r>
        <w:rPr>
          <w:color w:val="000000"/>
        </w:rPr>
        <w:t> {  </w:t>
      </w:r>
    </w:p>
    <w:p w14:paraId="1E76C0C7" w14:textId="77777777" w:rsidR="007A61C9" w:rsidRDefault="007A61C9" w:rsidP="006235BD">
      <w:pPr>
        <w:pStyle w:val="Code"/>
        <w:rPr>
          <w:color w:val="000000"/>
        </w:rPr>
      </w:pPr>
      <w:r>
        <w:rPr>
          <w:color w:val="000000"/>
        </w:rPr>
        <w:t>  </w:t>
      </w:r>
    </w:p>
    <w:p w14:paraId="4CCE658A" w14:textId="2D530385" w:rsidR="007A61C9" w:rsidRDefault="007A61C9" w:rsidP="006235BD">
      <w:pPr>
        <w:pStyle w:val="Code"/>
        <w:rPr>
          <w:color w:val="000000"/>
        </w:rPr>
      </w:pPr>
      <w:r>
        <w:rPr>
          <w:color w:val="000000"/>
        </w:rPr>
        <w:t>    </w:t>
      </w:r>
      <w:proofErr w:type="spellStart"/>
      <w:proofErr w:type="gramStart"/>
      <w:r>
        <w:rPr>
          <w:color w:val="000000"/>
        </w:rPr>
        <w:t>response.setContentType</w:t>
      </w:r>
      <w:proofErr w:type="spellEnd"/>
      <w:proofErr w:type="gramEnd"/>
      <w:r>
        <w:rPr>
          <w:color w:val="000000"/>
        </w:rPr>
        <w:t>(</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251A3168" w14:textId="77777777" w:rsidR="007A61C9" w:rsidRDefault="007A61C9" w:rsidP="006235BD">
      <w:pPr>
        <w:pStyle w:val="Code"/>
        <w:rPr>
          <w:color w:val="000000"/>
        </w:rPr>
      </w:pPr>
      <w:r>
        <w:rPr>
          <w:color w:val="000000"/>
        </w:rPr>
        <w:t>    </w:t>
      </w:r>
      <w:proofErr w:type="spellStart"/>
      <w:r>
        <w:rPr>
          <w:color w:val="000000"/>
        </w:rPr>
        <w:t>PrintWriter</w:t>
      </w:r>
      <w:proofErr w:type="spellEnd"/>
      <w:r>
        <w:rPr>
          <w:color w:val="000000"/>
        </w:rPr>
        <w:t> out = </w:t>
      </w:r>
      <w:proofErr w:type="spellStart"/>
      <w:proofErr w:type="gramStart"/>
      <w:r>
        <w:rPr>
          <w:color w:val="000000"/>
        </w:rPr>
        <w:t>response.getWriter</w:t>
      </w:r>
      <w:proofErr w:type="spellEnd"/>
      <w:proofErr w:type="gramEnd"/>
      <w:r>
        <w:rPr>
          <w:color w:val="000000"/>
        </w:rPr>
        <w:t>();  </w:t>
      </w:r>
    </w:p>
    <w:p w14:paraId="78E62730" w14:textId="77777777" w:rsidR="007A61C9" w:rsidRDefault="007A61C9" w:rsidP="006235BD">
      <w:pPr>
        <w:pStyle w:val="Code"/>
        <w:rPr>
          <w:color w:val="000000"/>
        </w:rPr>
      </w:pPr>
      <w:r>
        <w:rPr>
          <w:color w:val="000000"/>
        </w:rPr>
        <w:t>          </w:t>
      </w:r>
    </w:p>
    <w:p w14:paraId="307A566C" w14:textId="0F314DAA" w:rsidR="007A61C9" w:rsidRDefault="007A61C9" w:rsidP="006235BD">
      <w:pPr>
        <w:pStyle w:val="Code"/>
        <w:rPr>
          <w:color w:val="000000"/>
        </w:rPr>
      </w:pPr>
      <w:r>
        <w:rPr>
          <w:color w:val="000000"/>
        </w:rPr>
        <w:t>    String n</w:t>
      </w:r>
      <w:r w:rsidR="000F75C7">
        <w:rPr>
          <w:color w:val="000000"/>
        </w:rPr>
        <w:t xml:space="preserve"> </w:t>
      </w:r>
      <w:r>
        <w:rPr>
          <w:color w:val="000000"/>
        </w:rPr>
        <w:t>=</w:t>
      </w:r>
      <w:r w:rsidR="000F75C7">
        <w:rPr>
          <w:color w:val="000000"/>
        </w:rPr>
        <w:t xml:space="preserve"> </w:t>
      </w:r>
      <w:proofErr w:type="spellStart"/>
      <w:proofErr w:type="gramStart"/>
      <w:r>
        <w:rPr>
          <w:color w:val="000000"/>
        </w:rPr>
        <w:t>request.getParameter</w:t>
      </w:r>
      <w:proofErr w:type="spellEnd"/>
      <w:proofErr w:type="gramEnd"/>
      <w:r>
        <w:rPr>
          <w:color w:val="000000"/>
        </w:rPr>
        <w:t>(</w:t>
      </w:r>
      <w:r w:rsidR="0083379D">
        <w:rPr>
          <w:rStyle w:val="string"/>
          <w:rFonts w:ascii="Verdana" w:hAnsi="Verdana"/>
          <w:color w:val="0000FF"/>
        </w:rPr>
        <w:t>“</w:t>
      </w:r>
      <w:r w:rsidR="0083379D">
        <w:rPr>
          <w:rStyle w:val="string"/>
          <w:rFonts w:ascii="Verdana" w:hAnsi="Verdana"/>
          <w:color w:val="0000FF"/>
        </w:rPr>
        <w:pgNum/>
      </w:r>
      <w:proofErr w:type="spellStart"/>
      <w:r w:rsidR="0083379D">
        <w:rPr>
          <w:rStyle w:val="string"/>
          <w:rFonts w:ascii="Verdana" w:hAnsi="Verdana"/>
          <w:color w:val="0000FF"/>
        </w:rPr>
        <w:t>sername</w:t>
      </w:r>
      <w:proofErr w:type="spellEnd"/>
      <w:r w:rsidR="0083379D">
        <w:rPr>
          <w:rStyle w:val="string"/>
          <w:rFonts w:ascii="Verdana" w:hAnsi="Verdana"/>
          <w:color w:val="0000FF"/>
        </w:rPr>
        <w:t>”</w:t>
      </w:r>
      <w:r>
        <w:rPr>
          <w:color w:val="000000"/>
        </w:rPr>
        <w:t>);  </w:t>
      </w:r>
    </w:p>
    <w:p w14:paraId="60523BFB" w14:textId="01E4B7CA" w:rsidR="007A61C9" w:rsidRDefault="007A61C9" w:rsidP="006235BD">
      <w:pPr>
        <w:pStyle w:val="Code"/>
        <w:rPr>
          <w:color w:val="000000"/>
        </w:rPr>
      </w:pPr>
      <w:r>
        <w:rPr>
          <w:color w:val="000000"/>
        </w:rPr>
        <w:t>    String p</w:t>
      </w:r>
      <w:r w:rsidR="000F75C7">
        <w:rPr>
          <w:color w:val="000000"/>
        </w:rPr>
        <w:t xml:space="preserve"> </w:t>
      </w:r>
      <w:r>
        <w:rPr>
          <w:color w:val="000000"/>
        </w:rPr>
        <w:t>=</w:t>
      </w:r>
      <w:r w:rsidR="000F75C7">
        <w:rPr>
          <w:color w:val="000000"/>
        </w:rPr>
        <w:t xml:space="preserve"> </w:t>
      </w:r>
      <w:proofErr w:type="spellStart"/>
      <w:proofErr w:type="gramStart"/>
      <w:r>
        <w:rPr>
          <w:color w:val="000000"/>
        </w:rPr>
        <w:t>request.getParameter</w:t>
      </w:r>
      <w:proofErr w:type="spellEnd"/>
      <w:proofErr w:type="gramEnd"/>
      <w:r>
        <w:rPr>
          <w:color w:val="000000"/>
        </w:rPr>
        <w:t>(</w:t>
      </w:r>
      <w:r w:rsidR="0083379D">
        <w:rPr>
          <w:rStyle w:val="string"/>
          <w:rFonts w:ascii="Verdana" w:hAnsi="Verdana"/>
          <w:color w:val="0000FF"/>
        </w:rPr>
        <w:t>“</w:t>
      </w:r>
      <w:proofErr w:type="spellStart"/>
      <w:r>
        <w:rPr>
          <w:rStyle w:val="string"/>
          <w:rFonts w:ascii="Verdana" w:hAnsi="Verdana"/>
          <w:color w:val="0000FF"/>
        </w:rPr>
        <w:t>userPass</w:t>
      </w:r>
      <w:proofErr w:type="spellEnd"/>
      <w:r w:rsidR="0083379D">
        <w:rPr>
          <w:rStyle w:val="string"/>
          <w:rFonts w:ascii="Verdana" w:hAnsi="Verdana"/>
          <w:color w:val="0000FF"/>
        </w:rPr>
        <w:t>”</w:t>
      </w:r>
      <w:r>
        <w:rPr>
          <w:color w:val="000000"/>
        </w:rPr>
        <w:t>);  </w:t>
      </w:r>
    </w:p>
    <w:p w14:paraId="4DD408B7" w14:textId="77777777" w:rsidR="007A61C9" w:rsidRDefault="007A61C9" w:rsidP="006235BD">
      <w:pPr>
        <w:pStyle w:val="Code"/>
        <w:rPr>
          <w:color w:val="000000"/>
        </w:rPr>
      </w:pPr>
      <w:r>
        <w:rPr>
          <w:color w:val="000000"/>
        </w:rPr>
        <w:t>          </w:t>
      </w:r>
    </w:p>
    <w:p w14:paraId="5A5F29F9" w14:textId="45DCECAF" w:rsidR="007A61C9" w:rsidRDefault="007A61C9" w:rsidP="006235BD">
      <w:pPr>
        <w:pStyle w:val="Code"/>
        <w:rPr>
          <w:color w:val="000000"/>
        </w:rPr>
      </w:pPr>
      <w:r>
        <w:rPr>
          <w:color w:val="000000"/>
        </w:rPr>
        <w:t>    </w:t>
      </w:r>
      <w:r>
        <w:rPr>
          <w:color w:val="006699"/>
        </w:rPr>
        <w:t>if</w:t>
      </w:r>
      <w:r>
        <w:rPr>
          <w:color w:val="000000"/>
        </w:rPr>
        <w:t>(</w:t>
      </w:r>
      <w:proofErr w:type="spellStart"/>
      <w:proofErr w:type="gramStart"/>
      <w:r>
        <w:rPr>
          <w:color w:val="000000"/>
        </w:rPr>
        <w:t>p.equals</w:t>
      </w:r>
      <w:proofErr w:type="spellEnd"/>
      <w:proofErr w:type="gramEnd"/>
      <w:r>
        <w:rPr>
          <w:color w:val="000000"/>
        </w:rPr>
        <w:t>(</w:t>
      </w:r>
      <w:r w:rsidR="0083379D">
        <w:rPr>
          <w:rStyle w:val="string"/>
          <w:rFonts w:ascii="Verdana" w:hAnsi="Verdana"/>
          <w:color w:val="0000FF"/>
        </w:rPr>
        <w:t>“</w:t>
      </w:r>
      <w:r w:rsidR="0083379D">
        <w:rPr>
          <w:rStyle w:val="string"/>
          <w:rFonts w:ascii="Verdana" w:hAnsi="Verdana"/>
          <w:color w:val="0000FF"/>
        </w:rPr>
        <w:pgNum/>
      </w:r>
      <w:proofErr w:type="spellStart"/>
      <w:r w:rsidR="0083379D">
        <w:rPr>
          <w:rStyle w:val="string"/>
          <w:rFonts w:ascii="Verdana" w:hAnsi="Verdana"/>
          <w:color w:val="0000FF"/>
        </w:rPr>
        <w:t>sername</w:t>
      </w:r>
      <w:proofErr w:type="spellEnd"/>
      <w:r w:rsidR="0083379D">
        <w:rPr>
          <w:rStyle w:val="string"/>
          <w:rFonts w:ascii="Verdana" w:hAnsi="Verdana"/>
          <w:color w:val="0000FF"/>
        </w:rPr>
        <w:t>”</w:t>
      </w:r>
      <w:r>
        <w:rPr>
          <w:color w:val="000000"/>
        </w:rPr>
        <w:t>)</w:t>
      </w:r>
      <w:r w:rsidR="005D6C4D">
        <w:rPr>
          <w:color w:val="000000"/>
        </w:rPr>
        <w:t>)</w:t>
      </w:r>
      <w:r>
        <w:rPr>
          <w:color w:val="000000"/>
        </w:rPr>
        <w:t>{  </w:t>
      </w:r>
    </w:p>
    <w:p w14:paraId="0FDA18F7" w14:textId="250DA733" w:rsidR="007A61C9" w:rsidRDefault="007A61C9" w:rsidP="006235BD">
      <w:pPr>
        <w:pStyle w:val="Code"/>
        <w:rPr>
          <w:color w:val="000000"/>
        </w:rPr>
      </w:pPr>
      <w:r>
        <w:rPr>
          <w:color w:val="000000"/>
        </w:rPr>
        <w:t>        </w:t>
      </w:r>
      <w:proofErr w:type="spellStart"/>
      <w:r>
        <w:rPr>
          <w:color w:val="000000"/>
        </w:rPr>
        <w:t>RequestDispatcher</w:t>
      </w:r>
      <w:proofErr w:type="spellEnd"/>
      <w:r>
        <w:rPr>
          <w:color w:val="000000"/>
        </w:rPr>
        <w:t> </w:t>
      </w:r>
      <w:proofErr w:type="spellStart"/>
      <w:r>
        <w:rPr>
          <w:color w:val="000000"/>
        </w:rPr>
        <w:t>rd</w:t>
      </w:r>
      <w:proofErr w:type="spellEnd"/>
      <w:r w:rsidR="00680F94">
        <w:rPr>
          <w:color w:val="000000"/>
        </w:rPr>
        <w:t xml:space="preserve"> </w:t>
      </w:r>
      <w:r>
        <w:rPr>
          <w:color w:val="000000"/>
        </w:rPr>
        <w:t>=</w:t>
      </w:r>
      <w:r w:rsidR="00680F94">
        <w:rPr>
          <w:color w:val="000000"/>
        </w:rPr>
        <w:t xml:space="preserve"> </w:t>
      </w:r>
      <w:proofErr w:type="spellStart"/>
      <w:proofErr w:type="gramStart"/>
      <w:r>
        <w:rPr>
          <w:color w:val="000000"/>
        </w:rPr>
        <w:t>request.getRequestDispatcher</w:t>
      </w:r>
      <w:proofErr w:type="spellEnd"/>
      <w:proofErr w:type="gramEnd"/>
      <w:r>
        <w:rPr>
          <w:color w:val="000000"/>
        </w:rPr>
        <w:t>(</w:t>
      </w:r>
      <w:r w:rsidR="0083379D">
        <w:rPr>
          <w:rStyle w:val="string"/>
          <w:rFonts w:ascii="Verdana" w:hAnsi="Verdana"/>
          <w:color w:val="0000FF"/>
        </w:rPr>
        <w:t>“</w:t>
      </w:r>
      <w:r>
        <w:rPr>
          <w:rStyle w:val="string"/>
          <w:rFonts w:ascii="Verdana" w:hAnsi="Verdana"/>
          <w:color w:val="0000FF"/>
        </w:rPr>
        <w:t>servlet2</w:t>
      </w:r>
      <w:r w:rsidR="0083379D">
        <w:rPr>
          <w:rStyle w:val="string"/>
          <w:rFonts w:ascii="Verdana" w:hAnsi="Verdana"/>
          <w:color w:val="0000FF"/>
        </w:rPr>
        <w:t>”</w:t>
      </w:r>
      <w:r>
        <w:rPr>
          <w:color w:val="000000"/>
        </w:rPr>
        <w:t>);  </w:t>
      </w:r>
    </w:p>
    <w:p w14:paraId="3CFC7799" w14:textId="77777777" w:rsidR="007A61C9" w:rsidRDefault="007A61C9" w:rsidP="006235BD">
      <w:pPr>
        <w:pStyle w:val="Code"/>
        <w:rPr>
          <w:color w:val="000000"/>
        </w:rPr>
      </w:pPr>
      <w:r>
        <w:rPr>
          <w:color w:val="000000"/>
        </w:rPr>
        <w:t>        </w:t>
      </w:r>
      <w:proofErr w:type="spellStart"/>
      <w:r>
        <w:rPr>
          <w:color w:val="000000"/>
        </w:rPr>
        <w:t>rd.</w:t>
      </w:r>
      <w:proofErr w:type="gramStart"/>
      <w:r>
        <w:rPr>
          <w:color w:val="000000"/>
        </w:rPr>
        <w:t>forward</w:t>
      </w:r>
      <w:proofErr w:type="spellEnd"/>
      <w:r>
        <w:rPr>
          <w:color w:val="000000"/>
        </w:rPr>
        <w:t>(</w:t>
      </w:r>
      <w:proofErr w:type="gramEnd"/>
      <w:r>
        <w:rPr>
          <w:color w:val="000000"/>
        </w:rPr>
        <w:t>request, response);  </w:t>
      </w:r>
    </w:p>
    <w:p w14:paraId="3C850771" w14:textId="77777777" w:rsidR="007A61C9" w:rsidRDefault="007A61C9" w:rsidP="006235BD">
      <w:pPr>
        <w:pStyle w:val="Code"/>
        <w:rPr>
          <w:color w:val="000000"/>
        </w:rPr>
      </w:pPr>
      <w:r>
        <w:rPr>
          <w:color w:val="000000"/>
        </w:rPr>
        <w:t>    }  </w:t>
      </w:r>
    </w:p>
    <w:p w14:paraId="567B523E" w14:textId="77777777" w:rsidR="007A61C9" w:rsidRDefault="007A61C9" w:rsidP="006235BD">
      <w:pPr>
        <w:pStyle w:val="Code"/>
        <w:rPr>
          <w:color w:val="000000"/>
        </w:rPr>
      </w:pPr>
      <w:r>
        <w:rPr>
          <w:color w:val="000000"/>
        </w:rPr>
        <w:t>    </w:t>
      </w:r>
      <w:proofErr w:type="gramStart"/>
      <w:r>
        <w:rPr>
          <w:color w:val="006699"/>
        </w:rPr>
        <w:t>else</w:t>
      </w:r>
      <w:r>
        <w:rPr>
          <w:color w:val="000000"/>
        </w:rPr>
        <w:t>{</w:t>
      </w:r>
      <w:proofErr w:type="gramEnd"/>
      <w:r>
        <w:rPr>
          <w:color w:val="000000"/>
        </w:rPr>
        <w:t>  </w:t>
      </w:r>
    </w:p>
    <w:p w14:paraId="540EE658" w14:textId="2A4215DE" w:rsidR="007A61C9" w:rsidRDefault="007A61C9" w:rsidP="006235BD">
      <w:pPr>
        <w:pStyle w:val="Code"/>
        <w:rPr>
          <w:color w:val="000000"/>
        </w:rPr>
      </w:pPr>
      <w:r>
        <w:rPr>
          <w:color w:val="000000"/>
        </w:rPr>
        <w:lastRenderedPageBreak/>
        <w:t>        </w:t>
      </w:r>
      <w:proofErr w:type="spellStart"/>
      <w:r>
        <w:rPr>
          <w:color w:val="000000"/>
        </w:rPr>
        <w:t>out.</w:t>
      </w:r>
      <w:proofErr w:type="gramStart"/>
      <w:r>
        <w:rPr>
          <w:color w:val="000000"/>
        </w:rPr>
        <w:t>print</w:t>
      </w:r>
      <w:proofErr w:type="spellEnd"/>
      <w:r>
        <w:rPr>
          <w:color w:val="000000"/>
        </w:rPr>
        <w:t>(</w:t>
      </w:r>
      <w:proofErr w:type="gramEnd"/>
      <w:r w:rsidR="0083379D">
        <w:rPr>
          <w:rStyle w:val="string"/>
          <w:rFonts w:ascii="Verdana" w:hAnsi="Verdana"/>
          <w:color w:val="0000FF"/>
        </w:rPr>
        <w:t>“</w:t>
      </w:r>
      <w:r>
        <w:rPr>
          <w:rStyle w:val="string"/>
          <w:rFonts w:ascii="Verdana" w:hAnsi="Verdana"/>
          <w:color w:val="0000FF"/>
        </w:rPr>
        <w:t>Sorry </w:t>
      </w:r>
      <w:proofErr w:type="spellStart"/>
      <w:r>
        <w:rPr>
          <w:rStyle w:val="string"/>
          <w:rFonts w:ascii="Verdana" w:hAnsi="Verdana"/>
          <w:color w:val="0000FF"/>
        </w:rPr>
        <w:t>UserName</w:t>
      </w:r>
      <w:proofErr w:type="spellEnd"/>
      <w:r>
        <w:rPr>
          <w:rStyle w:val="string"/>
          <w:rFonts w:ascii="Verdana" w:hAnsi="Verdana"/>
          <w:color w:val="0000FF"/>
        </w:rPr>
        <w:t> or Password </w:t>
      </w:r>
      <w:r w:rsidR="00833838">
        <w:rPr>
          <w:rStyle w:val="string"/>
          <w:rFonts w:ascii="Verdana" w:hAnsi="Verdana"/>
          <w:color w:val="0000FF"/>
        </w:rPr>
        <w:t>is invalid</w:t>
      </w:r>
      <w:r>
        <w:rPr>
          <w:rStyle w:val="string"/>
          <w:rFonts w:ascii="Verdana" w:hAnsi="Verdana"/>
          <w:color w:val="0000FF"/>
        </w:rPr>
        <w:t>!</w:t>
      </w:r>
      <w:r w:rsidR="0083379D">
        <w:rPr>
          <w:rStyle w:val="string"/>
          <w:rFonts w:ascii="Verdana" w:hAnsi="Verdana"/>
          <w:color w:val="0000FF"/>
        </w:rPr>
        <w:t>”</w:t>
      </w:r>
      <w:r>
        <w:rPr>
          <w:color w:val="000000"/>
        </w:rPr>
        <w:t>);  </w:t>
      </w:r>
    </w:p>
    <w:p w14:paraId="5AA7A54B" w14:textId="15BC8A56" w:rsidR="007A61C9" w:rsidRDefault="007A61C9" w:rsidP="006235BD">
      <w:pPr>
        <w:pStyle w:val="Code"/>
        <w:rPr>
          <w:color w:val="000000"/>
        </w:rPr>
      </w:pPr>
      <w:r>
        <w:rPr>
          <w:color w:val="000000"/>
        </w:rPr>
        <w:t>        </w:t>
      </w:r>
      <w:proofErr w:type="spellStart"/>
      <w:r>
        <w:rPr>
          <w:color w:val="000000"/>
        </w:rPr>
        <w:t>RequestDispatcher</w:t>
      </w:r>
      <w:proofErr w:type="spellEnd"/>
      <w:r>
        <w:rPr>
          <w:color w:val="000000"/>
        </w:rPr>
        <w:t> </w:t>
      </w:r>
      <w:proofErr w:type="spellStart"/>
      <w:r>
        <w:rPr>
          <w:color w:val="000000"/>
        </w:rPr>
        <w:t>rd</w:t>
      </w:r>
      <w:proofErr w:type="spellEnd"/>
      <w:r w:rsidR="00833838">
        <w:rPr>
          <w:color w:val="000000"/>
        </w:rPr>
        <w:t xml:space="preserve"> </w:t>
      </w:r>
      <w:r>
        <w:rPr>
          <w:color w:val="000000"/>
        </w:rPr>
        <w:t>=</w:t>
      </w:r>
      <w:r w:rsidR="00833838">
        <w:rPr>
          <w:color w:val="000000"/>
        </w:rPr>
        <w:t xml:space="preserve"> </w:t>
      </w:r>
      <w:proofErr w:type="spellStart"/>
      <w:proofErr w:type="gramStart"/>
      <w:r>
        <w:rPr>
          <w:color w:val="000000"/>
        </w:rPr>
        <w:t>request.getRequestDispatcher</w:t>
      </w:r>
      <w:proofErr w:type="spellEnd"/>
      <w:proofErr w:type="gramEnd"/>
      <w:r>
        <w:rPr>
          <w:color w:val="000000"/>
        </w:rPr>
        <w:t>(</w:t>
      </w:r>
      <w:r w:rsidR="0083379D">
        <w:rPr>
          <w:rStyle w:val="string"/>
          <w:rFonts w:ascii="Verdana" w:hAnsi="Verdana"/>
          <w:color w:val="0000FF"/>
        </w:rPr>
        <w:t>“</w:t>
      </w:r>
      <w:r>
        <w:rPr>
          <w:rStyle w:val="string"/>
          <w:rFonts w:ascii="Verdana" w:hAnsi="Verdana"/>
          <w:color w:val="0000FF"/>
        </w:rPr>
        <w:t>/index.html</w:t>
      </w:r>
      <w:r w:rsidR="0083379D">
        <w:rPr>
          <w:rStyle w:val="string"/>
          <w:rFonts w:ascii="Verdana" w:hAnsi="Verdana"/>
          <w:color w:val="0000FF"/>
        </w:rPr>
        <w:t>”</w:t>
      </w:r>
      <w:r>
        <w:rPr>
          <w:color w:val="000000"/>
        </w:rPr>
        <w:t>);  </w:t>
      </w:r>
    </w:p>
    <w:p w14:paraId="167205B9" w14:textId="4D2E476F" w:rsidR="007A61C9" w:rsidRDefault="007A61C9" w:rsidP="006235BD">
      <w:pPr>
        <w:pStyle w:val="Code"/>
        <w:rPr>
          <w:color w:val="000000"/>
        </w:rPr>
      </w:pPr>
      <w:r>
        <w:rPr>
          <w:color w:val="000000"/>
        </w:rPr>
        <w:t>        </w:t>
      </w:r>
      <w:proofErr w:type="spellStart"/>
      <w:proofErr w:type="gramStart"/>
      <w:r>
        <w:rPr>
          <w:color w:val="000000"/>
        </w:rPr>
        <w:t>rd.include</w:t>
      </w:r>
      <w:proofErr w:type="spellEnd"/>
      <w:proofErr w:type="gramEnd"/>
      <w:r>
        <w:rPr>
          <w:color w:val="000000"/>
        </w:rPr>
        <w:t>(request, response);                      </w:t>
      </w:r>
    </w:p>
    <w:p w14:paraId="2F524F38" w14:textId="77777777" w:rsidR="007A61C9" w:rsidRDefault="007A61C9" w:rsidP="006235BD">
      <w:pPr>
        <w:pStyle w:val="Code"/>
        <w:rPr>
          <w:color w:val="000000"/>
        </w:rPr>
      </w:pPr>
      <w:r>
        <w:rPr>
          <w:color w:val="000000"/>
        </w:rPr>
        <w:t>        }  </w:t>
      </w:r>
    </w:p>
    <w:p w14:paraId="71DEF8B0" w14:textId="785E2A0F" w:rsidR="007A61C9" w:rsidRDefault="007A61C9" w:rsidP="006235BD">
      <w:pPr>
        <w:pStyle w:val="Code"/>
        <w:rPr>
          <w:color w:val="000000"/>
        </w:rPr>
      </w:pPr>
      <w:r>
        <w:rPr>
          <w:color w:val="000000"/>
        </w:rPr>
        <w:t>    }  </w:t>
      </w:r>
    </w:p>
    <w:p w14:paraId="11F77778" w14:textId="77777777" w:rsidR="007A61C9" w:rsidRDefault="007A61C9" w:rsidP="006235BD">
      <w:pPr>
        <w:pStyle w:val="Code"/>
        <w:rPr>
          <w:color w:val="000000"/>
        </w:rPr>
      </w:pPr>
      <w:r>
        <w:rPr>
          <w:color w:val="000000"/>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rPr>
        <w:t>import</w:t>
      </w:r>
      <w:r>
        <w:rPr>
          <w:color w:val="000000"/>
        </w:rPr>
        <w:t> </w:t>
      </w:r>
      <w:proofErr w:type="gramStart"/>
      <w:r>
        <w:rPr>
          <w:color w:val="000000"/>
        </w:rPr>
        <w:t>java.io.*</w:t>
      </w:r>
      <w:proofErr w:type="gramEnd"/>
      <w:r>
        <w:rPr>
          <w:color w:val="000000"/>
        </w:rPr>
        <w:t>;  </w:t>
      </w:r>
    </w:p>
    <w:p w14:paraId="1E24EE2D" w14:textId="77777777" w:rsidR="007A61C9" w:rsidRDefault="007A61C9" w:rsidP="006235BD">
      <w:pPr>
        <w:pStyle w:val="Code"/>
        <w:rPr>
          <w:color w:val="000000"/>
        </w:rPr>
      </w:pPr>
      <w:r>
        <w:rPr>
          <w:color w:val="006699"/>
        </w:rPr>
        <w:t>import</w:t>
      </w:r>
      <w:r>
        <w:rPr>
          <w:color w:val="000000"/>
        </w:rPr>
        <w:t> </w:t>
      </w:r>
      <w:proofErr w:type="spellStart"/>
      <w:proofErr w:type="gramStart"/>
      <w:r>
        <w:rPr>
          <w:color w:val="000000"/>
        </w:rPr>
        <w:t>javax.servlet</w:t>
      </w:r>
      <w:proofErr w:type="spellEnd"/>
      <w:proofErr w:type="gramEnd"/>
      <w:r>
        <w:rPr>
          <w:color w:val="000000"/>
        </w:rPr>
        <w:t>.*;  </w:t>
      </w:r>
    </w:p>
    <w:p w14:paraId="09D1F2EB" w14:textId="77777777" w:rsidR="007A61C9" w:rsidRDefault="007A61C9" w:rsidP="006235BD">
      <w:pPr>
        <w:pStyle w:val="Code"/>
        <w:rPr>
          <w:color w:val="000000"/>
        </w:rPr>
      </w:pPr>
      <w:r>
        <w:rPr>
          <w:color w:val="006699"/>
        </w:rPr>
        <w:t>import</w:t>
      </w:r>
      <w:r>
        <w:rPr>
          <w:color w:val="000000"/>
        </w:rPr>
        <w:t> </w:t>
      </w:r>
      <w:proofErr w:type="spellStart"/>
      <w:proofErr w:type="gramStart"/>
      <w:r>
        <w:rPr>
          <w:color w:val="000000"/>
        </w:rPr>
        <w:t>javax.servlet</w:t>
      </w:r>
      <w:proofErr w:type="gramEnd"/>
      <w:r>
        <w:rPr>
          <w:color w:val="000000"/>
        </w:rPr>
        <w:t>.http</w:t>
      </w:r>
      <w:proofErr w:type="spellEnd"/>
      <w:r>
        <w:rPr>
          <w:color w:val="000000"/>
        </w:rPr>
        <w:t>.*;  </w:t>
      </w:r>
    </w:p>
    <w:p w14:paraId="5660C82F" w14:textId="77777777" w:rsidR="007A61C9" w:rsidRDefault="007A61C9" w:rsidP="006235BD">
      <w:pPr>
        <w:pStyle w:val="Code"/>
        <w:rPr>
          <w:color w:val="000000"/>
        </w:rPr>
      </w:pPr>
      <w:r>
        <w:rPr>
          <w:color w:val="000000"/>
        </w:rPr>
        <w:t>  </w:t>
      </w:r>
    </w:p>
    <w:p w14:paraId="59EC905C" w14:textId="753BAE59" w:rsidR="007A61C9" w:rsidRDefault="007A61C9" w:rsidP="006235BD">
      <w:pPr>
        <w:pStyle w:val="Code"/>
        <w:rPr>
          <w:color w:val="000000"/>
        </w:rPr>
      </w:pPr>
      <w:r>
        <w:rPr>
          <w:color w:val="006699"/>
        </w:rPr>
        <w:t>public</w:t>
      </w:r>
      <w:r>
        <w:rPr>
          <w:color w:val="000000"/>
        </w:rPr>
        <w:t> </w:t>
      </w:r>
      <w:r>
        <w:rPr>
          <w:color w:val="006699"/>
        </w:rPr>
        <w:t>class</w:t>
      </w:r>
      <w:r>
        <w:rPr>
          <w:color w:val="000000"/>
        </w:rPr>
        <w:t> </w:t>
      </w:r>
      <w:proofErr w:type="spellStart"/>
      <w:r>
        <w:rPr>
          <w:color w:val="000000"/>
        </w:rPr>
        <w:t>Welcome</w:t>
      </w:r>
      <w:r w:rsidR="001A0BB2">
        <w:rPr>
          <w:color w:val="000000"/>
        </w:rPr>
        <w:t>S</w:t>
      </w:r>
      <w:r>
        <w:rPr>
          <w:color w:val="000000"/>
        </w:rPr>
        <w:t>ervlet</w:t>
      </w:r>
      <w:proofErr w:type="spellEnd"/>
      <w:r>
        <w:rPr>
          <w:color w:val="000000"/>
        </w:rPr>
        <w:t> </w:t>
      </w:r>
      <w:r>
        <w:rPr>
          <w:color w:val="006699"/>
        </w:rPr>
        <w:t>extends</w:t>
      </w:r>
      <w:r>
        <w:rPr>
          <w:color w:val="000000"/>
        </w:rPr>
        <w:t> </w:t>
      </w:r>
      <w:proofErr w:type="spellStart"/>
      <w:r>
        <w:rPr>
          <w:color w:val="000000"/>
        </w:rPr>
        <w:t>HttpServlet</w:t>
      </w:r>
      <w:proofErr w:type="spellEnd"/>
      <w:r>
        <w:rPr>
          <w:color w:val="000000"/>
        </w:rPr>
        <w:t> {  </w:t>
      </w:r>
    </w:p>
    <w:p w14:paraId="636AF8BB" w14:textId="77777777" w:rsidR="007A61C9" w:rsidRDefault="007A61C9" w:rsidP="006235BD">
      <w:pPr>
        <w:pStyle w:val="Code"/>
        <w:rPr>
          <w:color w:val="000000"/>
        </w:rPr>
      </w:pPr>
      <w:r>
        <w:rPr>
          <w:color w:val="000000"/>
        </w:rPr>
        <w:t>  </w:t>
      </w:r>
    </w:p>
    <w:p w14:paraId="19D4F993" w14:textId="77777777" w:rsidR="007A61C9" w:rsidRDefault="007A61C9" w:rsidP="006235BD">
      <w:pPr>
        <w:pStyle w:val="Code"/>
        <w:rPr>
          <w:color w:val="000000"/>
        </w:rPr>
      </w:pPr>
      <w:r>
        <w:rPr>
          <w:color w:val="000000"/>
        </w:rPr>
        <w:t>    </w:t>
      </w:r>
      <w:r>
        <w:rPr>
          <w:color w:val="006699"/>
        </w:rPr>
        <w:t>public</w:t>
      </w:r>
      <w:r>
        <w:rPr>
          <w:color w:val="000000"/>
        </w:rPr>
        <w:t> </w:t>
      </w:r>
      <w:r>
        <w:rPr>
          <w:color w:val="006699"/>
        </w:rPr>
        <w:t>void</w:t>
      </w:r>
      <w:r>
        <w:rPr>
          <w:color w:val="000000"/>
        </w:rPr>
        <w:t> </w:t>
      </w:r>
      <w:proofErr w:type="gramStart"/>
      <w:r>
        <w:rPr>
          <w:color w:val="000000"/>
        </w:rPr>
        <w:t>doPost(</w:t>
      </w:r>
      <w:proofErr w:type="gramEnd"/>
      <w:r>
        <w:rPr>
          <w:color w:val="000000"/>
        </w:rPr>
        <w:t>HttpServletRequest request, HttpServletResponse response)  </w:t>
      </w:r>
    </w:p>
    <w:p w14:paraId="1A773580" w14:textId="77777777" w:rsidR="007A61C9" w:rsidRDefault="007A61C9" w:rsidP="006235BD">
      <w:pPr>
        <w:pStyle w:val="Code"/>
        <w:rPr>
          <w:color w:val="000000"/>
        </w:rPr>
      </w:pPr>
      <w:r>
        <w:rPr>
          <w:color w:val="000000"/>
        </w:rPr>
        <w:t>        </w:t>
      </w:r>
      <w:r>
        <w:rPr>
          <w:color w:val="006699"/>
        </w:rPr>
        <w:t>throws</w:t>
      </w:r>
      <w:r>
        <w:rPr>
          <w:color w:val="000000"/>
        </w:rPr>
        <w:t> </w:t>
      </w:r>
      <w:proofErr w:type="spellStart"/>
      <w:r>
        <w:rPr>
          <w:color w:val="000000"/>
        </w:rPr>
        <w:t>ServletException</w:t>
      </w:r>
      <w:proofErr w:type="spellEnd"/>
      <w:r>
        <w:rPr>
          <w:color w:val="000000"/>
        </w:rPr>
        <w:t>, </w:t>
      </w:r>
      <w:proofErr w:type="spellStart"/>
      <w:r>
        <w:rPr>
          <w:color w:val="000000"/>
        </w:rPr>
        <w:t>IOException</w:t>
      </w:r>
      <w:proofErr w:type="spellEnd"/>
      <w:r>
        <w:rPr>
          <w:color w:val="000000"/>
        </w:rPr>
        <w:t> {  </w:t>
      </w:r>
    </w:p>
    <w:p w14:paraId="6A4C32B5" w14:textId="77777777" w:rsidR="007A61C9" w:rsidRDefault="007A61C9" w:rsidP="006235BD">
      <w:pPr>
        <w:pStyle w:val="Code"/>
        <w:rPr>
          <w:color w:val="000000"/>
        </w:rPr>
      </w:pPr>
      <w:r>
        <w:rPr>
          <w:color w:val="000000"/>
        </w:rPr>
        <w:t>  </w:t>
      </w:r>
    </w:p>
    <w:p w14:paraId="08424756" w14:textId="3E5711E3" w:rsidR="007A61C9" w:rsidRDefault="007A61C9" w:rsidP="006235BD">
      <w:pPr>
        <w:pStyle w:val="Code"/>
        <w:rPr>
          <w:color w:val="000000"/>
        </w:rPr>
      </w:pPr>
      <w:r>
        <w:rPr>
          <w:color w:val="000000"/>
        </w:rPr>
        <w:t>    </w:t>
      </w:r>
      <w:proofErr w:type="spellStart"/>
      <w:proofErr w:type="gramStart"/>
      <w:r>
        <w:rPr>
          <w:color w:val="000000"/>
        </w:rPr>
        <w:t>response.setContentType</w:t>
      </w:r>
      <w:proofErr w:type="spellEnd"/>
      <w:proofErr w:type="gramEnd"/>
      <w:r>
        <w:rPr>
          <w:color w:val="000000"/>
        </w:rPr>
        <w:t>(</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71B77233" w14:textId="77777777" w:rsidR="007A61C9" w:rsidRDefault="007A61C9" w:rsidP="006235BD">
      <w:pPr>
        <w:pStyle w:val="Code"/>
        <w:rPr>
          <w:color w:val="000000"/>
        </w:rPr>
      </w:pPr>
      <w:r>
        <w:rPr>
          <w:color w:val="000000"/>
        </w:rPr>
        <w:t>    </w:t>
      </w:r>
      <w:proofErr w:type="spellStart"/>
      <w:r>
        <w:rPr>
          <w:color w:val="000000"/>
        </w:rPr>
        <w:t>PrintWriter</w:t>
      </w:r>
      <w:proofErr w:type="spellEnd"/>
      <w:r>
        <w:rPr>
          <w:color w:val="000000"/>
        </w:rPr>
        <w:t> out = </w:t>
      </w:r>
      <w:proofErr w:type="spellStart"/>
      <w:proofErr w:type="gramStart"/>
      <w:r>
        <w:rPr>
          <w:color w:val="000000"/>
        </w:rPr>
        <w:t>response.getWriter</w:t>
      </w:r>
      <w:proofErr w:type="spellEnd"/>
      <w:proofErr w:type="gramEnd"/>
      <w:r>
        <w:rPr>
          <w:color w:val="000000"/>
        </w:rPr>
        <w:t>();  </w:t>
      </w:r>
    </w:p>
    <w:p w14:paraId="25A50511" w14:textId="77777777" w:rsidR="007A61C9" w:rsidRDefault="007A61C9" w:rsidP="006235BD">
      <w:pPr>
        <w:pStyle w:val="Code"/>
        <w:rPr>
          <w:color w:val="000000"/>
        </w:rPr>
      </w:pPr>
      <w:r>
        <w:rPr>
          <w:color w:val="000000"/>
        </w:rPr>
        <w:t>          </w:t>
      </w:r>
    </w:p>
    <w:p w14:paraId="46C01E70" w14:textId="1AFA88CC" w:rsidR="007A61C9" w:rsidRDefault="007A61C9" w:rsidP="006235BD">
      <w:pPr>
        <w:pStyle w:val="Code"/>
        <w:rPr>
          <w:color w:val="000000"/>
        </w:rPr>
      </w:pPr>
      <w:r>
        <w:rPr>
          <w:color w:val="000000"/>
        </w:rPr>
        <w:t>    String n=</w:t>
      </w:r>
      <w:proofErr w:type="spellStart"/>
      <w:proofErr w:type="gramStart"/>
      <w:r>
        <w:rPr>
          <w:color w:val="000000"/>
        </w:rPr>
        <w:t>request.getParameter</w:t>
      </w:r>
      <w:proofErr w:type="spellEnd"/>
      <w:proofErr w:type="gramEnd"/>
      <w:r>
        <w:rPr>
          <w:color w:val="000000"/>
        </w:rPr>
        <w:t>(</w:t>
      </w:r>
      <w:r w:rsidR="0083379D">
        <w:rPr>
          <w:rStyle w:val="string"/>
          <w:rFonts w:ascii="Verdana" w:hAnsi="Verdana"/>
          <w:color w:val="0000FF"/>
        </w:rPr>
        <w:t>“</w:t>
      </w:r>
      <w:r w:rsidR="0083379D">
        <w:rPr>
          <w:rStyle w:val="string"/>
          <w:rFonts w:ascii="Verdana" w:hAnsi="Verdana"/>
          <w:color w:val="0000FF"/>
        </w:rPr>
        <w:pgNum/>
      </w:r>
      <w:proofErr w:type="spellStart"/>
      <w:r w:rsidR="0083379D">
        <w:rPr>
          <w:rStyle w:val="string"/>
          <w:rFonts w:ascii="Verdana" w:hAnsi="Verdana"/>
          <w:color w:val="0000FF"/>
        </w:rPr>
        <w:t>sername</w:t>
      </w:r>
      <w:proofErr w:type="spellEnd"/>
      <w:r w:rsidR="0083379D">
        <w:rPr>
          <w:rStyle w:val="string"/>
          <w:rFonts w:ascii="Verdana" w:hAnsi="Verdana"/>
          <w:color w:val="0000FF"/>
        </w:rPr>
        <w:t>”</w:t>
      </w:r>
      <w:r>
        <w:rPr>
          <w:color w:val="000000"/>
        </w:rPr>
        <w:t>);  </w:t>
      </w:r>
    </w:p>
    <w:p w14:paraId="535C908B" w14:textId="64267740" w:rsidR="007A61C9" w:rsidRDefault="007A61C9" w:rsidP="006235BD">
      <w:pPr>
        <w:pStyle w:val="Code"/>
        <w:rPr>
          <w:color w:val="000000"/>
        </w:rPr>
      </w:pPr>
      <w:r>
        <w:rPr>
          <w:color w:val="000000"/>
        </w:rPr>
        <w:t>    </w:t>
      </w:r>
      <w:proofErr w:type="spellStart"/>
      <w:r>
        <w:rPr>
          <w:color w:val="000000"/>
        </w:rPr>
        <w:t>out.</w:t>
      </w:r>
      <w:proofErr w:type="gramStart"/>
      <w:r>
        <w:rPr>
          <w:color w:val="000000"/>
        </w:rPr>
        <w:t>print</w:t>
      </w:r>
      <w:proofErr w:type="spellEnd"/>
      <w:r>
        <w:rPr>
          <w:color w:val="000000"/>
        </w:rPr>
        <w:t>(</w:t>
      </w:r>
      <w:proofErr w:type="gramEnd"/>
      <w:r w:rsidR="0083379D">
        <w:rPr>
          <w:rStyle w:val="string"/>
          <w:rFonts w:ascii="Verdana" w:hAnsi="Verdana"/>
          <w:color w:val="0000FF"/>
        </w:rPr>
        <w:t>“</w:t>
      </w:r>
      <w:r>
        <w:rPr>
          <w:rStyle w:val="string"/>
          <w:rFonts w:ascii="Verdana" w:hAnsi="Verdana"/>
          <w:color w:val="0000FF"/>
        </w:rPr>
        <w:t>Welcome </w:t>
      </w:r>
      <w:r w:rsidR="0083379D">
        <w:rPr>
          <w:rStyle w:val="string"/>
          <w:rFonts w:ascii="Verdana" w:hAnsi="Verdana"/>
          <w:color w:val="0000FF"/>
        </w:rPr>
        <w:t>“</w:t>
      </w:r>
      <w:r w:rsidR="00531E7C">
        <w:rPr>
          <w:rStyle w:val="string"/>
          <w:rFonts w:ascii="Verdana" w:hAnsi="Verdana"/>
          <w:color w:val="0000FF"/>
        </w:rPr>
        <w:t xml:space="preserve"> </w:t>
      </w:r>
      <w:r>
        <w:rPr>
          <w:color w:val="000000"/>
        </w:rPr>
        <w:t>+</w:t>
      </w:r>
      <w:r w:rsidR="00531E7C">
        <w:rPr>
          <w:color w:val="000000"/>
        </w:rPr>
        <w:t xml:space="preserve"> </w:t>
      </w:r>
      <w:r>
        <w:rPr>
          <w:color w:val="000000"/>
        </w:rPr>
        <w:t>n);  </w:t>
      </w:r>
    </w:p>
    <w:p w14:paraId="316EAC2C" w14:textId="5BE0D368" w:rsidR="007A61C9" w:rsidRDefault="007A61C9" w:rsidP="006235BD">
      <w:pPr>
        <w:pStyle w:val="Code"/>
        <w:rPr>
          <w:color w:val="000000"/>
        </w:rPr>
      </w:pPr>
      <w:r>
        <w:rPr>
          <w:color w:val="000000"/>
        </w:rPr>
        <w:t>    }  </w:t>
      </w:r>
    </w:p>
    <w:p w14:paraId="7DCFE3EE" w14:textId="77777777" w:rsidR="007A61C9" w:rsidRDefault="007A61C9" w:rsidP="006235BD">
      <w:pPr>
        <w:pStyle w:val="Code"/>
        <w:rPr>
          <w:color w:val="000000"/>
        </w:rPr>
      </w:pPr>
      <w:r>
        <w:rPr>
          <w:color w:val="000000"/>
        </w:rPr>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rPr>
        <w:t>&lt;web-app&gt;  </w:t>
      </w:r>
    </w:p>
    <w:p w14:paraId="1C260410" w14:textId="77777777" w:rsidR="0029466B" w:rsidRDefault="0029466B" w:rsidP="006235BD">
      <w:pPr>
        <w:pStyle w:val="Code"/>
        <w:rPr>
          <w:color w:val="000000"/>
        </w:rPr>
      </w:pPr>
    </w:p>
    <w:p w14:paraId="5D432408" w14:textId="3A77AC9E" w:rsidR="007A61C9" w:rsidRDefault="007A61C9" w:rsidP="006235BD">
      <w:pPr>
        <w:pStyle w:val="Code"/>
        <w:rPr>
          <w:color w:val="000000"/>
        </w:rPr>
      </w:pPr>
      <w:r>
        <w:rPr>
          <w:color w:val="000000"/>
        </w:rPr>
        <w:t> &lt;servlet&gt;  </w:t>
      </w:r>
    </w:p>
    <w:p w14:paraId="73CA362C" w14:textId="77777777" w:rsidR="007A61C9" w:rsidRDefault="007A61C9" w:rsidP="006235BD">
      <w:pPr>
        <w:pStyle w:val="Code"/>
        <w:rPr>
          <w:color w:val="000000"/>
        </w:rPr>
      </w:pPr>
      <w:r>
        <w:rPr>
          <w:color w:val="000000"/>
        </w:rPr>
        <w:t>    &lt;servlet-name&gt;Login&lt;/servlet-name&gt;  </w:t>
      </w:r>
    </w:p>
    <w:p w14:paraId="2F8D2C13" w14:textId="4895A0C4" w:rsidR="007A61C9" w:rsidRDefault="007A61C9" w:rsidP="006235BD">
      <w:pPr>
        <w:pStyle w:val="Code"/>
        <w:rPr>
          <w:color w:val="000000"/>
        </w:rPr>
      </w:pPr>
      <w:r>
        <w:rPr>
          <w:color w:val="000000"/>
        </w:rPr>
        <w:t>    &lt;servlet-</w:t>
      </w:r>
      <w:r>
        <w:rPr>
          <w:color w:val="006699"/>
        </w:rPr>
        <w:t>class</w:t>
      </w:r>
      <w:r>
        <w:rPr>
          <w:color w:val="000000"/>
        </w:rPr>
        <w:t>&gt;</w:t>
      </w:r>
      <w:proofErr w:type="spellStart"/>
      <w:r>
        <w:rPr>
          <w:color w:val="000000"/>
        </w:rPr>
        <w:t>Login</w:t>
      </w:r>
      <w:r w:rsidR="001A0BB2">
        <w:rPr>
          <w:color w:val="000000"/>
        </w:rPr>
        <w:t>Servlet</w:t>
      </w:r>
      <w:proofErr w:type="spellEnd"/>
      <w:r>
        <w:rPr>
          <w:color w:val="000000"/>
        </w:rPr>
        <w:t>&lt;/servlet-</w:t>
      </w:r>
      <w:r>
        <w:rPr>
          <w:color w:val="006699"/>
        </w:rPr>
        <w:t>class</w:t>
      </w:r>
      <w:r>
        <w:rPr>
          <w:color w:val="000000"/>
        </w:rPr>
        <w:t>&gt;  </w:t>
      </w:r>
    </w:p>
    <w:p w14:paraId="6212FD76" w14:textId="77777777" w:rsidR="0029466B" w:rsidRDefault="007A61C9" w:rsidP="006235BD">
      <w:pPr>
        <w:pStyle w:val="Code"/>
        <w:rPr>
          <w:color w:val="000000"/>
        </w:rPr>
      </w:pPr>
      <w:r>
        <w:rPr>
          <w:color w:val="000000"/>
        </w:rPr>
        <w:t>  &lt;/servlet&gt;</w:t>
      </w:r>
    </w:p>
    <w:p w14:paraId="48A09A0F" w14:textId="77777777" w:rsidR="0029466B" w:rsidRDefault="0029466B" w:rsidP="0029466B">
      <w:pPr>
        <w:pStyle w:val="Code"/>
        <w:rPr>
          <w:color w:val="000000"/>
        </w:rPr>
      </w:pPr>
      <w:r>
        <w:rPr>
          <w:color w:val="000000"/>
        </w:rPr>
        <w:t>  &lt;servlet-mapping&gt;  </w:t>
      </w:r>
    </w:p>
    <w:p w14:paraId="54432031" w14:textId="77777777" w:rsidR="0029466B" w:rsidRDefault="0029466B" w:rsidP="0029466B">
      <w:pPr>
        <w:pStyle w:val="Code"/>
        <w:rPr>
          <w:color w:val="000000"/>
        </w:rPr>
      </w:pPr>
      <w:r>
        <w:rPr>
          <w:color w:val="000000"/>
        </w:rPr>
        <w:t>    &lt;servlet-name&gt;Login&lt;/servlet-name&gt;  </w:t>
      </w:r>
    </w:p>
    <w:p w14:paraId="2E36E379" w14:textId="2803BDF2" w:rsidR="0029466B" w:rsidRDefault="0029466B" w:rsidP="0029466B">
      <w:pPr>
        <w:pStyle w:val="Code"/>
        <w:rPr>
          <w:color w:val="000000"/>
        </w:rPr>
      </w:pPr>
      <w:r>
        <w:rPr>
          <w:color w:val="000000"/>
        </w:rPr>
        <w:t>    &lt;</w:t>
      </w:r>
      <w:proofErr w:type="spellStart"/>
      <w:r>
        <w:rPr>
          <w:color w:val="000000"/>
        </w:rPr>
        <w:t>url</w:t>
      </w:r>
      <w:proofErr w:type="spellEnd"/>
      <w:r>
        <w:rPr>
          <w:color w:val="000000"/>
        </w:rPr>
        <w:t>-pattern&gt;/</w:t>
      </w:r>
      <w:r w:rsidR="001A0BB2">
        <w:rPr>
          <w:color w:val="000000"/>
        </w:rPr>
        <w:t>login</w:t>
      </w:r>
      <w:r>
        <w:rPr>
          <w:color w:val="000000"/>
        </w:rPr>
        <w:t>&lt;/</w:t>
      </w:r>
      <w:proofErr w:type="spellStart"/>
      <w:r>
        <w:rPr>
          <w:color w:val="000000"/>
        </w:rPr>
        <w:t>url</w:t>
      </w:r>
      <w:proofErr w:type="spellEnd"/>
      <w:r>
        <w:rPr>
          <w:color w:val="000000"/>
        </w:rPr>
        <w:t>-pattern&gt;  </w:t>
      </w:r>
    </w:p>
    <w:p w14:paraId="0AC17379" w14:textId="77777777" w:rsidR="0029466B" w:rsidRDefault="0029466B" w:rsidP="0029466B">
      <w:pPr>
        <w:pStyle w:val="Code"/>
        <w:rPr>
          <w:color w:val="000000"/>
        </w:rPr>
      </w:pPr>
      <w:r>
        <w:rPr>
          <w:color w:val="000000"/>
        </w:rPr>
        <w:t>  &lt;/servlet-mapping&gt;  </w:t>
      </w:r>
    </w:p>
    <w:p w14:paraId="55E09291" w14:textId="3EA8856A" w:rsidR="007A61C9" w:rsidRDefault="007A61C9" w:rsidP="006235BD">
      <w:pPr>
        <w:pStyle w:val="Code"/>
        <w:rPr>
          <w:color w:val="000000"/>
        </w:rPr>
      </w:pPr>
      <w:r>
        <w:rPr>
          <w:color w:val="000000"/>
        </w:rPr>
        <w:t>  </w:t>
      </w:r>
    </w:p>
    <w:p w14:paraId="2363B153" w14:textId="77777777" w:rsidR="007A61C9" w:rsidRDefault="007A61C9" w:rsidP="006235BD">
      <w:pPr>
        <w:pStyle w:val="Code"/>
        <w:rPr>
          <w:color w:val="000000"/>
        </w:rPr>
      </w:pPr>
      <w:r>
        <w:rPr>
          <w:color w:val="000000"/>
        </w:rPr>
        <w:t>  &lt;servlet&gt;  </w:t>
      </w:r>
    </w:p>
    <w:p w14:paraId="42967F2A" w14:textId="21A5901C" w:rsidR="007A61C9" w:rsidRDefault="007A61C9" w:rsidP="006235BD">
      <w:pPr>
        <w:pStyle w:val="Code"/>
        <w:rPr>
          <w:color w:val="000000"/>
        </w:rPr>
      </w:pPr>
      <w:r>
        <w:rPr>
          <w:color w:val="000000"/>
        </w:rPr>
        <w:t>    &lt;servlet-name&gt;Welcome&lt;/servlet-name&gt;  </w:t>
      </w:r>
    </w:p>
    <w:p w14:paraId="22994913" w14:textId="77777777" w:rsidR="007A61C9" w:rsidRDefault="007A61C9" w:rsidP="006235BD">
      <w:pPr>
        <w:pStyle w:val="Code"/>
        <w:rPr>
          <w:color w:val="000000"/>
        </w:rPr>
      </w:pPr>
      <w:r>
        <w:rPr>
          <w:color w:val="000000"/>
        </w:rPr>
        <w:t>    &lt;servlet-</w:t>
      </w:r>
      <w:r>
        <w:rPr>
          <w:color w:val="006699"/>
        </w:rPr>
        <w:t>class</w:t>
      </w:r>
      <w:r>
        <w:rPr>
          <w:color w:val="000000"/>
        </w:rPr>
        <w:t>&gt;</w:t>
      </w:r>
      <w:proofErr w:type="spellStart"/>
      <w:r>
        <w:rPr>
          <w:color w:val="000000"/>
        </w:rPr>
        <w:t>WelcomeServlet</w:t>
      </w:r>
      <w:proofErr w:type="spellEnd"/>
      <w:r>
        <w:rPr>
          <w:color w:val="000000"/>
        </w:rPr>
        <w:t>&lt;/servlet-</w:t>
      </w:r>
      <w:r>
        <w:rPr>
          <w:color w:val="006699"/>
        </w:rPr>
        <w:t>class</w:t>
      </w:r>
      <w:r>
        <w:rPr>
          <w:color w:val="000000"/>
        </w:rPr>
        <w:t>&gt;  </w:t>
      </w:r>
    </w:p>
    <w:p w14:paraId="06FA3EE1" w14:textId="30456706" w:rsidR="007A61C9" w:rsidRDefault="007A61C9" w:rsidP="006235BD">
      <w:pPr>
        <w:pStyle w:val="Code"/>
        <w:rPr>
          <w:color w:val="000000"/>
        </w:rPr>
      </w:pPr>
      <w:r>
        <w:rPr>
          <w:color w:val="000000"/>
        </w:rPr>
        <w:t>  &lt;/servlet&gt;  </w:t>
      </w:r>
    </w:p>
    <w:p w14:paraId="6A7B6554" w14:textId="77777777" w:rsidR="007A61C9" w:rsidRDefault="007A61C9" w:rsidP="006235BD">
      <w:pPr>
        <w:pStyle w:val="Code"/>
        <w:rPr>
          <w:color w:val="000000"/>
        </w:rPr>
      </w:pPr>
      <w:r>
        <w:rPr>
          <w:color w:val="000000"/>
        </w:rPr>
        <w:t>  &lt;servlet-mapping&gt;  </w:t>
      </w:r>
    </w:p>
    <w:p w14:paraId="1AEB4360" w14:textId="679646BB" w:rsidR="007A61C9" w:rsidRDefault="007A61C9" w:rsidP="006235BD">
      <w:pPr>
        <w:pStyle w:val="Code"/>
        <w:rPr>
          <w:color w:val="000000"/>
        </w:rPr>
      </w:pPr>
      <w:r>
        <w:rPr>
          <w:color w:val="000000"/>
        </w:rPr>
        <w:t>    &lt;servlet-name&gt;Welcome&lt;/servlet-name&gt;  </w:t>
      </w:r>
    </w:p>
    <w:p w14:paraId="4E847704" w14:textId="1766BF18" w:rsidR="007A61C9" w:rsidRDefault="007A61C9" w:rsidP="006235BD">
      <w:pPr>
        <w:pStyle w:val="Code"/>
        <w:rPr>
          <w:color w:val="000000"/>
        </w:rPr>
      </w:pPr>
      <w:r>
        <w:rPr>
          <w:color w:val="000000"/>
        </w:rPr>
        <w:t>    &lt;</w:t>
      </w:r>
      <w:proofErr w:type="spellStart"/>
      <w:r>
        <w:rPr>
          <w:color w:val="000000"/>
        </w:rPr>
        <w:t>url</w:t>
      </w:r>
      <w:proofErr w:type="spellEnd"/>
      <w:r>
        <w:rPr>
          <w:color w:val="000000"/>
        </w:rPr>
        <w:t>-pattern&gt;/</w:t>
      </w:r>
      <w:r w:rsidR="001A0BB2">
        <w:rPr>
          <w:color w:val="000000"/>
        </w:rPr>
        <w:t>welcom</w:t>
      </w:r>
      <w:r w:rsidR="0032261E">
        <w:rPr>
          <w:color w:val="000000"/>
        </w:rPr>
        <w:t>e</w:t>
      </w:r>
      <w:r>
        <w:rPr>
          <w:color w:val="000000"/>
        </w:rPr>
        <w:t>&lt;/</w:t>
      </w:r>
      <w:proofErr w:type="spellStart"/>
      <w:r>
        <w:rPr>
          <w:color w:val="000000"/>
        </w:rPr>
        <w:t>url</w:t>
      </w:r>
      <w:proofErr w:type="spellEnd"/>
      <w:r>
        <w:rPr>
          <w:color w:val="000000"/>
        </w:rPr>
        <w:t>-pattern&gt;  </w:t>
      </w:r>
    </w:p>
    <w:p w14:paraId="4AD6B6AF" w14:textId="77777777" w:rsidR="007A61C9" w:rsidRDefault="007A61C9" w:rsidP="006235BD">
      <w:pPr>
        <w:pStyle w:val="Code"/>
        <w:rPr>
          <w:color w:val="000000"/>
        </w:rPr>
      </w:pPr>
      <w:r>
        <w:rPr>
          <w:color w:val="000000"/>
        </w:rPr>
        <w:t>  &lt;/servlet-mapping&gt;  </w:t>
      </w:r>
    </w:p>
    <w:p w14:paraId="2A2B366F" w14:textId="77777777" w:rsidR="007A61C9" w:rsidRDefault="007A61C9" w:rsidP="006235BD">
      <w:pPr>
        <w:pStyle w:val="Code"/>
        <w:rPr>
          <w:color w:val="000000"/>
        </w:rPr>
      </w:pPr>
      <w:r>
        <w:rPr>
          <w:color w:val="000000"/>
        </w:rPr>
        <w:t>  </w:t>
      </w:r>
    </w:p>
    <w:p w14:paraId="56D41884" w14:textId="77777777" w:rsidR="007A61C9" w:rsidRDefault="007A61C9" w:rsidP="006235BD">
      <w:pPr>
        <w:pStyle w:val="Code"/>
        <w:rPr>
          <w:color w:val="000000"/>
        </w:rPr>
      </w:pPr>
      <w:r>
        <w:rPr>
          <w:color w:val="000000"/>
        </w:rPr>
        <w:t>  &lt;welcome-file-list&gt;  </w:t>
      </w:r>
    </w:p>
    <w:p w14:paraId="21BD51C7" w14:textId="77777777" w:rsidR="007A61C9" w:rsidRDefault="007A61C9" w:rsidP="006235BD">
      <w:pPr>
        <w:pStyle w:val="Code"/>
        <w:rPr>
          <w:color w:val="000000"/>
        </w:rPr>
      </w:pPr>
      <w:r>
        <w:rPr>
          <w:color w:val="000000"/>
        </w:rPr>
        <w:t>   &lt;welcome-file&gt;index.html&lt;/welcome-file&gt;  </w:t>
      </w:r>
    </w:p>
    <w:p w14:paraId="76F70041" w14:textId="77777777" w:rsidR="007A61C9" w:rsidRDefault="007A61C9" w:rsidP="006235BD">
      <w:pPr>
        <w:pStyle w:val="Code"/>
        <w:rPr>
          <w:color w:val="000000"/>
        </w:rPr>
      </w:pPr>
      <w:r>
        <w:rPr>
          <w:color w:val="000000"/>
        </w:rPr>
        <w:t>  &lt;/welcome-file-list&gt;  </w:t>
      </w:r>
    </w:p>
    <w:p w14:paraId="7CD1A9F5" w14:textId="77777777" w:rsidR="007A61C9" w:rsidRDefault="007A61C9" w:rsidP="006235BD">
      <w:pPr>
        <w:pStyle w:val="Code"/>
        <w:rPr>
          <w:color w:val="000000"/>
        </w:rPr>
      </w:pPr>
      <w:r>
        <w:rPr>
          <w:color w:val="000000"/>
        </w:rPr>
        <w:t>&lt;/web-app&gt; </w:t>
      </w:r>
    </w:p>
    <w:p w14:paraId="28877EBC" w14:textId="3B2FC5D3" w:rsidR="00E47938" w:rsidRDefault="00B14F8B" w:rsidP="0034506E">
      <w:pPr>
        <w:pStyle w:val="Heading3"/>
      </w:pPr>
      <w:proofErr w:type="spellStart"/>
      <w:r>
        <w:lastRenderedPageBreak/>
        <w:t>sendRedirect</w:t>
      </w:r>
      <w:proofErr w:type="spellEnd"/>
    </w:p>
    <w:p w14:paraId="7ADC80A7" w14:textId="1C792F82" w:rsidR="00C964D3" w:rsidRPr="00C964D3" w:rsidRDefault="00C964D3" w:rsidP="00C964D3">
      <w:r w:rsidRPr="00C964D3">
        <w:t>The </w:t>
      </w:r>
      <w:proofErr w:type="spellStart"/>
      <w:proofErr w:type="gramStart"/>
      <w:r w:rsidRPr="00C964D3">
        <w:rPr>
          <w:b/>
          <w:bCs/>
        </w:rPr>
        <w:t>sendRedirect</w:t>
      </w:r>
      <w:proofErr w:type="spellEnd"/>
      <w:r w:rsidRPr="00C964D3">
        <w:rPr>
          <w:b/>
          <w:bCs/>
        </w:rPr>
        <w:t>(</w:t>
      </w:r>
      <w:proofErr w:type="gramEnd"/>
      <w:r w:rsidRPr="00C964D3">
        <w:rPr>
          <w:b/>
          <w:bCs/>
        </w:rPr>
        <w:t>)</w:t>
      </w:r>
      <w:r w:rsidRPr="00C964D3">
        <w:t> method of </w:t>
      </w:r>
      <w:proofErr w:type="spellStart"/>
      <w:r w:rsidRPr="00C964D3">
        <w:rPr>
          <w:b/>
          <w:bCs/>
        </w:rPr>
        <w:t>HttpServletResponse</w:t>
      </w:r>
      <w:proofErr w:type="spellEnd"/>
      <w:r w:rsidRPr="00C964D3">
        <w:t>  can be used to redirect response to another resource</w:t>
      </w:r>
      <w:r>
        <w:t xml:space="preserve"> (</w:t>
      </w:r>
      <w:r w:rsidRPr="00C964D3">
        <w:t xml:space="preserve">servlet, </w:t>
      </w:r>
      <w:proofErr w:type="spellStart"/>
      <w:r w:rsidRPr="00C964D3">
        <w:t>jsp</w:t>
      </w:r>
      <w:proofErr w:type="spellEnd"/>
      <w:r w:rsidRPr="00C964D3">
        <w:t xml:space="preserve">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 xml:space="preserve">It works at client side because it uses the </w:t>
      </w:r>
      <w:proofErr w:type="spellStart"/>
      <w:r w:rsidRPr="00C964D3">
        <w:t>url</w:t>
      </w:r>
      <w:proofErr w:type="spellEnd"/>
      <w:r w:rsidRPr="00C964D3">
        <w:t xml:space="preserve"> bar of the browser to make another request. So, it can work inside and outside the server.</w:t>
      </w:r>
    </w:p>
    <w:p w14:paraId="32C507FE" w14:textId="662F1F75" w:rsidR="000376E0" w:rsidRPr="0034506E" w:rsidRDefault="00FE6E1B" w:rsidP="000376E0">
      <w:pPr>
        <w:rPr>
          <w:b/>
          <w:bCs/>
        </w:rPr>
      </w:pPr>
      <w:r w:rsidRPr="0034506E">
        <w:rPr>
          <w:b/>
          <w:bCs/>
        </w:rPr>
        <w:t xml:space="preserve">Difference between the </w:t>
      </w:r>
      <w:proofErr w:type="gramStart"/>
      <w:r w:rsidRPr="0034506E">
        <w:rPr>
          <w:b/>
          <w:bCs/>
        </w:rPr>
        <w:t>forward(</w:t>
      </w:r>
      <w:proofErr w:type="gramEnd"/>
      <w:r w:rsidRPr="0034506E">
        <w:rPr>
          <w:b/>
          <w:bCs/>
        </w:rPr>
        <w:t xml:space="preserve">) method of </w:t>
      </w:r>
      <w:proofErr w:type="spellStart"/>
      <w:r w:rsidRPr="0034506E">
        <w:rPr>
          <w:b/>
          <w:bCs/>
        </w:rPr>
        <w:t>RequestDispatcher</w:t>
      </w:r>
      <w:proofErr w:type="spellEnd"/>
      <w:r w:rsidRPr="0034506E">
        <w:rPr>
          <w:b/>
          <w:bCs/>
        </w:rPr>
        <w:t xml:space="preserve"> and </w:t>
      </w:r>
      <w:proofErr w:type="spellStart"/>
      <w:r w:rsidRPr="0034506E">
        <w:rPr>
          <w:b/>
          <w:bCs/>
        </w:rPr>
        <w:t>sendRedirect</w:t>
      </w:r>
      <w:proofErr w:type="spellEnd"/>
      <w:r w:rsidRPr="0034506E">
        <w:rPr>
          <w:b/>
          <w:bCs/>
        </w:rPr>
        <w:t xml:space="preserve">() method of </w:t>
      </w:r>
      <w:proofErr w:type="spellStart"/>
      <w:r w:rsidRPr="0034506E">
        <w:rPr>
          <w:b/>
          <w:bCs/>
        </w:rPr>
        <w:t>HttpServletResponse</w:t>
      </w:r>
      <w:proofErr w:type="spellEnd"/>
      <w:r w:rsidR="00DC4920" w:rsidRPr="0034506E">
        <w:rPr>
          <w:b/>
          <w:bCs/>
        </w:rPr>
        <w:t>:</w:t>
      </w:r>
    </w:p>
    <w:tbl>
      <w:tblPr>
        <w:tblStyle w:val="TableGrid"/>
        <w:tblW w:w="11245" w:type="dxa"/>
        <w:tblLook w:val="04A0" w:firstRow="1" w:lastRow="0" w:firstColumn="1" w:lastColumn="0" w:noHBand="0" w:noVBand="1"/>
      </w:tblPr>
      <w:tblGrid>
        <w:gridCol w:w="6415"/>
        <w:gridCol w:w="4830"/>
      </w:tblGrid>
      <w:tr w:rsidR="00DC4920" w:rsidRPr="001E3C5C" w14:paraId="33F9F348" w14:textId="77777777" w:rsidTr="00846B1D">
        <w:tc>
          <w:tcPr>
            <w:tcW w:w="6408" w:type="dxa"/>
          </w:tcPr>
          <w:p w14:paraId="0609868C" w14:textId="71B8F8DD" w:rsidR="00DC4920" w:rsidRPr="001E3C5C" w:rsidRDefault="00BA65BA" w:rsidP="001E3C5C">
            <w:proofErr w:type="gramStart"/>
            <w:r w:rsidRPr="001E3C5C">
              <w:t>forward(</w:t>
            </w:r>
            <w:proofErr w:type="gramEnd"/>
            <w:r w:rsidRPr="001E3C5C">
              <w:t>)</w:t>
            </w:r>
          </w:p>
        </w:tc>
        <w:tc>
          <w:tcPr>
            <w:tcW w:w="4837" w:type="dxa"/>
          </w:tcPr>
          <w:p w14:paraId="367B51B2" w14:textId="6514B6EB" w:rsidR="00DC4920" w:rsidRPr="001E3C5C" w:rsidRDefault="00BA65BA" w:rsidP="001E3C5C">
            <w:proofErr w:type="spellStart"/>
            <w:proofErr w:type="gramStart"/>
            <w:r w:rsidRPr="001E3C5C">
              <w:t>sendRedirect</w:t>
            </w:r>
            <w:proofErr w:type="spellEnd"/>
            <w:r w:rsidRPr="001E3C5C">
              <w:t>(</w:t>
            </w:r>
            <w:proofErr w:type="gramEnd"/>
            <w:r w:rsidRPr="001E3C5C">
              <w:t>)</w:t>
            </w:r>
          </w:p>
        </w:tc>
      </w:tr>
      <w:tr w:rsidR="00DC4920" w:rsidRPr="001E3C5C" w14:paraId="55B9D483" w14:textId="77777777" w:rsidTr="00846B1D">
        <w:tc>
          <w:tcPr>
            <w:tcW w:w="6408" w:type="dxa"/>
          </w:tcPr>
          <w:p w14:paraId="16F6CDED" w14:textId="5D206659" w:rsidR="00DC4920" w:rsidRPr="001E3C5C" w:rsidRDefault="00100E75" w:rsidP="001E3C5C">
            <w:r w:rsidRPr="001E3C5C">
              <w:t xml:space="preserve">The </w:t>
            </w:r>
            <w:proofErr w:type="gramStart"/>
            <w:r w:rsidRPr="001E3C5C">
              <w:t>forward(</w:t>
            </w:r>
            <w:proofErr w:type="gramEnd"/>
            <w:r w:rsidRPr="001E3C5C">
              <w:t>) method works at server side.</w:t>
            </w:r>
          </w:p>
        </w:tc>
        <w:tc>
          <w:tcPr>
            <w:tcW w:w="4837" w:type="dxa"/>
          </w:tcPr>
          <w:p w14:paraId="1546BC7D" w14:textId="4FAD651C" w:rsidR="00DC4920" w:rsidRPr="001E3C5C" w:rsidRDefault="00846B1D" w:rsidP="001E3C5C">
            <w:r w:rsidRPr="001E3C5C">
              <w:t xml:space="preserve">The </w:t>
            </w:r>
            <w:proofErr w:type="spellStart"/>
            <w:proofErr w:type="gramStart"/>
            <w:r w:rsidRPr="001E3C5C">
              <w:t>sendRedirect</w:t>
            </w:r>
            <w:proofErr w:type="spellEnd"/>
            <w:r w:rsidRPr="001E3C5C">
              <w:t>(</w:t>
            </w:r>
            <w:proofErr w:type="gramEnd"/>
            <w:r w:rsidRPr="001E3C5C">
              <w: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306FBCB7" w:rsidR="00DC4920" w:rsidRPr="001E3C5C" w:rsidRDefault="00846B1D" w:rsidP="001E3C5C">
            <w:r w:rsidRPr="001E3C5C">
              <w:t xml:space="preserve">Example: </w:t>
            </w:r>
            <w:proofErr w:type="gramStart"/>
            <w:r w:rsidRPr="001E3C5C">
              <w:t>request.getRequestDispacher</w:t>
            </w:r>
            <w:proofErr w:type="gramEnd"/>
            <w:r w:rsidRPr="001E3C5C">
              <w:t>(</w:t>
            </w:r>
            <w:r w:rsidR="0083379D">
              <w:t>“</w:t>
            </w:r>
            <w:r w:rsidRPr="001E3C5C">
              <w:t>servlet2</w:t>
            </w:r>
            <w:r w:rsidR="0083379D">
              <w:t>”</w:t>
            </w:r>
            <w:r w:rsidRPr="001E3C5C">
              <w:t>).forward(request,response);</w:t>
            </w:r>
          </w:p>
        </w:tc>
        <w:tc>
          <w:tcPr>
            <w:tcW w:w="4837" w:type="dxa"/>
          </w:tcPr>
          <w:p w14:paraId="48163322" w14:textId="77777777" w:rsidR="00C336D5" w:rsidRDefault="001E3C5C" w:rsidP="001E3C5C">
            <w:r w:rsidRPr="001E3C5C">
              <w:t xml:space="preserve">Example: </w:t>
            </w:r>
          </w:p>
          <w:p w14:paraId="1CD08E3F" w14:textId="0C0E665B" w:rsidR="00DC4920" w:rsidRPr="001E3C5C" w:rsidRDefault="001E3C5C" w:rsidP="001E3C5C">
            <w:proofErr w:type="spellStart"/>
            <w:proofErr w:type="gramStart"/>
            <w:r w:rsidRPr="001E3C5C">
              <w:t>response.sendRedirect</w:t>
            </w:r>
            <w:proofErr w:type="spellEnd"/>
            <w:proofErr w:type="gramEnd"/>
            <w:r w:rsidRPr="001E3C5C">
              <w:t>(</w:t>
            </w:r>
            <w:r w:rsidR="0083379D">
              <w:t>“</w:t>
            </w:r>
            <w:r w:rsidRPr="001E3C5C">
              <w:t>servlet2</w:t>
            </w:r>
            <w:r w:rsidR="0083379D">
              <w:t>”</w:t>
            </w:r>
            <w:r w:rsidRPr="001E3C5C">
              <w:t>);</w:t>
            </w:r>
          </w:p>
        </w:tc>
      </w:tr>
    </w:tbl>
    <w:p w14:paraId="2ADA3120" w14:textId="1FEB658F" w:rsidR="00A6692C" w:rsidRDefault="0034506E" w:rsidP="00A6692C">
      <w:r>
        <w:t>Example</w:t>
      </w:r>
      <w:r w:rsidR="00A6692C">
        <w:t xml:space="preserve">: use </w:t>
      </w:r>
      <w:proofErr w:type="spellStart"/>
      <w:r w:rsidR="00A6692C">
        <w:t>sendRedirect</w:t>
      </w:r>
      <w:proofErr w:type="spellEnd"/>
      <w:r w:rsidR="00A6692C">
        <w:t xml:space="preserve">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lt;title&gt;</w:t>
      </w:r>
      <w:proofErr w:type="spellStart"/>
      <w:r>
        <w:t>sendRedirect</w:t>
      </w:r>
      <w:proofErr w:type="spellEnd"/>
      <w:r>
        <w:t xml:space="preserve">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65EB0E96" w:rsidR="00A6692C" w:rsidRDefault="00A6692C" w:rsidP="00AE4149">
      <w:pPr>
        <w:pStyle w:val="Code"/>
      </w:pPr>
      <w:r>
        <w:t>&lt;form action</w:t>
      </w:r>
      <w:proofErr w:type="gramStart"/>
      <w:r>
        <w:t>=</w:t>
      </w:r>
      <w:r w:rsidR="0083379D">
        <w:t>”</w:t>
      </w:r>
      <w:proofErr w:type="spellStart"/>
      <w:r>
        <w:t>MySearcher</w:t>
      </w:r>
      <w:proofErr w:type="spellEnd"/>
      <w:proofErr w:type="gramEnd"/>
      <w:r w:rsidR="0083379D">
        <w:t>”</w:t>
      </w:r>
      <w:r>
        <w:t xml:space="preserve">&gt;  </w:t>
      </w:r>
    </w:p>
    <w:p w14:paraId="17D132F8" w14:textId="22E1C3DB" w:rsidR="00A6692C" w:rsidRDefault="00A6692C" w:rsidP="00AE4149">
      <w:pPr>
        <w:pStyle w:val="Code"/>
      </w:pPr>
      <w:r>
        <w:t>&lt;input type=</w:t>
      </w:r>
      <w:r w:rsidR="0083379D">
        <w:t>”</w:t>
      </w:r>
      <w:r>
        <w:t>text</w:t>
      </w:r>
      <w:r w:rsidR="0083379D">
        <w:t>”</w:t>
      </w:r>
      <w:r>
        <w:t xml:space="preserve"> name=</w:t>
      </w:r>
      <w:r w:rsidR="0083379D">
        <w:t>”</w:t>
      </w:r>
      <w:r>
        <w:t>name</w:t>
      </w:r>
      <w:r w:rsidR="0083379D">
        <w:t>”</w:t>
      </w:r>
      <w:r>
        <w:t xml:space="preserve">&gt;  </w:t>
      </w:r>
    </w:p>
    <w:p w14:paraId="4F9D0CD0" w14:textId="56CACD80" w:rsidR="00A6692C" w:rsidRDefault="00A6692C" w:rsidP="00AE4149">
      <w:pPr>
        <w:pStyle w:val="Code"/>
      </w:pPr>
      <w:r>
        <w:t>&lt;input type</w:t>
      </w:r>
      <w:proofErr w:type="gramStart"/>
      <w:r>
        <w:t>=</w:t>
      </w:r>
      <w:r w:rsidR="0083379D">
        <w:t>”</w:t>
      </w:r>
      <w:r>
        <w:t>submit</w:t>
      </w:r>
      <w:proofErr w:type="gramEnd"/>
      <w:r w:rsidR="0083379D">
        <w:t>”</w:t>
      </w:r>
      <w:r>
        <w:t xml:space="preserve"> value=</w:t>
      </w:r>
      <w:r w:rsidR="0083379D">
        <w:t>”</w:t>
      </w:r>
      <w:r>
        <w:t>Google Search</w:t>
      </w:r>
      <w:r w:rsidR="0083379D">
        <w:t>”</w:t>
      </w:r>
      <w:r>
        <w:t xml:space="preserve">&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w:t>
      </w:r>
      <w:proofErr w:type="spellStart"/>
      <w:proofErr w:type="gramStart"/>
      <w:r>
        <w:t>java.io.IOException</w:t>
      </w:r>
      <w:proofErr w:type="spellEnd"/>
      <w:proofErr w:type="gramEnd"/>
      <w:r>
        <w:t xml:space="preserve">;  </w:t>
      </w:r>
    </w:p>
    <w:p w14:paraId="0F09C369" w14:textId="77777777" w:rsidR="00A6692C" w:rsidRDefault="00A6692C" w:rsidP="00AE4149">
      <w:pPr>
        <w:pStyle w:val="Code"/>
      </w:pPr>
      <w:r>
        <w:t xml:space="preserve">import </w:t>
      </w:r>
      <w:proofErr w:type="spellStart"/>
      <w:proofErr w:type="gramStart"/>
      <w:r>
        <w:t>javax.servlet</w:t>
      </w:r>
      <w:proofErr w:type="gramEnd"/>
      <w:r>
        <w:t>.ServletException</w:t>
      </w:r>
      <w:proofErr w:type="spellEnd"/>
      <w:r>
        <w:t xml:space="preserve">;  </w:t>
      </w:r>
    </w:p>
    <w:p w14:paraId="049A3BD6" w14:textId="77777777" w:rsidR="00A6692C" w:rsidRDefault="00A6692C" w:rsidP="00AE4149">
      <w:pPr>
        <w:pStyle w:val="Code"/>
      </w:pPr>
      <w:r>
        <w:t xml:space="preserve">import </w:t>
      </w:r>
      <w:proofErr w:type="spellStart"/>
      <w:proofErr w:type="gramStart"/>
      <w:r>
        <w:t>javax.servlet</w:t>
      </w:r>
      <w:proofErr w:type="gramEnd"/>
      <w:r>
        <w:t>.http.HttpServlet</w:t>
      </w:r>
      <w:proofErr w:type="spellEnd"/>
      <w:r>
        <w:t xml:space="preserve">;  </w:t>
      </w:r>
    </w:p>
    <w:p w14:paraId="2BF6260F" w14:textId="77777777" w:rsidR="00A6692C" w:rsidRDefault="00A6692C" w:rsidP="00AE4149">
      <w:pPr>
        <w:pStyle w:val="Code"/>
      </w:pPr>
      <w:r>
        <w:t xml:space="preserve">import </w:t>
      </w:r>
      <w:proofErr w:type="spellStart"/>
      <w:proofErr w:type="gramStart"/>
      <w:r>
        <w:t>javax.servlet</w:t>
      </w:r>
      <w:proofErr w:type="gramEnd"/>
      <w:r>
        <w:t>.http.HttpServletRequest</w:t>
      </w:r>
      <w:proofErr w:type="spellEnd"/>
      <w:r>
        <w:t xml:space="preserve">;  </w:t>
      </w:r>
    </w:p>
    <w:p w14:paraId="1D1ED276" w14:textId="77777777" w:rsidR="00A6692C" w:rsidRDefault="00A6692C" w:rsidP="00AE4149">
      <w:pPr>
        <w:pStyle w:val="Code"/>
      </w:pPr>
      <w:r>
        <w:t xml:space="preserve">import </w:t>
      </w:r>
      <w:proofErr w:type="spellStart"/>
      <w:proofErr w:type="gramStart"/>
      <w:r>
        <w:t>javax.servlet</w:t>
      </w:r>
      <w:proofErr w:type="gramEnd"/>
      <w:r>
        <w:t>.http.HttpServletResponse</w:t>
      </w:r>
      <w:proofErr w:type="spellEnd"/>
      <w:r>
        <w:t xml:space="preserv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w:t>
      </w:r>
      <w:proofErr w:type="spellStart"/>
      <w:r>
        <w:t>MySearcher</w:t>
      </w:r>
      <w:proofErr w:type="spellEnd"/>
      <w:r>
        <w:t xml:space="preserve"> extends </w:t>
      </w:r>
      <w:proofErr w:type="spellStart"/>
      <w:r>
        <w:t>HttpServlet</w:t>
      </w:r>
      <w:proofErr w:type="spellEnd"/>
      <w:r>
        <w:t xml:space="preserve"> {  </w:t>
      </w:r>
    </w:p>
    <w:p w14:paraId="119877AE" w14:textId="77777777" w:rsidR="00A6692C" w:rsidRDefault="00A6692C" w:rsidP="00AE4149">
      <w:pPr>
        <w:pStyle w:val="Code"/>
      </w:pPr>
      <w:r>
        <w:t xml:space="preserve">    protected void </w:t>
      </w:r>
      <w:proofErr w:type="spellStart"/>
      <w:proofErr w:type="gramStart"/>
      <w:r>
        <w:t>doGet</w:t>
      </w:r>
      <w:proofErr w:type="spellEnd"/>
      <w:r>
        <w:t>(</w:t>
      </w:r>
      <w:proofErr w:type="spellStart"/>
      <w:proofErr w:type="gramEnd"/>
      <w:r>
        <w:t>HttpServletRequest</w:t>
      </w:r>
      <w:proofErr w:type="spellEnd"/>
      <w:r>
        <w:t xml:space="preserve"> request, </w:t>
      </w:r>
      <w:proofErr w:type="spellStart"/>
      <w:r>
        <w:t>HttpServletResponse</w:t>
      </w:r>
      <w:proofErr w:type="spellEnd"/>
      <w:r>
        <w:t xml:space="preserve"> response)  </w:t>
      </w:r>
    </w:p>
    <w:p w14:paraId="21340789" w14:textId="77777777" w:rsidR="00A6692C" w:rsidRDefault="00A6692C" w:rsidP="00AE4149">
      <w:pPr>
        <w:pStyle w:val="Code"/>
      </w:pPr>
      <w:r>
        <w:t xml:space="preserve">            throws </w:t>
      </w:r>
      <w:proofErr w:type="spellStart"/>
      <w:r>
        <w:t>ServletException</w:t>
      </w:r>
      <w:proofErr w:type="spellEnd"/>
      <w:r>
        <w:t xml:space="preserve">, </w:t>
      </w:r>
      <w:proofErr w:type="spellStart"/>
      <w:r>
        <w:t>IOException</w:t>
      </w:r>
      <w:proofErr w:type="spellEnd"/>
      <w:r>
        <w:t xml:space="preserve"> {  </w:t>
      </w:r>
    </w:p>
    <w:p w14:paraId="6411C485" w14:textId="77777777" w:rsidR="00A6692C" w:rsidRDefault="00A6692C" w:rsidP="00AE4149">
      <w:pPr>
        <w:pStyle w:val="Code"/>
      </w:pPr>
      <w:r>
        <w:t xml:space="preserve">  </w:t>
      </w:r>
    </w:p>
    <w:p w14:paraId="18AD1389" w14:textId="0855E3A6" w:rsidR="00A6692C" w:rsidRDefault="00A6692C" w:rsidP="00AE4149">
      <w:pPr>
        <w:pStyle w:val="Code"/>
      </w:pPr>
      <w:r>
        <w:t xml:space="preserve">        String name=</w:t>
      </w:r>
      <w:proofErr w:type="spellStart"/>
      <w:proofErr w:type="gramStart"/>
      <w:r>
        <w:t>request.getParameter</w:t>
      </w:r>
      <w:proofErr w:type="spellEnd"/>
      <w:proofErr w:type="gramEnd"/>
      <w:r>
        <w:t>(</w:t>
      </w:r>
      <w:r w:rsidR="0083379D">
        <w:t>“</w:t>
      </w:r>
      <w:r>
        <w:t>name</w:t>
      </w:r>
      <w:r w:rsidR="0083379D">
        <w:t>”</w:t>
      </w:r>
      <w:r>
        <w:t xml:space="preserve">);  </w:t>
      </w:r>
    </w:p>
    <w:p w14:paraId="42D333DB" w14:textId="2ECE11EF" w:rsidR="00A6692C" w:rsidRDefault="00A6692C" w:rsidP="00AE4149">
      <w:pPr>
        <w:pStyle w:val="Code"/>
      </w:pPr>
      <w:r>
        <w:t xml:space="preserve">        </w:t>
      </w:r>
      <w:proofErr w:type="spellStart"/>
      <w:proofErr w:type="gramStart"/>
      <w:r>
        <w:t>response.sendRedirect</w:t>
      </w:r>
      <w:proofErr w:type="spellEnd"/>
      <w:proofErr w:type="gramEnd"/>
      <w:r>
        <w:t>(</w:t>
      </w:r>
      <w:r w:rsidR="0083379D">
        <w:t>“</w:t>
      </w:r>
      <w:r>
        <w:t>https://www.google.co.in/#q=</w:t>
      </w:r>
      <w:r w:rsidR="0083379D">
        <w:t>”</w:t>
      </w:r>
      <w:r>
        <w:t xml:space="preserve">+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proofErr w:type="spellStart"/>
      <w:r>
        <w:t>Servlet</w:t>
      </w:r>
      <w:r w:rsidR="0026099A">
        <w:t>Context</w:t>
      </w:r>
      <w:proofErr w:type="spellEnd"/>
      <w:r w:rsidR="0026099A">
        <w:t xml:space="preserve"> and </w:t>
      </w:r>
      <w:proofErr w:type="spellStart"/>
      <w:r w:rsidRPr="003B30E2">
        <w:t>Servlet</w:t>
      </w:r>
      <w:r w:rsidR="0026099A" w:rsidRPr="003B30E2">
        <w:t>Config</w:t>
      </w:r>
      <w:proofErr w:type="spellEnd"/>
    </w:p>
    <w:p w14:paraId="208E0321" w14:textId="6E3300B3" w:rsidR="00D420D5" w:rsidRDefault="00587BCC" w:rsidP="00D420D5">
      <w:r>
        <w:t xml:space="preserve">When you have </w:t>
      </w:r>
      <w:r w:rsidR="00DA3541">
        <w:t xml:space="preserve">some configuration information, </w:t>
      </w:r>
      <w:r w:rsidR="001C28D9">
        <w:t xml:space="preserve">for example database </w:t>
      </w:r>
      <w:r w:rsidR="00DA3541">
        <w:t xml:space="preserve">driver, that </w:t>
      </w:r>
      <w:r w:rsidR="00454896">
        <w:t>can be changed over time</w:t>
      </w:r>
      <w:r w:rsidR="00D67FE7">
        <w:t xml:space="preserve"> and used by </w:t>
      </w:r>
      <w:r w:rsidR="00E14176">
        <w:t>many servlets</w:t>
      </w:r>
      <w:r w:rsidR="00454896">
        <w:t xml:space="preserve">, </w:t>
      </w:r>
      <w:proofErr w:type="gramStart"/>
      <w:r w:rsidR="00454896">
        <w:t>it’s</w:t>
      </w:r>
      <w:proofErr w:type="gramEnd"/>
      <w:r w:rsidR="00454896">
        <w:t xml:space="preserve">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proofErr w:type="spellStart"/>
      <w:r w:rsidR="00CA7733">
        <w:t>ServletContext</w:t>
      </w:r>
      <w:proofErr w:type="spellEnd"/>
      <w:r w:rsidR="00CA7733">
        <w:t xml:space="preserve"> and </w:t>
      </w:r>
      <w:proofErr w:type="spellStart"/>
      <w:r w:rsidR="00CA7733">
        <w:t>ServletConfig</w:t>
      </w:r>
      <w:proofErr w:type="spellEnd"/>
      <w:r w:rsidR="008A6EBB">
        <w:t xml:space="preserve"> helps servlets to </w:t>
      </w:r>
      <w:r w:rsidR="003703B2">
        <w:t>read/write configuration information in web.xml.</w:t>
      </w:r>
    </w:p>
    <w:p w14:paraId="579DA19F" w14:textId="2E8E933B" w:rsidR="006B72BB" w:rsidRDefault="006B72BB" w:rsidP="00D420D5">
      <w:proofErr w:type="spellStart"/>
      <w:r w:rsidRPr="006B72BB">
        <w:rPr>
          <w:b/>
          <w:bCs/>
        </w:rPr>
        <w:lastRenderedPageBreak/>
        <w:t>ServletConfig</w:t>
      </w:r>
      <w:proofErr w:type="spellEnd"/>
      <w:r w:rsidRPr="006B72BB">
        <w:t> and </w:t>
      </w:r>
      <w:proofErr w:type="spellStart"/>
      <w:r w:rsidRPr="006B72BB">
        <w:rPr>
          <w:b/>
          <w:bCs/>
        </w:rPr>
        <w:t>ServletContext</w:t>
      </w:r>
      <w:proofErr w:type="spellEnd"/>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 xml:space="preserve">information shared by </w:t>
      </w:r>
      <w:proofErr w:type="spellStart"/>
      <w:r w:rsidRPr="006B72BB">
        <w:t>ServletConfig</w:t>
      </w:r>
      <w:proofErr w:type="spellEnd"/>
      <w:r w:rsidRPr="006B72BB">
        <w:t xml:space="preserve"> is for a specific servlet, while information shared by </w:t>
      </w:r>
      <w:proofErr w:type="spellStart"/>
      <w:r w:rsidRPr="006B72BB">
        <w:t>ServletContext</w:t>
      </w:r>
      <w:proofErr w:type="spellEnd"/>
      <w:r w:rsidRPr="006B72BB">
        <w:t xml:space="preserve">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proofErr w:type="spellStart"/>
            <w:r w:rsidRPr="00D0165F">
              <w:rPr>
                <w:rFonts w:ascii="Calibri" w:eastAsia="Times New Roman" w:hAnsi="Calibri" w:cs="Calibri"/>
                <w:b/>
                <w:bCs/>
                <w:color w:val="000000"/>
              </w:rPr>
              <w:t>ServletConfig</w:t>
            </w:r>
            <w:proofErr w:type="spellEnd"/>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proofErr w:type="spellStart"/>
            <w:r w:rsidRPr="00D0165F">
              <w:rPr>
                <w:rFonts w:ascii="Calibri" w:eastAsia="Times New Roman" w:hAnsi="Calibri" w:cs="Calibri"/>
                <w:b/>
                <w:bCs/>
              </w:rPr>
              <w:t>ServletContext</w:t>
            </w:r>
            <w:proofErr w:type="spellEnd"/>
          </w:p>
        </w:tc>
      </w:tr>
      <w:tr w:rsidR="00D0165F" w:rsidRPr="00D0165F" w14:paraId="36DFAC4E" w14:textId="77777777" w:rsidTr="00D0165F">
        <w:trPr>
          <w:trHeight w:val="288"/>
        </w:trPr>
        <w:tc>
          <w:tcPr>
            <w:tcW w:w="3955" w:type="dxa"/>
            <w:shd w:val="clear" w:color="auto" w:fill="auto"/>
            <w:noWrap/>
            <w:vAlign w:val="bottom"/>
            <w:hideMark/>
          </w:tcPr>
          <w:p w14:paraId="54668361" w14:textId="2611E799"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is </w:t>
            </w:r>
            <w:r w:rsidR="001F77B5">
              <w:rPr>
                <w:rFonts w:ascii="Calibri" w:eastAsia="Times New Roman" w:hAnsi="Calibri" w:cs="Calibri"/>
              </w:rPr>
              <w:t xml:space="preserve">specific for each </w:t>
            </w:r>
            <w:r w:rsidRPr="00D0165F">
              <w:rPr>
                <w:rFonts w:ascii="Calibri" w:eastAsia="Times New Roman" w:hAnsi="Calibri" w:cs="Calibri"/>
              </w:rPr>
              <w:t xml:space="preserve">servlet </w:t>
            </w:r>
          </w:p>
        </w:tc>
        <w:tc>
          <w:tcPr>
            <w:tcW w:w="5405" w:type="dxa"/>
            <w:shd w:val="clear" w:color="auto" w:fill="auto"/>
            <w:noWrap/>
            <w:vAlign w:val="bottom"/>
            <w:hideMark/>
          </w:tcPr>
          <w:p w14:paraId="7BCB0730" w14:textId="3D59949B"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is for </w:t>
            </w:r>
            <w:r w:rsidR="00043ACD">
              <w:rPr>
                <w:rFonts w:ascii="Calibri" w:eastAsia="Times New Roman" w:hAnsi="Calibri" w:cs="Calibri"/>
              </w:rPr>
              <w:t>all servlets in the</w:t>
            </w:r>
            <w:r w:rsidRPr="00D0165F">
              <w:rPr>
                <w:rFonts w:ascii="Calibri" w:eastAsia="Times New Roman" w:hAnsi="Calibri" w:cs="Calibri"/>
              </w:rPr>
              <w:t xml:space="preserv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are present as name-value pair in </w:t>
            </w:r>
            <w:r w:rsidRPr="00D0165F">
              <w:rPr>
                <w:rFonts w:ascii="Calibri" w:eastAsia="Times New Roman" w:hAnsi="Calibri" w:cs="Calibri"/>
                <w:b/>
                <w:bCs/>
                <w:color w:val="0070C0"/>
              </w:rPr>
              <w:t>&lt;</w:t>
            </w:r>
            <w:proofErr w:type="spellStart"/>
            <w:r w:rsidRPr="00D0165F">
              <w:rPr>
                <w:rFonts w:ascii="Calibri" w:eastAsia="Times New Roman" w:hAnsi="Calibri" w:cs="Calibri"/>
                <w:b/>
                <w:bCs/>
                <w:color w:val="0070C0"/>
              </w:rPr>
              <w:t>init</w:t>
            </w:r>
            <w:proofErr w:type="spellEnd"/>
            <w:r w:rsidRPr="00D0165F">
              <w:rPr>
                <w:rFonts w:ascii="Calibri" w:eastAsia="Times New Roman" w:hAnsi="Calibri" w:cs="Calibri"/>
                <w:b/>
                <w:bCs/>
                <w:color w:val="0070C0"/>
              </w:rPr>
              <w: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w:t>
            </w: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object is obtained by </w:t>
            </w:r>
            <w:proofErr w:type="spellStart"/>
            <w:proofErr w:type="gramStart"/>
            <w:r w:rsidRPr="00D0165F">
              <w:rPr>
                <w:rFonts w:ascii="Calibri" w:eastAsia="Times New Roman" w:hAnsi="Calibri" w:cs="Calibri"/>
                <w:b/>
                <w:bCs/>
                <w:color w:val="FF0000"/>
              </w:rPr>
              <w:t>getServletConfig</w:t>
            </w:r>
            <w:proofErr w:type="spellEnd"/>
            <w:r w:rsidRPr="00D0165F">
              <w:rPr>
                <w:rFonts w:ascii="Calibri" w:eastAsia="Times New Roman" w:hAnsi="Calibri" w:cs="Calibri"/>
                <w:b/>
                <w:bCs/>
                <w:color w:val="FF0000"/>
              </w:rPr>
              <w:t>(</w:t>
            </w:r>
            <w:proofErr w:type="gramEnd"/>
            <w:r w:rsidRPr="00D0165F">
              <w:rPr>
                <w:rFonts w:ascii="Calibri" w:eastAsia="Times New Roman" w:hAnsi="Calibri" w:cs="Calibri"/>
                <w:b/>
                <w:bCs/>
                <w:color w:val="FF0000"/>
              </w:rPr>
              <w:t>)</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object is obtained by </w:t>
            </w:r>
            <w:proofErr w:type="spellStart"/>
            <w:proofErr w:type="gramStart"/>
            <w:r w:rsidRPr="00D0165F">
              <w:rPr>
                <w:rFonts w:ascii="Calibri" w:eastAsia="Times New Roman" w:hAnsi="Calibri" w:cs="Calibri"/>
                <w:b/>
                <w:bCs/>
                <w:color w:val="FF0000"/>
              </w:rPr>
              <w:t>getServletContext</w:t>
            </w:r>
            <w:proofErr w:type="spellEnd"/>
            <w:r w:rsidRPr="00D0165F">
              <w:rPr>
                <w:rFonts w:ascii="Calibri" w:eastAsia="Times New Roman" w:hAnsi="Calibri" w:cs="Calibri"/>
                <w:b/>
                <w:bCs/>
                <w:color w:val="FF0000"/>
              </w:rPr>
              <w:t>(</w:t>
            </w:r>
            <w:proofErr w:type="gramEnd"/>
            <w:r w:rsidRPr="00D0165F">
              <w:rPr>
                <w:rFonts w:ascii="Calibri" w:eastAsia="Times New Roman" w:hAnsi="Calibri" w:cs="Calibri"/>
                <w:b/>
                <w:bCs/>
                <w:color w:val="FF0000"/>
              </w:rPr>
              <w: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Each servlet has got its own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Use </w:t>
            </w:r>
            <w:proofErr w:type="spellStart"/>
            <w:r w:rsidRPr="00D0165F">
              <w:rPr>
                <w:rFonts w:ascii="Calibri" w:eastAsia="Times New Roman" w:hAnsi="Calibri" w:cs="Calibri"/>
              </w:rPr>
              <w:t>ServletConfig</w:t>
            </w:r>
            <w:proofErr w:type="spellEnd"/>
            <w:r w:rsidRPr="00D0165F">
              <w:rPr>
                <w:rFonts w:ascii="Calibri" w:eastAsia="Times New Roman" w:hAnsi="Calibri" w:cs="Calibri"/>
              </w:rPr>
              <w:t xml:space="preserve">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Use </w:t>
            </w:r>
            <w:proofErr w:type="spellStart"/>
            <w:r w:rsidRPr="00D0165F">
              <w:rPr>
                <w:rFonts w:ascii="Calibri" w:eastAsia="Times New Roman" w:hAnsi="Calibri" w:cs="Calibri"/>
              </w:rPr>
              <w:t>ServletContext</w:t>
            </w:r>
            <w:proofErr w:type="spellEnd"/>
            <w:r w:rsidRPr="00D0165F">
              <w:rPr>
                <w:rFonts w:ascii="Calibri" w:eastAsia="Times New Roman" w:hAnsi="Calibri" w:cs="Calibri"/>
              </w:rPr>
              <w:t xml:space="preserve"> when whole application needs information shared by it</w:t>
            </w:r>
          </w:p>
        </w:tc>
      </w:tr>
      <w:tr w:rsidR="004D1C6C" w:rsidRPr="00D0165F" w14:paraId="71F6C386" w14:textId="77777777" w:rsidTr="006608DB">
        <w:trPr>
          <w:trHeight w:val="288"/>
        </w:trPr>
        <w:tc>
          <w:tcPr>
            <w:tcW w:w="9360" w:type="dxa"/>
            <w:gridSpan w:val="2"/>
            <w:shd w:val="clear" w:color="auto" w:fill="auto"/>
            <w:noWrap/>
            <w:vAlign w:val="bottom"/>
          </w:tcPr>
          <w:p w14:paraId="77401F1E" w14:textId="0C5E6B4F" w:rsidR="004D1C6C" w:rsidRPr="00D0165F" w:rsidRDefault="004D1C6C" w:rsidP="00D0165F">
            <w:pPr>
              <w:spacing w:after="0" w:line="240" w:lineRule="auto"/>
              <w:rPr>
                <w:rFonts w:ascii="Calibri" w:eastAsia="Times New Roman" w:hAnsi="Calibri" w:cs="Calibri"/>
              </w:rPr>
            </w:pPr>
            <w:r>
              <w:rPr>
                <w:rFonts w:ascii="Calibri" w:eastAsia="Times New Roman" w:hAnsi="Calibri" w:cs="Calibri"/>
              </w:rPr>
              <w:t>To</w:t>
            </w:r>
            <w:r>
              <w:rPr>
                <w:rFonts w:ascii="Calibri" w:eastAsia="Times New Roman" w:hAnsi="Calibri" w:cs="Calibri"/>
                <w:b/>
                <w:bCs/>
              </w:rPr>
              <w:t xml:space="preserve"> </w:t>
            </w:r>
            <w:r>
              <w:t xml:space="preserve">get an initial parameter, </w:t>
            </w:r>
            <w:r w:rsidR="00E22D72">
              <w:t>use</w:t>
            </w:r>
            <w:r>
              <w:t xml:space="preserve"> </w:t>
            </w:r>
            <w:proofErr w:type="spellStart"/>
            <w:r w:rsidRPr="00E22D72">
              <w:rPr>
                <w:b/>
                <w:bCs/>
                <w:color w:val="FF0000"/>
              </w:rPr>
              <w:t>getInitParameter</w:t>
            </w:r>
            <w:proofErr w:type="spellEnd"/>
            <w:r w:rsidRPr="00E22D72">
              <w:rPr>
                <w:b/>
                <w:bCs/>
                <w:color w:val="FF0000"/>
              </w:rPr>
              <w:t>(“</w:t>
            </w:r>
            <w:proofErr w:type="spellStart"/>
            <w:r w:rsidRPr="00E22D72">
              <w:rPr>
                <w:b/>
                <w:bCs/>
                <w:color w:val="FF0000"/>
              </w:rPr>
              <w:t>parameter_name</w:t>
            </w:r>
            <w:proofErr w:type="spellEnd"/>
            <w:r w:rsidRPr="00E22D72">
              <w:rPr>
                <w:b/>
                <w:bCs/>
                <w:color w:val="FF0000"/>
              </w:rPr>
              <w:t>”)</w:t>
            </w:r>
            <w:r>
              <w:t xml:space="preserve"> </w:t>
            </w:r>
            <w:r w:rsidR="00E22D72">
              <w:t>from Context/Config object.</w:t>
            </w:r>
          </w:p>
        </w:tc>
      </w:tr>
    </w:tbl>
    <w:p w14:paraId="127D3C24" w14:textId="4EE0E98C" w:rsidR="00305B43" w:rsidRDefault="008B08C0" w:rsidP="00D420D5">
      <w:r>
        <w:t xml:space="preserve">Code snippet: </w:t>
      </w:r>
    </w:p>
    <w:p w14:paraId="427B1B6A" w14:textId="77777777" w:rsidR="00721375" w:rsidRDefault="00721375" w:rsidP="007F5BCB">
      <w:pPr>
        <w:pStyle w:val="Code"/>
      </w:pPr>
      <w:proofErr w:type="spellStart"/>
      <w:r w:rsidRPr="004D50D2">
        <w:t>Servlet</w:t>
      </w:r>
      <w:r w:rsidRPr="00193C10">
        <w:rPr>
          <w:b/>
        </w:rPr>
        <w:t>Config</w:t>
      </w:r>
      <w:proofErr w:type="spellEnd"/>
      <w:r>
        <w:t xml:space="preserve"> configure = </w:t>
      </w:r>
      <w:proofErr w:type="spellStart"/>
      <w:proofErr w:type="gramStart"/>
      <w:r w:rsidR="001F42E3" w:rsidRPr="004D50D2">
        <w:t>getServlet</w:t>
      </w:r>
      <w:r w:rsidR="001F42E3" w:rsidRPr="00193C10">
        <w:rPr>
          <w:b/>
        </w:rPr>
        <w:t>Config</w:t>
      </w:r>
      <w:proofErr w:type="spellEnd"/>
      <w:r w:rsidR="001F42E3" w:rsidRPr="004D50D2">
        <w:t>(</w:t>
      </w:r>
      <w:proofErr w:type="gramEnd"/>
      <w:r w:rsidR="001F42E3" w:rsidRPr="004D50D2">
        <w:t>)</w:t>
      </w:r>
      <w:r>
        <w:t>;</w:t>
      </w:r>
    </w:p>
    <w:p w14:paraId="3656065F" w14:textId="1DAE3AC0" w:rsidR="007F5BCB" w:rsidRDefault="00721375" w:rsidP="007F5BCB">
      <w:pPr>
        <w:pStyle w:val="Code"/>
      </w:pPr>
      <w:r>
        <w:t xml:space="preserve">String </w:t>
      </w:r>
      <w:proofErr w:type="spellStart"/>
      <w:r w:rsidR="007F5BCB">
        <w:t>configP</w:t>
      </w:r>
      <w:r>
        <w:t>aram</w:t>
      </w:r>
      <w:proofErr w:type="spellEnd"/>
      <w:r>
        <w:t xml:space="preserve"> = </w:t>
      </w:r>
      <w:proofErr w:type="spellStart"/>
      <w:proofErr w:type="gramStart"/>
      <w:r w:rsidR="007F5BCB">
        <w:t>configure.getInitParameter</w:t>
      </w:r>
      <w:proofErr w:type="spellEnd"/>
      <w:proofErr w:type="gramEnd"/>
      <w:r w:rsidR="007F5BCB">
        <w:t>(“</w:t>
      </w:r>
      <w:proofErr w:type="spellStart"/>
      <w:r w:rsidR="007F5BCB">
        <w:t>configParam</w:t>
      </w:r>
      <w:proofErr w:type="spellEnd"/>
      <w:r w:rsidR="007F5BCB">
        <w:t>”);</w:t>
      </w:r>
    </w:p>
    <w:p w14:paraId="55B76965" w14:textId="5152ABA1" w:rsidR="007F5BCB" w:rsidRDefault="007F5BCB" w:rsidP="007F5BCB">
      <w:pPr>
        <w:pStyle w:val="Code"/>
      </w:pPr>
      <w:proofErr w:type="spellStart"/>
      <w:r w:rsidRPr="004D50D2">
        <w:t>Servlet</w:t>
      </w:r>
      <w:r w:rsidRPr="00193C10">
        <w:rPr>
          <w:b/>
        </w:rPr>
        <w:t>Con</w:t>
      </w:r>
      <w:r>
        <w:rPr>
          <w:b/>
        </w:rPr>
        <w:t>text</w:t>
      </w:r>
      <w:proofErr w:type="spellEnd"/>
      <w:r>
        <w:t xml:space="preserve"> context = </w:t>
      </w:r>
      <w:proofErr w:type="spellStart"/>
      <w:proofErr w:type="gramStart"/>
      <w:r w:rsidRPr="004D50D2">
        <w:t>getServlet</w:t>
      </w:r>
      <w:r w:rsidRPr="00193C10">
        <w:rPr>
          <w:b/>
        </w:rPr>
        <w:t>Con</w:t>
      </w:r>
      <w:r w:rsidR="002D641A">
        <w:rPr>
          <w:b/>
        </w:rPr>
        <w:t>text</w:t>
      </w:r>
      <w:proofErr w:type="spellEnd"/>
      <w:r w:rsidRPr="004D50D2">
        <w:t>(</w:t>
      </w:r>
      <w:proofErr w:type="gramEnd"/>
      <w:r w:rsidRPr="004D50D2">
        <w:t>)</w:t>
      </w:r>
      <w:r>
        <w:t>;</w:t>
      </w:r>
    </w:p>
    <w:p w14:paraId="78532054" w14:textId="16675B4C" w:rsidR="007F5BCB" w:rsidRDefault="007F5BCB" w:rsidP="007F5BCB">
      <w:pPr>
        <w:pStyle w:val="Code"/>
      </w:pPr>
      <w:r>
        <w:t xml:space="preserve">String </w:t>
      </w:r>
      <w:proofErr w:type="spellStart"/>
      <w:r>
        <w:t>contextParam</w:t>
      </w:r>
      <w:proofErr w:type="spellEnd"/>
      <w:r>
        <w:t xml:space="preserve"> = </w:t>
      </w:r>
      <w:proofErr w:type="spellStart"/>
      <w:proofErr w:type="gramStart"/>
      <w:r>
        <w:t>context.getInitParameter</w:t>
      </w:r>
      <w:proofErr w:type="spellEnd"/>
      <w:proofErr w:type="gramEnd"/>
      <w:r>
        <w:t>(“</w:t>
      </w:r>
      <w:proofErr w:type="spellStart"/>
      <w:r>
        <w:t>contextParam</w:t>
      </w:r>
      <w:proofErr w:type="spellEnd"/>
      <w:r>
        <w:t>”);</w:t>
      </w:r>
    </w:p>
    <w:p w14:paraId="4D908920" w14:textId="02A38FF7" w:rsidR="00FF4113" w:rsidRDefault="001F42E3" w:rsidP="00D420D5">
      <w:r>
        <w:t xml:space="preserve"> </w:t>
      </w:r>
      <w:r w:rsidR="00E33C1A">
        <w:t xml:space="preserve">Note: there is another way to get the </w:t>
      </w:r>
      <w:proofErr w:type="spellStart"/>
      <w:r w:rsidR="00E33C1A">
        <w:t>ServletContext</w:t>
      </w:r>
      <w:proofErr w:type="spellEnd"/>
      <w:r w:rsidR="00E33C1A">
        <w:t xml:space="preserve"> object (but not </w:t>
      </w:r>
      <w:proofErr w:type="spellStart"/>
      <w:r w:rsidR="00E33C1A">
        <w:t>ServletConfig</w:t>
      </w:r>
      <w:proofErr w:type="spellEnd"/>
      <w:r w:rsidR="00E33C1A">
        <w:t>)</w:t>
      </w:r>
      <w:r w:rsidR="00496DDC">
        <w:t xml:space="preserve"> through </w:t>
      </w:r>
      <w:proofErr w:type="spellStart"/>
      <w:r w:rsidR="00496DDC">
        <w:t>HttpRequest</w:t>
      </w:r>
      <w:proofErr w:type="spellEnd"/>
      <w:r w:rsidR="00496DDC">
        <w:t xml:space="preserve"> object in </w:t>
      </w:r>
      <w:proofErr w:type="spellStart"/>
      <w:proofErr w:type="gramStart"/>
      <w:r w:rsidR="00496DDC">
        <w:t>doGet</w:t>
      </w:r>
      <w:proofErr w:type="spellEnd"/>
      <w:r w:rsidR="00E74832">
        <w:t>(</w:t>
      </w:r>
      <w:proofErr w:type="gramEnd"/>
      <w:r w:rsidR="00E74832">
        <w:t>)</w:t>
      </w:r>
      <w:r w:rsidR="00496DDC">
        <w:t xml:space="preserve">, </w:t>
      </w:r>
      <w:proofErr w:type="spellStart"/>
      <w:r w:rsidR="00496DDC">
        <w:t>doPost</w:t>
      </w:r>
      <w:proofErr w:type="spellEnd"/>
      <w:r w:rsidR="00E74832">
        <w:t>()</w:t>
      </w:r>
      <w:r w:rsidR="00FF4113">
        <w:t xml:space="preserve">: </w:t>
      </w:r>
    </w:p>
    <w:p w14:paraId="14D6EA84" w14:textId="08F87FBB" w:rsidR="00CB7CEA" w:rsidRPr="008F3DFA" w:rsidRDefault="00CB7CEA" w:rsidP="00CB7CEA">
      <w:pPr>
        <w:pStyle w:val="Code"/>
      </w:pPr>
      <w:r w:rsidRPr="008F3DFA">
        <w:t xml:space="preserve">protected void </w:t>
      </w:r>
      <w:proofErr w:type="spellStart"/>
      <w:proofErr w:type="gramStart"/>
      <w:r w:rsidRPr="008F3DFA">
        <w:t>doGet</w:t>
      </w:r>
      <w:proofErr w:type="spellEnd"/>
      <w:r w:rsidRPr="008F3DFA">
        <w:t>(</w:t>
      </w:r>
      <w:proofErr w:type="spellStart"/>
      <w:proofErr w:type="gramEnd"/>
      <w:r w:rsidRPr="008F3DFA">
        <w:rPr>
          <w:b/>
        </w:rPr>
        <w:t>HttpServletRequest</w:t>
      </w:r>
      <w:proofErr w:type="spellEnd"/>
      <w:r w:rsidRPr="008F3DFA">
        <w:rPr>
          <w:b/>
        </w:rPr>
        <w:t xml:space="preserve"> request</w:t>
      </w:r>
      <w:r w:rsidRPr="008F3DFA">
        <w:t>,</w:t>
      </w:r>
      <w:r>
        <w:t xml:space="preserve"> </w:t>
      </w:r>
      <w:proofErr w:type="spellStart"/>
      <w:r w:rsidRPr="00CB7CEA">
        <w:t>HttpServletResponse</w:t>
      </w:r>
      <w:proofErr w:type="spellEnd"/>
      <w:r w:rsidRPr="00CB7CEA">
        <w:t xml:space="preserve"> response</w:t>
      </w:r>
      <w:r w:rsidRPr="008F3DFA">
        <w:t>)</w:t>
      </w:r>
    </w:p>
    <w:p w14:paraId="13EF9602" w14:textId="2B745A93" w:rsidR="00CB7CEA" w:rsidRDefault="00CB7CEA" w:rsidP="00CB7CEA">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4C9E9E18" w14:textId="07B637FE" w:rsidR="00CB7CEA" w:rsidRPr="00776A98" w:rsidRDefault="00CB7CEA" w:rsidP="00CB7CEA">
      <w:pPr>
        <w:pStyle w:val="Code"/>
        <w:rPr>
          <w:b/>
          <w:bCs w:val="0"/>
        </w:rPr>
      </w:pPr>
      <w:r>
        <w:t xml:space="preserve">   </w:t>
      </w:r>
      <w:proofErr w:type="spellStart"/>
      <w:r w:rsidRPr="00776A98">
        <w:rPr>
          <w:b/>
          <w:bCs w:val="0"/>
        </w:rPr>
        <w:t>ServletContext</w:t>
      </w:r>
      <w:proofErr w:type="spellEnd"/>
      <w:r w:rsidRPr="00776A98">
        <w:rPr>
          <w:b/>
          <w:bCs w:val="0"/>
        </w:rPr>
        <w:t xml:space="preserve"> context = </w:t>
      </w:r>
      <w:proofErr w:type="spellStart"/>
      <w:proofErr w:type="gramStart"/>
      <w:r w:rsidRPr="00776A98">
        <w:rPr>
          <w:b/>
          <w:bCs w:val="0"/>
        </w:rPr>
        <w:t>request.getServletContext</w:t>
      </w:r>
      <w:proofErr w:type="spellEnd"/>
      <w:proofErr w:type="gramEnd"/>
      <w:r w:rsidRPr="00776A98">
        <w:rPr>
          <w:b/>
          <w:bCs w:val="0"/>
        </w:rPr>
        <w:t xml:space="preserve">();            </w:t>
      </w:r>
    </w:p>
    <w:p w14:paraId="695A8C36" w14:textId="02F4C8F2" w:rsidR="00CB7CEA" w:rsidRPr="008F3DFA" w:rsidRDefault="002D641A" w:rsidP="00CB7CEA">
      <w:pPr>
        <w:pStyle w:val="Code"/>
      </w:pPr>
      <w:r>
        <w:t xml:space="preserve">   // the above is equivalent to: </w:t>
      </w:r>
      <w:r>
        <w:br/>
        <w:t xml:space="preserve">   // </w:t>
      </w:r>
      <w:proofErr w:type="spellStart"/>
      <w:r w:rsidRPr="004D50D2">
        <w:t>Servlet</w:t>
      </w:r>
      <w:r w:rsidRPr="00193C10">
        <w:rPr>
          <w:b/>
        </w:rPr>
        <w:t>Con</w:t>
      </w:r>
      <w:r>
        <w:rPr>
          <w:b/>
        </w:rPr>
        <w:t>text</w:t>
      </w:r>
      <w:proofErr w:type="spellEnd"/>
      <w:r>
        <w:t xml:space="preserve"> context = </w:t>
      </w:r>
      <w:proofErr w:type="spellStart"/>
      <w:proofErr w:type="gramStart"/>
      <w:r w:rsidRPr="004D50D2">
        <w:t>getServlet</w:t>
      </w:r>
      <w:r w:rsidRPr="00193C10">
        <w:rPr>
          <w:b/>
        </w:rPr>
        <w:t>Con</w:t>
      </w:r>
      <w:r>
        <w:rPr>
          <w:b/>
        </w:rPr>
        <w:t>text</w:t>
      </w:r>
      <w:proofErr w:type="spellEnd"/>
      <w:r w:rsidRPr="004D50D2">
        <w:t>(</w:t>
      </w:r>
      <w:proofErr w:type="gramEnd"/>
      <w:r w:rsidRPr="004D50D2">
        <w:t>)</w:t>
      </w:r>
      <w:r>
        <w:t>;</w:t>
      </w:r>
    </w:p>
    <w:p w14:paraId="07F5D1F9" w14:textId="13AEB527" w:rsidR="00E74832" w:rsidRDefault="00CB7CEA" w:rsidP="00E33C1A">
      <w:pPr>
        <w:pStyle w:val="Code"/>
      </w:pPr>
      <w:r w:rsidRPr="008F3DFA">
        <w:t>}</w:t>
      </w:r>
    </w:p>
    <w:p w14:paraId="26BC53F3" w14:textId="6017F775"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 xml:space="preserve">recruiters (Recruiter.java servlet). </w:t>
      </w:r>
      <w:proofErr w:type="gramStart"/>
      <w:r w:rsidR="007377E4">
        <w:t>The both</w:t>
      </w:r>
      <w:proofErr w:type="gramEnd"/>
      <w:r w:rsidR="007377E4">
        <w:t xml:space="preserve"> share</w:t>
      </w:r>
      <w:r w:rsidR="009C0763">
        <w:t>s</w:t>
      </w:r>
      <w:r w:rsidR="007377E4">
        <w:t xml:space="preserve"> portal’s name</w:t>
      </w:r>
      <w:r w:rsidR="005B4720">
        <w:t xml:space="preserve"> “NewSite.tg”, but each has its own “email”: </w:t>
      </w:r>
      <w:hyperlink r:id="rId71" w:history="1">
        <w:r w:rsidR="005B4720" w:rsidRPr="005B4720">
          <w:rPr>
            <w:rStyle w:val="Hyperlink"/>
          </w:rPr>
          <w:t>forApplicant@xyz.com</w:t>
        </w:r>
      </w:hyperlink>
      <w:r w:rsidR="005B4720">
        <w:t xml:space="preserve"> for applicants, </w:t>
      </w:r>
      <w:hyperlink r:id="rId72" w:history="1">
        <w:r w:rsidR="00E302AA" w:rsidRPr="00FD79E4">
          <w:rPr>
            <w:rStyle w:val="Hyperlink"/>
          </w:rPr>
          <w:t>forRecruiter@xyz.com</w:t>
        </w:r>
      </w:hyperlink>
      <w:r w:rsidR="00E302AA">
        <w:t xml:space="preserve"> for recruiters. </w:t>
      </w:r>
      <w:proofErr w:type="gramStart"/>
      <w:r w:rsidR="00E302AA">
        <w:t>So</w:t>
      </w:r>
      <w:proofErr w:type="gramEnd"/>
      <w:r w:rsidR="00E302AA">
        <w:t xml:space="preserve"> the email should be a </w:t>
      </w:r>
      <w:proofErr w:type="spellStart"/>
      <w:r w:rsidR="00E302AA">
        <w:t>ServletConfig</w:t>
      </w:r>
      <w:proofErr w:type="spellEnd"/>
      <w:r w:rsidR="00364B58">
        <w:t>, and hence put in &lt;</w:t>
      </w:r>
      <w:proofErr w:type="spellStart"/>
      <w:r w:rsidR="00364B58">
        <w:t>init</w:t>
      </w:r>
      <w:proofErr w:type="spellEnd"/>
      <w:r w:rsidR="00364B58">
        <w:t>-param&gt;</w:t>
      </w:r>
      <w:r w:rsidR="0068464C">
        <w:t xml:space="preserve"> (inside &lt;servlet&gt;), and the portal name should be a </w:t>
      </w:r>
      <w:proofErr w:type="spellStart"/>
      <w:r w:rsidR="0068464C">
        <w:t>ServletContext</w:t>
      </w:r>
      <w:proofErr w:type="spellEnd"/>
      <w:r w:rsidR="0068464C">
        <w:t>, and hence put in &lt;context-param&gt; (outside &lt;servlet&gt;).</w:t>
      </w:r>
    </w:p>
    <w:p w14:paraId="7D173447" w14:textId="52D092B2" w:rsidR="007C600E" w:rsidRDefault="007C600E" w:rsidP="007C600E">
      <w:r w:rsidRPr="007C600E">
        <w:t xml:space="preserve">Output: Deploy the app and open </w:t>
      </w:r>
      <w:proofErr w:type="spellStart"/>
      <w:r w:rsidRPr="007C600E">
        <w:t>urls</w:t>
      </w:r>
      <w:proofErr w:type="spellEnd"/>
      <w:r w:rsidRPr="007C600E">
        <w:t xml:space="preserve">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proofErr w:type="spellStart"/>
      <w:r w:rsidR="00101587">
        <w:t>init</w:t>
      </w:r>
      <w:proofErr w:type="spellEnd"/>
      <w:r w:rsidR="00101587">
        <w: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lastRenderedPageBreak/>
        <w:t>            &lt;param-value&gt;forRecruiter@xyz.com&lt;/param-value&gt;</w:t>
      </w:r>
    </w:p>
    <w:p w14:paraId="41E73484" w14:textId="77777777" w:rsidR="00F24B97" w:rsidRPr="00F24B97" w:rsidRDefault="00F24B97" w:rsidP="00F24B97">
      <w:pPr>
        <w:pStyle w:val="Code"/>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w:t>
      </w:r>
      <w:proofErr w:type="spellStart"/>
      <w:r w:rsidRPr="00F24B97">
        <w:t>url</w:t>
      </w:r>
      <w:proofErr w:type="spellEnd"/>
      <w:r w:rsidRPr="00F24B97">
        <w:t>-pattern&gt;/</w:t>
      </w:r>
      <w:r w:rsidR="000C378C">
        <w:t>recruiter</w:t>
      </w:r>
      <w:r w:rsidRPr="00F24B97">
        <w:t>&lt;/</w:t>
      </w:r>
      <w:proofErr w:type="spellStart"/>
      <w:r w:rsidRPr="00F24B97">
        <w:t>url</w:t>
      </w:r>
      <w:proofErr w:type="spellEnd"/>
      <w:r w:rsidRPr="00F24B97">
        <w:t>-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w:t>
      </w:r>
      <w:proofErr w:type="spellStart"/>
      <w:r w:rsidRPr="00F43199">
        <w:rPr>
          <w:color w:val="0070C0"/>
        </w:rPr>
        <w:t>init</w:t>
      </w:r>
      <w:proofErr w:type="spellEnd"/>
      <w:r w:rsidRPr="00F43199">
        <w:rPr>
          <w:color w:val="0070C0"/>
        </w:rPr>
        <w: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w:t>
      </w:r>
      <w:proofErr w:type="spellStart"/>
      <w:r w:rsidRPr="00F43199">
        <w:rPr>
          <w:color w:val="0070C0"/>
        </w:rPr>
        <w:t>init</w:t>
      </w:r>
      <w:proofErr w:type="spellEnd"/>
      <w:r w:rsidRPr="00F43199">
        <w:rPr>
          <w:color w:val="0070C0"/>
        </w:rPr>
        <w: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w:t>
      </w:r>
      <w:proofErr w:type="spellStart"/>
      <w:r w:rsidRPr="00F24B97">
        <w:t>url</w:t>
      </w:r>
      <w:proofErr w:type="spellEnd"/>
      <w:r w:rsidRPr="00F24B97">
        <w:t>-pattern&gt;/</w:t>
      </w:r>
      <w:r w:rsidR="000C378C">
        <w:t>applicant</w:t>
      </w:r>
      <w:r w:rsidRPr="00F24B97">
        <w:t>&lt;/</w:t>
      </w:r>
      <w:proofErr w:type="spellStart"/>
      <w:r w:rsidRPr="00F24B97">
        <w:t>url</w:t>
      </w:r>
      <w:proofErr w:type="spellEnd"/>
      <w:r w:rsidRPr="00F24B97">
        <w:t>-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w:t>
      </w:r>
      <w:proofErr w:type="gramStart"/>
      <w:r w:rsidRPr="004D50D2">
        <w:t>java.io.*</w:t>
      </w:r>
      <w:proofErr w:type="gramEnd"/>
      <w:r w:rsidRPr="004D50D2">
        <w:t xml:space="preserve">; </w:t>
      </w:r>
    </w:p>
    <w:p w14:paraId="5054FF81" w14:textId="77777777" w:rsidR="004D50D2" w:rsidRPr="004D50D2" w:rsidRDefault="004D50D2" w:rsidP="004D50D2">
      <w:pPr>
        <w:pStyle w:val="Code"/>
      </w:pPr>
      <w:r w:rsidRPr="004D50D2">
        <w:t xml:space="preserve">import </w:t>
      </w:r>
      <w:proofErr w:type="spellStart"/>
      <w:proofErr w:type="gramStart"/>
      <w:r w:rsidRPr="004D50D2">
        <w:t>javax.servlet</w:t>
      </w:r>
      <w:proofErr w:type="spellEnd"/>
      <w:proofErr w:type="gramEnd"/>
      <w:r w:rsidRPr="004D50D2">
        <w:t xml:space="preserve">.*; </w:t>
      </w:r>
    </w:p>
    <w:p w14:paraId="67DACFFA" w14:textId="77777777" w:rsidR="004D50D2" w:rsidRPr="004D50D2" w:rsidRDefault="004D50D2" w:rsidP="004D50D2">
      <w:pPr>
        <w:pStyle w:val="Code"/>
      </w:pPr>
      <w:r w:rsidRPr="004D50D2">
        <w:t xml:space="preserve">import </w:t>
      </w:r>
      <w:proofErr w:type="spellStart"/>
      <w:proofErr w:type="gramStart"/>
      <w:r w:rsidRPr="004D50D2">
        <w:t>javax.servlet</w:t>
      </w:r>
      <w:proofErr w:type="gramEnd"/>
      <w:r w:rsidRPr="004D50D2">
        <w:t>.http</w:t>
      </w:r>
      <w:proofErr w:type="spellEnd"/>
      <w:r w:rsidRPr="004D50D2">
        <w:t xml:space="preserve">.*;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w:t>
      </w:r>
      <w:proofErr w:type="spellStart"/>
      <w:r w:rsidRPr="004D50D2">
        <w:t>HttpServlet</w:t>
      </w:r>
      <w:proofErr w:type="spellEnd"/>
      <w:r w:rsidRPr="004D50D2">
        <w:t xml:space="preserve"> { </w:t>
      </w:r>
    </w:p>
    <w:p w14:paraId="4CC8BF74" w14:textId="77777777" w:rsidR="004D50D2" w:rsidRPr="004D50D2" w:rsidRDefault="004D50D2" w:rsidP="004D50D2">
      <w:pPr>
        <w:pStyle w:val="Code"/>
      </w:pPr>
      <w:r w:rsidRPr="004D50D2">
        <w:t>  </w:t>
      </w:r>
    </w:p>
    <w:p w14:paraId="701B25AA" w14:textId="3D9DFC90" w:rsidR="004D50D2" w:rsidRPr="004D50D2" w:rsidRDefault="004D50D2" w:rsidP="004D50D2">
      <w:pPr>
        <w:pStyle w:val="Code"/>
      </w:pPr>
      <w:r w:rsidRPr="004D50D2">
        <w:t xml:space="preserve">    protected void </w:t>
      </w:r>
      <w:proofErr w:type="spellStart"/>
      <w:proofErr w:type="gramStart"/>
      <w:r w:rsidRPr="004D50D2">
        <w:t>doGet</w:t>
      </w:r>
      <w:proofErr w:type="spellEnd"/>
      <w:r w:rsidRPr="004D50D2">
        <w:t>(</w:t>
      </w:r>
      <w:proofErr w:type="spellStart"/>
      <w:proofErr w:type="gramEnd"/>
      <w:r w:rsidRPr="004D50D2">
        <w:t>HttpServletRequest</w:t>
      </w:r>
      <w:proofErr w:type="spellEnd"/>
      <w:r w:rsidRPr="004D50D2">
        <w:t xml:space="preserve"> request,</w:t>
      </w:r>
      <w:r w:rsidR="003E2E90">
        <w:t xml:space="preserve"> </w:t>
      </w:r>
      <w:proofErr w:type="spellStart"/>
      <w:r w:rsidRPr="004D50D2">
        <w:t>HttpServletResponse</w:t>
      </w:r>
      <w:proofErr w:type="spellEnd"/>
      <w:r w:rsidRPr="004D50D2">
        <w:t xml:space="preserve"> response) </w:t>
      </w:r>
    </w:p>
    <w:p w14:paraId="587DB437" w14:textId="67E3A6A4" w:rsidR="004D50D2" w:rsidRDefault="004D50D2" w:rsidP="004D50D2">
      <w:pPr>
        <w:pStyle w:val="Code"/>
      </w:pPr>
      <w:r w:rsidRPr="004D50D2">
        <w:t xml:space="preserve">        throws </w:t>
      </w:r>
      <w:proofErr w:type="spellStart"/>
      <w:r w:rsidRPr="004D50D2">
        <w:t>ServletException</w:t>
      </w:r>
      <w:proofErr w:type="spellEnd"/>
      <w:r w:rsidRPr="004D50D2">
        <w:t xml:space="preserve">, </w:t>
      </w:r>
      <w:proofErr w:type="spellStart"/>
      <w:r w:rsidRPr="004D50D2">
        <w:t>IOException</w:t>
      </w:r>
      <w:proofErr w:type="spellEnd"/>
      <w:r w:rsidRPr="004D50D2">
        <w:t xml:space="preserve">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xml:space="preserve">        String email = </w:t>
      </w:r>
      <w:proofErr w:type="spellStart"/>
      <w:r w:rsidRPr="004D50D2">
        <w:t>getServlet</w:t>
      </w:r>
      <w:r w:rsidRPr="00193C10">
        <w:rPr>
          <w:b/>
          <w:bCs w:val="0"/>
        </w:rPr>
        <w:t>Config</w:t>
      </w:r>
      <w:proofErr w:type="spellEnd"/>
      <w:r w:rsidRPr="004D50D2">
        <w:t>(</w:t>
      </w:r>
      <w:proofErr w:type="gramStart"/>
      <w:r w:rsidRPr="004D50D2">
        <w:t>).</w:t>
      </w:r>
      <w:proofErr w:type="spellStart"/>
      <w:r w:rsidRPr="004D50D2">
        <w:t>getInitParameter</w:t>
      </w:r>
      <w:proofErr w:type="spellEnd"/>
      <w:proofErr w:type="gramEnd"/>
      <w:r w:rsidRPr="004D50D2">
        <w:t xml:space="preserve">("Email"); </w:t>
      </w:r>
    </w:p>
    <w:p w14:paraId="0BA1E797" w14:textId="02D918D6" w:rsidR="004D50D2" w:rsidRPr="004D50D2" w:rsidRDefault="004D50D2" w:rsidP="004D50D2">
      <w:pPr>
        <w:pStyle w:val="Code"/>
      </w:pPr>
      <w:r w:rsidRPr="004D50D2">
        <w:t xml:space="preserve">        String website = </w:t>
      </w:r>
      <w:proofErr w:type="spellStart"/>
      <w:r w:rsidRPr="004D50D2">
        <w:t>getServlet</w:t>
      </w:r>
      <w:r w:rsidRPr="00193C10">
        <w:rPr>
          <w:b/>
          <w:bCs w:val="0"/>
        </w:rPr>
        <w:t>Context</w:t>
      </w:r>
      <w:proofErr w:type="spellEnd"/>
      <w:r w:rsidRPr="004D50D2">
        <w:t>(</w:t>
      </w:r>
      <w:proofErr w:type="gramStart"/>
      <w:r w:rsidRPr="004D50D2">
        <w:t>).</w:t>
      </w:r>
      <w:proofErr w:type="spellStart"/>
      <w:r w:rsidRPr="004D50D2">
        <w:t>getInitParameter</w:t>
      </w:r>
      <w:proofErr w:type="spellEnd"/>
      <w:proofErr w:type="gramEnd"/>
      <w:r w:rsidRPr="004D50D2">
        <w:t xml:space="preserve">("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proofErr w:type="spellStart"/>
      <w:r w:rsidR="004D50D2" w:rsidRPr="004D50D2">
        <w:t>PrintWriter</w:t>
      </w:r>
      <w:proofErr w:type="spellEnd"/>
      <w:r w:rsidR="004D50D2" w:rsidRPr="004D50D2">
        <w:t xml:space="preserve"> out = </w:t>
      </w:r>
      <w:proofErr w:type="spellStart"/>
      <w:proofErr w:type="gramStart"/>
      <w:r w:rsidR="004D50D2" w:rsidRPr="004D50D2">
        <w:t>response.getWriter</w:t>
      </w:r>
      <w:proofErr w:type="spellEnd"/>
      <w:proofErr w:type="gramEnd"/>
      <w:r w:rsidR="004D50D2" w:rsidRPr="004D50D2">
        <w:t xml:space="preserve">(); </w:t>
      </w:r>
    </w:p>
    <w:p w14:paraId="3766D92F" w14:textId="77777777" w:rsidR="004D50D2" w:rsidRPr="004D50D2" w:rsidRDefault="004D50D2" w:rsidP="004D50D2">
      <w:pPr>
        <w:pStyle w:val="Code"/>
      </w:pPr>
      <w:r w:rsidRPr="004D50D2">
        <w:t>        </w:t>
      </w:r>
      <w:proofErr w:type="spellStart"/>
      <w:proofErr w:type="gramStart"/>
      <w:r w:rsidRPr="004D50D2">
        <w:t>out.println</w:t>
      </w:r>
      <w:proofErr w:type="spellEnd"/>
      <w:proofErr w:type="gramEnd"/>
      <w:r w:rsidRPr="004D50D2">
        <w:t xml:space="preserve">("&lt;center&gt;&lt;h1&gt;" + website </w:t>
      </w:r>
    </w:p>
    <w:p w14:paraId="7FA6A00F" w14:textId="77777777" w:rsidR="004D50D2" w:rsidRPr="004D50D2" w:rsidRDefault="004D50D2" w:rsidP="004D50D2">
      <w:pPr>
        <w:pStyle w:val="Code"/>
      </w:pPr>
      <w:r w:rsidRPr="004D50D2">
        <w:t>                    + "&lt;/h1&gt;&lt;/center&gt;&lt;</w:t>
      </w:r>
      <w:proofErr w:type="spellStart"/>
      <w:r w:rsidRPr="004D50D2">
        <w:t>br</w:t>
      </w:r>
      <w:proofErr w:type="spellEnd"/>
      <w:r w:rsidRPr="004D50D2">
        <w:t>&gt;&lt;p&gt;Contact us:"</w:t>
      </w:r>
    </w:p>
    <w:p w14:paraId="3657644C" w14:textId="77777777" w:rsidR="004D50D2" w:rsidRPr="004D50D2" w:rsidRDefault="004D50D2" w:rsidP="004D50D2">
      <w:pPr>
        <w:pStyle w:val="Code"/>
      </w:pPr>
      <w:r w:rsidRPr="004D50D2">
        <w:t>                    + email</w:t>
      </w:r>
      <w:proofErr w:type="gramStart"/>
      <w:r w:rsidRPr="004D50D2">
        <w:t>);</w:t>
      </w:r>
      <w:proofErr w:type="gramEnd"/>
      <w:r w:rsidRPr="004D50D2">
        <w:t xml:space="preserve">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gramStart"/>
      <w:r w:rsidRPr="003D584C">
        <w:t>java.io.*</w:t>
      </w:r>
      <w:proofErr w:type="gramEnd"/>
      <w:r w:rsidRPr="003D584C">
        <w:t xml:space="preserve">;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proofErr w:type="spellStart"/>
      <w:proofErr w:type="gramStart"/>
      <w:r w:rsidRPr="003D584C">
        <w:t>javax.servlet</w:t>
      </w:r>
      <w:proofErr w:type="gramEnd"/>
      <w:r w:rsidRPr="003D584C">
        <w:t>.ServletException</w:t>
      </w:r>
      <w:proofErr w:type="spellEnd"/>
      <w:r w:rsidRPr="003D584C">
        <w:t xml:space="preserve">; </w:t>
      </w:r>
    </w:p>
    <w:p w14:paraId="3E8D7AE1" w14:textId="77777777" w:rsidR="003D584C" w:rsidRPr="003D584C" w:rsidRDefault="003D584C" w:rsidP="003D584C">
      <w:pPr>
        <w:pStyle w:val="Code"/>
        <w:rPr>
          <w:rFonts w:ascii="Consolas" w:hAnsi="Consolas" w:cs="Times New Roman"/>
          <w:sz w:val="24"/>
          <w:szCs w:val="24"/>
        </w:rPr>
      </w:pPr>
      <w:r w:rsidRPr="003D584C">
        <w:lastRenderedPageBreak/>
        <w:t>import</w:t>
      </w:r>
      <w:r w:rsidRPr="003D584C">
        <w:rPr>
          <w:rFonts w:ascii="Consolas" w:hAnsi="Consolas" w:cs="Times New Roman"/>
          <w:sz w:val="24"/>
          <w:szCs w:val="24"/>
        </w:rPr>
        <w:t xml:space="preserve"> </w:t>
      </w:r>
      <w:proofErr w:type="spellStart"/>
      <w:proofErr w:type="gramStart"/>
      <w:r w:rsidRPr="003D584C">
        <w:t>javax.servlet</w:t>
      </w:r>
      <w:proofErr w:type="gramEnd"/>
      <w:r w:rsidRPr="003D584C">
        <w:t>.http</w:t>
      </w:r>
      <w:proofErr w:type="spellEnd"/>
      <w:r w:rsidRPr="003D584C">
        <w:t xml:space="preserve">.*;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proofErr w:type="spellStart"/>
      <w:r w:rsidRPr="003D584C">
        <w:t>HttpServlet</w:t>
      </w:r>
      <w:proofErr w:type="spellEnd"/>
      <w:r w:rsidRPr="003D584C">
        <w:t xml:space="preserve">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proofErr w:type="spellStart"/>
      <w:proofErr w:type="gramStart"/>
      <w:r w:rsidRPr="003D584C">
        <w:t>doGet</w:t>
      </w:r>
      <w:proofErr w:type="spellEnd"/>
      <w:r w:rsidRPr="003D584C">
        <w:t>(</w:t>
      </w:r>
      <w:proofErr w:type="spellStart"/>
      <w:proofErr w:type="gramEnd"/>
      <w:r w:rsidRPr="003D584C">
        <w:t>HttpServletRequest</w:t>
      </w:r>
      <w:proofErr w:type="spellEnd"/>
      <w:r w:rsidRPr="003D584C">
        <w:t xml:space="preserve"> request,</w:t>
      </w:r>
      <w:r w:rsidR="00AC6DE1">
        <w:t xml:space="preserve"> </w:t>
      </w:r>
      <w:proofErr w:type="spellStart"/>
      <w:r w:rsidRPr="003D584C">
        <w:t>HttpServletResponse</w:t>
      </w:r>
      <w:proofErr w:type="spellEnd"/>
      <w:r w:rsidRPr="003D584C">
        <w:t xml:space="preserv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proofErr w:type="spellStart"/>
      <w:r w:rsidRPr="003D584C">
        <w:t>ServletException</w:t>
      </w:r>
      <w:proofErr w:type="spellEnd"/>
      <w:r w:rsidRPr="003D584C">
        <w:t xml:space="preserve">, </w:t>
      </w:r>
      <w:proofErr w:type="spellStart"/>
      <w:r w:rsidRPr="003D584C">
        <w:t>IOException</w:t>
      </w:r>
      <w:proofErr w:type="spellEnd"/>
      <w:r w:rsidRPr="003D584C">
        <w:t xml:space="preserve">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w:t>
      </w:r>
      <w:proofErr w:type="spellStart"/>
      <w:r w:rsidR="000C734A">
        <w:t>g</w:t>
      </w:r>
      <w:r w:rsidRPr="003D584C">
        <w:t>etServlet</w:t>
      </w:r>
      <w:r w:rsidRPr="00193C10">
        <w:rPr>
          <w:b/>
          <w:bCs w:val="0"/>
        </w:rPr>
        <w:t>Config</w:t>
      </w:r>
      <w:proofErr w:type="spellEnd"/>
      <w:r w:rsidRPr="003D584C">
        <w:t>(</w:t>
      </w:r>
      <w:proofErr w:type="gramStart"/>
      <w:r w:rsidRPr="003D584C">
        <w:t>).</w:t>
      </w:r>
      <w:proofErr w:type="spellStart"/>
      <w:r w:rsidRPr="003D584C">
        <w:t>getInitParameter</w:t>
      </w:r>
      <w:proofErr w:type="spellEnd"/>
      <w:proofErr w:type="gramEnd"/>
      <w:r w:rsidRPr="003D584C">
        <w:t xml:space="preserve">("Email"); </w:t>
      </w:r>
    </w:p>
    <w:p w14:paraId="0BEE3736" w14:textId="208842B2" w:rsidR="003D584C" w:rsidRDefault="003D584C" w:rsidP="003D584C">
      <w:pPr>
        <w:pStyle w:val="Code"/>
      </w:pPr>
      <w:r w:rsidRPr="003D584C">
        <w:t xml:space="preserve">        String website = </w:t>
      </w:r>
      <w:proofErr w:type="spellStart"/>
      <w:r w:rsidRPr="003D584C">
        <w:t>getServlet</w:t>
      </w:r>
      <w:r w:rsidRPr="00193C10">
        <w:rPr>
          <w:b/>
          <w:bCs w:val="0"/>
        </w:rPr>
        <w:t>Context</w:t>
      </w:r>
      <w:proofErr w:type="spellEnd"/>
      <w:r w:rsidRPr="003D584C">
        <w:t>(</w:t>
      </w:r>
      <w:proofErr w:type="gramStart"/>
      <w:r w:rsidRPr="003D584C">
        <w:t>).</w:t>
      </w:r>
      <w:proofErr w:type="spellStart"/>
      <w:r w:rsidRPr="003D584C">
        <w:t>getInitParameter</w:t>
      </w:r>
      <w:proofErr w:type="spellEnd"/>
      <w:proofErr w:type="gramEnd"/>
      <w:r w:rsidRPr="003D584C">
        <w:t>("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w:t>
      </w:r>
      <w:proofErr w:type="spellStart"/>
      <w:r w:rsidRPr="003D584C">
        <w:t>PrintWriter</w:t>
      </w:r>
      <w:proofErr w:type="spellEnd"/>
      <w:r w:rsidRPr="003D584C">
        <w:t xml:space="preserve"> out = </w:t>
      </w:r>
      <w:proofErr w:type="spellStart"/>
      <w:proofErr w:type="gramStart"/>
      <w:r w:rsidRPr="003D584C">
        <w:t>response.getWriter</w:t>
      </w:r>
      <w:proofErr w:type="spellEnd"/>
      <w:proofErr w:type="gramEnd"/>
      <w:r w:rsidRPr="003D584C">
        <w:t xml:space="preserve">(); </w:t>
      </w:r>
    </w:p>
    <w:p w14:paraId="4E55CD87" w14:textId="77777777" w:rsidR="003D584C" w:rsidRPr="003D584C" w:rsidRDefault="003D584C" w:rsidP="003D584C">
      <w:pPr>
        <w:pStyle w:val="Code"/>
        <w:rPr>
          <w:rFonts w:ascii="Consolas" w:hAnsi="Consolas" w:cs="Times New Roman"/>
          <w:sz w:val="24"/>
          <w:szCs w:val="24"/>
        </w:rPr>
      </w:pPr>
      <w:r w:rsidRPr="003D584C">
        <w:t>        </w:t>
      </w:r>
      <w:proofErr w:type="spellStart"/>
      <w:proofErr w:type="gramStart"/>
      <w:r w:rsidRPr="003D584C">
        <w:t>out.println</w:t>
      </w:r>
      <w:proofErr w:type="spellEnd"/>
      <w:proofErr w:type="gramEnd"/>
      <w:r w:rsidRPr="003D584C">
        <w:t>("&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w:t>
      </w:r>
      <w:proofErr w:type="spellStart"/>
      <w:r w:rsidRPr="003D584C">
        <w:t>br</w:t>
      </w:r>
      <w:proofErr w:type="spellEnd"/>
      <w:r w:rsidRPr="003D584C">
        <w:t>&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roofErr w:type="gramStart"/>
      <w:r w:rsidRPr="003D584C">
        <w:t>);</w:t>
      </w:r>
      <w:proofErr w:type="gramEnd"/>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C26DA">
      <w:pPr>
        <w:numPr>
          <w:ilvl w:val="0"/>
          <w:numId w:val="19"/>
        </w:numPr>
      </w:pPr>
      <w:r w:rsidRPr="00714967">
        <w:t>Logging request parameters to log files.</w:t>
      </w:r>
    </w:p>
    <w:p w14:paraId="169C505E" w14:textId="77777777" w:rsidR="00714967" w:rsidRPr="00714967" w:rsidRDefault="00714967" w:rsidP="00AC26DA">
      <w:pPr>
        <w:numPr>
          <w:ilvl w:val="0"/>
          <w:numId w:val="19"/>
        </w:numPr>
      </w:pPr>
      <w:r w:rsidRPr="00714967">
        <w:t xml:space="preserve">Authentication and </w:t>
      </w:r>
      <w:proofErr w:type="spellStart"/>
      <w:r w:rsidRPr="00714967">
        <w:t>autherization</w:t>
      </w:r>
      <w:proofErr w:type="spellEnd"/>
      <w:r w:rsidRPr="00714967">
        <w:t xml:space="preserve"> of request for resources.</w:t>
      </w:r>
    </w:p>
    <w:p w14:paraId="05C3E923" w14:textId="77777777" w:rsidR="00714967" w:rsidRPr="00714967" w:rsidRDefault="00714967" w:rsidP="00AC26DA">
      <w:pPr>
        <w:numPr>
          <w:ilvl w:val="0"/>
          <w:numId w:val="19"/>
        </w:numPr>
      </w:pPr>
      <w:r w:rsidRPr="00714967">
        <w:t>Formatting of request body or header before sending it to servlet.</w:t>
      </w:r>
    </w:p>
    <w:p w14:paraId="47D3A607" w14:textId="77777777" w:rsidR="00714967" w:rsidRPr="00714967" w:rsidRDefault="00714967" w:rsidP="00AC26DA">
      <w:pPr>
        <w:numPr>
          <w:ilvl w:val="0"/>
          <w:numId w:val="19"/>
        </w:numPr>
      </w:pPr>
      <w:r w:rsidRPr="00714967">
        <w:t>Compressing the response data sent to the client.</w:t>
      </w:r>
    </w:p>
    <w:p w14:paraId="1D952ADE" w14:textId="77777777" w:rsidR="00714967" w:rsidRPr="00714967" w:rsidRDefault="00714967" w:rsidP="00AC26DA">
      <w:pPr>
        <w:numPr>
          <w:ilvl w:val="0"/>
          <w:numId w:val="19"/>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 xml:space="preserve">We can have multiple filters for a single </w:t>
      </w:r>
      <w:proofErr w:type="gramStart"/>
      <w:r w:rsidRPr="00714967">
        <w:t>resource</w:t>
      </w:r>
      <w:proofErr w:type="gramEnd"/>
      <w:r w:rsidRPr="00714967">
        <w:t xml:space="preserve"> and we can create a chain of filters for a single resource in web.xml. We can create a Servlet Filter by implementing </w:t>
      </w:r>
      <w:proofErr w:type="spellStart"/>
      <w:proofErr w:type="gramStart"/>
      <w:r w:rsidRPr="00714967">
        <w:t>javax.servlet</w:t>
      </w:r>
      <w:proofErr w:type="gramEnd"/>
      <w:r w:rsidRPr="00714967">
        <w:t>.Filter</w:t>
      </w:r>
      <w:proofErr w:type="spellEnd"/>
      <w:r w:rsidRPr="00714967">
        <w:t>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 xml:space="preserve">Like servlet filter have its own API. The </w:t>
      </w:r>
      <w:proofErr w:type="spellStart"/>
      <w:proofErr w:type="gramStart"/>
      <w:r w:rsidRPr="00607436">
        <w:t>javax.servlet</w:t>
      </w:r>
      <w:proofErr w:type="spellEnd"/>
      <w:proofErr w:type="gramEnd"/>
      <w:r w:rsidRPr="00607436">
        <w:t xml:space="preserve"> package contains the three interfaces of Filter API.</w:t>
      </w:r>
    </w:p>
    <w:p w14:paraId="08B08F0E" w14:textId="77777777" w:rsidR="00607436" w:rsidRPr="00607436" w:rsidRDefault="00607436" w:rsidP="007D5D18">
      <w:pPr>
        <w:pStyle w:val="keyword"/>
      </w:pPr>
      <w:r w:rsidRPr="00607436">
        <w:lastRenderedPageBreak/>
        <w:t>Filter</w:t>
      </w:r>
    </w:p>
    <w:p w14:paraId="786CB13F" w14:textId="77777777" w:rsidR="00607436" w:rsidRPr="00607436" w:rsidRDefault="00607436" w:rsidP="007D5D18">
      <w:pPr>
        <w:pStyle w:val="keyword"/>
      </w:pPr>
      <w:proofErr w:type="spellStart"/>
      <w:r w:rsidRPr="00607436">
        <w:t>FilterChain</w:t>
      </w:r>
      <w:proofErr w:type="spellEnd"/>
    </w:p>
    <w:p w14:paraId="7CD8C1AF" w14:textId="77777777" w:rsidR="00607436" w:rsidRPr="00607436" w:rsidRDefault="00607436" w:rsidP="007D5D18">
      <w:pPr>
        <w:pStyle w:val="keyword"/>
      </w:pPr>
      <w:proofErr w:type="spellStart"/>
      <w:r w:rsidRPr="00607436">
        <w:t>FilterConfig</w:t>
      </w:r>
      <w:proofErr w:type="spellEnd"/>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 xml:space="preserve">public void </w:t>
            </w:r>
            <w:proofErr w:type="spellStart"/>
            <w:proofErr w:type="gramStart"/>
            <w:r w:rsidRPr="00C57CC2">
              <w:t>init</w:t>
            </w:r>
            <w:proofErr w:type="spellEnd"/>
            <w:r w:rsidRPr="00C57CC2">
              <w:t>(</w:t>
            </w:r>
            <w:proofErr w:type="spellStart"/>
            <w:proofErr w:type="gramEnd"/>
            <w:r w:rsidRPr="00C57CC2">
              <w:t>FilterConfig</w:t>
            </w:r>
            <w:proofErr w:type="spellEnd"/>
            <w:r w:rsidRPr="00C57CC2">
              <w:t xml:space="preserve">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proofErr w:type="spellStart"/>
            <w:proofErr w:type="gramStart"/>
            <w:r w:rsidRPr="00C57CC2">
              <w:t>init</w:t>
            </w:r>
            <w:proofErr w:type="spellEnd"/>
            <w:r w:rsidRPr="00C57CC2">
              <w:t>(</w:t>
            </w:r>
            <w:proofErr w:type="gramEnd"/>
            <w:r w:rsidRPr="00C57CC2">
              <w: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 xml:space="preserve">public void </w:t>
            </w:r>
            <w:proofErr w:type="spellStart"/>
            <w:proofErr w:type="gramStart"/>
            <w:r w:rsidRPr="00C57CC2">
              <w:t>doFilter</w:t>
            </w:r>
            <w:proofErr w:type="spellEnd"/>
            <w:r w:rsidRPr="00C57CC2">
              <w:t>(</w:t>
            </w:r>
            <w:proofErr w:type="spellStart"/>
            <w:proofErr w:type="gramEnd"/>
            <w:r w:rsidRPr="00C57CC2">
              <w:t>HttpServletRequest</w:t>
            </w:r>
            <w:proofErr w:type="spellEnd"/>
            <w:r w:rsidRPr="00C57CC2">
              <w:t xml:space="preserve"> </w:t>
            </w:r>
            <w:proofErr w:type="spellStart"/>
            <w:r w:rsidRPr="00C57CC2">
              <w:t>request,HttpServletResponse</w:t>
            </w:r>
            <w:proofErr w:type="spellEnd"/>
            <w:r w:rsidRPr="00C57CC2">
              <w:t xml:space="preserve"> response, </w:t>
            </w:r>
            <w:proofErr w:type="spellStart"/>
            <w:r w:rsidRPr="00C57CC2">
              <w:t>FilterChain</w:t>
            </w:r>
            <w:proofErr w:type="spellEnd"/>
            <w:r w:rsidRPr="00C57CC2">
              <w:t xml:space="preserve">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proofErr w:type="spellStart"/>
            <w:proofErr w:type="gramStart"/>
            <w:r w:rsidRPr="00C57CC2">
              <w:t>doFilter</w:t>
            </w:r>
            <w:proofErr w:type="spellEnd"/>
            <w:r w:rsidRPr="00C57CC2">
              <w:t>(</w:t>
            </w:r>
            <w:proofErr w:type="gramEnd"/>
            <w:r w:rsidRPr="00C57CC2">
              <w:t>)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 xml:space="preserve">public void </w:t>
            </w:r>
            <w:proofErr w:type="gramStart"/>
            <w:r w:rsidRPr="00C57CC2">
              <w:t>destroy(</w:t>
            </w:r>
            <w:proofErr w:type="gramEnd"/>
            <w:r w:rsidRPr="00C57CC2">
              <w:t>)</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 xml:space="preserve">2) </w:t>
      </w:r>
      <w:proofErr w:type="spellStart"/>
      <w:r w:rsidRPr="00607436">
        <w:t>FilterChain</w:t>
      </w:r>
      <w:proofErr w:type="spellEnd"/>
      <w:r w:rsidRPr="00607436">
        <w:t xml:space="preserve"> interface</w:t>
      </w:r>
    </w:p>
    <w:p w14:paraId="41772451" w14:textId="63ACFE6F" w:rsidR="00607436" w:rsidRPr="00607436" w:rsidRDefault="00607436" w:rsidP="00607436">
      <w:r w:rsidRPr="00607436">
        <w:t xml:space="preserve">The object of </w:t>
      </w:r>
      <w:proofErr w:type="spellStart"/>
      <w:r w:rsidRPr="00607436">
        <w:t>FilterChain</w:t>
      </w:r>
      <w:proofErr w:type="spellEnd"/>
      <w:r w:rsidRPr="00607436">
        <w:t xml:space="preserve"> is responsible to invoke the next filter or resource in the chain.</w:t>
      </w:r>
      <w:r w:rsidR="00C63054">
        <w:rPr>
          <w:lang w:val="vi-VN"/>
        </w:rPr>
        <w:t xml:space="preserve"> </w:t>
      </w:r>
      <w:r w:rsidRPr="00607436">
        <w:t xml:space="preserve">This object is passed in the </w:t>
      </w:r>
      <w:proofErr w:type="spellStart"/>
      <w:r w:rsidRPr="00607436">
        <w:t>doFilter</w:t>
      </w:r>
      <w:proofErr w:type="spellEnd"/>
      <w:r w:rsidRPr="00607436">
        <w:t xml:space="preserve"> method of Filter interface.</w:t>
      </w:r>
      <w:r w:rsidR="00904045">
        <w:rPr>
          <w:lang w:val="vi-VN"/>
        </w:rPr>
        <w:t xml:space="preserve"> </w:t>
      </w:r>
      <w:r w:rsidRPr="00607436">
        <w:t xml:space="preserve">The </w:t>
      </w:r>
      <w:proofErr w:type="spellStart"/>
      <w:r w:rsidRPr="00607436">
        <w:t>FilterChain</w:t>
      </w:r>
      <w:proofErr w:type="spellEnd"/>
      <w:r w:rsidRPr="00607436">
        <w:t xml:space="preserve"> interface contains only one method:</w:t>
      </w:r>
    </w:p>
    <w:p w14:paraId="12B90CB3" w14:textId="005EF458" w:rsidR="00607436" w:rsidRDefault="00607436" w:rsidP="00D11A43">
      <w:r w:rsidRPr="00607436">
        <w:rPr>
          <w:b/>
          <w:bCs/>
        </w:rPr>
        <w:t xml:space="preserve">public void </w:t>
      </w:r>
      <w:proofErr w:type="spellStart"/>
      <w:proofErr w:type="gramStart"/>
      <w:r w:rsidRPr="00607436">
        <w:rPr>
          <w:b/>
          <w:bCs/>
        </w:rPr>
        <w:t>doFilter</w:t>
      </w:r>
      <w:proofErr w:type="spellEnd"/>
      <w:r w:rsidRPr="00607436">
        <w:rPr>
          <w:b/>
          <w:bCs/>
        </w:rPr>
        <w:t>(</w:t>
      </w:r>
      <w:proofErr w:type="spellStart"/>
      <w:proofErr w:type="gramEnd"/>
      <w:r w:rsidRPr="00607436">
        <w:rPr>
          <w:b/>
          <w:bCs/>
        </w:rPr>
        <w:t>HttpServletRequest</w:t>
      </w:r>
      <w:proofErr w:type="spellEnd"/>
      <w:r w:rsidRPr="00607436">
        <w:rPr>
          <w:b/>
          <w:bCs/>
        </w:rPr>
        <w:t xml:space="preserve"> request, </w:t>
      </w:r>
      <w:proofErr w:type="spellStart"/>
      <w:r w:rsidRPr="00607436">
        <w:rPr>
          <w:b/>
          <w:bCs/>
        </w:rPr>
        <w:t>HttpServletResponse</w:t>
      </w:r>
      <w:proofErr w:type="spellEnd"/>
      <w:r w:rsidRPr="00607436">
        <w:rPr>
          <w:b/>
          <w:bCs/>
        </w:rPr>
        <w:t xml:space="preserv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proofErr w:type="spellStart"/>
      <w:proofErr w:type="gramStart"/>
      <w:r w:rsidRPr="002966C5">
        <w:t>javax.servlet</w:t>
      </w:r>
      <w:proofErr w:type="gramEnd"/>
      <w:r w:rsidRPr="002966C5">
        <w:t>.annotation.WebFilter</w:t>
      </w:r>
      <w:proofErr w:type="spellEnd"/>
      <w:r w:rsidRPr="002966C5">
        <w:t xml:space="preserve"> was introduced in Servlet 3.0 and we can use this annotation to declare a servlet filter. We can use this annotation to define </w:t>
      </w:r>
      <w:proofErr w:type="spellStart"/>
      <w:r w:rsidRPr="002966C5">
        <w:t>init</w:t>
      </w:r>
      <w:proofErr w:type="spellEnd"/>
      <w:r w:rsidRPr="002966C5">
        <w:t xml:space="preserve"> parameters, filter name and description, servlets, </w:t>
      </w:r>
      <w:proofErr w:type="spellStart"/>
      <w:r w:rsidRPr="002966C5">
        <w:t>url</w:t>
      </w:r>
      <w:proofErr w:type="spellEnd"/>
      <w:r w:rsidRPr="002966C5">
        <w:t xml:space="preserve"> patterns and dispatcher types to apply the filter. If you make frequent changes to the filter configurations, </w:t>
      </w:r>
      <w:proofErr w:type="spellStart"/>
      <w:r w:rsidRPr="002966C5">
        <w:t>its</w:t>
      </w:r>
      <w:proofErr w:type="spellEnd"/>
      <w:r w:rsidRPr="002966C5">
        <w:t xml:space="preserve">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 xml:space="preserve">We can define filter same as servlet. </w:t>
      </w:r>
      <w:proofErr w:type="gramStart"/>
      <w:r w:rsidRPr="00840762">
        <w:t>Let's</w:t>
      </w:r>
      <w:proofErr w:type="gramEnd"/>
      <w:r w:rsidRPr="00840762">
        <w:t xml:space="preserve"> see the elements of filter and filter-mapping.</w:t>
      </w:r>
    </w:p>
    <w:p w14:paraId="707BCEC0" w14:textId="4EAE0361" w:rsidR="00840762" w:rsidRPr="00840762" w:rsidRDefault="00840762" w:rsidP="00840762">
      <w:pPr>
        <w:pStyle w:val="Code"/>
      </w:pPr>
      <w:r w:rsidRPr="00840762">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w:t>
      </w:r>
      <w:proofErr w:type="spellStart"/>
      <w:r w:rsidR="00840762" w:rsidRPr="00840762">
        <w:t>url</w:t>
      </w:r>
      <w:proofErr w:type="spellEnd"/>
      <w:r w:rsidR="00840762" w:rsidRPr="00840762">
        <w:t>-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lt;/</w:t>
      </w:r>
      <w:proofErr w:type="spellStart"/>
      <w:r w:rsidR="00840762" w:rsidRPr="00840762">
        <w:t>url</w:t>
      </w:r>
      <w:proofErr w:type="spellEnd"/>
      <w:r w:rsidR="00840762" w:rsidRPr="00840762">
        <w:t xml:space="preserve">-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w:t>
      </w:r>
      <w:proofErr w:type="spellStart"/>
      <w:r w:rsidRPr="00840762">
        <w:t>url</w:t>
      </w:r>
      <w:proofErr w:type="spellEnd"/>
      <w:r w:rsidRPr="00840762">
        <w:t xml:space="preserve">-pattern or servlet-name. The </w:t>
      </w:r>
      <w:proofErr w:type="spellStart"/>
      <w:r w:rsidRPr="00840762">
        <w:t>url</w:t>
      </w:r>
      <w:proofErr w:type="spellEnd"/>
      <w:r w:rsidRPr="00840762">
        <w:t>-pattern elements ha</w:t>
      </w:r>
      <w:r w:rsidR="00F027F4">
        <w:rPr>
          <w:lang w:val="vi-VN"/>
        </w:rPr>
        <w:t>ve</w:t>
      </w:r>
      <w:r w:rsidRPr="00840762">
        <w:t xml:space="preserve"> an advantage over servlet-name element </w:t>
      </w:r>
      <w:proofErr w:type="gramStart"/>
      <w:r w:rsidRPr="00840762">
        <w:t>i.e.</w:t>
      </w:r>
      <w:proofErr w:type="gramEnd"/>
      <w:r w:rsidRPr="00840762">
        <w:t xml:space="preserv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lastRenderedPageBreak/>
        <w:t>index.html</w:t>
      </w:r>
    </w:p>
    <w:p w14:paraId="4FD32EB6" w14:textId="77777777" w:rsidR="00046E47" w:rsidRPr="00046E47" w:rsidRDefault="00046E47" w:rsidP="00046E47">
      <w:pPr>
        <w:pStyle w:val="Code"/>
      </w:pPr>
      <w:r w:rsidRPr="00046E47">
        <w:t>&lt;a </w:t>
      </w:r>
      <w:proofErr w:type="spellStart"/>
      <w:r w:rsidRPr="00046E47">
        <w:t>href</w:t>
      </w:r>
      <w:proofErr w:type="spellEnd"/>
      <w:r w:rsidRPr="00046E47">
        <w:t>="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w:t>
      </w:r>
      <w:proofErr w:type="spellStart"/>
      <w:proofErr w:type="gramStart"/>
      <w:r w:rsidRPr="00046E47">
        <w:t>java.io.IOException</w:t>
      </w:r>
      <w:proofErr w:type="spellEnd"/>
      <w:proofErr w:type="gramEnd"/>
      <w:r w:rsidRPr="00046E47">
        <w:t>;  </w:t>
      </w:r>
    </w:p>
    <w:p w14:paraId="24AEC3D4" w14:textId="77777777" w:rsidR="00046E47" w:rsidRPr="00046E47" w:rsidRDefault="00046E47" w:rsidP="00046E47">
      <w:pPr>
        <w:pStyle w:val="Code"/>
      </w:pPr>
      <w:r w:rsidRPr="00046E47">
        <w:t>import </w:t>
      </w:r>
      <w:proofErr w:type="spellStart"/>
      <w:proofErr w:type="gramStart"/>
      <w:r w:rsidRPr="00046E47">
        <w:t>java.io.PrintWriter</w:t>
      </w:r>
      <w:proofErr w:type="spellEnd"/>
      <w:proofErr w:type="gramEnd"/>
      <w:r w:rsidRPr="00046E47">
        <w:t>;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w:t>
      </w:r>
      <w:proofErr w:type="spellStart"/>
      <w:proofErr w:type="gramStart"/>
      <w:r w:rsidRPr="00046E47">
        <w:t>javax.servlet</w:t>
      </w:r>
      <w:proofErr w:type="spellEnd"/>
      <w:proofErr w:type="gramEnd"/>
      <w:r w:rsidRPr="00046E47">
        <w: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w:t>
      </w:r>
      <w:proofErr w:type="spellStart"/>
      <w:r w:rsidRPr="00046E47">
        <w:t>MyFilter</w:t>
      </w:r>
      <w:proofErr w:type="spellEnd"/>
      <w:r w:rsidRPr="00046E47">
        <w:t> implements </w:t>
      </w:r>
      <w:proofErr w:type="gramStart"/>
      <w:r w:rsidRPr="00046E47">
        <w:t>Filter{</w:t>
      </w:r>
      <w:proofErr w:type="gramEnd"/>
      <w:r w:rsidRPr="00046E47">
        <w:t>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w:t>
      </w:r>
      <w:proofErr w:type="spellStart"/>
      <w:proofErr w:type="gramStart"/>
      <w:r w:rsidRPr="00046E47">
        <w:t>init</w:t>
      </w:r>
      <w:proofErr w:type="spellEnd"/>
      <w:r w:rsidRPr="00046E47">
        <w:t>(</w:t>
      </w:r>
      <w:proofErr w:type="spellStart"/>
      <w:proofErr w:type="gramEnd"/>
      <w:r w:rsidRPr="00046E47">
        <w:t>FilterConfig</w:t>
      </w:r>
      <w:proofErr w:type="spellEnd"/>
      <w:r w:rsidRPr="00046E47">
        <w:t> arg0) throws </w:t>
      </w:r>
      <w:proofErr w:type="spellStart"/>
      <w:r w:rsidRPr="00046E47">
        <w:t>ServletException</w:t>
      </w:r>
      <w:proofErr w:type="spellEnd"/>
      <w:r w:rsidRPr="00046E47">
        <w:t>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w:t>
      </w:r>
      <w:proofErr w:type="spellStart"/>
      <w:proofErr w:type="gramStart"/>
      <w:r w:rsidRPr="00046E47">
        <w:t>doFilter</w:t>
      </w:r>
      <w:proofErr w:type="spellEnd"/>
      <w:r w:rsidRPr="00046E47">
        <w:t>(</w:t>
      </w:r>
      <w:proofErr w:type="spellStart"/>
      <w:proofErr w:type="gramEnd"/>
      <w:r w:rsidRPr="00046E47">
        <w:t>ServletRequest</w:t>
      </w:r>
      <w:proofErr w:type="spellEnd"/>
      <w:r w:rsidRPr="00046E47">
        <w:t> req, </w:t>
      </w:r>
      <w:proofErr w:type="spellStart"/>
      <w:r w:rsidRPr="00046E47">
        <w:t>ServletResponse</w:t>
      </w:r>
      <w:proofErr w:type="spellEnd"/>
      <w:r w:rsidRPr="00046E47">
        <w:t> resp,  </w:t>
      </w:r>
    </w:p>
    <w:p w14:paraId="78DC5C55" w14:textId="77777777" w:rsidR="00046E47" w:rsidRPr="00046E47" w:rsidRDefault="00046E47" w:rsidP="00046E47">
      <w:pPr>
        <w:pStyle w:val="Code"/>
      </w:pPr>
      <w:r w:rsidRPr="00046E47">
        <w:t>    </w:t>
      </w:r>
      <w:proofErr w:type="spellStart"/>
      <w:r w:rsidRPr="00046E47">
        <w:t>FilterChain</w:t>
      </w:r>
      <w:proofErr w:type="spellEnd"/>
      <w:r w:rsidRPr="00046E47">
        <w:t> chain) throws </w:t>
      </w:r>
      <w:proofErr w:type="spellStart"/>
      <w:r w:rsidRPr="00046E47">
        <w:t>IOException</w:t>
      </w:r>
      <w:proofErr w:type="spellEnd"/>
      <w:r w:rsidRPr="00046E47">
        <w:t>, </w:t>
      </w:r>
      <w:proofErr w:type="spellStart"/>
      <w:r w:rsidRPr="00046E47">
        <w:t>ServletException</w:t>
      </w:r>
      <w:proofErr w:type="spellEnd"/>
      <w:r w:rsidRPr="00046E47">
        <w:t>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w:t>
      </w:r>
      <w:proofErr w:type="spellStart"/>
      <w:r w:rsidRPr="00046E47">
        <w:t>PrintWriter</w:t>
      </w:r>
      <w:proofErr w:type="spellEnd"/>
      <w:r w:rsidRPr="00046E47">
        <w:t> out=</w:t>
      </w:r>
      <w:proofErr w:type="spellStart"/>
      <w:proofErr w:type="gramStart"/>
      <w:r w:rsidRPr="00046E47">
        <w:t>resp.getWriter</w:t>
      </w:r>
      <w:proofErr w:type="spellEnd"/>
      <w:proofErr w:type="gramEnd"/>
      <w:r w:rsidRPr="00046E47">
        <w:t>();  </w:t>
      </w:r>
    </w:p>
    <w:p w14:paraId="62690BB3" w14:textId="6EA9ABC4" w:rsidR="00046E47" w:rsidRPr="00046E47" w:rsidRDefault="00046E47" w:rsidP="00046E47">
      <w:pPr>
        <w:pStyle w:val="Code"/>
      </w:pPr>
      <w:r w:rsidRPr="00046E47">
        <w:t>    </w:t>
      </w:r>
      <w:proofErr w:type="spellStart"/>
      <w:r w:rsidRPr="00046E47">
        <w:t>out.</w:t>
      </w:r>
      <w:proofErr w:type="gramStart"/>
      <w:r w:rsidRPr="00046E47">
        <w:t>print</w:t>
      </w:r>
      <w:proofErr w:type="spellEnd"/>
      <w:r w:rsidRPr="00046E47">
        <w:t>(</w:t>
      </w:r>
      <w:proofErr w:type="gramEnd"/>
      <w:r w:rsidRPr="00046E47">
        <w: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w:t>
      </w:r>
      <w:proofErr w:type="spellStart"/>
      <w:proofErr w:type="gramStart"/>
      <w:r w:rsidRPr="00046E47">
        <w:t>chain.doFilter</w:t>
      </w:r>
      <w:proofErr w:type="spellEnd"/>
      <w:proofErr w:type="gramEnd"/>
      <w:r w:rsidRPr="00046E47">
        <w:t>(req, resp);//sends request to next resource  </w:t>
      </w:r>
    </w:p>
    <w:p w14:paraId="6D62AA24" w14:textId="77777777" w:rsidR="00046E47" w:rsidRPr="00046E47" w:rsidRDefault="00046E47" w:rsidP="00046E47">
      <w:pPr>
        <w:pStyle w:val="Code"/>
      </w:pPr>
      <w:r w:rsidRPr="00046E47">
        <w:t>          </w:t>
      </w:r>
    </w:p>
    <w:p w14:paraId="7D260ABB" w14:textId="7E2F64DA" w:rsidR="00046E47" w:rsidRPr="00046E47" w:rsidRDefault="00046E47" w:rsidP="00046E47">
      <w:pPr>
        <w:pStyle w:val="Code"/>
      </w:pPr>
      <w:r w:rsidRPr="00046E47">
        <w:t>    </w:t>
      </w:r>
      <w:proofErr w:type="spellStart"/>
      <w:r w:rsidRPr="00046E47">
        <w:t>out.</w:t>
      </w:r>
      <w:proofErr w:type="gramStart"/>
      <w:r w:rsidRPr="00046E47">
        <w:t>print</w:t>
      </w:r>
      <w:proofErr w:type="spellEnd"/>
      <w:r w:rsidRPr="00046E47">
        <w:t>(</w:t>
      </w:r>
      <w:proofErr w:type="gramEnd"/>
      <w:r w:rsidRPr="00046E47">
        <w: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w:t>
      </w:r>
      <w:proofErr w:type="gramStart"/>
      <w:r w:rsidRPr="00046E47">
        <w:t>destroy(</w:t>
      </w:r>
      <w:proofErr w:type="gramEnd"/>
      <w:r w:rsidRPr="00046E47">
        <w:t>)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w:t>
      </w:r>
      <w:proofErr w:type="spellStart"/>
      <w:proofErr w:type="gramStart"/>
      <w:r w:rsidRPr="00EB47AB">
        <w:t>java.io.IOException</w:t>
      </w:r>
      <w:proofErr w:type="spellEnd"/>
      <w:proofErr w:type="gramEnd"/>
      <w:r w:rsidRPr="00EB47AB">
        <w:t>;  </w:t>
      </w:r>
    </w:p>
    <w:p w14:paraId="166AC09D" w14:textId="77777777" w:rsidR="00046E47" w:rsidRPr="00EB47AB" w:rsidRDefault="00046E47" w:rsidP="00EB47AB">
      <w:pPr>
        <w:pStyle w:val="Code"/>
      </w:pPr>
      <w:r w:rsidRPr="00EB47AB">
        <w:t>import </w:t>
      </w:r>
      <w:proofErr w:type="spellStart"/>
      <w:proofErr w:type="gramStart"/>
      <w:r w:rsidRPr="00EB47AB">
        <w:t>java.io.PrintWriter</w:t>
      </w:r>
      <w:proofErr w:type="spellEnd"/>
      <w:proofErr w:type="gramEnd"/>
      <w:r w:rsidRPr="00EB47AB">
        <w:t>;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w:t>
      </w:r>
      <w:proofErr w:type="spellStart"/>
      <w:proofErr w:type="gramStart"/>
      <w:r w:rsidRPr="00EB47AB">
        <w:t>javax.servlet</w:t>
      </w:r>
      <w:proofErr w:type="gramEnd"/>
      <w:r w:rsidRPr="00EB47AB">
        <w:t>.ServletException</w:t>
      </w:r>
      <w:proofErr w:type="spellEnd"/>
      <w:r w:rsidRPr="00EB47AB">
        <w:t>;  </w:t>
      </w:r>
    </w:p>
    <w:p w14:paraId="3CD46A38" w14:textId="77777777" w:rsidR="00046E47" w:rsidRPr="00EB47AB" w:rsidRDefault="00046E47" w:rsidP="00EB47AB">
      <w:pPr>
        <w:pStyle w:val="Code"/>
      </w:pPr>
      <w:r w:rsidRPr="00EB47AB">
        <w:t>import </w:t>
      </w:r>
      <w:proofErr w:type="spellStart"/>
      <w:proofErr w:type="gramStart"/>
      <w:r w:rsidRPr="00EB47AB">
        <w:t>javax.servlet</w:t>
      </w:r>
      <w:proofErr w:type="gramEnd"/>
      <w:r w:rsidRPr="00EB47AB">
        <w:t>.http</w:t>
      </w:r>
      <w:proofErr w:type="spellEnd"/>
      <w:r w:rsidRPr="00EB47AB">
        <w:t>.*;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w:t>
      </w:r>
      <w:proofErr w:type="spellStart"/>
      <w:r w:rsidRPr="00EB47AB">
        <w:t>HelloServlet</w:t>
      </w:r>
      <w:proofErr w:type="spellEnd"/>
      <w:r w:rsidRPr="00EB47AB">
        <w:t> extends </w:t>
      </w:r>
      <w:proofErr w:type="spellStart"/>
      <w:r w:rsidRPr="00EB47AB">
        <w:t>HttpServlet</w:t>
      </w:r>
      <w:proofErr w:type="spellEnd"/>
      <w:r w:rsidRPr="00EB47AB">
        <w:t> {  </w:t>
      </w:r>
    </w:p>
    <w:p w14:paraId="05190375" w14:textId="77777777" w:rsidR="00046E47" w:rsidRPr="00EB47AB" w:rsidRDefault="00046E47" w:rsidP="00EB47AB">
      <w:pPr>
        <w:pStyle w:val="Code"/>
      </w:pPr>
      <w:r w:rsidRPr="00EB47AB">
        <w:t>    public void </w:t>
      </w:r>
      <w:proofErr w:type="gramStart"/>
      <w:r w:rsidRPr="00EB47AB">
        <w:t>doGet(</w:t>
      </w:r>
      <w:proofErr w:type="gramEnd"/>
      <w:r w:rsidRPr="00EB47AB">
        <w:t>HttpServletRequest request, HttpServletResponse response)  </w:t>
      </w:r>
    </w:p>
    <w:p w14:paraId="2BA642CC" w14:textId="77777777" w:rsidR="00046E47" w:rsidRPr="00EB47AB" w:rsidRDefault="00046E47" w:rsidP="00EB47AB">
      <w:pPr>
        <w:pStyle w:val="Code"/>
      </w:pPr>
      <w:r w:rsidRPr="00EB47AB">
        <w:t>            throws </w:t>
      </w:r>
      <w:proofErr w:type="spellStart"/>
      <w:r w:rsidRPr="00EB47AB">
        <w:t>ServletException</w:t>
      </w:r>
      <w:proofErr w:type="spellEnd"/>
      <w:r w:rsidRPr="00EB47AB">
        <w:t>, </w:t>
      </w:r>
      <w:proofErr w:type="spellStart"/>
      <w:r w:rsidRPr="00EB47AB">
        <w:t>IOException</w:t>
      </w:r>
      <w:proofErr w:type="spellEnd"/>
      <w:r w:rsidRPr="00EB47AB">
        <w:t>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t>        </w:t>
      </w:r>
      <w:proofErr w:type="spellStart"/>
      <w:proofErr w:type="gramStart"/>
      <w:r w:rsidRPr="00EB47AB">
        <w:t>response.setContentType</w:t>
      </w:r>
      <w:proofErr w:type="spellEnd"/>
      <w:proofErr w:type="gramEnd"/>
      <w:r w:rsidRPr="00EB47AB">
        <w:t>("text/html");  </w:t>
      </w:r>
    </w:p>
    <w:p w14:paraId="01BE46B6" w14:textId="77777777" w:rsidR="00046E47" w:rsidRPr="00EB47AB" w:rsidRDefault="00046E47" w:rsidP="00EB47AB">
      <w:pPr>
        <w:pStyle w:val="Code"/>
      </w:pPr>
      <w:r w:rsidRPr="00EB47AB">
        <w:t>        </w:t>
      </w:r>
      <w:proofErr w:type="spellStart"/>
      <w:r w:rsidRPr="00EB47AB">
        <w:t>PrintWriter</w:t>
      </w:r>
      <w:proofErr w:type="spellEnd"/>
      <w:r w:rsidRPr="00EB47AB">
        <w:t> out = </w:t>
      </w:r>
      <w:proofErr w:type="spellStart"/>
      <w:proofErr w:type="gramStart"/>
      <w:r w:rsidRPr="00EB47AB">
        <w:t>response.getWriter</w:t>
      </w:r>
      <w:proofErr w:type="spellEnd"/>
      <w:proofErr w:type="gramEnd"/>
      <w:r w:rsidRPr="00EB47AB">
        <w:t>();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w:t>
      </w:r>
      <w:proofErr w:type="spellStart"/>
      <w:r w:rsidRPr="00EB47AB">
        <w:t>out.print</w:t>
      </w:r>
      <w:proofErr w:type="spellEnd"/>
      <w:r w:rsidRPr="00EB47AB">
        <w:t>("&lt;</w:t>
      </w:r>
      <w:proofErr w:type="spellStart"/>
      <w:r w:rsidRPr="00EB47AB">
        <w:t>br</w:t>
      </w:r>
      <w:proofErr w:type="spellEnd"/>
      <w:r w:rsidRPr="00EB47AB">
        <w:t>&gt;welcome to servlet&lt;</w:t>
      </w:r>
      <w:proofErr w:type="spellStart"/>
      <w:r w:rsidRPr="00EB47AB">
        <w:t>br</w:t>
      </w:r>
      <w:proofErr w:type="spellEnd"/>
      <w:r w:rsidRPr="00EB47AB">
        <w:t>&gt;"</w:t>
      </w:r>
      <w:proofErr w:type="gramStart"/>
      <w:r w:rsidRPr="00EB47AB">
        <w:t>);</w:t>
      </w:r>
      <w:proofErr w:type="gramEnd"/>
      <w:r w:rsidRPr="00EB47AB">
        <w: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w:t>
      </w:r>
      <w:proofErr w:type="spellStart"/>
      <w:r w:rsidRPr="00E13359">
        <w:t>HelloServlet</w:t>
      </w:r>
      <w:proofErr w:type="spellEnd"/>
      <w:r w:rsidRPr="00E13359">
        <w: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lastRenderedPageBreak/>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w:t>
      </w:r>
      <w:proofErr w:type="spellStart"/>
      <w:r w:rsidRPr="00E13359">
        <w:t>url</w:t>
      </w:r>
      <w:proofErr w:type="spellEnd"/>
      <w:r w:rsidRPr="00E13359">
        <w:t>-pattern&gt;/servlet1&lt;/</w:t>
      </w:r>
      <w:proofErr w:type="spellStart"/>
      <w:r w:rsidRPr="00E13359">
        <w:t>url</w:t>
      </w:r>
      <w:proofErr w:type="spellEnd"/>
      <w:r w:rsidRPr="00E13359">
        <w:t>-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w:t>
      </w:r>
      <w:proofErr w:type="spellStart"/>
      <w:r w:rsidRPr="00E13359">
        <w:t>MyFilter</w:t>
      </w:r>
      <w:proofErr w:type="spellEnd"/>
      <w:r w:rsidRPr="00E13359">
        <w:t>&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w:t>
      </w:r>
      <w:proofErr w:type="spellStart"/>
      <w:r w:rsidRPr="00E13359">
        <w:t>url</w:t>
      </w:r>
      <w:proofErr w:type="spellEnd"/>
      <w:r w:rsidRPr="00E13359">
        <w:t>-pattern&gt;/servlet1&lt;/</w:t>
      </w:r>
      <w:proofErr w:type="spellStart"/>
      <w:r w:rsidRPr="00E13359">
        <w:t>url</w:t>
      </w:r>
      <w:proofErr w:type="spellEnd"/>
      <w:r w:rsidRPr="00E13359">
        <w:t>-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41CEDF98" w:rsidR="00A55401" w:rsidRPr="00B12EE1" w:rsidRDefault="003840B1" w:rsidP="003840B1">
      <w:pPr>
        <w:pStyle w:val="Heading2"/>
      </w:pPr>
      <w:r>
        <w:rPr>
          <w:lang w:val="vi-VN"/>
        </w:rPr>
        <w:t xml:space="preserve">Session </w:t>
      </w:r>
      <w:r w:rsidR="00B12EE1">
        <w:t>tracking</w:t>
      </w:r>
    </w:p>
    <w:p w14:paraId="7ED99C86" w14:textId="1DB6B63C" w:rsidR="00D80D2C" w:rsidRDefault="0089000F" w:rsidP="00AA7447">
      <w:r w:rsidRPr="00AA7447">
        <w:t xml:space="preserve">Http protocol is a stateless, </w:t>
      </w:r>
      <w:proofErr w:type="gramStart"/>
      <w:r w:rsidR="00CD5264" w:rsidRPr="00AA7447">
        <w:t>i.e.</w:t>
      </w:r>
      <w:proofErr w:type="gramEnd"/>
      <w:r w:rsidR="00CD5264" w:rsidRPr="00AA7447">
        <w:t xml:space="preserve"> </w:t>
      </w:r>
      <w:r w:rsidRPr="00AA7447">
        <w:t xml:space="preserve">each time </w:t>
      </w:r>
      <w:r w:rsidR="004D3944" w:rsidRPr="00AA7447">
        <w:t xml:space="preserve">a </w:t>
      </w:r>
      <w:r w:rsidR="009E3C3F" w:rsidRPr="00AA7447">
        <w:t>client</w:t>
      </w:r>
      <w:r w:rsidRPr="00AA7447">
        <w:t xml:space="preserve"> </w:t>
      </w:r>
      <w:r w:rsidR="004D3944" w:rsidRPr="00AA7447">
        <w:t xml:space="preserve">makes a </w:t>
      </w:r>
      <w:r w:rsidRPr="00AA7447">
        <w:t xml:space="preserve">request to </w:t>
      </w:r>
      <w:r w:rsidR="004D3944" w:rsidRPr="00AA7447">
        <w:t>a</w:t>
      </w:r>
      <w:r w:rsidRPr="00AA7447">
        <w:t xml:space="preserve"> server, server treats the request as </w:t>
      </w:r>
      <w:r w:rsidR="00095382" w:rsidRPr="00AA7447">
        <w:t>a</w:t>
      </w:r>
      <w:r w:rsidRPr="00AA7447">
        <w:t xml:space="preserve"> new request</w:t>
      </w:r>
      <w:r w:rsidR="00830BAC">
        <w:t xml:space="preserve">, so it </w:t>
      </w:r>
      <w:r w:rsidR="00DF6BEB" w:rsidRPr="00AA7447">
        <w:t xml:space="preserve">doesn’t know if two requests </w:t>
      </w:r>
      <w:r w:rsidR="00261B6E">
        <w:t xml:space="preserve">come from a same client. More general, </w:t>
      </w:r>
      <w:r w:rsidR="00F9030F">
        <w:t xml:space="preserve">we say two requests are in a same </w:t>
      </w:r>
      <w:r w:rsidR="00F9030F" w:rsidRPr="002203CB">
        <w:rPr>
          <w:b/>
          <w:bCs/>
        </w:rPr>
        <w:t>session</w:t>
      </w:r>
      <w:r w:rsidR="00F9030F">
        <w:t xml:space="preserve"> if they relate to each other in some sense, </w:t>
      </w:r>
      <w:proofErr w:type="gramStart"/>
      <w:r w:rsidR="00F9030F">
        <w:t>e.g.</w:t>
      </w:r>
      <w:proofErr w:type="gramEnd"/>
      <w:r w:rsidR="00F9030F">
        <w:t xml:space="preserve"> from a same browser, same users, </w:t>
      </w:r>
      <w:r w:rsidR="00B11E07">
        <w:t>in a same short period of time</w:t>
      </w:r>
      <w:r w:rsidR="002203CB">
        <w:t>, etc</w:t>
      </w:r>
      <w:r w:rsidR="00B11E07">
        <w:t xml:space="preserve">. Stateless Http protocol cannot tell if </w:t>
      </w:r>
      <w:r w:rsidR="00A23694">
        <w:t>two request</w:t>
      </w:r>
      <w:r w:rsidR="00B11E07">
        <w:t>s</w:t>
      </w:r>
      <w:r w:rsidR="00A23694">
        <w:t xml:space="preserve"> </w:t>
      </w:r>
      <w:r w:rsidR="00B11E07">
        <w:t>are in a same session</w:t>
      </w:r>
      <w:r w:rsidR="00C475C3">
        <w:t>, and hence we need session management technique to differentiate sessions for requests.</w:t>
      </w:r>
    </w:p>
    <w:p w14:paraId="0579DBCA" w14:textId="3864A6FB" w:rsidR="007B38ED" w:rsidRDefault="007B38ED" w:rsidP="00B12EE1">
      <w:pPr>
        <w:pStyle w:val="Heading3"/>
      </w:pPr>
      <w:r>
        <w:t xml:space="preserve">General </w:t>
      </w:r>
      <w:r w:rsidR="00B12EE1">
        <w:t xml:space="preserve">strategy to track </w:t>
      </w:r>
      <w:proofErr w:type="gramStart"/>
      <w:r w:rsidR="00B12EE1">
        <w:t>sessions</w:t>
      </w:r>
      <w:proofErr w:type="gramEnd"/>
    </w:p>
    <w:p w14:paraId="5D88FFDF" w14:textId="77777777" w:rsidR="000B22C0" w:rsidRDefault="000B22C0" w:rsidP="00522C4C">
      <w:r>
        <w:t>F</w:t>
      </w:r>
      <w:r w:rsidR="00BB2748" w:rsidRPr="00AA7447">
        <w:t xml:space="preserve">our techniques </w:t>
      </w:r>
      <w:r>
        <w:t>for</w:t>
      </w:r>
      <w:r w:rsidR="00F76929">
        <w:t xml:space="preserve"> track</w:t>
      </w:r>
      <w:r>
        <w:t>ing</w:t>
      </w:r>
      <w:r w:rsidR="00F76929">
        <w:t xml:space="preserve"> sessions</w:t>
      </w:r>
      <w:r>
        <w:t xml:space="preserve">, </w:t>
      </w:r>
      <w:r w:rsidR="00BB2748" w:rsidRPr="00AA7447">
        <w:t>Cookies</w:t>
      </w:r>
      <w:r w:rsidR="00522372">
        <w:t xml:space="preserve">, </w:t>
      </w:r>
      <w:r w:rsidR="00BB2748" w:rsidRPr="00AA7447">
        <w:t>Hidden Form</w:t>
      </w:r>
      <w:r w:rsidR="00522372">
        <w:t xml:space="preserve">s, </w:t>
      </w:r>
      <w:r w:rsidR="00BB2748" w:rsidRPr="00AA7447">
        <w:t>URL Rewriting</w:t>
      </w:r>
      <w:r w:rsidR="00522372">
        <w:t xml:space="preserve">, </w:t>
      </w:r>
      <w:proofErr w:type="spellStart"/>
      <w:r w:rsidR="00BB2748" w:rsidRPr="00AA7447">
        <w:t>HttpSession</w:t>
      </w:r>
      <w:proofErr w:type="spellEnd"/>
      <w:r>
        <w:t>, share the following common theme:</w:t>
      </w:r>
    </w:p>
    <w:p w14:paraId="31417BBF" w14:textId="4FC811C6" w:rsidR="00EF73ED" w:rsidRDefault="00E94CD4" w:rsidP="00AC26DA">
      <w:pPr>
        <w:pStyle w:val="ListParagraph"/>
        <w:numPr>
          <w:ilvl w:val="0"/>
          <w:numId w:val="22"/>
        </w:numPr>
      </w:pPr>
      <w:r>
        <w:t xml:space="preserve">When server </w:t>
      </w:r>
      <w:r w:rsidRPr="00EF73ED">
        <w:t>receives</w:t>
      </w:r>
      <w:r>
        <w:t xml:space="preserve"> a request, it checks if </w:t>
      </w:r>
      <w:r w:rsidR="00E074A0">
        <w:t xml:space="preserve">the </w:t>
      </w:r>
      <w:r>
        <w:t>request contains some sessional information</w:t>
      </w:r>
      <w:r w:rsidR="00A6005E">
        <w:t xml:space="preserve"> that is </w:t>
      </w:r>
      <w:r w:rsidR="00654134">
        <w:t>stored</w:t>
      </w:r>
      <w:r w:rsidR="00A6005E">
        <w:t xml:space="preserve"> in </w:t>
      </w:r>
      <w:r>
        <w:t>cookies</w:t>
      </w:r>
      <w:r w:rsidR="006C4667">
        <w:t>/</w:t>
      </w:r>
      <w:r>
        <w:t>hidden forms</w:t>
      </w:r>
      <w:r w:rsidR="006C4667">
        <w:t>/</w:t>
      </w:r>
      <w:r w:rsidR="00E074A0">
        <w:t xml:space="preserve">session id in </w:t>
      </w:r>
      <w:proofErr w:type="spellStart"/>
      <w:r w:rsidR="00E074A0">
        <w:t>url</w:t>
      </w:r>
      <w:proofErr w:type="spellEnd"/>
      <w:r w:rsidR="006C4667">
        <w:t>/</w:t>
      </w:r>
      <w:proofErr w:type="spellStart"/>
      <w:r w:rsidR="00E074A0">
        <w:t>HttpSession</w:t>
      </w:r>
      <w:proofErr w:type="spellEnd"/>
      <w:r w:rsidR="00E074A0">
        <w:t xml:space="preserve"> object</w:t>
      </w:r>
      <w:r w:rsidR="00994A7B">
        <w:t xml:space="preserve"> depending on the session tracking method it uses.</w:t>
      </w:r>
    </w:p>
    <w:p w14:paraId="42176F02" w14:textId="4BD410D2" w:rsidR="00102322" w:rsidRDefault="0024281E" w:rsidP="00AC26DA">
      <w:pPr>
        <w:pStyle w:val="ListParagraph"/>
        <w:numPr>
          <w:ilvl w:val="1"/>
          <w:numId w:val="22"/>
        </w:numPr>
      </w:pPr>
      <w:r>
        <w:t>If the request does contain</w:t>
      </w:r>
      <w:r w:rsidR="00105A5E">
        <w:t xml:space="preserve"> sessional information, the request must be </w:t>
      </w:r>
      <w:r w:rsidR="008D56C3">
        <w:t>from an OLD session</w:t>
      </w:r>
      <w:r w:rsidR="00102322">
        <w:t>.</w:t>
      </w:r>
      <w:r w:rsidR="006412CB">
        <w:t xml:space="preserve"> If browser </w:t>
      </w:r>
      <w:proofErr w:type="gramStart"/>
      <w:r w:rsidR="006412CB">
        <w:t>doesn’t</w:t>
      </w:r>
      <w:proofErr w:type="gramEnd"/>
      <w:r w:rsidR="006412CB">
        <w:t xml:space="preserve"> store</w:t>
      </w:r>
      <w:r w:rsidR="00F801FC">
        <w:t xml:space="preserve"> the sessional information, s</w:t>
      </w:r>
      <w:r w:rsidR="00EE2946">
        <w:t xml:space="preserve">erver </w:t>
      </w:r>
      <w:r w:rsidR="00F801FC">
        <w:t xml:space="preserve">include </w:t>
      </w:r>
      <w:r w:rsidR="00102322">
        <w:t xml:space="preserve">that </w:t>
      </w:r>
      <w:r w:rsidR="00E57546">
        <w:t xml:space="preserve">old </w:t>
      </w:r>
      <w:r w:rsidR="00102322">
        <w:t xml:space="preserve">sessional information </w:t>
      </w:r>
      <w:r w:rsidR="00F801FC">
        <w:t>to</w:t>
      </w:r>
      <w:r w:rsidR="00102322">
        <w:t xml:space="preserve"> the response to browser.</w:t>
      </w:r>
    </w:p>
    <w:p w14:paraId="0A24A906" w14:textId="22BAEB34" w:rsidR="00B833B5" w:rsidRDefault="00536137" w:rsidP="00AC26DA">
      <w:pPr>
        <w:pStyle w:val="ListParagraph"/>
        <w:numPr>
          <w:ilvl w:val="1"/>
          <w:numId w:val="22"/>
        </w:numPr>
      </w:pPr>
      <w:r>
        <w:t xml:space="preserve">If the request does NOT contain sessional information, </w:t>
      </w:r>
      <w:r w:rsidR="00E57546">
        <w:t xml:space="preserve">the request must come from a </w:t>
      </w:r>
      <w:r w:rsidR="00DC3309">
        <w:t>NEW</w:t>
      </w:r>
      <w:r w:rsidR="00E57546">
        <w:t xml:space="preserve"> session. </w:t>
      </w:r>
      <w:r w:rsidR="00DC3309">
        <w:t>S</w:t>
      </w:r>
      <w:r w:rsidR="002136F7">
        <w:t xml:space="preserve">erver will create sessional information and attach </w:t>
      </w:r>
      <w:r w:rsidR="00B833B5">
        <w:t>it to server’s response to the browser.</w:t>
      </w:r>
    </w:p>
    <w:p w14:paraId="77DDF710" w14:textId="69BEA1F7" w:rsidR="00994A7B" w:rsidRDefault="002B18D5" w:rsidP="00AC26DA">
      <w:pPr>
        <w:pStyle w:val="ListParagraph"/>
        <w:numPr>
          <w:ilvl w:val="0"/>
          <w:numId w:val="22"/>
        </w:numPr>
      </w:pPr>
      <w:r>
        <w:t>When client receives a response</w:t>
      </w:r>
      <w:r w:rsidR="00033EC6">
        <w:t xml:space="preserve">, </w:t>
      </w:r>
    </w:p>
    <w:p w14:paraId="6EB19A46" w14:textId="5260E4A7" w:rsidR="00EE4812" w:rsidRDefault="00C6056A" w:rsidP="00AC26DA">
      <w:pPr>
        <w:pStyle w:val="ListParagraph"/>
        <w:numPr>
          <w:ilvl w:val="1"/>
          <w:numId w:val="22"/>
        </w:numPr>
      </w:pPr>
      <w:r>
        <w:t xml:space="preserve">Cookie method (assuming cookies are enabled in browser): </w:t>
      </w:r>
      <w:r w:rsidR="00033EC6">
        <w:t>the response goes with cookies</w:t>
      </w:r>
      <w:r w:rsidR="007B185C">
        <w:t xml:space="preserve"> in headers</w:t>
      </w:r>
      <w:r w:rsidR="00EE4812">
        <w:t xml:space="preserve">, so browser stores the cookie and </w:t>
      </w:r>
      <w:r w:rsidR="006A26CC">
        <w:t xml:space="preserve">include the cookies </w:t>
      </w:r>
      <w:r w:rsidR="00EE4812">
        <w:t>in the next request.</w:t>
      </w:r>
    </w:p>
    <w:p w14:paraId="2281757B" w14:textId="09462EFE" w:rsidR="00EE4812" w:rsidRDefault="00EE4812" w:rsidP="00AC26DA">
      <w:pPr>
        <w:pStyle w:val="ListParagraph"/>
        <w:numPr>
          <w:ilvl w:val="1"/>
          <w:numId w:val="22"/>
        </w:numPr>
      </w:pPr>
      <w:r>
        <w:t>Hidden Form or URL Rewriting method:</w:t>
      </w:r>
      <w:r w:rsidR="0043534D">
        <w:t xml:space="preserve"> </w:t>
      </w:r>
      <w:r w:rsidR="00A06A1C">
        <w:t>the response</w:t>
      </w:r>
      <w:r w:rsidR="008B31F5">
        <w:t xml:space="preserve"> that browser receives is usually a web page</w:t>
      </w:r>
      <w:r w:rsidR="00C0771F">
        <w:t xml:space="preserve">, </w:t>
      </w:r>
      <w:r w:rsidR="008B31F5">
        <w:t xml:space="preserve">in </w:t>
      </w:r>
      <w:r w:rsidR="00C0771F">
        <w:t xml:space="preserve">which </w:t>
      </w:r>
      <w:r w:rsidR="00DA6DDF">
        <w:t xml:space="preserve">all </w:t>
      </w:r>
      <w:r w:rsidR="00623667">
        <w:t xml:space="preserve">URL </w:t>
      </w:r>
      <w:proofErr w:type="spellStart"/>
      <w:r w:rsidR="00524C72">
        <w:t>s</w:t>
      </w:r>
      <w:r w:rsidR="00521675">
        <w:t>t</w:t>
      </w:r>
      <w:r w:rsidR="00DA6DDF">
        <w:t>hat</w:t>
      </w:r>
      <w:proofErr w:type="spellEnd"/>
      <w:r w:rsidR="00DA6DDF">
        <w:t xml:space="preserve"> lead to another request</w:t>
      </w:r>
      <w:r w:rsidR="0022287D">
        <w:t>,</w:t>
      </w:r>
      <w:r w:rsidR="00DA6DDF">
        <w:t xml:space="preserve"> </w:t>
      </w:r>
      <w:r w:rsidR="002A1C68">
        <w:t xml:space="preserve">are modified to </w:t>
      </w:r>
      <w:r w:rsidR="0022287D">
        <w:t>include a session ID</w:t>
      </w:r>
      <w:r w:rsidR="00521675">
        <w:t xml:space="preserve"> at the end</w:t>
      </w:r>
      <w:r w:rsidR="0022287D">
        <w:t>. So</w:t>
      </w:r>
      <w:r w:rsidR="00521675">
        <w:t>,</w:t>
      </w:r>
      <w:r w:rsidR="0022287D">
        <w:t xml:space="preserve"> </w:t>
      </w:r>
      <w:r w:rsidR="002E6C43">
        <w:t>when users click on those links</w:t>
      </w:r>
      <w:r w:rsidR="009C780E">
        <w:t xml:space="preserve">, </w:t>
      </w:r>
      <w:r w:rsidR="002E6C43">
        <w:t>a request with session ID is sent to the server.</w:t>
      </w:r>
      <w:r w:rsidR="00C0771F">
        <w:t xml:space="preserve"> </w:t>
      </w:r>
      <w:r w:rsidR="00A06A1C">
        <w:t xml:space="preserve"> </w:t>
      </w:r>
    </w:p>
    <w:p w14:paraId="6F733823" w14:textId="50EFEE3D" w:rsidR="0034701F" w:rsidRDefault="00EE4812" w:rsidP="00AC26DA">
      <w:pPr>
        <w:pStyle w:val="ListParagraph"/>
        <w:numPr>
          <w:ilvl w:val="1"/>
          <w:numId w:val="22"/>
        </w:numPr>
      </w:pPr>
      <w:proofErr w:type="spellStart"/>
      <w:r>
        <w:t>HttpSession</w:t>
      </w:r>
      <w:proofErr w:type="spellEnd"/>
      <w:r>
        <w:t xml:space="preserve"> method</w:t>
      </w:r>
      <w:r w:rsidR="000907D6">
        <w:t xml:space="preserve"> (this method is equivalent to either Cookie or URL rewriting</w:t>
      </w:r>
      <w:r w:rsidR="00605E7D">
        <w:t>):</w:t>
      </w:r>
      <w:r w:rsidR="00083895">
        <w:t xml:space="preserve"> the response </w:t>
      </w:r>
      <w:r w:rsidR="001A2364">
        <w:t xml:space="preserve">goes with </w:t>
      </w:r>
      <w:r w:rsidR="007B185C">
        <w:t xml:space="preserve">both </w:t>
      </w:r>
      <w:r w:rsidR="001A2364">
        <w:t>cookies</w:t>
      </w:r>
      <w:r w:rsidR="007B185C">
        <w:t xml:space="preserve"> in headers and </w:t>
      </w:r>
      <w:r w:rsidR="001C2CD9">
        <w:t xml:space="preserve">session ID in </w:t>
      </w:r>
      <w:r w:rsidR="009C780E">
        <w:t xml:space="preserve">all </w:t>
      </w:r>
      <w:proofErr w:type="gramStart"/>
      <w:r w:rsidR="009C780E">
        <w:t>URL</w:t>
      </w:r>
      <w:proofErr w:type="gramEnd"/>
      <w:r w:rsidR="009C780E">
        <w:t xml:space="preserve"> </w:t>
      </w:r>
      <w:r w:rsidR="001C2CD9">
        <w:t>in the response’s web page (as in URL rewriting method).</w:t>
      </w:r>
      <w:r w:rsidR="007F5464">
        <w:t xml:space="preserve"> If cookies are enable</w:t>
      </w:r>
      <w:r w:rsidR="00872CBF">
        <w:t>d</w:t>
      </w:r>
      <w:r w:rsidR="007F5464">
        <w:t>, the cookie method is used; otherwise, the URL rewriting method is used.</w:t>
      </w:r>
    </w:p>
    <w:p w14:paraId="6D65121D" w14:textId="54EAC5AC" w:rsidR="00A8238C" w:rsidRDefault="00A8238C" w:rsidP="00A8238C">
      <w:r>
        <w:t xml:space="preserve">UCLA: </w:t>
      </w:r>
      <w:hyperlink r:id="rId78" w:history="1">
        <w:r w:rsidR="00A0428C" w:rsidRPr="002E43AC">
          <w:rPr>
            <w:rStyle w:val="Hyperlink"/>
          </w:rPr>
          <w:t>http://web.cs.ucla.edu/classes/winter15/cs144/projects/java/session/</w:t>
        </w:r>
      </w:hyperlink>
      <w:r w:rsidR="00A0428C">
        <w:t xml:space="preserve"> </w:t>
      </w:r>
    </w:p>
    <w:p w14:paraId="027D3370" w14:textId="559907EB" w:rsidR="00BB2748" w:rsidRPr="00C52608" w:rsidRDefault="00C52608" w:rsidP="00402082">
      <w:pPr>
        <w:pStyle w:val="Heading3"/>
        <w:rPr>
          <w:lang w:val="vi-VN"/>
        </w:rPr>
      </w:pPr>
      <w:r>
        <w:rPr>
          <w:lang w:val="vi-VN"/>
        </w:rPr>
        <w:lastRenderedPageBreak/>
        <w:t>Cookie</w:t>
      </w:r>
      <w:r w:rsidR="003E5342">
        <w:rPr>
          <w:lang w:val="vi-VN"/>
        </w:rPr>
        <w:t>s</w:t>
      </w:r>
    </w:p>
    <w:p w14:paraId="15C15052" w14:textId="77777777" w:rsidR="00D076D8" w:rsidRDefault="001A0AB0" w:rsidP="00D45E5D">
      <w:r>
        <w:t xml:space="preserve">A Cookie is just a Http header </w:t>
      </w:r>
      <w:r w:rsidR="00C11206">
        <w:t xml:space="preserve">that server sends to browser so that browser </w:t>
      </w:r>
      <w:r>
        <w:t>store</w:t>
      </w:r>
      <w:r w:rsidR="00C11206">
        <w:t>s it an</w:t>
      </w:r>
      <w:r w:rsidR="00014CDB">
        <w:t xml:space="preserve">d include it in </w:t>
      </w:r>
      <w:r w:rsidR="007D552A">
        <w:t xml:space="preserve">following </w:t>
      </w:r>
      <w:r w:rsidR="00014CDB">
        <w:t>request</w:t>
      </w:r>
      <w:r w:rsidR="007D552A">
        <w:t>s to server to mark what requests belong</w:t>
      </w:r>
      <w:r w:rsidR="00261125">
        <w:t xml:space="preserve"> to a same session.</w:t>
      </w:r>
      <w:r w:rsidR="00A8706A">
        <w:t xml:space="preserve"> </w:t>
      </w:r>
      <w:r w:rsidR="00B336BE">
        <w:rPr>
          <w:noProof/>
        </w:rPr>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7E9ECABB" w14:textId="01138CA4" w:rsidR="00A325D3" w:rsidRPr="00C16507" w:rsidRDefault="00A8706A" w:rsidP="00D45E5D">
      <w:r>
        <w:t>More specifically, w</w:t>
      </w:r>
      <w:r w:rsidR="00C760E6">
        <w:t xml:space="preserve">hen </w:t>
      </w:r>
      <w:r w:rsidR="001E1C07">
        <w:t xml:space="preserve">a browser sends a request to the server, the server checks if the request contains Cookies. </w:t>
      </w:r>
      <w:r w:rsidR="00EA2D50">
        <w:t>If t</w:t>
      </w:r>
      <w:r w:rsidR="002D5E0C">
        <w:t>he request ha</w:t>
      </w:r>
      <w:r w:rsidR="00EA2D50">
        <w:t>s</w:t>
      </w:r>
      <w:r w:rsidR="002D5E0C">
        <w:t xml:space="preserve"> </w:t>
      </w:r>
      <w:r w:rsidR="000F7805">
        <w:t>Cookies</w:t>
      </w:r>
      <w:r w:rsidR="00EA2D50">
        <w:t>, it</w:t>
      </w:r>
      <w:r w:rsidR="000F7805">
        <w:t xml:space="preserve"> means that </w:t>
      </w:r>
      <w:r w:rsidR="00B3530E">
        <w:t>the request comes from a</w:t>
      </w:r>
      <w:r w:rsidR="00E51384">
        <w:t xml:space="preserve">n old </w:t>
      </w:r>
      <w:r w:rsidR="00B3530E">
        <w:t>session</w:t>
      </w:r>
      <w:r>
        <w:t>; o</w:t>
      </w:r>
      <w:r w:rsidR="00694CDD">
        <w:t>therwise</w:t>
      </w:r>
      <w:r w:rsidR="002D5E0C">
        <w:t>, the</w:t>
      </w:r>
      <w:r w:rsidR="00D64B99">
        <w:t xml:space="preserve"> </w:t>
      </w:r>
      <w:r w:rsidR="00D45E5D">
        <w:t>request comes from a</w:t>
      </w:r>
      <w:r w:rsidR="00E51384">
        <w:t xml:space="preserve"> new</w:t>
      </w:r>
      <w:r w:rsidR="00D45E5D">
        <w:t xml:space="preserve"> session</w:t>
      </w:r>
      <w:r w:rsidR="007B144C">
        <w:t xml:space="preserve"> and server set new Cookie headers in its response to browser.</w:t>
      </w:r>
      <w:r w:rsidR="00F807EE">
        <w:t xml:space="preserve"> </w:t>
      </w:r>
      <w:r w:rsidR="00A325D3">
        <w:t xml:space="preserve">When a browser receives a </w:t>
      </w:r>
      <w:r w:rsidR="00520DD2">
        <w:t>response, i</w:t>
      </w:r>
      <w:r w:rsidR="00860B4E">
        <w:t>f it contains Cookie</w:t>
      </w:r>
      <w:r w:rsidR="00E31C79">
        <w:t xml:space="preserve"> headers, the browser store</w:t>
      </w:r>
      <w:r w:rsidR="00F807EE">
        <w:t>s</w:t>
      </w:r>
      <w:r w:rsidR="00E31C79">
        <w:t xml:space="preserve"> the Cookies </w:t>
      </w:r>
      <w:r w:rsidR="001044EC">
        <w:t xml:space="preserve">and include the cookie </w:t>
      </w:r>
      <w:r w:rsidR="00D076D8">
        <w:t>in its following requests to server.</w:t>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80"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t>Content-Type: text/html</w:t>
      </w:r>
    </w:p>
    <w:p w14:paraId="772FBC95" w14:textId="77777777" w:rsidR="00402082" w:rsidRPr="00510755" w:rsidRDefault="00402082" w:rsidP="008861E8">
      <w:pPr>
        <w:pStyle w:val="Code"/>
      </w:pPr>
      <w:r w:rsidRPr="00510755">
        <w:t xml:space="preserve">Set-Cookie: </w:t>
      </w:r>
      <w:proofErr w:type="spellStart"/>
      <w:r w:rsidRPr="00510755">
        <w:t>yummy_cookie</w:t>
      </w:r>
      <w:proofErr w:type="spellEnd"/>
      <w:r w:rsidRPr="00510755">
        <w:t>=</w:t>
      </w:r>
      <w:proofErr w:type="spellStart"/>
      <w:r w:rsidRPr="00510755">
        <w:t>choco</w:t>
      </w:r>
      <w:proofErr w:type="spellEnd"/>
    </w:p>
    <w:p w14:paraId="7D628DF8" w14:textId="77777777" w:rsidR="00402082" w:rsidRPr="00510755" w:rsidRDefault="00402082" w:rsidP="008861E8">
      <w:pPr>
        <w:pStyle w:val="Code"/>
      </w:pPr>
      <w:r w:rsidRPr="00510755">
        <w:t xml:space="preserve">Set-Cookie: </w:t>
      </w:r>
      <w:proofErr w:type="spellStart"/>
      <w:r w:rsidRPr="00510755">
        <w:t>tasty_cookie</w:t>
      </w:r>
      <w:proofErr w:type="spellEnd"/>
      <w:r w:rsidRPr="00510755">
        <w:t>=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t>Then, with every subsequent request to the server, the browser sends back all previously stored cookies to the server using the </w:t>
      </w:r>
      <w:hyperlink r:id="rId81"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w:t>
      </w:r>
      <w:proofErr w:type="gramStart"/>
      <w:r w:rsidRPr="00510755">
        <w:t>2.0</w:t>
      </w:r>
      <w:proofErr w:type="gramEnd"/>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 xml:space="preserve">Cookie: </w:t>
      </w:r>
      <w:proofErr w:type="spellStart"/>
      <w:r w:rsidRPr="00510755">
        <w:t>yummy_cookie</w:t>
      </w:r>
      <w:proofErr w:type="spellEnd"/>
      <w:r w:rsidRPr="00510755">
        <w:t>=</w:t>
      </w:r>
      <w:proofErr w:type="spellStart"/>
      <w:r w:rsidRPr="00510755">
        <w:t>choco</w:t>
      </w:r>
      <w:proofErr w:type="spellEnd"/>
      <w:r w:rsidRPr="00510755">
        <w:t xml:space="preserve">; </w:t>
      </w:r>
      <w:proofErr w:type="spellStart"/>
      <w:r w:rsidRPr="00510755">
        <w:t>tasty_cookie</w:t>
      </w:r>
      <w:proofErr w:type="spellEnd"/>
      <w:r w:rsidRPr="00510755">
        <w:t>=strawberry</w:t>
      </w:r>
    </w:p>
    <w:p w14:paraId="7A423C05" w14:textId="3BD04566" w:rsidR="003840B1" w:rsidRDefault="005518F6" w:rsidP="00B93F3A">
      <w:pPr>
        <w:pStyle w:val="Heading4"/>
        <w:rPr>
          <w:lang w:val="vi-VN"/>
        </w:rPr>
      </w:pPr>
      <w:r>
        <w:rPr>
          <w:lang w:val="vi-VN"/>
        </w:rPr>
        <w:t>Cookie API</w:t>
      </w:r>
    </w:p>
    <w:p w14:paraId="3CF46688" w14:textId="203858ED" w:rsidR="0006506D" w:rsidRDefault="0006506D" w:rsidP="003011EF">
      <w:r>
        <w:t xml:space="preserve">Cookies are headers in HTTP messages, </w:t>
      </w:r>
      <w:r w:rsidR="00B66AAE">
        <w:t xml:space="preserve">and we have </w:t>
      </w:r>
      <w:proofErr w:type="spellStart"/>
      <w:proofErr w:type="gramStart"/>
      <w:r w:rsidR="000C52C1">
        <w:t>setHeader</w:t>
      </w:r>
      <w:proofErr w:type="spellEnd"/>
      <w:r w:rsidR="000C52C1">
        <w:t>(</w:t>
      </w:r>
      <w:proofErr w:type="gramEnd"/>
      <w:r w:rsidR="000C52C1">
        <w:t xml:space="preserve">), </w:t>
      </w:r>
      <w:proofErr w:type="spellStart"/>
      <w:r w:rsidR="000C52C1">
        <w:t>getHeader</w:t>
      </w:r>
      <w:proofErr w:type="spellEnd"/>
      <w:r w:rsidR="000C52C1">
        <w:t>() to work with headers; ho</w:t>
      </w:r>
      <w:r w:rsidR="00B06C90">
        <w:t xml:space="preserve">wever we will use </w:t>
      </w:r>
      <w:r w:rsidR="009C3AF5">
        <w:t xml:space="preserve">a </w:t>
      </w:r>
      <w:r w:rsidR="00497C5A">
        <w:t>specialized class, named Cookie</w:t>
      </w:r>
      <w:r w:rsidR="009C3AF5">
        <w:t xml:space="preserve"> to work with cookies. </w:t>
      </w:r>
    </w:p>
    <w:p w14:paraId="400337CA" w14:textId="7B6FCFC0" w:rsidR="003011EF" w:rsidRPr="003011EF" w:rsidRDefault="009C3AF5" w:rsidP="003011EF">
      <w:pPr>
        <w:rPr>
          <w:lang w:val="vi-VN"/>
        </w:rPr>
      </w:pPr>
      <w:r>
        <w:t xml:space="preserve">You </w:t>
      </w:r>
      <w:r w:rsidR="00943094">
        <w:t xml:space="preserve">create cookies </w:t>
      </w:r>
      <w:r w:rsidR="0046637E">
        <w:t xml:space="preserve">and set properties for them </w:t>
      </w:r>
      <w:r w:rsidR="00943094">
        <w:t xml:space="preserve">by using </w:t>
      </w:r>
      <w:r w:rsidR="003011EF">
        <w:t xml:space="preserve">Cookie class, and from </w:t>
      </w:r>
      <w:proofErr w:type="spellStart"/>
      <w:r w:rsidR="003011EF" w:rsidRPr="001A3757">
        <w:t>HttpServletResponse</w:t>
      </w:r>
      <w:proofErr w:type="spellEnd"/>
      <w:r w:rsidR="003011EF" w:rsidRPr="001A3757">
        <w:t xml:space="preserve">, </w:t>
      </w:r>
      <w:proofErr w:type="spellStart"/>
      <w:r w:rsidR="003011EF" w:rsidRPr="001A3757">
        <w:t>HttpServletRequest</w:t>
      </w:r>
      <w:proofErr w:type="spellEnd"/>
      <w:r w:rsidR="003011EF">
        <w:t>, you will read/add those Cookie objects.</w:t>
      </w:r>
    </w:p>
    <w:p w14:paraId="6655278C" w14:textId="61CD0812" w:rsidR="002B3C8E" w:rsidRPr="00874C9F" w:rsidRDefault="002B3C8E" w:rsidP="00874C9F">
      <w:pPr>
        <w:rPr>
          <w:b/>
          <w:bCs/>
        </w:rPr>
      </w:pPr>
      <w:r w:rsidRPr="00874C9F">
        <w:rPr>
          <w:b/>
          <w:bCs/>
        </w:rPr>
        <w:t>Cookie class</w:t>
      </w:r>
    </w:p>
    <w:p w14:paraId="0B34782F" w14:textId="58985080" w:rsidR="00B93F3A" w:rsidRPr="00B93F3A" w:rsidRDefault="00B93F3A" w:rsidP="00B93F3A">
      <w:proofErr w:type="spellStart"/>
      <w:proofErr w:type="gramStart"/>
      <w:r w:rsidRPr="00B93F3A">
        <w:rPr>
          <w:b/>
          <w:bCs/>
        </w:rPr>
        <w:t>javax.servlet</w:t>
      </w:r>
      <w:proofErr w:type="gramEnd"/>
      <w:r w:rsidRPr="00B93F3A">
        <w:rPr>
          <w:b/>
          <w:bCs/>
        </w:rPr>
        <w:t>.http.Cookie</w:t>
      </w:r>
      <w:proofErr w:type="spellEnd"/>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proofErr w:type="gramStart"/>
            <w:r w:rsidRPr="00167996">
              <w:rPr>
                <w:rFonts w:ascii="Calibri" w:eastAsia="Times New Roman" w:hAnsi="Calibri" w:cs="Calibri"/>
              </w:rPr>
              <w:t>Cookie(</w:t>
            </w:r>
            <w:proofErr w:type="gramEnd"/>
            <w:r w:rsidRPr="00167996">
              <w:rPr>
                <w:rFonts w:ascii="Calibri" w:eastAsia="Times New Roman" w:hAnsi="Calibri" w:cs="Calibri"/>
              </w:rPr>
              <w:t>)</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proofErr w:type="gramStart"/>
            <w:r w:rsidRPr="00167996">
              <w:rPr>
                <w:rFonts w:ascii="Calibri" w:eastAsia="Times New Roman" w:hAnsi="Calibri" w:cs="Calibri"/>
              </w:rPr>
              <w:t>Cookie(</w:t>
            </w:r>
            <w:proofErr w:type="gramEnd"/>
            <w:r w:rsidRPr="00167996">
              <w:rPr>
                <w:rFonts w:ascii="Calibri" w:eastAsia="Times New Roman" w:hAnsi="Calibri" w:cs="Calibri"/>
              </w:rPr>
              <w:t>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210E5D" w:rsidRDefault="00B93F3A" w:rsidP="00B93F3A">
      <w:r w:rsidRPr="00210E5D">
        <w:t>Useful Methods of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MaxAge</w:t>
            </w:r>
            <w:proofErr w:type="spellEnd"/>
            <w:r w:rsidRPr="00CE2554">
              <w:rPr>
                <w:rFonts w:ascii="Calibri" w:eastAsia="Times New Roman" w:hAnsi="Calibri" w:cs="Calibri"/>
              </w:rPr>
              <w:t>(</w:t>
            </w:r>
            <w:proofErr w:type="gramEnd"/>
            <w:r w:rsidRPr="00CE2554">
              <w:rPr>
                <w:rFonts w:ascii="Calibri" w:eastAsia="Times New Roman" w:hAnsi="Calibri" w:cs="Calibri"/>
              </w:rPr>
              <w:t>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String </w:t>
            </w:r>
            <w:proofErr w:type="spellStart"/>
            <w:proofErr w:type="gramStart"/>
            <w:r w:rsidRPr="00CE2554">
              <w:rPr>
                <w:rFonts w:ascii="Calibri" w:eastAsia="Times New Roman" w:hAnsi="Calibri" w:cs="Calibri"/>
              </w:rPr>
              <w:t>getName</w:t>
            </w:r>
            <w:proofErr w:type="spellEnd"/>
            <w:r w:rsidRPr="00CE2554">
              <w:rPr>
                <w:rFonts w:ascii="Calibri" w:eastAsia="Times New Roman" w:hAnsi="Calibri" w:cs="Calibri"/>
              </w:rPr>
              <w:t>(</w:t>
            </w:r>
            <w:proofErr w:type="gramEnd"/>
            <w:r w:rsidRPr="00CE2554">
              <w:rPr>
                <w:rFonts w:ascii="Calibri" w:eastAsia="Times New Roman" w:hAnsi="Calibri" w:cs="Calibri"/>
              </w:rPr>
              <w:t>)</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lastRenderedPageBreak/>
              <w:t xml:space="preserve">public String </w:t>
            </w:r>
            <w:proofErr w:type="spellStart"/>
            <w:proofErr w:type="gramStart"/>
            <w:r w:rsidRPr="00CE2554">
              <w:rPr>
                <w:rFonts w:ascii="Calibri" w:eastAsia="Times New Roman" w:hAnsi="Calibri" w:cs="Calibri"/>
              </w:rPr>
              <w:t>getValue</w:t>
            </w:r>
            <w:proofErr w:type="spellEnd"/>
            <w:r w:rsidRPr="00CE2554">
              <w:rPr>
                <w:rFonts w:ascii="Calibri" w:eastAsia="Times New Roman" w:hAnsi="Calibri" w:cs="Calibri"/>
              </w:rPr>
              <w:t>(</w:t>
            </w:r>
            <w:proofErr w:type="gramEnd"/>
            <w:r w:rsidRPr="00CE2554">
              <w:rPr>
                <w:rFonts w:ascii="Calibri" w:eastAsia="Times New Roman" w:hAnsi="Calibri" w:cs="Calibri"/>
              </w:rPr>
              <w:t>)</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Name</w:t>
            </w:r>
            <w:proofErr w:type="spellEnd"/>
            <w:r w:rsidRPr="00CE2554">
              <w:rPr>
                <w:rFonts w:ascii="Calibri" w:eastAsia="Times New Roman" w:hAnsi="Calibri" w:cs="Calibri"/>
              </w:rPr>
              <w:t>(</w:t>
            </w:r>
            <w:proofErr w:type="gramEnd"/>
            <w:r w:rsidRPr="00CE2554">
              <w:rPr>
                <w:rFonts w:ascii="Calibri" w:eastAsia="Times New Roman" w:hAnsi="Calibri" w:cs="Calibri"/>
              </w:rPr>
              <w:t>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 xml:space="preserve">public void </w:t>
            </w:r>
            <w:proofErr w:type="spellStart"/>
            <w:proofErr w:type="gramStart"/>
            <w:r w:rsidRPr="00CE2554">
              <w:rPr>
                <w:rFonts w:ascii="Calibri" w:eastAsia="Times New Roman" w:hAnsi="Calibri" w:cs="Calibri"/>
              </w:rPr>
              <w:t>setValue</w:t>
            </w:r>
            <w:proofErr w:type="spellEnd"/>
            <w:r w:rsidRPr="00CE2554">
              <w:rPr>
                <w:rFonts w:ascii="Calibri" w:eastAsia="Times New Roman" w:hAnsi="Calibri" w:cs="Calibri"/>
              </w:rPr>
              <w:t>(</w:t>
            </w:r>
            <w:proofErr w:type="gramEnd"/>
            <w:r w:rsidRPr="00CE2554">
              <w:rPr>
                <w:rFonts w:ascii="Calibri" w:eastAsia="Times New Roman" w:hAnsi="Calibri" w:cs="Calibri"/>
              </w:rPr>
              <w:t>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874C9F" w:rsidRDefault="001A3757" w:rsidP="00874C9F">
      <w:pPr>
        <w:rPr>
          <w:b/>
          <w:bCs/>
        </w:rPr>
      </w:pPr>
      <w:proofErr w:type="spellStart"/>
      <w:r w:rsidRPr="00874C9F">
        <w:rPr>
          <w:b/>
          <w:bCs/>
        </w:rPr>
        <w:t>HttpServletResponse</w:t>
      </w:r>
      <w:proofErr w:type="spellEnd"/>
      <w:r w:rsidRPr="00874C9F">
        <w:rPr>
          <w:b/>
          <w:bCs/>
        </w:rPr>
        <w:t xml:space="preserve">, </w:t>
      </w:r>
      <w:proofErr w:type="spellStart"/>
      <w:r w:rsidRPr="00874C9F">
        <w:rPr>
          <w:b/>
          <w:bCs/>
        </w:rPr>
        <w:t>HttpServletRequest</w:t>
      </w:r>
      <w:proofErr w:type="spellEnd"/>
      <w:r w:rsidRPr="00874C9F">
        <w:rPr>
          <w:b/>
          <w:bCs/>
        </w:rPr>
        <w:t xml:space="preserve"> with cookies</w:t>
      </w:r>
    </w:p>
    <w:p w14:paraId="6E79D945" w14:textId="113EA3EE" w:rsidR="001A3757" w:rsidRDefault="001A3757" w:rsidP="001A3757">
      <w:r w:rsidRPr="001A3757">
        <w:t>For adding cookie or getting the value from the cookie, we need some methods provided by other interfaces. They are:</w:t>
      </w:r>
    </w:p>
    <w:tbl>
      <w:tblPr>
        <w:tblStyle w:val="TableGrid"/>
        <w:tblW w:w="0" w:type="auto"/>
        <w:tblLook w:val="04A0" w:firstRow="1" w:lastRow="0" w:firstColumn="1" w:lastColumn="0" w:noHBand="0" w:noVBand="1"/>
      </w:tblPr>
      <w:tblGrid>
        <w:gridCol w:w="3685"/>
        <w:gridCol w:w="7285"/>
      </w:tblGrid>
      <w:tr w:rsidR="00BF1863" w14:paraId="58AD9215" w14:textId="77777777" w:rsidTr="00BF1863">
        <w:tc>
          <w:tcPr>
            <w:tcW w:w="3685" w:type="dxa"/>
          </w:tcPr>
          <w:p w14:paraId="3CFAE502" w14:textId="3EF57973" w:rsidR="00BF1863" w:rsidRDefault="00BF1863" w:rsidP="001A3757">
            <w:r w:rsidRPr="001A3757">
              <w:t xml:space="preserve">public void </w:t>
            </w:r>
            <w:proofErr w:type="spellStart"/>
            <w:proofErr w:type="gramStart"/>
            <w:r w:rsidRPr="00456B21">
              <w:rPr>
                <w:rStyle w:val="keywordChar"/>
              </w:rPr>
              <w:t>addCookie</w:t>
            </w:r>
            <w:proofErr w:type="spellEnd"/>
            <w:r w:rsidRPr="00456B21">
              <w:rPr>
                <w:rStyle w:val="keywordChar"/>
              </w:rPr>
              <w:t>(</w:t>
            </w:r>
            <w:proofErr w:type="gramEnd"/>
            <w:r w:rsidRPr="00456B21">
              <w:rPr>
                <w:rStyle w:val="keywordChar"/>
              </w:rPr>
              <w:t>Cookie ck)</w:t>
            </w:r>
          </w:p>
        </w:tc>
        <w:tc>
          <w:tcPr>
            <w:tcW w:w="7285" w:type="dxa"/>
          </w:tcPr>
          <w:p w14:paraId="0030515A" w14:textId="090EC66D" w:rsidR="00BF1863" w:rsidRDefault="00BF1863" w:rsidP="001A3757">
            <w:proofErr w:type="spellStart"/>
            <w:r w:rsidRPr="001A3757">
              <w:t>HttpServletResponse</w:t>
            </w:r>
            <w:r w:rsidR="006456B4">
              <w:t>’s</w:t>
            </w:r>
            <w:proofErr w:type="spellEnd"/>
            <w:r w:rsidR="006456B4">
              <w:t xml:space="preserve"> method t</w:t>
            </w:r>
            <w:r w:rsidRPr="001A3757">
              <w:t>o add cookie in response object.</w:t>
            </w:r>
          </w:p>
        </w:tc>
      </w:tr>
      <w:tr w:rsidR="00BF1863" w14:paraId="69A9369E" w14:textId="77777777" w:rsidTr="00BF1863">
        <w:tc>
          <w:tcPr>
            <w:tcW w:w="3685" w:type="dxa"/>
          </w:tcPr>
          <w:p w14:paraId="15CA05CD" w14:textId="5B91B50F" w:rsidR="00BF1863" w:rsidRDefault="00BF1863" w:rsidP="001A3757">
            <w:r w:rsidRPr="001A3757">
              <w:t xml:space="preserve">public </w:t>
            </w:r>
            <w:proofErr w:type="gramStart"/>
            <w:r w:rsidRPr="00456B21">
              <w:rPr>
                <w:rStyle w:val="keywordChar"/>
              </w:rPr>
              <w:t>Cookie[</w:t>
            </w:r>
            <w:proofErr w:type="gramEnd"/>
            <w:r w:rsidRPr="00456B21">
              <w:rPr>
                <w:rStyle w:val="keywordChar"/>
              </w:rPr>
              <w:t xml:space="preserve">] </w:t>
            </w:r>
            <w:proofErr w:type="spellStart"/>
            <w:r w:rsidRPr="00456B21">
              <w:rPr>
                <w:rStyle w:val="keywordChar"/>
              </w:rPr>
              <w:t>getCookies</w:t>
            </w:r>
            <w:proofErr w:type="spellEnd"/>
            <w:r w:rsidRPr="00456B21">
              <w:rPr>
                <w:rStyle w:val="keywordChar"/>
              </w:rPr>
              <w:t>()</w:t>
            </w:r>
          </w:p>
        </w:tc>
        <w:tc>
          <w:tcPr>
            <w:tcW w:w="7285" w:type="dxa"/>
          </w:tcPr>
          <w:p w14:paraId="024D46FE" w14:textId="608C90B7" w:rsidR="00BF1863" w:rsidRDefault="00BF1863" w:rsidP="001A3757">
            <w:proofErr w:type="spellStart"/>
            <w:r w:rsidRPr="001A3757">
              <w:t>HttpServletRequest</w:t>
            </w:r>
            <w:r w:rsidR="006456B4">
              <w:t>’s</w:t>
            </w:r>
            <w:proofErr w:type="spellEnd"/>
            <w:r w:rsidR="006456B4">
              <w:t xml:space="preserve"> method </w:t>
            </w:r>
            <w:r w:rsidRPr="001A3757">
              <w:t>to return all the cookies from the browser</w:t>
            </w:r>
            <w:r w:rsidR="00BF4D57">
              <w:t xml:space="preserve"> or null if </w:t>
            </w:r>
            <w:r w:rsidR="009E72F8">
              <w:t xml:space="preserve">the browser </w:t>
            </w:r>
            <w:proofErr w:type="gramStart"/>
            <w:r w:rsidR="009E72F8">
              <w:t>doesn’t</w:t>
            </w:r>
            <w:proofErr w:type="gramEnd"/>
            <w:r w:rsidR="009E72F8">
              <w:t xml:space="preserve"> send any</w:t>
            </w:r>
            <w:r w:rsidR="00C16507">
              <w:t xml:space="preserve"> cookie</w:t>
            </w:r>
            <w:r w:rsidRPr="001A3757">
              <w:t>.</w:t>
            </w:r>
          </w:p>
        </w:tc>
      </w:tr>
    </w:tbl>
    <w:p w14:paraId="57A1BA1A" w14:textId="3FB0561E" w:rsidR="00B93F3A" w:rsidRPr="00D4139C" w:rsidRDefault="003011EF" w:rsidP="00D4139C">
      <w:pPr>
        <w:rPr>
          <w:b/>
          <w:bCs/>
        </w:rPr>
      </w:pPr>
      <w:r w:rsidRPr="00D4139C">
        <w:rPr>
          <w:b/>
          <w:bCs/>
        </w:rPr>
        <w:t>Code snippets</w:t>
      </w:r>
    </w:p>
    <w:p w14:paraId="6064318A" w14:textId="77777777" w:rsidR="00027C76" w:rsidRPr="00027C76" w:rsidRDefault="00027C76" w:rsidP="00027C76">
      <w:pPr>
        <w:rPr>
          <w:b/>
          <w:bCs/>
        </w:rPr>
      </w:pPr>
      <w:r w:rsidRPr="00027C76">
        <w:rPr>
          <w:b/>
          <w:bCs/>
        </w:rPr>
        <w:t>How to create Cookie?</w:t>
      </w:r>
    </w:p>
    <w:p w14:paraId="27F69279" w14:textId="2D5A9E5A" w:rsidR="00027C76" w:rsidRPr="0072674A" w:rsidRDefault="00027C76" w:rsidP="0072674A">
      <w:pPr>
        <w:pStyle w:val="Code"/>
      </w:pPr>
      <w:r w:rsidRPr="0072674A">
        <w:t>Cookie ck</w:t>
      </w:r>
      <w:r w:rsidR="00424509">
        <w:t xml:space="preserve"> </w:t>
      </w:r>
      <w:r w:rsidRPr="0072674A">
        <w:t>=</w:t>
      </w:r>
      <w:r w:rsidR="00167FE1">
        <w:t xml:space="preserve"> </w:t>
      </w:r>
      <w:r w:rsidRPr="0072674A">
        <w:t>new </w:t>
      </w:r>
      <w:proofErr w:type="gramStart"/>
      <w:r w:rsidRPr="0072674A">
        <w:t>Cookie(</w:t>
      </w:r>
      <w:proofErr w:type="gramEnd"/>
      <w:r w:rsidRPr="0072674A">
        <w:t>"user","</w:t>
      </w:r>
      <w:proofErr w:type="spellStart"/>
      <w:r w:rsidRPr="0072674A">
        <w:t>sonoo</w:t>
      </w:r>
      <w:proofErr w:type="spellEnd"/>
      <w:r w:rsidRPr="0072674A">
        <w:t> </w:t>
      </w:r>
      <w:proofErr w:type="spellStart"/>
      <w:r w:rsidRPr="0072674A">
        <w:t>jaiswal</w:t>
      </w:r>
      <w:proofErr w:type="spellEnd"/>
      <w:r w:rsidRPr="0072674A">
        <w:t>");//creating cookie object  </w:t>
      </w:r>
    </w:p>
    <w:p w14:paraId="395DF8E9" w14:textId="77777777" w:rsidR="00027C76" w:rsidRPr="0072674A" w:rsidRDefault="00027C76" w:rsidP="0072674A">
      <w:pPr>
        <w:pStyle w:val="Code"/>
      </w:pPr>
      <w:proofErr w:type="spellStart"/>
      <w:proofErr w:type="gramStart"/>
      <w:r w:rsidRPr="0072674A">
        <w:t>response.addCookie</w:t>
      </w:r>
      <w:proofErr w:type="spellEnd"/>
      <w:proofErr w:type="gramEnd"/>
      <w:r w:rsidRPr="0072674A">
        <w:t>(ck);//adding cookie in the response  </w:t>
      </w:r>
    </w:p>
    <w:p w14:paraId="02D390DB" w14:textId="77777777" w:rsidR="00027C76" w:rsidRPr="00027C76" w:rsidRDefault="00027C76" w:rsidP="00027C76">
      <w:pPr>
        <w:rPr>
          <w:b/>
          <w:bCs/>
        </w:rPr>
      </w:pPr>
      <w:r w:rsidRPr="00027C76">
        <w:rPr>
          <w:b/>
          <w:bCs/>
        </w:rPr>
        <w:t>How to delete Cookie?</w:t>
      </w:r>
    </w:p>
    <w:p w14:paraId="0968D5B6" w14:textId="5316BF7A" w:rsidR="00027C76" w:rsidRPr="00027C76" w:rsidRDefault="00AE3F69" w:rsidP="00027C76">
      <w:r>
        <w:t xml:space="preserve">Deleting cookies is used to </w:t>
      </w:r>
      <w:r w:rsidR="00027C76" w:rsidRPr="00027C76">
        <w:t>logout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w:t>
      </w:r>
      <w:proofErr w:type="gramStart"/>
      <w:r w:rsidRPr="00027C76">
        <w:t>");/</w:t>
      </w:r>
      <w:proofErr w:type="gramEnd"/>
      <w:r w:rsidRPr="00027C76">
        <w:t>/deleting value of cookie  </w:t>
      </w:r>
    </w:p>
    <w:p w14:paraId="1D9C45F4" w14:textId="77777777" w:rsidR="00027C76" w:rsidRPr="00027C76" w:rsidRDefault="00027C76" w:rsidP="00AE3F69">
      <w:pPr>
        <w:pStyle w:val="Code"/>
      </w:pPr>
      <w:proofErr w:type="spellStart"/>
      <w:proofErr w:type="gramStart"/>
      <w:r w:rsidRPr="00027C76">
        <w:t>ck.setMaxAge</w:t>
      </w:r>
      <w:proofErr w:type="spellEnd"/>
      <w:proofErr w:type="gramEnd"/>
      <w:r w:rsidRPr="00027C76">
        <w:t>(0);//changing the maximum age to 0 seconds  </w:t>
      </w:r>
    </w:p>
    <w:p w14:paraId="0F345AED" w14:textId="77777777" w:rsidR="00027C76" w:rsidRPr="00027C76" w:rsidRDefault="00027C76" w:rsidP="00AE3F69">
      <w:pPr>
        <w:pStyle w:val="Code"/>
      </w:pPr>
      <w:proofErr w:type="spellStart"/>
      <w:proofErr w:type="gramStart"/>
      <w:r w:rsidRPr="00027C76">
        <w:t>response.addCookie</w:t>
      </w:r>
      <w:proofErr w:type="spellEnd"/>
      <w:proofErr w:type="gramEnd"/>
      <w:r w:rsidRPr="00027C76">
        <w:t>(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w:t>
      </w:r>
      <w:proofErr w:type="gramStart"/>
      <w:r w:rsidRPr="00027C76">
        <w:t>[]=</w:t>
      </w:r>
      <w:proofErr w:type="spellStart"/>
      <w:proofErr w:type="gramEnd"/>
      <w:r w:rsidRPr="00027C76">
        <w:t>request.getCookies</w:t>
      </w:r>
      <w:proofErr w:type="spellEnd"/>
      <w:r w:rsidRPr="00027C76">
        <w:t>();  </w:t>
      </w:r>
    </w:p>
    <w:p w14:paraId="79CD3FF8" w14:textId="77777777" w:rsidR="00027C76" w:rsidRPr="00027C76" w:rsidRDefault="00027C76" w:rsidP="00AE3F69">
      <w:pPr>
        <w:pStyle w:val="Code"/>
      </w:pPr>
      <w:proofErr w:type="gramStart"/>
      <w:r w:rsidRPr="00027C76">
        <w:rPr>
          <w:b/>
        </w:rPr>
        <w:t>for</w:t>
      </w:r>
      <w:r w:rsidRPr="00027C76">
        <w:t>(</w:t>
      </w:r>
      <w:proofErr w:type="gramEnd"/>
      <w:r w:rsidRPr="00027C76">
        <w:rPr>
          <w:b/>
        </w:rPr>
        <w:t>int</w:t>
      </w:r>
      <w:r w:rsidRPr="00027C76">
        <w:t> </w:t>
      </w:r>
      <w:proofErr w:type="spellStart"/>
      <w:r w:rsidRPr="00027C76">
        <w:t>i</w:t>
      </w:r>
      <w:proofErr w:type="spellEnd"/>
      <w:r w:rsidRPr="00027C76">
        <w:t>=0;i&lt;</w:t>
      </w:r>
      <w:proofErr w:type="spellStart"/>
      <w:r w:rsidRPr="00027C76">
        <w:t>ck.length;i</w:t>
      </w:r>
      <w:proofErr w:type="spellEnd"/>
      <w:r w:rsidRPr="00027C76">
        <w:t>++){  </w:t>
      </w:r>
    </w:p>
    <w:p w14:paraId="521C0C3F" w14:textId="77777777" w:rsidR="00027C76" w:rsidRPr="00027C76" w:rsidRDefault="00027C76" w:rsidP="00AE3F69">
      <w:pPr>
        <w:pStyle w:val="Code"/>
      </w:pPr>
      <w:r w:rsidRPr="00027C76">
        <w:t> out.print("&lt;br&gt;"+ck[i</w:t>
      </w:r>
      <w:proofErr w:type="gramStart"/>
      <w:r w:rsidRPr="00027C76">
        <w:t>].getName</w:t>
      </w:r>
      <w:proofErr w:type="gramEnd"/>
      <w:r w:rsidRPr="00027C76">
        <w:t>()+"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t>Example</w:t>
      </w:r>
    </w:p>
    <w:p w14:paraId="449F4BC9" w14:textId="773CB255" w:rsidR="00A367FB" w:rsidRPr="009C7631" w:rsidRDefault="00B84B9F" w:rsidP="009C7631">
      <w:r>
        <w:t xml:space="preserve">Example 1: </w:t>
      </w:r>
      <w:r w:rsidR="00A367FB" w:rsidRPr="009C7631">
        <w:t xml:space="preserve">In this example, we are storing </w:t>
      </w:r>
      <w:r w:rsidR="00E400CC">
        <w:t>a username</w:t>
      </w:r>
      <w:r w:rsidR="00A367FB" w:rsidRPr="009C7631">
        <w:t xml:space="preserve"> in </w:t>
      </w:r>
      <w:r w:rsidR="00E400CC">
        <w:t xml:space="preserve">a </w:t>
      </w:r>
      <w:r w:rsidR="00A367FB" w:rsidRPr="009C7631">
        <w:t xml:space="preserve">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w:t>
      </w:r>
      <w:proofErr w:type="spellStart"/>
      <w:r w:rsidRPr="009C7631">
        <w:t>userName</w:t>
      </w:r>
      <w:proofErr w:type="spellEnd"/>
      <w:r w:rsidRPr="009C7631">
        <w:t>"/&gt;&lt;</w:t>
      </w:r>
      <w:proofErr w:type="spellStart"/>
      <w:r w:rsidRPr="009C7631">
        <w:t>br</w:t>
      </w:r>
      <w:proofErr w:type="spellEnd"/>
      <w:r w:rsidRPr="009C7631">
        <w:t>/&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lastRenderedPageBreak/>
        <w:t>FirstServlet.java</w:t>
      </w:r>
    </w:p>
    <w:p w14:paraId="0C0C1F12" w14:textId="77777777" w:rsidR="00A367FB" w:rsidRDefault="00A367FB" w:rsidP="009C7631">
      <w:pPr>
        <w:pStyle w:val="Code"/>
        <w:rPr>
          <w:rFonts w:cs="Times New Roman"/>
        </w:rPr>
      </w:pPr>
      <w:r>
        <w:rPr>
          <w:b/>
          <w:color w:val="006699"/>
        </w:rPr>
        <w:t>import</w:t>
      </w:r>
      <w:r>
        <w:t> </w:t>
      </w:r>
      <w:proofErr w:type="gramStart"/>
      <w:r>
        <w:t>java.io.*</w:t>
      </w:r>
      <w:proofErr w:type="gramEnd"/>
      <w:r>
        <w:t>;  </w:t>
      </w:r>
    </w:p>
    <w:p w14:paraId="4810A9EA" w14:textId="77777777" w:rsidR="00A367FB" w:rsidRDefault="00A367FB" w:rsidP="009C7631">
      <w:pPr>
        <w:pStyle w:val="Code"/>
      </w:pPr>
      <w:r>
        <w:rPr>
          <w:b/>
          <w:color w:val="006699"/>
        </w:rPr>
        <w:t>import</w:t>
      </w:r>
      <w:r>
        <w:t> </w:t>
      </w:r>
      <w:proofErr w:type="spellStart"/>
      <w:proofErr w:type="gramStart"/>
      <w:r>
        <w:t>javax.servlet</w:t>
      </w:r>
      <w:proofErr w:type="spellEnd"/>
      <w:proofErr w:type="gramEnd"/>
      <w:r>
        <w:t>.*;  </w:t>
      </w:r>
    </w:p>
    <w:p w14:paraId="42534E93" w14:textId="77777777" w:rsidR="00A367FB" w:rsidRDefault="00A367FB" w:rsidP="009C7631">
      <w:pPr>
        <w:pStyle w:val="Code"/>
      </w:pPr>
      <w:r>
        <w:rPr>
          <w:b/>
          <w:color w:val="006699"/>
        </w:rPr>
        <w:t>import</w:t>
      </w:r>
      <w:r>
        <w:t> </w:t>
      </w:r>
      <w:proofErr w:type="spellStart"/>
      <w:proofErr w:type="gramStart"/>
      <w:r>
        <w:t>javax.servlet</w:t>
      </w:r>
      <w:proofErr w:type="gramEnd"/>
      <w:r>
        <w:t>.http</w:t>
      </w:r>
      <w:proofErr w:type="spellEnd"/>
      <w:r>
        <w:t>.*;  </w:t>
      </w:r>
    </w:p>
    <w:p w14:paraId="686B6B1C" w14:textId="77777777" w:rsidR="00A367FB" w:rsidRDefault="00A367FB" w:rsidP="009C7631">
      <w:pPr>
        <w:pStyle w:val="Code"/>
      </w:pPr>
      <w:r>
        <w:t>  </w:t>
      </w:r>
    </w:p>
    <w:p w14:paraId="7BF8FF63" w14:textId="77777777" w:rsidR="00A367FB" w:rsidRDefault="00A367FB" w:rsidP="009C7631">
      <w:pPr>
        <w:pStyle w:val="Code"/>
      </w:pPr>
      <w:r>
        <w:rPr>
          <w:b/>
          <w:color w:val="006699"/>
        </w:rPr>
        <w:t>public</w:t>
      </w:r>
      <w:r>
        <w:t> </w:t>
      </w:r>
      <w:r>
        <w:rPr>
          <w:b/>
          <w:color w:val="006699"/>
        </w:rPr>
        <w:t>class</w:t>
      </w:r>
      <w:r>
        <w:t> </w:t>
      </w:r>
      <w:proofErr w:type="spellStart"/>
      <w:r>
        <w:t>FirstServlet</w:t>
      </w:r>
      <w:proofErr w:type="spellEnd"/>
      <w:r>
        <w:t> </w:t>
      </w:r>
      <w:r>
        <w:rPr>
          <w:b/>
          <w:color w:val="006699"/>
        </w:rPr>
        <w:t>extends</w:t>
      </w:r>
      <w:r>
        <w:t> </w:t>
      </w:r>
      <w:proofErr w:type="spellStart"/>
      <w:r>
        <w:t>HttpServlet</w:t>
      </w:r>
      <w:proofErr w:type="spellEnd"/>
      <w:r>
        <w:t> {  </w:t>
      </w:r>
    </w:p>
    <w:p w14:paraId="1A6A8096" w14:textId="77777777" w:rsidR="00A367FB" w:rsidRDefault="00A367FB" w:rsidP="009C7631">
      <w:pPr>
        <w:pStyle w:val="Code"/>
      </w:pPr>
      <w:r>
        <w:t>  </w:t>
      </w:r>
    </w:p>
    <w:p w14:paraId="02D3CBA5" w14:textId="77777777" w:rsidR="00A367FB" w:rsidRDefault="00A367FB" w:rsidP="009C7631">
      <w:pPr>
        <w:pStyle w:val="Code"/>
      </w:pPr>
      <w:r>
        <w:t>  </w:t>
      </w:r>
      <w:r>
        <w:rPr>
          <w:b/>
          <w:color w:val="006699"/>
        </w:rPr>
        <w:t>public</w:t>
      </w:r>
      <w:r>
        <w:t> </w:t>
      </w:r>
      <w:r>
        <w:rPr>
          <w:b/>
          <w:color w:val="006699"/>
        </w:rPr>
        <w:t>void</w:t>
      </w:r>
      <w:r>
        <w:t> </w:t>
      </w:r>
      <w:proofErr w:type="gramStart"/>
      <w:r>
        <w:t>doPost(</w:t>
      </w:r>
      <w:proofErr w:type="gramEnd"/>
      <w:r>
        <w:t>HttpServletRequest request, HttpServletResponse response){  </w:t>
      </w:r>
    </w:p>
    <w:p w14:paraId="1238218E" w14:textId="77777777" w:rsidR="00A367FB" w:rsidRDefault="00A367FB" w:rsidP="009C7631">
      <w:pPr>
        <w:pStyle w:val="Code"/>
      </w:pPr>
      <w:r>
        <w:t>    </w:t>
      </w:r>
      <w:proofErr w:type="gramStart"/>
      <w:r>
        <w:rPr>
          <w:b/>
          <w:color w:val="006699"/>
        </w:rPr>
        <w:t>try</w:t>
      </w:r>
      <w:r>
        <w:t>{</w:t>
      </w:r>
      <w:proofErr w:type="gramEnd"/>
      <w:r>
        <w:t>  </w:t>
      </w:r>
    </w:p>
    <w:p w14:paraId="0E6C094D" w14:textId="77777777" w:rsidR="00A367FB" w:rsidRDefault="00A367FB" w:rsidP="009C7631">
      <w:pPr>
        <w:pStyle w:val="Code"/>
      </w:pPr>
      <w:r>
        <w:t>  </w:t>
      </w:r>
    </w:p>
    <w:p w14:paraId="61AD88BE" w14:textId="77777777" w:rsidR="00A367FB" w:rsidRDefault="00A367FB" w:rsidP="009C7631">
      <w:pPr>
        <w:pStyle w:val="Code"/>
      </w:pPr>
      <w:r>
        <w:t>    </w:t>
      </w:r>
      <w:proofErr w:type="spellStart"/>
      <w:proofErr w:type="gramStart"/>
      <w:r>
        <w:t>response.setContentType</w:t>
      </w:r>
      <w:proofErr w:type="spellEnd"/>
      <w:proofErr w:type="gramEnd"/>
      <w:r>
        <w:t>(</w:t>
      </w:r>
      <w:r>
        <w:rPr>
          <w:rStyle w:val="string"/>
          <w:rFonts w:ascii="Verdana" w:hAnsi="Verdana"/>
          <w:color w:val="0000FF"/>
        </w:rPr>
        <w:t>"text/html"</w:t>
      </w:r>
      <w:r>
        <w:t>);  </w:t>
      </w:r>
    </w:p>
    <w:p w14:paraId="5963BC96" w14:textId="77777777" w:rsidR="00A367FB" w:rsidRDefault="00A367FB" w:rsidP="009C7631">
      <w:pPr>
        <w:pStyle w:val="Code"/>
      </w:pPr>
      <w:r>
        <w:t>    </w:t>
      </w:r>
      <w:proofErr w:type="spellStart"/>
      <w:r>
        <w:t>PrintWriter</w:t>
      </w:r>
      <w:proofErr w:type="spellEnd"/>
      <w:r>
        <w:t> out = </w:t>
      </w:r>
      <w:proofErr w:type="spellStart"/>
      <w:proofErr w:type="gramStart"/>
      <w:r>
        <w:t>response.getWriter</w:t>
      </w:r>
      <w:proofErr w:type="spellEnd"/>
      <w:proofErr w:type="gramEnd"/>
      <w:r>
        <w:t>();  </w:t>
      </w:r>
    </w:p>
    <w:p w14:paraId="62469EFB" w14:textId="77777777" w:rsidR="00A367FB" w:rsidRDefault="00A367FB" w:rsidP="009C7631">
      <w:pPr>
        <w:pStyle w:val="Code"/>
      </w:pPr>
      <w:r>
        <w:t>          </w:t>
      </w:r>
    </w:p>
    <w:p w14:paraId="4A4DF0E1" w14:textId="5B3FE8BA" w:rsidR="00A367FB" w:rsidRDefault="00A367FB" w:rsidP="009C7631">
      <w:pPr>
        <w:pStyle w:val="Code"/>
      </w:pPr>
      <w:r>
        <w:t>    String n</w:t>
      </w:r>
      <w:r w:rsidR="00613BEA">
        <w:t xml:space="preserve"> </w:t>
      </w:r>
      <w:r>
        <w:t>=</w:t>
      </w:r>
      <w:r w:rsidR="00613BEA">
        <w:t xml:space="preserve"> </w:t>
      </w:r>
      <w:proofErr w:type="spellStart"/>
      <w:proofErr w:type="gramStart"/>
      <w:r>
        <w:t>request.getParameter</w:t>
      </w:r>
      <w:proofErr w:type="spellEnd"/>
      <w:proofErr w:type="gramEnd"/>
      <w:r>
        <w:t>(</w:t>
      </w:r>
      <w:r>
        <w:rPr>
          <w:rStyle w:val="string"/>
          <w:rFonts w:ascii="Verdana" w:hAnsi="Verdana"/>
          <w:color w:val="0000FF"/>
        </w:rPr>
        <w:t>"</w:t>
      </w:r>
      <w:proofErr w:type="spellStart"/>
      <w:r>
        <w:rPr>
          <w:rStyle w:val="string"/>
          <w:rFonts w:ascii="Verdana" w:hAnsi="Verdana"/>
          <w:color w:val="0000FF"/>
        </w:rPr>
        <w:t>userName</w:t>
      </w:r>
      <w:proofErr w:type="spellEnd"/>
      <w:r>
        <w:rPr>
          <w:rStyle w:val="string"/>
          <w:rFonts w:ascii="Verdana" w:hAnsi="Verdana"/>
          <w:color w:val="0000FF"/>
        </w:rPr>
        <w:t>"</w:t>
      </w:r>
      <w:r>
        <w:t>);  </w:t>
      </w:r>
    </w:p>
    <w:p w14:paraId="2B1EBE95" w14:textId="77777777" w:rsidR="00A367FB" w:rsidRDefault="00A367FB" w:rsidP="009C7631">
      <w:pPr>
        <w:pStyle w:val="Code"/>
      </w:pPr>
      <w:r>
        <w:t>    </w:t>
      </w:r>
      <w:proofErr w:type="spellStart"/>
      <w:r>
        <w:t>out.</w:t>
      </w:r>
      <w:proofErr w:type="gramStart"/>
      <w:r>
        <w:t>print</w:t>
      </w:r>
      <w:proofErr w:type="spellEnd"/>
      <w:r>
        <w:t>(</w:t>
      </w:r>
      <w:proofErr w:type="gramEnd"/>
      <w:r>
        <w:rPr>
          <w:rStyle w:val="string"/>
          <w:rFonts w:ascii="Verdana" w:hAnsi="Verdana"/>
          <w:color w:val="0000FF"/>
        </w:rPr>
        <w:t>"Welcome "</w:t>
      </w:r>
      <w:r>
        <w:t>+n);  </w:t>
      </w:r>
    </w:p>
    <w:p w14:paraId="5582219C" w14:textId="77777777" w:rsidR="00A367FB" w:rsidRDefault="00A367FB" w:rsidP="009C7631">
      <w:pPr>
        <w:pStyle w:val="Code"/>
      </w:pPr>
      <w:r>
        <w:t>  </w:t>
      </w:r>
    </w:p>
    <w:p w14:paraId="7C504272" w14:textId="420EB6F5" w:rsidR="00A367FB" w:rsidRDefault="00A367FB" w:rsidP="009C7631">
      <w:pPr>
        <w:pStyle w:val="Code"/>
      </w:pPr>
      <w:r>
        <w:t>    Cookie ck</w:t>
      </w:r>
      <w:r w:rsidR="00613BEA">
        <w:t xml:space="preserve"> </w:t>
      </w:r>
      <w:r>
        <w:t>=</w:t>
      </w:r>
      <w:r w:rsidR="00613BEA">
        <w:t xml:space="preserve"> </w:t>
      </w:r>
      <w:r>
        <w:rPr>
          <w:b/>
          <w:color w:val="006699"/>
        </w:rPr>
        <w:t>new</w:t>
      </w:r>
      <w:r>
        <w:t> </w:t>
      </w:r>
      <w:proofErr w:type="gramStart"/>
      <w:r>
        <w:t>Cookie(</w:t>
      </w:r>
      <w:proofErr w:type="gramEnd"/>
      <w:r>
        <w:rPr>
          <w:rStyle w:val="string"/>
          <w:rFonts w:ascii="Verdana" w:hAnsi="Verdana"/>
          <w:color w:val="0000FF"/>
        </w:rPr>
        <w:t>"</w:t>
      </w:r>
      <w:proofErr w:type="spellStart"/>
      <w:r>
        <w:rPr>
          <w:rStyle w:val="string"/>
          <w:rFonts w:ascii="Verdana" w:hAnsi="Verdana"/>
          <w:color w:val="0000FF"/>
        </w:rPr>
        <w:t>uname</w:t>
      </w:r>
      <w:proofErr w:type="spellEnd"/>
      <w:r>
        <w:rPr>
          <w:rStyle w:val="string"/>
          <w:rFonts w:ascii="Verdana" w:hAnsi="Verdana"/>
          <w:color w:val="0000FF"/>
        </w:rPr>
        <w:t>"</w:t>
      </w:r>
      <w:r>
        <w:t>,</w:t>
      </w:r>
      <w:r w:rsidR="00462A6A">
        <w:t xml:space="preserve"> </w:t>
      </w:r>
      <w:r>
        <w:t>n);</w:t>
      </w:r>
      <w:r>
        <w:rPr>
          <w:rStyle w:val="comment"/>
          <w:rFonts w:ascii="Verdana" w:hAnsi="Verdana"/>
          <w:color w:val="008200"/>
        </w:rPr>
        <w:t>//creating cookie object</w:t>
      </w:r>
      <w:r>
        <w:t>  </w:t>
      </w:r>
    </w:p>
    <w:p w14:paraId="2E121B62" w14:textId="77777777" w:rsidR="00A367FB" w:rsidRDefault="00A367FB" w:rsidP="009C7631">
      <w:pPr>
        <w:pStyle w:val="Code"/>
      </w:pPr>
      <w:r>
        <w:t>    </w:t>
      </w:r>
      <w:proofErr w:type="spellStart"/>
      <w:proofErr w:type="gramStart"/>
      <w:r>
        <w:t>response.addCookie</w:t>
      </w:r>
      <w:proofErr w:type="spellEnd"/>
      <w:proofErr w:type="gramEnd"/>
      <w:r>
        <w:t>(ck);</w:t>
      </w:r>
      <w:r>
        <w:rPr>
          <w:rStyle w:val="comment"/>
          <w:rFonts w:ascii="Verdana" w:hAnsi="Verdana"/>
          <w:color w:val="008200"/>
        </w:rPr>
        <w:t>//adding cookie in the response</w:t>
      </w:r>
      <w:r>
        <w:t>  </w:t>
      </w:r>
    </w:p>
    <w:p w14:paraId="07B13DC5" w14:textId="77777777" w:rsidR="00A367FB" w:rsidRDefault="00A367FB" w:rsidP="009C7631">
      <w:pPr>
        <w:pStyle w:val="Code"/>
      </w:pPr>
      <w:r>
        <w:t>  </w:t>
      </w:r>
    </w:p>
    <w:p w14:paraId="359B66C3" w14:textId="77777777" w:rsidR="00A367FB" w:rsidRDefault="00A367FB" w:rsidP="009C7631">
      <w:pPr>
        <w:pStyle w:val="Code"/>
      </w:pPr>
      <w:r>
        <w:t>    </w:t>
      </w:r>
      <w:r>
        <w:rPr>
          <w:rStyle w:val="comment"/>
          <w:rFonts w:ascii="Verdana" w:hAnsi="Verdana"/>
          <w:color w:val="008200"/>
        </w:rPr>
        <w:t>//creating submit button</w:t>
      </w:r>
      <w:r>
        <w:t>  </w:t>
      </w:r>
    </w:p>
    <w:p w14:paraId="25C22986" w14:textId="77777777" w:rsidR="00A367FB" w:rsidRDefault="00A367FB" w:rsidP="009C7631">
      <w:pPr>
        <w:pStyle w:val="Code"/>
      </w:pPr>
      <w:r>
        <w:t>    </w:t>
      </w:r>
      <w:proofErr w:type="spellStart"/>
      <w:r>
        <w:t>out.</w:t>
      </w:r>
      <w:proofErr w:type="gramStart"/>
      <w:r>
        <w:t>print</w:t>
      </w:r>
      <w:proofErr w:type="spellEnd"/>
      <w:r>
        <w:t>(</w:t>
      </w:r>
      <w:proofErr w:type="gramEnd"/>
      <w:r>
        <w:rPr>
          <w:rStyle w:val="string"/>
          <w:rFonts w:ascii="Verdana" w:hAnsi="Verdana"/>
          <w:color w:val="0000FF"/>
        </w:rPr>
        <w:t>"&lt;form action='servlet2'&gt;"</w:t>
      </w:r>
      <w:r>
        <w:t>);  </w:t>
      </w:r>
    </w:p>
    <w:p w14:paraId="24BFB5A0" w14:textId="77777777" w:rsidR="00A367FB" w:rsidRDefault="00A367FB" w:rsidP="009C7631">
      <w:pPr>
        <w:pStyle w:val="Code"/>
      </w:pPr>
      <w:r>
        <w:t>    </w:t>
      </w:r>
      <w:proofErr w:type="spellStart"/>
      <w:r>
        <w:t>out.</w:t>
      </w:r>
      <w:proofErr w:type="gramStart"/>
      <w:r>
        <w:t>print</w:t>
      </w:r>
      <w:proofErr w:type="spellEnd"/>
      <w:r>
        <w:t>(</w:t>
      </w:r>
      <w:proofErr w:type="gramEnd"/>
      <w:r>
        <w:rPr>
          <w:rStyle w:val="string"/>
          <w:rFonts w:ascii="Verdana" w:hAnsi="Verdana"/>
          <w:color w:val="0000FF"/>
        </w:rPr>
        <w:t>"&lt;input type='submit' value='go'&gt;"</w:t>
      </w:r>
      <w:r>
        <w:t>);  </w:t>
      </w:r>
    </w:p>
    <w:p w14:paraId="69A77A96" w14:textId="77777777" w:rsidR="00A367FB" w:rsidRDefault="00A367FB" w:rsidP="009C7631">
      <w:pPr>
        <w:pStyle w:val="Code"/>
      </w:pPr>
      <w:r>
        <w:t>    </w:t>
      </w:r>
      <w:proofErr w:type="spellStart"/>
      <w:r>
        <w:t>out.print</w:t>
      </w:r>
      <w:proofErr w:type="spellEnd"/>
      <w:r>
        <w:t>(</w:t>
      </w:r>
      <w:r>
        <w:rPr>
          <w:rStyle w:val="string"/>
          <w:rFonts w:ascii="Verdana" w:hAnsi="Verdana"/>
          <w:color w:val="0000FF"/>
        </w:rPr>
        <w:t>"&lt;/form&gt;"</w:t>
      </w:r>
      <w:proofErr w:type="gramStart"/>
      <w:r>
        <w:t>);</w:t>
      </w:r>
      <w:proofErr w:type="gramEnd"/>
      <w:r>
        <w:t>  </w:t>
      </w:r>
    </w:p>
    <w:p w14:paraId="5916C6EC" w14:textId="77777777" w:rsidR="00A367FB" w:rsidRDefault="00A367FB" w:rsidP="009C7631">
      <w:pPr>
        <w:pStyle w:val="Code"/>
      </w:pPr>
      <w:r>
        <w:t>          </w:t>
      </w:r>
    </w:p>
    <w:p w14:paraId="59DA444B" w14:textId="77777777" w:rsidR="00A367FB" w:rsidRDefault="00A367FB" w:rsidP="009C7631">
      <w:pPr>
        <w:pStyle w:val="Code"/>
      </w:pPr>
      <w:r>
        <w:t>    </w:t>
      </w:r>
      <w:proofErr w:type="spellStart"/>
      <w:proofErr w:type="gramStart"/>
      <w:r>
        <w:t>out.close</w:t>
      </w:r>
      <w:proofErr w:type="spellEnd"/>
      <w:proofErr w:type="gramEnd"/>
      <w:r>
        <w:t>();  </w:t>
      </w:r>
    </w:p>
    <w:p w14:paraId="257AD50D" w14:textId="77777777" w:rsidR="00A367FB" w:rsidRDefault="00A367FB" w:rsidP="009C7631">
      <w:pPr>
        <w:pStyle w:val="Code"/>
      </w:pPr>
      <w:r>
        <w:t>  </w:t>
      </w:r>
    </w:p>
    <w:p w14:paraId="744C2B76" w14:textId="77777777" w:rsidR="00A367FB" w:rsidRDefault="00A367FB" w:rsidP="009C7631">
      <w:pPr>
        <w:pStyle w:val="Code"/>
      </w:pPr>
      <w:r>
        <w:t>        </w:t>
      </w:r>
      <w:proofErr w:type="gramStart"/>
      <w:r>
        <w:t>}</w:t>
      </w:r>
      <w:r>
        <w:rPr>
          <w:b/>
          <w:color w:val="006699"/>
        </w:rPr>
        <w:t>catch</w:t>
      </w:r>
      <w:proofErr w:type="gramEnd"/>
      <w:r>
        <w:t>(Exception e){</w:t>
      </w:r>
      <w:proofErr w:type="spellStart"/>
      <w:r>
        <w:t>System.out.println</w:t>
      </w:r>
      <w:proofErr w:type="spellEnd"/>
      <w:r>
        <w:t>(e);}  </w:t>
      </w:r>
    </w:p>
    <w:p w14:paraId="292C429B" w14:textId="77777777" w:rsidR="00A367FB" w:rsidRDefault="00A367FB" w:rsidP="009C7631">
      <w:pPr>
        <w:pStyle w:val="Code"/>
      </w:pPr>
      <w:r>
        <w:t>  }  </w:t>
      </w:r>
    </w:p>
    <w:p w14:paraId="22040E26" w14:textId="77777777" w:rsidR="00A367FB" w:rsidRDefault="00A367FB" w:rsidP="009C7631">
      <w:pPr>
        <w:pStyle w:val="Code"/>
      </w:pPr>
      <w: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rPr>
        <w:t>import</w:t>
      </w:r>
      <w:r>
        <w:t> </w:t>
      </w:r>
      <w:proofErr w:type="gramStart"/>
      <w:r>
        <w:t>java.io.*</w:t>
      </w:r>
      <w:proofErr w:type="gramEnd"/>
      <w:r>
        <w:t>;  </w:t>
      </w:r>
    </w:p>
    <w:p w14:paraId="1CA13258" w14:textId="77777777" w:rsidR="00A367FB" w:rsidRDefault="00A367FB" w:rsidP="009C7631">
      <w:pPr>
        <w:pStyle w:val="Code"/>
      </w:pPr>
      <w:r>
        <w:rPr>
          <w:b/>
          <w:color w:val="006699"/>
        </w:rPr>
        <w:t>import</w:t>
      </w:r>
      <w:r>
        <w:t> </w:t>
      </w:r>
      <w:proofErr w:type="spellStart"/>
      <w:proofErr w:type="gramStart"/>
      <w:r>
        <w:t>javax.servlet</w:t>
      </w:r>
      <w:proofErr w:type="spellEnd"/>
      <w:proofErr w:type="gramEnd"/>
      <w:r>
        <w:t>.*;  </w:t>
      </w:r>
    </w:p>
    <w:p w14:paraId="6F1525B8" w14:textId="77777777" w:rsidR="00A367FB" w:rsidRDefault="00A367FB" w:rsidP="009C7631">
      <w:pPr>
        <w:pStyle w:val="Code"/>
      </w:pPr>
      <w:r>
        <w:rPr>
          <w:b/>
          <w:color w:val="006699"/>
        </w:rPr>
        <w:t>import</w:t>
      </w:r>
      <w:r>
        <w:t> </w:t>
      </w:r>
      <w:proofErr w:type="spellStart"/>
      <w:proofErr w:type="gramStart"/>
      <w:r>
        <w:t>javax.servlet</w:t>
      </w:r>
      <w:proofErr w:type="gramEnd"/>
      <w:r>
        <w:t>.http</w:t>
      </w:r>
      <w:proofErr w:type="spellEnd"/>
      <w:r>
        <w:t>.*;  </w:t>
      </w:r>
    </w:p>
    <w:p w14:paraId="1954F630" w14:textId="77777777" w:rsidR="00A367FB" w:rsidRDefault="00A367FB" w:rsidP="009C7631">
      <w:pPr>
        <w:pStyle w:val="Code"/>
      </w:pPr>
      <w:r>
        <w:t>  </w:t>
      </w:r>
    </w:p>
    <w:p w14:paraId="6B754A1B" w14:textId="77777777" w:rsidR="00A367FB" w:rsidRDefault="00A367FB" w:rsidP="009C7631">
      <w:pPr>
        <w:pStyle w:val="Code"/>
      </w:pPr>
      <w:r>
        <w:rPr>
          <w:b/>
          <w:color w:val="006699"/>
        </w:rPr>
        <w:t>public</w:t>
      </w:r>
      <w:r>
        <w:t> </w:t>
      </w:r>
      <w:r>
        <w:rPr>
          <w:b/>
          <w:color w:val="006699"/>
        </w:rPr>
        <w:t>class</w:t>
      </w:r>
      <w:r>
        <w:t> </w:t>
      </w:r>
      <w:proofErr w:type="spellStart"/>
      <w:r>
        <w:t>SecondServlet</w:t>
      </w:r>
      <w:proofErr w:type="spellEnd"/>
      <w:r>
        <w:t> </w:t>
      </w:r>
      <w:r>
        <w:rPr>
          <w:b/>
          <w:color w:val="006699"/>
        </w:rPr>
        <w:t>extends</w:t>
      </w:r>
      <w:r>
        <w:t> </w:t>
      </w:r>
      <w:proofErr w:type="spellStart"/>
      <w:r>
        <w:t>HttpServlet</w:t>
      </w:r>
      <w:proofErr w:type="spellEnd"/>
      <w:r>
        <w:t> {  </w:t>
      </w:r>
    </w:p>
    <w:p w14:paraId="0DA8D045" w14:textId="77777777" w:rsidR="00A367FB" w:rsidRDefault="00A367FB" w:rsidP="009C7631">
      <w:pPr>
        <w:pStyle w:val="Code"/>
      </w:pPr>
      <w:r>
        <w:t>  </w:t>
      </w:r>
    </w:p>
    <w:p w14:paraId="204A8E42" w14:textId="77777777" w:rsidR="00A367FB" w:rsidRDefault="00A367FB" w:rsidP="009C7631">
      <w:pPr>
        <w:pStyle w:val="Code"/>
      </w:pPr>
      <w:r>
        <w:rPr>
          <w:b/>
          <w:color w:val="006699"/>
        </w:rPr>
        <w:t>public</w:t>
      </w:r>
      <w:r>
        <w:t> </w:t>
      </w:r>
      <w:r>
        <w:rPr>
          <w:b/>
          <w:color w:val="006699"/>
        </w:rPr>
        <w:t>void</w:t>
      </w:r>
      <w:r>
        <w:t> </w:t>
      </w:r>
      <w:proofErr w:type="gramStart"/>
      <w:r>
        <w:t>doPost(</w:t>
      </w:r>
      <w:proofErr w:type="gramEnd"/>
      <w:r>
        <w:t>HttpServletRequest request, HttpServletResponse response){  </w:t>
      </w:r>
    </w:p>
    <w:p w14:paraId="67402D60" w14:textId="77777777" w:rsidR="00A367FB" w:rsidRDefault="00A367FB" w:rsidP="009C7631">
      <w:pPr>
        <w:pStyle w:val="Code"/>
      </w:pPr>
      <w:r>
        <w:t>    </w:t>
      </w:r>
      <w:proofErr w:type="gramStart"/>
      <w:r>
        <w:rPr>
          <w:b/>
          <w:color w:val="006699"/>
        </w:rPr>
        <w:t>try</w:t>
      </w:r>
      <w:r>
        <w:t>{</w:t>
      </w:r>
      <w:proofErr w:type="gramEnd"/>
      <w:r>
        <w:t>  </w:t>
      </w:r>
    </w:p>
    <w:p w14:paraId="2419ACF2" w14:textId="77777777" w:rsidR="00A367FB" w:rsidRDefault="00A367FB" w:rsidP="009C7631">
      <w:pPr>
        <w:pStyle w:val="Code"/>
      </w:pPr>
      <w:r>
        <w:t>  </w:t>
      </w:r>
    </w:p>
    <w:p w14:paraId="080C7711" w14:textId="77777777" w:rsidR="00A367FB" w:rsidRDefault="00A367FB" w:rsidP="009C7631">
      <w:pPr>
        <w:pStyle w:val="Code"/>
      </w:pPr>
      <w:r>
        <w:t>    </w:t>
      </w:r>
      <w:proofErr w:type="spellStart"/>
      <w:proofErr w:type="gramStart"/>
      <w:r>
        <w:t>response.setContentType</w:t>
      </w:r>
      <w:proofErr w:type="spellEnd"/>
      <w:proofErr w:type="gramEnd"/>
      <w:r>
        <w:t>(</w:t>
      </w:r>
      <w:r>
        <w:rPr>
          <w:rStyle w:val="string"/>
          <w:rFonts w:ascii="Verdana" w:hAnsi="Verdana"/>
          <w:color w:val="0000FF"/>
        </w:rPr>
        <w:t>"text/html"</w:t>
      </w:r>
      <w:r>
        <w:t>);  </w:t>
      </w:r>
    </w:p>
    <w:p w14:paraId="61406EA9" w14:textId="77777777" w:rsidR="00A367FB" w:rsidRDefault="00A367FB" w:rsidP="009C7631">
      <w:pPr>
        <w:pStyle w:val="Code"/>
      </w:pPr>
      <w:r>
        <w:t>    </w:t>
      </w:r>
      <w:proofErr w:type="spellStart"/>
      <w:r>
        <w:t>PrintWriter</w:t>
      </w:r>
      <w:proofErr w:type="spellEnd"/>
      <w:r>
        <w:t> out = </w:t>
      </w:r>
      <w:proofErr w:type="spellStart"/>
      <w:proofErr w:type="gramStart"/>
      <w:r>
        <w:t>response.getWriter</w:t>
      </w:r>
      <w:proofErr w:type="spellEnd"/>
      <w:proofErr w:type="gramEnd"/>
      <w:r>
        <w:t>();  </w:t>
      </w:r>
    </w:p>
    <w:p w14:paraId="7FE23F07" w14:textId="77777777" w:rsidR="00A367FB" w:rsidRDefault="00A367FB" w:rsidP="009C7631">
      <w:pPr>
        <w:pStyle w:val="Code"/>
      </w:pPr>
      <w:r>
        <w:t>      </w:t>
      </w:r>
    </w:p>
    <w:p w14:paraId="02BA4061" w14:textId="77777777" w:rsidR="00FD46B6" w:rsidRDefault="00A367FB" w:rsidP="009C7631">
      <w:pPr>
        <w:pStyle w:val="Code"/>
      </w:pPr>
      <w:r>
        <w:t>    Cookie </w:t>
      </w:r>
      <w:proofErr w:type="gramStart"/>
      <w:r>
        <w:t>ck[</w:t>
      </w:r>
      <w:proofErr w:type="gramEnd"/>
      <w:r>
        <w:t>]</w:t>
      </w:r>
      <w:r w:rsidR="00167FE1">
        <w:t xml:space="preserve"> </w:t>
      </w:r>
      <w:r>
        <w:t>=</w:t>
      </w:r>
      <w:r w:rsidR="00167FE1">
        <w:t xml:space="preserve"> </w:t>
      </w:r>
      <w:proofErr w:type="spellStart"/>
      <w:r>
        <w:t>request.getCookies</w:t>
      </w:r>
      <w:proofErr w:type="spellEnd"/>
      <w:r>
        <w:t>();</w:t>
      </w:r>
    </w:p>
    <w:p w14:paraId="5B5E25D4" w14:textId="77777777" w:rsidR="006F6D26" w:rsidRDefault="00FD46B6" w:rsidP="009C7631">
      <w:pPr>
        <w:pStyle w:val="Code"/>
      </w:pPr>
      <w:r>
        <w:t xml:space="preserve">    </w:t>
      </w:r>
      <w:proofErr w:type="gramStart"/>
      <w:r>
        <w:t>if(</w:t>
      </w:r>
      <w:proofErr w:type="gramEnd"/>
      <w:r w:rsidR="006F6D26">
        <w:t>Cookie == null)</w:t>
      </w:r>
    </w:p>
    <w:p w14:paraId="7EFE7C45" w14:textId="6CBD14AD" w:rsidR="006F6D26" w:rsidRDefault="006F6D26" w:rsidP="006F6D26">
      <w:pPr>
        <w:pStyle w:val="Code"/>
      </w:pPr>
      <w:r>
        <w:t xml:space="preserve">        </w:t>
      </w:r>
      <w:proofErr w:type="spellStart"/>
      <w:r>
        <w:t>out.</w:t>
      </w:r>
      <w:proofErr w:type="gramStart"/>
      <w:r>
        <w:t>print</w:t>
      </w:r>
      <w:proofErr w:type="spellEnd"/>
      <w:r>
        <w:t>(</w:t>
      </w:r>
      <w:proofErr w:type="gramEnd"/>
      <w:r>
        <w:rPr>
          <w:rStyle w:val="string"/>
          <w:rFonts w:ascii="Verdana" w:hAnsi="Verdana"/>
          <w:color w:val="0000FF"/>
        </w:rPr>
        <w:t>"You have not logged in yet!"</w:t>
      </w:r>
      <w:r>
        <w:t>);  </w:t>
      </w:r>
    </w:p>
    <w:p w14:paraId="2598F67E" w14:textId="1CDD773C" w:rsidR="00A367FB" w:rsidRDefault="006F6D26" w:rsidP="009C7631">
      <w:pPr>
        <w:pStyle w:val="Code"/>
      </w:pPr>
      <w:r>
        <w:t xml:space="preserve">    else</w:t>
      </w:r>
      <w:r w:rsidR="00A367FB">
        <w:t> </w:t>
      </w:r>
    </w:p>
    <w:p w14:paraId="7834F87E" w14:textId="26BA1F20" w:rsidR="00A367FB" w:rsidRDefault="00A367FB" w:rsidP="009C7631">
      <w:pPr>
        <w:pStyle w:val="Code"/>
      </w:pPr>
      <w:r>
        <w:t>    </w:t>
      </w:r>
      <w:r w:rsidR="006F6D26">
        <w:t xml:space="preserve">    </w:t>
      </w:r>
      <w:proofErr w:type="spellStart"/>
      <w:r>
        <w:t>out.</w:t>
      </w:r>
      <w:proofErr w:type="gramStart"/>
      <w:r>
        <w:t>print</w:t>
      </w:r>
      <w:proofErr w:type="spellEnd"/>
      <w:r>
        <w:t>(</w:t>
      </w:r>
      <w:proofErr w:type="gramEnd"/>
      <w:r>
        <w:rPr>
          <w:rStyle w:val="string"/>
          <w:rFonts w:ascii="Verdana" w:hAnsi="Verdana"/>
          <w:color w:val="0000FF"/>
        </w:rPr>
        <w:t>"Hello "</w:t>
      </w:r>
      <w:r w:rsidR="00306595">
        <w:rPr>
          <w:rStyle w:val="string"/>
          <w:rFonts w:ascii="Verdana" w:hAnsi="Verdana"/>
          <w:color w:val="0000FF"/>
        </w:rPr>
        <w:t xml:space="preserve"> </w:t>
      </w:r>
      <w:r>
        <w:t>+</w:t>
      </w:r>
      <w:r w:rsidR="00306595">
        <w:t xml:space="preserve"> </w:t>
      </w:r>
      <w:r>
        <w:t>ck[</w:t>
      </w:r>
      <w:r>
        <w:rPr>
          <w:rStyle w:val="number"/>
          <w:rFonts w:ascii="Verdana" w:hAnsi="Verdana"/>
          <w:color w:val="C00000"/>
        </w:rPr>
        <w:t>0</w:t>
      </w:r>
      <w:r>
        <w:t>].</w:t>
      </w:r>
      <w:proofErr w:type="spellStart"/>
      <w:r>
        <w:t>getValue</w:t>
      </w:r>
      <w:proofErr w:type="spellEnd"/>
      <w:r>
        <w:t>());  </w:t>
      </w:r>
    </w:p>
    <w:p w14:paraId="232DE6DF" w14:textId="77777777" w:rsidR="00A367FB" w:rsidRDefault="00A367FB" w:rsidP="009C7631">
      <w:pPr>
        <w:pStyle w:val="Code"/>
      </w:pPr>
      <w:r>
        <w:t>  </w:t>
      </w:r>
    </w:p>
    <w:p w14:paraId="32FEBE79" w14:textId="77777777" w:rsidR="00A367FB" w:rsidRDefault="00A367FB" w:rsidP="009C7631">
      <w:pPr>
        <w:pStyle w:val="Code"/>
      </w:pPr>
      <w:r>
        <w:t>    </w:t>
      </w:r>
      <w:proofErr w:type="spellStart"/>
      <w:proofErr w:type="gramStart"/>
      <w:r>
        <w:t>out.close</w:t>
      </w:r>
      <w:proofErr w:type="spellEnd"/>
      <w:proofErr w:type="gramEnd"/>
      <w:r>
        <w:t>();  </w:t>
      </w:r>
    </w:p>
    <w:p w14:paraId="71DDEA0B" w14:textId="77777777" w:rsidR="00A367FB" w:rsidRDefault="00A367FB" w:rsidP="009C7631">
      <w:pPr>
        <w:pStyle w:val="Code"/>
      </w:pPr>
      <w:r>
        <w:t>  </w:t>
      </w:r>
    </w:p>
    <w:p w14:paraId="696889C6" w14:textId="77777777" w:rsidR="00A367FB" w:rsidRDefault="00A367FB" w:rsidP="009C7631">
      <w:pPr>
        <w:pStyle w:val="Code"/>
      </w:pPr>
      <w:r>
        <w:lastRenderedPageBreak/>
        <w:t>         </w:t>
      </w:r>
      <w:proofErr w:type="gramStart"/>
      <w:r>
        <w:t>}</w:t>
      </w:r>
      <w:r>
        <w:rPr>
          <w:b/>
          <w:color w:val="006699"/>
        </w:rPr>
        <w:t>catch</w:t>
      </w:r>
      <w:proofErr w:type="gramEnd"/>
      <w:r>
        <w:t>(Exception e){</w:t>
      </w:r>
      <w:proofErr w:type="spellStart"/>
      <w:r>
        <w:t>System.out.println</w:t>
      </w:r>
      <w:proofErr w:type="spellEnd"/>
      <w:r>
        <w:t>(e);}  </w:t>
      </w:r>
    </w:p>
    <w:p w14:paraId="61E89429" w14:textId="79DCC80A" w:rsidR="00A367FB" w:rsidRDefault="00A367FB" w:rsidP="009C7631">
      <w:pPr>
        <w:pStyle w:val="Code"/>
      </w:pPr>
      <w:r>
        <w:t>    }   </w:t>
      </w:r>
    </w:p>
    <w:p w14:paraId="3288E5CD" w14:textId="77777777" w:rsidR="00A367FB" w:rsidRDefault="00A367FB" w:rsidP="009C7631">
      <w:pPr>
        <w:pStyle w:val="Code"/>
      </w:pPr>
      <w: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pPr>
      <w:r w:rsidRPr="00EB6F88">
        <w:t>&lt;web-app&gt;</w:t>
      </w:r>
    </w:p>
    <w:p w14:paraId="29E94D35" w14:textId="77777777" w:rsidR="00EB6F88" w:rsidRPr="00EB6F88" w:rsidRDefault="00EB6F88" w:rsidP="00EB6F88">
      <w:pPr>
        <w:pStyle w:val="Code"/>
      </w:pPr>
    </w:p>
    <w:p w14:paraId="7643B987" w14:textId="77777777" w:rsidR="00EB6F88" w:rsidRPr="00EB6F88" w:rsidRDefault="00EB6F88" w:rsidP="00EB6F88">
      <w:pPr>
        <w:pStyle w:val="Code"/>
      </w:pPr>
      <w:r w:rsidRPr="00EB6F88">
        <w:t>    &lt;servlet&gt;</w:t>
      </w:r>
    </w:p>
    <w:p w14:paraId="1F3167A1" w14:textId="77777777" w:rsidR="00EB6F88" w:rsidRPr="00EB6F88" w:rsidRDefault="00EB6F88" w:rsidP="00EB6F88">
      <w:pPr>
        <w:pStyle w:val="Code"/>
      </w:pPr>
      <w:r w:rsidRPr="00EB6F88">
        <w:t>        &lt;servlet-name&gt;s1&lt;/servlet-name&gt;</w:t>
      </w:r>
    </w:p>
    <w:p w14:paraId="4561616E" w14:textId="77777777" w:rsidR="00EB6F88" w:rsidRPr="00EB6F88" w:rsidRDefault="00EB6F88" w:rsidP="00EB6F88">
      <w:pPr>
        <w:pStyle w:val="Code"/>
      </w:pPr>
      <w:r w:rsidRPr="00EB6F88">
        <w:t>        &lt;servlet-class&gt;</w:t>
      </w:r>
      <w:proofErr w:type="spellStart"/>
      <w:r w:rsidRPr="00EB6F88">
        <w:t>FirstServlet</w:t>
      </w:r>
      <w:proofErr w:type="spellEnd"/>
      <w:r w:rsidRPr="00EB6F88">
        <w:t>&lt;/servlet-class&gt;</w:t>
      </w:r>
    </w:p>
    <w:p w14:paraId="43E39FEA" w14:textId="77777777" w:rsidR="00EB6F88" w:rsidRPr="00EB6F88" w:rsidRDefault="00EB6F88" w:rsidP="00EB6F88">
      <w:pPr>
        <w:pStyle w:val="Code"/>
      </w:pPr>
      <w:r w:rsidRPr="00EB6F88">
        <w:t>    &lt;/servlet&gt;</w:t>
      </w:r>
    </w:p>
    <w:p w14:paraId="0E7A9D84" w14:textId="77777777" w:rsidR="00EB6F88" w:rsidRPr="00EB6F88" w:rsidRDefault="00EB6F88" w:rsidP="00EB6F88">
      <w:pPr>
        <w:pStyle w:val="Code"/>
      </w:pPr>
    </w:p>
    <w:p w14:paraId="10F98BB3" w14:textId="77777777" w:rsidR="00EB6F88" w:rsidRPr="00EB6F88" w:rsidRDefault="00EB6F88" w:rsidP="00EB6F88">
      <w:pPr>
        <w:pStyle w:val="Code"/>
      </w:pPr>
      <w:r w:rsidRPr="00EB6F88">
        <w:t>    &lt;servlet-mapping&gt;</w:t>
      </w:r>
    </w:p>
    <w:p w14:paraId="50711516" w14:textId="77777777" w:rsidR="00EB6F88" w:rsidRPr="00EB6F88" w:rsidRDefault="00EB6F88" w:rsidP="00EB6F88">
      <w:pPr>
        <w:pStyle w:val="Code"/>
      </w:pPr>
      <w:r w:rsidRPr="00EB6F88">
        <w:t>        &lt;servlet-name&gt;s1&lt;/servlet-name&gt;</w:t>
      </w:r>
    </w:p>
    <w:p w14:paraId="1D42DCA3" w14:textId="77777777" w:rsidR="00EB6F88" w:rsidRPr="00EB6F88" w:rsidRDefault="00EB6F88" w:rsidP="00EB6F88">
      <w:pPr>
        <w:pStyle w:val="Code"/>
      </w:pPr>
      <w:r w:rsidRPr="00EB6F88">
        <w:t>        &lt;</w:t>
      </w:r>
      <w:proofErr w:type="spellStart"/>
      <w:r w:rsidRPr="00EB6F88">
        <w:t>url</w:t>
      </w:r>
      <w:proofErr w:type="spellEnd"/>
      <w:r w:rsidRPr="00EB6F88">
        <w:t>-pattern&gt;/servlet1&lt;/</w:t>
      </w:r>
      <w:proofErr w:type="spellStart"/>
      <w:r w:rsidRPr="00EB6F88">
        <w:t>url</w:t>
      </w:r>
      <w:proofErr w:type="spellEnd"/>
      <w:r w:rsidRPr="00EB6F88">
        <w:t>-pattern&gt;</w:t>
      </w:r>
    </w:p>
    <w:p w14:paraId="2917256B" w14:textId="77777777" w:rsidR="00EB6F88" w:rsidRPr="00EB6F88" w:rsidRDefault="00EB6F88" w:rsidP="00EB6F88">
      <w:pPr>
        <w:pStyle w:val="Code"/>
      </w:pPr>
      <w:r w:rsidRPr="00EB6F88">
        <w:t>    &lt;/servlet-mapping&gt;</w:t>
      </w:r>
    </w:p>
    <w:p w14:paraId="7803494B" w14:textId="77777777" w:rsidR="00EB6F88" w:rsidRPr="00EB6F88" w:rsidRDefault="00EB6F88" w:rsidP="00EB6F88">
      <w:pPr>
        <w:pStyle w:val="Code"/>
      </w:pPr>
    </w:p>
    <w:p w14:paraId="311FB0C4" w14:textId="77777777" w:rsidR="00EB6F88" w:rsidRPr="00EB6F88" w:rsidRDefault="00EB6F88" w:rsidP="00EB6F88">
      <w:pPr>
        <w:pStyle w:val="Code"/>
      </w:pPr>
      <w:r w:rsidRPr="00EB6F88">
        <w:t>    &lt;servlet&gt;</w:t>
      </w:r>
    </w:p>
    <w:p w14:paraId="27CD260C" w14:textId="77777777" w:rsidR="00EB6F88" w:rsidRPr="00EB6F88" w:rsidRDefault="00EB6F88" w:rsidP="00EB6F88">
      <w:pPr>
        <w:pStyle w:val="Code"/>
      </w:pPr>
      <w:r w:rsidRPr="00EB6F88">
        <w:t>        &lt;servlet-name&gt;s2&lt;/servlet-name&gt;</w:t>
      </w:r>
    </w:p>
    <w:p w14:paraId="043961D8" w14:textId="77777777" w:rsidR="00EB6F88" w:rsidRPr="00EB6F88" w:rsidRDefault="00EB6F88" w:rsidP="00EB6F88">
      <w:pPr>
        <w:pStyle w:val="Code"/>
      </w:pPr>
      <w:r w:rsidRPr="00EB6F88">
        <w:t>        &lt;servlet-class&gt;</w:t>
      </w:r>
      <w:proofErr w:type="spellStart"/>
      <w:r w:rsidRPr="00EB6F88">
        <w:t>SecondServlet</w:t>
      </w:r>
      <w:proofErr w:type="spellEnd"/>
      <w:r w:rsidRPr="00EB6F88">
        <w:t>&lt;/servlet-class&gt;</w:t>
      </w:r>
    </w:p>
    <w:p w14:paraId="286B59E3" w14:textId="77777777" w:rsidR="00EB6F88" w:rsidRPr="00EB6F88" w:rsidRDefault="00EB6F88" w:rsidP="00EB6F88">
      <w:pPr>
        <w:pStyle w:val="Code"/>
      </w:pPr>
      <w:r w:rsidRPr="00EB6F88">
        <w:t>    &lt;/servlet&gt;</w:t>
      </w:r>
    </w:p>
    <w:p w14:paraId="396418B4" w14:textId="77777777" w:rsidR="00EB6F88" w:rsidRPr="00EB6F88" w:rsidRDefault="00EB6F88" w:rsidP="00EB6F88">
      <w:pPr>
        <w:pStyle w:val="Code"/>
      </w:pPr>
    </w:p>
    <w:p w14:paraId="501496EB" w14:textId="77777777" w:rsidR="00EB6F88" w:rsidRPr="00EB6F88" w:rsidRDefault="00EB6F88" w:rsidP="00EB6F88">
      <w:pPr>
        <w:pStyle w:val="Code"/>
      </w:pPr>
      <w:r w:rsidRPr="00EB6F88">
        <w:t>    &lt;servlet-mapping&gt;</w:t>
      </w:r>
    </w:p>
    <w:p w14:paraId="40EE93EE" w14:textId="77777777" w:rsidR="00EB6F88" w:rsidRPr="00EB6F88" w:rsidRDefault="00EB6F88" w:rsidP="00EB6F88">
      <w:pPr>
        <w:pStyle w:val="Code"/>
      </w:pPr>
      <w:r w:rsidRPr="00EB6F88">
        <w:t>        &lt;servlet-name&gt;s2&lt;/servlet-name&gt;</w:t>
      </w:r>
    </w:p>
    <w:p w14:paraId="1BADF425" w14:textId="77777777" w:rsidR="00EB6F88" w:rsidRPr="00EB6F88" w:rsidRDefault="00EB6F88" w:rsidP="00EB6F88">
      <w:pPr>
        <w:pStyle w:val="Code"/>
      </w:pPr>
      <w:r w:rsidRPr="00EB6F88">
        <w:t>        &lt;</w:t>
      </w:r>
      <w:proofErr w:type="spellStart"/>
      <w:r w:rsidRPr="00EB6F88">
        <w:t>url</w:t>
      </w:r>
      <w:proofErr w:type="spellEnd"/>
      <w:r w:rsidRPr="00EB6F88">
        <w:t>-pattern&gt;/servlet2&lt;/</w:t>
      </w:r>
      <w:proofErr w:type="spellStart"/>
      <w:r w:rsidRPr="00EB6F88">
        <w:t>url</w:t>
      </w:r>
      <w:proofErr w:type="spellEnd"/>
      <w:r w:rsidRPr="00EB6F88">
        <w:t>-pattern&gt;</w:t>
      </w:r>
    </w:p>
    <w:p w14:paraId="7B7BEB61" w14:textId="77777777" w:rsidR="00EB6F88" w:rsidRPr="00EB6F88" w:rsidRDefault="00EB6F88" w:rsidP="00EB6F88">
      <w:pPr>
        <w:pStyle w:val="Code"/>
      </w:pPr>
      <w:r w:rsidRPr="00EB6F88">
        <w:t>    &lt;/servlet-mapping&gt;</w:t>
      </w:r>
    </w:p>
    <w:p w14:paraId="5C01F46D" w14:textId="77777777" w:rsidR="00EB6F88" w:rsidRPr="00EB6F88" w:rsidRDefault="00EB6F88" w:rsidP="00EB6F88">
      <w:pPr>
        <w:pStyle w:val="Code"/>
      </w:pPr>
    </w:p>
    <w:p w14:paraId="520AF41B" w14:textId="77777777" w:rsidR="00EB6F88" w:rsidRPr="00EB6F88" w:rsidRDefault="00EB6F88" w:rsidP="00EB6F88">
      <w:pPr>
        <w:pStyle w:val="Code"/>
      </w:pPr>
      <w:r w:rsidRPr="00EB6F88">
        <w:t>&lt;/web-app&gt;  </w:t>
      </w:r>
    </w:p>
    <w:p w14:paraId="52044882" w14:textId="344FA133" w:rsidR="00A367FB" w:rsidRDefault="00B84B9F" w:rsidP="00A367FB">
      <w:r>
        <w:t xml:space="preserve">Example 2: </w:t>
      </w:r>
      <w:hyperlink r:id="rId83" w:history="1">
        <w:r w:rsidRPr="00FD79E4">
          <w:rPr>
            <w:rStyle w:val="Hyperlink"/>
          </w:rPr>
          <w:t>https://www.javatpoint.com/servlet-login-and-logout-example-using-cookies</w:t>
        </w:r>
      </w:hyperlink>
    </w:p>
    <w:p w14:paraId="6A43FFBC" w14:textId="0F6578E6" w:rsidR="00B84B9F" w:rsidRDefault="00746097" w:rsidP="004D244B">
      <w:pPr>
        <w:pStyle w:val="Heading3"/>
      </w:pPr>
      <w:r>
        <w:t xml:space="preserve">Hidden </w:t>
      </w:r>
      <w:r w:rsidR="004D244B">
        <w:t>Form</w:t>
      </w:r>
    </w:p>
    <w:p w14:paraId="42DBDADC" w14:textId="0BA7B81D"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w:t>
      </w:r>
      <w:r w:rsidR="008C4AC1">
        <w:t>a</w:t>
      </w:r>
      <w:r w:rsidR="0049777B">
        <w:t xml:space="preserve"> hidden form to t</w:t>
      </w:r>
      <w:r w:rsidR="009C566E">
        <w:t xml:space="preserve">he server. </w:t>
      </w:r>
      <w:r w:rsidR="000A0468">
        <w:t xml:space="preserve">This is </w:t>
      </w:r>
      <w:proofErr w:type="gramStart"/>
      <w:r w:rsidR="000A0468">
        <w:t>similar to</w:t>
      </w:r>
      <w:proofErr w:type="gramEnd"/>
      <w:r w:rsidR="000A0468">
        <w:t xml:space="preserve">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proofErr w:type="gramStart"/>
      <w:r w:rsidR="00736C12">
        <w:t>doesn’t</w:t>
      </w:r>
      <w:proofErr w:type="gramEnd"/>
      <w:r w:rsidR="00736C12">
        <w:t xml:space="preserve"> require cookies to be enabled in the browser. </w:t>
      </w:r>
      <w:r w:rsidR="003B324B">
        <w:t>However</w:t>
      </w:r>
      <w:r>
        <w:t xml:space="preserve">, </w:t>
      </w:r>
      <w:proofErr w:type="gramStart"/>
      <w:r>
        <w:t>it’s</w:t>
      </w:r>
      <w:proofErr w:type="gramEnd"/>
      <w:r>
        <w:t xml:space="preserve">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 xml:space="preserve">In this example, we are storing the name of the user in a hidden </w:t>
      </w:r>
      <w:proofErr w:type="spellStart"/>
      <w:r w:rsidRPr="00C462E6">
        <w:t>textfield</w:t>
      </w:r>
      <w:proofErr w:type="spellEnd"/>
      <w:r w:rsidRPr="00C462E6">
        <w:t xml:space="preserve">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lastRenderedPageBreak/>
        <w:t>index.html</w:t>
      </w:r>
    </w:p>
    <w:p w14:paraId="0A7CA9B9" w14:textId="77777777" w:rsidR="00C462E6" w:rsidRDefault="00C462E6" w:rsidP="00C462E6">
      <w:pPr>
        <w:pStyle w:val="Code"/>
        <w:rPr>
          <w:rFonts w:cs="Times New Roman"/>
        </w:rPr>
      </w:pPr>
      <w:r>
        <w:t>&lt;form action=</w:t>
      </w:r>
      <w:r>
        <w:rPr>
          <w:rStyle w:val="string"/>
          <w:rFonts w:ascii="Verdana" w:hAnsi="Verdana"/>
          <w:color w:val="0000FF"/>
        </w:rPr>
        <w:t>"servlet1"</w:t>
      </w:r>
      <w:r>
        <w:t>&gt;  </w:t>
      </w:r>
    </w:p>
    <w:p w14:paraId="6B87C6BE" w14:textId="77777777" w:rsidR="00C462E6" w:rsidRDefault="00C462E6" w:rsidP="00C462E6">
      <w:pPr>
        <w:pStyle w:val="Code"/>
      </w:pPr>
      <w:r>
        <w:t>Name:&lt;input type=</w:t>
      </w:r>
      <w:r>
        <w:rPr>
          <w:rStyle w:val="string"/>
          <w:rFonts w:ascii="Verdana" w:hAnsi="Verdana"/>
          <w:color w:val="0000FF"/>
        </w:rPr>
        <w:t>"text"</w:t>
      </w:r>
      <w:r>
        <w:t> name=</w:t>
      </w:r>
      <w:r>
        <w:rPr>
          <w:rStyle w:val="string"/>
          <w:rFonts w:ascii="Verdana" w:hAnsi="Verdana"/>
          <w:color w:val="0000FF"/>
        </w:rPr>
        <w:t>"</w:t>
      </w:r>
      <w:proofErr w:type="spellStart"/>
      <w:r>
        <w:rPr>
          <w:rStyle w:val="string"/>
          <w:rFonts w:ascii="Verdana" w:hAnsi="Verdana"/>
          <w:color w:val="0000FF"/>
        </w:rPr>
        <w:t>userName</w:t>
      </w:r>
      <w:proofErr w:type="spellEnd"/>
      <w:r>
        <w:rPr>
          <w:rStyle w:val="string"/>
          <w:rFonts w:ascii="Verdana" w:hAnsi="Verdana"/>
          <w:color w:val="0000FF"/>
        </w:rPr>
        <w:t>"</w:t>
      </w:r>
      <w:r>
        <w:t>/&gt;&lt;</w:t>
      </w:r>
      <w:proofErr w:type="spellStart"/>
      <w:r>
        <w:t>br</w:t>
      </w:r>
      <w:proofErr w:type="spellEnd"/>
      <w:r>
        <w:t>/&gt;  </w:t>
      </w:r>
    </w:p>
    <w:p w14:paraId="52E04B20" w14:textId="77777777" w:rsidR="00C462E6" w:rsidRDefault="00C462E6" w:rsidP="00C462E6">
      <w:pPr>
        <w:pStyle w:val="Code"/>
      </w:pPr>
      <w:r>
        <w:t>&lt;input type=</w:t>
      </w:r>
      <w:r>
        <w:rPr>
          <w:rStyle w:val="string"/>
          <w:rFonts w:ascii="Verdana" w:hAnsi="Verdana"/>
          <w:color w:val="0000FF"/>
        </w:rPr>
        <w:t>"submit"</w:t>
      </w:r>
      <w:r>
        <w:t> value=</w:t>
      </w:r>
      <w:r>
        <w:rPr>
          <w:rStyle w:val="string"/>
          <w:rFonts w:ascii="Verdana" w:hAnsi="Verdana"/>
          <w:color w:val="0000FF"/>
        </w:rPr>
        <w:t>"go"</w:t>
      </w:r>
      <w:r>
        <w:t>/&gt;  </w:t>
      </w:r>
    </w:p>
    <w:p w14:paraId="01AEFE3E" w14:textId="77777777" w:rsidR="00C462E6" w:rsidRDefault="00C462E6" w:rsidP="00C462E6">
      <w:pPr>
        <w:pStyle w:val="Code"/>
      </w:pPr>
      <w: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rPr>
        <w:t>import</w:t>
      </w:r>
      <w:r>
        <w:t> </w:t>
      </w:r>
      <w:proofErr w:type="gramStart"/>
      <w:r>
        <w:t>java.io.*</w:t>
      </w:r>
      <w:proofErr w:type="gramEnd"/>
      <w:r>
        <w:t>;  </w:t>
      </w:r>
    </w:p>
    <w:p w14:paraId="51B586AE" w14:textId="77777777" w:rsidR="00C462E6" w:rsidRDefault="00C462E6" w:rsidP="00C462E6">
      <w:pPr>
        <w:pStyle w:val="Code"/>
      </w:pPr>
      <w:r>
        <w:rPr>
          <w:b/>
          <w:color w:val="006699"/>
        </w:rPr>
        <w:t>import</w:t>
      </w:r>
      <w:r>
        <w:t> </w:t>
      </w:r>
      <w:proofErr w:type="spellStart"/>
      <w:proofErr w:type="gramStart"/>
      <w:r>
        <w:t>javax.servlet</w:t>
      </w:r>
      <w:proofErr w:type="spellEnd"/>
      <w:proofErr w:type="gramEnd"/>
      <w:r>
        <w:t>.*;  </w:t>
      </w:r>
    </w:p>
    <w:p w14:paraId="3BFC9415" w14:textId="77777777" w:rsidR="00C462E6" w:rsidRDefault="00C462E6" w:rsidP="00C462E6">
      <w:pPr>
        <w:pStyle w:val="Code"/>
      </w:pPr>
      <w:r>
        <w:rPr>
          <w:b/>
          <w:color w:val="006699"/>
        </w:rPr>
        <w:t>import</w:t>
      </w:r>
      <w:r>
        <w:t> </w:t>
      </w:r>
      <w:proofErr w:type="spellStart"/>
      <w:proofErr w:type="gramStart"/>
      <w:r>
        <w:t>javax.servlet</w:t>
      </w:r>
      <w:proofErr w:type="gramEnd"/>
      <w:r>
        <w:t>.http</w:t>
      </w:r>
      <w:proofErr w:type="spellEnd"/>
      <w:r>
        <w:t>.*;  </w:t>
      </w:r>
    </w:p>
    <w:p w14:paraId="63C9BF6C" w14:textId="77777777" w:rsidR="00C462E6" w:rsidRDefault="00C462E6" w:rsidP="00C462E6">
      <w:pPr>
        <w:pStyle w:val="Code"/>
      </w:pPr>
      <w:r>
        <w:t>  </w:t>
      </w:r>
    </w:p>
    <w:p w14:paraId="4DC16B40" w14:textId="77777777" w:rsidR="00C462E6" w:rsidRDefault="00C462E6" w:rsidP="00C462E6">
      <w:pPr>
        <w:pStyle w:val="Code"/>
      </w:pPr>
      <w:r>
        <w:rPr>
          <w:b/>
          <w:color w:val="006699"/>
        </w:rPr>
        <w:t>public</w:t>
      </w:r>
      <w:r>
        <w:t> </w:t>
      </w:r>
      <w:r>
        <w:rPr>
          <w:b/>
          <w:color w:val="006699"/>
        </w:rPr>
        <w:t>class</w:t>
      </w:r>
      <w:r>
        <w:t> </w:t>
      </w:r>
      <w:proofErr w:type="spellStart"/>
      <w:r>
        <w:t>FirstServlet</w:t>
      </w:r>
      <w:proofErr w:type="spellEnd"/>
      <w:r>
        <w:t> </w:t>
      </w:r>
      <w:r>
        <w:rPr>
          <w:b/>
          <w:color w:val="006699"/>
        </w:rPr>
        <w:t>extends</w:t>
      </w:r>
      <w:r>
        <w:t> </w:t>
      </w:r>
      <w:proofErr w:type="spellStart"/>
      <w:r>
        <w:t>HttpServlet</w:t>
      </w:r>
      <w:proofErr w:type="spellEnd"/>
      <w:r>
        <w:t> {  </w:t>
      </w:r>
    </w:p>
    <w:p w14:paraId="103C4800" w14:textId="77777777" w:rsidR="00C462E6" w:rsidRDefault="00C462E6" w:rsidP="00C462E6">
      <w:pPr>
        <w:pStyle w:val="Code"/>
      </w:pPr>
      <w:r>
        <w:rPr>
          <w:b/>
          <w:color w:val="006699"/>
        </w:rPr>
        <w:t>public</w:t>
      </w:r>
      <w:r>
        <w:t> </w:t>
      </w:r>
      <w:r>
        <w:rPr>
          <w:b/>
          <w:color w:val="006699"/>
        </w:rPr>
        <w:t>void</w:t>
      </w:r>
      <w:r>
        <w:t> </w:t>
      </w:r>
      <w:proofErr w:type="gramStart"/>
      <w:r>
        <w:t>doGet(</w:t>
      </w:r>
      <w:proofErr w:type="gramEnd"/>
      <w:r>
        <w:t>HttpServletRequest request, HttpServletResponse response){  </w:t>
      </w:r>
    </w:p>
    <w:p w14:paraId="73A2E1FE" w14:textId="77777777" w:rsidR="00C462E6" w:rsidRDefault="00C462E6" w:rsidP="00C462E6">
      <w:pPr>
        <w:pStyle w:val="Code"/>
      </w:pPr>
      <w:r>
        <w:t>        </w:t>
      </w:r>
      <w:proofErr w:type="gramStart"/>
      <w:r>
        <w:rPr>
          <w:b/>
          <w:color w:val="006699"/>
        </w:rPr>
        <w:t>try</w:t>
      </w:r>
      <w:r>
        <w:t>{</w:t>
      </w:r>
      <w:proofErr w:type="gramEnd"/>
      <w:r>
        <w:t>  </w:t>
      </w:r>
    </w:p>
    <w:p w14:paraId="4AC4BDBE" w14:textId="77777777" w:rsidR="00C462E6" w:rsidRDefault="00C462E6" w:rsidP="00C462E6">
      <w:pPr>
        <w:pStyle w:val="Code"/>
      </w:pPr>
      <w:r>
        <w:t>  </w:t>
      </w:r>
    </w:p>
    <w:p w14:paraId="78AFEE39" w14:textId="77777777" w:rsidR="00C462E6" w:rsidRDefault="00C462E6" w:rsidP="00C462E6">
      <w:pPr>
        <w:pStyle w:val="Code"/>
      </w:pPr>
      <w:r>
        <w:t>        </w:t>
      </w:r>
      <w:proofErr w:type="spellStart"/>
      <w:proofErr w:type="gramStart"/>
      <w:r>
        <w:t>response.setContentType</w:t>
      </w:r>
      <w:proofErr w:type="spellEnd"/>
      <w:proofErr w:type="gramEnd"/>
      <w:r>
        <w:t>(</w:t>
      </w:r>
      <w:r>
        <w:rPr>
          <w:rStyle w:val="string"/>
          <w:rFonts w:ascii="Verdana" w:hAnsi="Verdana"/>
          <w:color w:val="0000FF"/>
        </w:rPr>
        <w:t>"text/html"</w:t>
      </w:r>
      <w:r>
        <w:t>);  </w:t>
      </w:r>
    </w:p>
    <w:p w14:paraId="1052F67F" w14:textId="77777777" w:rsidR="00C462E6" w:rsidRDefault="00C462E6" w:rsidP="00C462E6">
      <w:pPr>
        <w:pStyle w:val="Code"/>
      </w:pPr>
      <w:r>
        <w:t>        </w:t>
      </w:r>
      <w:proofErr w:type="spellStart"/>
      <w:r>
        <w:t>PrintWriter</w:t>
      </w:r>
      <w:proofErr w:type="spellEnd"/>
      <w:r>
        <w:t> out = </w:t>
      </w:r>
      <w:proofErr w:type="spellStart"/>
      <w:proofErr w:type="gramStart"/>
      <w:r>
        <w:t>response.getWriter</w:t>
      </w:r>
      <w:proofErr w:type="spellEnd"/>
      <w:proofErr w:type="gramEnd"/>
      <w:r>
        <w:t>();  </w:t>
      </w:r>
    </w:p>
    <w:p w14:paraId="59C72E4B" w14:textId="77777777" w:rsidR="00C462E6" w:rsidRDefault="00C462E6" w:rsidP="00C462E6">
      <w:pPr>
        <w:pStyle w:val="Code"/>
      </w:pPr>
      <w:r>
        <w:t>          </w:t>
      </w:r>
    </w:p>
    <w:p w14:paraId="4947CA03" w14:textId="77777777" w:rsidR="00C462E6" w:rsidRDefault="00C462E6" w:rsidP="00C462E6">
      <w:pPr>
        <w:pStyle w:val="Code"/>
      </w:pPr>
      <w:r>
        <w:t>        String n=</w:t>
      </w:r>
      <w:proofErr w:type="spellStart"/>
      <w:proofErr w:type="gramStart"/>
      <w:r>
        <w:t>request.getParameter</w:t>
      </w:r>
      <w:proofErr w:type="spellEnd"/>
      <w:proofErr w:type="gramEnd"/>
      <w:r>
        <w:t>(</w:t>
      </w:r>
      <w:r>
        <w:rPr>
          <w:rStyle w:val="string"/>
          <w:rFonts w:ascii="Verdana" w:hAnsi="Verdana"/>
          <w:color w:val="0000FF"/>
        </w:rPr>
        <w:t>"</w:t>
      </w:r>
      <w:proofErr w:type="spellStart"/>
      <w:r>
        <w:rPr>
          <w:rStyle w:val="string"/>
          <w:rFonts w:ascii="Verdana" w:hAnsi="Verdana"/>
          <w:color w:val="0000FF"/>
        </w:rPr>
        <w:t>userName</w:t>
      </w:r>
      <w:proofErr w:type="spellEnd"/>
      <w:r>
        <w:rPr>
          <w:rStyle w:val="string"/>
          <w:rFonts w:ascii="Verdana" w:hAnsi="Verdana"/>
          <w:color w:val="0000FF"/>
        </w:rPr>
        <w:t>"</w:t>
      </w:r>
      <w:r>
        <w:t>);  </w:t>
      </w:r>
    </w:p>
    <w:p w14:paraId="621DBBF7" w14:textId="77777777" w:rsidR="00C462E6" w:rsidRDefault="00C462E6" w:rsidP="00C462E6">
      <w:pPr>
        <w:pStyle w:val="Code"/>
      </w:pPr>
      <w:r>
        <w:t>        </w:t>
      </w:r>
      <w:proofErr w:type="spellStart"/>
      <w:r>
        <w:t>out.</w:t>
      </w:r>
      <w:proofErr w:type="gramStart"/>
      <w:r>
        <w:t>print</w:t>
      </w:r>
      <w:proofErr w:type="spellEnd"/>
      <w:r>
        <w:t>(</w:t>
      </w:r>
      <w:proofErr w:type="gramEnd"/>
      <w:r>
        <w:rPr>
          <w:rStyle w:val="string"/>
          <w:rFonts w:ascii="Verdana" w:hAnsi="Verdana"/>
          <w:color w:val="0000FF"/>
        </w:rPr>
        <w:t>"Welcome "</w:t>
      </w:r>
      <w:r>
        <w:t>+n);  </w:t>
      </w:r>
    </w:p>
    <w:p w14:paraId="29C0DBA2" w14:textId="77777777" w:rsidR="00C462E6" w:rsidRDefault="00C462E6" w:rsidP="00C462E6">
      <w:pPr>
        <w:pStyle w:val="Code"/>
      </w:pPr>
      <w:r>
        <w:t>          </w:t>
      </w:r>
    </w:p>
    <w:p w14:paraId="66B694B7" w14:textId="77777777" w:rsidR="00C462E6" w:rsidRDefault="00C462E6" w:rsidP="00C462E6">
      <w:pPr>
        <w:pStyle w:val="Code"/>
      </w:pPr>
      <w:r>
        <w:t>        </w:t>
      </w:r>
      <w:r>
        <w:rPr>
          <w:rStyle w:val="comment"/>
          <w:rFonts w:ascii="Verdana" w:hAnsi="Verdana"/>
          <w:color w:val="008200"/>
        </w:rPr>
        <w:t>//creating form that have invisible </w:t>
      </w:r>
      <w:proofErr w:type="spellStart"/>
      <w:r>
        <w:rPr>
          <w:rStyle w:val="comment"/>
          <w:rFonts w:ascii="Verdana" w:hAnsi="Verdana"/>
          <w:color w:val="008200"/>
        </w:rPr>
        <w:t>textfield</w:t>
      </w:r>
      <w:proofErr w:type="spellEnd"/>
      <w:r>
        <w:t>  </w:t>
      </w:r>
    </w:p>
    <w:p w14:paraId="05741989" w14:textId="77777777" w:rsidR="00C462E6" w:rsidRDefault="00C462E6" w:rsidP="00C462E6">
      <w:pPr>
        <w:pStyle w:val="Code"/>
      </w:pPr>
      <w:r>
        <w:t>        </w:t>
      </w:r>
      <w:proofErr w:type="spellStart"/>
      <w:r>
        <w:t>out.</w:t>
      </w:r>
      <w:proofErr w:type="gramStart"/>
      <w:r>
        <w:t>print</w:t>
      </w:r>
      <w:proofErr w:type="spellEnd"/>
      <w:r>
        <w:t>(</w:t>
      </w:r>
      <w:proofErr w:type="gramEnd"/>
      <w:r>
        <w:rPr>
          <w:rStyle w:val="string"/>
          <w:rFonts w:ascii="Verdana" w:hAnsi="Verdana"/>
          <w:color w:val="0000FF"/>
        </w:rPr>
        <w:t>"&lt;form action='servlet2'&gt;"</w:t>
      </w:r>
      <w:r>
        <w:t>);  </w:t>
      </w:r>
    </w:p>
    <w:p w14:paraId="52044335" w14:textId="77777777" w:rsidR="00C462E6" w:rsidRDefault="00C462E6" w:rsidP="00C462E6">
      <w:pPr>
        <w:pStyle w:val="Code"/>
      </w:pPr>
      <w:r>
        <w:t>        out.</w:t>
      </w:r>
      <w:proofErr w:type="gramStart"/>
      <w:r>
        <w:t>print(</w:t>
      </w:r>
      <w:proofErr w:type="gramEnd"/>
      <w:r>
        <w:rPr>
          <w:rStyle w:val="string"/>
          <w:rFonts w:ascii="Verdana" w:hAnsi="Verdana"/>
          <w:color w:val="0000FF"/>
        </w:rPr>
        <w:t>"&lt;input type='hidden' name='uname' value='"</w:t>
      </w:r>
      <w:r>
        <w:t>+n+</w:t>
      </w:r>
      <w:r>
        <w:rPr>
          <w:rStyle w:val="string"/>
          <w:rFonts w:ascii="Verdana" w:hAnsi="Verdana"/>
          <w:color w:val="0000FF"/>
        </w:rPr>
        <w:t>"'&gt;"</w:t>
      </w:r>
      <w:r>
        <w:t>);  </w:t>
      </w:r>
    </w:p>
    <w:p w14:paraId="08932911" w14:textId="77777777" w:rsidR="00C462E6" w:rsidRDefault="00C462E6" w:rsidP="00C462E6">
      <w:pPr>
        <w:pStyle w:val="Code"/>
      </w:pPr>
      <w:r>
        <w:t>        </w:t>
      </w:r>
      <w:proofErr w:type="spellStart"/>
      <w:r>
        <w:t>out.</w:t>
      </w:r>
      <w:proofErr w:type="gramStart"/>
      <w:r>
        <w:t>print</w:t>
      </w:r>
      <w:proofErr w:type="spellEnd"/>
      <w:r>
        <w:t>(</w:t>
      </w:r>
      <w:proofErr w:type="gramEnd"/>
      <w:r>
        <w:rPr>
          <w:rStyle w:val="string"/>
          <w:rFonts w:ascii="Verdana" w:hAnsi="Verdana"/>
          <w:color w:val="0000FF"/>
        </w:rPr>
        <w:t>"&lt;input type='submit' value='go'&gt;"</w:t>
      </w:r>
      <w:r>
        <w:t>);  </w:t>
      </w:r>
    </w:p>
    <w:p w14:paraId="109B185E" w14:textId="77777777" w:rsidR="00C462E6" w:rsidRDefault="00C462E6" w:rsidP="00C462E6">
      <w:pPr>
        <w:pStyle w:val="Code"/>
      </w:pPr>
      <w:r>
        <w:t>        </w:t>
      </w:r>
      <w:proofErr w:type="spellStart"/>
      <w:r>
        <w:t>out.print</w:t>
      </w:r>
      <w:proofErr w:type="spellEnd"/>
      <w:r>
        <w:t>(</w:t>
      </w:r>
      <w:r>
        <w:rPr>
          <w:rStyle w:val="string"/>
          <w:rFonts w:ascii="Verdana" w:hAnsi="Verdana"/>
          <w:color w:val="0000FF"/>
        </w:rPr>
        <w:t>"&lt;/form&gt;"</w:t>
      </w:r>
      <w:proofErr w:type="gramStart"/>
      <w:r>
        <w:t>);</w:t>
      </w:r>
      <w:proofErr w:type="gramEnd"/>
      <w:r>
        <w:t>  </w:t>
      </w:r>
    </w:p>
    <w:p w14:paraId="2902818D" w14:textId="77777777" w:rsidR="00C462E6" w:rsidRDefault="00C462E6" w:rsidP="00C462E6">
      <w:pPr>
        <w:pStyle w:val="Code"/>
      </w:pPr>
      <w:r>
        <w:t>        </w:t>
      </w:r>
      <w:proofErr w:type="spellStart"/>
      <w:proofErr w:type="gramStart"/>
      <w:r>
        <w:t>out.close</w:t>
      </w:r>
      <w:proofErr w:type="spellEnd"/>
      <w:proofErr w:type="gramEnd"/>
      <w:r>
        <w:t>();  </w:t>
      </w:r>
    </w:p>
    <w:p w14:paraId="6030C8ED" w14:textId="77777777" w:rsidR="00C462E6" w:rsidRDefault="00C462E6" w:rsidP="00C462E6">
      <w:pPr>
        <w:pStyle w:val="Code"/>
      </w:pPr>
      <w:r>
        <w:t>  </w:t>
      </w:r>
    </w:p>
    <w:p w14:paraId="4A99099C" w14:textId="77777777" w:rsidR="00C462E6" w:rsidRDefault="00C462E6" w:rsidP="00C462E6">
      <w:pPr>
        <w:pStyle w:val="Code"/>
      </w:pPr>
      <w:r>
        <w:t>                </w:t>
      </w:r>
      <w:proofErr w:type="gramStart"/>
      <w:r>
        <w:t>}</w:t>
      </w:r>
      <w:r>
        <w:rPr>
          <w:b/>
          <w:color w:val="006699"/>
        </w:rPr>
        <w:t>catch</w:t>
      </w:r>
      <w:proofErr w:type="gramEnd"/>
      <w:r>
        <w:t>(Exception e){</w:t>
      </w:r>
      <w:proofErr w:type="spellStart"/>
      <w:r>
        <w:t>System.out.println</w:t>
      </w:r>
      <w:proofErr w:type="spellEnd"/>
      <w:r>
        <w:t>(e);}  </w:t>
      </w:r>
    </w:p>
    <w:p w14:paraId="6C127385" w14:textId="77777777" w:rsidR="00C462E6" w:rsidRDefault="00C462E6" w:rsidP="00C462E6">
      <w:pPr>
        <w:pStyle w:val="Code"/>
      </w:pPr>
      <w:r>
        <w:t>    }  </w:t>
      </w:r>
    </w:p>
    <w:p w14:paraId="1AE6AAF5" w14:textId="77777777" w:rsidR="00C462E6" w:rsidRDefault="00C462E6" w:rsidP="00C462E6">
      <w:pPr>
        <w:pStyle w:val="Code"/>
      </w:pPr>
      <w:r>
        <w:t>  </w:t>
      </w:r>
    </w:p>
    <w:p w14:paraId="1E393360" w14:textId="77777777" w:rsidR="00C462E6" w:rsidRDefault="00C462E6" w:rsidP="00C462E6">
      <w:pPr>
        <w:pStyle w:val="Code"/>
      </w:pPr>
      <w: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rPr>
        <w:t>import</w:t>
      </w:r>
      <w:r>
        <w:t> </w:t>
      </w:r>
      <w:proofErr w:type="gramStart"/>
      <w:r>
        <w:t>java.io.*</w:t>
      </w:r>
      <w:proofErr w:type="gramEnd"/>
      <w:r>
        <w:t>;  </w:t>
      </w:r>
    </w:p>
    <w:p w14:paraId="34D904A8" w14:textId="77777777" w:rsidR="00C462E6" w:rsidRDefault="00C462E6" w:rsidP="00C462E6">
      <w:pPr>
        <w:pStyle w:val="Code"/>
      </w:pPr>
      <w:r>
        <w:rPr>
          <w:b/>
          <w:color w:val="006699"/>
        </w:rPr>
        <w:t>import</w:t>
      </w:r>
      <w:r>
        <w:t> </w:t>
      </w:r>
      <w:proofErr w:type="spellStart"/>
      <w:proofErr w:type="gramStart"/>
      <w:r>
        <w:t>javax.servlet</w:t>
      </w:r>
      <w:proofErr w:type="spellEnd"/>
      <w:proofErr w:type="gramEnd"/>
      <w:r>
        <w:t>.*;  </w:t>
      </w:r>
    </w:p>
    <w:p w14:paraId="04948211" w14:textId="77777777" w:rsidR="00C462E6" w:rsidRDefault="00C462E6" w:rsidP="00C462E6">
      <w:pPr>
        <w:pStyle w:val="Code"/>
      </w:pPr>
      <w:r>
        <w:rPr>
          <w:b/>
          <w:color w:val="006699"/>
        </w:rPr>
        <w:t>import</w:t>
      </w:r>
      <w:r>
        <w:t> </w:t>
      </w:r>
      <w:proofErr w:type="spellStart"/>
      <w:proofErr w:type="gramStart"/>
      <w:r>
        <w:t>javax.servlet</w:t>
      </w:r>
      <w:proofErr w:type="gramEnd"/>
      <w:r>
        <w:t>.http</w:t>
      </w:r>
      <w:proofErr w:type="spellEnd"/>
      <w:r>
        <w:t>.*;  </w:t>
      </w:r>
    </w:p>
    <w:p w14:paraId="504E8245" w14:textId="77777777" w:rsidR="00C462E6" w:rsidRDefault="00C462E6" w:rsidP="00C462E6">
      <w:pPr>
        <w:pStyle w:val="Code"/>
      </w:pPr>
      <w:r>
        <w:rPr>
          <w:b/>
          <w:color w:val="006699"/>
        </w:rPr>
        <w:t>public</w:t>
      </w:r>
      <w:r>
        <w:t> </w:t>
      </w:r>
      <w:r>
        <w:rPr>
          <w:b/>
          <w:color w:val="006699"/>
        </w:rPr>
        <w:t>class</w:t>
      </w:r>
      <w:r>
        <w:t> </w:t>
      </w:r>
      <w:proofErr w:type="spellStart"/>
      <w:r>
        <w:t>SecondServlet</w:t>
      </w:r>
      <w:proofErr w:type="spellEnd"/>
      <w:r>
        <w:t> </w:t>
      </w:r>
      <w:r>
        <w:rPr>
          <w:b/>
          <w:color w:val="006699"/>
        </w:rPr>
        <w:t>extends</w:t>
      </w:r>
      <w:r>
        <w:t> </w:t>
      </w:r>
      <w:proofErr w:type="spellStart"/>
      <w:r>
        <w:t>HttpServlet</w:t>
      </w:r>
      <w:proofErr w:type="spellEnd"/>
      <w:r>
        <w:t> {  </w:t>
      </w:r>
    </w:p>
    <w:p w14:paraId="6EE85E77" w14:textId="77777777" w:rsidR="00C462E6" w:rsidRDefault="00C462E6" w:rsidP="00C462E6">
      <w:pPr>
        <w:pStyle w:val="Code"/>
      </w:pPr>
      <w:r>
        <w:rPr>
          <w:b/>
          <w:color w:val="006699"/>
        </w:rPr>
        <w:t>public</w:t>
      </w:r>
      <w:r>
        <w:t> </w:t>
      </w:r>
      <w:r>
        <w:rPr>
          <w:b/>
          <w:color w:val="006699"/>
        </w:rPr>
        <w:t>void</w:t>
      </w:r>
      <w:r>
        <w:t> </w:t>
      </w:r>
      <w:proofErr w:type="gramStart"/>
      <w:r>
        <w:t>doGet(</w:t>
      </w:r>
      <w:proofErr w:type="gramEnd"/>
      <w:r>
        <w:t>HttpServletRequest request, HttpServletResponse response)  </w:t>
      </w:r>
    </w:p>
    <w:p w14:paraId="637CED6B" w14:textId="77777777" w:rsidR="00C462E6" w:rsidRDefault="00C462E6" w:rsidP="00C462E6">
      <w:pPr>
        <w:pStyle w:val="Code"/>
      </w:pPr>
      <w:r>
        <w:t>        </w:t>
      </w:r>
      <w:proofErr w:type="gramStart"/>
      <w:r>
        <w:rPr>
          <w:b/>
          <w:color w:val="006699"/>
        </w:rPr>
        <w:t>try</w:t>
      </w:r>
      <w:r>
        <w:t>{</w:t>
      </w:r>
      <w:proofErr w:type="gramEnd"/>
      <w:r>
        <w:t>  </w:t>
      </w:r>
    </w:p>
    <w:p w14:paraId="4AAD1B2E" w14:textId="77777777" w:rsidR="00C462E6" w:rsidRDefault="00C462E6" w:rsidP="00C462E6">
      <w:pPr>
        <w:pStyle w:val="Code"/>
      </w:pPr>
      <w:r>
        <w:t>        </w:t>
      </w:r>
      <w:proofErr w:type="spellStart"/>
      <w:proofErr w:type="gramStart"/>
      <w:r>
        <w:t>response.setContentType</w:t>
      </w:r>
      <w:proofErr w:type="spellEnd"/>
      <w:proofErr w:type="gramEnd"/>
      <w:r>
        <w:t>(</w:t>
      </w:r>
      <w:r>
        <w:rPr>
          <w:rStyle w:val="string"/>
          <w:rFonts w:ascii="Verdana" w:hAnsi="Verdana"/>
          <w:color w:val="0000FF"/>
        </w:rPr>
        <w:t>"text/html"</w:t>
      </w:r>
      <w:r>
        <w:t>);  </w:t>
      </w:r>
    </w:p>
    <w:p w14:paraId="6DF89078" w14:textId="77777777" w:rsidR="00C462E6" w:rsidRDefault="00C462E6" w:rsidP="00C462E6">
      <w:pPr>
        <w:pStyle w:val="Code"/>
      </w:pPr>
      <w:r>
        <w:t>        </w:t>
      </w:r>
      <w:proofErr w:type="spellStart"/>
      <w:r>
        <w:t>PrintWriter</w:t>
      </w:r>
      <w:proofErr w:type="spellEnd"/>
      <w:r>
        <w:t> out = </w:t>
      </w:r>
      <w:proofErr w:type="spellStart"/>
      <w:proofErr w:type="gramStart"/>
      <w:r>
        <w:t>response.getWriter</w:t>
      </w:r>
      <w:proofErr w:type="spellEnd"/>
      <w:proofErr w:type="gramEnd"/>
      <w:r>
        <w:t>();  </w:t>
      </w:r>
    </w:p>
    <w:p w14:paraId="73CB46D9" w14:textId="77777777" w:rsidR="00C462E6" w:rsidRDefault="00C462E6" w:rsidP="00C462E6">
      <w:pPr>
        <w:pStyle w:val="Code"/>
      </w:pPr>
      <w:r>
        <w:t>          </w:t>
      </w:r>
    </w:p>
    <w:p w14:paraId="5869EB64" w14:textId="77777777" w:rsidR="00C462E6" w:rsidRDefault="00C462E6" w:rsidP="00C462E6">
      <w:pPr>
        <w:pStyle w:val="Code"/>
      </w:pPr>
      <w:r>
        <w:t>        </w:t>
      </w:r>
      <w:r>
        <w:rPr>
          <w:rStyle w:val="comment"/>
          <w:rFonts w:ascii="Verdana" w:hAnsi="Verdana"/>
          <w:color w:val="008200"/>
        </w:rPr>
        <w:t>//Getting the value from the hidden field</w:t>
      </w:r>
      <w:r>
        <w:t>  </w:t>
      </w:r>
    </w:p>
    <w:p w14:paraId="72783F34" w14:textId="13DA7D58" w:rsidR="00C462E6" w:rsidRDefault="00C462E6" w:rsidP="00C462E6">
      <w:pPr>
        <w:pStyle w:val="Code"/>
      </w:pPr>
      <w:r>
        <w:t>        String n</w:t>
      </w:r>
      <w:r w:rsidR="009007A0">
        <w:t xml:space="preserve"> </w:t>
      </w:r>
      <w:r>
        <w:t>=</w:t>
      </w:r>
      <w:r w:rsidR="009007A0">
        <w:t xml:space="preserve"> </w:t>
      </w:r>
      <w:proofErr w:type="spellStart"/>
      <w:proofErr w:type="gramStart"/>
      <w:r>
        <w:t>request.getParameter</w:t>
      </w:r>
      <w:proofErr w:type="spellEnd"/>
      <w:proofErr w:type="gramEnd"/>
      <w:r>
        <w:t>(</w:t>
      </w:r>
      <w:r>
        <w:rPr>
          <w:rStyle w:val="string"/>
          <w:rFonts w:ascii="Verdana" w:hAnsi="Verdana"/>
          <w:color w:val="0000FF"/>
        </w:rPr>
        <w:t>"</w:t>
      </w:r>
      <w:proofErr w:type="spellStart"/>
      <w:r>
        <w:rPr>
          <w:rStyle w:val="string"/>
          <w:rFonts w:ascii="Verdana" w:hAnsi="Verdana"/>
          <w:color w:val="0000FF"/>
        </w:rPr>
        <w:t>uname</w:t>
      </w:r>
      <w:proofErr w:type="spellEnd"/>
      <w:r>
        <w:rPr>
          <w:rStyle w:val="string"/>
          <w:rFonts w:ascii="Verdana" w:hAnsi="Verdana"/>
          <w:color w:val="0000FF"/>
        </w:rPr>
        <w:t>"</w:t>
      </w:r>
      <w:r>
        <w:t>);  </w:t>
      </w:r>
    </w:p>
    <w:p w14:paraId="0A1DB2F8" w14:textId="77777777" w:rsidR="00C462E6" w:rsidRDefault="00C462E6" w:rsidP="00C462E6">
      <w:pPr>
        <w:pStyle w:val="Code"/>
      </w:pPr>
      <w:r>
        <w:t>        </w:t>
      </w:r>
      <w:proofErr w:type="spellStart"/>
      <w:r>
        <w:t>out.</w:t>
      </w:r>
      <w:proofErr w:type="gramStart"/>
      <w:r>
        <w:t>print</w:t>
      </w:r>
      <w:proofErr w:type="spellEnd"/>
      <w:r>
        <w:t>(</w:t>
      </w:r>
      <w:proofErr w:type="gramEnd"/>
      <w:r>
        <w:rPr>
          <w:rStyle w:val="string"/>
          <w:rFonts w:ascii="Verdana" w:hAnsi="Verdana"/>
          <w:color w:val="0000FF"/>
        </w:rPr>
        <w:t>"Hello "</w:t>
      </w:r>
      <w:r>
        <w:t>+n);  </w:t>
      </w:r>
    </w:p>
    <w:p w14:paraId="306777FC" w14:textId="77777777" w:rsidR="00C462E6" w:rsidRDefault="00C462E6" w:rsidP="00C462E6">
      <w:pPr>
        <w:pStyle w:val="Code"/>
      </w:pPr>
      <w:r>
        <w:t>  </w:t>
      </w:r>
    </w:p>
    <w:p w14:paraId="0C72D89D" w14:textId="77777777" w:rsidR="00C462E6" w:rsidRDefault="00C462E6" w:rsidP="00C462E6">
      <w:pPr>
        <w:pStyle w:val="Code"/>
      </w:pPr>
      <w:r>
        <w:t>        </w:t>
      </w:r>
      <w:proofErr w:type="spellStart"/>
      <w:proofErr w:type="gramStart"/>
      <w:r>
        <w:t>out.close</w:t>
      </w:r>
      <w:proofErr w:type="spellEnd"/>
      <w:proofErr w:type="gramEnd"/>
      <w:r>
        <w:t>();  </w:t>
      </w:r>
    </w:p>
    <w:p w14:paraId="2CECBF40" w14:textId="77777777" w:rsidR="00C462E6" w:rsidRDefault="00C462E6" w:rsidP="00C462E6">
      <w:pPr>
        <w:pStyle w:val="Code"/>
      </w:pPr>
      <w:r>
        <w:t>                </w:t>
      </w:r>
      <w:proofErr w:type="gramStart"/>
      <w:r>
        <w:t>}</w:t>
      </w:r>
      <w:r>
        <w:rPr>
          <w:b/>
          <w:color w:val="006699"/>
        </w:rPr>
        <w:t>catch</w:t>
      </w:r>
      <w:proofErr w:type="gramEnd"/>
      <w:r>
        <w:t>(Exception e){</w:t>
      </w:r>
      <w:proofErr w:type="spellStart"/>
      <w:r>
        <w:t>System.out.println</w:t>
      </w:r>
      <w:proofErr w:type="spellEnd"/>
      <w:r>
        <w:t>(e);}  </w:t>
      </w:r>
    </w:p>
    <w:p w14:paraId="1171C748" w14:textId="77777777" w:rsidR="00C462E6" w:rsidRDefault="00C462E6" w:rsidP="00C462E6">
      <w:pPr>
        <w:pStyle w:val="Code"/>
      </w:pPr>
      <w:r>
        <w:t>    }  </w:t>
      </w:r>
    </w:p>
    <w:p w14:paraId="54F6BE24" w14:textId="77777777" w:rsidR="00C462E6" w:rsidRDefault="00C462E6" w:rsidP="00C462E6">
      <w:pPr>
        <w:pStyle w:val="Code"/>
      </w:pPr>
      <w:r>
        <w:t>}  </w:t>
      </w:r>
    </w:p>
    <w:p w14:paraId="18E952A2" w14:textId="77777777" w:rsidR="00C462E6" w:rsidRPr="00C462E6" w:rsidRDefault="00C462E6" w:rsidP="00C462E6">
      <w:pPr>
        <w:rPr>
          <w:b/>
          <w:bCs/>
        </w:rPr>
      </w:pPr>
      <w:r w:rsidRPr="00C462E6">
        <w:rPr>
          <w:b/>
          <w:bCs/>
        </w:rPr>
        <w:lastRenderedPageBreak/>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w:t>
      </w:r>
      <w:proofErr w:type="spellStart"/>
      <w:r w:rsidRPr="009B7052">
        <w:t>FirstServlet</w:t>
      </w:r>
      <w:proofErr w:type="spellEnd"/>
      <w:r w:rsidRPr="009B7052">
        <w: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w:t>
      </w:r>
      <w:proofErr w:type="spellStart"/>
      <w:r w:rsidRPr="009B7052">
        <w:t>url</w:t>
      </w:r>
      <w:proofErr w:type="spellEnd"/>
      <w:r w:rsidRPr="009B7052">
        <w:t>-pattern&gt;/servlet1&lt;/</w:t>
      </w:r>
      <w:proofErr w:type="spellStart"/>
      <w:r w:rsidRPr="009B7052">
        <w:t>url</w:t>
      </w:r>
      <w:proofErr w:type="spellEnd"/>
      <w:r w:rsidRPr="009B7052">
        <w:t>-pattern&gt;</w:t>
      </w:r>
    </w:p>
    <w:p w14:paraId="3D7B1DDB" w14:textId="77777777" w:rsidR="009B7052" w:rsidRPr="009B7052" w:rsidRDefault="009B7052" w:rsidP="009B7052">
      <w:pPr>
        <w:pStyle w:val="Code"/>
      </w:pPr>
      <w:r w:rsidRPr="009B7052">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w:t>
      </w:r>
      <w:proofErr w:type="spellStart"/>
      <w:r w:rsidRPr="009B7052">
        <w:t>SecondServlet</w:t>
      </w:r>
      <w:proofErr w:type="spellEnd"/>
      <w:r w:rsidRPr="009B7052">
        <w: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w:t>
      </w:r>
      <w:proofErr w:type="spellStart"/>
      <w:r w:rsidRPr="009B7052">
        <w:t>url</w:t>
      </w:r>
      <w:proofErr w:type="spellEnd"/>
      <w:r w:rsidRPr="009B7052">
        <w:t>-pattern&gt;/servlet2&lt;/</w:t>
      </w:r>
      <w:proofErr w:type="spellStart"/>
      <w:r w:rsidRPr="009B7052">
        <w:t>url</w:t>
      </w:r>
      <w:proofErr w:type="spellEnd"/>
      <w:r w:rsidRPr="009B7052">
        <w:t>-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35447D21" w14:textId="0E74E343" w:rsidR="00F96A7B" w:rsidRDefault="005D68A4" w:rsidP="00472F2F">
      <w:pPr>
        <w:pStyle w:val="Heading3"/>
      </w:pPr>
      <w:r>
        <w:t>URL rewriting</w:t>
      </w:r>
    </w:p>
    <w:p w14:paraId="55229AB0" w14:textId="00E70482" w:rsidR="00AE62F8" w:rsidRDefault="00AE62F8" w:rsidP="004C61D7">
      <w:r>
        <w:t xml:space="preserve">Assume without </w:t>
      </w:r>
      <w:r w:rsidR="00255A54">
        <w:t>session tracking</w:t>
      </w:r>
      <w:r>
        <w:t>,</w:t>
      </w:r>
      <w:r w:rsidR="00255A54">
        <w:t xml:space="preserve"> a server replies browser </w:t>
      </w:r>
      <w:r w:rsidR="00CB2C0B">
        <w:t>with a webpage/servlet S</w:t>
      </w:r>
      <w:r w:rsidR="00B63141">
        <w:t xml:space="preserve">. Now if the server uses URL rewriting method, it will </w:t>
      </w:r>
      <w:r w:rsidR="009B29F9">
        <w:t xml:space="preserve">modify webpage/servlet S by appending </w:t>
      </w:r>
      <w:r w:rsidR="00B77079">
        <w:t xml:space="preserve">a </w:t>
      </w:r>
      <w:r w:rsidR="00F05A4F">
        <w:t>sessional information (</w:t>
      </w:r>
      <w:proofErr w:type="gramStart"/>
      <w:r w:rsidR="00F05A4F">
        <w:t>i.e.</w:t>
      </w:r>
      <w:proofErr w:type="gramEnd"/>
      <w:r w:rsidR="00F05A4F">
        <w:t xml:space="preserve"> a </w:t>
      </w:r>
      <w:r w:rsidR="00B77079">
        <w:t xml:space="preserve">token/identifier/session ID, </w:t>
      </w:r>
      <w:proofErr w:type="spellStart"/>
      <w:r w:rsidR="00B77079">
        <w:t>etc</w:t>
      </w:r>
      <w:proofErr w:type="spellEnd"/>
      <w:r w:rsidR="00F05A4F">
        <w:t>)</w:t>
      </w:r>
      <w:r w:rsidR="00B77079">
        <w:t xml:space="preserve"> to </w:t>
      </w:r>
      <w:r w:rsidR="00924C4F">
        <w:t xml:space="preserve">all </w:t>
      </w:r>
      <w:r w:rsidR="009B29F9">
        <w:t xml:space="preserve">URLs </w:t>
      </w:r>
      <w:r w:rsidR="00522563">
        <w:t>in S that leads to another request</w:t>
      </w:r>
      <w:r w:rsidR="00B77079">
        <w:t>:</w:t>
      </w:r>
    </w:p>
    <w:p w14:paraId="097EF895" w14:textId="392D8533" w:rsidR="00B77079" w:rsidRDefault="00B77079" w:rsidP="00B77079">
      <w:pPr>
        <w:pStyle w:val="Code"/>
      </w:pPr>
      <w:proofErr w:type="spellStart"/>
      <w:r>
        <w:t>url?</w:t>
      </w:r>
      <w:r w:rsidR="00DA4BAE">
        <w:t>sessionID</w:t>
      </w:r>
      <w:proofErr w:type="spellEnd"/>
      <w:r>
        <w:t>=</w:t>
      </w:r>
      <w:proofErr w:type="spellStart"/>
      <w:r w:rsidR="00DA4BAE">
        <w:t>XYZ</w:t>
      </w:r>
      <w:r>
        <w:t>&amp;</w:t>
      </w:r>
      <w:r w:rsidR="00DA4BAE">
        <w:t>username</w:t>
      </w:r>
      <w:proofErr w:type="spellEnd"/>
      <w:r>
        <w:t>=</w:t>
      </w:r>
      <w:r w:rsidR="00DA4BAE">
        <w:t>ABC</w:t>
      </w:r>
    </w:p>
    <w:p w14:paraId="1D9F7602" w14:textId="12E38DC6" w:rsidR="00B77079" w:rsidRDefault="000C61F6" w:rsidP="004C61D7">
      <w:r>
        <w:t>So</w:t>
      </w:r>
      <w:r w:rsidR="00DD3413">
        <w:t>,</w:t>
      </w:r>
      <w:r>
        <w:t xml:space="preserve"> when users click on </w:t>
      </w:r>
      <w:r w:rsidR="00B4355C">
        <w:t xml:space="preserve">any </w:t>
      </w:r>
      <w:r>
        <w:t xml:space="preserve">link in S, </w:t>
      </w:r>
      <w:r w:rsidR="00F92326">
        <w:t xml:space="preserve">the original </w:t>
      </w:r>
      <w:r w:rsidR="003A07C7">
        <w:t xml:space="preserve">request </w:t>
      </w:r>
      <w:r w:rsidR="00595587">
        <w:t xml:space="preserve">plus </w:t>
      </w:r>
      <w:r w:rsidR="00DA4BAE">
        <w:t xml:space="preserve">sessional information </w:t>
      </w:r>
      <w:r w:rsidR="00595587">
        <w:t>is submitted to the server.</w:t>
      </w:r>
      <w:r w:rsidR="004E1AEF">
        <w:t xml:space="preserve"> When server receives a request with sessional information, the server </w:t>
      </w:r>
      <w:r w:rsidR="00770A4A">
        <w:t>knows th</w:t>
      </w:r>
      <w:r w:rsidR="00C32292">
        <w:t xml:space="preserve">is request relates to a previous request, and the server </w:t>
      </w:r>
      <w:r w:rsidR="004E1AEF">
        <w:t>will repeat</w:t>
      </w:r>
      <w:r w:rsidR="004F38AF">
        <w:t xml:space="preserve"> </w:t>
      </w:r>
      <w:r w:rsidR="00233766">
        <w:t xml:space="preserve">appending </w:t>
      </w:r>
      <w:r w:rsidR="004F38AF">
        <w:t>this sessional information</w:t>
      </w:r>
      <w:r w:rsidR="00233766">
        <w:t xml:space="preserve"> in </w:t>
      </w:r>
      <w:r w:rsidR="00514E35">
        <w:t>URLs in subsequent responses</w:t>
      </w:r>
      <w:r w:rsidR="00F00CA3">
        <w:t xml:space="preserve"> to maintain the session.</w:t>
      </w:r>
    </w:p>
    <w:p w14:paraId="661455BD" w14:textId="77777777" w:rsidR="00E80C97" w:rsidRDefault="00DB5EDC" w:rsidP="004C61D7">
      <w:proofErr w:type="spellStart"/>
      <w:r>
        <w:t>Http</w:t>
      </w:r>
      <w:r w:rsidR="00E90327">
        <w:t>ServletResponse</w:t>
      </w:r>
      <w:proofErr w:type="spellEnd"/>
      <w:r w:rsidR="00E90327">
        <w:t xml:space="preserve"> has</w:t>
      </w:r>
      <w:r w:rsidR="00A619D9">
        <w:t xml:space="preserve"> </w:t>
      </w:r>
      <w:r w:rsidR="00A619D9" w:rsidRPr="0000339E">
        <w:rPr>
          <w:rStyle w:val="keywordChar"/>
          <w:b/>
          <w:bCs/>
        </w:rPr>
        <w:t xml:space="preserve">String </w:t>
      </w:r>
      <w:proofErr w:type="spellStart"/>
      <w:proofErr w:type="gramStart"/>
      <w:r w:rsidR="00AA1A57" w:rsidRPr="0000339E">
        <w:rPr>
          <w:rStyle w:val="keywordChar"/>
          <w:b/>
          <w:bCs/>
        </w:rPr>
        <w:t>encodeURL</w:t>
      </w:r>
      <w:proofErr w:type="spellEnd"/>
      <w:r w:rsidR="00A619D9" w:rsidRPr="0000339E">
        <w:rPr>
          <w:rStyle w:val="keywordChar"/>
          <w:b/>
          <w:bCs/>
        </w:rPr>
        <w:t>(</w:t>
      </w:r>
      <w:proofErr w:type="gramEnd"/>
      <w:r w:rsidR="00A619D9" w:rsidRPr="0000339E">
        <w:rPr>
          <w:rStyle w:val="keywordChar"/>
          <w:b/>
          <w:bCs/>
        </w:rPr>
        <w:t xml:space="preserve">String </w:t>
      </w:r>
      <w:proofErr w:type="spellStart"/>
      <w:r w:rsidR="00A619D9" w:rsidRPr="0000339E">
        <w:rPr>
          <w:rStyle w:val="keywordChar"/>
          <w:b/>
          <w:bCs/>
        </w:rPr>
        <w:t>url</w:t>
      </w:r>
      <w:proofErr w:type="spellEnd"/>
      <w:r w:rsidR="00A619D9" w:rsidRPr="0000339E">
        <w:rPr>
          <w:rStyle w:val="keywordChar"/>
          <w:b/>
          <w:bCs/>
        </w:rPr>
        <w:t>)</w:t>
      </w:r>
      <w:r w:rsidR="00A619D9">
        <w:t xml:space="preserve"> method to </w:t>
      </w:r>
      <w:r w:rsidR="00181458">
        <w:t>e</w:t>
      </w:r>
      <w:r w:rsidR="00181458" w:rsidRPr="00181458">
        <w:t>ncode the specified URL by including the session ID in it, or, if encoding is not needed, returns the URL unchanged. For example, if the browser supports cookies, or session tracking is turned off, URL encoding is unnecessary.</w:t>
      </w:r>
    </w:p>
    <w:p w14:paraId="44C4E93E" w14:textId="77777777" w:rsidR="007C7EF5" w:rsidRPr="007C7EF5" w:rsidRDefault="007C7EF5" w:rsidP="007C7EF5">
      <w:pPr>
        <w:rPr>
          <w:b/>
          <w:bCs/>
        </w:rPr>
      </w:pPr>
      <w:r w:rsidRPr="007C7EF5">
        <w:rPr>
          <w:b/>
          <w:bCs/>
        </w:rPr>
        <w:t xml:space="preserve">Example of using URL </w:t>
      </w:r>
      <w:proofErr w:type="gramStart"/>
      <w:r w:rsidRPr="007C7EF5">
        <w:rPr>
          <w:b/>
          <w:bCs/>
        </w:rPr>
        <w:t>Rewriting</w:t>
      </w:r>
      <w:proofErr w:type="gramEnd"/>
    </w:p>
    <w:p w14:paraId="0833A067" w14:textId="69AB49E6" w:rsidR="0037664C" w:rsidRDefault="007C7EF5" w:rsidP="007C7EF5">
      <w:pPr>
        <w:rPr>
          <w:noProof/>
        </w:rPr>
      </w:pPr>
      <w:r w:rsidRPr="007C7EF5">
        <w:t>In this example, we are mainta</w:t>
      </w:r>
      <w:r w:rsidR="003D7CEA">
        <w:t>i</w:t>
      </w:r>
      <w:r w:rsidRPr="007C7EF5">
        <w:t>ning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lastRenderedPageBreak/>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w:t>
      </w:r>
      <w:proofErr w:type="spellStart"/>
      <w:r w:rsidRPr="007A6637">
        <w:t>userName</w:t>
      </w:r>
      <w:proofErr w:type="spellEnd"/>
      <w:r w:rsidRPr="007A6637">
        <w:t>"/&gt;&lt;</w:t>
      </w:r>
      <w:proofErr w:type="spellStart"/>
      <w:r w:rsidRPr="007A6637">
        <w:t>br</w:t>
      </w:r>
      <w:proofErr w:type="spellEnd"/>
      <w:r w:rsidRPr="007A6637">
        <w:t>/&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rPr>
        <w:t>import</w:t>
      </w:r>
      <w:r>
        <w:t> </w:t>
      </w:r>
      <w:proofErr w:type="gramStart"/>
      <w:r>
        <w:t>java.io.*</w:t>
      </w:r>
      <w:proofErr w:type="gramEnd"/>
      <w:r>
        <w:t>;  </w:t>
      </w:r>
    </w:p>
    <w:p w14:paraId="6056FA75" w14:textId="77777777" w:rsidR="007C7EF5" w:rsidRDefault="007C7EF5" w:rsidP="007A6637">
      <w:pPr>
        <w:pStyle w:val="Code"/>
      </w:pPr>
      <w:r>
        <w:rPr>
          <w:b/>
          <w:color w:val="006699"/>
        </w:rPr>
        <w:t>import</w:t>
      </w:r>
      <w:r>
        <w:t> </w:t>
      </w:r>
      <w:proofErr w:type="spellStart"/>
      <w:proofErr w:type="gramStart"/>
      <w:r>
        <w:t>javax.servlet</w:t>
      </w:r>
      <w:proofErr w:type="spellEnd"/>
      <w:proofErr w:type="gramEnd"/>
      <w:r>
        <w:t>.*;  </w:t>
      </w:r>
    </w:p>
    <w:p w14:paraId="03D33EB0" w14:textId="77777777" w:rsidR="007C7EF5" w:rsidRDefault="007C7EF5" w:rsidP="007A6637">
      <w:pPr>
        <w:pStyle w:val="Code"/>
      </w:pPr>
      <w:r>
        <w:rPr>
          <w:b/>
          <w:color w:val="006699"/>
        </w:rPr>
        <w:t>import</w:t>
      </w:r>
      <w:r>
        <w:t> </w:t>
      </w:r>
      <w:proofErr w:type="spellStart"/>
      <w:proofErr w:type="gramStart"/>
      <w:r>
        <w:t>javax.servlet</w:t>
      </w:r>
      <w:proofErr w:type="gramEnd"/>
      <w:r>
        <w:t>.http</w:t>
      </w:r>
      <w:proofErr w:type="spellEnd"/>
      <w:r>
        <w:t>.*;  </w:t>
      </w:r>
    </w:p>
    <w:p w14:paraId="5A1893CB" w14:textId="77777777" w:rsidR="007C7EF5" w:rsidRDefault="007C7EF5" w:rsidP="007A6637">
      <w:pPr>
        <w:pStyle w:val="Code"/>
      </w:pPr>
      <w:r>
        <w:t>  </w:t>
      </w:r>
    </w:p>
    <w:p w14:paraId="7BEAB2E0" w14:textId="77777777" w:rsidR="007C7EF5" w:rsidRDefault="007C7EF5" w:rsidP="007A6637">
      <w:pPr>
        <w:pStyle w:val="Code"/>
      </w:pPr>
      <w:r>
        <w:t>  </w:t>
      </w:r>
    </w:p>
    <w:p w14:paraId="75DD3D4C" w14:textId="77777777" w:rsidR="007C7EF5" w:rsidRDefault="007C7EF5" w:rsidP="007A6637">
      <w:pPr>
        <w:pStyle w:val="Code"/>
      </w:pPr>
      <w:r>
        <w:rPr>
          <w:b/>
          <w:color w:val="006699"/>
        </w:rPr>
        <w:t>public</w:t>
      </w:r>
      <w:r>
        <w:t> </w:t>
      </w:r>
      <w:r>
        <w:rPr>
          <w:b/>
          <w:color w:val="006699"/>
        </w:rPr>
        <w:t>class</w:t>
      </w:r>
      <w:r>
        <w:t> </w:t>
      </w:r>
      <w:proofErr w:type="spellStart"/>
      <w:r>
        <w:t>FirstServlet</w:t>
      </w:r>
      <w:proofErr w:type="spellEnd"/>
      <w:r>
        <w:t> </w:t>
      </w:r>
      <w:r>
        <w:rPr>
          <w:b/>
          <w:color w:val="006699"/>
        </w:rPr>
        <w:t>extends</w:t>
      </w:r>
      <w:r>
        <w:t> </w:t>
      </w:r>
      <w:proofErr w:type="spellStart"/>
      <w:r>
        <w:t>HttpServlet</w:t>
      </w:r>
      <w:proofErr w:type="spellEnd"/>
      <w:r>
        <w:t> {  </w:t>
      </w:r>
    </w:p>
    <w:p w14:paraId="43858B9D" w14:textId="77777777" w:rsidR="007C7EF5" w:rsidRDefault="007C7EF5" w:rsidP="007A6637">
      <w:pPr>
        <w:pStyle w:val="Code"/>
      </w:pPr>
      <w:r>
        <w:t>  </w:t>
      </w:r>
    </w:p>
    <w:p w14:paraId="7549DB60" w14:textId="77777777" w:rsidR="007C7EF5" w:rsidRDefault="007C7EF5" w:rsidP="007A6637">
      <w:pPr>
        <w:pStyle w:val="Code"/>
      </w:pPr>
      <w:r>
        <w:rPr>
          <w:b/>
          <w:color w:val="006699"/>
        </w:rPr>
        <w:t>public</w:t>
      </w:r>
      <w:r>
        <w:t> </w:t>
      </w:r>
      <w:r>
        <w:rPr>
          <w:b/>
          <w:color w:val="006699"/>
        </w:rPr>
        <w:t>void</w:t>
      </w:r>
      <w:r>
        <w:t> </w:t>
      </w:r>
      <w:proofErr w:type="gramStart"/>
      <w:r>
        <w:t>doGet(</w:t>
      </w:r>
      <w:proofErr w:type="gramEnd"/>
      <w:r>
        <w:t>HttpServletRequest request, HttpServletResponse response){  </w:t>
      </w:r>
    </w:p>
    <w:p w14:paraId="2D71EDCF" w14:textId="77777777" w:rsidR="007C7EF5" w:rsidRDefault="007C7EF5" w:rsidP="007A6637">
      <w:pPr>
        <w:pStyle w:val="Code"/>
      </w:pPr>
      <w:r>
        <w:t>        </w:t>
      </w:r>
      <w:proofErr w:type="gramStart"/>
      <w:r>
        <w:rPr>
          <w:b/>
          <w:color w:val="006699"/>
        </w:rPr>
        <w:t>try</w:t>
      </w:r>
      <w:r>
        <w:t>{</w:t>
      </w:r>
      <w:proofErr w:type="gramEnd"/>
      <w:r>
        <w:t>  </w:t>
      </w:r>
    </w:p>
    <w:p w14:paraId="06BCE276" w14:textId="77777777" w:rsidR="007C7EF5" w:rsidRDefault="007C7EF5" w:rsidP="007A6637">
      <w:pPr>
        <w:pStyle w:val="Code"/>
      </w:pPr>
      <w:r>
        <w:t>  </w:t>
      </w:r>
    </w:p>
    <w:p w14:paraId="17488E8E" w14:textId="77777777" w:rsidR="007C7EF5" w:rsidRDefault="007C7EF5" w:rsidP="007A6637">
      <w:pPr>
        <w:pStyle w:val="Code"/>
      </w:pPr>
      <w:r>
        <w:t>        </w:t>
      </w:r>
      <w:proofErr w:type="spellStart"/>
      <w:proofErr w:type="gramStart"/>
      <w:r>
        <w:t>response.setContentType</w:t>
      </w:r>
      <w:proofErr w:type="spellEnd"/>
      <w:proofErr w:type="gramEnd"/>
      <w:r>
        <w:t>(</w:t>
      </w:r>
      <w:r>
        <w:rPr>
          <w:rStyle w:val="string"/>
          <w:rFonts w:ascii="Verdana" w:hAnsi="Verdana"/>
          <w:color w:val="0000FF"/>
        </w:rPr>
        <w:t>"text/html"</w:t>
      </w:r>
      <w:r>
        <w:t>);  </w:t>
      </w:r>
    </w:p>
    <w:p w14:paraId="55918E37" w14:textId="77777777" w:rsidR="007C7EF5" w:rsidRDefault="007C7EF5" w:rsidP="007A6637">
      <w:pPr>
        <w:pStyle w:val="Code"/>
      </w:pPr>
      <w:r>
        <w:t>        </w:t>
      </w:r>
      <w:proofErr w:type="spellStart"/>
      <w:r>
        <w:t>PrintWriter</w:t>
      </w:r>
      <w:proofErr w:type="spellEnd"/>
      <w:r>
        <w:t> out = </w:t>
      </w:r>
      <w:proofErr w:type="spellStart"/>
      <w:proofErr w:type="gramStart"/>
      <w:r>
        <w:t>response.getWriter</w:t>
      </w:r>
      <w:proofErr w:type="spellEnd"/>
      <w:proofErr w:type="gramEnd"/>
      <w:r>
        <w:t>();  </w:t>
      </w:r>
    </w:p>
    <w:p w14:paraId="4C09A966" w14:textId="77777777" w:rsidR="007C7EF5" w:rsidRDefault="007C7EF5" w:rsidP="007A6637">
      <w:pPr>
        <w:pStyle w:val="Code"/>
      </w:pPr>
      <w:r>
        <w:t>          </w:t>
      </w:r>
    </w:p>
    <w:p w14:paraId="29B48A98" w14:textId="0D307F75" w:rsidR="007C7EF5" w:rsidRDefault="007C7EF5" w:rsidP="007A6637">
      <w:pPr>
        <w:pStyle w:val="Code"/>
      </w:pPr>
      <w:r>
        <w:t>        String n</w:t>
      </w:r>
      <w:r w:rsidR="000E2CE3">
        <w:t xml:space="preserve"> </w:t>
      </w:r>
      <w:r>
        <w:t>=</w:t>
      </w:r>
      <w:r w:rsidR="000E2CE3">
        <w:t xml:space="preserve"> </w:t>
      </w:r>
      <w:proofErr w:type="spellStart"/>
      <w:proofErr w:type="gramStart"/>
      <w:r>
        <w:t>request.getParameter</w:t>
      </w:r>
      <w:proofErr w:type="spellEnd"/>
      <w:proofErr w:type="gramEnd"/>
      <w:r>
        <w:t>(</w:t>
      </w:r>
      <w:r>
        <w:rPr>
          <w:rStyle w:val="string"/>
          <w:rFonts w:ascii="Verdana" w:hAnsi="Verdana"/>
          <w:color w:val="0000FF"/>
        </w:rPr>
        <w:t>"</w:t>
      </w:r>
      <w:proofErr w:type="spellStart"/>
      <w:r>
        <w:rPr>
          <w:rStyle w:val="string"/>
          <w:rFonts w:ascii="Verdana" w:hAnsi="Verdana"/>
          <w:color w:val="0000FF"/>
        </w:rPr>
        <w:t>userName</w:t>
      </w:r>
      <w:proofErr w:type="spellEnd"/>
      <w:r>
        <w:rPr>
          <w:rStyle w:val="string"/>
          <w:rFonts w:ascii="Verdana" w:hAnsi="Verdana"/>
          <w:color w:val="0000FF"/>
        </w:rPr>
        <w:t>"</w:t>
      </w:r>
      <w:r>
        <w:t>);  </w:t>
      </w:r>
    </w:p>
    <w:p w14:paraId="0E35A936" w14:textId="6A6945D6" w:rsidR="007C7EF5" w:rsidRDefault="007C7EF5" w:rsidP="007A6637">
      <w:pPr>
        <w:pStyle w:val="Code"/>
      </w:pPr>
      <w:r>
        <w:t>        </w:t>
      </w:r>
      <w:proofErr w:type="spellStart"/>
      <w:r>
        <w:t>out.</w:t>
      </w:r>
      <w:proofErr w:type="gramStart"/>
      <w:r>
        <w:t>print</w:t>
      </w:r>
      <w:proofErr w:type="spellEnd"/>
      <w:r>
        <w:t>(</w:t>
      </w:r>
      <w:proofErr w:type="gramEnd"/>
      <w:r>
        <w:rPr>
          <w:rStyle w:val="string"/>
          <w:rFonts w:ascii="Verdana" w:hAnsi="Verdana"/>
          <w:color w:val="0000FF"/>
        </w:rPr>
        <w:t>"Welcome "</w:t>
      </w:r>
      <w:r w:rsidR="00023065">
        <w:rPr>
          <w:rStyle w:val="string"/>
          <w:rFonts w:ascii="Verdana" w:hAnsi="Verdana"/>
          <w:color w:val="0000FF"/>
        </w:rPr>
        <w:t xml:space="preserve"> </w:t>
      </w:r>
      <w:r>
        <w:t>+</w:t>
      </w:r>
      <w:r w:rsidR="00023065">
        <w:t xml:space="preserve"> </w:t>
      </w:r>
      <w:r>
        <w:t>n);  </w:t>
      </w:r>
    </w:p>
    <w:p w14:paraId="3BA934BD" w14:textId="77777777" w:rsidR="007C7EF5" w:rsidRDefault="007C7EF5" w:rsidP="007A6637">
      <w:pPr>
        <w:pStyle w:val="Code"/>
      </w:pPr>
      <w:r>
        <w:t>  </w:t>
      </w:r>
    </w:p>
    <w:p w14:paraId="6559125F" w14:textId="77777777" w:rsidR="007C7EF5" w:rsidRDefault="007C7EF5" w:rsidP="007A6637">
      <w:pPr>
        <w:pStyle w:val="Code"/>
      </w:pPr>
      <w:r>
        <w:t>        </w:t>
      </w:r>
      <w:r>
        <w:rPr>
          <w:rStyle w:val="comment"/>
          <w:rFonts w:ascii="Verdana" w:hAnsi="Verdana"/>
          <w:color w:val="008200"/>
        </w:rPr>
        <w:t>//appending the username in the query string</w:t>
      </w:r>
      <w:r>
        <w:t>  </w:t>
      </w:r>
    </w:p>
    <w:p w14:paraId="2522ACF1" w14:textId="0D4AC740" w:rsidR="007C7EF5" w:rsidRDefault="007C7EF5" w:rsidP="007A6637">
      <w:pPr>
        <w:pStyle w:val="Code"/>
      </w:pPr>
      <w:r>
        <w:t>        </w:t>
      </w:r>
      <w:proofErr w:type="spellStart"/>
      <w:r>
        <w:t>out.</w:t>
      </w:r>
      <w:proofErr w:type="gramStart"/>
      <w:r>
        <w:t>print</w:t>
      </w:r>
      <w:proofErr w:type="spellEnd"/>
      <w:r>
        <w:t>(</w:t>
      </w:r>
      <w:proofErr w:type="gramEnd"/>
      <w:r>
        <w:rPr>
          <w:rStyle w:val="string"/>
          <w:rFonts w:ascii="Verdana" w:hAnsi="Verdana"/>
          <w:color w:val="0000FF"/>
        </w:rPr>
        <w:t>"&lt;a </w:t>
      </w:r>
      <w:proofErr w:type="spellStart"/>
      <w:r>
        <w:rPr>
          <w:rStyle w:val="string"/>
          <w:rFonts w:ascii="Verdana" w:hAnsi="Verdana"/>
          <w:color w:val="0000FF"/>
        </w:rPr>
        <w:t>href</w:t>
      </w:r>
      <w:proofErr w:type="spellEnd"/>
      <w:r w:rsidR="008015B9">
        <w:rPr>
          <w:rStyle w:val="string"/>
          <w:rFonts w:ascii="Verdana" w:hAnsi="Verdana"/>
          <w:color w:val="0000FF"/>
        </w:rPr>
        <w:t xml:space="preserve"> </w:t>
      </w:r>
      <w:r>
        <w:rPr>
          <w:rStyle w:val="string"/>
          <w:rFonts w:ascii="Verdana" w:hAnsi="Verdana"/>
          <w:color w:val="0000FF"/>
        </w:rPr>
        <w:t>=</w:t>
      </w:r>
      <w:r w:rsidR="008015B9">
        <w:rPr>
          <w:rStyle w:val="string"/>
          <w:rFonts w:ascii="Verdana" w:hAnsi="Verdana"/>
          <w:color w:val="0000FF"/>
        </w:rPr>
        <w:t xml:space="preserve"> </w:t>
      </w:r>
      <w:r>
        <w:rPr>
          <w:rStyle w:val="string"/>
          <w:rFonts w:ascii="Verdana" w:hAnsi="Verdana"/>
          <w:color w:val="0000FF"/>
        </w:rPr>
        <w:t>'servlet2?uname="</w:t>
      </w:r>
      <w:r w:rsidR="004133FE">
        <w:rPr>
          <w:rStyle w:val="string"/>
          <w:rFonts w:ascii="Verdana" w:hAnsi="Verdana"/>
          <w:color w:val="0000FF"/>
        </w:rPr>
        <w:t xml:space="preserve"> </w:t>
      </w:r>
      <w:r>
        <w:t>+</w:t>
      </w:r>
      <w:r w:rsidR="004133FE">
        <w:t xml:space="preserve"> </w:t>
      </w:r>
      <w:r>
        <w:t>n</w:t>
      </w:r>
      <w:r w:rsidR="004133FE">
        <w:t xml:space="preserve"> </w:t>
      </w:r>
      <w:r>
        <w:t>+</w:t>
      </w:r>
      <w:r w:rsidR="004133FE">
        <w:t xml:space="preserve"> </w:t>
      </w:r>
      <w:r>
        <w:rPr>
          <w:rStyle w:val="string"/>
          <w:rFonts w:ascii="Verdana" w:hAnsi="Verdana"/>
          <w:color w:val="0000FF"/>
        </w:rPr>
        <w:t>"'&gt;visit&lt;/a&gt;"</w:t>
      </w:r>
      <w:r>
        <w:t>);  </w:t>
      </w:r>
    </w:p>
    <w:p w14:paraId="3E5158A4" w14:textId="77777777" w:rsidR="007C7EF5" w:rsidRDefault="007C7EF5" w:rsidP="007A6637">
      <w:pPr>
        <w:pStyle w:val="Code"/>
      </w:pPr>
      <w:r>
        <w:t>                  </w:t>
      </w:r>
    </w:p>
    <w:p w14:paraId="51C2632B" w14:textId="77777777" w:rsidR="007C7EF5" w:rsidRDefault="007C7EF5" w:rsidP="007A6637">
      <w:pPr>
        <w:pStyle w:val="Code"/>
      </w:pPr>
      <w:r>
        <w:t>        </w:t>
      </w:r>
      <w:proofErr w:type="spellStart"/>
      <w:proofErr w:type="gramStart"/>
      <w:r>
        <w:t>out.close</w:t>
      </w:r>
      <w:proofErr w:type="spellEnd"/>
      <w:proofErr w:type="gramEnd"/>
      <w:r>
        <w:t>();  </w:t>
      </w:r>
    </w:p>
    <w:p w14:paraId="29634F6D" w14:textId="77777777" w:rsidR="007C7EF5" w:rsidRDefault="007C7EF5" w:rsidP="007A6637">
      <w:pPr>
        <w:pStyle w:val="Code"/>
      </w:pPr>
      <w:r>
        <w:t>  </w:t>
      </w:r>
    </w:p>
    <w:p w14:paraId="61EAC42A" w14:textId="541C4AFC" w:rsidR="007C7EF5" w:rsidRDefault="007C7EF5" w:rsidP="007A6637">
      <w:pPr>
        <w:pStyle w:val="Code"/>
      </w:pPr>
      <w:r>
        <w:t>        </w:t>
      </w:r>
      <w:proofErr w:type="gramStart"/>
      <w:r>
        <w:t>}</w:t>
      </w:r>
      <w:r>
        <w:rPr>
          <w:b/>
          <w:color w:val="006699"/>
        </w:rPr>
        <w:t>catch</w:t>
      </w:r>
      <w:proofErr w:type="gramEnd"/>
      <w:r>
        <w:t>(Exception e){</w:t>
      </w:r>
      <w:proofErr w:type="spellStart"/>
      <w:r>
        <w:t>System.out.println</w:t>
      </w:r>
      <w:proofErr w:type="spellEnd"/>
      <w:r>
        <w:t>(e);}  </w:t>
      </w:r>
    </w:p>
    <w:p w14:paraId="3ADDEAFC" w14:textId="3882EE82" w:rsidR="007C7EF5" w:rsidRDefault="007C7EF5" w:rsidP="007A6637">
      <w:pPr>
        <w:pStyle w:val="Code"/>
      </w:pPr>
      <w:r>
        <w:t>    }  </w:t>
      </w:r>
    </w:p>
    <w:p w14:paraId="6E8C95DE" w14:textId="77777777" w:rsidR="007C7EF5" w:rsidRDefault="007C7EF5" w:rsidP="007A6637">
      <w:pPr>
        <w:pStyle w:val="Code"/>
      </w:pPr>
      <w: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t>import </w:t>
      </w:r>
      <w:proofErr w:type="gramStart"/>
      <w:r w:rsidRPr="00BC1327">
        <w:t>java.io.*</w:t>
      </w:r>
      <w:proofErr w:type="gramEnd"/>
      <w:r w:rsidRPr="00BC1327">
        <w:t>;  </w:t>
      </w:r>
    </w:p>
    <w:p w14:paraId="3B31C6A7" w14:textId="77777777" w:rsidR="007C7EF5" w:rsidRPr="00BC1327" w:rsidRDefault="007C7EF5" w:rsidP="00BC1327">
      <w:pPr>
        <w:pStyle w:val="Code"/>
      </w:pPr>
      <w:r w:rsidRPr="00BC1327">
        <w:t>import </w:t>
      </w:r>
      <w:proofErr w:type="spellStart"/>
      <w:proofErr w:type="gramStart"/>
      <w:r w:rsidRPr="00BC1327">
        <w:t>javax.servlet</w:t>
      </w:r>
      <w:proofErr w:type="spellEnd"/>
      <w:proofErr w:type="gramEnd"/>
      <w:r w:rsidRPr="00BC1327">
        <w:t>.*;  </w:t>
      </w:r>
    </w:p>
    <w:p w14:paraId="7F9ED58C" w14:textId="77777777" w:rsidR="007C7EF5" w:rsidRPr="00BC1327" w:rsidRDefault="007C7EF5" w:rsidP="00BC1327">
      <w:pPr>
        <w:pStyle w:val="Code"/>
      </w:pPr>
      <w:r w:rsidRPr="00BC1327">
        <w:t>import </w:t>
      </w:r>
      <w:proofErr w:type="spellStart"/>
      <w:proofErr w:type="gramStart"/>
      <w:r w:rsidRPr="00BC1327">
        <w:t>javax.servlet</w:t>
      </w:r>
      <w:proofErr w:type="gramEnd"/>
      <w:r w:rsidRPr="00BC1327">
        <w:t>.http</w:t>
      </w:r>
      <w:proofErr w:type="spellEnd"/>
      <w:r w:rsidRPr="00BC1327">
        <w:t>.*;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w:t>
      </w:r>
      <w:proofErr w:type="spellStart"/>
      <w:r w:rsidRPr="00BC1327">
        <w:t>SecondServlet</w:t>
      </w:r>
      <w:proofErr w:type="spellEnd"/>
      <w:r w:rsidRPr="00BC1327">
        <w:t> extends </w:t>
      </w:r>
      <w:proofErr w:type="spellStart"/>
      <w:r w:rsidRPr="00BC1327">
        <w:t>HttpServlet</w:t>
      </w:r>
      <w:proofErr w:type="spellEnd"/>
      <w:r w:rsidRPr="00BC1327">
        <w: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w:t>
      </w:r>
      <w:proofErr w:type="gramStart"/>
      <w:r w:rsidRPr="00BC1327">
        <w:t>doGet(</w:t>
      </w:r>
      <w:proofErr w:type="gramEnd"/>
      <w:r w:rsidRPr="00BC1327">
        <w:t>HttpServletRequest request, HttpServletResponse response)  </w:t>
      </w:r>
    </w:p>
    <w:p w14:paraId="16F12C91" w14:textId="77777777" w:rsidR="007C7EF5" w:rsidRPr="00BC1327" w:rsidRDefault="007C7EF5" w:rsidP="00BC1327">
      <w:pPr>
        <w:pStyle w:val="Code"/>
      </w:pPr>
      <w:r w:rsidRPr="00BC1327">
        <w:t>        </w:t>
      </w:r>
      <w:proofErr w:type="gramStart"/>
      <w:r w:rsidRPr="00BC1327">
        <w:t>try{</w:t>
      </w:r>
      <w:proofErr w:type="gramEnd"/>
      <w:r w:rsidRPr="00BC1327">
        <w:t>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w:t>
      </w:r>
      <w:proofErr w:type="spellStart"/>
      <w:proofErr w:type="gramStart"/>
      <w:r w:rsidRPr="00BC1327">
        <w:t>response.setContentType</w:t>
      </w:r>
      <w:proofErr w:type="spellEnd"/>
      <w:proofErr w:type="gramEnd"/>
      <w:r w:rsidRPr="00BC1327">
        <w:t>("text/html");  </w:t>
      </w:r>
    </w:p>
    <w:p w14:paraId="2A76B52E" w14:textId="77777777" w:rsidR="007C7EF5" w:rsidRPr="00BC1327" w:rsidRDefault="007C7EF5" w:rsidP="00BC1327">
      <w:pPr>
        <w:pStyle w:val="Code"/>
      </w:pPr>
      <w:r w:rsidRPr="00BC1327">
        <w:t>        </w:t>
      </w:r>
      <w:proofErr w:type="spellStart"/>
      <w:r w:rsidRPr="00BC1327">
        <w:t>PrintWriter</w:t>
      </w:r>
      <w:proofErr w:type="spellEnd"/>
      <w:r w:rsidRPr="00BC1327">
        <w:t> out = </w:t>
      </w:r>
      <w:proofErr w:type="spellStart"/>
      <w:proofErr w:type="gramStart"/>
      <w:r w:rsidRPr="00BC1327">
        <w:t>response.getWriter</w:t>
      </w:r>
      <w:proofErr w:type="spellEnd"/>
      <w:proofErr w:type="gramEnd"/>
      <w:r w:rsidRPr="00BC1327">
        <w:t>();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145645CA" w:rsidR="007C7EF5" w:rsidRPr="00BC1327" w:rsidRDefault="007C7EF5" w:rsidP="00BC1327">
      <w:pPr>
        <w:pStyle w:val="Code"/>
      </w:pPr>
      <w:r w:rsidRPr="00BC1327">
        <w:t>        String n</w:t>
      </w:r>
      <w:r w:rsidR="000E14E2">
        <w:t xml:space="preserve"> </w:t>
      </w:r>
      <w:r w:rsidRPr="00BC1327">
        <w:t>=</w:t>
      </w:r>
      <w:r w:rsidR="000E14E2">
        <w:t xml:space="preserve"> </w:t>
      </w:r>
      <w:proofErr w:type="spellStart"/>
      <w:proofErr w:type="gramStart"/>
      <w:r w:rsidRPr="00BC1327">
        <w:t>request.getParameter</w:t>
      </w:r>
      <w:proofErr w:type="spellEnd"/>
      <w:proofErr w:type="gramEnd"/>
      <w:r w:rsidRPr="00BC1327">
        <w:t>("</w:t>
      </w:r>
      <w:proofErr w:type="spellStart"/>
      <w:r w:rsidRPr="00BC1327">
        <w:t>uname</w:t>
      </w:r>
      <w:proofErr w:type="spellEnd"/>
      <w:r w:rsidRPr="00BC1327">
        <w:t>");  </w:t>
      </w:r>
    </w:p>
    <w:p w14:paraId="26345458" w14:textId="7CE57E7F" w:rsidR="007C7EF5" w:rsidRPr="00BC1327" w:rsidRDefault="007C7EF5" w:rsidP="00BC1327">
      <w:pPr>
        <w:pStyle w:val="Code"/>
      </w:pPr>
      <w:r w:rsidRPr="00BC1327">
        <w:t>        </w:t>
      </w:r>
      <w:proofErr w:type="spellStart"/>
      <w:r w:rsidRPr="00BC1327">
        <w:t>out.</w:t>
      </w:r>
      <w:proofErr w:type="gramStart"/>
      <w:r w:rsidRPr="00BC1327">
        <w:t>print</w:t>
      </w:r>
      <w:proofErr w:type="spellEnd"/>
      <w:r w:rsidRPr="00BC1327">
        <w:t>(</w:t>
      </w:r>
      <w:proofErr w:type="gramEnd"/>
      <w:r w:rsidRPr="00BC1327">
        <w:t>"Hello "</w:t>
      </w:r>
      <w:r w:rsidR="000E14E2">
        <w:t xml:space="preserve"> </w:t>
      </w:r>
      <w:r w:rsidRPr="00BC1327">
        <w:t>+</w:t>
      </w:r>
      <w:r w:rsidR="000E14E2">
        <w:t xml:space="preserve"> </w:t>
      </w:r>
      <w:r w:rsidRPr="00BC1327">
        <w:t>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w:t>
      </w:r>
      <w:proofErr w:type="spellStart"/>
      <w:proofErr w:type="gramStart"/>
      <w:r w:rsidRPr="00BC1327">
        <w:t>out.close</w:t>
      </w:r>
      <w:proofErr w:type="spellEnd"/>
      <w:proofErr w:type="gramEnd"/>
      <w:r w:rsidRPr="00BC1327">
        <w:t>();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w:t>
      </w:r>
      <w:proofErr w:type="gramStart"/>
      <w:r w:rsidRPr="00BC1327">
        <w:t>}catch</w:t>
      </w:r>
      <w:proofErr w:type="gramEnd"/>
      <w:r w:rsidRPr="00BC1327">
        <w:t>(Exception e){</w:t>
      </w:r>
      <w:proofErr w:type="spellStart"/>
      <w:r w:rsidRPr="00BC1327">
        <w:t>System.out.println</w:t>
      </w:r>
      <w:proofErr w:type="spellEnd"/>
      <w:r w:rsidRPr="00BC1327">
        <w:t>(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lastRenderedPageBreak/>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w:t>
      </w:r>
      <w:proofErr w:type="spellStart"/>
      <w:r w:rsidRPr="00FB1B0E">
        <w:t>FirstServlet</w:t>
      </w:r>
      <w:proofErr w:type="spellEnd"/>
      <w:r w:rsidRPr="00FB1B0E">
        <w: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w:t>
      </w:r>
      <w:proofErr w:type="spellStart"/>
      <w:r w:rsidRPr="00FB1B0E">
        <w:t>url</w:t>
      </w:r>
      <w:proofErr w:type="spellEnd"/>
      <w:r w:rsidRPr="00FB1B0E">
        <w:t>-pattern&gt;/servlet1&lt;/</w:t>
      </w:r>
      <w:proofErr w:type="spellStart"/>
      <w:r w:rsidRPr="00FB1B0E">
        <w:t>url</w:t>
      </w:r>
      <w:proofErr w:type="spellEnd"/>
      <w:r w:rsidRPr="00FB1B0E">
        <w:t>-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t>        &lt;servlet-class&gt;</w:t>
      </w:r>
      <w:proofErr w:type="spellStart"/>
      <w:r w:rsidRPr="00FB1B0E">
        <w:t>SecondServlet</w:t>
      </w:r>
      <w:proofErr w:type="spellEnd"/>
      <w:r w:rsidRPr="00FB1B0E">
        <w: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w:t>
      </w:r>
      <w:proofErr w:type="spellStart"/>
      <w:r w:rsidRPr="00FB1B0E">
        <w:t>url</w:t>
      </w:r>
      <w:proofErr w:type="spellEnd"/>
      <w:r w:rsidRPr="00FB1B0E">
        <w:t>-pattern&gt;/servlet2&lt;/</w:t>
      </w:r>
      <w:proofErr w:type="spellStart"/>
      <w:r w:rsidRPr="00FB1B0E">
        <w:t>url</w:t>
      </w:r>
      <w:proofErr w:type="spellEnd"/>
      <w:r w:rsidRPr="00FB1B0E">
        <w:t>-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14241CF" w:rsidR="007C7EF5" w:rsidRPr="00BC1327" w:rsidRDefault="00FB1B0E" w:rsidP="00BC1327">
      <w:pPr>
        <w:pStyle w:val="Code"/>
      </w:pPr>
      <w:r w:rsidRPr="00FB1B0E">
        <w:t>&lt;/web-app&gt;</w:t>
      </w:r>
    </w:p>
    <w:p w14:paraId="4C06E14E" w14:textId="73BCE6BD" w:rsidR="007C7EF5" w:rsidRPr="008B65C0" w:rsidRDefault="00EE6E86" w:rsidP="008B65C0">
      <w:pPr>
        <w:pStyle w:val="Heading3"/>
        <w:rPr>
          <w:lang w:val="vi-VN"/>
        </w:rPr>
      </w:pPr>
      <w:proofErr w:type="spellStart"/>
      <w:r>
        <w:t>Http</w:t>
      </w:r>
      <w:r w:rsidR="003026A8">
        <w:t>S</w:t>
      </w:r>
      <w:r>
        <w:t>ession</w:t>
      </w:r>
      <w:proofErr w:type="spellEnd"/>
    </w:p>
    <w:p w14:paraId="4732AEA5" w14:textId="0C2E5AC4" w:rsidR="009B5A7A" w:rsidRDefault="00D507E8" w:rsidP="00DC4B0F">
      <w:r>
        <w:rPr>
          <w:lang w:val="vi-VN"/>
        </w:rPr>
        <w:t xml:space="preserve">A </w:t>
      </w:r>
      <w:r w:rsidRPr="00DC4B0F">
        <w:rPr>
          <w:b/>
          <w:bCs/>
          <w:lang w:val="vi-VN"/>
        </w:rPr>
        <w:t>HttpSession</w:t>
      </w:r>
      <w:r>
        <w:rPr>
          <w:lang w:val="vi-VN"/>
        </w:rPr>
        <w:t xml:space="preserve"> object is an object that contain</w:t>
      </w:r>
      <w:r w:rsidR="00850933">
        <w:t>s</w:t>
      </w:r>
      <w:r>
        <w:rPr>
          <w:lang w:val="vi-VN"/>
        </w:rPr>
        <w:t xml:space="preserve"> </w:t>
      </w:r>
      <w:r w:rsidR="007E005E">
        <w:t xml:space="preserve">sessional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r w:rsidR="00A15FEF">
        <w:t xml:space="preserve">The </w:t>
      </w:r>
      <w:proofErr w:type="spellStart"/>
      <w:r w:rsidR="00A15FEF">
        <w:t>HttpSession</w:t>
      </w:r>
      <w:proofErr w:type="spellEnd"/>
      <w:r w:rsidR="00A15FEF">
        <w:t xml:space="preserve"> class </w:t>
      </w:r>
      <w:r w:rsidR="007D2BAC">
        <w:t xml:space="preserve">gives you convenience for </w:t>
      </w:r>
      <w:r w:rsidR="00333035">
        <w:t>setting/retrieving</w:t>
      </w:r>
      <w:r w:rsidR="009909D4">
        <w:t xml:space="preserve"> sessional information, but how server and client maintain this </w:t>
      </w:r>
      <w:proofErr w:type="spellStart"/>
      <w:r w:rsidR="009909D4">
        <w:t>HttpSession</w:t>
      </w:r>
      <w:proofErr w:type="spellEnd"/>
      <w:r w:rsidR="009909D4">
        <w:t xml:space="preserve"> object</w:t>
      </w:r>
      <w:r w:rsidR="009609E4">
        <w:t xml:space="preserve"> for a session? The </w:t>
      </w:r>
      <w:r w:rsidR="009B5A7A">
        <w:t xml:space="preserve">underlying </w:t>
      </w:r>
      <w:r w:rsidR="009609E4">
        <w:t>mechanism here is Cookies</w:t>
      </w:r>
      <w:r w:rsidR="009B5A7A">
        <w:t xml:space="preserve"> or URL rewriting</w:t>
      </w:r>
      <w:r w:rsidR="00C91661">
        <w:t>;</w:t>
      </w:r>
      <w:r w:rsidR="00176931">
        <w:t xml:space="preserve"> </w:t>
      </w:r>
      <w:proofErr w:type="spellStart"/>
      <w:r w:rsidR="00176931">
        <w:t>HttpSession</w:t>
      </w:r>
      <w:proofErr w:type="spellEnd"/>
      <w:r w:rsidR="00176931">
        <w:t xml:space="preserve"> </w:t>
      </w:r>
      <w:r w:rsidR="00097488">
        <w:t xml:space="preserve">method </w:t>
      </w:r>
      <w:r w:rsidR="00176931">
        <w:t>is nothing new</w:t>
      </w:r>
      <w:r w:rsidR="00097488">
        <w:t xml:space="preserve">, except the convenience </w:t>
      </w:r>
      <w:r w:rsidR="00CE37A4">
        <w:t xml:space="preserve">that </w:t>
      </w:r>
      <w:r w:rsidR="00764D83">
        <w:t xml:space="preserve">it does Cookies or URL rewriting for </w:t>
      </w:r>
      <w:r w:rsidR="00CE37A4">
        <w:t>web developers</w:t>
      </w:r>
      <w:r w:rsidR="00097488">
        <w:t>.</w:t>
      </w:r>
    </w:p>
    <w:p w14:paraId="4F88D88B" w14:textId="4358C25B" w:rsidR="008A64F2" w:rsidRDefault="00086423" w:rsidP="00DC4B0F">
      <w:r>
        <w:t xml:space="preserve">When receiving browser’s request, if </w:t>
      </w:r>
      <w:r w:rsidR="00A07D65">
        <w:t xml:space="preserve">the request </w:t>
      </w:r>
      <w:proofErr w:type="gramStart"/>
      <w:r w:rsidR="00A07D65">
        <w:t>doesn’t</w:t>
      </w:r>
      <w:proofErr w:type="gramEnd"/>
      <w:r w:rsidR="00A07D65">
        <w:t xml:space="preserve"> contain cookies or </w:t>
      </w:r>
      <w:proofErr w:type="spellStart"/>
      <w:r w:rsidR="00977B2D">
        <w:t>jsessionID</w:t>
      </w:r>
      <w:proofErr w:type="spellEnd"/>
      <w:r w:rsidR="00977B2D">
        <w:t xml:space="preserve"> in URL query string, server knows that the request is in a new sessio</w:t>
      </w:r>
      <w:r w:rsidR="004D0465">
        <w:t xml:space="preserve">n. Then the server creates a new session by doing both: adding a Cookie </w:t>
      </w:r>
      <w:proofErr w:type="spellStart"/>
      <w:proofErr w:type="gramStart"/>
      <w:r w:rsidR="004D0465">
        <w:t>jsessionID</w:t>
      </w:r>
      <w:r w:rsidR="002C7D41">
        <w:t>:XYZ</w:t>
      </w:r>
      <w:proofErr w:type="spellEnd"/>
      <w:proofErr w:type="gramEnd"/>
      <w:r w:rsidR="001710EE">
        <w:t xml:space="preserve"> field and appending </w:t>
      </w:r>
      <w:proofErr w:type="spellStart"/>
      <w:r w:rsidR="002C7D41">
        <w:t>jsessionID</w:t>
      </w:r>
      <w:proofErr w:type="spellEnd"/>
      <w:r w:rsidR="002C7D41">
        <w:t>=XYZ to the end of all URLs in the re</w:t>
      </w:r>
      <w:r w:rsidR="000C2EB8">
        <w:t>s</w:t>
      </w:r>
      <w:r w:rsidR="002C7D41">
        <w:t>ponse</w:t>
      </w:r>
      <w:r w:rsidR="000C2EB8">
        <w:t>’</w:t>
      </w:r>
      <w:r w:rsidR="002C7D41">
        <w:t>s webpage</w:t>
      </w:r>
      <w:r w:rsidR="00983B28">
        <w:t>; the server does both because it doesn’t know if the browser enables cookies</w:t>
      </w:r>
      <w:r w:rsidR="002C7D41">
        <w:t xml:space="preserve">. </w:t>
      </w:r>
      <w:r w:rsidR="000C2EB8">
        <w:t xml:space="preserve">If browser </w:t>
      </w:r>
      <w:r w:rsidR="003237E1">
        <w:t>enables cookies,</w:t>
      </w:r>
      <w:r w:rsidR="001503CD">
        <w:t xml:space="preserve"> browser will add </w:t>
      </w:r>
      <w:r w:rsidR="003237E1">
        <w:t xml:space="preserve">cookie </w:t>
      </w:r>
      <w:proofErr w:type="spellStart"/>
      <w:r w:rsidR="003237E1">
        <w:t>jsessionID</w:t>
      </w:r>
      <w:proofErr w:type="spellEnd"/>
      <w:r w:rsidR="003237E1">
        <w:t xml:space="preserve"> </w:t>
      </w:r>
      <w:r w:rsidR="001503CD">
        <w:t xml:space="preserve">in its subsequent </w:t>
      </w:r>
      <w:r w:rsidR="00C15E69">
        <w:t>request</w:t>
      </w:r>
      <w:r w:rsidR="00DD0B8A">
        <w:t xml:space="preserve"> signaling to the server to stop </w:t>
      </w:r>
      <w:r w:rsidR="00C15E69">
        <w:t xml:space="preserve">using </w:t>
      </w:r>
      <w:r w:rsidR="00BE60C0">
        <w:t>URL rewriting</w:t>
      </w:r>
      <w:r w:rsidR="00D735A8">
        <w:t>; otherwise, the server uses URL rewriting</w:t>
      </w:r>
      <w:r w:rsidR="00BE60C0">
        <w:t>.</w:t>
      </w:r>
    </w:p>
    <w:p w14:paraId="3F24F1E1" w14:textId="224F6177" w:rsidR="005818EC" w:rsidRDefault="00CA5B65" w:rsidP="00DC4B0F">
      <w:r>
        <w:t xml:space="preserve">If you want to add more sessional information beyond </w:t>
      </w:r>
      <w:proofErr w:type="spellStart"/>
      <w:r>
        <w:t>jsessionid</w:t>
      </w:r>
      <w:proofErr w:type="spellEnd"/>
      <w:r>
        <w:t xml:space="preserve">, you can </w:t>
      </w:r>
      <w:r w:rsidR="00111AE0">
        <w:t xml:space="preserve">create a </w:t>
      </w:r>
      <w:proofErr w:type="spellStart"/>
      <w:r w:rsidR="00111AE0">
        <w:t>HttpSession</w:t>
      </w:r>
      <w:proofErr w:type="spellEnd"/>
      <w:r w:rsidR="00111AE0">
        <w:t xml:space="preserve"> object and associate it with a </w:t>
      </w:r>
      <w:r w:rsidR="00EE5DC5">
        <w:t xml:space="preserve">response. Also, if you want to </w:t>
      </w:r>
      <w:proofErr w:type="gramStart"/>
      <w:r w:rsidR="00301D78">
        <w:t>access</w:t>
      </w:r>
      <w:proofErr w:type="gramEnd"/>
      <w:r w:rsidR="00301D78">
        <w:t xml:space="preserve"> </w:t>
      </w:r>
      <w:r>
        <w:t xml:space="preserve"> </w:t>
      </w:r>
    </w:p>
    <w:p w14:paraId="70E2A014" w14:textId="197CDF7B" w:rsidR="000E3A75" w:rsidRDefault="00317DEB" w:rsidP="00066A00">
      <w:pPr>
        <w:pStyle w:val="Heading4"/>
        <w:rPr>
          <w:lang w:val="vi-VN"/>
        </w:rPr>
      </w:pPr>
      <w:r>
        <w:rPr>
          <w:lang w:val="vi-VN"/>
        </w:rPr>
        <w:t>Http</w:t>
      </w:r>
      <w:r w:rsidR="00FB003B">
        <w:t>S</w:t>
      </w:r>
      <w:r w:rsidR="00066A00">
        <w:rPr>
          <w:lang w:val="vi-VN"/>
        </w:rPr>
        <w:t>ession API</w:t>
      </w:r>
    </w:p>
    <w:p w14:paraId="327381F1" w14:textId="51EF3D7F" w:rsidR="006A4FC6" w:rsidRPr="0016088A" w:rsidRDefault="006A4FC6" w:rsidP="0016088A">
      <w:pPr>
        <w:pStyle w:val="Heading5"/>
      </w:pPr>
      <w:proofErr w:type="spellStart"/>
      <w:r w:rsidRPr="0016088A">
        <w:t>HttpSession</w:t>
      </w:r>
      <w:proofErr w:type="spellEnd"/>
      <w:r w:rsidRPr="0016088A">
        <w:t xml:space="preserve"> interface</w:t>
      </w:r>
    </w:p>
    <w:p w14:paraId="144CCAF4" w14:textId="77777777" w:rsidR="006A4FC6" w:rsidRPr="0016088A" w:rsidRDefault="006A4FC6" w:rsidP="0016088A">
      <w:r w:rsidRPr="0016088A">
        <w:rPr>
          <w:rStyle w:val="keywordChar"/>
        </w:rPr>
        <w:t xml:space="preserve">public String </w:t>
      </w:r>
      <w:proofErr w:type="spellStart"/>
      <w:proofErr w:type="gramStart"/>
      <w:r w:rsidRPr="0016088A">
        <w:rPr>
          <w:rStyle w:val="keywordChar"/>
        </w:rPr>
        <w:t>getId</w:t>
      </w:r>
      <w:proofErr w:type="spellEnd"/>
      <w:r w:rsidRPr="0016088A">
        <w:rPr>
          <w:rStyle w:val="keywordChar"/>
        </w:rPr>
        <w:t>(</w:t>
      </w:r>
      <w:proofErr w:type="gramEnd"/>
      <w:r w:rsidRPr="0016088A">
        <w:rPr>
          <w:rStyle w:val="keywordChar"/>
        </w:rPr>
        <w:t>):</w:t>
      </w:r>
      <w:r w:rsidRPr="0016088A">
        <w:t>Returns a string containing the unique identifier value.</w:t>
      </w:r>
    </w:p>
    <w:p w14:paraId="6112A24B" w14:textId="77777777" w:rsidR="006A4FC6" w:rsidRPr="0016088A" w:rsidRDefault="006A4FC6" w:rsidP="0016088A">
      <w:r w:rsidRPr="0016088A">
        <w:rPr>
          <w:rStyle w:val="keywordChar"/>
        </w:rPr>
        <w:t xml:space="preserve">public long </w:t>
      </w:r>
      <w:proofErr w:type="spellStart"/>
      <w:proofErr w:type="gramStart"/>
      <w:r w:rsidRPr="0016088A">
        <w:rPr>
          <w:rStyle w:val="keywordChar"/>
        </w:rPr>
        <w:t>getCreationTime</w:t>
      </w:r>
      <w:proofErr w:type="spellEnd"/>
      <w:r w:rsidRPr="0016088A">
        <w:rPr>
          <w:rStyle w:val="keywordChar"/>
        </w:rPr>
        <w:t>(</w:t>
      </w:r>
      <w:proofErr w:type="gramEnd"/>
      <w:r w:rsidRPr="0016088A">
        <w:rPr>
          <w:rStyle w:val="keywordChar"/>
        </w:rPr>
        <w:t>):</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 xml:space="preserve">public long </w:t>
      </w:r>
      <w:proofErr w:type="spellStart"/>
      <w:proofErr w:type="gramStart"/>
      <w:r w:rsidRPr="0016088A">
        <w:rPr>
          <w:rStyle w:val="keywordChar"/>
        </w:rPr>
        <w:t>getLastAccessedTime</w:t>
      </w:r>
      <w:proofErr w:type="spellEnd"/>
      <w:r w:rsidRPr="0016088A">
        <w:rPr>
          <w:rStyle w:val="keywordChar"/>
        </w:rPr>
        <w:t>(</w:t>
      </w:r>
      <w:proofErr w:type="gramEnd"/>
      <w:r w:rsidRPr="0016088A">
        <w:rPr>
          <w:rStyle w:val="keywordChar"/>
        </w:rPr>
        <w:t>):</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w:t>
      </w:r>
      <w:proofErr w:type="spellStart"/>
      <w:proofErr w:type="gramStart"/>
      <w:r w:rsidR="00AE7E05" w:rsidRPr="00BC055B">
        <w:rPr>
          <w:rStyle w:val="keywordChar"/>
        </w:rPr>
        <w:t>setAttribute</w:t>
      </w:r>
      <w:proofErr w:type="spellEnd"/>
      <w:r w:rsidR="00AE7E05" w:rsidRPr="00BC055B">
        <w:rPr>
          <w:rStyle w:val="keywordChar"/>
        </w:rPr>
        <w:t>(</w:t>
      </w:r>
      <w:proofErr w:type="gramEnd"/>
      <w:r w:rsidR="00AE7E05" w:rsidRPr="00BC055B">
        <w:rPr>
          <w:rStyle w:val="keywordChar"/>
        </w:rPr>
        <w:t>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lastRenderedPageBreak/>
        <w:t xml:space="preserve">public void </w:t>
      </w:r>
      <w:proofErr w:type="gramStart"/>
      <w:r w:rsidRPr="0016088A">
        <w:rPr>
          <w:rStyle w:val="keywordChar"/>
        </w:rPr>
        <w:t>invalidate(</w:t>
      </w:r>
      <w:proofErr w:type="gramEnd"/>
      <w:r w:rsidRPr="0016088A">
        <w:rPr>
          <w:rStyle w:val="keywordChar"/>
        </w:rPr>
        <w:t>):</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proofErr w:type="spellStart"/>
      <w:r w:rsidRPr="0016088A">
        <w:t>HttpServletRequest</w:t>
      </w:r>
      <w:proofErr w:type="spellEnd"/>
      <w:r w:rsidRPr="0016088A">
        <w:t xml:space="preserve"> </w:t>
      </w:r>
      <w:r w:rsidR="00AF4693">
        <w:rPr>
          <w:lang w:val="vi-VN"/>
        </w:rPr>
        <w:t xml:space="preserve">has </w:t>
      </w:r>
      <w:proofErr w:type="gramStart"/>
      <w:r w:rsidR="00AF4693">
        <w:rPr>
          <w:lang w:val="vi-VN"/>
        </w:rPr>
        <w:t>getSession(</w:t>
      </w:r>
      <w:proofErr w:type="gramEnd"/>
      <w:r w:rsidR="00AF4693">
        <w:rPr>
          <w:lang w:val="vi-VN"/>
        </w:rPr>
        <w:t>) method t</w:t>
      </w:r>
      <w:r w:rsidRPr="0016088A">
        <w:t>o get</w:t>
      </w:r>
      <w:r w:rsidR="00C91EE0">
        <w:rPr>
          <w:lang w:val="vi-VN"/>
        </w:rPr>
        <w:t>/create</w:t>
      </w:r>
      <w:r w:rsidRPr="0016088A">
        <w:t xml:space="preserve"> the </w:t>
      </w:r>
      <w:proofErr w:type="spellStart"/>
      <w:r w:rsidRPr="0016088A">
        <w:t>HttpSession</w:t>
      </w:r>
      <w:proofErr w:type="spellEnd"/>
      <w:r w:rsidR="009C37E2">
        <w:rPr>
          <w:lang w:val="vi-VN"/>
        </w:rPr>
        <w:t xml:space="preserve"> object</w:t>
      </w:r>
    </w:p>
    <w:p w14:paraId="1A2E9AE8" w14:textId="3F4FF131" w:rsidR="00A46DB3" w:rsidRPr="00B25619" w:rsidRDefault="00A46DB3" w:rsidP="0016088A">
      <w:pPr>
        <w:rPr>
          <w:lang w:val="vi-VN"/>
        </w:rPr>
      </w:pPr>
      <w:r w:rsidRPr="0052240D">
        <w:rPr>
          <w:rStyle w:val="keywordChar"/>
        </w:rPr>
        <w:t xml:space="preserve">public </w:t>
      </w:r>
      <w:proofErr w:type="spellStart"/>
      <w:r w:rsidRPr="0052240D">
        <w:rPr>
          <w:rStyle w:val="keywordChar"/>
        </w:rPr>
        <w:t>HttpSession</w:t>
      </w:r>
      <w:proofErr w:type="spellEnd"/>
      <w:r w:rsidRPr="0052240D">
        <w:rPr>
          <w:rStyle w:val="keywordChar"/>
        </w:rPr>
        <w:t xml:space="preserve"> </w:t>
      </w:r>
      <w:proofErr w:type="spellStart"/>
      <w:proofErr w:type="gramStart"/>
      <w:r w:rsidRPr="0052240D">
        <w:rPr>
          <w:rStyle w:val="keywordChar"/>
        </w:rPr>
        <w:t>getSession</w:t>
      </w:r>
      <w:proofErr w:type="spellEnd"/>
      <w:r w:rsidRPr="0052240D">
        <w:rPr>
          <w:rStyle w:val="keywordChar"/>
        </w:rPr>
        <w:t>(</w:t>
      </w:r>
      <w:proofErr w:type="gramEnd"/>
      <w:r w:rsidRPr="0052240D">
        <w:rPr>
          <w:rStyle w:val="keywordChar"/>
        </w:rPr>
        <w:t>):</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1BAF019D" w14:textId="0544C6BB" w:rsidR="00920692" w:rsidRDefault="00A46DB3" w:rsidP="0016088A">
      <w:pPr>
        <w:rPr>
          <w:lang w:val="vi-VN"/>
        </w:rPr>
      </w:pPr>
      <w:r w:rsidRPr="0052240D">
        <w:rPr>
          <w:rStyle w:val="keywordChar"/>
        </w:rPr>
        <w:t xml:space="preserve">public </w:t>
      </w:r>
      <w:proofErr w:type="spellStart"/>
      <w:r w:rsidRPr="0052240D">
        <w:rPr>
          <w:rStyle w:val="keywordChar"/>
        </w:rPr>
        <w:t>HttpSession</w:t>
      </w:r>
      <w:proofErr w:type="spellEnd"/>
      <w:r w:rsidRPr="0052240D">
        <w:rPr>
          <w:rStyle w:val="keywordChar"/>
        </w:rPr>
        <w:t xml:space="preserve"> </w:t>
      </w:r>
      <w:proofErr w:type="spellStart"/>
      <w:proofErr w:type="gramStart"/>
      <w:r w:rsidRPr="0052240D">
        <w:rPr>
          <w:rStyle w:val="keywordChar"/>
        </w:rPr>
        <w:t>getSession</w:t>
      </w:r>
      <w:proofErr w:type="spellEnd"/>
      <w:r w:rsidRPr="0052240D">
        <w:rPr>
          <w:rStyle w:val="keywordChar"/>
        </w:rPr>
        <w:t>(</w:t>
      </w:r>
      <w:proofErr w:type="spellStart"/>
      <w:proofErr w:type="gramEnd"/>
      <w:r w:rsidRPr="0052240D">
        <w:rPr>
          <w:rStyle w:val="keywordChar"/>
        </w:rPr>
        <w:t>boolean</w:t>
      </w:r>
      <w:proofErr w:type="spellEnd"/>
      <w:r w:rsidRPr="0052240D">
        <w:rPr>
          <w:rStyle w:val="keywordChar"/>
        </w:rPr>
        <w:t xml:space="preserve">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3A889D38" w14:textId="6E44FD78" w:rsidR="00920692" w:rsidRPr="00920692" w:rsidRDefault="00920692" w:rsidP="00920692">
      <w:pPr>
        <w:pStyle w:val="Heading4"/>
      </w:pPr>
      <w:r>
        <w:t>Code snippet</w:t>
      </w:r>
    </w:p>
    <w:p w14:paraId="39508039" w14:textId="3FF6F2CC" w:rsidR="0057321F" w:rsidRPr="0057321F" w:rsidRDefault="0057321F" w:rsidP="0057321F">
      <w:pPr>
        <w:pStyle w:val="Heading5"/>
        <w:rPr>
          <w:lang w:val="vi-VN"/>
        </w:rPr>
      </w:pPr>
      <w:r w:rsidRPr="0057321F">
        <w:rPr>
          <w:lang w:val="vi-VN"/>
        </w:rPr>
        <w:t>Looking up the HttpSession object associated with the current request.</w:t>
      </w:r>
    </w:p>
    <w:p w14:paraId="6053E9F0" w14:textId="77777777" w:rsidR="0057321F" w:rsidRPr="0057321F" w:rsidRDefault="0057321F" w:rsidP="0057321F">
      <w:pPr>
        <w:rPr>
          <w:lang w:val="vi-VN"/>
        </w:rPr>
      </w:pPr>
      <w:r w:rsidRPr="0057321F">
        <w:rPr>
          <w:lang w:val="vi-VN"/>
        </w:rPr>
        <w:t>This is done by calling the getSession method of HttpServletRequest. If this returns null, you can create a new session, but this is so commonly done that there is an option to automatically create a new session if there isn't one already. Just pass true to getSession. Thus, your first step usually looks like this:</w:t>
      </w:r>
    </w:p>
    <w:p w14:paraId="0E429739" w14:textId="3E532797" w:rsidR="0057321F" w:rsidRPr="0057321F" w:rsidRDefault="0057321F" w:rsidP="0057321F">
      <w:pPr>
        <w:pStyle w:val="Code"/>
        <w:rPr>
          <w:lang w:val="vi-VN"/>
        </w:rPr>
      </w:pPr>
      <w:r w:rsidRPr="0057321F">
        <w:rPr>
          <w:lang w:val="vi-VN"/>
        </w:rPr>
        <w:t>HttpSession session = request.getSession(true);</w:t>
      </w:r>
    </w:p>
    <w:p w14:paraId="2BB022ED" w14:textId="5CF4689D" w:rsidR="0057321F" w:rsidRPr="0057321F" w:rsidRDefault="0057321F" w:rsidP="0057321F">
      <w:pPr>
        <w:pStyle w:val="Heading5"/>
        <w:rPr>
          <w:lang w:val="vi-VN"/>
        </w:rPr>
      </w:pPr>
      <w:r w:rsidRPr="0057321F">
        <w:rPr>
          <w:lang w:val="vi-VN"/>
        </w:rPr>
        <w:t>Looking up Information Associated with a Session.</w:t>
      </w:r>
    </w:p>
    <w:p w14:paraId="1F38A0F0" w14:textId="77777777" w:rsidR="0057321F" w:rsidRPr="0057321F" w:rsidRDefault="0057321F" w:rsidP="0057321F">
      <w:pPr>
        <w:rPr>
          <w:lang w:val="vi-VN"/>
        </w:rPr>
      </w:pPr>
      <w:r w:rsidRPr="0057321F">
        <w:rPr>
          <w:lang w:val="vi-VN"/>
        </w:rPr>
        <w:t>HttpSession objects live on the server; they're just automatically associated with the requester by a behind-the-scenes mechanism like cookies or URL-rewriting. These session objects have a built-in data structure that let you store and retrieve any number of keys and associated values. You can use getAttribute("key") to look up a previously stored value. The return type is Object, so you have to do a typecast to whatever more specific type of data was associated with that key in the session. The return value is null if there is no such attribute. You can use setAttribute("key", value) to store any value for the key, where the value can be any Java object.</w:t>
      </w:r>
    </w:p>
    <w:p w14:paraId="5A82CB90" w14:textId="77777777" w:rsidR="0057321F" w:rsidRPr="0057321F" w:rsidRDefault="0057321F" w:rsidP="0057321F">
      <w:pPr>
        <w:rPr>
          <w:lang w:val="vi-VN"/>
        </w:rPr>
      </w:pPr>
      <w:r w:rsidRPr="0057321F">
        <w:rPr>
          <w:lang w:val="vi-VN"/>
        </w:rPr>
        <w:t>Here's one representative example, assuming ShoppingCart is some class you've defined yourself that stores information on items being purchased.</w:t>
      </w:r>
    </w:p>
    <w:p w14:paraId="2848250A" w14:textId="7C96C010" w:rsidR="0057321F" w:rsidRPr="0057321F" w:rsidRDefault="0057321F" w:rsidP="00A01C0A">
      <w:pPr>
        <w:pStyle w:val="Code"/>
        <w:rPr>
          <w:lang w:val="vi-VN"/>
        </w:rPr>
      </w:pPr>
      <w:r w:rsidRPr="0057321F">
        <w:rPr>
          <w:lang w:val="vi-VN"/>
        </w:rPr>
        <w:t>HttpSession session = request.getSession(true);</w:t>
      </w:r>
    </w:p>
    <w:p w14:paraId="72C1C35A" w14:textId="77777777" w:rsidR="0057321F" w:rsidRPr="0057321F" w:rsidRDefault="0057321F" w:rsidP="00A01C0A">
      <w:pPr>
        <w:pStyle w:val="Code"/>
        <w:rPr>
          <w:lang w:val="vi-VN"/>
        </w:rPr>
      </w:pPr>
      <w:r w:rsidRPr="0057321F">
        <w:rPr>
          <w:lang w:val="vi-VN"/>
        </w:rPr>
        <w:t xml:space="preserve"> </w:t>
      </w:r>
      <w:r w:rsidRPr="0057321F">
        <w:rPr>
          <w:lang w:val="vi-VN"/>
        </w:rPr>
        <w:tab/>
        <w:t xml:space="preserve">ShoppingCart previousItems = </w:t>
      </w:r>
    </w:p>
    <w:p w14:paraId="0E7041EB" w14:textId="77777777" w:rsidR="0057321F" w:rsidRPr="0057321F" w:rsidRDefault="0057321F" w:rsidP="00A01C0A">
      <w:pPr>
        <w:pStyle w:val="Code"/>
        <w:rPr>
          <w:lang w:val="vi-VN"/>
        </w:rPr>
      </w:pPr>
      <w:r w:rsidRPr="0057321F">
        <w:rPr>
          <w:lang w:val="vi-VN"/>
        </w:rPr>
        <w:t xml:space="preserve"> </w:t>
      </w:r>
      <w:r w:rsidRPr="0057321F">
        <w:rPr>
          <w:lang w:val="vi-VN"/>
        </w:rPr>
        <w:tab/>
      </w:r>
      <w:r w:rsidRPr="0057321F">
        <w:rPr>
          <w:lang w:val="vi-VN"/>
        </w:rPr>
        <w:tab/>
        <w:t>(ShoppingCart)session.getAttribute("previousItems");</w:t>
      </w:r>
    </w:p>
    <w:p w14:paraId="039D8F58" w14:textId="77777777" w:rsidR="0057321F" w:rsidRPr="0057321F" w:rsidRDefault="0057321F" w:rsidP="00A01C0A">
      <w:pPr>
        <w:pStyle w:val="Code"/>
        <w:rPr>
          <w:lang w:val="vi-VN"/>
        </w:rPr>
      </w:pPr>
      <w:r w:rsidRPr="0057321F">
        <w:rPr>
          <w:lang w:val="vi-VN"/>
        </w:rPr>
        <w:tab/>
        <w:t>if (previousItems != null) {</w:t>
      </w:r>
    </w:p>
    <w:p w14:paraId="4E90D492" w14:textId="77777777" w:rsidR="0057321F" w:rsidRPr="0057321F" w:rsidRDefault="0057321F" w:rsidP="00A01C0A">
      <w:pPr>
        <w:pStyle w:val="Code"/>
        <w:rPr>
          <w:lang w:val="vi-VN"/>
        </w:rPr>
      </w:pPr>
      <w:r w:rsidRPr="0057321F">
        <w:rPr>
          <w:lang w:val="vi-VN"/>
        </w:rPr>
        <w:tab/>
      </w:r>
      <w:r w:rsidRPr="0057321F">
        <w:rPr>
          <w:lang w:val="vi-VN"/>
        </w:rPr>
        <w:tab/>
        <w:t>doSomethingWith(previousItems);</w:t>
      </w:r>
    </w:p>
    <w:p w14:paraId="2537C852" w14:textId="77777777" w:rsidR="0057321F" w:rsidRPr="0057321F" w:rsidRDefault="0057321F" w:rsidP="00A01C0A">
      <w:pPr>
        <w:pStyle w:val="Code"/>
        <w:rPr>
          <w:lang w:val="vi-VN"/>
        </w:rPr>
      </w:pPr>
      <w:r w:rsidRPr="0057321F">
        <w:rPr>
          <w:lang w:val="vi-VN"/>
        </w:rPr>
        <w:t xml:space="preserve"> </w:t>
      </w:r>
      <w:r w:rsidRPr="0057321F">
        <w:rPr>
          <w:lang w:val="vi-VN"/>
        </w:rPr>
        <w:tab/>
        <w:t>} else {</w:t>
      </w:r>
    </w:p>
    <w:p w14:paraId="680CBF1D" w14:textId="77777777" w:rsidR="0057321F" w:rsidRPr="0057321F" w:rsidRDefault="0057321F" w:rsidP="00A01C0A">
      <w:pPr>
        <w:pStyle w:val="Code"/>
        <w:rPr>
          <w:lang w:val="vi-VN"/>
        </w:rPr>
      </w:pPr>
      <w:r w:rsidRPr="0057321F">
        <w:rPr>
          <w:lang w:val="vi-VN"/>
        </w:rPr>
        <w:tab/>
      </w:r>
      <w:r w:rsidRPr="0057321F">
        <w:rPr>
          <w:lang w:val="vi-VN"/>
        </w:rPr>
        <w:tab/>
        <w:t xml:space="preserve"> previousItems = new ShoppingCart(...);</w:t>
      </w:r>
    </w:p>
    <w:p w14:paraId="4C0CA6C2" w14:textId="77777777" w:rsidR="0057321F" w:rsidRPr="0057321F" w:rsidRDefault="0057321F" w:rsidP="00A01C0A">
      <w:pPr>
        <w:pStyle w:val="Code"/>
        <w:rPr>
          <w:lang w:val="vi-VN"/>
        </w:rPr>
      </w:pPr>
      <w:r w:rsidRPr="0057321F">
        <w:rPr>
          <w:lang w:val="vi-VN"/>
        </w:rPr>
        <w:tab/>
        <w:t>doSomethingElseWith(previousItems);</w:t>
      </w:r>
    </w:p>
    <w:p w14:paraId="1C66378C" w14:textId="77777777" w:rsidR="0057321F" w:rsidRPr="0057321F" w:rsidRDefault="0057321F" w:rsidP="00A01C0A">
      <w:pPr>
        <w:pStyle w:val="Code"/>
        <w:rPr>
          <w:lang w:val="vi-VN"/>
        </w:rPr>
      </w:pPr>
      <w:r w:rsidRPr="0057321F">
        <w:rPr>
          <w:lang w:val="vi-VN"/>
        </w:rPr>
        <w:t xml:space="preserve"> }</w:t>
      </w:r>
    </w:p>
    <w:p w14:paraId="186DABE3" w14:textId="77777777" w:rsidR="0057321F" w:rsidRPr="0057321F" w:rsidRDefault="0057321F" w:rsidP="0057321F">
      <w:pPr>
        <w:rPr>
          <w:lang w:val="vi-VN"/>
        </w:rPr>
      </w:pPr>
      <w:r w:rsidRPr="0057321F">
        <w:rPr>
          <w:lang w:val="vi-VN"/>
        </w:rPr>
        <w:t>In most cases, you have a specific attribute name in mind, and want to find the value (if any) already associated with it. However, you can also discover all the attribute names in a given session by calling getAttributeNames, which returns an Enumeration of all attribute names.</w:t>
      </w:r>
    </w:p>
    <w:p w14:paraId="4267D584" w14:textId="77777777" w:rsidR="0057321F" w:rsidRPr="0057321F" w:rsidRDefault="0057321F" w:rsidP="0057321F">
      <w:pPr>
        <w:rPr>
          <w:lang w:val="vi-VN"/>
        </w:rPr>
      </w:pPr>
      <w:r w:rsidRPr="0057321F">
        <w:rPr>
          <w:lang w:val="vi-VN"/>
        </w:rPr>
        <w:t>Although the data that was explicitly associated with a session is the part you care most about, there are some other pieces of information that are sometimes useful as well.</w:t>
      </w:r>
    </w:p>
    <w:p w14:paraId="06A1612D" w14:textId="77777777" w:rsidR="0057321F" w:rsidRPr="0057321F" w:rsidRDefault="0057321F" w:rsidP="0057321F">
      <w:pPr>
        <w:rPr>
          <w:lang w:val="vi-VN"/>
        </w:rPr>
      </w:pPr>
      <w:r w:rsidRPr="0035547A">
        <w:rPr>
          <w:b/>
          <w:bCs/>
          <w:lang w:val="vi-VN"/>
        </w:rPr>
        <w:t xml:space="preserve">getId. </w:t>
      </w:r>
      <w:r w:rsidRPr="0057321F">
        <w:rPr>
          <w:lang w:val="vi-VN"/>
        </w:rPr>
        <w:t>This method returns the unique identifier generated for each session. It is sometimes used as the key name when there is only a single value associated with a session, or when logging information about previous sessions.</w:t>
      </w:r>
    </w:p>
    <w:p w14:paraId="7819C274" w14:textId="77777777" w:rsidR="0057321F" w:rsidRPr="0057321F" w:rsidRDefault="0057321F" w:rsidP="0057321F">
      <w:pPr>
        <w:rPr>
          <w:lang w:val="vi-VN"/>
        </w:rPr>
      </w:pPr>
      <w:r w:rsidRPr="0035547A">
        <w:rPr>
          <w:b/>
          <w:bCs/>
          <w:lang w:val="vi-VN"/>
        </w:rPr>
        <w:t xml:space="preserve">isNew. </w:t>
      </w:r>
      <w:r w:rsidRPr="0057321F">
        <w:rPr>
          <w:lang w:val="vi-VN"/>
        </w:rPr>
        <w:t>This returns true if the client (browser) has never seen the session, usually because it was just created rather than being referenced by an incoming client request. It returns false for preexisting sessions.</w:t>
      </w:r>
    </w:p>
    <w:p w14:paraId="0F45C472" w14:textId="77777777" w:rsidR="0057321F" w:rsidRPr="0057321F" w:rsidRDefault="0057321F" w:rsidP="0057321F">
      <w:pPr>
        <w:rPr>
          <w:lang w:val="vi-VN"/>
        </w:rPr>
      </w:pPr>
      <w:r w:rsidRPr="0035547A">
        <w:rPr>
          <w:b/>
          <w:bCs/>
          <w:lang w:val="vi-VN"/>
        </w:rPr>
        <w:t xml:space="preserve">getCreationTime. </w:t>
      </w:r>
      <w:r w:rsidRPr="0057321F">
        <w:rPr>
          <w:lang w:val="vi-VN"/>
        </w:rPr>
        <w:t>This returns the time, in milliseconds since the epoch, at which the session was made. To get a value useful for printing out, pass the value to the Date constructor or the setTimeInMillis method of GregorianCalendar.</w:t>
      </w:r>
    </w:p>
    <w:p w14:paraId="028DF6E6" w14:textId="77777777" w:rsidR="0057321F" w:rsidRPr="0057321F" w:rsidRDefault="0057321F" w:rsidP="0057321F">
      <w:pPr>
        <w:rPr>
          <w:lang w:val="vi-VN"/>
        </w:rPr>
      </w:pPr>
      <w:r w:rsidRPr="0035547A">
        <w:rPr>
          <w:b/>
          <w:bCs/>
          <w:lang w:val="vi-VN"/>
        </w:rPr>
        <w:t xml:space="preserve">getLastAccessedTime. </w:t>
      </w:r>
      <w:r w:rsidRPr="0057321F">
        <w:rPr>
          <w:lang w:val="vi-VN"/>
        </w:rPr>
        <w:t>This returns the time, in milliseconds since the epoch, at which the session was last sent from the client.</w:t>
      </w:r>
    </w:p>
    <w:p w14:paraId="1B4592D9" w14:textId="77777777" w:rsidR="0057321F" w:rsidRPr="0057321F" w:rsidRDefault="0057321F" w:rsidP="0057321F">
      <w:pPr>
        <w:rPr>
          <w:lang w:val="vi-VN"/>
        </w:rPr>
      </w:pPr>
      <w:r w:rsidRPr="0035547A">
        <w:rPr>
          <w:b/>
          <w:bCs/>
          <w:lang w:val="vi-VN"/>
        </w:rPr>
        <w:lastRenderedPageBreak/>
        <w:t>getMaxInactiveInterval.</w:t>
      </w:r>
      <w:r w:rsidRPr="0057321F">
        <w:rPr>
          <w:lang w:val="vi-VN"/>
        </w:rPr>
        <w:t xml:space="preserve"> This returns the amount of time, in seconds, that a session should go without access before being automatically invalidated. A negative value indicates that the session should never timeout.</w:t>
      </w:r>
    </w:p>
    <w:p w14:paraId="571F58A3" w14:textId="652362EB" w:rsidR="0057321F" w:rsidRPr="0057321F" w:rsidRDefault="0057321F" w:rsidP="0035547A">
      <w:pPr>
        <w:pStyle w:val="Heading5"/>
        <w:rPr>
          <w:lang w:val="vi-VN"/>
        </w:rPr>
      </w:pPr>
      <w:r w:rsidRPr="0057321F">
        <w:rPr>
          <w:lang w:val="vi-VN"/>
        </w:rPr>
        <w:t>Associating Information with a Session</w:t>
      </w:r>
    </w:p>
    <w:p w14:paraId="689852D5" w14:textId="77777777" w:rsidR="0057321F" w:rsidRPr="0057321F" w:rsidRDefault="0057321F" w:rsidP="0057321F">
      <w:pPr>
        <w:rPr>
          <w:lang w:val="vi-VN"/>
        </w:rPr>
      </w:pPr>
      <w:r w:rsidRPr="0057321F">
        <w:rPr>
          <w:lang w:val="vi-VN"/>
        </w:rPr>
        <w:t>As discussed in the previous section, you read information associated with a session by using getAttribute. To specify information, you use setAttribute, supplying a key and a value. Note that setAttribute replaces any previous values. Sometimes that's what you want (as with the referringPage entry in the example below), but other times you want to retrieve a previous value and augment it (as with the previousItems entry below). Here's an example:</w:t>
      </w:r>
    </w:p>
    <w:p w14:paraId="36AEAB9E" w14:textId="77777777" w:rsidR="0057321F" w:rsidRPr="0057321F" w:rsidRDefault="0057321F" w:rsidP="00920692">
      <w:pPr>
        <w:pStyle w:val="Code"/>
        <w:rPr>
          <w:lang w:val="vi-VN"/>
        </w:rPr>
      </w:pPr>
      <w:r w:rsidRPr="0057321F">
        <w:rPr>
          <w:lang w:val="vi-VN"/>
        </w:rPr>
        <w:t xml:space="preserve"> HttpSession session = request.getSession(true);</w:t>
      </w:r>
    </w:p>
    <w:p w14:paraId="65FA9800" w14:textId="77777777" w:rsidR="0057321F" w:rsidRPr="0057321F" w:rsidRDefault="0057321F" w:rsidP="00920692">
      <w:pPr>
        <w:pStyle w:val="Code"/>
        <w:rPr>
          <w:lang w:val="vi-VN"/>
        </w:rPr>
      </w:pPr>
      <w:r w:rsidRPr="0057321F">
        <w:rPr>
          <w:lang w:val="vi-VN"/>
        </w:rPr>
        <w:t xml:space="preserve"> session.setAttribute("referringPage", request.getHeader("Referer"));</w:t>
      </w:r>
    </w:p>
    <w:p w14:paraId="59A61C67" w14:textId="77777777" w:rsidR="0057321F" w:rsidRPr="0057321F" w:rsidRDefault="0057321F" w:rsidP="00920692">
      <w:pPr>
        <w:pStyle w:val="Code"/>
        <w:rPr>
          <w:lang w:val="vi-VN"/>
        </w:rPr>
      </w:pPr>
    </w:p>
    <w:p w14:paraId="549C848B" w14:textId="77777777" w:rsidR="0057321F" w:rsidRPr="0057321F" w:rsidRDefault="0057321F" w:rsidP="00920692">
      <w:pPr>
        <w:pStyle w:val="Code"/>
        <w:rPr>
          <w:lang w:val="vi-VN"/>
        </w:rPr>
      </w:pPr>
      <w:r w:rsidRPr="0057321F">
        <w:rPr>
          <w:lang w:val="vi-VN"/>
        </w:rPr>
        <w:t xml:space="preserve"> ShoppingCart previousItems = </w:t>
      </w:r>
    </w:p>
    <w:p w14:paraId="13959C45" w14:textId="77777777" w:rsidR="0057321F" w:rsidRPr="0057321F" w:rsidRDefault="0057321F" w:rsidP="00920692">
      <w:pPr>
        <w:pStyle w:val="Code"/>
        <w:rPr>
          <w:lang w:val="vi-VN"/>
        </w:rPr>
      </w:pPr>
      <w:r w:rsidRPr="0057321F">
        <w:rPr>
          <w:lang w:val="vi-VN"/>
        </w:rPr>
        <w:tab/>
        <w:t xml:space="preserve"> (ShoppingCart)session.getAttribute("previousItems");</w:t>
      </w:r>
    </w:p>
    <w:p w14:paraId="6D98B963" w14:textId="77777777" w:rsidR="0057321F" w:rsidRPr="0057321F" w:rsidRDefault="0057321F" w:rsidP="00920692">
      <w:pPr>
        <w:pStyle w:val="Code"/>
        <w:rPr>
          <w:lang w:val="vi-VN"/>
        </w:rPr>
      </w:pPr>
    </w:p>
    <w:p w14:paraId="170CFF42" w14:textId="77777777" w:rsidR="0057321F" w:rsidRPr="0057321F" w:rsidRDefault="0057321F" w:rsidP="00920692">
      <w:pPr>
        <w:pStyle w:val="Code"/>
        <w:rPr>
          <w:lang w:val="vi-VN"/>
        </w:rPr>
      </w:pPr>
      <w:r w:rsidRPr="0057321F">
        <w:rPr>
          <w:lang w:val="vi-VN"/>
        </w:rPr>
        <w:t xml:space="preserve"> if (previousItems == null) {</w:t>
      </w:r>
    </w:p>
    <w:p w14:paraId="68A936DB" w14:textId="77777777" w:rsidR="0057321F" w:rsidRPr="0057321F" w:rsidRDefault="0057321F" w:rsidP="00920692">
      <w:pPr>
        <w:pStyle w:val="Code"/>
        <w:rPr>
          <w:lang w:val="vi-VN"/>
        </w:rPr>
      </w:pPr>
      <w:r w:rsidRPr="0057321F">
        <w:rPr>
          <w:lang w:val="vi-VN"/>
        </w:rPr>
        <w:tab/>
        <w:t xml:space="preserve"> previousItems = new ShoppingCart(...);</w:t>
      </w:r>
    </w:p>
    <w:p w14:paraId="3EAA4C05" w14:textId="77777777" w:rsidR="0057321F" w:rsidRPr="0057321F" w:rsidRDefault="0057321F" w:rsidP="00920692">
      <w:pPr>
        <w:pStyle w:val="Code"/>
        <w:rPr>
          <w:lang w:val="vi-VN"/>
        </w:rPr>
      </w:pPr>
      <w:r w:rsidRPr="0057321F">
        <w:rPr>
          <w:lang w:val="vi-VN"/>
        </w:rPr>
        <w:t xml:space="preserve"> }</w:t>
      </w:r>
    </w:p>
    <w:p w14:paraId="26333B34" w14:textId="77777777" w:rsidR="0057321F" w:rsidRPr="0057321F" w:rsidRDefault="0057321F" w:rsidP="00E32154">
      <w:pPr>
        <w:pStyle w:val="Code"/>
        <w:rPr>
          <w:lang w:val="vi-VN"/>
        </w:rPr>
      </w:pPr>
    </w:p>
    <w:p w14:paraId="1672F623" w14:textId="77777777" w:rsidR="0057321F" w:rsidRPr="0057321F" w:rsidRDefault="0057321F" w:rsidP="00E32154">
      <w:pPr>
        <w:pStyle w:val="Code"/>
        <w:rPr>
          <w:lang w:val="vi-VN"/>
        </w:rPr>
      </w:pPr>
      <w:r w:rsidRPr="0057321F">
        <w:rPr>
          <w:lang w:val="vi-VN"/>
        </w:rPr>
        <w:t xml:space="preserve"> String itemID = request.getParameter("itemID");</w:t>
      </w:r>
    </w:p>
    <w:p w14:paraId="535951B0" w14:textId="77777777" w:rsidR="0057321F" w:rsidRPr="0057321F" w:rsidRDefault="0057321F" w:rsidP="00E32154">
      <w:pPr>
        <w:pStyle w:val="Code"/>
        <w:rPr>
          <w:lang w:val="vi-VN"/>
        </w:rPr>
      </w:pPr>
      <w:r w:rsidRPr="0057321F">
        <w:rPr>
          <w:lang w:val="vi-VN"/>
        </w:rPr>
        <w:t xml:space="preserve"> previousItems.addEntry(Catalog.getEntry(itemID));</w:t>
      </w:r>
    </w:p>
    <w:p w14:paraId="249FB6E3" w14:textId="77777777" w:rsidR="0057321F" w:rsidRPr="0057321F" w:rsidRDefault="0057321F" w:rsidP="00E32154">
      <w:pPr>
        <w:pStyle w:val="Code"/>
        <w:rPr>
          <w:lang w:val="vi-VN"/>
        </w:rPr>
      </w:pPr>
    </w:p>
    <w:p w14:paraId="1E37F62A" w14:textId="77777777" w:rsidR="0057321F" w:rsidRPr="0057321F" w:rsidRDefault="0057321F" w:rsidP="00E32154">
      <w:pPr>
        <w:pStyle w:val="Code"/>
        <w:rPr>
          <w:lang w:val="vi-VN"/>
        </w:rPr>
      </w:pPr>
      <w:r w:rsidRPr="0057321F">
        <w:rPr>
          <w:lang w:val="vi-VN"/>
        </w:rPr>
        <w:t xml:space="preserve"> // You still have to do setAttribute, not just modify the cart, since</w:t>
      </w:r>
    </w:p>
    <w:p w14:paraId="63EB589C" w14:textId="77777777" w:rsidR="0057321F" w:rsidRPr="0057321F" w:rsidRDefault="0057321F" w:rsidP="00E32154">
      <w:pPr>
        <w:pStyle w:val="Code"/>
        <w:rPr>
          <w:lang w:val="vi-VN"/>
        </w:rPr>
      </w:pPr>
      <w:r w:rsidRPr="0057321F">
        <w:rPr>
          <w:lang w:val="vi-VN"/>
        </w:rPr>
        <w:t xml:space="preserve"> // the cart may be new and thus not already stored in the session.</w:t>
      </w:r>
    </w:p>
    <w:p w14:paraId="56B35115" w14:textId="77777777" w:rsidR="0057321F" w:rsidRPr="0057321F" w:rsidRDefault="0057321F" w:rsidP="00E32154">
      <w:pPr>
        <w:pStyle w:val="Code"/>
        <w:rPr>
          <w:lang w:val="vi-VN"/>
        </w:rPr>
      </w:pPr>
      <w:r w:rsidRPr="0057321F">
        <w:rPr>
          <w:lang w:val="vi-VN"/>
        </w:rPr>
        <w:t xml:space="preserve"> session.setAttribute("previousItems", previousItems);</w:t>
      </w:r>
    </w:p>
    <w:p w14:paraId="383A687F" w14:textId="4F947D38" w:rsidR="0057321F" w:rsidRPr="0057321F" w:rsidRDefault="0057321F" w:rsidP="00E32154">
      <w:pPr>
        <w:pStyle w:val="Heading4"/>
        <w:rPr>
          <w:lang w:val="vi-VN"/>
        </w:rPr>
      </w:pPr>
      <w:r w:rsidRPr="0057321F">
        <w:rPr>
          <w:lang w:val="vi-VN"/>
        </w:rPr>
        <w:t>Example: Showing Session Information</w:t>
      </w:r>
    </w:p>
    <w:p w14:paraId="33C7B01F" w14:textId="77777777" w:rsidR="0057321F" w:rsidRPr="0057321F" w:rsidRDefault="0057321F" w:rsidP="0057321F">
      <w:pPr>
        <w:rPr>
          <w:lang w:val="vi-VN"/>
        </w:rPr>
      </w:pPr>
      <w:r w:rsidRPr="0057321F">
        <w:rPr>
          <w:lang w:val="vi-VN"/>
        </w:rPr>
        <w:t>Here is a simple example that generates a Web page showing some information about the current session. The file session.zip contains the sample code that you can deploy and test on the Tomcat server on our VM.</w:t>
      </w:r>
    </w:p>
    <w:p w14:paraId="0EBC62E4" w14:textId="77777777" w:rsidR="0057321F" w:rsidRPr="0057321F" w:rsidRDefault="0057321F" w:rsidP="005560EA">
      <w:pPr>
        <w:pStyle w:val="Code"/>
        <w:rPr>
          <w:lang w:val="vi-VN"/>
        </w:rPr>
      </w:pPr>
      <w:r w:rsidRPr="0057321F">
        <w:rPr>
          <w:lang w:val="vi-VN"/>
        </w:rPr>
        <w:t>import java.io.IOException;</w:t>
      </w:r>
    </w:p>
    <w:p w14:paraId="6C2A7F32" w14:textId="77777777" w:rsidR="0057321F" w:rsidRPr="0057321F" w:rsidRDefault="0057321F" w:rsidP="005560EA">
      <w:pPr>
        <w:pStyle w:val="Code"/>
        <w:rPr>
          <w:lang w:val="vi-VN"/>
        </w:rPr>
      </w:pPr>
      <w:r w:rsidRPr="0057321F">
        <w:rPr>
          <w:lang w:val="vi-VN"/>
        </w:rPr>
        <w:t>import javax.servlet.Servlet;</w:t>
      </w:r>
    </w:p>
    <w:p w14:paraId="355E8E1C" w14:textId="77777777" w:rsidR="0057321F" w:rsidRPr="0057321F" w:rsidRDefault="0057321F" w:rsidP="005560EA">
      <w:pPr>
        <w:pStyle w:val="Code"/>
        <w:rPr>
          <w:lang w:val="vi-VN"/>
        </w:rPr>
      </w:pPr>
      <w:r w:rsidRPr="0057321F">
        <w:rPr>
          <w:lang w:val="vi-VN"/>
        </w:rPr>
        <w:t>import javax.servlet.ServletException;</w:t>
      </w:r>
    </w:p>
    <w:p w14:paraId="077EA636" w14:textId="77777777" w:rsidR="0057321F" w:rsidRPr="0057321F" w:rsidRDefault="0057321F" w:rsidP="005560EA">
      <w:pPr>
        <w:pStyle w:val="Code"/>
        <w:rPr>
          <w:lang w:val="vi-VN"/>
        </w:rPr>
      </w:pPr>
      <w:r w:rsidRPr="0057321F">
        <w:rPr>
          <w:lang w:val="vi-VN"/>
        </w:rPr>
        <w:t>import javax.servlet.http.HttpServlet;</w:t>
      </w:r>
    </w:p>
    <w:p w14:paraId="20BB1786" w14:textId="77777777" w:rsidR="0057321F" w:rsidRPr="0057321F" w:rsidRDefault="0057321F" w:rsidP="005560EA">
      <w:pPr>
        <w:pStyle w:val="Code"/>
        <w:rPr>
          <w:lang w:val="vi-VN"/>
        </w:rPr>
      </w:pPr>
      <w:r w:rsidRPr="0057321F">
        <w:rPr>
          <w:lang w:val="vi-VN"/>
        </w:rPr>
        <w:t>import javax.servlet.http.HttpServletRequest;</w:t>
      </w:r>
    </w:p>
    <w:p w14:paraId="4482221B" w14:textId="77777777" w:rsidR="0057321F" w:rsidRPr="0057321F" w:rsidRDefault="0057321F" w:rsidP="005560EA">
      <w:pPr>
        <w:pStyle w:val="Code"/>
        <w:rPr>
          <w:lang w:val="vi-VN"/>
        </w:rPr>
      </w:pPr>
      <w:r w:rsidRPr="0057321F">
        <w:rPr>
          <w:lang w:val="vi-VN"/>
        </w:rPr>
        <w:t>import javax.servlet.http.HttpServletResponse;</w:t>
      </w:r>
    </w:p>
    <w:p w14:paraId="4F634903" w14:textId="77777777" w:rsidR="0057321F" w:rsidRPr="0057321F" w:rsidRDefault="0057321F" w:rsidP="005560EA">
      <w:pPr>
        <w:pStyle w:val="Code"/>
        <w:rPr>
          <w:lang w:val="vi-VN"/>
        </w:rPr>
      </w:pPr>
      <w:r w:rsidRPr="0057321F">
        <w:rPr>
          <w:lang w:val="vi-VN"/>
        </w:rPr>
        <w:t>import javax.servlet.http.HttpSession;</w:t>
      </w:r>
    </w:p>
    <w:p w14:paraId="2EF4E4D0" w14:textId="77777777" w:rsidR="0057321F" w:rsidRPr="0057321F" w:rsidRDefault="0057321F" w:rsidP="005560EA">
      <w:pPr>
        <w:pStyle w:val="Code"/>
        <w:rPr>
          <w:lang w:val="vi-VN"/>
        </w:rPr>
      </w:pPr>
      <w:r w:rsidRPr="0057321F">
        <w:rPr>
          <w:lang w:val="vi-VN"/>
        </w:rPr>
        <w:t>import java.io.PrintWriter;</w:t>
      </w:r>
    </w:p>
    <w:p w14:paraId="03FAC88C" w14:textId="77777777" w:rsidR="0057321F" w:rsidRPr="0057321F" w:rsidRDefault="0057321F" w:rsidP="005560EA">
      <w:pPr>
        <w:pStyle w:val="Code"/>
        <w:rPr>
          <w:lang w:val="vi-VN"/>
        </w:rPr>
      </w:pPr>
      <w:r w:rsidRPr="0057321F">
        <w:rPr>
          <w:lang w:val="vi-VN"/>
        </w:rPr>
        <w:t>import java.util.Date;</w:t>
      </w:r>
    </w:p>
    <w:p w14:paraId="46EC5330" w14:textId="77777777" w:rsidR="0057321F" w:rsidRPr="0057321F" w:rsidRDefault="0057321F" w:rsidP="005560EA">
      <w:pPr>
        <w:pStyle w:val="Code"/>
        <w:rPr>
          <w:lang w:val="vi-VN"/>
        </w:rPr>
      </w:pPr>
    </w:p>
    <w:p w14:paraId="73403858" w14:textId="77777777" w:rsidR="0057321F" w:rsidRPr="0057321F" w:rsidRDefault="0057321F" w:rsidP="005560EA">
      <w:pPr>
        <w:pStyle w:val="Code"/>
        <w:rPr>
          <w:lang w:val="vi-VN"/>
        </w:rPr>
      </w:pPr>
      <w:r w:rsidRPr="0057321F">
        <w:rPr>
          <w:lang w:val="vi-VN"/>
        </w:rPr>
        <w:t>public class SessionServlet extends HttpServlet implements Servlet {</w:t>
      </w:r>
    </w:p>
    <w:p w14:paraId="01BE74FE" w14:textId="77777777" w:rsidR="0057321F" w:rsidRPr="0057321F" w:rsidRDefault="0057321F" w:rsidP="005560EA">
      <w:pPr>
        <w:pStyle w:val="Code"/>
        <w:rPr>
          <w:lang w:val="vi-VN"/>
        </w:rPr>
      </w:pPr>
      <w:r w:rsidRPr="0057321F">
        <w:rPr>
          <w:lang w:val="vi-VN"/>
        </w:rPr>
        <w:t xml:space="preserve">       </w:t>
      </w:r>
    </w:p>
    <w:p w14:paraId="029AF2D8" w14:textId="77777777" w:rsidR="0057321F" w:rsidRPr="0057321F" w:rsidRDefault="0057321F" w:rsidP="005560EA">
      <w:pPr>
        <w:pStyle w:val="Code"/>
        <w:rPr>
          <w:lang w:val="vi-VN"/>
        </w:rPr>
      </w:pPr>
      <w:r w:rsidRPr="0057321F">
        <w:rPr>
          <w:lang w:val="vi-VN"/>
        </w:rPr>
        <w:t xml:space="preserve">  public SessionServlet() {}</w:t>
      </w:r>
    </w:p>
    <w:p w14:paraId="0D62EF4A" w14:textId="77777777" w:rsidR="0057321F" w:rsidRPr="0057321F" w:rsidRDefault="0057321F" w:rsidP="005560EA">
      <w:pPr>
        <w:pStyle w:val="Code"/>
        <w:rPr>
          <w:lang w:val="vi-VN"/>
        </w:rPr>
      </w:pPr>
    </w:p>
    <w:p w14:paraId="27829171" w14:textId="77777777" w:rsidR="0057321F" w:rsidRPr="0057321F" w:rsidRDefault="0057321F" w:rsidP="005560EA">
      <w:pPr>
        <w:pStyle w:val="Code"/>
        <w:rPr>
          <w:lang w:val="vi-VN"/>
        </w:rPr>
      </w:pPr>
      <w:r w:rsidRPr="0057321F">
        <w:rPr>
          <w:lang w:val="vi-VN"/>
        </w:rPr>
        <w:t xml:space="preserve">  public void doGet(HttpServletRequest request, HttpServletResponse response)</w:t>
      </w:r>
    </w:p>
    <w:p w14:paraId="57126AAB" w14:textId="77777777" w:rsidR="0057321F" w:rsidRPr="0057321F" w:rsidRDefault="0057321F" w:rsidP="005560EA">
      <w:pPr>
        <w:pStyle w:val="Code"/>
        <w:rPr>
          <w:lang w:val="vi-VN"/>
        </w:rPr>
      </w:pPr>
      <w:r w:rsidRPr="0057321F">
        <w:rPr>
          <w:lang w:val="vi-VN"/>
        </w:rPr>
        <w:t xml:space="preserve">      throws ServletException, IOException {</w:t>
      </w:r>
    </w:p>
    <w:p w14:paraId="789308D8" w14:textId="77777777" w:rsidR="0057321F" w:rsidRPr="0057321F" w:rsidRDefault="0057321F" w:rsidP="005560EA">
      <w:pPr>
        <w:pStyle w:val="Code"/>
        <w:rPr>
          <w:lang w:val="vi-VN"/>
        </w:rPr>
      </w:pPr>
      <w:r w:rsidRPr="0057321F">
        <w:rPr>
          <w:lang w:val="vi-VN"/>
        </w:rPr>
        <w:t xml:space="preserve">    HttpSession session = request.getSession(true);</w:t>
      </w:r>
    </w:p>
    <w:p w14:paraId="3BC747CC" w14:textId="77777777" w:rsidR="0057321F" w:rsidRPr="0057321F" w:rsidRDefault="0057321F" w:rsidP="005560EA">
      <w:pPr>
        <w:pStyle w:val="Code"/>
        <w:rPr>
          <w:lang w:val="vi-VN"/>
        </w:rPr>
      </w:pPr>
      <w:r w:rsidRPr="0057321F">
        <w:rPr>
          <w:lang w:val="vi-VN"/>
        </w:rPr>
        <w:t xml:space="preserve">    response.setContentType("text/html");</w:t>
      </w:r>
    </w:p>
    <w:p w14:paraId="671A245D" w14:textId="77777777" w:rsidR="0057321F" w:rsidRPr="0057321F" w:rsidRDefault="0057321F" w:rsidP="005560EA">
      <w:pPr>
        <w:pStyle w:val="Code"/>
        <w:rPr>
          <w:lang w:val="vi-VN"/>
        </w:rPr>
      </w:pPr>
      <w:r w:rsidRPr="0057321F">
        <w:rPr>
          <w:lang w:val="vi-VN"/>
        </w:rPr>
        <w:t xml:space="preserve">    PrintWriter out = response.getWriter();</w:t>
      </w:r>
    </w:p>
    <w:p w14:paraId="70F1FA05" w14:textId="77777777" w:rsidR="0057321F" w:rsidRPr="0057321F" w:rsidRDefault="0057321F" w:rsidP="005560EA">
      <w:pPr>
        <w:pStyle w:val="Code"/>
        <w:rPr>
          <w:lang w:val="vi-VN"/>
        </w:rPr>
      </w:pPr>
      <w:r w:rsidRPr="0057321F">
        <w:rPr>
          <w:lang w:val="vi-VN"/>
        </w:rPr>
        <w:t xml:space="preserve">    String title = "Session Demo";</w:t>
      </w:r>
    </w:p>
    <w:p w14:paraId="0E1183C9" w14:textId="77777777" w:rsidR="0057321F" w:rsidRPr="0057321F" w:rsidRDefault="0057321F" w:rsidP="005560EA">
      <w:pPr>
        <w:pStyle w:val="Code"/>
        <w:rPr>
          <w:lang w:val="vi-VN"/>
        </w:rPr>
      </w:pPr>
      <w:r w:rsidRPr="0057321F">
        <w:rPr>
          <w:lang w:val="vi-VN"/>
        </w:rPr>
        <w:t xml:space="preserve">    String heading;</w:t>
      </w:r>
    </w:p>
    <w:p w14:paraId="50F97422" w14:textId="77777777" w:rsidR="0057321F" w:rsidRPr="0057321F" w:rsidRDefault="0057321F" w:rsidP="005560EA">
      <w:pPr>
        <w:pStyle w:val="Code"/>
        <w:rPr>
          <w:lang w:val="vi-VN"/>
        </w:rPr>
      </w:pPr>
      <w:r w:rsidRPr="0057321F">
        <w:rPr>
          <w:lang w:val="vi-VN"/>
        </w:rPr>
        <w:t xml:space="preserve">    Integer accessCount = new Integer(0);;</w:t>
      </w:r>
    </w:p>
    <w:p w14:paraId="0CE92C73" w14:textId="77777777" w:rsidR="0057321F" w:rsidRPr="0057321F" w:rsidRDefault="0057321F" w:rsidP="005560EA">
      <w:pPr>
        <w:pStyle w:val="Code"/>
        <w:rPr>
          <w:lang w:val="vi-VN"/>
        </w:rPr>
      </w:pPr>
      <w:r w:rsidRPr="0057321F">
        <w:rPr>
          <w:lang w:val="vi-VN"/>
        </w:rPr>
        <w:t xml:space="preserve">    if (session.isNew()) {</w:t>
      </w:r>
    </w:p>
    <w:p w14:paraId="685AE110" w14:textId="77777777" w:rsidR="0057321F" w:rsidRPr="0057321F" w:rsidRDefault="0057321F" w:rsidP="005560EA">
      <w:pPr>
        <w:pStyle w:val="Code"/>
        <w:rPr>
          <w:lang w:val="vi-VN"/>
        </w:rPr>
      </w:pPr>
      <w:r w:rsidRPr="0057321F">
        <w:rPr>
          <w:lang w:val="vi-VN"/>
        </w:rPr>
        <w:t xml:space="preserve">      heading = "Welcome, Newcomer";</w:t>
      </w:r>
    </w:p>
    <w:p w14:paraId="0178FFE1" w14:textId="77777777" w:rsidR="0057321F" w:rsidRPr="0057321F" w:rsidRDefault="0057321F" w:rsidP="005560EA">
      <w:pPr>
        <w:pStyle w:val="Code"/>
        <w:rPr>
          <w:lang w:val="vi-VN"/>
        </w:rPr>
      </w:pPr>
      <w:r w:rsidRPr="0057321F">
        <w:rPr>
          <w:lang w:val="vi-VN"/>
        </w:rPr>
        <w:t xml:space="preserve">    } else {</w:t>
      </w:r>
    </w:p>
    <w:p w14:paraId="19FCFEC8" w14:textId="77777777" w:rsidR="0057321F" w:rsidRPr="0057321F" w:rsidRDefault="0057321F" w:rsidP="005560EA">
      <w:pPr>
        <w:pStyle w:val="Code"/>
        <w:rPr>
          <w:lang w:val="vi-VN"/>
        </w:rPr>
      </w:pPr>
      <w:r w:rsidRPr="0057321F">
        <w:rPr>
          <w:lang w:val="vi-VN"/>
        </w:rPr>
        <w:lastRenderedPageBreak/>
        <w:t xml:space="preserve">      heading = "Welcome Back";</w:t>
      </w:r>
    </w:p>
    <w:p w14:paraId="19C7004C" w14:textId="77777777" w:rsidR="0057321F" w:rsidRPr="0057321F" w:rsidRDefault="0057321F" w:rsidP="005560EA">
      <w:pPr>
        <w:pStyle w:val="Code"/>
        <w:rPr>
          <w:lang w:val="vi-VN"/>
        </w:rPr>
      </w:pPr>
      <w:r w:rsidRPr="0057321F">
        <w:rPr>
          <w:lang w:val="vi-VN"/>
        </w:rPr>
        <w:t xml:space="preserve">      Integer oldAccessCount = (Integer)session.getAttribute("accessCount"); </w:t>
      </w:r>
    </w:p>
    <w:p w14:paraId="02632716" w14:textId="77777777" w:rsidR="0057321F" w:rsidRPr="0057321F" w:rsidRDefault="0057321F" w:rsidP="005560EA">
      <w:pPr>
        <w:pStyle w:val="Code"/>
        <w:rPr>
          <w:lang w:val="vi-VN"/>
        </w:rPr>
      </w:pPr>
      <w:r w:rsidRPr="0057321F">
        <w:rPr>
          <w:lang w:val="vi-VN"/>
        </w:rPr>
        <w:t xml:space="preserve">      if (oldAccessCount != null) {</w:t>
      </w:r>
    </w:p>
    <w:p w14:paraId="30DF2D0E" w14:textId="77777777" w:rsidR="0057321F" w:rsidRPr="0057321F" w:rsidRDefault="0057321F" w:rsidP="005560EA">
      <w:pPr>
        <w:pStyle w:val="Code"/>
        <w:rPr>
          <w:lang w:val="vi-VN"/>
        </w:rPr>
      </w:pPr>
      <w:r w:rsidRPr="0057321F">
        <w:rPr>
          <w:lang w:val="vi-VN"/>
        </w:rPr>
        <w:t xml:space="preserve">        accessCount = new Integer(oldAccessCount.intValue() + 1);</w:t>
      </w:r>
    </w:p>
    <w:p w14:paraId="7CD03ACE" w14:textId="77777777" w:rsidR="0057321F" w:rsidRPr="0057321F" w:rsidRDefault="0057321F" w:rsidP="005560EA">
      <w:pPr>
        <w:pStyle w:val="Code"/>
        <w:rPr>
          <w:lang w:val="vi-VN"/>
        </w:rPr>
      </w:pPr>
      <w:r w:rsidRPr="0057321F">
        <w:rPr>
          <w:lang w:val="vi-VN"/>
        </w:rPr>
        <w:t xml:space="preserve">      }</w:t>
      </w:r>
    </w:p>
    <w:p w14:paraId="5B6CD952" w14:textId="77777777" w:rsidR="0057321F" w:rsidRPr="0057321F" w:rsidRDefault="0057321F" w:rsidP="005560EA">
      <w:pPr>
        <w:pStyle w:val="Code"/>
        <w:rPr>
          <w:lang w:val="vi-VN"/>
        </w:rPr>
      </w:pPr>
      <w:r w:rsidRPr="0057321F">
        <w:rPr>
          <w:lang w:val="vi-VN"/>
        </w:rPr>
        <w:t xml:space="preserve">    }</w:t>
      </w:r>
    </w:p>
    <w:p w14:paraId="79DA1758" w14:textId="77777777" w:rsidR="0057321F" w:rsidRPr="0057321F" w:rsidRDefault="0057321F" w:rsidP="005560EA">
      <w:pPr>
        <w:pStyle w:val="Code"/>
        <w:rPr>
          <w:lang w:val="vi-VN"/>
        </w:rPr>
      </w:pPr>
      <w:r w:rsidRPr="0057321F">
        <w:rPr>
          <w:lang w:val="vi-VN"/>
        </w:rPr>
        <w:t xml:space="preserve">    session.setAttribute("accessCount", accessCount); </w:t>
      </w:r>
    </w:p>
    <w:p w14:paraId="3EBE9523" w14:textId="77777777" w:rsidR="0057321F" w:rsidRPr="0057321F" w:rsidRDefault="0057321F" w:rsidP="005560EA">
      <w:pPr>
        <w:pStyle w:val="Code"/>
        <w:rPr>
          <w:lang w:val="vi-VN"/>
        </w:rPr>
      </w:pPr>
      <w:r w:rsidRPr="0057321F">
        <w:rPr>
          <w:lang w:val="vi-VN"/>
        </w:rPr>
        <w:t xml:space="preserve">      </w:t>
      </w:r>
    </w:p>
    <w:p w14:paraId="306C3775" w14:textId="77777777" w:rsidR="0057321F" w:rsidRPr="0057321F" w:rsidRDefault="0057321F" w:rsidP="005560EA">
      <w:pPr>
        <w:pStyle w:val="Code"/>
        <w:rPr>
          <w:lang w:val="vi-VN"/>
        </w:rPr>
      </w:pPr>
      <w:r w:rsidRPr="0057321F">
        <w:rPr>
          <w:lang w:val="vi-VN"/>
        </w:rPr>
        <w:t xml:space="preserve">    out.println("&lt;HTML&gt;&lt;HEAD&gt;&lt;TITLE&gt;"+title+"&lt;/TITLE&gt;&lt;/HEAD&gt;\n" +</w:t>
      </w:r>
    </w:p>
    <w:p w14:paraId="429851E1" w14:textId="77777777" w:rsidR="0057321F" w:rsidRPr="0057321F" w:rsidRDefault="0057321F" w:rsidP="005560EA">
      <w:pPr>
        <w:pStyle w:val="Code"/>
        <w:rPr>
          <w:lang w:val="vi-VN"/>
        </w:rPr>
      </w:pPr>
      <w:r w:rsidRPr="0057321F">
        <w:rPr>
          <w:lang w:val="vi-VN"/>
        </w:rPr>
        <w:t xml:space="preserve">                "&lt;BODY BGCOLOR=\"#FDF5E6\"&gt;\n" +</w:t>
      </w:r>
    </w:p>
    <w:p w14:paraId="6889FE6D" w14:textId="77777777" w:rsidR="0057321F" w:rsidRPr="0057321F" w:rsidRDefault="0057321F" w:rsidP="005560EA">
      <w:pPr>
        <w:pStyle w:val="Code"/>
        <w:rPr>
          <w:lang w:val="vi-VN"/>
        </w:rPr>
      </w:pPr>
      <w:r w:rsidRPr="0057321F">
        <w:rPr>
          <w:lang w:val="vi-VN"/>
        </w:rPr>
        <w:t xml:space="preserve">                "&lt;H1 ALIGN=\"CENTER\"&gt;" + heading + "&lt;/H1&gt;\n" +</w:t>
      </w:r>
    </w:p>
    <w:p w14:paraId="10F285B3" w14:textId="77777777" w:rsidR="0057321F" w:rsidRPr="0057321F" w:rsidRDefault="0057321F" w:rsidP="005560EA">
      <w:pPr>
        <w:pStyle w:val="Code"/>
        <w:rPr>
          <w:lang w:val="vi-VN"/>
        </w:rPr>
      </w:pPr>
      <w:r w:rsidRPr="0057321F">
        <w:rPr>
          <w:lang w:val="vi-VN"/>
        </w:rPr>
        <w:t xml:space="preserve">                "&lt;H2&gt;Information on Your Session:&lt;/H2&gt;\n" +</w:t>
      </w:r>
    </w:p>
    <w:p w14:paraId="42FFDF4C" w14:textId="77777777" w:rsidR="0057321F" w:rsidRPr="0057321F" w:rsidRDefault="0057321F" w:rsidP="005560EA">
      <w:pPr>
        <w:pStyle w:val="Code"/>
        <w:rPr>
          <w:lang w:val="vi-VN"/>
        </w:rPr>
      </w:pPr>
      <w:r w:rsidRPr="0057321F">
        <w:rPr>
          <w:lang w:val="vi-VN"/>
        </w:rPr>
        <w:t xml:space="preserve">                "&lt;TABLE BORDER=1 ALIGN=CENTER&gt;\n" +</w:t>
      </w:r>
    </w:p>
    <w:p w14:paraId="6D263415" w14:textId="77777777" w:rsidR="0057321F" w:rsidRPr="0057321F" w:rsidRDefault="0057321F" w:rsidP="005560EA">
      <w:pPr>
        <w:pStyle w:val="Code"/>
        <w:rPr>
          <w:lang w:val="vi-VN"/>
        </w:rPr>
      </w:pPr>
      <w:r w:rsidRPr="0057321F">
        <w:rPr>
          <w:lang w:val="vi-VN"/>
        </w:rPr>
        <w:t xml:space="preserve">                "&lt;TR BGCOLOR=\"#FFAD00\"&gt;\n" +</w:t>
      </w:r>
    </w:p>
    <w:p w14:paraId="6DA902C9" w14:textId="77777777" w:rsidR="0057321F" w:rsidRPr="0057321F" w:rsidRDefault="0057321F" w:rsidP="005560EA">
      <w:pPr>
        <w:pStyle w:val="Code"/>
        <w:rPr>
          <w:lang w:val="vi-VN"/>
        </w:rPr>
      </w:pPr>
      <w:r w:rsidRPr="0057321F">
        <w:rPr>
          <w:lang w:val="vi-VN"/>
        </w:rPr>
        <w:t xml:space="preserve">                "  &lt;TH&gt;Info Type&lt;TH&gt;Value\n" +</w:t>
      </w:r>
    </w:p>
    <w:p w14:paraId="07DCCE49" w14:textId="77777777" w:rsidR="0057321F" w:rsidRPr="0057321F" w:rsidRDefault="0057321F" w:rsidP="005560EA">
      <w:pPr>
        <w:pStyle w:val="Code"/>
        <w:rPr>
          <w:lang w:val="vi-VN"/>
        </w:rPr>
      </w:pPr>
      <w:r w:rsidRPr="0057321F">
        <w:rPr>
          <w:lang w:val="vi-VN"/>
        </w:rPr>
        <w:t xml:space="preserve">                "&lt;TR&gt;\n" +</w:t>
      </w:r>
    </w:p>
    <w:p w14:paraId="3CE28456" w14:textId="77777777" w:rsidR="0057321F" w:rsidRPr="0057321F" w:rsidRDefault="0057321F" w:rsidP="005560EA">
      <w:pPr>
        <w:pStyle w:val="Code"/>
        <w:rPr>
          <w:lang w:val="vi-VN"/>
        </w:rPr>
      </w:pPr>
      <w:r w:rsidRPr="0057321F">
        <w:rPr>
          <w:lang w:val="vi-VN"/>
        </w:rPr>
        <w:t xml:space="preserve">                "  &lt;TD&gt;ID\n" +</w:t>
      </w:r>
    </w:p>
    <w:p w14:paraId="58FBAB76" w14:textId="77777777" w:rsidR="0057321F" w:rsidRPr="0057321F" w:rsidRDefault="0057321F" w:rsidP="005560EA">
      <w:pPr>
        <w:pStyle w:val="Code"/>
        <w:rPr>
          <w:lang w:val="vi-VN"/>
        </w:rPr>
      </w:pPr>
      <w:r w:rsidRPr="0057321F">
        <w:rPr>
          <w:lang w:val="vi-VN"/>
        </w:rPr>
        <w:t xml:space="preserve">                "  &lt;TD&gt;" + session.getId() + "\n" +</w:t>
      </w:r>
    </w:p>
    <w:p w14:paraId="49EDAE00" w14:textId="77777777" w:rsidR="0057321F" w:rsidRPr="0057321F" w:rsidRDefault="0057321F" w:rsidP="005560EA">
      <w:pPr>
        <w:pStyle w:val="Code"/>
        <w:rPr>
          <w:lang w:val="vi-VN"/>
        </w:rPr>
      </w:pPr>
      <w:r w:rsidRPr="0057321F">
        <w:rPr>
          <w:lang w:val="vi-VN"/>
        </w:rPr>
        <w:t xml:space="preserve">                "&lt;TR&gt;\n" +</w:t>
      </w:r>
    </w:p>
    <w:p w14:paraId="3E391190" w14:textId="77777777" w:rsidR="0057321F" w:rsidRPr="0057321F" w:rsidRDefault="0057321F" w:rsidP="005560EA">
      <w:pPr>
        <w:pStyle w:val="Code"/>
        <w:rPr>
          <w:lang w:val="vi-VN"/>
        </w:rPr>
      </w:pPr>
      <w:r w:rsidRPr="0057321F">
        <w:rPr>
          <w:lang w:val="vi-VN"/>
        </w:rPr>
        <w:t xml:space="preserve">                "  &lt;TD&gt;Creation Time\n" +</w:t>
      </w:r>
    </w:p>
    <w:p w14:paraId="2E6399CE" w14:textId="77777777" w:rsidR="0057321F" w:rsidRPr="0057321F" w:rsidRDefault="0057321F" w:rsidP="005560EA">
      <w:pPr>
        <w:pStyle w:val="Code"/>
        <w:rPr>
          <w:lang w:val="vi-VN"/>
        </w:rPr>
      </w:pPr>
      <w:r w:rsidRPr="0057321F">
        <w:rPr>
          <w:lang w:val="vi-VN"/>
        </w:rPr>
        <w:t xml:space="preserve">                "  &lt;TD&gt;" + new Date(session.getCreationTime()) + "\n" +</w:t>
      </w:r>
    </w:p>
    <w:p w14:paraId="3E103B2B" w14:textId="77777777" w:rsidR="0057321F" w:rsidRPr="0057321F" w:rsidRDefault="0057321F" w:rsidP="005560EA">
      <w:pPr>
        <w:pStyle w:val="Code"/>
        <w:rPr>
          <w:lang w:val="vi-VN"/>
        </w:rPr>
      </w:pPr>
      <w:r w:rsidRPr="0057321F">
        <w:rPr>
          <w:lang w:val="vi-VN"/>
        </w:rPr>
        <w:t xml:space="preserve">                "&lt;TR&gt;\n" +</w:t>
      </w:r>
    </w:p>
    <w:p w14:paraId="0FBAB777" w14:textId="77777777" w:rsidR="0057321F" w:rsidRPr="0057321F" w:rsidRDefault="0057321F" w:rsidP="005560EA">
      <w:pPr>
        <w:pStyle w:val="Code"/>
        <w:rPr>
          <w:lang w:val="vi-VN"/>
        </w:rPr>
      </w:pPr>
      <w:r w:rsidRPr="0057321F">
        <w:rPr>
          <w:lang w:val="vi-VN"/>
        </w:rPr>
        <w:t xml:space="preserve">                "  &lt;TD&gt;Time of Last Access\n" +</w:t>
      </w:r>
    </w:p>
    <w:p w14:paraId="091D17B7" w14:textId="77777777" w:rsidR="0057321F" w:rsidRPr="0057321F" w:rsidRDefault="0057321F" w:rsidP="005560EA">
      <w:pPr>
        <w:pStyle w:val="Code"/>
        <w:rPr>
          <w:lang w:val="vi-VN"/>
        </w:rPr>
      </w:pPr>
      <w:r w:rsidRPr="0057321F">
        <w:rPr>
          <w:lang w:val="vi-VN"/>
        </w:rPr>
        <w:t xml:space="preserve">                "  &lt;TD&gt;" + new Date(session.getLastAccessedTime()) + "\n" +</w:t>
      </w:r>
    </w:p>
    <w:p w14:paraId="3C2385E5" w14:textId="77777777" w:rsidR="0057321F" w:rsidRPr="0057321F" w:rsidRDefault="0057321F" w:rsidP="005560EA">
      <w:pPr>
        <w:pStyle w:val="Code"/>
        <w:rPr>
          <w:lang w:val="vi-VN"/>
        </w:rPr>
      </w:pPr>
      <w:r w:rsidRPr="0057321F">
        <w:rPr>
          <w:lang w:val="vi-VN"/>
        </w:rPr>
        <w:t xml:space="preserve">                "&lt;TR&gt;\n" +</w:t>
      </w:r>
    </w:p>
    <w:p w14:paraId="39D487CB" w14:textId="77777777" w:rsidR="0057321F" w:rsidRPr="0057321F" w:rsidRDefault="0057321F" w:rsidP="005560EA">
      <w:pPr>
        <w:pStyle w:val="Code"/>
        <w:rPr>
          <w:lang w:val="vi-VN"/>
        </w:rPr>
      </w:pPr>
      <w:r w:rsidRPr="0057321F">
        <w:rPr>
          <w:lang w:val="vi-VN"/>
        </w:rPr>
        <w:t xml:space="preserve">                "  &lt;TD&gt;Number of Previous Accesses\n" +</w:t>
      </w:r>
    </w:p>
    <w:p w14:paraId="296A5C47" w14:textId="77777777" w:rsidR="0057321F" w:rsidRPr="0057321F" w:rsidRDefault="0057321F" w:rsidP="005560EA">
      <w:pPr>
        <w:pStyle w:val="Code"/>
        <w:rPr>
          <w:lang w:val="vi-VN"/>
        </w:rPr>
      </w:pPr>
      <w:r w:rsidRPr="0057321F">
        <w:rPr>
          <w:lang w:val="vi-VN"/>
        </w:rPr>
        <w:t xml:space="preserve">                "  &lt;TD&gt;" + accessCount + "\n" +</w:t>
      </w:r>
    </w:p>
    <w:p w14:paraId="7062C7FD" w14:textId="77777777" w:rsidR="0057321F" w:rsidRPr="0057321F" w:rsidRDefault="0057321F" w:rsidP="005560EA">
      <w:pPr>
        <w:pStyle w:val="Code"/>
        <w:rPr>
          <w:lang w:val="vi-VN"/>
        </w:rPr>
      </w:pPr>
      <w:r w:rsidRPr="0057321F">
        <w:rPr>
          <w:lang w:val="vi-VN"/>
        </w:rPr>
        <w:t xml:space="preserve">                "&lt;/TABLE&gt;\n" +</w:t>
      </w:r>
    </w:p>
    <w:p w14:paraId="189F1798" w14:textId="77777777" w:rsidR="0057321F" w:rsidRPr="0057321F" w:rsidRDefault="0057321F" w:rsidP="005560EA">
      <w:pPr>
        <w:pStyle w:val="Code"/>
        <w:rPr>
          <w:lang w:val="vi-VN"/>
        </w:rPr>
      </w:pPr>
      <w:r w:rsidRPr="0057321F">
        <w:rPr>
          <w:lang w:val="vi-VN"/>
        </w:rPr>
        <w:t xml:space="preserve">                "&lt;/BODY&gt;&lt;/HTML&gt;");</w:t>
      </w:r>
    </w:p>
    <w:p w14:paraId="2A58DE3D" w14:textId="77777777" w:rsidR="0057321F" w:rsidRPr="0057321F" w:rsidRDefault="0057321F" w:rsidP="005560EA">
      <w:pPr>
        <w:pStyle w:val="Code"/>
        <w:rPr>
          <w:lang w:val="vi-VN"/>
        </w:rPr>
      </w:pPr>
    </w:p>
    <w:p w14:paraId="2E529098" w14:textId="77777777" w:rsidR="0057321F" w:rsidRPr="0057321F" w:rsidRDefault="0057321F" w:rsidP="005560EA">
      <w:pPr>
        <w:pStyle w:val="Code"/>
        <w:rPr>
          <w:lang w:val="vi-VN"/>
        </w:rPr>
      </w:pPr>
      <w:r w:rsidRPr="0057321F">
        <w:rPr>
          <w:lang w:val="vi-VN"/>
        </w:rPr>
        <w:t xml:space="preserve">  }</w:t>
      </w:r>
    </w:p>
    <w:p w14:paraId="3081E72B" w14:textId="77777777" w:rsidR="0057321F" w:rsidRPr="0057321F" w:rsidRDefault="0057321F" w:rsidP="005560EA">
      <w:pPr>
        <w:pStyle w:val="Code"/>
        <w:rPr>
          <w:lang w:val="vi-VN"/>
        </w:rPr>
      </w:pPr>
    </w:p>
    <w:p w14:paraId="028E2F32" w14:textId="77777777" w:rsidR="0057321F" w:rsidRPr="0057321F" w:rsidRDefault="0057321F" w:rsidP="005560EA">
      <w:pPr>
        <w:pStyle w:val="Code"/>
        <w:rPr>
          <w:lang w:val="vi-VN"/>
        </w:rPr>
      </w:pPr>
      <w:r w:rsidRPr="0057321F">
        <w:rPr>
          <w:lang w:val="vi-VN"/>
        </w:rPr>
        <w:t xml:space="preserve">  public void doPost(HttpServletRequest request,</w:t>
      </w:r>
    </w:p>
    <w:p w14:paraId="23B54B16" w14:textId="77777777" w:rsidR="0057321F" w:rsidRPr="0057321F" w:rsidRDefault="0057321F" w:rsidP="005560EA">
      <w:pPr>
        <w:pStyle w:val="Code"/>
        <w:rPr>
          <w:lang w:val="vi-VN"/>
        </w:rPr>
      </w:pPr>
      <w:r w:rsidRPr="0057321F">
        <w:rPr>
          <w:lang w:val="vi-VN"/>
        </w:rPr>
        <w:t xml:space="preserve">                     HttpServletResponse response)</w:t>
      </w:r>
    </w:p>
    <w:p w14:paraId="7D0E4E20" w14:textId="77777777" w:rsidR="0057321F" w:rsidRPr="0057321F" w:rsidRDefault="0057321F" w:rsidP="005560EA">
      <w:pPr>
        <w:pStyle w:val="Code"/>
        <w:rPr>
          <w:lang w:val="vi-VN"/>
        </w:rPr>
      </w:pPr>
      <w:r w:rsidRPr="0057321F">
        <w:rPr>
          <w:lang w:val="vi-VN"/>
        </w:rPr>
        <w:t xml:space="preserve">      throws ServletException, IOException {</w:t>
      </w:r>
    </w:p>
    <w:p w14:paraId="28D82F3E" w14:textId="77777777" w:rsidR="0057321F" w:rsidRPr="0057321F" w:rsidRDefault="0057321F" w:rsidP="005560EA">
      <w:pPr>
        <w:pStyle w:val="Code"/>
        <w:rPr>
          <w:lang w:val="vi-VN"/>
        </w:rPr>
      </w:pPr>
      <w:r w:rsidRPr="0057321F">
        <w:rPr>
          <w:lang w:val="vi-VN"/>
        </w:rPr>
        <w:t xml:space="preserve">    doGet(request, response);</w:t>
      </w:r>
    </w:p>
    <w:p w14:paraId="08991CB1" w14:textId="77777777" w:rsidR="0057321F" w:rsidRPr="0057321F" w:rsidRDefault="0057321F" w:rsidP="005560EA">
      <w:pPr>
        <w:pStyle w:val="Code"/>
        <w:rPr>
          <w:lang w:val="vi-VN"/>
        </w:rPr>
      </w:pPr>
      <w:r w:rsidRPr="0057321F">
        <w:rPr>
          <w:lang w:val="vi-VN"/>
        </w:rPr>
        <w:t xml:space="preserve">  }</w:t>
      </w:r>
    </w:p>
    <w:p w14:paraId="74EE6A7E" w14:textId="77777777" w:rsidR="0057321F" w:rsidRPr="0057321F" w:rsidRDefault="0057321F" w:rsidP="005560EA">
      <w:pPr>
        <w:pStyle w:val="Code"/>
        <w:rPr>
          <w:lang w:val="vi-VN"/>
        </w:rPr>
      </w:pPr>
      <w:r w:rsidRPr="0057321F">
        <w:rPr>
          <w:lang w:val="vi-VN"/>
        </w:rPr>
        <w:t>}</w:t>
      </w:r>
    </w:p>
    <w:p w14:paraId="799BBFB2" w14:textId="36F7988B" w:rsidR="005560EA" w:rsidRPr="0057321F" w:rsidRDefault="0057321F" w:rsidP="0057321F">
      <w:pPr>
        <w:rPr>
          <w:lang w:val="vi-VN"/>
        </w:rPr>
      </w:pPr>
      <w:r w:rsidRPr="0057321F">
        <w:rPr>
          <w:lang w:val="vi-VN"/>
        </w:rPr>
        <w:lastRenderedPageBreak/>
        <w:t>After building and deploying the downloaded sample code, if you visit http://localhost:1448/SessionDemo/session several times without quiiting your browser in between, you will see a page like this</w:t>
      </w:r>
      <w:r w:rsidR="00821017">
        <w:t xml:space="preserve"> </w:t>
      </w:r>
      <w:r w:rsidR="005560EA" w:rsidRPr="005560EA">
        <w:rPr>
          <w:noProof/>
        </w:rPr>
        <w:drawing>
          <wp:inline distT="0" distB="0" distL="0" distR="0" wp14:anchorId="7DC183F3" wp14:editId="711E29D6">
            <wp:extent cx="3837476" cy="2890520"/>
            <wp:effectExtent l="0" t="0" r="0" b="5080"/>
            <wp:docPr id="32" name="Picture 32" descr="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ampl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849102" cy="2899277"/>
                    </a:xfrm>
                    <a:prstGeom prst="rect">
                      <a:avLst/>
                    </a:prstGeom>
                    <a:noFill/>
                    <a:ln>
                      <a:noFill/>
                    </a:ln>
                  </pic:spPr>
                </pic:pic>
              </a:graphicData>
            </a:graphic>
          </wp:inline>
        </w:drawing>
      </w:r>
    </w:p>
    <w:p w14:paraId="47486219" w14:textId="77777777" w:rsidR="00EE7338" w:rsidRDefault="00EE7338" w:rsidP="00EE7338">
      <w:pPr>
        <w:pStyle w:val="Heading2"/>
        <w:shd w:val="clear" w:color="auto" w:fill="FFFFFF"/>
        <w:spacing w:before="300" w:after="150"/>
        <w:rPr>
          <w:rFonts w:ascii="Helvetica" w:hAnsi="Helvetica"/>
          <w:color w:val="333333"/>
          <w:sz w:val="45"/>
          <w:szCs w:val="45"/>
        </w:rPr>
      </w:pPr>
      <w:r>
        <w:rPr>
          <w:rFonts w:ascii="Helvetica" w:hAnsi="Helvetica"/>
          <w:b/>
          <w:bCs/>
          <w:color w:val="333333"/>
          <w:sz w:val="45"/>
          <w:szCs w:val="45"/>
        </w:rPr>
        <w:t>Type of Servlet Scopes</w:t>
      </w:r>
    </w:p>
    <w:p w14:paraId="7DFFB473" w14:textId="77777777" w:rsidR="00873D24" w:rsidRDefault="00EE7338" w:rsidP="00873D24">
      <w:r w:rsidRPr="00873D24">
        <w:t>There are mainly three types of servlet scopes</w:t>
      </w:r>
      <w:r w:rsidR="00873D24">
        <w:t xml:space="preserve">: </w:t>
      </w:r>
      <w:r w:rsidRPr="00873D24">
        <w:t>Request scope</w:t>
      </w:r>
      <w:r w:rsidR="00873D24">
        <w:t xml:space="preserve">, </w:t>
      </w:r>
      <w:r w:rsidRPr="00873D24">
        <w:t>Session scope</w:t>
      </w:r>
      <w:r w:rsidR="00873D24">
        <w:t xml:space="preserve">, </w:t>
      </w:r>
      <w:r w:rsidRPr="00873D24">
        <w:t xml:space="preserve">Context </w:t>
      </w:r>
      <w:proofErr w:type="gramStart"/>
      <w:r w:rsidRPr="00873D24">
        <w:t>scope</w:t>
      </w:r>
      <w:proofErr w:type="gramEnd"/>
    </w:p>
    <w:p w14:paraId="6A08FAC8" w14:textId="57915892" w:rsidR="00EE7338" w:rsidRPr="00873D24" w:rsidRDefault="00EE7338" w:rsidP="00873D24">
      <w:pPr>
        <w:pStyle w:val="Heading3"/>
      </w:pPr>
      <w:r w:rsidRPr="00873D24">
        <w:t>Request scope</w:t>
      </w:r>
    </w:p>
    <w:p w14:paraId="7589AA56" w14:textId="77777777" w:rsidR="00EE7338" w:rsidRPr="00873D24" w:rsidRDefault="00EE7338" w:rsidP="00873D24">
      <w:r w:rsidRPr="00873D24">
        <w:t xml:space="preserve">Data stored in </w:t>
      </w:r>
      <w:proofErr w:type="spellStart"/>
      <w:r w:rsidRPr="00873D24">
        <w:t>HttpServletRequest</w:t>
      </w:r>
      <w:proofErr w:type="spellEnd"/>
      <w:r w:rsidRPr="00873D24">
        <w:t xml:space="preserve"> will be available until request object </w:t>
      </w:r>
      <w:proofErr w:type="gramStart"/>
      <w:r w:rsidRPr="00873D24">
        <w:t>destroyed</w:t>
      </w:r>
      <w:proofErr w:type="gramEnd"/>
    </w:p>
    <w:p w14:paraId="3D58A3B9" w14:textId="77777777" w:rsidR="00EE7338" w:rsidRPr="00873D24" w:rsidRDefault="00EE7338" w:rsidP="00873D24">
      <w:r w:rsidRPr="00873D24">
        <w:t xml:space="preserve">Scope of such data called request </w:t>
      </w:r>
      <w:proofErr w:type="gramStart"/>
      <w:r w:rsidRPr="00873D24">
        <w:t>scope</w:t>
      </w:r>
      <w:proofErr w:type="gramEnd"/>
    </w:p>
    <w:p w14:paraId="0C8DBB10" w14:textId="77777777" w:rsidR="00EE7338" w:rsidRPr="00873D24" w:rsidRDefault="00EE7338" w:rsidP="00873D24">
      <w:r w:rsidRPr="00873D24">
        <w:t xml:space="preserve">Request data can be accessed by single user within same request and before sending the </w:t>
      </w:r>
      <w:proofErr w:type="gramStart"/>
      <w:r w:rsidRPr="00873D24">
        <w:t>response</w:t>
      </w:r>
      <w:proofErr w:type="gramEnd"/>
    </w:p>
    <w:p w14:paraId="344E19E6" w14:textId="50A3F61F" w:rsidR="00EE7338" w:rsidRPr="00873D24" w:rsidRDefault="00EE7338" w:rsidP="00873D24">
      <w:pPr>
        <w:pStyle w:val="Heading3"/>
      </w:pPr>
      <w:r w:rsidRPr="00873D24">
        <w:t>Session scope</w:t>
      </w:r>
    </w:p>
    <w:p w14:paraId="3344522A" w14:textId="77777777" w:rsidR="00EE7338" w:rsidRPr="00873D24" w:rsidRDefault="00EE7338" w:rsidP="00873D24">
      <w:r w:rsidRPr="00873D24">
        <w:t xml:space="preserve">Data stored in </w:t>
      </w:r>
      <w:proofErr w:type="spellStart"/>
      <w:r w:rsidRPr="00873D24">
        <w:t>HttpSession</w:t>
      </w:r>
      <w:proofErr w:type="spellEnd"/>
      <w:r w:rsidRPr="00873D24">
        <w:t xml:space="preserve"> object will be available until session </w:t>
      </w:r>
      <w:proofErr w:type="gramStart"/>
      <w:r w:rsidRPr="00873D24">
        <w:t>persists</w:t>
      </w:r>
      <w:proofErr w:type="gramEnd"/>
    </w:p>
    <w:p w14:paraId="5F10E548" w14:textId="77777777" w:rsidR="00EE7338" w:rsidRPr="00873D24" w:rsidRDefault="00EE7338" w:rsidP="00873D24">
      <w:r w:rsidRPr="00873D24">
        <w:t xml:space="preserve">Scope of such data called session </w:t>
      </w:r>
      <w:proofErr w:type="gramStart"/>
      <w:r w:rsidRPr="00873D24">
        <w:t>scope</w:t>
      </w:r>
      <w:proofErr w:type="gramEnd"/>
    </w:p>
    <w:p w14:paraId="2638D4B3" w14:textId="77777777" w:rsidR="00EE7338" w:rsidRPr="00873D24" w:rsidRDefault="00EE7338" w:rsidP="00873D24">
      <w:r w:rsidRPr="00873D24">
        <w:t xml:space="preserve">Session data can be accessed by single user across multiple </w:t>
      </w:r>
      <w:proofErr w:type="gramStart"/>
      <w:r w:rsidRPr="00873D24">
        <w:t>requests</w:t>
      </w:r>
      <w:proofErr w:type="gramEnd"/>
    </w:p>
    <w:p w14:paraId="6D448CD3" w14:textId="77777777" w:rsidR="00EE7338" w:rsidRPr="00873D24" w:rsidRDefault="00EE7338" w:rsidP="00873D24">
      <w:r w:rsidRPr="00873D24">
        <w:t xml:space="preserve">User should belong to same </w:t>
      </w:r>
      <w:proofErr w:type="gramStart"/>
      <w:r w:rsidRPr="00873D24">
        <w:t>session</w:t>
      </w:r>
      <w:proofErr w:type="gramEnd"/>
    </w:p>
    <w:p w14:paraId="79DB6486" w14:textId="71E8BE9C" w:rsidR="00EE7338" w:rsidRPr="00873D24" w:rsidRDefault="00EE7338" w:rsidP="00873D24">
      <w:pPr>
        <w:pStyle w:val="Heading3"/>
      </w:pPr>
      <w:r w:rsidRPr="00873D24">
        <w:t>Context scope</w:t>
      </w:r>
    </w:p>
    <w:p w14:paraId="70AC5BD8" w14:textId="77777777" w:rsidR="00EE7338" w:rsidRPr="00873D24" w:rsidRDefault="00EE7338" w:rsidP="00873D24">
      <w:r w:rsidRPr="00873D24">
        <w:t xml:space="preserve">Data stored in </w:t>
      </w:r>
      <w:proofErr w:type="spellStart"/>
      <w:r w:rsidRPr="00873D24">
        <w:t>ServletContext</w:t>
      </w:r>
      <w:proofErr w:type="spellEnd"/>
      <w:r w:rsidRPr="00873D24">
        <w:t xml:space="preserve"> will be available throughout the life of web </w:t>
      </w:r>
      <w:proofErr w:type="gramStart"/>
      <w:r w:rsidRPr="00873D24">
        <w:t>application</w:t>
      </w:r>
      <w:proofErr w:type="gramEnd"/>
    </w:p>
    <w:p w14:paraId="1F4C4E5A" w14:textId="77777777" w:rsidR="00EE7338" w:rsidRPr="00873D24" w:rsidRDefault="00EE7338" w:rsidP="00873D24">
      <w:r w:rsidRPr="00873D24">
        <w:t xml:space="preserve">Scope of such data is called context </w:t>
      </w:r>
      <w:proofErr w:type="gramStart"/>
      <w:r w:rsidRPr="00873D24">
        <w:t>scope</w:t>
      </w:r>
      <w:proofErr w:type="gramEnd"/>
    </w:p>
    <w:p w14:paraId="4D66A74A" w14:textId="77777777" w:rsidR="00EE7338" w:rsidRPr="00873D24" w:rsidRDefault="00EE7338" w:rsidP="00873D24">
      <w:r w:rsidRPr="00873D24">
        <w:t xml:space="preserve">Context data can be accessed by multiple users across multiple </w:t>
      </w:r>
      <w:proofErr w:type="gramStart"/>
      <w:r w:rsidRPr="00873D24">
        <w:t>requests</w:t>
      </w:r>
      <w:proofErr w:type="gramEnd"/>
    </w:p>
    <w:p w14:paraId="3D609EC7" w14:textId="77EE2175" w:rsidR="007E1F74" w:rsidRDefault="007E1F74" w:rsidP="00402519">
      <w:pPr>
        <w:pStyle w:val="Heading2"/>
      </w:pPr>
      <w:r>
        <w:t xml:space="preserve">Deploy a </w:t>
      </w:r>
      <w:proofErr w:type="gramStart"/>
      <w:r>
        <w:t>servlet</w:t>
      </w:r>
      <w:proofErr w:type="gramEnd"/>
    </w:p>
    <w:p w14:paraId="384A26CC" w14:textId="741C7120" w:rsidR="003C2C05" w:rsidRDefault="007F20F6" w:rsidP="0004745F">
      <w:pPr>
        <w:pStyle w:val="Heading3"/>
      </w:pPr>
      <w:r>
        <w:t xml:space="preserve">Steps to deploy a </w:t>
      </w:r>
      <w:proofErr w:type="gramStart"/>
      <w:r>
        <w:t>servlet</w:t>
      </w:r>
      <w:proofErr w:type="gramEnd"/>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proofErr w:type="gramStart"/>
      <w:r w:rsidR="0004745F">
        <w:t>server</w:t>
      </w:r>
      <w:proofErr w:type="gramEnd"/>
    </w:p>
    <w:p w14:paraId="39D9E44C" w14:textId="694B350C" w:rsidR="00A377EA" w:rsidRDefault="005E2BC1" w:rsidP="00A377EA">
      <w:r>
        <w:lastRenderedPageBreak/>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w:t>
      </w:r>
      <w:proofErr w:type="gramStart"/>
      <w:r w:rsidR="009E13CA">
        <w:t>request</w:t>
      </w:r>
      <w:proofErr w:type="gramEnd"/>
      <w:r w:rsidR="009E13CA">
        <w:t xml:space="preserve"> </w:t>
      </w:r>
    </w:p>
    <w:p w14:paraId="357FBB52" w14:textId="77777777" w:rsidR="00973400" w:rsidRDefault="00973400" w:rsidP="00973400">
      <w:r>
        <w:t xml:space="preserve">You do either annotation or web.xml, not </w:t>
      </w:r>
      <w:proofErr w:type="gramStart"/>
      <w:r>
        <w:t>the both</w:t>
      </w:r>
      <w:proofErr w:type="gramEnd"/>
      <w:r>
        <w:t>.</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w:t>
      </w:r>
      <w:r w:rsidR="0047515A" w:rsidRPr="00AF2902">
        <w:rPr>
          <w:rStyle w:val="keywordChar"/>
          <w:b/>
          <w:bCs/>
        </w:rPr>
        <w:t>&lt;web-app&gt;</w:t>
      </w:r>
      <w:r w:rsidR="0047515A">
        <w:rPr>
          <w:rFonts w:ascii="Arial" w:hAnsi="Arial" w:cs="Arial"/>
          <w:color w:val="000000"/>
          <w:sz w:val="20"/>
          <w:szCs w:val="20"/>
        </w:rPr>
        <w:t xml:space="preserve"> and each mapping is described by two tags: </w:t>
      </w:r>
      <w:r w:rsidR="0047515A" w:rsidRPr="00D9452D">
        <w:rPr>
          <w:rStyle w:val="keywordChar"/>
          <w:b/>
          <w:bCs/>
        </w:rPr>
        <w:t>&lt;servlet&gt;</w:t>
      </w:r>
      <w:r w:rsidR="0047515A">
        <w:rPr>
          <w:rFonts w:ascii="Arial" w:hAnsi="Arial" w:cs="Arial"/>
          <w:color w:val="000000"/>
          <w:sz w:val="20"/>
          <w:szCs w:val="20"/>
        </w:rPr>
        <w:t xml:space="preserve">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xml:space="preserve">, and </w:t>
      </w:r>
      <w:r w:rsidR="0047515A" w:rsidRPr="00D9452D">
        <w:rPr>
          <w:rStyle w:val="keywordChar"/>
          <w:b/>
          <w:bCs/>
        </w:rPr>
        <w:t>&lt;servlet-mapping&gt;</w:t>
      </w:r>
      <w:r w:rsidR="0047515A">
        <w:rPr>
          <w:rFonts w:ascii="Arial" w:hAnsi="Arial" w:cs="Arial"/>
          <w:color w:val="000000"/>
          <w:sz w:val="20"/>
          <w:szCs w:val="20"/>
        </w:rPr>
        <w:t xml:space="preserve"> to map</w:t>
      </w:r>
      <w:r w:rsidR="0018223A">
        <w:rPr>
          <w:rFonts w:ascii="Arial" w:hAnsi="Arial" w:cs="Arial"/>
          <w:color w:val="000000"/>
          <w:sz w:val="20"/>
          <w:szCs w:val="20"/>
        </w:rPr>
        <w:t xml:space="preserve"> servlet to </w:t>
      </w:r>
      <w:r w:rsidR="00456750">
        <w:rPr>
          <w:rFonts w:ascii="Arial" w:hAnsi="Arial" w:cs="Arial"/>
          <w:color w:val="000000"/>
          <w:sz w:val="20"/>
          <w:szCs w:val="20"/>
        </w:rPr>
        <w:t xml:space="preserve">an </w:t>
      </w:r>
      <w:proofErr w:type="spellStart"/>
      <w:r w:rsidR="00456750">
        <w:rPr>
          <w:rFonts w:ascii="Arial" w:hAnsi="Arial" w:cs="Arial"/>
          <w:color w:val="000000"/>
          <w:sz w:val="20"/>
          <w:szCs w:val="20"/>
        </w:rPr>
        <w:t>url</w:t>
      </w:r>
      <w:proofErr w:type="spellEnd"/>
      <w:r w:rsidR="00456750">
        <w:rPr>
          <w:rFonts w:ascii="Arial" w:hAnsi="Arial" w:cs="Arial"/>
          <w:color w:val="000000"/>
          <w:sz w:val="20"/>
          <w:szCs w:val="20"/>
        </w:rPr>
        <w:t>.</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r w:rsidRPr="00C50EB3">
        <w:rPr>
          <w:rStyle w:val="pln"/>
          <w:color w:val="000000"/>
          <w:sz w:val="19"/>
          <w:szCs w:val="19"/>
        </w:rPr>
        <w:t>/HelloWorld</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xml:space="preserve"> is the file that is invoked automatically by the server, if you </w:t>
      </w:r>
      <w:proofErr w:type="gramStart"/>
      <w:r w:rsidRPr="009812B5">
        <w:t>don't</w:t>
      </w:r>
      <w:proofErr w:type="gramEnd"/>
      <w:r w:rsidRPr="009812B5">
        <w:t xml:space="preserve"> specify any file name.</w:t>
      </w:r>
    </w:p>
    <w:p w14:paraId="10E05A3A" w14:textId="77777777" w:rsidR="009812B5" w:rsidRPr="009812B5" w:rsidRDefault="009812B5" w:rsidP="009812B5">
      <w:r w:rsidRPr="009812B5">
        <w:t xml:space="preserve">By </w:t>
      </w:r>
      <w:proofErr w:type="gramStart"/>
      <w:r w:rsidRPr="009812B5">
        <w:t>default</w:t>
      </w:r>
      <w:proofErr w:type="gramEnd"/>
      <w:r w:rsidRPr="009812B5">
        <w:t xml:space="preserve"> server looks for the welcome file in following order:</w:t>
      </w:r>
    </w:p>
    <w:p w14:paraId="09F2222A" w14:textId="77777777" w:rsidR="009812B5" w:rsidRPr="009812B5" w:rsidRDefault="009812B5" w:rsidP="00AC26DA">
      <w:pPr>
        <w:numPr>
          <w:ilvl w:val="0"/>
          <w:numId w:val="18"/>
        </w:numPr>
      </w:pPr>
      <w:r w:rsidRPr="009812B5">
        <w:t xml:space="preserve">welcome-file-list in </w:t>
      </w:r>
      <w:proofErr w:type="gramStart"/>
      <w:r w:rsidRPr="009812B5">
        <w:t>web.xml</w:t>
      </w:r>
      <w:proofErr w:type="gramEnd"/>
    </w:p>
    <w:p w14:paraId="2915567D" w14:textId="77777777" w:rsidR="009812B5" w:rsidRPr="009812B5" w:rsidRDefault="009812B5" w:rsidP="00AC26DA">
      <w:pPr>
        <w:numPr>
          <w:ilvl w:val="0"/>
          <w:numId w:val="18"/>
        </w:numPr>
      </w:pPr>
      <w:r w:rsidRPr="009812B5">
        <w:t>index.html</w:t>
      </w:r>
    </w:p>
    <w:p w14:paraId="32A3B9DA" w14:textId="77777777" w:rsidR="009812B5" w:rsidRPr="009812B5" w:rsidRDefault="009812B5" w:rsidP="00AC26DA">
      <w:pPr>
        <w:numPr>
          <w:ilvl w:val="0"/>
          <w:numId w:val="18"/>
        </w:numPr>
      </w:pPr>
      <w:r w:rsidRPr="009812B5">
        <w:t>index.htm</w:t>
      </w:r>
    </w:p>
    <w:p w14:paraId="4E1D9BC3" w14:textId="77777777" w:rsidR="009812B5" w:rsidRPr="009812B5" w:rsidRDefault="009812B5" w:rsidP="00AC26DA">
      <w:pPr>
        <w:numPr>
          <w:ilvl w:val="0"/>
          <w:numId w:val="18"/>
        </w:numPr>
      </w:pPr>
      <w:proofErr w:type="spellStart"/>
      <w:r w:rsidRPr="009812B5">
        <w:t>index.jsp</w:t>
      </w:r>
      <w:proofErr w:type="spellEnd"/>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t>&lt;web-app&gt;</w:t>
      </w:r>
      <w:r w:rsidRPr="0064696B">
        <w:rPr>
          <w:color w:val="000000"/>
        </w:rPr>
        <w:t>  </w:t>
      </w:r>
    </w:p>
    <w:p w14:paraId="5CF45DEA" w14:textId="77777777" w:rsidR="0064696B" w:rsidRPr="0064696B" w:rsidRDefault="0064696B" w:rsidP="0032566E">
      <w:pPr>
        <w:pStyle w:val="Code"/>
        <w:rPr>
          <w:color w:val="000000"/>
        </w:rPr>
      </w:pPr>
      <w:r w:rsidRPr="0064696B">
        <w:rPr>
          <w:color w:val="000000"/>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1B5DBAC1" w14:textId="6855A6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home.html</w:t>
      </w:r>
      <w:r w:rsidRPr="0064696B">
        <w:t>&lt;/welcome-file&gt;</w:t>
      </w:r>
      <w:r w:rsidRPr="0064696B">
        <w:rPr>
          <w:color w:val="000000"/>
        </w:rPr>
        <w:t>  </w:t>
      </w:r>
    </w:p>
    <w:p w14:paraId="75D24059" w14:textId="26C675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default.html</w:t>
      </w:r>
      <w:r w:rsidRPr="0064696B">
        <w:t>&lt;/welcome-file&gt;</w:t>
      </w:r>
      <w:r w:rsidRPr="0064696B">
        <w:rPr>
          <w:color w:val="000000"/>
        </w:rPr>
        <w:t>  </w:t>
      </w:r>
    </w:p>
    <w:p w14:paraId="1DFB860D"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555273F8" w14:textId="77777777" w:rsidR="0064696B" w:rsidRPr="0064696B" w:rsidRDefault="0064696B" w:rsidP="0032566E">
      <w:pPr>
        <w:pStyle w:val="Code"/>
        <w:rPr>
          <w:color w:val="000000"/>
        </w:rPr>
      </w:pPr>
      <w:r w:rsidRPr="0064696B">
        <w:t>&lt;/web-app&gt;</w:t>
      </w:r>
      <w:r w:rsidRPr="0064696B">
        <w:rPr>
          <w:color w:val="000000"/>
        </w:rPr>
        <w:t>  </w:t>
      </w:r>
    </w:p>
    <w:p w14:paraId="3F5492C9" w14:textId="765FF9B2" w:rsidR="007410D7" w:rsidRDefault="009251DB" w:rsidP="001408F9">
      <w:pPr>
        <w:pStyle w:val="Heading1"/>
      </w:pPr>
      <w:r>
        <w:lastRenderedPageBreak/>
        <w:t>Java Server Page</w:t>
      </w:r>
    </w:p>
    <w:p w14:paraId="7812AF82" w14:textId="6ADB9E3B" w:rsidR="006A4E4C" w:rsidRDefault="006A4E4C" w:rsidP="00C71754">
      <w:pPr>
        <w:pStyle w:val="Heading2"/>
      </w:pPr>
      <w:r>
        <w:t>What is Java Server Page (JSP)?</w:t>
      </w:r>
    </w:p>
    <w:p w14:paraId="537BEC7F" w14:textId="1FED34D1" w:rsidR="008E5196" w:rsidRDefault="00891A5B" w:rsidP="00723E88">
      <w:r>
        <w:t xml:space="preserve">Java Server Pages (JSP) is a technology which is used to develop web pages by inserting Java code into the HTML pages by making special JSP tags. </w:t>
      </w:r>
      <w:r w:rsidR="008E5196">
        <w:t>The 4 fundamental JSP tags are:</w:t>
      </w:r>
    </w:p>
    <w:tbl>
      <w:tblPr>
        <w:tblStyle w:val="TableGrid"/>
        <w:tblW w:w="0" w:type="auto"/>
        <w:tblLook w:val="04A0" w:firstRow="1" w:lastRow="0" w:firstColumn="1" w:lastColumn="0" w:noHBand="0" w:noVBand="1"/>
      </w:tblPr>
      <w:tblGrid>
        <w:gridCol w:w="1274"/>
        <w:gridCol w:w="2591"/>
        <w:gridCol w:w="4320"/>
        <w:gridCol w:w="2785"/>
      </w:tblGrid>
      <w:tr w:rsidR="003B13A0" w14:paraId="235D8AAC" w14:textId="77777777" w:rsidTr="006608DB">
        <w:tc>
          <w:tcPr>
            <w:tcW w:w="1274" w:type="dxa"/>
          </w:tcPr>
          <w:p w14:paraId="2DDCC937" w14:textId="77777777" w:rsidR="003B13A0" w:rsidRDefault="003B13A0" w:rsidP="006608DB">
            <w:r>
              <w:t>JSP tags</w:t>
            </w:r>
          </w:p>
        </w:tc>
        <w:tc>
          <w:tcPr>
            <w:tcW w:w="2591" w:type="dxa"/>
          </w:tcPr>
          <w:p w14:paraId="0A201687" w14:textId="77777777" w:rsidR="003B13A0" w:rsidRDefault="003B13A0" w:rsidP="006608DB">
            <w:r>
              <w:t>Syntax</w:t>
            </w:r>
          </w:p>
        </w:tc>
        <w:tc>
          <w:tcPr>
            <w:tcW w:w="4320" w:type="dxa"/>
          </w:tcPr>
          <w:p w14:paraId="0C0D00D4" w14:textId="77777777" w:rsidR="003B13A0" w:rsidRDefault="003B13A0" w:rsidP="006608DB">
            <w:r>
              <w:t>Function</w:t>
            </w:r>
          </w:p>
        </w:tc>
        <w:tc>
          <w:tcPr>
            <w:tcW w:w="2785" w:type="dxa"/>
          </w:tcPr>
          <w:p w14:paraId="69E578F0" w14:textId="77777777" w:rsidR="003B13A0" w:rsidRDefault="003B13A0" w:rsidP="006608DB">
            <w:r>
              <w:t>Example</w:t>
            </w:r>
          </w:p>
        </w:tc>
      </w:tr>
      <w:tr w:rsidR="003B13A0" w14:paraId="59178D59" w14:textId="77777777" w:rsidTr="006608DB">
        <w:tc>
          <w:tcPr>
            <w:tcW w:w="1274" w:type="dxa"/>
          </w:tcPr>
          <w:p w14:paraId="569DA925" w14:textId="77777777" w:rsidR="003B13A0" w:rsidRDefault="003B13A0" w:rsidP="006608DB">
            <w:proofErr w:type="spellStart"/>
            <w:r w:rsidRPr="00E67736">
              <w:rPr>
                <w:b/>
                <w:bCs/>
              </w:rPr>
              <w:t>Scriplets</w:t>
            </w:r>
            <w:proofErr w:type="spellEnd"/>
          </w:p>
        </w:tc>
        <w:tc>
          <w:tcPr>
            <w:tcW w:w="2591" w:type="dxa"/>
          </w:tcPr>
          <w:p w14:paraId="796EE746" w14:textId="77777777" w:rsidR="003B13A0" w:rsidRPr="00CF6788" w:rsidRDefault="003B13A0" w:rsidP="006608DB">
            <w:r w:rsidRPr="00CF6788">
              <w:t xml:space="preserve">&lt;% </w:t>
            </w:r>
            <w:r>
              <w:t>J</w:t>
            </w:r>
            <w:r w:rsidRPr="00CF6788">
              <w:t>ava code %&gt;</w:t>
            </w:r>
          </w:p>
        </w:tc>
        <w:tc>
          <w:tcPr>
            <w:tcW w:w="4320" w:type="dxa"/>
          </w:tcPr>
          <w:p w14:paraId="2EAB6BC8" w14:textId="77777777" w:rsidR="003B13A0" w:rsidRDefault="003B13A0" w:rsidP="006608DB">
            <w:r>
              <w:t>Java code</w:t>
            </w:r>
          </w:p>
        </w:tc>
        <w:tc>
          <w:tcPr>
            <w:tcW w:w="2785" w:type="dxa"/>
          </w:tcPr>
          <w:p w14:paraId="01529B2C" w14:textId="77777777" w:rsidR="003B13A0" w:rsidRDefault="003B13A0" w:rsidP="006608DB">
            <w:r w:rsidRPr="004B28AE">
              <w:t xml:space="preserve">&lt;% </w:t>
            </w:r>
            <w:proofErr w:type="spellStart"/>
            <w:r w:rsidRPr="004B28AE">
              <w:t>out.print</w:t>
            </w:r>
            <w:proofErr w:type="spellEnd"/>
            <w:r w:rsidRPr="004B28AE">
              <w:t>("</w:t>
            </w:r>
            <w:r>
              <w:t>Hello</w:t>
            </w:r>
            <w:r w:rsidRPr="004B28AE">
              <w:t xml:space="preserve">"); %&gt;  </w:t>
            </w:r>
          </w:p>
        </w:tc>
      </w:tr>
      <w:tr w:rsidR="003B13A0" w14:paraId="08D3388A" w14:textId="77777777" w:rsidTr="006608DB">
        <w:tc>
          <w:tcPr>
            <w:tcW w:w="1274" w:type="dxa"/>
          </w:tcPr>
          <w:p w14:paraId="7796692B" w14:textId="77777777" w:rsidR="003B13A0" w:rsidRDefault="003B13A0" w:rsidP="006608DB">
            <w:r w:rsidRPr="00E67736">
              <w:rPr>
                <w:b/>
                <w:bCs/>
              </w:rPr>
              <w:t>Declaration</w:t>
            </w:r>
          </w:p>
        </w:tc>
        <w:tc>
          <w:tcPr>
            <w:tcW w:w="2591" w:type="dxa"/>
          </w:tcPr>
          <w:p w14:paraId="604D9A1E" w14:textId="77777777" w:rsidR="003B13A0" w:rsidRPr="00CF6788" w:rsidRDefault="003B13A0" w:rsidP="006608DB">
            <w:r w:rsidRPr="00CF6788">
              <w:t xml:space="preserve">&lt;%!  Declare </w:t>
            </w:r>
            <w:proofErr w:type="gramStart"/>
            <w:r w:rsidRPr="00CF6788">
              <w:t>variables  %</w:t>
            </w:r>
            <w:proofErr w:type="gramEnd"/>
            <w:r w:rsidRPr="00CF6788">
              <w:t>&gt;</w:t>
            </w:r>
          </w:p>
        </w:tc>
        <w:tc>
          <w:tcPr>
            <w:tcW w:w="4320" w:type="dxa"/>
          </w:tcPr>
          <w:p w14:paraId="1C1E68B6" w14:textId="77777777" w:rsidR="003B13A0" w:rsidRDefault="003B13A0" w:rsidP="006608DB">
            <w:r>
              <w:t>Declare variables</w:t>
            </w:r>
          </w:p>
        </w:tc>
        <w:tc>
          <w:tcPr>
            <w:tcW w:w="2785" w:type="dxa"/>
          </w:tcPr>
          <w:p w14:paraId="55A3D29A" w14:textId="77777777" w:rsidR="003B13A0" w:rsidRDefault="003B13A0" w:rsidP="006608DB">
            <w:r w:rsidRPr="00E12B23">
              <w:t>&lt;%! int var=10; %&gt;</w:t>
            </w:r>
          </w:p>
        </w:tc>
      </w:tr>
      <w:tr w:rsidR="003B13A0" w14:paraId="6D7AD326" w14:textId="77777777" w:rsidTr="006608DB">
        <w:tc>
          <w:tcPr>
            <w:tcW w:w="1274" w:type="dxa"/>
          </w:tcPr>
          <w:p w14:paraId="2A2CAA66" w14:textId="77777777" w:rsidR="003B13A0" w:rsidRDefault="003B13A0" w:rsidP="006608DB">
            <w:r w:rsidRPr="00E67736">
              <w:rPr>
                <w:b/>
                <w:bCs/>
              </w:rPr>
              <w:t>Expression</w:t>
            </w:r>
          </w:p>
        </w:tc>
        <w:tc>
          <w:tcPr>
            <w:tcW w:w="2591" w:type="dxa"/>
          </w:tcPr>
          <w:p w14:paraId="0E91E19A" w14:textId="77777777" w:rsidR="003B13A0" w:rsidRPr="00CF6788" w:rsidRDefault="00CF6788" w:rsidP="006608DB">
            <w:pPr>
              <w:rPr>
                <w:bCs/>
              </w:rPr>
            </w:pPr>
            <w:r w:rsidRPr="00CF6788">
              <w:rPr>
                <w:bCs/>
              </w:rPr>
              <w:t xml:space="preserve">&lt;%= </w:t>
            </w:r>
            <w:r w:rsidR="003B13A0">
              <w:rPr>
                <w:bCs/>
              </w:rPr>
              <w:t>E</w:t>
            </w:r>
            <w:r w:rsidRPr="00CF6788">
              <w:rPr>
                <w:bCs/>
              </w:rPr>
              <w:t xml:space="preserve">xpression %&gt; </w:t>
            </w:r>
          </w:p>
        </w:tc>
        <w:tc>
          <w:tcPr>
            <w:tcW w:w="4320" w:type="dxa"/>
          </w:tcPr>
          <w:p w14:paraId="0D887C8F" w14:textId="77777777" w:rsidR="003B13A0" w:rsidRDefault="003B13A0" w:rsidP="006608DB">
            <w:r>
              <w:t>E</w:t>
            </w:r>
            <w:r w:rsidRPr="00E12B23">
              <w:t>valuates &amp; convert an expression to a string</w:t>
            </w:r>
          </w:p>
        </w:tc>
        <w:tc>
          <w:tcPr>
            <w:tcW w:w="2785" w:type="dxa"/>
          </w:tcPr>
          <w:p w14:paraId="481F227C" w14:textId="77777777" w:rsidR="003B13A0" w:rsidRDefault="003B13A0" w:rsidP="006608DB">
            <w:r w:rsidRPr="00E12B23">
              <w:t>&lt;% num1 = num1+num2 %&gt;</w:t>
            </w:r>
          </w:p>
        </w:tc>
      </w:tr>
      <w:tr w:rsidR="003B13A0" w14:paraId="52DEC18B" w14:textId="77777777" w:rsidTr="006608DB">
        <w:tc>
          <w:tcPr>
            <w:tcW w:w="1274" w:type="dxa"/>
          </w:tcPr>
          <w:p w14:paraId="1C034C6C" w14:textId="77777777" w:rsidR="003B13A0" w:rsidRPr="00AD6FCE" w:rsidRDefault="003B13A0" w:rsidP="006608DB">
            <w:pPr>
              <w:rPr>
                <w:b/>
                <w:bCs/>
              </w:rPr>
            </w:pPr>
            <w:r w:rsidRPr="00AD6FCE">
              <w:rPr>
                <w:b/>
                <w:bCs/>
              </w:rPr>
              <w:t>Comments</w:t>
            </w:r>
          </w:p>
        </w:tc>
        <w:tc>
          <w:tcPr>
            <w:tcW w:w="2591" w:type="dxa"/>
          </w:tcPr>
          <w:p w14:paraId="45978933" w14:textId="77777777" w:rsidR="003B13A0" w:rsidRDefault="003B13A0" w:rsidP="006608DB">
            <w:r w:rsidRPr="00AD6FCE">
              <w:t xml:space="preserve">&lt;%-- Comments </w:t>
            </w:r>
            <w:r>
              <w:t>--</w:t>
            </w:r>
            <w:r w:rsidRPr="00AD6FCE">
              <w:t>%&gt;</w:t>
            </w:r>
          </w:p>
        </w:tc>
        <w:tc>
          <w:tcPr>
            <w:tcW w:w="4320" w:type="dxa"/>
          </w:tcPr>
          <w:p w14:paraId="61774BAF" w14:textId="77777777" w:rsidR="003B13A0" w:rsidRDefault="003B13A0" w:rsidP="006608DB">
            <w:r>
              <w:t>Comment</w:t>
            </w:r>
          </w:p>
        </w:tc>
        <w:tc>
          <w:tcPr>
            <w:tcW w:w="2785" w:type="dxa"/>
          </w:tcPr>
          <w:p w14:paraId="389F5077" w14:textId="77777777" w:rsidR="003B13A0" w:rsidRDefault="003B13A0" w:rsidP="006608DB">
            <w:r w:rsidRPr="00AD6FCE">
              <w:t xml:space="preserve">&lt;%-- Comments </w:t>
            </w:r>
            <w:r>
              <w:t>--</w:t>
            </w:r>
            <w:r w:rsidRPr="00AD6FCE">
              <w:t>%&gt;</w:t>
            </w:r>
          </w:p>
        </w:tc>
      </w:tr>
    </w:tbl>
    <w:p w14:paraId="52C0A5AA" w14:textId="509060AD" w:rsidR="00723E88" w:rsidRPr="00723E88" w:rsidRDefault="003A7851" w:rsidP="00723E88">
      <w:r>
        <w:t>JSP</w:t>
      </w:r>
      <w:r w:rsidR="00723E88" w:rsidRPr="00723E88">
        <w:t xml:space="preserve"> allows you to mix </w:t>
      </w:r>
      <w:r w:rsidR="00723E88" w:rsidRPr="00723E88">
        <w:rPr>
          <w:i/>
          <w:iCs/>
        </w:rPr>
        <w:t>static</w:t>
      </w:r>
      <w:r w:rsidR="00723E88" w:rsidRPr="00723E88">
        <w:t> HTML with </w:t>
      </w:r>
      <w:r w:rsidR="00723E88" w:rsidRPr="00723E88">
        <w:rPr>
          <w:i/>
          <w:iCs/>
        </w:rPr>
        <w:t>dynamically generated</w:t>
      </w:r>
      <w:r w:rsidR="00723E88" w:rsidRPr="00723E88">
        <w:t> HTML - in the way that the </w:t>
      </w:r>
      <w:r w:rsidR="00723E88" w:rsidRPr="00723E88">
        <w:rPr>
          <w:i/>
          <w:iCs/>
        </w:rPr>
        <w:t>business logic</w:t>
      </w:r>
      <w:r w:rsidR="00723E88" w:rsidRPr="00723E88">
        <w:t> and the </w:t>
      </w:r>
      <w:r w:rsidR="00723E88" w:rsidRPr="00723E88">
        <w:rPr>
          <w:i/>
          <w:iCs/>
        </w:rPr>
        <w:t>presentation</w:t>
      </w:r>
      <w:r w:rsidR="00723E88" w:rsidRPr="00723E88">
        <w:t> are well separated.</w:t>
      </w:r>
    </w:p>
    <w:p w14:paraId="43A058D4" w14:textId="53A6E67E" w:rsidR="00723E88" w:rsidRPr="00723E88" w:rsidRDefault="00723E88" w:rsidP="00723E88">
      <w:r w:rsidRPr="00723E88">
        <w:t>The advantages of JSP</w:t>
      </w:r>
      <w:r w:rsidR="0075216E">
        <w:t>:</w:t>
      </w:r>
    </w:p>
    <w:p w14:paraId="797C9055" w14:textId="6052F459" w:rsidR="00723E88" w:rsidRPr="00723E88" w:rsidRDefault="00723E88" w:rsidP="00AC26DA">
      <w:pPr>
        <w:numPr>
          <w:ilvl w:val="0"/>
          <w:numId w:val="23"/>
        </w:numPr>
      </w:pPr>
      <w:r w:rsidRPr="00723E88">
        <w:rPr>
          <w:b/>
          <w:bCs/>
        </w:rPr>
        <w:t>Separation of static and dynamic contents</w:t>
      </w:r>
      <w:r w:rsidRPr="00723E88">
        <w:t>: JSP enables the separation of </w:t>
      </w:r>
      <w:r w:rsidRPr="00723E88">
        <w:rPr>
          <w:i/>
          <w:iCs/>
        </w:rPr>
        <w:t>static</w:t>
      </w:r>
      <w:r w:rsidRPr="00723E88">
        <w:t xml:space="preserve"> contents </w:t>
      </w:r>
      <w:r w:rsidR="003A7851">
        <w:t>f</w:t>
      </w:r>
      <w:r w:rsidRPr="00723E88">
        <w:t>rom </w:t>
      </w:r>
      <w:r w:rsidRPr="00723E88">
        <w:rPr>
          <w:i/>
          <w:iCs/>
        </w:rPr>
        <w:t>dynamic</w:t>
      </w:r>
      <w:r w:rsidRPr="00723E88">
        <w:t> contents.  The dynamic contents are generated via programming logic and inserted into the </w:t>
      </w:r>
      <w:r w:rsidRPr="00723E88">
        <w:rPr>
          <w:i/>
          <w:iCs/>
        </w:rPr>
        <w:t>static template</w:t>
      </w:r>
      <w:r w:rsidRPr="00723E88">
        <w:t>. This greatly simplifies the creation and maintenance of web contents.</w:t>
      </w:r>
    </w:p>
    <w:p w14:paraId="3ABA0C7C" w14:textId="77777777" w:rsidR="00723E88" w:rsidRPr="00723E88" w:rsidRDefault="00723E88" w:rsidP="00AC26DA">
      <w:pPr>
        <w:numPr>
          <w:ilvl w:val="0"/>
          <w:numId w:val="23"/>
        </w:numPr>
      </w:pPr>
      <w:r w:rsidRPr="00723E88">
        <w:rPr>
          <w:b/>
          <w:bCs/>
        </w:rPr>
        <w:t>Reuse of components and tag libraries:</w:t>
      </w:r>
      <w:r w:rsidRPr="00723E88">
        <w:t> The dynamic contents can be provided by reusable components such as JavaBean, Enterprise JavaBean (EJB) and tag libraries - you do not have to re-inventing the wheels.</w:t>
      </w:r>
    </w:p>
    <w:p w14:paraId="0E7DB16A" w14:textId="77777777" w:rsidR="00723E88" w:rsidRPr="00723E88" w:rsidRDefault="00723E88" w:rsidP="00AC26DA">
      <w:pPr>
        <w:numPr>
          <w:ilvl w:val="0"/>
          <w:numId w:val="23"/>
        </w:numPr>
      </w:pPr>
      <w:r w:rsidRPr="00723E88">
        <w:rPr>
          <w:b/>
          <w:bCs/>
        </w:rPr>
        <w:t>Java's power and portability</w:t>
      </w:r>
    </w:p>
    <w:p w14:paraId="070BE41C" w14:textId="7D98E30B" w:rsidR="00723E88" w:rsidRPr="00723E88" w:rsidRDefault="00723E88" w:rsidP="00723E88">
      <w:pPr>
        <w:rPr>
          <w:b/>
          <w:bCs/>
        </w:rPr>
      </w:pPr>
      <w:r w:rsidRPr="00723E88">
        <w:rPr>
          <w:b/>
          <w:bCs/>
        </w:rPr>
        <w:t>JSP</w:t>
      </w:r>
      <w:r w:rsidR="00432478">
        <w:rPr>
          <w:b/>
          <w:bCs/>
        </w:rPr>
        <w:t xml:space="preserve"> vs Servlet</w:t>
      </w:r>
    </w:p>
    <w:p w14:paraId="3E5D5891" w14:textId="77777777" w:rsidR="00196B05" w:rsidRDefault="00432478" w:rsidP="00723E88">
      <w:r>
        <w:t>Anything</w:t>
      </w:r>
      <w:r w:rsidR="00723E88" w:rsidRPr="00723E88">
        <w:t xml:space="preserve"> that can be done using JSPs can also be accomplished using Java servlets. However, it is important to note that servlets and JSPs are </w:t>
      </w:r>
      <w:r w:rsidR="00723E88" w:rsidRPr="00723E88">
        <w:rPr>
          <w:i/>
          <w:iCs/>
        </w:rPr>
        <w:t>complementary</w:t>
      </w:r>
      <w:r w:rsidR="00723E88" w:rsidRPr="00723E88">
        <w:t> technologies, NOT replacement of each other. Servlet can be viewed as "</w:t>
      </w:r>
      <w:r w:rsidR="00723E88" w:rsidRPr="00723E88">
        <w:rPr>
          <w:b/>
          <w:bCs/>
          <w:i/>
          <w:iCs/>
        </w:rPr>
        <w:t>HTML inside Java</w:t>
      </w:r>
      <w:r w:rsidR="00723E88" w:rsidRPr="00723E88">
        <w:t>", which is better for implementing business logic - as it is Java dominant. JSP, on the other hand, is "</w:t>
      </w:r>
      <w:r w:rsidR="00723E88" w:rsidRPr="00723E88">
        <w:rPr>
          <w:b/>
          <w:bCs/>
          <w:i/>
          <w:iCs/>
        </w:rPr>
        <w:t>Java inside HTML</w:t>
      </w:r>
      <w:r w:rsidR="00723E88" w:rsidRPr="00723E88">
        <w:t xml:space="preserve">", which is superior for creating presentation - as it is HTML dominant. </w:t>
      </w:r>
    </w:p>
    <w:p w14:paraId="6E3ACD47" w14:textId="334CF891" w:rsidR="00723E88" w:rsidRDefault="00723E88" w:rsidP="00723E88">
      <w:r w:rsidRPr="00723E88">
        <w:t>In a typical </w:t>
      </w:r>
      <w:r w:rsidRPr="00723E88">
        <w:rPr>
          <w:i/>
          <w:iCs/>
        </w:rPr>
        <w:t>Model-View-Control</w:t>
      </w:r>
      <w:r w:rsidRPr="00723E88">
        <w:t> (MVC) application, servlets are often used for the Controller (C), which involves complex programming logic. JSPs are often used for the View (V), which mainly deals with presentation. The Model (M) is usually implemented using JavaBean or EJB.</w:t>
      </w:r>
    </w:p>
    <w:p w14:paraId="38BC71D2" w14:textId="77777777" w:rsidR="00AB6681" w:rsidRDefault="00AB6681" w:rsidP="00AB6681">
      <w:pPr>
        <w:pStyle w:val="Heading3"/>
        <w:rPr>
          <w:rFonts w:eastAsiaTheme="minorHAnsi"/>
        </w:rPr>
      </w:pPr>
      <w:r w:rsidRPr="005D3C95">
        <w:rPr>
          <w:rFonts w:eastAsiaTheme="minorHAnsi"/>
        </w:rPr>
        <w:t xml:space="preserve">First JSP Example - "Java inside </w:t>
      </w:r>
      <w:r w:rsidRPr="00230D92">
        <w:t>HTML</w:t>
      </w:r>
      <w:r w:rsidRPr="005D3C95">
        <w:rPr>
          <w:rFonts w:eastAsiaTheme="minorHAnsi"/>
        </w:rPr>
        <w:t>"</w:t>
      </w:r>
    </w:p>
    <w:p w14:paraId="3067485A"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proofErr w:type="gramStart"/>
      <w:r>
        <w:rPr>
          <w:rFonts w:ascii="Segoe UI" w:hAnsi="Segoe UI" w:cs="Segoe UI"/>
          <w:color w:val="000000"/>
          <w:sz w:val="21"/>
          <w:szCs w:val="21"/>
        </w:rPr>
        <w:t>First of all</w:t>
      </w:r>
      <w:proofErr w:type="gramEnd"/>
      <w:r>
        <w:rPr>
          <w:rFonts w:ascii="Segoe UI" w:hAnsi="Segoe UI" w:cs="Segoe UI"/>
          <w:color w:val="000000"/>
          <w:sz w:val="21"/>
          <w:szCs w:val="21"/>
        </w:rPr>
        <w:t>, create a new </w:t>
      </w:r>
      <w:r>
        <w:rPr>
          <w:rStyle w:val="Emphasis"/>
          <w:rFonts w:ascii="Segoe UI" w:eastAsiaTheme="majorEastAsia" w:hAnsi="Segoe UI" w:cs="Segoe UI"/>
          <w:color w:val="000000"/>
          <w:sz w:val="21"/>
          <w:szCs w:val="21"/>
        </w:rPr>
        <w:t>web application </w:t>
      </w:r>
      <w:r>
        <w:rPr>
          <w:rFonts w:ascii="Segoe UI" w:hAnsi="Segoe UI" w:cs="Segoe UI"/>
          <w:color w:val="000000"/>
          <w:sz w:val="21"/>
          <w:szCs w:val="21"/>
        </w:rPr>
        <w:t>(aka </w:t>
      </w:r>
      <w:r>
        <w:rPr>
          <w:rStyle w:val="Emphasis"/>
          <w:rFonts w:ascii="Segoe UI" w:eastAsiaTheme="majorEastAsia" w:hAnsi="Segoe UI" w:cs="Segoe UI"/>
          <w:color w:val="000000"/>
          <w:sz w:val="21"/>
          <w:szCs w:val="21"/>
        </w:rPr>
        <w:t>web context</w:t>
      </w:r>
      <w:r>
        <w:rPr>
          <w:rFonts w:ascii="Segoe UI" w:hAnsi="Segoe UI" w:cs="Segoe UI"/>
          <w:color w:val="000000"/>
          <w:sz w:val="21"/>
          <w:szCs w:val="21"/>
        </w:rPr>
        <w:t>) called "</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 in Tomcat, by creating a directory "</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 under Tomcat's "</w:t>
      </w:r>
      <w:r>
        <w:rPr>
          <w:rStyle w:val="HTMLCode"/>
          <w:rFonts w:ascii="Consolas" w:eastAsiaTheme="majorEastAsia" w:hAnsi="Consolas"/>
          <w:color w:val="000000"/>
        </w:rPr>
        <w:t>webapps</w:t>
      </w:r>
      <w:r>
        <w:rPr>
          <w:rFonts w:ascii="Segoe UI" w:hAnsi="Segoe UI" w:cs="Segoe UI"/>
          <w:color w:val="000000"/>
          <w:sz w:val="21"/>
          <w:szCs w:val="21"/>
        </w:rPr>
        <w:t>" directory (i.e., "</w:t>
      </w:r>
      <w:r>
        <w:rPr>
          <w:rStyle w:val="HTMLCode"/>
          <w:rFonts w:ascii="Consolas" w:eastAsiaTheme="majorEastAsia" w:hAnsi="Consolas"/>
          <w:color w:val="000000"/>
        </w:rPr>
        <w:t>&lt;CATALINA_HOME&gt;\webapps\</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 where </w:t>
      </w:r>
      <w:r>
        <w:rPr>
          <w:rStyle w:val="HTMLCode"/>
          <w:rFonts w:ascii="Consolas" w:eastAsiaTheme="majorEastAsia" w:hAnsi="Consolas"/>
          <w:color w:val="000000"/>
        </w:rPr>
        <w:t>&lt;CATALINA_HOME&gt;</w:t>
      </w:r>
      <w:r>
        <w:rPr>
          <w:rFonts w:ascii="Segoe UI" w:hAnsi="Segoe UI" w:cs="Segoe UI"/>
          <w:color w:val="000000"/>
          <w:sz w:val="21"/>
          <w:szCs w:val="21"/>
        </w:rPr>
        <w:t> denotes Tomcat's installed directory). The "</w:t>
      </w:r>
      <w:r>
        <w:rPr>
          <w:rStyle w:val="HTMLCode"/>
          <w:rFonts w:ascii="Consolas" w:eastAsiaTheme="majorEastAsia" w:hAnsi="Consolas"/>
          <w:color w:val="000000"/>
        </w:rPr>
        <w:t>&lt;CATALINA_HOME&gt;\webapps\</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 directory is known as </w:t>
      </w:r>
      <w:r>
        <w:rPr>
          <w:rStyle w:val="Emphasis"/>
          <w:rFonts w:ascii="Segoe UI" w:eastAsiaTheme="majorEastAsia" w:hAnsi="Segoe UI" w:cs="Segoe UI"/>
          <w:color w:val="000000"/>
          <w:sz w:val="21"/>
          <w:szCs w:val="21"/>
        </w:rPr>
        <w:t>context root</w:t>
      </w:r>
      <w:r>
        <w:rPr>
          <w:rFonts w:ascii="Segoe UI" w:hAnsi="Segoe UI" w:cs="Segoe UI"/>
          <w:color w:val="000000"/>
          <w:sz w:val="21"/>
          <w:szCs w:val="21"/>
        </w:rPr>
        <w:t> for webapp (web context) "</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w:t>
      </w:r>
    </w:p>
    <w:p w14:paraId="054F6DFB"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Use a programming text editor to enter the following HTML/JSP codes and save as "</w:t>
      </w:r>
      <w:proofErr w:type="spellStart"/>
      <w:r>
        <w:rPr>
          <w:rStyle w:val="HTMLCode"/>
          <w:rFonts w:ascii="Consolas" w:eastAsiaTheme="majorEastAsia" w:hAnsi="Consolas"/>
          <w:color w:val="000000"/>
        </w:rPr>
        <w:t>first.jsp</w:t>
      </w:r>
      <w:proofErr w:type="spellEnd"/>
      <w:r>
        <w:rPr>
          <w:rFonts w:ascii="Segoe UI" w:hAnsi="Segoe UI" w:cs="Segoe UI"/>
          <w:color w:val="000000"/>
          <w:sz w:val="21"/>
          <w:szCs w:val="21"/>
        </w:rPr>
        <w:t>" under the context root "</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 The file type of "</w:t>
      </w:r>
      <w:r>
        <w:rPr>
          <w:rStyle w:val="HTMLCode"/>
          <w:rFonts w:ascii="Consolas" w:eastAsiaTheme="majorEastAsia" w:hAnsi="Consolas"/>
          <w:color w:val="000000"/>
        </w:rPr>
        <w:t>.</w:t>
      </w:r>
      <w:proofErr w:type="spellStart"/>
      <w:r>
        <w:rPr>
          <w:rStyle w:val="HTMLCode"/>
          <w:rFonts w:ascii="Consolas" w:eastAsiaTheme="majorEastAsia" w:hAnsi="Consolas"/>
          <w:color w:val="000000"/>
        </w:rPr>
        <w:t>jsp</w:t>
      </w:r>
      <w:proofErr w:type="spellEnd"/>
      <w:r>
        <w:rPr>
          <w:rFonts w:ascii="Segoe UI" w:hAnsi="Segoe UI" w:cs="Segoe UI"/>
          <w:color w:val="000000"/>
          <w:sz w:val="21"/>
          <w:szCs w:val="21"/>
        </w:rPr>
        <w:t>" is mandatory for JSP script.</w:t>
      </w:r>
    </w:p>
    <w:tbl>
      <w:tblPr>
        <w:tblW w:w="21600" w:type="dxa"/>
        <w:shd w:val="clear" w:color="auto" w:fill="E7F0F8"/>
        <w:tblCellMar>
          <w:left w:w="0" w:type="dxa"/>
          <w:right w:w="0" w:type="dxa"/>
        </w:tblCellMar>
        <w:tblLook w:val="04A0" w:firstRow="1" w:lastRow="0" w:firstColumn="1" w:lastColumn="0" w:noHBand="0" w:noVBand="1"/>
      </w:tblPr>
      <w:tblGrid>
        <w:gridCol w:w="592"/>
        <w:gridCol w:w="21008"/>
      </w:tblGrid>
      <w:tr w:rsidR="00AB6681" w14:paraId="107AF0C9" w14:textId="77777777" w:rsidTr="006608DB">
        <w:tc>
          <w:tcPr>
            <w:tcW w:w="0" w:type="auto"/>
            <w:tcBorders>
              <w:top w:val="nil"/>
              <w:left w:val="nil"/>
              <w:bottom w:val="nil"/>
              <w:right w:val="nil"/>
            </w:tcBorders>
            <w:shd w:val="clear" w:color="auto" w:fill="E7F0F8"/>
            <w:vAlign w:val="center"/>
            <w:hideMark/>
          </w:tcPr>
          <w:p w14:paraId="533ADC0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w:t>
            </w:r>
          </w:p>
          <w:p w14:paraId="1417A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3</w:t>
            </w:r>
          </w:p>
          <w:p w14:paraId="699F7F7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4</w:t>
            </w:r>
          </w:p>
          <w:p w14:paraId="26E9CF0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5</w:t>
            </w:r>
          </w:p>
          <w:p w14:paraId="72B6F38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6</w:t>
            </w:r>
          </w:p>
          <w:p w14:paraId="6FA8D17D"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7</w:t>
            </w:r>
          </w:p>
          <w:p w14:paraId="3A798DA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8</w:t>
            </w:r>
          </w:p>
          <w:p w14:paraId="643B8F5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9</w:t>
            </w:r>
          </w:p>
          <w:p w14:paraId="5BF6D06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0</w:t>
            </w:r>
          </w:p>
          <w:p w14:paraId="26A4CF9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1</w:t>
            </w:r>
          </w:p>
          <w:p w14:paraId="1BBB953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2</w:t>
            </w:r>
          </w:p>
          <w:p w14:paraId="06591B6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3</w:t>
            </w:r>
          </w:p>
          <w:p w14:paraId="237D1AE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lastRenderedPageBreak/>
              <w:t>14</w:t>
            </w:r>
          </w:p>
          <w:p w14:paraId="117D09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5</w:t>
            </w:r>
          </w:p>
          <w:p w14:paraId="04D3CCD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6</w:t>
            </w:r>
          </w:p>
          <w:p w14:paraId="4C673BF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7</w:t>
            </w:r>
          </w:p>
          <w:p w14:paraId="2F751C7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8</w:t>
            </w:r>
          </w:p>
          <w:p w14:paraId="3AD307D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9</w:t>
            </w:r>
          </w:p>
          <w:p w14:paraId="4CE04C19"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0</w:t>
            </w:r>
          </w:p>
          <w:p w14:paraId="53D42D2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1</w:t>
            </w:r>
          </w:p>
          <w:p w14:paraId="0DD420D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2</w:t>
            </w:r>
          </w:p>
          <w:p w14:paraId="1DFD518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3</w:t>
            </w:r>
          </w:p>
          <w:p w14:paraId="1A2E0F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4</w:t>
            </w:r>
          </w:p>
          <w:p w14:paraId="7406F8F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5</w:t>
            </w:r>
          </w:p>
        </w:tc>
        <w:tc>
          <w:tcPr>
            <w:tcW w:w="0" w:type="auto"/>
            <w:tcBorders>
              <w:top w:val="nil"/>
              <w:left w:val="nil"/>
              <w:bottom w:val="nil"/>
              <w:right w:val="nil"/>
            </w:tcBorders>
            <w:shd w:val="clear" w:color="auto" w:fill="E7F0F8"/>
            <w:vAlign w:val="center"/>
            <w:hideMark/>
          </w:tcPr>
          <w:p w14:paraId="4A8B153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 xml:space="preserve">&lt;%@page language="java" </w:t>
            </w:r>
            <w:proofErr w:type="spellStart"/>
            <w:r>
              <w:rPr>
                <w:rStyle w:val="color-new"/>
                <w:rFonts w:ascii="Consolas" w:hAnsi="Consolas"/>
                <w:color w:val="E31B23"/>
                <w:sz w:val="21"/>
                <w:szCs w:val="21"/>
              </w:rPr>
              <w:t>contentType</w:t>
            </w:r>
            <w:proofErr w:type="spellEnd"/>
            <w:r>
              <w:rPr>
                <w:rStyle w:val="color-new"/>
                <w:rFonts w:ascii="Consolas" w:hAnsi="Consolas"/>
                <w:color w:val="E31B23"/>
                <w:sz w:val="21"/>
                <w:szCs w:val="21"/>
              </w:rPr>
              <w:t xml:space="preserve">="text/html" </w:t>
            </w:r>
            <w:proofErr w:type="spellStart"/>
            <w:r>
              <w:rPr>
                <w:rStyle w:val="color-new"/>
                <w:rFonts w:ascii="Consolas" w:hAnsi="Consolas"/>
                <w:color w:val="E31B23"/>
                <w:sz w:val="21"/>
                <w:szCs w:val="21"/>
              </w:rPr>
              <w:t>pageEncoding</w:t>
            </w:r>
            <w:proofErr w:type="spellEnd"/>
            <w:r>
              <w:rPr>
                <w:rStyle w:val="color-new"/>
                <w:rFonts w:ascii="Consolas" w:hAnsi="Consolas"/>
                <w:color w:val="E31B23"/>
                <w:sz w:val="21"/>
                <w:szCs w:val="21"/>
              </w:rPr>
              <w:t>="UTF-8" %&gt;</w:t>
            </w:r>
          </w:p>
          <w:p w14:paraId="54B9E36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DOCTYPE html&gt;</w:t>
            </w:r>
          </w:p>
          <w:p w14:paraId="7A54D88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p w14:paraId="2402A5A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1499DAF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meta http-</w:t>
            </w:r>
            <w:proofErr w:type="spellStart"/>
            <w:r>
              <w:rPr>
                <w:rFonts w:ascii="Consolas" w:hAnsi="Consolas"/>
                <w:color w:val="000000"/>
                <w:sz w:val="21"/>
                <w:szCs w:val="21"/>
              </w:rPr>
              <w:t>equiv</w:t>
            </w:r>
            <w:proofErr w:type="spellEnd"/>
            <w:r>
              <w:rPr>
                <w:rFonts w:ascii="Consolas" w:hAnsi="Consolas"/>
                <w:color w:val="000000"/>
                <w:sz w:val="21"/>
                <w:szCs w:val="21"/>
              </w:rPr>
              <w:t>="Content-Type" content="text/html; charset=UTF-8"&gt;</w:t>
            </w:r>
          </w:p>
          <w:p w14:paraId="6D71699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title&gt;First JSP&lt;/title&gt;</w:t>
            </w:r>
          </w:p>
          <w:p w14:paraId="32ED242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4E915CC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39A0883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5E95BA7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 xml:space="preserve">&lt;% </w:t>
            </w:r>
          </w:p>
          <w:p w14:paraId="311F0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double num = </w:t>
            </w:r>
            <w:proofErr w:type="spellStart"/>
            <w:r>
              <w:rPr>
                <w:rStyle w:val="color-new"/>
                <w:rFonts w:ascii="Consolas" w:hAnsi="Consolas"/>
                <w:color w:val="E31B23"/>
                <w:sz w:val="21"/>
                <w:szCs w:val="21"/>
              </w:rPr>
              <w:t>Math.random</w:t>
            </w:r>
            <w:proofErr w:type="spellEnd"/>
            <w:r>
              <w:rPr>
                <w:rStyle w:val="color-new"/>
                <w:rFonts w:ascii="Consolas" w:hAnsi="Consolas"/>
                <w:color w:val="E31B23"/>
                <w:sz w:val="21"/>
                <w:szCs w:val="21"/>
              </w:rPr>
              <w:t>(</w:t>
            </w:r>
            <w:proofErr w:type="gramStart"/>
            <w:r>
              <w:rPr>
                <w:rStyle w:val="color-new"/>
                <w:rFonts w:ascii="Consolas" w:hAnsi="Consolas"/>
                <w:color w:val="E31B23"/>
                <w:sz w:val="21"/>
                <w:szCs w:val="21"/>
              </w:rPr>
              <w:t>);</w:t>
            </w:r>
            <w:proofErr w:type="gramEnd"/>
          </w:p>
          <w:p w14:paraId="0D8D6EC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if (num &gt; 0.95) {</w:t>
            </w:r>
          </w:p>
          <w:p w14:paraId="05DE949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 xml:space="preserve">   %&gt;</w:t>
            </w:r>
          </w:p>
          <w:p w14:paraId="46F8353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You'll have a luck </w:t>
            </w:r>
            <w:proofErr w:type="gramStart"/>
            <w:r>
              <w:rPr>
                <w:rFonts w:ascii="Consolas" w:hAnsi="Consolas"/>
                <w:color w:val="000000"/>
                <w:sz w:val="21"/>
                <w:szCs w:val="21"/>
              </w:rPr>
              <w:t>day!&lt;</w:t>
            </w:r>
            <w:proofErr w:type="gramEnd"/>
            <w:r>
              <w:rPr>
                <w:rFonts w:ascii="Consolas" w:hAnsi="Consolas"/>
                <w:color w:val="000000"/>
                <w:sz w:val="21"/>
                <w:szCs w:val="21"/>
              </w:rPr>
              <w:t>/h2&gt;&lt;p&gt;(</w:t>
            </w:r>
            <w:r>
              <w:rPr>
                <w:rStyle w:val="color-new"/>
                <w:rFonts w:ascii="Consolas" w:hAnsi="Consolas"/>
                <w:color w:val="E31B23"/>
                <w:sz w:val="21"/>
                <w:szCs w:val="21"/>
              </w:rPr>
              <w:t>&lt;%= num %&gt;</w:t>
            </w:r>
            <w:r>
              <w:rPr>
                <w:rFonts w:ascii="Consolas" w:hAnsi="Consolas"/>
                <w:color w:val="000000"/>
                <w:sz w:val="21"/>
                <w:szCs w:val="21"/>
              </w:rPr>
              <w:t>)&lt;/p&gt;</w:t>
            </w:r>
          </w:p>
          <w:p w14:paraId="3B1E1AD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lt;%</w:t>
            </w:r>
          </w:p>
          <w:p w14:paraId="0CF90C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 else {</w:t>
            </w:r>
          </w:p>
          <w:p w14:paraId="4971402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 xml:space="preserve">   %&gt;</w:t>
            </w:r>
          </w:p>
          <w:p w14:paraId="18B7F0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Well, life goes on ... &lt;/h2&gt;&lt;p</w:t>
            </w:r>
            <w:proofErr w:type="gramStart"/>
            <w:r>
              <w:rPr>
                <w:rFonts w:ascii="Consolas" w:hAnsi="Consolas"/>
                <w:color w:val="000000"/>
                <w:sz w:val="21"/>
                <w:szCs w:val="21"/>
              </w:rPr>
              <w:t>&gt;(</w:t>
            </w:r>
            <w:proofErr w:type="gramEnd"/>
            <w:r>
              <w:rPr>
                <w:rStyle w:val="color-new"/>
                <w:rFonts w:ascii="Consolas" w:hAnsi="Consolas"/>
                <w:color w:val="E31B23"/>
                <w:sz w:val="21"/>
                <w:szCs w:val="21"/>
              </w:rPr>
              <w:t>&lt;%= num %&gt;</w:t>
            </w:r>
            <w:r>
              <w:rPr>
                <w:rFonts w:ascii="Consolas" w:hAnsi="Consolas"/>
                <w:color w:val="000000"/>
                <w:sz w:val="21"/>
                <w:szCs w:val="21"/>
              </w:rPr>
              <w:t>)&lt;/p&gt;</w:t>
            </w:r>
          </w:p>
          <w:p w14:paraId="637F91F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w:t>
            </w:r>
          </w:p>
          <w:p w14:paraId="301043C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7B0595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gt;</w:t>
            </w:r>
          </w:p>
          <w:p w14:paraId="2032A53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a </w:t>
            </w:r>
            <w:proofErr w:type="spellStart"/>
            <w:r>
              <w:rPr>
                <w:rFonts w:ascii="Consolas" w:hAnsi="Consolas"/>
                <w:color w:val="000000"/>
                <w:sz w:val="21"/>
                <w:szCs w:val="21"/>
              </w:rPr>
              <w:t>href</w:t>
            </w:r>
            <w:proofErr w:type="spellEnd"/>
            <w:r>
              <w:rPr>
                <w:rFonts w:ascii="Consolas" w:hAnsi="Consolas"/>
                <w:color w:val="000000"/>
                <w:sz w:val="21"/>
                <w:szCs w:val="21"/>
              </w:rPr>
              <w:t>="</w:t>
            </w:r>
            <w:r>
              <w:rPr>
                <w:rStyle w:val="color-new"/>
                <w:rFonts w:ascii="Consolas" w:hAnsi="Consolas"/>
                <w:color w:val="E31B23"/>
                <w:sz w:val="21"/>
                <w:szCs w:val="21"/>
              </w:rPr>
              <w:t xml:space="preserve">&lt;%= </w:t>
            </w:r>
            <w:proofErr w:type="spellStart"/>
            <w:proofErr w:type="gramStart"/>
            <w:r>
              <w:rPr>
                <w:rStyle w:val="color-new"/>
                <w:rFonts w:ascii="Consolas" w:hAnsi="Consolas"/>
                <w:color w:val="E31B23"/>
                <w:sz w:val="21"/>
                <w:szCs w:val="21"/>
              </w:rPr>
              <w:t>request.getRequestURI</w:t>
            </w:r>
            <w:proofErr w:type="spellEnd"/>
            <w:proofErr w:type="gramEnd"/>
            <w:r>
              <w:rPr>
                <w:rStyle w:val="color-new"/>
                <w:rFonts w:ascii="Consolas" w:hAnsi="Consolas"/>
                <w:color w:val="E31B23"/>
                <w:sz w:val="21"/>
                <w:szCs w:val="21"/>
              </w:rPr>
              <w:t>() %&gt;</w:t>
            </w:r>
            <w:r>
              <w:rPr>
                <w:rFonts w:ascii="Consolas" w:hAnsi="Consolas"/>
                <w:color w:val="000000"/>
                <w:sz w:val="21"/>
                <w:szCs w:val="21"/>
              </w:rPr>
              <w:t>"&gt;&lt;h3&gt;Try Again&lt;/h3&gt;&lt;/a&gt;</w:t>
            </w:r>
          </w:p>
          <w:p w14:paraId="51F975C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6A27B5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tc>
      </w:tr>
    </w:tbl>
    <w:p w14:paraId="2D3043B1" w14:textId="55FD2685" w:rsidR="00536C0D" w:rsidRDefault="00E574E6"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Find it weird that after if (num &gt; 0.95) i</w:t>
      </w:r>
      <w:r w:rsidR="00B53C9C">
        <w:rPr>
          <w:rFonts w:ascii="Segoe UI" w:hAnsi="Segoe UI" w:cs="Segoe UI"/>
          <w:color w:val="000000"/>
          <w:sz w:val="21"/>
          <w:szCs w:val="21"/>
        </w:rPr>
        <w:t xml:space="preserve">s a &lt;h2&gt; HTML code? This makes sense because &lt;h2&gt; HTML code will be put in </w:t>
      </w:r>
      <w:proofErr w:type="spellStart"/>
      <w:r w:rsidR="00B53C9C">
        <w:rPr>
          <w:rFonts w:ascii="Segoe UI" w:hAnsi="Segoe UI" w:cs="Segoe UI"/>
          <w:color w:val="000000"/>
          <w:sz w:val="21"/>
          <w:szCs w:val="21"/>
        </w:rPr>
        <w:t>out.print</w:t>
      </w:r>
      <w:proofErr w:type="spellEnd"/>
      <w:r w:rsidR="00B53C9C">
        <w:rPr>
          <w:rFonts w:ascii="Segoe UI" w:hAnsi="Segoe UI" w:cs="Segoe UI"/>
          <w:color w:val="000000"/>
          <w:sz w:val="21"/>
          <w:szCs w:val="21"/>
        </w:rPr>
        <w:t>(“&lt;h2&gt; …”)</w:t>
      </w:r>
      <w:r w:rsidR="00E11F3B">
        <w:rPr>
          <w:rFonts w:ascii="Segoe UI" w:hAnsi="Segoe UI" w:cs="Segoe UI"/>
          <w:color w:val="000000"/>
          <w:sz w:val="21"/>
          <w:szCs w:val="21"/>
        </w:rPr>
        <w:t xml:space="preserve"> when the JSP is translated to Servlet. So, you have </w:t>
      </w:r>
      <w:proofErr w:type="gramStart"/>
      <w:r w:rsidR="00E11F3B">
        <w:rPr>
          <w:rFonts w:ascii="Segoe UI" w:hAnsi="Segoe UI" w:cs="Segoe UI"/>
          <w:color w:val="000000"/>
          <w:sz w:val="21"/>
          <w:szCs w:val="21"/>
        </w:rPr>
        <w:t>if(</w:t>
      </w:r>
      <w:proofErr w:type="gramEnd"/>
      <w:r w:rsidR="00E11F3B">
        <w:rPr>
          <w:rFonts w:ascii="Segoe UI" w:hAnsi="Segoe UI" w:cs="Segoe UI"/>
          <w:color w:val="000000"/>
          <w:sz w:val="21"/>
          <w:szCs w:val="21"/>
        </w:rPr>
        <w:t>) … and then print(“&lt;h2&gt; ….”)</w:t>
      </w:r>
      <w:r>
        <w:rPr>
          <w:rFonts w:ascii="Segoe UI" w:hAnsi="Segoe UI" w:cs="Segoe UI"/>
          <w:color w:val="000000"/>
          <w:sz w:val="21"/>
          <w:szCs w:val="21"/>
        </w:rPr>
        <w:t>)</w:t>
      </w:r>
    </w:p>
    <w:p w14:paraId="5773FE86" w14:textId="4CFA69ED"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run this JSP, launch the Tomcat server. Check the console message to confirm that </w:t>
      </w:r>
      <w:proofErr w:type="spellStart"/>
      <w:r>
        <w:rPr>
          <w:rStyle w:val="HTMLCode"/>
          <w:rFonts w:ascii="Consolas" w:eastAsiaTheme="majorEastAsia" w:hAnsi="Consolas"/>
          <w:color w:val="000000"/>
        </w:rPr>
        <w:t>hellojsp</w:t>
      </w:r>
      <w:proofErr w:type="spellEnd"/>
      <w:r>
        <w:rPr>
          <w:rFonts w:ascii="Segoe UI" w:hAnsi="Segoe UI" w:cs="Segoe UI"/>
          <w:color w:val="000000"/>
          <w:sz w:val="21"/>
          <w:szCs w:val="21"/>
        </w:rPr>
        <w:t> has been deployed:</w:t>
      </w:r>
    </w:p>
    <w:p w14:paraId="17F83AA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proofErr w:type="spellStart"/>
      <w:r>
        <w:rPr>
          <w:rFonts w:ascii="Consolas" w:hAnsi="Consolas"/>
          <w:color w:val="000000"/>
        </w:rPr>
        <w:t>xxxx</w:t>
      </w:r>
      <w:proofErr w:type="spellEnd"/>
      <w:r>
        <w:rPr>
          <w:rFonts w:ascii="Consolas" w:hAnsi="Consolas"/>
          <w:color w:val="000000"/>
        </w:rPr>
        <w:t xml:space="preserve">, </w:t>
      </w:r>
      <w:proofErr w:type="spellStart"/>
      <w:r>
        <w:rPr>
          <w:rFonts w:ascii="Consolas" w:hAnsi="Consolas"/>
          <w:color w:val="000000"/>
        </w:rPr>
        <w:t>xxxx</w:t>
      </w:r>
      <w:proofErr w:type="spellEnd"/>
      <w:r>
        <w:rPr>
          <w:rFonts w:ascii="Consolas" w:hAnsi="Consolas"/>
          <w:color w:val="000000"/>
        </w:rPr>
        <w:t xml:space="preserve"> </w:t>
      </w:r>
      <w:proofErr w:type="spellStart"/>
      <w:proofErr w:type="gramStart"/>
      <w:r>
        <w:rPr>
          <w:rFonts w:ascii="Consolas" w:hAnsi="Consolas"/>
          <w:color w:val="000000"/>
        </w:rPr>
        <w:t>xx:xx</w:t>
      </w:r>
      <w:proofErr w:type="gramEnd"/>
      <w:r>
        <w:rPr>
          <w:rFonts w:ascii="Consolas" w:hAnsi="Consolas"/>
          <w:color w:val="000000"/>
        </w:rPr>
        <w:t>:xx</w:t>
      </w:r>
      <w:proofErr w:type="spellEnd"/>
      <w:r>
        <w:rPr>
          <w:rFonts w:ascii="Consolas" w:hAnsi="Consolas"/>
          <w:color w:val="000000"/>
        </w:rPr>
        <w:t xml:space="preserve"> xx </w:t>
      </w:r>
      <w:proofErr w:type="spellStart"/>
      <w:r>
        <w:rPr>
          <w:rFonts w:ascii="Consolas" w:hAnsi="Consolas"/>
          <w:color w:val="000000"/>
        </w:rPr>
        <w:t>org.apache.catalina.startup.HostConfig</w:t>
      </w:r>
      <w:proofErr w:type="spellEnd"/>
      <w:r>
        <w:rPr>
          <w:rFonts w:ascii="Consolas" w:hAnsi="Consolas"/>
          <w:color w:val="000000"/>
        </w:rPr>
        <w:t xml:space="preserve"> </w:t>
      </w:r>
      <w:proofErr w:type="spellStart"/>
      <w:r>
        <w:rPr>
          <w:rFonts w:ascii="Consolas" w:hAnsi="Consolas"/>
          <w:color w:val="000000"/>
        </w:rPr>
        <w:t>deployDirectory</w:t>
      </w:r>
      <w:proofErr w:type="spellEnd"/>
    </w:p>
    <w:p w14:paraId="28EF5963"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INFO: Deploying web application directory </w:t>
      </w:r>
      <w:proofErr w:type="spellStart"/>
      <w:r>
        <w:rPr>
          <w:rStyle w:val="Strong"/>
          <w:rFonts w:ascii="Consolas" w:hAnsi="Consolas"/>
          <w:color w:val="000000"/>
        </w:rPr>
        <w:t>hellojsp</w:t>
      </w:r>
      <w:proofErr w:type="spellEnd"/>
    </w:p>
    <w:p w14:paraId="0144E557"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4B1EDAD3" w14:textId="77777777" w:rsidR="00AB6681" w:rsidRDefault="00AB6681" w:rsidP="00AB668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art a browser. Issue this URL (assume that Tomcat is running in port number 8080):</w:t>
      </w:r>
    </w:p>
    <w:p w14:paraId="79BDAE89" w14:textId="77777777" w:rsidR="00AB6681" w:rsidRDefault="00AB6681" w:rsidP="00AB6681">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http://localhost:8080/hellojsp/first.jsp</w:t>
      </w:r>
    </w:p>
    <w:p w14:paraId="7CDDB9EC" w14:textId="77777777" w:rsidR="00AB6681" w:rsidRDefault="00AB6681" w:rsidP="00AB6681">
      <w:pPr>
        <w:rPr>
          <w:rFonts w:ascii="Times New Roman" w:hAnsi="Times New Roman"/>
        </w:rPr>
      </w:pPr>
      <w:r>
        <w:rPr>
          <w:noProof/>
        </w:rPr>
        <w:drawing>
          <wp:inline distT="0" distB="0" distL="0" distR="0" wp14:anchorId="4553010C" wp14:editId="1C5BF3C4">
            <wp:extent cx="2534920" cy="12496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534920" cy="1249680"/>
                    </a:xfrm>
                    <a:prstGeom prst="rect">
                      <a:avLst/>
                    </a:prstGeom>
                    <a:noFill/>
                    <a:ln>
                      <a:noFill/>
                    </a:ln>
                  </pic:spPr>
                </pic:pic>
              </a:graphicData>
            </a:graphic>
          </wp:inline>
        </w:drawing>
      </w:r>
    </w:p>
    <w:p w14:paraId="6132923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ry "View Source" to check the </w:t>
      </w:r>
      <w:r>
        <w:rPr>
          <w:rStyle w:val="Emphasis"/>
          <w:rFonts w:ascii="Segoe UI" w:eastAsiaTheme="majorEastAsia" w:hAnsi="Segoe UI" w:cs="Segoe UI"/>
          <w:color w:val="000000"/>
          <w:sz w:val="21"/>
          <w:szCs w:val="21"/>
        </w:rPr>
        <w:t>response message</w:t>
      </w:r>
      <w:r>
        <w:rPr>
          <w:rFonts w:ascii="Segoe UI" w:hAnsi="Segoe UI" w:cs="Segoe UI"/>
          <w:color w:val="000000"/>
          <w:sz w:val="21"/>
          <w:szCs w:val="21"/>
        </w:rPr>
        <w:t> received by the browser.</w:t>
      </w:r>
    </w:p>
    <w:p w14:paraId="6C1F143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DOCTYPE HTML&gt;</w:t>
      </w:r>
    </w:p>
    <w:p w14:paraId="7F57D84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6810E22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AC0BB39"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meta http-</w:t>
      </w:r>
      <w:proofErr w:type="spellStart"/>
      <w:r>
        <w:rPr>
          <w:rFonts w:ascii="Consolas" w:hAnsi="Consolas"/>
          <w:color w:val="000000"/>
        </w:rPr>
        <w:t>equiv</w:t>
      </w:r>
      <w:proofErr w:type="spellEnd"/>
      <w:r>
        <w:rPr>
          <w:rFonts w:ascii="Consolas" w:hAnsi="Consolas"/>
          <w:color w:val="000000"/>
        </w:rPr>
        <w:t>="Content-Type" content="text/html; charset=UTF-8"&gt;</w:t>
      </w:r>
    </w:p>
    <w:p w14:paraId="7EDB575D"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title&gt;First JSP&lt;/title&gt;</w:t>
      </w:r>
    </w:p>
    <w:p w14:paraId="3FB38CF0"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6329A4B"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3E56178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Well, life goes on ... &lt;/h2&gt;&lt;p&gt;(</w:t>
      </w:r>
      <w:proofErr w:type="gramStart"/>
      <w:r>
        <w:rPr>
          <w:rFonts w:ascii="Consolas" w:hAnsi="Consolas"/>
          <w:color w:val="000000"/>
        </w:rPr>
        <w:t>0.16450910536318764)&lt;</w:t>
      </w:r>
      <w:proofErr w:type="gramEnd"/>
      <w:r>
        <w:rPr>
          <w:rFonts w:ascii="Consolas" w:hAnsi="Consolas"/>
          <w:color w:val="000000"/>
        </w:rPr>
        <w:t>/p&gt;</w:t>
      </w:r>
    </w:p>
    <w:p w14:paraId="07D229B5"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a </w:t>
      </w:r>
      <w:proofErr w:type="spellStart"/>
      <w:r>
        <w:rPr>
          <w:rFonts w:ascii="Consolas" w:hAnsi="Consolas"/>
          <w:color w:val="000000"/>
        </w:rPr>
        <w:t>href</w:t>
      </w:r>
      <w:proofErr w:type="spellEnd"/>
      <w:r>
        <w:rPr>
          <w:rFonts w:ascii="Consolas" w:hAnsi="Consolas"/>
          <w:color w:val="000000"/>
        </w:rPr>
        <w:t>="/</w:t>
      </w:r>
      <w:proofErr w:type="spellStart"/>
      <w:r>
        <w:rPr>
          <w:rFonts w:ascii="Consolas" w:hAnsi="Consolas"/>
          <w:color w:val="000000"/>
        </w:rPr>
        <w:t>hellojsp</w:t>
      </w:r>
      <w:proofErr w:type="spellEnd"/>
      <w:r>
        <w:rPr>
          <w:rFonts w:ascii="Consolas" w:hAnsi="Consolas"/>
          <w:color w:val="000000"/>
        </w:rPr>
        <w:t>/</w:t>
      </w:r>
      <w:proofErr w:type="spellStart"/>
      <w:r>
        <w:rPr>
          <w:rFonts w:ascii="Consolas" w:hAnsi="Consolas"/>
          <w:color w:val="000000"/>
        </w:rPr>
        <w:t>first.jsp</w:t>
      </w:r>
      <w:proofErr w:type="spellEnd"/>
      <w:r>
        <w:rPr>
          <w:rFonts w:ascii="Consolas" w:hAnsi="Consolas"/>
          <w:color w:val="000000"/>
        </w:rPr>
        <w:t>"&gt;&lt;h3&gt;Try Again&lt;/h3&gt;&lt;/a&gt;</w:t>
      </w:r>
    </w:p>
    <w:p w14:paraId="2496C20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469F102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5F3BF1E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bserve that the response message does not include the JSP source codes, but merely the </w:t>
      </w:r>
      <w:r>
        <w:rPr>
          <w:rStyle w:val="Emphasis"/>
          <w:rFonts w:ascii="Segoe UI" w:eastAsiaTheme="majorEastAsia" w:hAnsi="Segoe UI" w:cs="Segoe UI"/>
          <w:color w:val="000000"/>
          <w:sz w:val="21"/>
          <w:szCs w:val="21"/>
        </w:rPr>
        <w:t>output</w:t>
      </w:r>
      <w:r>
        <w:rPr>
          <w:rFonts w:ascii="Segoe UI" w:hAnsi="Segoe UI" w:cs="Segoe UI"/>
          <w:color w:val="000000"/>
          <w:sz w:val="21"/>
          <w:szCs w:val="21"/>
        </w:rPr>
        <w:t> of the JSP script. This clearly illustrates that JSP (like servlets) are server-side programs, that are executed in the server. The output is then sent to the client (browser) as the response message.</w:t>
      </w:r>
    </w:p>
    <w:p w14:paraId="19BAF751" w14:textId="77777777" w:rsidR="00AB6681" w:rsidRPr="0026224B" w:rsidRDefault="00AB6681" w:rsidP="00AB6681">
      <w:pPr>
        <w:rPr>
          <w:b/>
          <w:bCs/>
        </w:rPr>
      </w:pPr>
      <w:r w:rsidRPr="0026224B">
        <w:rPr>
          <w:b/>
          <w:bCs/>
        </w:rPr>
        <w:t>Explanations</w:t>
      </w:r>
    </w:p>
    <w:p w14:paraId="34AEA935" w14:textId="77777777" w:rsidR="00AB6681" w:rsidRPr="00997EEC" w:rsidRDefault="00AB6681" w:rsidP="00AB6681">
      <w:pPr>
        <w:pStyle w:val="ListParagraph"/>
        <w:numPr>
          <w:ilvl w:val="0"/>
          <w:numId w:val="24"/>
        </w:numPr>
      </w:pPr>
      <w:r w:rsidRPr="00997EEC">
        <w:lastRenderedPageBreak/>
        <w:t>A JSP script is a regular HTML page containing additional Java codes.</w:t>
      </w:r>
    </w:p>
    <w:p w14:paraId="2B9E145F" w14:textId="77777777" w:rsidR="00AB6681" w:rsidRPr="00997EEC" w:rsidRDefault="00AB6681" w:rsidP="00AB6681">
      <w:pPr>
        <w:pStyle w:val="ListParagraph"/>
        <w:numPr>
          <w:ilvl w:val="0"/>
          <w:numId w:val="24"/>
        </w:numPr>
      </w:pPr>
      <w:r w:rsidRPr="00997EEC">
        <w:t>In line 1, we declare this is a JSP script via a JSP directive. The &lt;!DOCTYPE&gt; tag identifies that the response is an HTML document. The &lt;html&gt;...&lt;/html&gt; tags enclose the HTML document, which consists of two sections: head and body, enclosed by &lt;head&gt;...&lt;/head&gt; and &lt;body&gt;...&lt;/body&gt;, respectively.</w:t>
      </w:r>
    </w:p>
    <w:p w14:paraId="6A804A3D" w14:textId="77777777" w:rsidR="00AB6681" w:rsidRPr="00997EEC" w:rsidRDefault="00AB6681" w:rsidP="00AB6681">
      <w:pPr>
        <w:pStyle w:val="ListParagraph"/>
        <w:numPr>
          <w:ilvl w:val="0"/>
          <w:numId w:val="24"/>
        </w:numPr>
      </w:pPr>
      <w:r w:rsidRPr="00997EEC">
        <w:t>The JSP's Java codes are enclosed within special tags in the form of &lt;% ... %&gt; (</w:t>
      </w:r>
      <w:proofErr w:type="gramStart"/>
      <w:r w:rsidRPr="00997EEC">
        <w:t>similar to</w:t>
      </w:r>
      <w:proofErr w:type="gramEnd"/>
      <w:r w:rsidRPr="00997EEC">
        <w:t xml:space="preserve"> ASP). We shall explain these codes later.</w:t>
      </w:r>
    </w:p>
    <w:p w14:paraId="56ACFC2C" w14:textId="77777777" w:rsidR="00AB6681" w:rsidRPr="00997EEC" w:rsidRDefault="00AB6681" w:rsidP="00AB6681">
      <w:pPr>
        <w:pStyle w:val="ListParagraph"/>
        <w:numPr>
          <w:ilvl w:val="0"/>
          <w:numId w:val="24"/>
        </w:numPr>
      </w:pPr>
      <w:r w:rsidRPr="00997EEC">
        <w:t>"JSP is Java inside HTML" - Java codes are embedded inside an HTML page. On the other hand, "Servlet is HTML inside Java" - HTML page is produced using Java's </w:t>
      </w:r>
      <w:proofErr w:type="spellStart"/>
      <w:proofErr w:type="gramStart"/>
      <w:r w:rsidRPr="00997EEC">
        <w:t>out.println</w:t>
      </w:r>
      <w:proofErr w:type="spellEnd"/>
      <w:proofErr w:type="gramEnd"/>
      <w:r w:rsidRPr="00997EEC">
        <w:t>() in a Java program.</w:t>
      </w:r>
    </w:p>
    <w:p w14:paraId="10A4EF4F" w14:textId="77777777" w:rsidR="002269AE" w:rsidRDefault="002269AE" w:rsidP="007F1DBC">
      <w:pPr>
        <w:pStyle w:val="Heading2"/>
      </w:pPr>
      <w:r>
        <w:t>Life cycle of JSP</w:t>
      </w:r>
    </w:p>
    <w:p w14:paraId="797AB981" w14:textId="3B07C2FC" w:rsidR="00160416" w:rsidRDefault="00160416" w:rsidP="00160416">
      <w:pPr>
        <w:pStyle w:val="Heading3"/>
      </w:pPr>
      <w:r>
        <w:t>Life cycle of JSP</w:t>
      </w:r>
    </w:p>
    <w:p w14:paraId="2AB76744" w14:textId="181F07CB" w:rsidR="002269AE" w:rsidRPr="00D50C9F" w:rsidRDefault="002269AE" w:rsidP="00D50C9F">
      <w:r w:rsidRPr="00D50C9F">
        <w:t>A Java Server Page life cycle is defined as the process started with its creation which later translated to a servlet and afterward servlet lifecycle comes into play. This is how the process goes on until its destruction.</w:t>
      </w:r>
    </w:p>
    <w:p w14:paraId="590155D9" w14:textId="5F530423" w:rsidR="002269AE" w:rsidRPr="00D50C9F" w:rsidRDefault="002269AE" w:rsidP="00D50C9F">
      <w:r w:rsidRPr="00D50C9F">
        <w:rPr>
          <w:noProof/>
        </w:rPr>
        <w:drawing>
          <wp:inline distT="0" distB="0" distL="0" distR="0" wp14:anchorId="52F80A03" wp14:editId="416BCAE1">
            <wp:extent cx="6972300" cy="41954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972300" cy="4195445"/>
                    </a:xfrm>
                    <a:prstGeom prst="rect">
                      <a:avLst/>
                    </a:prstGeom>
                    <a:noFill/>
                    <a:ln>
                      <a:noFill/>
                    </a:ln>
                  </pic:spPr>
                </pic:pic>
              </a:graphicData>
            </a:graphic>
          </wp:inline>
        </w:drawing>
      </w:r>
    </w:p>
    <w:p w14:paraId="23473DE0" w14:textId="77777777" w:rsidR="002269AE" w:rsidRPr="00D50C9F" w:rsidRDefault="002269AE" w:rsidP="00D50C9F">
      <w:r w:rsidRPr="00D50C9F">
        <w:t>Following steps are involved in JSP life cycle:</w:t>
      </w:r>
    </w:p>
    <w:p w14:paraId="38F03CF6" w14:textId="5DB5AC4C" w:rsidR="00723E88" w:rsidRDefault="002269AE" w:rsidP="00171384">
      <w:r w:rsidRPr="00150642">
        <w:rPr>
          <w:b/>
          <w:bCs/>
        </w:rPr>
        <w:t>Translation of JSP page to Servlet</w:t>
      </w:r>
      <w:r w:rsidRPr="00171384">
        <w:t>:</w:t>
      </w:r>
      <w:r w:rsidR="007F1DBC" w:rsidRPr="00171384">
        <w:t xml:space="preserve"> </w:t>
      </w:r>
      <w:r w:rsidRPr="00171384">
        <w:t xml:space="preserve">This is the first step of JSP life cycle. This translation phase deals with Syntactic correctness of JSP. Here </w:t>
      </w:r>
      <w:proofErr w:type="spellStart"/>
      <w:r w:rsidRPr="00171384">
        <w:t>test.jsp</w:t>
      </w:r>
      <w:proofErr w:type="spellEnd"/>
      <w:r w:rsidRPr="00171384">
        <w:t xml:space="preserve"> file is </w:t>
      </w:r>
      <w:proofErr w:type="spellStart"/>
      <w:r w:rsidRPr="00171384">
        <w:t>transllated</w:t>
      </w:r>
      <w:proofErr w:type="spellEnd"/>
      <w:r w:rsidRPr="00171384">
        <w:t xml:space="preserve"> to test.java.</w:t>
      </w:r>
      <w:r w:rsidRPr="00171384">
        <w:br/>
      </w:r>
      <w:r w:rsidRPr="00171384">
        <w:br/>
      </w:r>
      <w:r w:rsidRPr="00150642">
        <w:rPr>
          <w:b/>
          <w:bCs/>
        </w:rPr>
        <w:t>Compilation of JSP page</w:t>
      </w:r>
      <w:r w:rsidRPr="00171384">
        <w:t>:</w:t>
      </w:r>
      <w:r w:rsidR="007F1DBC" w:rsidRPr="00171384">
        <w:t xml:space="preserve"> </w:t>
      </w:r>
      <w:r w:rsidRPr="00171384">
        <w:t>Here the generated java servlet file (test.java) is compiled to a class file (</w:t>
      </w:r>
      <w:proofErr w:type="spellStart"/>
      <w:r w:rsidRPr="00171384">
        <w:t>test.class</w:t>
      </w:r>
      <w:proofErr w:type="spellEnd"/>
      <w:r w:rsidRPr="00171384">
        <w:t>).</w:t>
      </w:r>
      <w:r w:rsidRPr="00171384">
        <w:br/>
      </w:r>
      <w:r w:rsidRPr="00171384">
        <w:br/>
      </w:r>
      <w:proofErr w:type="spellStart"/>
      <w:r w:rsidRPr="00150642">
        <w:rPr>
          <w:b/>
          <w:bCs/>
        </w:rPr>
        <w:t>Classloading</w:t>
      </w:r>
      <w:proofErr w:type="spellEnd"/>
      <w:r w:rsidRPr="00171384">
        <w:t>:</w:t>
      </w:r>
      <w:r w:rsidR="007F1DBC" w:rsidRPr="00171384">
        <w:t xml:space="preserve"> </w:t>
      </w:r>
      <w:r w:rsidRPr="00171384">
        <w:t>Servlet class which has been loaded from JSP source is now loaded into container.</w:t>
      </w:r>
      <w:r w:rsidRPr="00171384">
        <w:br/>
      </w:r>
      <w:r w:rsidRPr="00171384">
        <w:br/>
      </w:r>
      <w:r w:rsidRPr="006B2F43">
        <w:rPr>
          <w:b/>
          <w:bCs/>
        </w:rPr>
        <w:t>Instantiation</w:t>
      </w:r>
      <w:r w:rsidRPr="00171384">
        <w:t>:</w:t>
      </w:r>
      <w:r w:rsidR="007F1DBC" w:rsidRPr="00171384">
        <w:t xml:space="preserve"> </w:t>
      </w:r>
      <w:r w:rsidRPr="00171384">
        <w:t>Here instance of the class is generated. The container manages one or more instance by providing response to requests.</w:t>
      </w:r>
      <w:r w:rsidRPr="00171384">
        <w:br/>
      </w:r>
      <w:r w:rsidRPr="00171384">
        <w:br/>
      </w:r>
      <w:r w:rsidRPr="006B2F43">
        <w:rPr>
          <w:b/>
          <w:bCs/>
        </w:rPr>
        <w:t>Initialization</w:t>
      </w:r>
      <w:r w:rsidRPr="00171384">
        <w:t>:</w:t>
      </w:r>
      <w:r w:rsidR="007F1DBC" w:rsidRPr="00171384">
        <w:t xml:space="preserve"> </w:t>
      </w:r>
      <w:proofErr w:type="spellStart"/>
      <w:proofErr w:type="gramStart"/>
      <w:r w:rsidRPr="00171384">
        <w:t>jspInit</w:t>
      </w:r>
      <w:proofErr w:type="spellEnd"/>
      <w:r w:rsidRPr="00171384">
        <w:t>(</w:t>
      </w:r>
      <w:proofErr w:type="gramEnd"/>
      <w:r w:rsidRPr="00171384">
        <w:t>) method is called only once during the life cycle immediately after the generation of Servlet instance from JSP.</w:t>
      </w:r>
      <w:r w:rsidRPr="00171384">
        <w:br/>
      </w:r>
      <w:r w:rsidRPr="00171384">
        <w:lastRenderedPageBreak/>
        <w:br/>
      </w:r>
      <w:r w:rsidRPr="00E323EF">
        <w:rPr>
          <w:b/>
          <w:bCs/>
        </w:rPr>
        <w:t>Request processing</w:t>
      </w:r>
      <w:r w:rsidRPr="00171384">
        <w:t>:</w:t>
      </w:r>
      <w:r w:rsidR="007F1DBC" w:rsidRPr="00171384">
        <w:t xml:space="preserve"> </w:t>
      </w:r>
      <w:r w:rsidRPr="00171384">
        <w:t>_</w:t>
      </w:r>
      <w:proofErr w:type="spellStart"/>
      <w:r w:rsidRPr="00171384">
        <w:t>jspService</w:t>
      </w:r>
      <w:proofErr w:type="spellEnd"/>
      <w:r w:rsidRPr="00171384">
        <w:t>() method is used to serve the raised requests by JSP.</w:t>
      </w:r>
      <w:r w:rsidR="00A937F5" w:rsidRPr="00171384">
        <w:t xml:space="preserve"> </w:t>
      </w:r>
      <w:r w:rsidRPr="00171384">
        <w:t xml:space="preserve">It takes request and response object as </w:t>
      </w:r>
      <w:proofErr w:type="spellStart"/>
      <w:proofErr w:type="gramStart"/>
      <w:r w:rsidRPr="00171384">
        <w:t>parameters.This</w:t>
      </w:r>
      <w:proofErr w:type="spellEnd"/>
      <w:proofErr w:type="gramEnd"/>
      <w:r w:rsidRPr="00171384">
        <w:t xml:space="preserve"> method cannot be overridden.</w:t>
      </w:r>
      <w:r w:rsidRPr="00171384">
        <w:br/>
      </w:r>
      <w:r w:rsidRPr="00171384">
        <w:br/>
      </w:r>
      <w:r w:rsidRPr="00E323EF">
        <w:rPr>
          <w:b/>
          <w:bCs/>
        </w:rPr>
        <w:t>JSP Cleanup</w:t>
      </w:r>
      <w:r w:rsidRPr="00171384">
        <w:t>:</w:t>
      </w:r>
      <w:r w:rsidR="00A937F5" w:rsidRPr="00171384">
        <w:t xml:space="preserve"> </w:t>
      </w:r>
      <w:r w:rsidRPr="00171384">
        <w:t xml:space="preserve">In order to remove the JSP from use by the container or to destroy method for servlets </w:t>
      </w:r>
      <w:proofErr w:type="spellStart"/>
      <w:r w:rsidRPr="00171384">
        <w:t>jspDestroy</w:t>
      </w:r>
      <w:proofErr w:type="spellEnd"/>
      <w:r w:rsidRPr="00171384">
        <w:t xml:space="preserve">()method is used. This method is called once, if you need to perform any cleanup task like closing open files, releasing database connections </w:t>
      </w:r>
      <w:proofErr w:type="spellStart"/>
      <w:proofErr w:type="gramStart"/>
      <w:r w:rsidRPr="00171384">
        <w:t>jspDestroy</w:t>
      </w:r>
      <w:proofErr w:type="spellEnd"/>
      <w:r w:rsidRPr="00171384">
        <w:t>(</w:t>
      </w:r>
      <w:proofErr w:type="gramEnd"/>
      <w:r w:rsidRPr="00171384">
        <w:t>) can be overridden.</w:t>
      </w:r>
    </w:p>
    <w:p w14:paraId="1383437D" w14:textId="1151019B" w:rsidR="00E323EF" w:rsidRDefault="00E323EF" w:rsidP="00E323EF">
      <w:r w:rsidRPr="00D50C9F">
        <w:t xml:space="preserve">We can override </w:t>
      </w:r>
      <w:proofErr w:type="spellStart"/>
      <w:proofErr w:type="gramStart"/>
      <w:r w:rsidRPr="00D50C9F">
        <w:t>jspInit</w:t>
      </w:r>
      <w:proofErr w:type="spellEnd"/>
      <w:r w:rsidRPr="00D50C9F">
        <w:t>(</w:t>
      </w:r>
      <w:proofErr w:type="gramEnd"/>
      <w:r w:rsidRPr="00D50C9F">
        <w:t xml:space="preserve">), </w:t>
      </w:r>
      <w:proofErr w:type="spellStart"/>
      <w:r w:rsidRPr="00D50C9F">
        <w:t>jspDestroy</w:t>
      </w:r>
      <w:proofErr w:type="spellEnd"/>
      <w:r w:rsidRPr="00D50C9F">
        <w:t>() but we can’t override _</w:t>
      </w:r>
      <w:proofErr w:type="spellStart"/>
      <w:r w:rsidRPr="00D50C9F">
        <w:t>jspService</w:t>
      </w:r>
      <w:proofErr w:type="spellEnd"/>
      <w:r w:rsidRPr="00D50C9F">
        <w:t>() method.</w:t>
      </w:r>
    </w:p>
    <w:p w14:paraId="0EA2FB01" w14:textId="1958BC6B" w:rsidR="00E06339" w:rsidRDefault="00287AF5" w:rsidP="00AB6681">
      <w:pPr>
        <w:pStyle w:val="Heading3"/>
      </w:pPr>
      <w:r>
        <w:t xml:space="preserve">How </w:t>
      </w:r>
      <w:r w:rsidR="009D660D">
        <w:t>a JSP is translated into a Servlet</w:t>
      </w:r>
    </w:p>
    <w:p w14:paraId="7C411A07" w14:textId="2952641D" w:rsidR="005E10F1" w:rsidRDefault="00346D91" w:rsidP="00AB6681">
      <w:pPr>
        <w:pStyle w:val="Heading4"/>
      </w:pPr>
      <w:r>
        <w:t>Recall what a servlet looks like</w:t>
      </w:r>
    </w:p>
    <w:p w14:paraId="370D2E94" w14:textId="77777777" w:rsidR="00AC26DA" w:rsidRDefault="00AC26DA" w:rsidP="00AC26D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typical Java servlet (as shown below) contains three groups of methods: </w:t>
      </w:r>
      <w:proofErr w:type="spellStart"/>
      <w:proofErr w:type="gramStart"/>
      <w:r>
        <w:rPr>
          <w:rStyle w:val="HTMLCode"/>
          <w:rFonts w:ascii="Consolas" w:eastAsiaTheme="majorEastAsia" w:hAnsi="Consolas"/>
          <w:color w:val="000000"/>
        </w:rPr>
        <w:t>init</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w:t>
      </w:r>
      <w:r>
        <w:rPr>
          <w:rFonts w:ascii="Segoe UI" w:hAnsi="Segoe UI" w:cs="Segoe UI"/>
          <w:color w:val="000000"/>
          <w:sz w:val="21"/>
          <w:szCs w:val="21"/>
        </w:rPr>
        <w:t>, </w:t>
      </w:r>
      <w:r>
        <w:rPr>
          <w:rStyle w:val="HTMLCode"/>
          <w:rFonts w:ascii="Consolas" w:eastAsiaTheme="majorEastAsia" w:hAnsi="Consolas"/>
          <w:color w:val="000000"/>
        </w:rPr>
        <w:t>destroy()</w:t>
      </w:r>
      <w:r>
        <w:rPr>
          <w:rFonts w:ascii="Segoe UI" w:hAnsi="Segoe UI" w:cs="Segoe UI"/>
          <w:color w:val="000000"/>
          <w:sz w:val="21"/>
          <w:szCs w:val="21"/>
        </w:rPr>
        <w:t>, and one or more </w:t>
      </w:r>
      <w:r>
        <w:rPr>
          <w:rStyle w:val="HTMLCode"/>
          <w:rFonts w:ascii="Consolas" w:eastAsiaTheme="majorEastAsia" w:hAnsi="Consolas"/>
          <w:color w:val="000000"/>
        </w:rPr>
        <w:t>service()</w:t>
      </w:r>
      <w:r>
        <w:rPr>
          <w:rFonts w:ascii="Segoe UI" w:hAnsi="Segoe UI" w:cs="Segoe UI"/>
          <w:color w:val="000000"/>
          <w:sz w:val="21"/>
          <w:szCs w:val="21"/>
        </w:rPr>
        <w:t> methods such as </w:t>
      </w:r>
      <w:proofErr w:type="spellStart"/>
      <w:r>
        <w:rPr>
          <w:rStyle w:val="HTMLCode"/>
          <w:rFonts w:ascii="Consolas" w:eastAsiaTheme="majorEastAsia" w:hAnsi="Consolas"/>
          <w:color w:val="000000"/>
        </w:rPr>
        <w:t>doGet</w:t>
      </w:r>
      <w:proofErr w:type="spellEnd"/>
      <w:r>
        <w:rPr>
          <w:rStyle w:val="HTMLCode"/>
          <w:rFonts w:ascii="Consolas" w:eastAsiaTheme="majorEastAsia" w:hAnsi="Consolas"/>
          <w:color w:val="000000"/>
        </w:rPr>
        <w:t>()</w:t>
      </w:r>
      <w:r>
        <w:rPr>
          <w:rFonts w:ascii="Segoe UI" w:hAnsi="Segoe UI" w:cs="Segoe UI"/>
          <w:color w:val="000000"/>
          <w:sz w:val="21"/>
          <w:szCs w:val="21"/>
        </w:rPr>
        <w:t> and </w:t>
      </w:r>
      <w:proofErr w:type="spellStart"/>
      <w:r>
        <w:rPr>
          <w:rStyle w:val="HTMLCode"/>
          <w:rFonts w:ascii="Consolas" w:eastAsiaTheme="majorEastAsia" w:hAnsi="Consolas"/>
          <w:color w:val="000000"/>
        </w:rPr>
        <w:t>doPost</w:t>
      </w:r>
      <w:proofErr w:type="spellEnd"/>
      <w:r>
        <w:rPr>
          <w:rStyle w:val="HTMLCode"/>
          <w:rFonts w:ascii="Consolas" w:eastAsiaTheme="majorEastAsia" w:hAnsi="Consolas"/>
          <w:color w:val="000000"/>
        </w:rPr>
        <w:t>()</w:t>
      </w:r>
      <w:r>
        <w:rPr>
          <w:rFonts w:ascii="Segoe UI" w:hAnsi="Segoe UI" w:cs="Segoe UI"/>
          <w:color w:val="000000"/>
          <w:sz w:val="21"/>
          <w:szCs w:val="21"/>
        </w:rPr>
        <w:t>. </w:t>
      </w:r>
      <w:proofErr w:type="spellStart"/>
      <w:proofErr w:type="gramStart"/>
      <w:r>
        <w:rPr>
          <w:rStyle w:val="HTMLCode"/>
          <w:rFonts w:ascii="Consolas" w:eastAsiaTheme="majorEastAsia" w:hAnsi="Consolas"/>
          <w:color w:val="000000"/>
        </w:rPr>
        <w:t>init</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w:t>
      </w:r>
      <w:r>
        <w:rPr>
          <w:rFonts w:ascii="Segoe UI" w:hAnsi="Segoe UI" w:cs="Segoe UI"/>
          <w:color w:val="000000"/>
          <w:sz w:val="21"/>
          <w:szCs w:val="21"/>
        </w:rPr>
        <w:t> runs (once) when the servlet is loaded into the server. </w:t>
      </w:r>
      <w:proofErr w:type="gramStart"/>
      <w:r>
        <w:rPr>
          <w:rStyle w:val="HTMLCode"/>
          <w:rFonts w:ascii="Consolas" w:eastAsiaTheme="majorEastAsia" w:hAnsi="Consolas"/>
          <w:color w:val="000000"/>
        </w:rPr>
        <w:t>destroy(</w:t>
      </w:r>
      <w:proofErr w:type="gramEnd"/>
      <w:r>
        <w:rPr>
          <w:rStyle w:val="HTMLCode"/>
          <w:rFonts w:ascii="Consolas" w:eastAsiaTheme="majorEastAsia" w:hAnsi="Consolas"/>
          <w:color w:val="000000"/>
        </w:rPr>
        <w:t>)</w:t>
      </w:r>
      <w:r>
        <w:rPr>
          <w:rFonts w:ascii="Segoe UI" w:hAnsi="Segoe UI" w:cs="Segoe UI"/>
          <w:color w:val="000000"/>
          <w:sz w:val="21"/>
          <w:szCs w:val="21"/>
        </w:rPr>
        <w:t> runs (once) when the servlet is unloaded. </w:t>
      </w:r>
      <w:proofErr w:type="gramStart"/>
      <w:r>
        <w:rPr>
          <w:rStyle w:val="HTMLCode"/>
          <w:rFonts w:ascii="Consolas" w:eastAsiaTheme="majorEastAsia" w:hAnsi="Consolas"/>
          <w:color w:val="000000"/>
        </w:rPr>
        <w:t>service(</w:t>
      </w:r>
      <w:proofErr w:type="gramEnd"/>
      <w:r>
        <w:rPr>
          <w:rStyle w:val="HTMLCode"/>
          <w:rFonts w:ascii="Consolas" w:eastAsiaTheme="majorEastAsia" w:hAnsi="Consolas"/>
          <w:color w:val="000000"/>
        </w:rPr>
        <w:t>)</w:t>
      </w:r>
      <w:r>
        <w:rPr>
          <w:rFonts w:ascii="Segoe UI" w:hAnsi="Segoe UI" w:cs="Segoe UI"/>
          <w:color w:val="000000"/>
          <w:sz w:val="21"/>
          <w:szCs w:val="21"/>
        </w:rPr>
        <w:t> runs once per HTTP request (e.g., </w:t>
      </w:r>
      <w:proofErr w:type="spellStart"/>
      <w:r>
        <w:rPr>
          <w:rStyle w:val="HTMLCode"/>
          <w:rFonts w:ascii="Consolas" w:eastAsiaTheme="majorEastAsia" w:hAnsi="Consolas"/>
          <w:color w:val="000000"/>
        </w:rPr>
        <w:t>doGet</w:t>
      </w:r>
      <w:proofErr w:type="spellEnd"/>
      <w:r>
        <w:rPr>
          <w:rStyle w:val="HTMLCode"/>
          <w:rFonts w:ascii="Consolas" w:eastAsiaTheme="majorEastAsia" w:hAnsi="Consolas"/>
          <w:color w:val="000000"/>
        </w:rPr>
        <w:t>()</w:t>
      </w:r>
      <w:r>
        <w:rPr>
          <w:rFonts w:ascii="Segoe UI" w:hAnsi="Segoe UI" w:cs="Segoe UI"/>
          <w:color w:val="000000"/>
          <w:sz w:val="21"/>
          <w:szCs w:val="21"/>
        </w:rPr>
        <w:t> runs once per </w:t>
      </w:r>
      <w:r>
        <w:rPr>
          <w:rStyle w:val="HTMLCode"/>
          <w:rFonts w:ascii="Consolas" w:eastAsiaTheme="majorEastAsia" w:hAnsi="Consolas"/>
          <w:color w:val="000000"/>
        </w:rPr>
        <w:t>GET</w:t>
      </w:r>
      <w:r>
        <w:rPr>
          <w:rFonts w:ascii="Segoe UI" w:hAnsi="Segoe UI" w:cs="Segoe UI"/>
          <w:color w:val="000000"/>
          <w:sz w:val="21"/>
          <w:szCs w:val="21"/>
        </w:rPr>
        <w:t> request, </w:t>
      </w:r>
      <w:proofErr w:type="spellStart"/>
      <w:r>
        <w:rPr>
          <w:rStyle w:val="HTMLCode"/>
          <w:rFonts w:ascii="Consolas" w:eastAsiaTheme="majorEastAsia" w:hAnsi="Consolas"/>
          <w:color w:val="000000"/>
        </w:rPr>
        <w:t>doPost</w:t>
      </w:r>
      <w:proofErr w:type="spellEnd"/>
      <w:r>
        <w:rPr>
          <w:rStyle w:val="HTMLCode"/>
          <w:rFonts w:ascii="Consolas" w:eastAsiaTheme="majorEastAsia" w:hAnsi="Consolas"/>
          <w:color w:val="000000"/>
        </w:rPr>
        <w:t>()</w:t>
      </w:r>
      <w:r>
        <w:rPr>
          <w:rFonts w:ascii="Segoe UI" w:hAnsi="Segoe UI" w:cs="Segoe UI"/>
          <w:color w:val="000000"/>
          <w:sz w:val="21"/>
          <w:szCs w:val="21"/>
        </w:rPr>
        <w:t> run once per </w:t>
      </w:r>
      <w:r>
        <w:rPr>
          <w:rStyle w:val="HTMLCode"/>
          <w:rFonts w:ascii="Consolas" w:eastAsiaTheme="majorEastAsia" w:hAnsi="Consolas"/>
          <w:color w:val="000000"/>
        </w:rPr>
        <w:t>POST</w:t>
      </w:r>
      <w:r>
        <w:rPr>
          <w:rFonts w:ascii="Segoe UI" w:hAnsi="Segoe UI" w:cs="Segoe UI"/>
          <w:color w:val="000000"/>
          <w:sz w:val="21"/>
          <w:szCs w:val="21"/>
        </w:rPr>
        <w:t> request). The </w:t>
      </w:r>
      <w:proofErr w:type="gramStart"/>
      <w:r>
        <w:rPr>
          <w:rStyle w:val="HTMLCode"/>
          <w:rFonts w:ascii="Consolas" w:eastAsiaTheme="majorEastAsia" w:hAnsi="Consolas"/>
          <w:color w:val="000000"/>
        </w:rPr>
        <w:t>service(</w:t>
      </w:r>
      <w:proofErr w:type="gramEnd"/>
      <w:r>
        <w:rPr>
          <w:rStyle w:val="HTMLCode"/>
          <w:rFonts w:ascii="Consolas" w:eastAsiaTheme="majorEastAsia" w:hAnsi="Consolas"/>
          <w:color w:val="000000"/>
        </w:rPr>
        <w:t>)</w:t>
      </w:r>
      <w:r>
        <w:rPr>
          <w:rFonts w:ascii="Segoe UI" w:hAnsi="Segoe UI" w:cs="Segoe UI"/>
          <w:color w:val="000000"/>
          <w:sz w:val="21"/>
          <w:szCs w:val="21"/>
        </w:rPr>
        <w:t> methods takes two arguments: </w:t>
      </w:r>
      <w:r>
        <w:rPr>
          <w:rStyle w:val="HTMLCode"/>
          <w:rFonts w:ascii="Consolas" w:eastAsiaTheme="majorEastAsia" w:hAnsi="Consolas"/>
          <w:color w:val="000000"/>
        </w:rPr>
        <w:t>request</w:t>
      </w:r>
      <w:r>
        <w:rPr>
          <w:rFonts w:ascii="Segoe UI" w:hAnsi="Segoe UI" w:cs="Segoe UI"/>
          <w:color w:val="000000"/>
          <w:sz w:val="21"/>
          <w:szCs w:val="21"/>
        </w:rPr>
        <w:t> and </w:t>
      </w:r>
      <w:r>
        <w:rPr>
          <w:rStyle w:val="HTMLCode"/>
          <w:rFonts w:ascii="Consolas" w:eastAsiaTheme="majorEastAsia" w:hAnsi="Consolas"/>
          <w:color w:val="000000"/>
        </w:rPr>
        <w:t>response</w:t>
      </w:r>
      <w:r>
        <w:rPr>
          <w:rFonts w:ascii="Segoe UI" w:hAnsi="Segoe UI" w:cs="Segoe UI"/>
          <w:color w:val="000000"/>
          <w:sz w:val="21"/>
          <w:szCs w:val="21"/>
        </w:rPr>
        <w:t>, encapsulating HTTP request and response messages respectively. A </w:t>
      </w:r>
      <w:proofErr w:type="spellStart"/>
      <w:r>
        <w:rPr>
          <w:rStyle w:val="HTMLCode"/>
          <w:rFonts w:ascii="Consolas" w:eastAsiaTheme="majorEastAsia" w:hAnsi="Consolas"/>
          <w:color w:val="000000"/>
        </w:rPr>
        <w:t>PrintWriter</w:t>
      </w:r>
      <w:proofErr w:type="spellEnd"/>
      <w:r>
        <w:rPr>
          <w:rFonts w:ascii="Segoe UI" w:hAnsi="Segoe UI" w:cs="Segoe UI"/>
          <w:color w:val="000000"/>
          <w:sz w:val="21"/>
          <w:szCs w:val="21"/>
        </w:rPr>
        <w:t> object called </w:t>
      </w:r>
      <w:r>
        <w:rPr>
          <w:rStyle w:val="HTMLCode"/>
          <w:rFonts w:ascii="Consolas" w:eastAsiaTheme="majorEastAsia" w:hAnsi="Consolas"/>
          <w:color w:val="000000"/>
        </w:rPr>
        <w:t>out</w:t>
      </w:r>
      <w:r>
        <w:rPr>
          <w:rFonts w:ascii="Segoe UI" w:hAnsi="Segoe UI" w:cs="Segoe UI"/>
          <w:color w:val="000000"/>
          <w:sz w:val="21"/>
          <w:szCs w:val="21"/>
        </w:rPr>
        <w:t> is used for writing out the response message to the client over the network.</w:t>
      </w:r>
    </w:p>
    <w:p w14:paraId="0FC0AE3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class </w:t>
      </w:r>
      <w:proofErr w:type="spellStart"/>
      <w:r>
        <w:rPr>
          <w:rStyle w:val="Strong"/>
          <w:rFonts w:ascii="Consolas" w:eastAsiaTheme="majorEastAsia" w:hAnsi="Consolas"/>
          <w:color w:val="000000"/>
        </w:rPr>
        <w:t>MyServlet</w:t>
      </w:r>
      <w:proofErr w:type="spellEnd"/>
      <w:r>
        <w:rPr>
          <w:rFonts w:ascii="Consolas" w:hAnsi="Consolas"/>
          <w:color w:val="000000"/>
        </w:rPr>
        <w:t xml:space="preserve"> extends </w:t>
      </w:r>
      <w:proofErr w:type="spellStart"/>
      <w:r>
        <w:rPr>
          <w:rFonts w:ascii="Consolas" w:hAnsi="Consolas"/>
          <w:color w:val="000000"/>
        </w:rPr>
        <w:t>HttpServlet</w:t>
      </w:r>
      <w:proofErr w:type="spellEnd"/>
      <w:r>
        <w:rPr>
          <w:rFonts w:ascii="Consolas" w:hAnsi="Consolas"/>
          <w:color w:val="000000"/>
        </w:rPr>
        <w:t xml:space="preserve"> {</w:t>
      </w:r>
    </w:p>
    <w:p w14:paraId="6DE96F7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ce variables or methods, e.g., database Connection, Statement, helper methods</w:t>
      </w:r>
    </w:p>
    <w:p w14:paraId="2F670EF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FB6CE10"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30C009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E7FBDA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xml:space="preserve">// </w:t>
      </w:r>
      <w:proofErr w:type="spellStart"/>
      <w:proofErr w:type="gramStart"/>
      <w:r>
        <w:rPr>
          <w:rStyle w:val="color-comment"/>
          <w:rFonts w:ascii="Consolas" w:hAnsi="Consolas"/>
          <w:color w:val="009900"/>
        </w:rPr>
        <w:t>init</w:t>
      </w:r>
      <w:proofErr w:type="spellEnd"/>
      <w:r>
        <w:rPr>
          <w:rStyle w:val="color-comment"/>
          <w:rFonts w:ascii="Consolas" w:hAnsi="Consolas"/>
          <w:color w:val="009900"/>
        </w:rPr>
        <w:t>(</w:t>
      </w:r>
      <w:proofErr w:type="gramEnd"/>
      <w:r>
        <w:rPr>
          <w:rStyle w:val="color-comment"/>
          <w:rFonts w:ascii="Consolas" w:hAnsi="Consolas"/>
          <w:color w:val="009900"/>
        </w:rPr>
        <w:t>) runs only once when the servlet is loaded into the server</w:t>
      </w:r>
    </w:p>
    <w:p w14:paraId="459C9C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proofErr w:type="spellStart"/>
      <w:proofErr w:type="gramStart"/>
      <w:r>
        <w:rPr>
          <w:rStyle w:val="Strong"/>
          <w:rFonts w:ascii="Consolas" w:eastAsiaTheme="majorEastAsia" w:hAnsi="Consolas"/>
          <w:color w:val="000000"/>
        </w:rPr>
        <w:t>init</w:t>
      </w:r>
      <w:proofErr w:type="spellEnd"/>
      <w:r>
        <w:rPr>
          <w:rFonts w:ascii="Consolas" w:hAnsi="Consolas"/>
          <w:color w:val="000000"/>
        </w:rPr>
        <w:t>(</w:t>
      </w:r>
      <w:proofErr w:type="gramEnd"/>
      <w:r>
        <w:rPr>
          <w:rFonts w:ascii="Consolas" w:hAnsi="Consolas"/>
          <w:color w:val="000000"/>
        </w:rPr>
        <w:t>) { ...... }</w:t>
      </w:r>
    </w:p>
    <w:p w14:paraId="243516E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3BBC65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xml:space="preserve">// </w:t>
      </w:r>
      <w:proofErr w:type="spellStart"/>
      <w:proofErr w:type="gramStart"/>
      <w:r>
        <w:rPr>
          <w:rStyle w:val="color-comment"/>
          <w:rFonts w:ascii="Consolas" w:hAnsi="Consolas"/>
          <w:color w:val="009900"/>
        </w:rPr>
        <w:t>doGet</w:t>
      </w:r>
      <w:proofErr w:type="spellEnd"/>
      <w:r>
        <w:rPr>
          <w:rStyle w:val="color-comment"/>
          <w:rFonts w:ascii="Consolas" w:hAnsi="Consolas"/>
          <w:color w:val="009900"/>
        </w:rPr>
        <w:t>(</w:t>
      </w:r>
      <w:proofErr w:type="gramEnd"/>
      <w:r>
        <w:rPr>
          <w:rStyle w:val="color-comment"/>
          <w:rFonts w:ascii="Consolas" w:hAnsi="Consolas"/>
          <w:color w:val="009900"/>
        </w:rPr>
        <w:t>) runs once per HTTP GET request</w:t>
      </w:r>
    </w:p>
    <w:p w14:paraId="75B533E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It takes two arguments, representing the request and response messages</w:t>
      </w:r>
    </w:p>
    <w:p w14:paraId="4394EA2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proofErr w:type="spellStart"/>
      <w:proofErr w:type="gramStart"/>
      <w:r>
        <w:rPr>
          <w:rStyle w:val="Strong"/>
          <w:rFonts w:ascii="Consolas" w:eastAsiaTheme="majorEastAsia" w:hAnsi="Consolas"/>
          <w:color w:val="000000"/>
        </w:rPr>
        <w:t>doGet</w:t>
      </w:r>
      <w:proofErr w:type="spellEnd"/>
      <w:r>
        <w:rPr>
          <w:rStyle w:val="Strong"/>
          <w:rFonts w:ascii="Consolas" w:eastAsiaTheme="majorEastAsia" w:hAnsi="Consolas"/>
          <w:color w:val="000000"/>
        </w:rPr>
        <w:t>(</w:t>
      </w:r>
      <w:proofErr w:type="spellStart"/>
      <w:proofErr w:type="gramEnd"/>
      <w:r>
        <w:rPr>
          <w:rStyle w:val="Strong"/>
          <w:rFonts w:ascii="Consolas" w:eastAsiaTheme="majorEastAsia" w:hAnsi="Consolas"/>
          <w:color w:val="000000"/>
        </w:rPr>
        <w:t>HttpServletRequest</w:t>
      </w:r>
      <w:proofErr w:type="spellEnd"/>
      <w:r>
        <w:rPr>
          <w:rStyle w:val="Strong"/>
          <w:rFonts w:ascii="Consolas" w:eastAsiaTheme="majorEastAsia" w:hAnsi="Consolas"/>
          <w:color w:val="000000"/>
        </w:rPr>
        <w:t xml:space="preserve"> request, </w:t>
      </w:r>
      <w:proofErr w:type="spellStart"/>
      <w:r>
        <w:rPr>
          <w:rStyle w:val="Strong"/>
          <w:rFonts w:ascii="Consolas" w:eastAsiaTheme="majorEastAsia" w:hAnsi="Consolas"/>
          <w:color w:val="000000"/>
        </w:rPr>
        <w:t>HttpServletResponse</w:t>
      </w:r>
      <w:proofErr w:type="spellEnd"/>
      <w:r>
        <w:rPr>
          <w:rStyle w:val="Strong"/>
          <w:rFonts w:ascii="Consolas" w:eastAsiaTheme="majorEastAsia" w:hAnsi="Consolas"/>
          <w:color w:val="000000"/>
        </w:rPr>
        <w:t xml:space="preserve"> response)</w:t>
      </w:r>
    </w:p>
    <w:p w14:paraId="42E7ADB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w:t>
      </w:r>
      <w:proofErr w:type="spellStart"/>
      <w:r>
        <w:rPr>
          <w:rFonts w:ascii="Consolas" w:hAnsi="Consolas"/>
          <w:color w:val="000000"/>
        </w:rPr>
        <w:t>IOException</w:t>
      </w:r>
      <w:proofErr w:type="spellEnd"/>
      <w:r>
        <w:rPr>
          <w:rFonts w:ascii="Consolas" w:hAnsi="Consolas"/>
          <w:color w:val="000000"/>
        </w:rPr>
        <w:t xml:space="preserve">, </w:t>
      </w:r>
      <w:proofErr w:type="spellStart"/>
      <w:r>
        <w:rPr>
          <w:rFonts w:ascii="Consolas" w:hAnsi="Consolas"/>
          <w:color w:val="000000"/>
        </w:rPr>
        <w:t>ServletException</w:t>
      </w:r>
      <w:proofErr w:type="spellEnd"/>
      <w:r>
        <w:rPr>
          <w:rFonts w:ascii="Consolas" w:hAnsi="Consolas"/>
          <w:color w:val="000000"/>
        </w:rPr>
        <w:t xml:space="preserve"> {</w:t>
      </w:r>
    </w:p>
    <w:p w14:paraId="4D000D4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6099DA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et the MIME type for the response message</w:t>
      </w:r>
    </w:p>
    <w:p w14:paraId="09F0FE9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response.setContentType</w:t>
      </w:r>
      <w:proofErr w:type="spellEnd"/>
      <w:proofErr w:type="gramEnd"/>
      <w:r>
        <w:rPr>
          <w:rFonts w:ascii="Consolas" w:hAnsi="Consolas"/>
          <w:color w:val="000000"/>
        </w:rPr>
        <w:t>("text/html");</w:t>
      </w:r>
    </w:p>
    <w:p w14:paraId="7D646755"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Create a Writer to write the response message to the client over the network</w:t>
      </w:r>
    </w:p>
    <w:p w14:paraId="0FDD1E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 </w:t>
      </w:r>
      <w:proofErr w:type="spellStart"/>
      <w:r>
        <w:rPr>
          <w:rStyle w:val="Strong"/>
          <w:rFonts w:ascii="Consolas" w:eastAsiaTheme="majorEastAsia" w:hAnsi="Consolas"/>
          <w:color w:val="000000"/>
        </w:rPr>
        <w:t>PrintWriter</w:t>
      </w:r>
      <w:proofErr w:type="spellEnd"/>
      <w:r>
        <w:rPr>
          <w:rStyle w:val="Strong"/>
          <w:rFonts w:ascii="Consolas" w:eastAsiaTheme="majorEastAsia" w:hAnsi="Consolas"/>
          <w:color w:val="000000"/>
        </w:rPr>
        <w:t xml:space="preserve"> out = </w:t>
      </w:r>
      <w:proofErr w:type="spellStart"/>
      <w:proofErr w:type="gramStart"/>
      <w:r>
        <w:rPr>
          <w:rStyle w:val="Strong"/>
          <w:rFonts w:ascii="Consolas" w:eastAsiaTheme="majorEastAsia" w:hAnsi="Consolas"/>
          <w:color w:val="000000"/>
        </w:rPr>
        <w:t>response.getWriter</w:t>
      </w:r>
      <w:proofErr w:type="spellEnd"/>
      <w:proofErr w:type="gramEnd"/>
      <w:r>
        <w:rPr>
          <w:rStyle w:val="Strong"/>
          <w:rFonts w:ascii="Consolas" w:eastAsiaTheme="majorEastAsia" w:hAnsi="Consolas"/>
          <w:color w:val="000000"/>
        </w:rPr>
        <w:t>();</w:t>
      </w:r>
    </w:p>
    <w:p w14:paraId="30F02F9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5F91C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The programming logic to produce a HTML page</w:t>
      </w:r>
    </w:p>
    <w:p w14:paraId="3268167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out.println</w:t>
      </w:r>
      <w:proofErr w:type="spellEnd"/>
      <w:proofErr w:type="gramEnd"/>
      <w:r>
        <w:rPr>
          <w:rFonts w:ascii="Consolas" w:hAnsi="Consolas"/>
          <w:color w:val="000000"/>
        </w:rPr>
        <w:t>("&lt;html&gt;");</w:t>
      </w:r>
    </w:p>
    <w:p w14:paraId="5E31F21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out.println</w:t>
      </w:r>
      <w:proofErr w:type="spellEnd"/>
      <w:proofErr w:type="gramEnd"/>
      <w:r>
        <w:rPr>
          <w:rFonts w:ascii="Consolas" w:hAnsi="Consolas"/>
          <w:color w:val="000000"/>
        </w:rPr>
        <w:t>( ...... );</w:t>
      </w:r>
    </w:p>
    <w:p w14:paraId="3D227FE1"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out.println</w:t>
      </w:r>
      <w:proofErr w:type="spellEnd"/>
      <w:proofErr w:type="gramEnd"/>
      <w:r>
        <w:rPr>
          <w:rFonts w:ascii="Consolas" w:hAnsi="Consolas"/>
          <w:color w:val="000000"/>
        </w:rPr>
        <w:t>("&lt;/html&gt;");</w:t>
      </w:r>
    </w:p>
    <w:p w14:paraId="6F90B4C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D7503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D02D6D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xml:space="preserve">// </w:t>
      </w:r>
      <w:proofErr w:type="spellStart"/>
      <w:proofErr w:type="gramStart"/>
      <w:r>
        <w:rPr>
          <w:rStyle w:val="color-comment"/>
          <w:rFonts w:ascii="Consolas" w:hAnsi="Consolas"/>
          <w:color w:val="009900"/>
        </w:rPr>
        <w:t>doPost</w:t>
      </w:r>
      <w:proofErr w:type="spellEnd"/>
      <w:r>
        <w:rPr>
          <w:rStyle w:val="color-comment"/>
          <w:rFonts w:ascii="Consolas" w:hAnsi="Consolas"/>
          <w:color w:val="009900"/>
        </w:rPr>
        <w:t>(</w:t>
      </w:r>
      <w:proofErr w:type="gramEnd"/>
      <w:r>
        <w:rPr>
          <w:rStyle w:val="color-comment"/>
          <w:rFonts w:ascii="Consolas" w:hAnsi="Consolas"/>
          <w:color w:val="009900"/>
        </w:rPr>
        <w:t>) runs once per HTTP Post request</w:t>
      </w:r>
    </w:p>
    <w:p w14:paraId="60F832F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proofErr w:type="spellStart"/>
      <w:proofErr w:type="gramStart"/>
      <w:r>
        <w:rPr>
          <w:rStyle w:val="Strong"/>
          <w:rFonts w:ascii="Consolas" w:eastAsiaTheme="majorEastAsia" w:hAnsi="Consolas"/>
          <w:color w:val="000000"/>
        </w:rPr>
        <w:t>doPost</w:t>
      </w:r>
      <w:proofErr w:type="spellEnd"/>
      <w:r>
        <w:rPr>
          <w:rStyle w:val="Strong"/>
          <w:rFonts w:ascii="Consolas" w:eastAsiaTheme="majorEastAsia" w:hAnsi="Consolas"/>
          <w:color w:val="000000"/>
        </w:rPr>
        <w:t>(</w:t>
      </w:r>
      <w:proofErr w:type="spellStart"/>
      <w:proofErr w:type="gramEnd"/>
      <w:r>
        <w:rPr>
          <w:rStyle w:val="Strong"/>
          <w:rFonts w:ascii="Consolas" w:eastAsiaTheme="majorEastAsia" w:hAnsi="Consolas"/>
          <w:color w:val="000000"/>
        </w:rPr>
        <w:t>HttpServletRequest</w:t>
      </w:r>
      <w:proofErr w:type="spellEnd"/>
      <w:r>
        <w:rPr>
          <w:rStyle w:val="Strong"/>
          <w:rFonts w:ascii="Consolas" w:eastAsiaTheme="majorEastAsia" w:hAnsi="Consolas"/>
          <w:color w:val="000000"/>
        </w:rPr>
        <w:t xml:space="preserve"> request, </w:t>
      </w:r>
      <w:proofErr w:type="spellStart"/>
      <w:r>
        <w:rPr>
          <w:rStyle w:val="Strong"/>
          <w:rFonts w:ascii="Consolas" w:eastAsiaTheme="majorEastAsia" w:hAnsi="Consolas"/>
          <w:color w:val="000000"/>
        </w:rPr>
        <w:t>HttpServletResponse</w:t>
      </w:r>
      <w:proofErr w:type="spellEnd"/>
      <w:r>
        <w:rPr>
          <w:rStyle w:val="Strong"/>
          <w:rFonts w:ascii="Consolas" w:eastAsiaTheme="majorEastAsia" w:hAnsi="Consolas"/>
          <w:color w:val="000000"/>
        </w:rPr>
        <w:t xml:space="preserve"> response)</w:t>
      </w:r>
    </w:p>
    <w:p w14:paraId="2CC8378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w:t>
      </w:r>
      <w:proofErr w:type="spellStart"/>
      <w:r>
        <w:rPr>
          <w:rFonts w:ascii="Consolas" w:hAnsi="Consolas"/>
          <w:color w:val="000000"/>
        </w:rPr>
        <w:t>IOException</w:t>
      </w:r>
      <w:proofErr w:type="spellEnd"/>
      <w:r>
        <w:rPr>
          <w:rFonts w:ascii="Consolas" w:hAnsi="Consolas"/>
          <w:color w:val="000000"/>
        </w:rPr>
        <w:t xml:space="preserve">, </w:t>
      </w:r>
      <w:proofErr w:type="spellStart"/>
      <w:r>
        <w:rPr>
          <w:rFonts w:ascii="Consolas" w:hAnsi="Consolas"/>
          <w:color w:val="000000"/>
        </w:rPr>
        <w:t>ServletException</w:t>
      </w:r>
      <w:proofErr w:type="spellEnd"/>
      <w:r>
        <w:rPr>
          <w:rFonts w:ascii="Consolas" w:hAnsi="Consolas"/>
          <w:color w:val="000000"/>
        </w:rPr>
        <w:t xml:space="preserve"> {</w:t>
      </w:r>
    </w:p>
    <w:p w14:paraId="1806EAF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C70028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01DF33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808A7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xml:space="preserve">// </w:t>
      </w:r>
      <w:proofErr w:type="gramStart"/>
      <w:r>
        <w:rPr>
          <w:rStyle w:val="color-comment"/>
          <w:rFonts w:ascii="Consolas" w:hAnsi="Consolas"/>
          <w:color w:val="009900"/>
        </w:rPr>
        <w:t>destroy(</w:t>
      </w:r>
      <w:proofErr w:type="gramEnd"/>
      <w:r>
        <w:rPr>
          <w:rStyle w:val="color-comment"/>
          <w:rFonts w:ascii="Consolas" w:hAnsi="Consolas"/>
          <w:color w:val="009900"/>
        </w:rPr>
        <w:t>) runs only once when the servlet is unloaded from the server.</w:t>
      </w:r>
    </w:p>
    <w:p w14:paraId="6EFD734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proofErr w:type="gramStart"/>
      <w:r>
        <w:rPr>
          <w:rStyle w:val="Strong"/>
          <w:rFonts w:ascii="Consolas" w:eastAsiaTheme="majorEastAsia" w:hAnsi="Consolas"/>
          <w:color w:val="000000"/>
        </w:rPr>
        <w:t>destroy</w:t>
      </w:r>
      <w:r>
        <w:rPr>
          <w:rFonts w:ascii="Consolas" w:hAnsi="Consolas"/>
          <w:color w:val="000000"/>
        </w:rPr>
        <w:t>(</w:t>
      </w:r>
      <w:proofErr w:type="gramEnd"/>
      <w:r>
        <w:rPr>
          <w:rFonts w:ascii="Consolas" w:hAnsi="Consolas"/>
          <w:color w:val="000000"/>
        </w:rPr>
        <w:t>) { ...... }</w:t>
      </w:r>
    </w:p>
    <w:p w14:paraId="0C3CC85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E2DD3CF" w14:textId="77777777" w:rsidR="00392F73" w:rsidRDefault="00F951D5" w:rsidP="00AB6681">
      <w:pPr>
        <w:pStyle w:val="Heading4"/>
      </w:pPr>
      <w:r>
        <w:lastRenderedPageBreak/>
        <w:t>Translate JSP code to</w:t>
      </w:r>
      <w:r w:rsidR="00392F73">
        <w:t xml:space="preserve"> Servlet </w:t>
      </w:r>
      <w:proofErr w:type="gramStart"/>
      <w:r w:rsidR="00392F73">
        <w:t>code</w:t>
      </w:r>
      <w:proofErr w:type="gramEnd"/>
    </w:p>
    <w:p w14:paraId="7EA017C9" w14:textId="77777777" w:rsidR="00392F73" w:rsidRPr="00392F73" w:rsidRDefault="00392F73" w:rsidP="00392F73">
      <w:pPr>
        <w:shd w:val="clear" w:color="auto" w:fill="FFFFFF"/>
        <w:spacing w:after="0"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When a JSP page is first requested, Tomcat translates the JSP into a servlet, compiles the servlet, load, and execute the servlet. The best way to understand JSP is to check out the generated servlet and study the JSP-to-Servlet translation. The generated servlet for "</w:t>
      </w:r>
      <w:proofErr w:type="spellStart"/>
      <w:r w:rsidRPr="00392F73">
        <w:rPr>
          <w:rFonts w:ascii="Consolas" w:eastAsia="Times New Roman" w:hAnsi="Consolas" w:cs="Courier New"/>
          <w:color w:val="000000"/>
          <w:sz w:val="20"/>
          <w:szCs w:val="20"/>
        </w:rPr>
        <w:t>first.jsp</w:t>
      </w:r>
      <w:proofErr w:type="spellEnd"/>
      <w:r w:rsidRPr="00392F73">
        <w:rPr>
          <w:rFonts w:ascii="Segoe UI" w:eastAsia="Times New Roman" w:hAnsi="Segoe UI" w:cs="Segoe UI"/>
          <w:color w:val="000000"/>
          <w:sz w:val="21"/>
          <w:szCs w:val="21"/>
        </w:rPr>
        <w:t>" is kept under Tomcat's "</w:t>
      </w:r>
      <w:r w:rsidRPr="00392F73">
        <w:rPr>
          <w:rFonts w:ascii="Consolas" w:eastAsia="Times New Roman" w:hAnsi="Consolas" w:cs="Courier New"/>
          <w:color w:val="000000"/>
          <w:sz w:val="20"/>
          <w:szCs w:val="20"/>
        </w:rPr>
        <w:t>work</w:t>
      </w:r>
      <w:r w:rsidRPr="00392F73">
        <w:rPr>
          <w:rFonts w:ascii="Segoe UI" w:eastAsia="Times New Roman" w:hAnsi="Segoe UI" w:cs="Segoe UI"/>
          <w:color w:val="000000"/>
          <w:sz w:val="21"/>
          <w:szCs w:val="21"/>
        </w:rPr>
        <w:t>" directory ("</w:t>
      </w:r>
      <w:r w:rsidRPr="00392F73">
        <w:rPr>
          <w:rFonts w:ascii="Consolas" w:eastAsia="Times New Roman" w:hAnsi="Consolas" w:cs="Courier New"/>
          <w:color w:val="000000"/>
          <w:sz w:val="20"/>
          <w:szCs w:val="20"/>
        </w:rPr>
        <w:t>&lt;CATALINA_HOME&gt;\work\Catalina\localhost\</w:t>
      </w:r>
      <w:proofErr w:type="spellStart"/>
      <w:r w:rsidRPr="00392F73">
        <w:rPr>
          <w:rFonts w:ascii="Consolas" w:eastAsia="Times New Roman" w:hAnsi="Consolas" w:cs="Courier New"/>
          <w:color w:val="000000"/>
          <w:sz w:val="20"/>
          <w:szCs w:val="20"/>
        </w:rPr>
        <w:t>hellojsp</w:t>
      </w:r>
      <w:proofErr w:type="spellEnd"/>
      <w:r w:rsidRPr="00392F73">
        <w:rPr>
          <w:rFonts w:ascii="Consolas" w:eastAsia="Times New Roman" w:hAnsi="Consolas" w:cs="Courier New"/>
          <w:color w:val="000000"/>
          <w:sz w:val="20"/>
          <w:szCs w:val="20"/>
        </w:rPr>
        <w:t>\...</w:t>
      </w:r>
      <w:r w:rsidRPr="00392F73">
        <w:rPr>
          <w:rFonts w:ascii="Segoe UI" w:eastAsia="Times New Roman" w:hAnsi="Segoe UI" w:cs="Segoe UI"/>
          <w:color w:val="000000"/>
          <w:sz w:val="21"/>
          <w:szCs w:val="21"/>
        </w:rPr>
        <w:t>"). The relevant part of the generated servlet is extracted below:</w:t>
      </w:r>
    </w:p>
    <w:p w14:paraId="5EBD778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public final class </w:t>
      </w:r>
      <w:proofErr w:type="spellStart"/>
      <w:r w:rsidRPr="00392F73">
        <w:rPr>
          <w:rFonts w:ascii="Consolas" w:eastAsia="Times New Roman" w:hAnsi="Consolas" w:cs="Courier New"/>
          <w:b/>
          <w:bCs/>
          <w:color w:val="000000"/>
          <w:sz w:val="20"/>
          <w:szCs w:val="20"/>
        </w:rPr>
        <w:t>first_jsp</w:t>
      </w:r>
      <w:proofErr w:type="spellEnd"/>
      <w:r w:rsidRPr="00392F73">
        <w:rPr>
          <w:rFonts w:ascii="Consolas" w:eastAsia="Times New Roman" w:hAnsi="Consolas" w:cs="Courier New"/>
          <w:color w:val="000000"/>
          <w:sz w:val="20"/>
          <w:szCs w:val="20"/>
        </w:rPr>
        <w:t xml:space="preserve"> extends </w:t>
      </w:r>
      <w:proofErr w:type="spellStart"/>
      <w:proofErr w:type="gramStart"/>
      <w:r w:rsidRPr="00392F73">
        <w:rPr>
          <w:rFonts w:ascii="Consolas" w:eastAsia="Times New Roman" w:hAnsi="Consolas" w:cs="Courier New"/>
          <w:color w:val="000000"/>
          <w:sz w:val="20"/>
          <w:szCs w:val="20"/>
        </w:rPr>
        <w:t>org.apache</w:t>
      </w:r>
      <w:proofErr w:type="gramEnd"/>
      <w:r w:rsidRPr="00392F73">
        <w:rPr>
          <w:rFonts w:ascii="Consolas" w:eastAsia="Times New Roman" w:hAnsi="Consolas" w:cs="Courier New"/>
          <w:color w:val="000000"/>
          <w:sz w:val="20"/>
          <w:szCs w:val="20"/>
        </w:rPr>
        <w:t>.jasper.runtime.HttpJspBase</w:t>
      </w:r>
      <w:proofErr w:type="spellEnd"/>
    </w:p>
    <w:p w14:paraId="259F331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mplements </w:t>
      </w:r>
      <w:proofErr w:type="spellStart"/>
      <w:proofErr w:type="gramStart"/>
      <w:r w:rsidRPr="00392F73">
        <w:rPr>
          <w:rFonts w:ascii="Consolas" w:eastAsia="Times New Roman" w:hAnsi="Consolas" w:cs="Courier New"/>
          <w:color w:val="000000"/>
          <w:sz w:val="20"/>
          <w:szCs w:val="20"/>
        </w:rPr>
        <w:t>org.apache</w:t>
      </w:r>
      <w:proofErr w:type="gramEnd"/>
      <w:r w:rsidRPr="00392F73">
        <w:rPr>
          <w:rFonts w:ascii="Consolas" w:eastAsia="Times New Roman" w:hAnsi="Consolas" w:cs="Courier New"/>
          <w:color w:val="000000"/>
          <w:sz w:val="20"/>
          <w:szCs w:val="20"/>
        </w:rPr>
        <w:t>.jasper.runtime.JspSourceDependent</w:t>
      </w:r>
      <w:proofErr w:type="spellEnd"/>
      <w:r w:rsidRPr="00392F73">
        <w:rPr>
          <w:rFonts w:ascii="Consolas" w:eastAsia="Times New Roman" w:hAnsi="Consolas" w:cs="Courier New"/>
          <w:color w:val="000000"/>
          <w:sz w:val="20"/>
          <w:szCs w:val="20"/>
        </w:rPr>
        <w:t xml:space="preserve"> {</w:t>
      </w:r>
    </w:p>
    <w:p w14:paraId="6778946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7E349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w:t>
      </w:r>
      <w:proofErr w:type="spellStart"/>
      <w:proofErr w:type="gramStart"/>
      <w:r w:rsidRPr="00392F73">
        <w:rPr>
          <w:rFonts w:ascii="Consolas" w:eastAsia="Times New Roman" w:hAnsi="Consolas" w:cs="Courier New"/>
          <w:b/>
          <w:bCs/>
          <w:color w:val="000000"/>
          <w:sz w:val="20"/>
          <w:szCs w:val="20"/>
        </w:rPr>
        <w:t>jspInit</w:t>
      </w:r>
      <w:proofErr w:type="spellEnd"/>
      <w:r w:rsidRPr="00392F73">
        <w:rPr>
          <w:rFonts w:ascii="Consolas" w:eastAsia="Times New Roman" w:hAnsi="Consolas" w:cs="Courier New"/>
          <w:b/>
          <w:bCs/>
          <w:color w:val="000000"/>
          <w:sz w:val="20"/>
          <w:szCs w:val="20"/>
        </w:rPr>
        <w:t>(</w:t>
      </w:r>
      <w:proofErr w:type="gramEnd"/>
      <w:r w:rsidRPr="00392F73">
        <w:rPr>
          <w:rFonts w:ascii="Consolas" w:eastAsia="Times New Roman" w:hAnsi="Consolas" w:cs="Courier New"/>
          <w:b/>
          <w:bCs/>
          <w:color w:val="000000"/>
          <w:sz w:val="20"/>
          <w:szCs w:val="20"/>
        </w:rPr>
        <w:t>)</w:t>
      </w:r>
      <w:r w:rsidRPr="00392F73">
        <w:rPr>
          <w:rFonts w:ascii="Consolas" w:eastAsia="Times New Roman" w:hAnsi="Consolas" w:cs="Courier New"/>
          <w:color w:val="000000"/>
          <w:sz w:val="20"/>
          <w:szCs w:val="20"/>
        </w:rPr>
        <w:t xml:space="preserve"> { ...... }</w:t>
      </w:r>
    </w:p>
    <w:p w14:paraId="05800D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C85668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w:t>
      </w:r>
      <w:proofErr w:type="spellStart"/>
      <w:proofErr w:type="gramStart"/>
      <w:r w:rsidRPr="00392F73">
        <w:rPr>
          <w:rFonts w:ascii="Consolas" w:eastAsia="Times New Roman" w:hAnsi="Consolas" w:cs="Courier New"/>
          <w:b/>
          <w:bCs/>
          <w:color w:val="000000"/>
          <w:sz w:val="20"/>
          <w:szCs w:val="20"/>
        </w:rPr>
        <w:t>jspDestroy</w:t>
      </w:r>
      <w:proofErr w:type="spellEnd"/>
      <w:r w:rsidRPr="00392F73">
        <w:rPr>
          <w:rFonts w:ascii="Consolas" w:eastAsia="Times New Roman" w:hAnsi="Consolas" w:cs="Courier New"/>
          <w:b/>
          <w:bCs/>
          <w:color w:val="000000"/>
          <w:sz w:val="20"/>
          <w:szCs w:val="20"/>
        </w:rPr>
        <w:t>(</w:t>
      </w:r>
      <w:proofErr w:type="gramEnd"/>
      <w:r w:rsidRPr="00392F73">
        <w:rPr>
          <w:rFonts w:ascii="Consolas" w:eastAsia="Times New Roman" w:hAnsi="Consolas" w:cs="Courier New"/>
          <w:b/>
          <w:bCs/>
          <w:color w:val="000000"/>
          <w:sz w:val="20"/>
          <w:szCs w:val="20"/>
        </w:rPr>
        <w:t>)</w:t>
      </w:r>
      <w:r w:rsidRPr="00392F73">
        <w:rPr>
          <w:rFonts w:ascii="Consolas" w:eastAsia="Times New Roman" w:hAnsi="Consolas" w:cs="Courier New"/>
          <w:color w:val="000000"/>
          <w:sz w:val="20"/>
          <w:szCs w:val="20"/>
        </w:rPr>
        <w:t xml:space="preserve"> { ......  }</w:t>
      </w:r>
    </w:p>
    <w:p w14:paraId="44BA85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2933A0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w:t>
      </w:r>
      <w:proofErr w:type="spellStart"/>
      <w:proofErr w:type="gramStart"/>
      <w:r w:rsidRPr="00392F73">
        <w:rPr>
          <w:rFonts w:ascii="Consolas" w:eastAsia="Times New Roman" w:hAnsi="Consolas" w:cs="Courier New"/>
          <w:b/>
          <w:bCs/>
          <w:color w:val="000000"/>
          <w:sz w:val="20"/>
          <w:szCs w:val="20"/>
        </w:rPr>
        <w:t>jspService</w:t>
      </w:r>
      <w:proofErr w:type="spellEnd"/>
      <w:r w:rsidRPr="00392F73">
        <w:rPr>
          <w:rFonts w:ascii="Consolas" w:eastAsia="Times New Roman" w:hAnsi="Consolas" w:cs="Courier New"/>
          <w:color w:val="000000"/>
          <w:sz w:val="20"/>
          <w:szCs w:val="20"/>
        </w:rPr>
        <w:t>(</w:t>
      </w:r>
      <w:proofErr w:type="spellStart"/>
      <w:proofErr w:type="gramEnd"/>
      <w:r w:rsidRPr="00392F73">
        <w:rPr>
          <w:rFonts w:ascii="Consolas" w:eastAsia="Times New Roman" w:hAnsi="Consolas" w:cs="Courier New"/>
          <w:color w:val="000000"/>
          <w:sz w:val="20"/>
          <w:szCs w:val="20"/>
        </w:rPr>
        <w:t>HttpServletRequest</w:t>
      </w:r>
      <w:proofErr w:type="spellEnd"/>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request</w:t>
      </w: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HttpServletResponse</w:t>
      </w:r>
      <w:proofErr w:type="spellEnd"/>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response</w:t>
      </w:r>
      <w:r w:rsidRPr="00392F73">
        <w:rPr>
          <w:rFonts w:ascii="Consolas" w:eastAsia="Times New Roman" w:hAnsi="Consolas" w:cs="Courier New"/>
          <w:color w:val="000000"/>
          <w:sz w:val="20"/>
          <w:szCs w:val="20"/>
        </w:rPr>
        <w:t>)</w:t>
      </w:r>
    </w:p>
    <w:p w14:paraId="2525167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hrows </w:t>
      </w:r>
      <w:proofErr w:type="spellStart"/>
      <w:proofErr w:type="gramStart"/>
      <w:r w:rsidRPr="00392F73">
        <w:rPr>
          <w:rFonts w:ascii="Consolas" w:eastAsia="Times New Roman" w:hAnsi="Consolas" w:cs="Courier New"/>
          <w:color w:val="000000"/>
          <w:sz w:val="20"/>
          <w:szCs w:val="20"/>
        </w:rPr>
        <w:t>java.io.IOException</w:t>
      </w:r>
      <w:proofErr w:type="spellEnd"/>
      <w:proofErr w:type="gramEnd"/>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ServletException</w:t>
      </w:r>
      <w:proofErr w:type="spellEnd"/>
      <w:r w:rsidRPr="00392F73">
        <w:rPr>
          <w:rFonts w:ascii="Consolas" w:eastAsia="Times New Roman" w:hAnsi="Consolas" w:cs="Courier New"/>
          <w:color w:val="000000"/>
          <w:sz w:val="20"/>
          <w:szCs w:val="20"/>
        </w:rPr>
        <w:t xml:space="preserve"> {</w:t>
      </w:r>
    </w:p>
    <w:p w14:paraId="1ADBFF3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04D9CF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9900"/>
          <w:sz w:val="20"/>
          <w:szCs w:val="20"/>
        </w:rPr>
        <w:t xml:space="preserve">// JSP pre-defined variables (in </w:t>
      </w:r>
      <w:proofErr w:type="gramStart"/>
      <w:r w:rsidRPr="00392F73">
        <w:rPr>
          <w:rFonts w:ascii="Consolas" w:eastAsia="Times New Roman" w:hAnsi="Consolas" w:cs="Courier New"/>
          <w:color w:val="009900"/>
          <w:sz w:val="20"/>
          <w:szCs w:val="20"/>
        </w:rPr>
        <w:t>service(</w:t>
      </w:r>
      <w:proofErr w:type="gramEnd"/>
      <w:r w:rsidRPr="00392F73">
        <w:rPr>
          <w:rFonts w:ascii="Consolas" w:eastAsia="Times New Roman" w:hAnsi="Consolas" w:cs="Courier New"/>
          <w:color w:val="009900"/>
          <w:sz w:val="20"/>
          <w:szCs w:val="20"/>
        </w:rPr>
        <w:t>) method)</w:t>
      </w:r>
    </w:p>
    <w:p w14:paraId="32F9122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b/>
          <w:bCs/>
          <w:color w:val="000000"/>
          <w:sz w:val="20"/>
          <w:szCs w:val="20"/>
        </w:rPr>
        <w:t>PageContext</w:t>
      </w:r>
      <w:proofErr w:type="spellEnd"/>
      <w:r w:rsidRPr="00392F73">
        <w:rPr>
          <w:rFonts w:ascii="Consolas" w:eastAsia="Times New Roman" w:hAnsi="Consolas" w:cs="Courier New"/>
          <w:b/>
          <w:bCs/>
          <w:color w:val="000000"/>
          <w:sz w:val="20"/>
          <w:szCs w:val="20"/>
        </w:rPr>
        <w:t xml:space="preserve"> </w:t>
      </w:r>
      <w:proofErr w:type="spellStart"/>
      <w:r w:rsidRPr="00392F73">
        <w:rPr>
          <w:rFonts w:ascii="Consolas" w:eastAsia="Times New Roman" w:hAnsi="Consolas" w:cs="Courier New"/>
          <w:b/>
          <w:bCs/>
          <w:color w:val="000000"/>
          <w:sz w:val="20"/>
          <w:szCs w:val="20"/>
        </w:rPr>
        <w:t>pageContext</w:t>
      </w:r>
      <w:proofErr w:type="spellEnd"/>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183B0B3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b/>
          <w:bCs/>
          <w:color w:val="000000"/>
          <w:sz w:val="20"/>
          <w:szCs w:val="20"/>
        </w:rPr>
        <w:t>HttpSession</w:t>
      </w:r>
      <w:proofErr w:type="spellEnd"/>
      <w:r w:rsidRPr="00392F73">
        <w:rPr>
          <w:rFonts w:ascii="Consolas" w:eastAsia="Times New Roman" w:hAnsi="Consolas" w:cs="Courier New"/>
          <w:b/>
          <w:bCs/>
          <w:color w:val="000000"/>
          <w:sz w:val="20"/>
          <w:szCs w:val="20"/>
        </w:rPr>
        <w:t xml:space="preserve"> session</w:t>
      </w:r>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2C28E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b/>
          <w:bCs/>
          <w:color w:val="000000"/>
          <w:sz w:val="20"/>
          <w:szCs w:val="20"/>
        </w:rPr>
        <w:t>ServletContext</w:t>
      </w:r>
      <w:proofErr w:type="spellEnd"/>
      <w:r w:rsidRPr="00392F73">
        <w:rPr>
          <w:rFonts w:ascii="Consolas" w:eastAsia="Times New Roman" w:hAnsi="Consolas" w:cs="Courier New"/>
          <w:b/>
          <w:bCs/>
          <w:color w:val="000000"/>
          <w:sz w:val="20"/>
          <w:szCs w:val="20"/>
        </w:rPr>
        <w:t xml:space="preserve"> application</w:t>
      </w:r>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37DED82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b/>
          <w:bCs/>
          <w:color w:val="000000"/>
          <w:sz w:val="20"/>
          <w:szCs w:val="20"/>
        </w:rPr>
        <w:t>ServletConfig</w:t>
      </w:r>
      <w:proofErr w:type="spellEnd"/>
      <w:r w:rsidRPr="00392F73">
        <w:rPr>
          <w:rFonts w:ascii="Consolas" w:eastAsia="Times New Roman" w:hAnsi="Consolas" w:cs="Courier New"/>
          <w:b/>
          <w:bCs/>
          <w:color w:val="000000"/>
          <w:sz w:val="20"/>
          <w:szCs w:val="20"/>
        </w:rPr>
        <w:t xml:space="preserve"> config</w:t>
      </w:r>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7B16384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b/>
          <w:bCs/>
          <w:color w:val="000000"/>
          <w:sz w:val="20"/>
          <w:szCs w:val="20"/>
        </w:rPr>
        <w:t>JspWriter</w:t>
      </w:r>
      <w:proofErr w:type="spellEnd"/>
      <w:r w:rsidRPr="00392F73">
        <w:rPr>
          <w:rFonts w:ascii="Consolas" w:eastAsia="Times New Roman" w:hAnsi="Consolas" w:cs="Courier New"/>
          <w:b/>
          <w:bCs/>
          <w:color w:val="000000"/>
          <w:sz w:val="20"/>
          <w:szCs w:val="20"/>
        </w:rPr>
        <w:t xml:space="preserve"> out</w:t>
      </w:r>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1E7A419B"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Object page</w:t>
      </w:r>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this;</w:t>
      </w:r>
      <w:proofErr w:type="gramEnd"/>
    </w:p>
    <w:p w14:paraId="53339F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7E6DEF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JspWriter</w:t>
      </w:r>
      <w:proofErr w:type="spellEnd"/>
      <w:r w:rsidRPr="00392F73">
        <w:rPr>
          <w:rFonts w:ascii="Consolas" w:eastAsia="Times New Roman" w:hAnsi="Consolas" w:cs="Courier New"/>
          <w:color w:val="000000"/>
          <w:sz w:val="20"/>
          <w:szCs w:val="20"/>
        </w:rPr>
        <w:t xml:space="preserve"> _</w:t>
      </w:r>
      <w:proofErr w:type="spellStart"/>
      <w:r w:rsidRPr="00392F73">
        <w:rPr>
          <w:rFonts w:ascii="Consolas" w:eastAsia="Times New Roman" w:hAnsi="Consolas" w:cs="Courier New"/>
          <w:color w:val="000000"/>
          <w:sz w:val="20"/>
          <w:szCs w:val="20"/>
        </w:rPr>
        <w:t>jspx_out</w:t>
      </w:r>
      <w:proofErr w:type="spellEnd"/>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5A8A6B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PageContext</w:t>
      </w:r>
      <w:proofErr w:type="spellEnd"/>
      <w:r w:rsidRPr="00392F73">
        <w:rPr>
          <w:rFonts w:ascii="Consolas" w:eastAsia="Times New Roman" w:hAnsi="Consolas" w:cs="Courier New"/>
          <w:color w:val="000000"/>
          <w:sz w:val="20"/>
          <w:szCs w:val="20"/>
        </w:rPr>
        <w:t xml:space="preserve"> _</w:t>
      </w:r>
      <w:proofErr w:type="spellStart"/>
      <w:r w:rsidRPr="00392F73">
        <w:rPr>
          <w:rFonts w:ascii="Consolas" w:eastAsia="Times New Roman" w:hAnsi="Consolas" w:cs="Courier New"/>
          <w:color w:val="000000"/>
          <w:sz w:val="20"/>
          <w:szCs w:val="20"/>
        </w:rPr>
        <w:t>jspx_page_context</w:t>
      </w:r>
      <w:proofErr w:type="spellEnd"/>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null;</w:t>
      </w:r>
      <w:proofErr w:type="gramEnd"/>
    </w:p>
    <w:p w14:paraId="0B5C30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AC7300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w:t>
      </w:r>
    </w:p>
    <w:p w14:paraId="768A8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response.setContentType</w:t>
      </w:r>
      <w:proofErr w:type="spellEnd"/>
      <w:proofErr w:type="gramEnd"/>
      <w:r w:rsidRPr="00392F73">
        <w:rPr>
          <w:rFonts w:ascii="Consolas" w:eastAsia="Times New Roman" w:hAnsi="Consolas" w:cs="Courier New"/>
          <w:b/>
          <w:bCs/>
          <w:color w:val="000000"/>
          <w:sz w:val="20"/>
          <w:szCs w:val="20"/>
        </w:rPr>
        <w:t>("text/html");</w:t>
      </w:r>
    </w:p>
    <w:p w14:paraId="3C6460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pageContext</w:t>
      </w:r>
      <w:proofErr w:type="spellEnd"/>
      <w:r w:rsidRPr="00392F73">
        <w:rPr>
          <w:rFonts w:ascii="Consolas" w:eastAsia="Times New Roman" w:hAnsi="Consolas" w:cs="Courier New"/>
          <w:color w:val="000000"/>
          <w:sz w:val="20"/>
          <w:szCs w:val="20"/>
        </w:rPr>
        <w:t xml:space="preserve"> = _</w:t>
      </w:r>
      <w:proofErr w:type="spellStart"/>
      <w:r w:rsidRPr="00392F73">
        <w:rPr>
          <w:rFonts w:ascii="Consolas" w:eastAsia="Times New Roman" w:hAnsi="Consolas" w:cs="Courier New"/>
          <w:color w:val="000000"/>
          <w:sz w:val="20"/>
          <w:szCs w:val="20"/>
        </w:rPr>
        <w:t>jspxFactory.getPageContext</w:t>
      </w:r>
      <w:proofErr w:type="spellEnd"/>
      <w:r w:rsidRPr="00392F73">
        <w:rPr>
          <w:rFonts w:ascii="Consolas" w:eastAsia="Times New Roman" w:hAnsi="Consolas" w:cs="Courier New"/>
          <w:color w:val="000000"/>
          <w:sz w:val="20"/>
          <w:szCs w:val="20"/>
        </w:rPr>
        <w:t>(this, request, response,</w:t>
      </w:r>
    </w:p>
    <w:p w14:paraId="71CA094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t>null, true, 8192, true</w:t>
      </w:r>
      <w:proofErr w:type="gramStart"/>
      <w:r w:rsidRPr="00392F73">
        <w:rPr>
          <w:rFonts w:ascii="Consolas" w:eastAsia="Times New Roman" w:hAnsi="Consolas" w:cs="Courier New"/>
          <w:color w:val="000000"/>
          <w:sz w:val="20"/>
          <w:szCs w:val="20"/>
        </w:rPr>
        <w:t>);</w:t>
      </w:r>
      <w:proofErr w:type="gramEnd"/>
    </w:p>
    <w:p w14:paraId="6ED35A8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w:t>
      </w:r>
      <w:proofErr w:type="spellStart"/>
      <w:r w:rsidRPr="00392F73">
        <w:rPr>
          <w:rFonts w:ascii="Consolas" w:eastAsia="Times New Roman" w:hAnsi="Consolas" w:cs="Courier New"/>
          <w:color w:val="000000"/>
          <w:sz w:val="20"/>
          <w:szCs w:val="20"/>
        </w:rPr>
        <w:t>jspx_page_context</w:t>
      </w:r>
      <w:proofErr w:type="spellEnd"/>
      <w:r w:rsidRPr="00392F73">
        <w:rPr>
          <w:rFonts w:ascii="Consolas" w:eastAsia="Times New Roman" w:hAnsi="Consolas" w:cs="Courier New"/>
          <w:color w:val="000000"/>
          <w:sz w:val="20"/>
          <w:szCs w:val="20"/>
        </w:rPr>
        <w:t xml:space="preserve"> = </w:t>
      </w:r>
      <w:proofErr w:type="spellStart"/>
      <w:proofErr w:type="gramStart"/>
      <w:r w:rsidRPr="00392F73">
        <w:rPr>
          <w:rFonts w:ascii="Consolas" w:eastAsia="Times New Roman" w:hAnsi="Consolas" w:cs="Courier New"/>
          <w:color w:val="000000"/>
          <w:sz w:val="20"/>
          <w:szCs w:val="20"/>
        </w:rPr>
        <w:t>pageContext</w:t>
      </w:r>
      <w:proofErr w:type="spellEnd"/>
      <w:r w:rsidRPr="00392F73">
        <w:rPr>
          <w:rFonts w:ascii="Consolas" w:eastAsia="Times New Roman" w:hAnsi="Consolas" w:cs="Courier New"/>
          <w:color w:val="000000"/>
          <w:sz w:val="20"/>
          <w:szCs w:val="20"/>
        </w:rPr>
        <w:t>;</w:t>
      </w:r>
      <w:proofErr w:type="gramEnd"/>
    </w:p>
    <w:p w14:paraId="3D442C8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application = </w:t>
      </w:r>
      <w:proofErr w:type="spellStart"/>
      <w:r w:rsidRPr="00392F73">
        <w:rPr>
          <w:rFonts w:ascii="Consolas" w:eastAsia="Times New Roman" w:hAnsi="Consolas" w:cs="Courier New"/>
          <w:color w:val="000000"/>
          <w:sz w:val="20"/>
          <w:szCs w:val="20"/>
        </w:rPr>
        <w:t>pageContext.getServletContext</w:t>
      </w:r>
      <w:proofErr w:type="spellEnd"/>
      <w:r w:rsidRPr="00392F73">
        <w:rPr>
          <w:rFonts w:ascii="Consolas" w:eastAsia="Times New Roman" w:hAnsi="Consolas" w:cs="Courier New"/>
          <w:color w:val="000000"/>
          <w:sz w:val="20"/>
          <w:szCs w:val="20"/>
        </w:rPr>
        <w:t>(</w:t>
      </w:r>
      <w:proofErr w:type="gramStart"/>
      <w:r w:rsidRPr="00392F73">
        <w:rPr>
          <w:rFonts w:ascii="Consolas" w:eastAsia="Times New Roman" w:hAnsi="Consolas" w:cs="Courier New"/>
          <w:color w:val="000000"/>
          <w:sz w:val="20"/>
          <w:szCs w:val="20"/>
        </w:rPr>
        <w:t>);</w:t>
      </w:r>
      <w:proofErr w:type="gramEnd"/>
    </w:p>
    <w:p w14:paraId="7B6D28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config = </w:t>
      </w:r>
      <w:proofErr w:type="spellStart"/>
      <w:r w:rsidRPr="00392F73">
        <w:rPr>
          <w:rFonts w:ascii="Consolas" w:eastAsia="Times New Roman" w:hAnsi="Consolas" w:cs="Courier New"/>
          <w:color w:val="000000"/>
          <w:sz w:val="20"/>
          <w:szCs w:val="20"/>
        </w:rPr>
        <w:t>pageContext.getServletConfig</w:t>
      </w:r>
      <w:proofErr w:type="spellEnd"/>
      <w:r w:rsidRPr="00392F73">
        <w:rPr>
          <w:rFonts w:ascii="Consolas" w:eastAsia="Times New Roman" w:hAnsi="Consolas" w:cs="Courier New"/>
          <w:color w:val="000000"/>
          <w:sz w:val="20"/>
          <w:szCs w:val="20"/>
        </w:rPr>
        <w:t>(</w:t>
      </w:r>
      <w:proofErr w:type="gramStart"/>
      <w:r w:rsidRPr="00392F73">
        <w:rPr>
          <w:rFonts w:ascii="Consolas" w:eastAsia="Times New Roman" w:hAnsi="Consolas" w:cs="Courier New"/>
          <w:color w:val="000000"/>
          <w:sz w:val="20"/>
          <w:szCs w:val="20"/>
        </w:rPr>
        <w:t>);</w:t>
      </w:r>
      <w:proofErr w:type="gramEnd"/>
    </w:p>
    <w:p w14:paraId="25AE576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session = </w:t>
      </w:r>
      <w:proofErr w:type="spellStart"/>
      <w:r w:rsidRPr="00392F73">
        <w:rPr>
          <w:rFonts w:ascii="Consolas" w:eastAsia="Times New Roman" w:hAnsi="Consolas" w:cs="Courier New"/>
          <w:color w:val="000000"/>
          <w:sz w:val="20"/>
          <w:szCs w:val="20"/>
        </w:rPr>
        <w:t>pageContext.getSession</w:t>
      </w:r>
      <w:proofErr w:type="spellEnd"/>
      <w:r w:rsidRPr="00392F73">
        <w:rPr>
          <w:rFonts w:ascii="Consolas" w:eastAsia="Times New Roman" w:hAnsi="Consolas" w:cs="Courier New"/>
          <w:color w:val="000000"/>
          <w:sz w:val="20"/>
          <w:szCs w:val="20"/>
        </w:rPr>
        <w:t>(</w:t>
      </w:r>
      <w:proofErr w:type="gramStart"/>
      <w:r w:rsidRPr="00392F73">
        <w:rPr>
          <w:rFonts w:ascii="Consolas" w:eastAsia="Times New Roman" w:hAnsi="Consolas" w:cs="Courier New"/>
          <w:color w:val="000000"/>
          <w:sz w:val="20"/>
          <w:szCs w:val="20"/>
        </w:rPr>
        <w:t>);</w:t>
      </w:r>
      <w:proofErr w:type="gramEnd"/>
    </w:p>
    <w:p w14:paraId="2C5CB65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w:t>
      </w:r>
      <w:proofErr w:type="spellStart"/>
      <w:r w:rsidRPr="00392F73">
        <w:rPr>
          <w:rFonts w:ascii="Consolas" w:eastAsia="Times New Roman" w:hAnsi="Consolas" w:cs="Courier New"/>
          <w:color w:val="000000"/>
          <w:sz w:val="20"/>
          <w:szCs w:val="20"/>
        </w:rPr>
        <w:t>pageContext.getOut</w:t>
      </w:r>
      <w:proofErr w:type="spellEnd"/>
      <w:r w:rsidRPr="00392F73">
        <w:rPr>
          <w:rFonts w:ascii="Consolas" w:eastAsia="Times New Roman" w:hAnsi="Consolas" w:cs="Courier New"/>
          <w:color w:val="000000"/>
          <w:sz w:val="20"/>
          <w:szCs w:val="20"/>
        </w:rPr>
        <w:t>(</w:t>
      </w:r>
      <w:proofErr w:type="gramStart"/>
      <w:r w:rsidRPr="00392F73">
        <w:rPr>
          <w:rFonts w:ascii="Consolas" w:eastAsia="Times New Roman" w:hAnsi="Consolas" w:cs="Courier New"/>
          <w:color w:val="000000"/>
          <w:sz w:val="20"/>
          <w:szCs w:val="20"/>
        </w:rPr>
        <w:t>);</w:t>
      </w:r>
      <w:proofErr w:type="gramEnd"/>
    </w:p>
    <w:p w14:paraId="7BCC9F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w:t>
      </w:r>
      <w:proofErr w:type="spellStart"/>
      <w:r w:rsidRPr="00392F73">
        <w:rPr>
          <w:rFonts w:ascii="Consolas" w:eastAsia="Times New Roman" w:hAnsi="Consolas" w:cs="Courier New"/>
          <w:color w:val="000000"/>
          <w:sz w:val="20"/>
          <w:szCs w:val="20"/>
        </w:rPr>
        <w:t>jspx_out</w:t>
      </w:r>
      <w:proofErr w:type="spellEnd"/>
      <w:r w:rsidRPr="00392F73">
        <w:rPr>
          <w:rFonts w:ascii="Consolas" w:eastAsia="Times New Roman" w:hAnsi="Consolas" w:cs="Courier New"/>
          <w:color w:val="000000"/>
          <w:sz w:val="20"/>
          <w:szCs w:val="20"/>
        </w:rPr>
        <w:t xml:space="preserve"> = </w:t>
      </w:r>
      <w:proofErr w:type="gramStart"/>
      <w:r w:rsidRPr="00392F73">
        <w:rPr>
          <w:rFonts w:ascii="Consolas" w:eastAsia="Times New Roman" w:hAnsi="Consolas" w:cs="Courier New"/>
          <w:color w:val="000000"/>
          <w:sz w:val="20"/>
          <w:szCs w:val="20"/>
        </w:rPr>
        <w:t>out;</w:t>
      </w:r>
      <w:proofErr w:type="gramEnd"/>
    </w:p>
    <w:p w14:paraId="73FD541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890B98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DOCTYPE HTML&gt;\r\n");</w:t>
      </w:r>
    </w:p>
    <w:p w14:paraId="432A0D3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html&gt;\r\n");</w:t>
      </w:r>
    </w:p>
    <w:p w14:paraId="3F48D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head&gt;\r\n");</w:t>
      </w:r>
    </w:p>
    <w:p w14:paraId="69675DE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lt;meta http-</w:t>
      </w:r>
      <w:proofErr w:type="spellStart"/>
      <w:r w:rsidRPr="00392F73">
        <w:rPr>
          <w:rFonts w:ascii="Consolas" w:eastAsia="Times New Roman" w:hAnsi="Consolas" w:cs="Courier New"/>
          <w:b/>
          <w:bCs/>
          <w:color w:val="000000"/>
          <w:sz w:val="20"/>
          <w:szCs w:val="20"/>
        </w:rPr>
        <w:t>equiv</w:t>
      </w:r>
      <w:proofErr w:type="spellEnd"/>
      <w:r w:rsidRPr="00392F73">
        <w:rPr>
          <w:rFonts w:ascii="Consolas" w:eastAsia="Times New Roman" w:hAnsi="Consolas" w:cs="Courier New"/>
          <w:b/>
          <w:bCs/>
          <w:color w:val="000000"/>
          <w:sz w:val="20"/>
          <w:szCs w:val="20"/>
        </w:rPr>
        <w:t>=\"Content-Type=\" content=\"text/html; charset=UTF-8\"&gt;");</w:t>
      </w:r>
    </w:p>
    <w:p w14:paraId="3D8978C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lt;title&gt;First JSP&lt;/title&gt;\r\n");</w:t>
      </w:r>
    </w:p>
    <w:p w14:paraId="5DEB1D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head&gt;\r\n");</w:t>
      </w:r>
    </w:p>
    <w:p w14:paraId="1FD0A1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r\n");</w:t>
      </w:r>
    </w:p>
    <w:p w14:paraId="21BDE23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body&gt;\r\n");</w:t>
      </w:r>
    </w:p>
    <w:p w14:paraId="0C9BD73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w:t>
      </w:r>
    </w:p>
    <w:p w14:paraId="519CD3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08639E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double num = </w:t>
      </w:r>
      <w:proofErr w:type="spellStart"/>
      <w:r w:rsidRPr="00392F73">
        <w:rPr>
          <w:rFonts w:ascii="Consolas" w:eastAsia="Times New Roman" w:hAnsi="Consolas" w:cs="Courier New"/>
          <w:b/>
          <w:bCs/>
          <w:color w:val="000000"/>
          <w:sz w:val="20"/>
          <w:szCs w:val="20"/>
        </w:rPr>
        <w:t>Math.random</w:t>
      </w:r>
      <w:proofErr w:type="spellEnd"/>
      <w:r w:rsidRPr="00392F73">
        <w:rPr>
          <w:rFonts w:ascii="Consolas" w:eastAsia="Times New Roman" w:hAnsi="Consolas" w:cs="Courier New"/>
          <w:b/>
          <w:bCs/>
          <w:color w:val="000000"/>
          <w:sz w:val="20"/>
          <w:szCs w:val="20"/>
        </w:rPr>
        <w:t>(</w:t>
      </w:r>
      <w:proofErr w:type="gramStart"/>
      <w:r w:rsidRPr="00392F73">
        <w:rPr>
          <w:rFonts w:ascii="Consolas" w:eastAsia="Times New Roman" w:hAnsi="Consolas" w:cs="Courier New"/>
          <w:b/>
          <w:bCs/>
          <w:color w:val="000000"/>
          <w:sz w:val="20"/>
          <w:szCs w:val="20"/>
        </w:rPr>
        <w:t>);</w:t>
      </w:r>
      <w:proofErr w:type="gramEnd"/>
    </w:p>
    <w:p w14:paraId="70D57F8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if (num &gt; 0.95) {</w:t>
      </w:r>
    </w:p>
    <w:p w14:paraId="498B5C0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r\n");</w:t>
      </w:r>
    </w:p>
    <w:p w14:paraId="025652B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lt;h2&gt;You will have a luck day!&lt;/h2&gt;&lt;p&gt;(");</w:t>
      </w:r>
    </w:p>
    <w:p w14:paraId="44AECA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r w:rsidRPr="00392F73">
        <w:rPr>
          <w:rFonts w:ascii="Consolas" w:eastAsia="Times New Roman" w:hAnsi="Consolas" w:cs="Courier New"/>
          <w:b/>
          <w:bCs/>
          <w:color w:val="000000"/>
          <w:sz w:val="20"/>
          <w:szCs w:val="20"/>
        </w:rPr>
        <w:t>out.</w:t>
      </w:r>
      <w:proofErr w:type="gramStart"/>
      <w:r w:rsidRPr="00392F73">
        <w:rPr>
          <w:rFonts w:ascii="Consolas" w:eastAsia="Times New Roman" w:hAnsi="Consolas" w:cs="Courier New"/>
          <w:b/>
          <w:bCs/>
          <w:color w:val="000000"/>
          <w:sz w:val="20"/>
          <w:szCs w:val="20"/>
        </w:rPr>
        <w:t>print</w:t>
      </w:r>
      <w:proofErr w:type="spellEnd"/>
      <w:r w:rsidRPr="00392F73">
        <w:rPr>
          <w:rFonts w:ascii="Consolas" w:eastAsia="Times New Roman" w:hAnsi="Consolas" w:cs="Courier New"/>
          <w:b/>
          <w:bCs/>
          <w:color w:val="000000"/>
          <w:sz w:val="20"/>
          <w:szCs w:val="20"/>
        </w:rPr>
        <w:t>( num</w:t>
      </w:r>
      <w:proofErr w:type="gramEnd"/>
      <w:r w:rsidRPr="00392F73">
        <w:rPr>
          <w:rFonts w:ascii="Consolas" w:eastAsia="Times New Roman" w:hAnsi="Consolas" w:cs="Courier New"/>
          <w:b/>
          <w:bCs/>
          <w:color w:val="000000"/>
          <w:sz w:val="20"/>
          <w:szCs w:val="20"/>
        </w:rPr>
        <w:t xml:space="preserve"> );</w:t>
      </w:r>
    </w:p>
    <w:p w14:paraId="00A53D6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p&gt;\r\n");</w:t>
      </w:r>
    </w:p>
    <w:p w14:paraId="5E30BF5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lastRenderedPageBreak/>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w:t>
      </w:r>
    </w:p>
    <w:p w14:paraId="0F28D47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 else {</w:t>
      </w:r>
    </w:p>
    <w:p w14:paraId="2C6C45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r\n");</w:t>
      </w:r>
    </w:p>
    <w:p w14:paraId="50A9AE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lt;h2&gt;Well, life goes on ... &lt;/h2&gt;&lt;p&gt;(");</w:t>
      </w:r>
    </w:p>
    <w:p w14:paraId="18A770B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r w:rsidRPr="00392F73">
        <w:rPr>
          <w:rFonts w:ascii="Consolas" w:eastAsia="Times New Roman" w:hAnsi="Consolas" w:cs="Courier New"/>
          <w:b/>
          <w:bCs/>
          <w:color w:val="000000"/>
          <w:sz w:val="20"/>
          <w:szCs w:val="20"/>
        </w:rPr>
        <w:t>out.</w:t>
      </w:r>
      <w:proofErr w:type="gramStart"/>
      <w:r w:rsidRPr="00392F73">
        <w:rPr>
          <w:rFonts w:ascii="Consolas" w:eastAsia="Times New Roman" w:hAnsi="Consolas" w:cs="Courier New"/>
          <w:b/>
          <w:bCs/>
          <w:color w:val="000000"/>
          <w:sz w:val="20"/>
          <w:szCs w:val="20"/>
        </w:rPr>
        <w:t>print</w:t>
      </w:r>
      <w:proofErr w:type="spellEnd"/>
      <w:r w:rsidRPr="00392F73">
        <w:rPr>
          <w:rFonts w:ascii="Consolas" w:eastAsia="Times New Roman" w:hAnsi="Consolas" w:cs="Courier New"/>
          <w:b/>
          <w:bCs/>
          <w:color w:val="000000"/>
          <w:sz w:val="20"/>
          <w:szCs w:val="20"/>
        </w:rPr>
        <w:t>( num</w:t>
      </w:r>
      <w:proofErr w:type="gramEnd"/>
      <w:r w:rsidRPr="00392F73">
        <w:rPr>
          <w:rFonts w:ascii="Consolas" w:eastAsia="Times New Roman" w:hAnsi="Consolas" w:cs="Courier New"/>
          <w:b/>
          <w:bCs/>
          <w:color w:val="000000"/>
          <w:sz w:val="20"/>
          <w:szCs w:val="20"/>
        </w:rPr>
        <w:t xml:space="preserve"> );</w:t>
      </w:r>
    </w:p>
    <w:p w14:paraId="6A9B068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p&gt;\r\n");</w:t>
      </w:r>
    </w:p>
    <w:p w14:paraId="5857174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w:t>
      </w:r>
    </w:p>
    <w:p w14:paraId="2025DB2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6754925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r\n");</w:t>
      </w:r>
    </w:p>
    <w:p w14:paraId="327F48D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 xml:space="preserve">("   &lt;a </w:t>
      </w:r>
      <w:proofErr w:type="spellStart"/>
      <w:r w:rsidRPr="00392F73">
        <w:rPr>
          <w:rFonts w:ascii="Consolas" w:eastAsia="Times New Roman" w:hAnsi="Consolas" w:cs="Courier New"/>
          <w:b/>
          <w:bCs/>
          <w:color w:val="000000"/>
          <w:sz w:val="20"/>
          <w:szCs w:val="20"/>
        </w:rPr>
        <w:t>href</w:t>
      </w:r>
      <w:proofErr w:type="spellEnd"/>
      <w:r w:rsidRPr="00392F73">
        <w:rPr>
          <w:rFonts w:ascii="Consolas" w:eastAsia="Times New Roman" w:hAnsi="Consolas" w:cs="Courier New"/>
          <w:b/>
          <w:bCs/>
          <w:color w:val="000000"/>
          <w:sz w:val="20"/>
          <w:szCs w:val="20"/>
        </w:rPr>
        <w:t>=\"");</w:t>
      </w:r>
    </w:p>
    <w:p w14:paraId="581AE2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r w:rsidRPr="00392F73">
        <w:rPr>
          <w:rFonts w:ascii="Consolas" w:eastAsia="Times New Roman" w:hAnsi="Consolas" w:cs="Courier New"/>
          <w:b/>
          <w:bCs/>
          <w:color w:val="000000"/>
          <w:sz w:val="20"/>
          <w:szCs w:val="20"/>
        </w:rPr>
        <w:t>out.</w:t>
      </w:r>
      <w:proofErr w:type="gramStart"/>
      <w:r w:rsidRPr="00392F73">
        <w:rPr>
          <w:rFonts w:ascii="Consolas" w:eastAsia="Times New Roman" w:hAnsi="Consolas" w:cs="Courier New"/>
          <w:b/>
          <w:bCs/>
          <w:color w:val="000000"/>
          <w:sz w:val="20"/>
          <w:szCs w:val="20"/>
        </w:rPr>
        <w:t>print</w:t>
      </w:r>
      <w:proofErr w:type="spellEnd"/>
      <w:r w:rsidRPr="00392F73">
        <w:rPr>
          <w:rFonts w:ascii="Consolas" w:eastAsia="Times New Roman" w:hAnsi="Consolas" w:cs="Courier New"/>
          <w:b/>
          <w:bCs/>
          <w:color w:val="000000"/>
          <w:sz w:val="20"/>
          <w:szCs w:val="20"/>
        </w:rPr>
        <w:t xml:space="preserve">( </w:t>
      </w:r>
      <w:proofErr w:type="spellStart"/>
      <w:r w:rsidRPr="00392F73">
        <w:rPr>
          <w:rFonts w:ascii="Consolas" w:eastAsia="Times New Roman" w:hAnsi="Consolas" w:cs="Courier New"/>
          <w:b/>
          <w:bCs/>
          <w:color w:val="000000"/>
          <w:sz w:val="20"/>
          <w:szCs w:val="20"/>
        </w:rPr>
        <w:t>request</w:t>
      </w:r>
      <w:proofErr w:type="gramEnd"/>
      <w:r w:rsidRPr="00392F73">
        <w:rPr>
          <w:rFonts w:ascii="Consolas" w:eastAsia="Times New Roman" w:hAnsi="Consolas" w:cs="Courier New"/>
          <w:b/>
          <w:bCs/>
          <w:color w:val="000000"/>
          <w:sz w:val="20"/>
          <w:szCs w:val="20"/>
        </w:rPr>
        <w:t>.getRequestURI</w:t>
      </w:r>
      <w:proofErr w:type="spellEnd"/>
      <w:r w:rsidRPr="00392F73">
        <w:rPr>
          <w:rFonts w:ascii="Consolas" w:eastAsia="Times New Roman" w:hAnsi="Consolas" w:cs="Courier New"/>
          <w:b/>
          <w:bCs/>
          <w:color w:val="000000"/>
          <w:sz w:val="20"/>
          <w:szCs w:val="20"/>
        </w:rPr>
        <w:t>() );</w:t>
      </w:r>
    </w:p>
    <w:p w14:paraId="1A68C7F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gt;&lt;h3&gt;Try Again&lt;/h3&gt;&lt;/a&gt;\r\n");</w:t>
      </w:r>
    </w:p>
    <w:p w14:paraId="40CD263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body&gt;\r\n");</w:t>
      </w:r>
    </w:p>
    <w:p w14:paraId="193F64F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roofErr w:type="spellStart"/>
      <w:proofErr w:type="gramStart"/>
      <w:r w:rsidRPr="00392F73">
        <w:rPr>
          <w:rFonts w:ascii="Consolas" w:eastAsia="Times New Roman" w:hAnsi="Consolas" w:cs="Courier New"/>
          <w:b/>
          <w:bCs/>
          <w:color w:val="000000"/>
          <w:sz w:val="20"/>
          <w:szCs w:val="20"/>
        </w:rPr>
        <w:t>out.write</w:t>
      </w:r>
      <w:proofErr w:type="spellEnd"/>
      <w:proofErr w:type="gramEnd"/>
      <w:r w:rsidRPr="00392F73">
        <w:rPr>
          <w:rFonts w:ascii="Consolas" w:eastAsia="Times New Roman" w:hAnsi="Consolas" w:cs="Courier New"/>
          <w:b/>
          <w:bCs/>
          <w:color w:val="000000"/>
          <w:sz w:val="20"/>
          <w:szCs w:val="20"/>
        </w:rPr>
        <w:t>("&lt;/html&gt;\r\n");</w:t>
      </w:r>
    </w:p>
    <w:p w14:paraId="3010596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catch (Throwable t) {</w:t>
      </w:r>
    </w:p>
    <w:p w14:paraId="7E429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w:t>
      </w:r>
      <w:proofErr w:type="gramStart"/>
      <w:r w:rsidRPr="00392F73">
        <w:rPr>
          <w:rFonts w:ascii="Consolas" w:eastAsia="Times New Roman" w:hAnsi="Consolas" w:cs="Courier New"/>
          <w:color w:val="000000"/>
          <w:sz w:val="20"/>
          <w:szCs w:val="20"/>
        </w:rPr>
        <w:t>(!(</w:t>
      </w:r>
      <w:proofErr w:type="gramEnd"/>
      <w:r w:rsidRPr="00392F73">
        <w:rPr>
          <w:rFonts w:ascii="Consolas" w:eastAsia="Times New Roman" w:hAnsi="Consolas" w:cs="Courier New"/>
          <w:color w:val="000000"/>
          <w:sz w:val="20"/>
          <w:szCs w:val="20"/>
        </w:rPr>
        <w:t xml:space="preserve">t </w:t>
      </w:r>
      <w:proofErr w:type="spellStart"/>
      <w:r w:rsidRPr="00392F73">
        <w:rPr>
          <w:rFonts w:ascii="Consolas" w:eastAsia="Times New Roman" w:hAnsi="Consolas" w:cs="Courier New"/>
          <w:color w:val="000000"/>
          <w:sz w:val="20"/>
          <w:szCs w:val="20"/>
        </w:rPr>
        <w:t>instanceof</w:t>
      </w:r>
      <w:proofErr w:type="spellEnd"/>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SkipPageException</w:t>
      </w:r>
      <w:proofErr w:type="spellEnd"/>
      <w:r w:rsidRPr="00392F73">
        <w:rPr>
          <w:rFonts w:ascii="Consolas" w:eastAsia="Times New Roman" w:hAnsi="Consolas" w:cs="Courier New"/>
          <w:color w:val="000000"/>
          <w:sz w:val="20"/>
          <w:szCs w:val="20"/>
        </w:rPr>
        <w:t>)) {</w:t>
      </w:r>
    </w:p>
    <w:p w14:paraId="5B53EBF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_</w:t>
      </w:r>
      <w:proofErr w:type="spellStart"/>
      <w:r w:rsidRPr="00392F73">
        <w:rPr>
          <w:rFonts w:ascii="Consolas" w:eastAsia="Times New Roman" w:hAnsi="Consolas" w:cs="Courier New"/>
          <w:color w:val="000000"/>
          <w:sz w:val="20"/>
          <w:szCs w:val="20"/>
        </w:rPr>
        <w:t>jspx_</w:t>
      </w:r>
      <w:proofErr w:type="gramStart"/>
      <w:r w:rsidRPr="00392F73">
        <w:rPr>
          <w:rFonts w:ascii="Consolas" w:eastAsia="Times New Roman" w:hAnsi="Consolas" w:cs="Courier New"/>
          <w:color w:val="000000"/>
          <w:sz w:val="20"/>
          <w:szCs w:val="20"/>
        </w:rPr>
        <w:t>out</w:t>
      </w:r>
      <w:proofErr w:type="spellEnd"/>
      <w:r w:rsidRPr="00392F73">
        <w:rPr>
          <w:rFonts w:ascii="Consolas" w:eastAsia="Times New Roman" w:hAnsi="Consolas" w:cs="Courier New"/>
          <w:color w:val="000000"/>
          <w:sz w:val="20"/>
          <w:szCs w:val="20"/>
        </w:rPr>
        <w:t>;</w:t>
      </w:r>
      <w:proofErr w:type="gramEnd"/>
    </w:p>
    <w:p w14:paraId="3D8F6A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w:t>
      </w:r>
      <w:proofErr w:type="gramStart"/>
      <w:r w:rsidRPr="00392F73">
        <w:rPr>
          <w:rFonts w:ascii="Consolas" w:eastAsia="Times New Roman" w:hAnsi="Consolas" w:cs="Courier New"/>
          <w:color w:val="000000"/>
          <w:sz w:val="20"/>
          <w:szCs w:val="20"/>
        </w:rPr>
        <w:t>out !</w:t>
      </w:r>
      <w:proofErr w:type="gramEnd"/>
      <w:r w:rsidRPr="00392F73">
        <w:rPr>
          <w:rFonts w:ascii="Consolas" w:eastAsia="Times New Roman" w:hAnsi="Consolas" w:cs="Courier New"/>
          <w:color w:val="000000"/>
          <w:sz w:val="20"/>
          <w:szCs w:val="20"/>
        </w:rPr>
        <w:t xml:space="preserve">= null &amp;&amp; </w:t>
      </w:r>
      <w:proofErr w:type="spellStart"/>
      <w:r w:rsidRPr="00392F73">
        <w:rPr>
          <w:rFonts w:ascii="Consolas" w:eastAsia="Times New Roman" w:hAnsi="Consolas" w:cs="Courier New"/>
          <w:color w:val="000000"/>
          <w:sz w:val="20"/>
          <w:szCs w:val="20"/>
        </w:rPr>
        <w:t>out.getBufferSize</w:t>
      </w:r>
      <w:proofErr w:type="spellEnd"/>
      <w:r w:rsidRPr="00392F73">
        <w:rPr>
          <w:rFonts w:ascii="Consolas" w:eastAsia="Times New Roman" w:hAnsi="Consolas" w:cs="Courier New"/>
          <w:color w:val="000000"/>
          <w:sz w:val="20"/>
          <w:szCs w:val="20"/>
        </w:rPr>
        <w:t>() != 0)</w:t>
      </w:r>
    </w:p>
    <w:p w14:paraId="41F4695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w:t>
      </w:r>
      <w:proofErr w:type="gramStart"/>
      <w:r w:rsidRPr="00392F73">
        <w:rPr>
          <w:rFonts w:ascii="Consolas" w:eastAsia="Times New Roman" w:hAnsi="Consolas" w:cs="Courier New"/>
          <w:color w:val="000000"/>
          <w:sz w:val="20"/>
          <w:szCs w:val="20"/>
        </w:rPr>
        <w:t xml:space="preserve">{ </w:t>
      </w:r>
      <w:proofErr w:type="spellStart"/>
      <w:r w:rsidRPr="00392F73">
        <w:rPr>
          <w:rFonts w:ascii="Consolas" w:eastAsia="Times New Roman" w:hAnsi="Consolas" w:cs="Courier New"/>
          <w:color w:val="000000"/>
          <w:sz w:val="20"/>
          <w:szCs w:val="20"/>
        </w:rPr>
        <w:t>out</w:t>
      </w:r>
      <w:proofErr w:type="gramEnd"/>
      <w:r w:rsidRPr="00392F73">
        <w:rPr>
          <w:rFonts w:ascii="Consolas" w:eastAsia="Times New Roman" w:hAnsi="Consolas" w:cs="Courier New"/>
          <w:color w:val="000000"/>
          <w:sz w:val="20"/>
          <w:szCs w:val="20"/>
        </w:rPr>
        <w:t>.clearBuffer</w:t>
      </w:r>
      <w:proofErr w:type="spellEnd"/>
      <w:r w:rsidRPr="00392F73">
        <w:rPr>
          <w:rFonts w:ascii="Consolas" w:eastAsia="Times New Roman" w:hAnsi="Consolas" w:cs="Courier New"/>
          <w:color w:val="000000"/>
          <w:sz w:val="20"/>
          <w:szCs w:val="20"/>
        </w:rPr>
        <w:t>(); } catch (</w:t>
      </w:r>
      <w:proofErr w:type="spellStart"/>
      <w:r w:rsidRPr="00392F73">
        <w:rPr>
          <w:rFonts w:ascii="Consolas" w:eastAsia="Times New Roman" w:hAnsi="Consolas" w:cs="Courier New"/>
          <w:color w:val="000000"/>
          <w:sz w:val="20"/>
          <w:szCs w:val="20"/>
        </w:rPr>
        <w:t>java.io.IOException</w:t>
      </w:r>
      <w:proofErr w:type="spellEnd"/>
      <w:r w:rsidRPr="00392F73">
        <w:rPr>
          <w:rFonts w:ascii="Consolas" w:eastAsia="Times New Roman" w:hAnsi="Consolas" w:cs="Courier New"/>
          <w:color w:val="000000"/>
          <w:sz w:val="20"/>
          <w:szCs w:val="20"/>
        </w:rPr>
        <w:t xml:space="preserve"> e) {}</w:t>
      </w:r>
    </w:p>
    <w:p w14:paraId="587A101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_</w:t>
      </w:r>
      <w:proofErr w:type="spellStart"/>
      <w:r w:rsidRPr="00392F73">
        <w:rPr>
          <w:rFonts w:ascii="Consolas" w:eastAsia="Times New Roman" w:hAnsi="Consolas" w:cs="Courier New"/>
          <w:color w:val="000000"/>
          <w:sz w:val="20"/>
          <w:szCs w:val="20"/>
        </w:rPr>
        <w:t>jspx_page_</w:t>
      </w:r>
      <w:proofErr w:type="gramStart"/>
      <w:r w:rsidRPr="00392F73">
        <w:rPr>
          <w:rFonts w:ascii="Consolas" w:eastAsia="Times New Roman" w:hAnsi="Consolas" w:cs="Courier New"/>
          <w:color w:val="000000"/>
          <w:sz w:val="20"/>
          <w:szCs w:val="20"/>
        </w:rPr>
        <w:t>context</w:t>
      </w:r>
      <w:proofErr w:type="spellEnd"/>
      <w:r w:rsidRPr="00392F73">
        <w:rPr>
          <w:rFonts w:ascii="Consolas" w:eastAsia="Times New Roman" w:hAnsi="Consolas" w:cs="Courier New"/>
          <w:color w:val="000000"/>
          <w:sz w:val="20"/>
          <w:szCs w:val="20"/>
        </w:rPr>
        <w:t xml:space="preserve"> !</w:t>
      </w:r>
      <w:proofErr w:type="gramEnd"/>
      <w:r w:rsidRPr="00392F73">
        <w:rPr>
          <w:rFonts w:ascii="Consolas" w:eastAsia="Times New Roman" w:hAnsi="Consolas" w:cs="Courier New"/>
          <w:color w:val="000000"/>
          <w:sz w:val="20"/>
          <w:szCs w:val="20"/>
        </w:rPr>
        <w:t>= null) _</w:t>
      </w:r>
      <w:proofErr w:type="spellStart"/>
      <w:r w:rsidRPr="00392F73">
        <w:rPr>
          <w:rFonts w:ascii="Consolas" w:eastAsia="Times New Roman" w:hAnsi="Consolas" w:cs="Courier New"/>
          <w:color w:val="000000"/>
          <w:sz w:val="20"/>
          <w:szCs w:val="20"/>
        </w:rPr>
        <w:t>jspx_page_context.handlePageException</w:t>
      </w:r>
      <w:proofErr w:type="spellEnd"/>
      <w:r w:rsidRPr="00392F73">
        <w:rPr>
          <w:rFonts w:ascii="Consolas" w:eastAsia="Times New Roman" w:hAnsi="Consolas" w:cs="Courier New"/>
          <w:color w:val="000000"/>
          <w:sz w:val="20"/>
          <w:szCs w:val="20"/>
        </w:rPr>
        <w:t>(t);</w:t>
      </w:r>
    </w:p>
    <w:p w14:paraId="5DC801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CFD893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finally {</w:t>
      </w:r>
    </w:p>
    <w:p w14:paraId="05866A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w:t>
      </w:r>
      <w:proofErr w:type="spellStart"/>
      <w:r w:rsidRPr="00392F73">
        <w:rPr>
          <w:rFonts w:ascii="Consolas" w:eastAsia="Times New Roman" w:hAnsi="Consolas" w:cs="Courier New"/>
          <w:color w:val="000000"/>
          <w:sz w:val="20"/>
          <w:szCs w:val="20"/>
        </w:rPr>
        <w:t>jspxFactory.releasePageContext</w:t>
      </w:r>
      <w:proofErr w:type="spellEnd"/>
      <w:r w:rsidRPr="00392F73">
        <w:rPr>
          <w:rFonts w:ascii="Consolas" w:eastAsia="Times New Roman" w:hAnsi="Consolas" w:cs="Courier New"/>
          <w:color w:val="000000"/>
          <w:sz w:val="20"/>
          <w:szCs w:val="20"/>
        </w:rPr>
        <w:t>(_</w:t>
      </w:r>
      <w:proofErr w:type="spellStart"/>
      <w:r w:rsidRPr="00392F73">
        <w:rPr>
          <w:rFonts w:ascii="Consolas" w:eastAsia="Times New Roman" w:hAnsi="Consolas" w:cs="Courier New"/>
          <w:color w:val="000000"/>
          <w:sz w:val="20"/>
          <w:szCs w:val="20"/>
        </w:rPr>
        <w:t>jspx_page_context</w:t>
      </w:r>
      <w:proofErr w:type="spellEnd"/>
      <w:proofErr w:type="gramStart"/>
      <w:r w:rsidRPr="00392F73">
        <w:rPr>
          <w:rFonts w:ascii="Consolas" w:eastAsia="Times New Roman" w:hAnsi="Consolas" w:cs="Courier New"/>
          <w:color w:val="000000"/>
          <w:sz w:val="20"/>
          <w:szCs w:val="20"/>
        </w:rPr>
        <w:t>);</w:t>
      </w:r>
      <w:proofErr w:type="gramEnd"/>
    </w:p>
    <w:p w14:paraId="10B0E16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CC4270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3C190B2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w:t>
      </w:r>
    </w:p>
    <w:p w14:paraId="27CCF2FE" w14:textId="77777777" w:rsidR="00392F73" w:rsidRP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Clearly, the translation is carried out as follows:</w:t>
      </w:r>
    </w:p>
    <w:p w14:paraId="7C92B35E" w14:textId="77777777" w:rsidR="00392F73" w:rsidRPr="00B941D3" w:rsidRDefault="00392F73" w:rsidP="00B941D3">
      <w:pPr>
        <w:pStyle w:val="ListParagraph"/>
        <w:numPr>
          <w:ilvl w:val="0"/>
          <w:numId w:val="26"/>
        </w:numPr>
      </w:pPr>
      <w:r w:rsidRPr="00B941D3">
        <w:t>The methods _</w:t>
      </w:r>
      <w:proofErr w:type="spellStart"/>
      <w:proofErr w:type="gramStart"/>
      <w:r w:rsidRPr="00B941D3">
        <w:t>jspInit</w:t>
      </w:r>
      <w:proofErr w:type="spellEnd"/>
      <w:r w:rsidRPr="00B941D3">
        <w:t>(</w:t>
      </w:r>
      <w:proofErr w:type="gramEnd"/>
      <w:r w:rsidRPr="00B941D3">
        <w:t>), _</w:t>
      </w:r>
      <w:proofErr w:type="spellStart"/>
      <w:r w:rsidRPr="00B941D3">
        <w:t>jspDestroy</w:t>
      </w:r>
      <w:proofErr w:type="spellEnd"/>
      <w:r w:rsidRPr="00B941D3">
        <w:t>() and _</w:t>
      </w:r>
      <w:proofErr w:type="spellStart"/>
      <w:r w:rsidRPr="00B941D3">
        <w:t>jspService</w:t>
      </w:r>
      <w:proofErr w:type="spellEnd"/>
      <w:r w:rsidRPr="00B941D3">
        <w:t>() corresponds to </w:t>
      </w:r>
      <w:proofErr w:type="spellStart"/>
      <w:r w:rsidRPr="00B941D3">
        <w:t>init</w:t>
      </w:r>
      <w:proofErr w:type="spellEnd"/>
      <w:r w:rsidRPr="00B941D3">
        <w:t>(), destroy() and service() (</w:t>
      </w:r>
      <w:proofErr w:type="spellStart"/>
      <w:r w:rsidRPr="00B941D3">
        <w:t>doGet</w:t>
      </w:r>
      <w:proofErr w:type="spellEnd"/>
      <w:r w:rsidRPr="00B941D3">
        <w:t>(), </w:t>
      </w:r>
      <w:proofErr w:type="spellStart"/>
      <w:r w:rsidRPr="00B941D3">
        <w:t>doPost</w:t>
      </w:r>
      <w:proofErr w:type="spellEnd"/>
      <w:r w:rsidRPr="00B941D3">
        <w:t>()) of a regular servlet. Similar to servlet's </w:t>
      </w:r>
      <w:proofErr w:type="gramStart"/>
      <w:r w:rsidRPr="00B941D3">
        <w:t>service(</w:t>
      </w:r>
      <w:proofErr w:type="gramEnd"/>
      <w:r w:rsidRPr="00B941D3">
        <w:t>), _</w:t>
      </w:r>
      <w:proofErr w:type="spellStart"/>
      <w:r w:rsidRPr="00B941D3">
        <w:t>jspService</w:t>
      </w:r>
      <w:proofErr w:type="spellEnd"/>
      <w:r w:rsidRPr="00B941D3">
        <w:t>() takes two parameters, request and response, encapsulating the HTTP request and response messages. A </w:t>
      </w:r>
      <w:proofErr w:type="spellStart"/>
      <w:r w:rsidRPr="00B941D3">
        <w:t>JspWriter</w:t>
      </w:r>
      <w:proofErr w:type="spellEnd"/>
      <w:r w:rsidRPr="00B941D3">
        <w:t> called out, corresponding to servlet's </w:t>
      </w:r>
      <w:proofErr w:type="spellStart"/>
      <w:r w:rsidRPr="00B941D3">
        <w:t>PrintWriter</w:t>
      </w:r>
      <w:proofErr w:type="spellEnd"/>
      <w:r w:rsidRPr="00B941D3">
        <w:t>, is allocated to write the response message over the network to the client.</w:t>
      </w:r>
    </w:p>
    <w:p w14:paraId="22F806B9" w14:textId="77777777" w:rsidR="00392F73" w:rsidRPr="00B941D3" w:rsidRDefault="00392F73" w:rsidP="00B941D3">
      <w:pPr>
        <w:pStyle w:val="ListParagraph"/>
        <w:numPr>
          <w:ilvl w:val="0"/>
          <w:numId w:val="26"/>
        </w:numPr>
      </w:pPr>
      <w:r w:rsidRPr="00B941D3">
        <w:t>The HTML statements in the JSP script are written out as part of the response via </w:t>
      </w:r>
      <w:proofErr w:type="spellStart"/>
      <w:proofErr w:type="gramStart"/>
      <w:r w:rsidRPr="00B941D3">
        <w:t>out.write</w:t>
      </w:r>
      <w:proofErr w:type="spellEnd"/>
      <w:proofErr w:type="gramEnd"/>
      <w:r w:rsidRPr="00B941D3">
        <w:t>(...), as "it is" without modification.</w:t>
      </w:r>
    </w:p>
    <w:p w14:paraId="2026BE80" w14:textId="77777777" w:rsidR="00392F73" w:rsidRPr="00B941D3" w:rsidRDefault="00392F73" w:rsidP="00B941D3">
      <w:pPr>
        <w:pStyle w:val="ListParagraph"/>
        <w:numPr>
          <w:ilvl w:val="0"/>
          <w:numId w:val="26"/>
        </w:numPr>
      </w:pPr>
      <w:r w:rsidRPr="00B941D3">
        <w:t>The Java codes in the JSP script are translated according to their respective types:</w:t>
      </w:r>
    </w:p>
    <w:p w14:paraId="0966FF6F" w14:textId="77777777" w:rsidR="00392F73" w:rsidRPr="00B941D3" w:rsidRDefault="00392F73" w:rsidP="00B941D3">
      <w:pPr>
        <w:pStyle w:val="ListParagraph"/>
        <w:numPr>
          <w:ilvl w:val="1"/>
          <w:numId w:val="26"/>
        </w:numPr>
      </w:pPr>
      <w:r w:rsidRPr="00B941D3">
        <w:t xml:space="preserve">JSP </w:t>
      </w:r>
      <w:proofErr w:type="spellStart"/>
      <w:r w:rsidRPr="00B941D3">
        <w:t>Scriptlet</w:t>
      </w:r>
      <w:proofErr w:type="spellEnd"/>
      <w:r w:rsidRPr="00B941D3">
        <w:t> &lt;% .... &gt;: used to include Java statements, or part of Java statement. The Java statements are placed inside the _</w:t>
      </w:r>
      <w:proofErr w:type="spellStart"/>
      <w:proofErr w:type="gramStart"/>
      <w:r w:rsidRPr="00B941D3">
        <w:t>jspService</w:t>
      </w:r>
      <w:proofErr w:type="spellEnd"/>
      <w:r w:rsidRPr="00B941D3">
        <w:t>(</w:t>
      </w:r>
      <w:proofErr w:type="gramEnd"/>
      <w:r w:rsidRPr="00B941D3">
        <w:t xml:space="preserve">) method of the translated servlet as "it is". </w:t>
      </w:r>
      <w:proofErr w:type="spellStart"/>
      <w:r w:rsidRPr="00B941D3">
        <w:t>Scriptlets</w:t>
      </w:r>
      <w:proofErr w:type="spellEnd"/>
      <w:r w:rsidRPr="00B941D3">
        <w:t xml:space="preserve"> form the program logic.</w:t>
      </w:r>
    </w:p>
    <w:p w14:paraId="4F61EB03" w14:textId="77777777" w:rsidR="00392F73" w:rsidRPr="00392F73" w:rsidRDefault="00392F73" w:rsidP="00B941D3">
      <w:pPr>
        <w:pStyle w:val="ListParagraph"/>
        <w:numPr>
          <w:ilvl w:val="1"/>
          <w:numId w:val="26"/>
        </w:numPr>
      </w:pPr>
      <w:r w:rsidRPr="00B941D3">
        <w:t>JSP Expression &lt;%= .... &gt;: used to evaluate a single Java expression to obtain a value. The Java expression is placed inside a </w:t>
      </w:r>
      <w:proofErr w:type="spellStart"/>
      <w:r w:rsidRPr="00B941D3">
        <w:t>out.print</w:t>
      </w:r>
      <w:proofErr w:type="spellEnd"/>
      <w:r w:rsidRPr="00B941D3">
        <w:t>(...). In other words, the Java expression will be evaluated, and the result of the evaluation written out as part of the response message.</w:t>
      </w:r>
    </w:p>
    <w:p w14:paraId="7A81B9F0" w14:textId="23DC4ADC" w:rsid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 xml:space="preserve">Subsequent accesses to </w:t>
      </w:r>
      <w:proofErr w:type="gramStart"/>
      <w:r w:rsidRPr="00392F73">
        <w:rPr>
          <w:rFonts w:ascii="Segoe UI" w:eastAsia="Times New Roman" w:hAnsi="Segoe UI" w:cs="Segoe UI"/>
          <w:color w:val="000000"/>
          <w:sz w:val="21"/>
          <w:szCs w:val="21"/>
        </w:rPr>
        <w:t>the this</w:t>
      </w:r>
      <w:proofErr w:type="gramEnd"/>
      <w:r w:rsidRPr="00392F73">
        <w:rPr>
          <w:rFonts w:ascii="Segoe UI" w:eastAsia="Times New Roman" w:hAnsi="Segoe UI" w:cs="Segoe UI"/>
          <w:color w:val="000000"/>
          <w:sz w:val="21"/>
          <w:szCs w:val="21"/>
        </w:rPr>
        <w:t xml:space="preserve"> JSP page will be much faster, because they will be re-directed to the translated and compiled servlet directly (no JSP-to-servlet translation and servlet compilation needed again), unless the JSP page has been modified.</w:t>
      </w:r>
    </w:p>
    <w:p w14:paraId="6461B31E" w14:textId="77777777" w:rsidR="0033341C" w:rsidRDefault="0033341C" w:rsidP="0033341C">
      <w:pPr>
        <w:pStyle w:val="Heading2"/>
      </w:pPr>
      <w:r>
        <w:t>JSP Pre-Defined Variables</w:t>
      </w:r>
    </w:p>
    <w:p w14:paraId="092A295C" w14:textId="3D27FF86" w:rsidR="0028540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JSP pre-defined </w:t>
      </w:r>
      <w:r w:rsidR="00020553">
        <w:rPr>
          <w:rFonts w:ascii="Segoe UI" w:hAnsi="Segoe UI" w:cs="Segoe UI"/>
          <w:color w:val="000000"/>
          <w:sz w:val="21"/>
          <w:szCs w:val="21"/>
        </w:rPr>
        <w:t>9</w:t>
      </w:r>
      <w:r>
        <w:rPr>
          <w:rFonts w:ascii="Segoe UI" w:hAnsi="Segoe UI" w:cs="Segoe UI"/>
          <w:color w:val="000000"/>
          <w:sz w:val="21"/>
          <w:szCs w:val="21"/>
        </w:rPr>
        <w:t xml:space="preserve"> variables, that are available to the script writer. They </w:t>
      </w:r>
      <w:r w:rsidR="0028540C">
        <w:rPr>
          <w:rFonts w:ascii="Segoe UI" w:hAnsi="Segoe UI" w:cs="Segoe UI"/>
          <w:color w:val="000000"/>
          <w:sz w:val="21"/>
          <w:szCs w:val="21"/>
        </w:rPr>
        <w:t>a</w:t>
      </w:r>
      <w:r>
        <w:rPr>
          <w:rFonts w:ascii="Segoe UI" w:hAnsi="Segoe UI" w:cs="Segoe UI"/>
          <w:color w:val="000000"/>
          <w:sz w:val="21"/>
          <w:szCs w:val="21"/>
        </w:rPr>
        <w:t>re: </w:t>
      </w:r>
    </w:p>
    <w:tbl>
      <w:tblPr>
        <w:tblW w:w="3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2094"/>
      </w:tblGrid>
      <w:tr w:rsidR="0028540C" w:rsidRPr="00496980" w14:paraId="5F68621B" w14:textId="77777777" w:rsidTr="00B87321">
        <w:trPr>
          <w:trHeight w:val="288"/>
        </w:trPr>
        <w:tc>
          <w:tcPr>
            <w:tcW w:w="1352" w:type="dxa"/>
            <w:shd w:val="clear" w:color="auto" w:fill="auto"/>
            <w:noWrap/>
            <w:vAlign w:val="bottom"/>
            <w:hideMark/>
          </w:tcPr>
          <w:p w14:paraId="21C3F0C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color w:val="000000"/>
              </w:rPr>
              <w:t>Object</w:t>
            </w:r>
          </w:p>
        </w:tc>
        <w:tc>
          <w:tcPr>
            <w:tcW w:w="2094" w:type="dxa"/>
            <w:shd w:val="clear" w:color="auto" w:fill="auto"/>
            <w:noWrap/>
            <w:vAlign w:val="bottom"/>
            <w:hideMark/>
          </w:tcPr>
          <w:p w14:paraId="74F7BF0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Type</w:t>
            </w:r>
          </w:p>
        </w:tc>
      </w:tr>
      <w:tr w:rsidR="0028540C" w:rsidRPr="00496980" w14:paraId="6EF70751" w14:textId="77777777" w:rsidTr="00B87321">
        <w:trPr>
          <w:trHeight w:val="288"/>
        </w:trPr>
        <w:tc>
          <w:tcPr>
            <w:tcW w:w="1352" w:type="dxa"/>
            <w:shd w:val="clear" w:color="auto" w:fill="auto"/>
            <w:noWrap/>
            <w:vAlign w:val="bottom"/>
            <w:hideMark/>
          </w:tcPr>
          <w:p w14:paraId="42889B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out</w:t>
            </w:r>
          </w:p>
        </w:tc>
        <w:tc>
          <w:tcPr>
            <w:tcW w:w="2094" w:type="dxa"/>
            <w:shd w:val="clear" w:color="auto" w:fill="auto"/>
            <w:noWrap/>
            <w:vAlign w:val="bottom"/>
            <w:hideMark/>
          </w:tcPr>
          <w:p w14:paraId="0DC8E49D" w14:textId="77777777" w:rsidR="0028540C" w:rsidRPr="00496980" w:rsidRDefault="0028540C" w:rsidP="006608DB">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JspWriter</w:t>
            </w:r>
            <w:proofErr w:type="spellEnd"/>
          </w:p>
        </w:tc>
      </w:tr>
      <w:tr w:rsidR="0028540C" w:rsidRPr="00496980" w14:paraId="61B7886F" w14:textId="77777777" w:rsidTr="00B87321">
        <w:trPr>
          <w:trHeight w:val="288"/>
        </w:trPr>
        <w:tc>
          <w:tcPr>
            <w:tcW w:w="1352" w:type="dxa"/>
            <w:shd w:val="clear" w:color="auto" w:fill="auto"/>
            <w:noWrap/>
            <w:vAlign w:val="bottom"/>
            <w:hideMark/>
          </w:tcPr>
          <w:p w14:paraId="15E095AE"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quest</w:t>
            </w:r>
          </w:p>
        </w:tc>
        <w:tc>
          <w:tcPr>
            <w:tcW w:w="2094" w:type="dxa"/>
            <w:shd w:val="clear" w:color="auto" w:fill="auto"/>
            <w:noWrap/>
            <w:vAlign w:val="bottom"/>
            <w:hideMark/>
          </w:tcPr>
          <w:p w14:paraId="63DAF360" w14:textId="77777777" w:rsidR="0028540C" w:rsidRPr="00496980" w:rsidRDefault="0028540C" w:rsidP="006608DB">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HttpServletRequest</w:t>
            </w:r>
            <w:proofErr w:type="spellEnd"/>
          </w:p>
        </w:tc>
      </w:tr>
      <w:tr w:rsidR="0028540C" w:rsidRPr="00496980" w14:paraId="114682F4" w14:textId="77777777" w:rsidTr="00B87321">
        <w:trPr>
          <w:trHeight w:val="288"/>
        </w:trPr>
        <w:tc>
          <w:tcPr>
            <w:tcW w:w="1352" w:type="dxa"/>
            <w:shd w:val="clear" w:color="auto" w:fill="auto"/>
            <w:noWrap/>
            <w:vAlign w:val="bottom"/>
            <w:hideMark/>
          </w:tcPr>
          <w:p w14:paraId="58F9ED01"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sponse</w:t>
            </w:r>
          </w:p>
        </w:tc>
        <w:tc>
          <w:tcPr>
            <w:tcW w:w="2094" w:type="dxa"/>
            <w:shd w:val="clear" w:color="auto" w:fill="auto"/>
            <w:noWrap/>
            <w:vAlign w:val="bottom"/>
            <w:hideMark/>
          </w:tcPr>
          <w:p w14:paraId="070621AC" w14:textId="77777777" w:rsidR="0028540C" w:rsidRPr="00496980" w:rsidRDefault="0028540C" w:rsidP="006608DB">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HttpServletResponse</w:t>
            </w:r>
            <w:proofErr w:type="spellEnd"/>
          </w:p>
        </w:tc>
      </w:tr>
      <w:tr w:rsidR="0028540C" w:rsidRPr="00496980" w14:paraId="5DF1DED9" w14:textId="77777777" w:rsidTr="00B87321">
        <w:trPr>
          <w:trHeight w:val="288"/>
        </w:trPr>
        <w:tc>
          <w:tcPr>
            <w:tcW w:w="1352" w:type="dxa"/>
            <w:shd w:val="clear" w:color="auto" w:fill="auto"/>
            <w:noWrap/>
            <w:vAlign w:val="bottom"/>
            <w:hideMark/>
          </w:tcPr>
          <w:p w14:paraId="591A785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lastRenderedPageBreak/>
              <w:t>config</w:t>
            </w:r>
          </w:p>
        </w:tc>
        <w:tc>
          <w:tcPr>
            <w:tcW w:w="2094" w:type="dxa"/>
            <w:shd w:val="clear" w:color="auto" w:fill="auto"/>
            <w:noWrap/>
            <w:vAlign w:val="bottom"/>
            <w:hideMark/>
          </w:tcPr>
          <w:p w14:paraId="6787C087" w14:textId="77777777" w:rsidR="0028540C" w:rsidRPr="00496980" w:rsidRDefault="0028540C" w:rsidP="006608DB">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ServletConfig</w:t>
            </w:r>
            <w:proofErr w:type="spellEnd"/>
          </w:p>
        </w:tc>
      </w:tr>
      <w:tr w:rsidR="0028540C" w:rsidRPr="00496980" w14:paraId="5F229EFB" w14:textId="77777777" w:rsidTr="00B87321">
        <w:trPr>
          <w:trHeight w:val="288"/>
        </w:trPr>
        <w:tc>
          <w:tcPr>
            <w:tcW w:w="1352" w:type="dxa"/>
            <w:shd w:val="clear" w:color="auto" w:fill="auto"/>
            <w:noWrap/>
            <w:vAlign w:val="bottom"/>
            <w:hideMark/>
          </w:tcPr>
          <w:p w14:paraId="22FF0293"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application</w:t>
            </w:r>
          </w:p>
        </w:tc>
        <w:tc>
          <w:tcPr>
            <w:tcW w:w="2094" w:type="dxa"/>
            <w:shd w:val="clear" w:color="auto" w:fill="auto"/>
            <w:noWrap/>
            <w:vAlign w:val="bottom"/>
            <w:hideMark/>
          </w:tcPr>
          <w:p w14:paraId="2C128FC7" w14:textId="77777777" w:rsidR="0028540C" w:rsidRPr="00496980" w:rsidRDefault="0028540C" w:rsidP="006608DB">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ServletContext</w:t>
            </w:r>
            <w:proofErr w:type="spellEnd"/>
          </w:p>
        </w:tc>
      </w:tr>
      <w:tr w:rsidR="0028540C" w:rsidRPr="00496980" w14:paraId="789A46DB" w14:textId="77777777" w:rsidTr="00B87321">
        <w:trPr>
          <w:trHeight w:val="288"/>
        </w:trPr>
        <w:tc>
          <w:tcPr>
            <w:tcW w:w="1352" w:type="dxa"/>
            <w:shd w:val="clear" w:color="auto" w:fill="auto"/>
            <w:noWrap/>
            <w:vAlign w:val="bottom"/>
            <w:hideMark/>
          </w:tcPr>
          <w:p w14:paraId="4E39ED4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ssion</w:t>
            </w:r>
          </w:p>
        </w:tc>
        <w:tc>
          <w:tcPr>
            <w:tcW w:w="2094" w:type="dxa"/>
            <w:shd w:val="clear" w:color="auto" w:fill="auto"/>
            <w:noWrap/>
            <w:vAlign w:val="bottom"/>
            <w:hideMark/>
          </w:tcPr>
          <w:p w14:paraId="1F50C4CA" w14:textId="77777777" w:rsidR="0028540C" w:rsidRPr="00496980" w:rsidRDefault="0028540C" w:rsidP="006608DB">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HttpSession</w:t>
            </w:r>
            <w:proofErr w:type="spellEnd"/>
          </w:p>
        </w:tc>
      </w:tr>
      <w:tr w:rsidR="00B87321" w:rsidRPr="00496980" w14:paraId="66039220" w14:textId="77777777" w:rsidTr="00B87321">
        <w:trPr>
          <w:trHeight w:val="288"/>
        </w:trPr>
        <w:tc>
          <w:tcPr>
            <w:tcW w:w="1352" w:type="dxa"/>
            <w:shd w:val="clear" w:color="auto" w:fill="auto"/>
            <w:noWrap/>
            <w:vAlign w:val="bottom"/>
          </w:tcPr>
          <w:p w14:paraId="519D38B8" w14:textId="3CEA2CE3"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w:t>
            </w:r>
          </w:p>
        </w:tc>
        <w:tc>
          <w:tcPr>
            <w:tcW w:w="2094" w:type="dxa"/>
            <w:shd w:val="clear" w:color="auto" w:fill="auto"/>
            <w:noWrap/>
            <w:vAlign w:val="bottom"/>
          </w:tcPr>
          <w:p w14:paraId="1795B9BF" w14:textId="7EC8C77E"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Object</w:t>
            </w:r>
          </w:p>
        </w:tc>
      </w:tr>
      <w:tr w:rsidR="00B87321" w:rsidRPr="00496980" w14:paraId="316176B2" w14:textId="77777777" w:rsidTr="00B87321">
        <w:trPr>
          <w:trHeight w:val="288"/>
        </w:trPr>
        <w:tc>
          <w:tcPr>
            <w:tcW w:w="1352" w:type="dxa"/>
            <w:shd w:val="clear" w:color="auto" w:fill="auto"/>
            <w:noWrap/>
            <w:vAlign w:val="bottom"/>
          </w:tcPr>
          <w:p w14:paraId="3209C93E" w14:textId="37B99585" w:rsidR="00B87321" w:rsidRPr="00496980" w:rsidRDefault="00B87321" w:rsidP="00B87321">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pageContext</w:t>
            </w:r>
            <w:proofErr w:type="spellEnd"/>
          </w:p>
        </w:tc>
        <w:tc>
          <w:tcPr>
            <w:tcW w:w="2094" w:type="dxa"/>
            <w:shd w:val="clear" w:color="auto" w:fill="auto"/>
            <w:noWrap/>
            <w:vAlign w:val="bottom"/>
          </w:tcPr>
          <w:p w14:paraId="3C7A0D6A" w14:textId="65A9EB40" w:rsidR="00B87321" w:rsidRPr="00496980" w:rsidRDefault="00B87321" w:rsidP="00B87321">
            <w:pPr>
              <w:spacing w:after="0" w:line="240" w:lineRule="auto"/>
              <w:rPr>
                <w:rFonts w:ascii="Calibri" w:eastAsia="Times New Roman" w:hAnsi="Calibri" w:cs="Calibri"/>
                <w:color w:val="000000"/>
              </w:rPr>
            </w:pPr>
            <w:proofErr w:type="spellStart"/>
            <w:r w:rsidRPr="00496980">
              <w:rPr>
                <w:rFonts w:ascii="Calibri" w:eastAsia="Times New Roman" w:hAnsi="Calibri" w:cs="Calibri"/>
              </w:rPr>
              <w:t>PageContext</w:t>
            </w:r>
            <w:proofErr w:type="spellEnd"/>
          </w:p>
        </w:tc>
      </w:tr>
      <w:tr w:rsidR="00B87321" w:rsidRPr="00496980" w14:paraId="107AB1FE" w14:textId="77777777" w:rsidTr="00B87321">
        <w:trPr>
          <w:trHeight w:val="288"/>
        </w:trPr>
        <w:tc>
          <w:tcPr>
            <w:tcW w:w="1352" w:type="dxa"/>
            <w:shd w:val="clear" w:color="auto" w:fill="auto"/>
            <w:noWrap/>
            <w:vAlign w:val="bottom"/>
            <w:hideMark/>
          </w:tcPr>
          <w:p w14:paraId="031366AE"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exception</w:t>
            </w:r>
          </w:p>
        </w:tc>
        <w:tc>
          <w:tcPr>
            <w:tcW w:w="2094" w:type="dxa"/>
            <w:shd w:val="clear" w:color="auto" w:fill="auto"/>
            <w:noWrap/>
            <w:vAlign w:val="bottom"/>
            <w:hideMark/>
          </w:tcPr>
          <w:p w14:paraId="1A56D6CA"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Throwable</w:t>
            </w:r>
          </w:p>
        </w:tc>
      </w:tr>
    </w:tbl>
    <w:p w14:paraId="476FA96F" w14:textId="77777777" w:rsidR="0028540C" w:rsidRDefault="0028540C" w:rsidP="00E95A92">
      <w:pPr>
        <w:pStyle w:val="NormalWeb"/>
        <w:shd w:val="clear" w:color="auto" w:fill="FFFFFF"/>
        <w:spacing w:before="0" w:beforeAutospacing="0" w:after="0" w:afterAutospacing="0"/>
        <w:rPr>
          <w:rFonts w:ascii="Segoe UI" w:hAnsi="Segoe UI" w:cs="Segoe UI"/>
          <w:color w:val="000000"/>
          <w:sz w:val="21"/>
          <w:szCs w:val="21"/>
        </w:rPr>
      </w:pPr>
    </w:p>
    <w:p w14:paraId="0802C68B" w14:textId="77777777" w:rsidR="0033341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Style w:val="line-heading"/>
          <w:rFonts w:ascii="Consolas" w:hAnsi="Consolas" w:cs="Segoe UI"/>
          <w:b/>
          <w:bCs/>
          <w:color w:val="444444"/>
          <w:spacing w:val="15"/>
          <w:sz w:val="23"/>
          <w:szCs w:val="23"/>
        </w:rPr>
        <w:t>request</w:t>
      </w:r>
      <w:r>
        <w:rPr>
          <w:rFonts w:ascii="Segoe UI" w:hAnsi="Segoe UI" w:cs="Segoe UI"/>
          <w:color w:val="000000"/>
          <w:sz w:val="21"/>
          <w:szCs w:val="21"/>
        </w:rPr>
        <w:t>: A </w:t>
      </w:r>
      <w:proofErr w:type="spellStart"/>
      <w:r>
        <w:rPr>
          <w:rStyle w:val="HTMLCode"/>
          <w:rFonts w:ascii="Consolas" w:eastAsiaTheme="majorEastAsia" w:hAnsi="Consolas"/>
          <w:color w:val="000000"/>
        </w:rPr>
        <w:t>HttpServletRequest</w:t>
      </w:r>
      <w:proofErr w:type="spellEnd"/>
      <w:r>
        <w:rPr>
          <w:rFonts w:ascii="Segoe UI" w:hAnsi="Segoe UI" w:cs="Segoe UI"/>
          <w:color w:val="000000"/>
          <w:sz w:val="21"/>
          <w:szCs w:val="21"/>
        </w:rPr>
        <w:t> object, keeping track of the HTTP request message. It is often used to retrieve the query parameters in the request message. For example,</w:t>
      </w:r>
    </w:p>
    <w:p w14:paraId="6D877C7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Single-value parameter</w:t>
      </w:r>
    </w:p>
    <w:p w14:paraId="01BFB7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String </w:t>
      </w:r>
      <w:proofErr w:type="spellStart"/>
      <w:r>
        <w:rPr>
          <w:rFonts w:ascii="Consolas" w:hAnsi="Consolas"/>
          <w:color w:val="000000"/>
        </w:rPr>
        <w:t>paramValue</w:t>
      </w:r>
      <w:proofErr w:type="spellEnd"/>
      <w:r>
        <w:rPr>
          <w:rFonts w:ascii="Consolas" w:hAnsi="Consolas"/>
          <w:color w:val="000000"/>
        </w:rPr>
        <w:t xml:space="preserve"> = </w:t>
      </w:r>
      <w:proofErr w:type="spellStart"/>
      <w:proofErr w:type="gramStart"/>
      <w:r>
        <w:rPr>
          <w:rFonts w:ascii="Consolas" w:hAnsi="Consolas"/>
          <w:color w:val="000000"/>
        </w:rPr>
        <w:t>request.getParameter</w:t>
      </w:r>
      <w:proofErr w:type="spellEnd"/>
      <w:proofErr w:type="gramEnd"/>
      <w:r>
        <w:rPr>
          <w:rFonts w:ascii="Consolas" w:hAnsi="Consolas"/>
          <w:color w:val="000000"/>
        </w:rPr>
        <w:t>("</w:t>
      </w:r>
      <w:proofErr w:type="spellStart"/>
      <w:r>
        <w:rPr>
          <w:rFonts w:ascii="Consolas" w:hAnsi="Consolas"/>
          <w:color w:val="000000"/>
        </w:rPr>
        <w:t>paramName</w:t>
      </w:r>
      <w:proofErr w:type="spellEnd"/>
      <w:r>
        <w:rPr>
          <w:rFonts w:ascii="Consolas" w:hAnsi="Consolas"/>
          <w:color w:val="000000"/>
        </w:rPr>
        <w:t>");</w:t>
      </w:r>
    </w:p>
    <w:p w14:paraId="32FDFEF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if (</w:t>
      </w:r>
      <w:proofErr w:type="spellStart"/>
      <w:proofErr w:type="gramStart"/>
      <w:r>
        <w:rPr>
          <w:rFonts w:ascii="Consolas" w:hAnsi="Consolas"/>
          <w:color w:val="000000"/>
        </w:rPr>
        <w:t>paramValue</w:t>
      </w:r>
      <w:proofErr w:type="spellEnd"/>
      <w:r>
        <w:rPr>
          <w:rFonts w:ascii="Consolas" w:hAnsi="Consolas"/>
          <w:color w:val="000000"/>
        </w:rPr>
        <w:t xml:space="preserve"> !</w:t>
      </w:r>
      <w:proofErr w:type="gramEnd"/>
      <w:r>
        <w:rPr>
          <w:rFonts w:ascii="Consolas" w:hAnsi="Consolas"/>
          <w:color w:val="000000"/>
        </w:rPr>
        <w:t xml:space="preserve">= null &amp;&amp; </w:t>
      </w:r>
      <w:proofErr w:type="spellStart"/>
      <w:r>
        <w:rPr>
          <w:rFonts w:ascii="Consolas" w:hAnsi="Consolas"/>
          <w:color w:val="000000"/>
        </w:rPr>
        <w:t>paramValue.legnth</w:t>
      </w:r>
      <w:proofErr w:type="spellEnd"/>
      <w:r>
        <w:rPr>
          <w:rFonts w:ascii="Consolas" w:hAnsi="Consolas"/>
          <w:color w:val="000000"/>
        </w:rPr>
        <w:t xml:space="preserve">() != 0) {  </w:t>
      </w:r>
      <w:r>
        <w:rPr>
          <w:rStyle w:val="color-comment"/>
          <w:rFonts w:ascii="Consolas" w:hAnsi="Consolas"/>
          <w:color w:val="009900"/>
        </w:rPr>
        <w:t>// param exists and not empty string</w:t>
      </w:r>
    </w:p>
    <w:p w14:paraId="552A32F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the parameter</w:t>
      </w:r>
    </w:p>
    <w:p w14:paraId="4EF27FF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   </w:t>
      </w:r>
    </w:p>
    <w:p w14:paraId="48248D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D63FEC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32E74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Multiple-value parameter</w:t>
      </w:r>
    </w:p>
    <w:p w14:paraId="7BE02CD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gramStart"/>
      <w:r>
        <w:rPr>
          <w:rFonts w:ascii="Consolas" w:hAnsi="Consolas"/>
          <w:color w:val="000000"/>
        </w:rPr>
        <w:t>String[</w:t>
      </w:r>
      <w:proofErr w:type="gramEnd"/>
      <w:r>
        <w:rPr>
          <w:rFonts w:ascii="Consolas" w:hAnsi="Consolas"/>
          <w:color w:val="000000"/>
        </w:rPr>
        <w:t xml:space="preserve">] </w:t>
      </w:r>
      <w:proofErr w:type="spellStart"/>
      <w:r>
        <w:rPr>
          <w:rFonts w:ascii="Consolas" w:hAnsi="Consolas"/>
          <w:color w:val="000000"/>
        </w:rPr>
        <w:t>paramValues</w:t>
      </w:r>
      <w:proofErr w:type="spellEnd"/>
      <w:r>
        <w:rPr>
          <w:rFonts w:ascii="Consolas" w:hAnsi="Consolas"/>
          <w:color w:val="000000"/>
        </w:rPr>
        <w:t xml:space="preserve"> = </w:t>
      </w:r>
      <w:proofErr w:type="spellStart"/>
      <w:r>
        <w:rPr>
          <w:rFonts w:ascii="Consolas" w:hAnsi="Consolas"/>
          <w:color w:val="000000"/>
        </w:rPr>
        <w:t>request.getParameterValues</w:t>
      </w:r>
      <w:proofErr w:type="spellEnd"/>
      <w:r>
        <w:rPr>
          <w:rFonts w:ascii="Consolas" w:hAnsi="Consolas"/>
          <w:color w:val="000000"/>
        </w:rPr>
        <w:t>("</w:t>
      </w:r>
      <w:proofErr w:type="spellStart"/>
      <w:r>
        <w:rPr>
          <w:rFonts w:ascii="Consolas" w:hAnsi="Consolas"/>
          <w:color w:val="000000"/>
        </w:rPr>
        <w:t>paramName</w:t>
      </w:r>
      <w:proofErr w:type="spellEnd"/>
      <w:r>
        <w:rPr>
          <w:rFonts w:ascii="Consolas" w:hAnsi="Consolas"/>
          <w:color w:val="000000"/>
        </w:rPr>
        <w:t>");</w:t>
      </w:r>
    </w:p>
    <w:p w14:paraId="62262DD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if (</w:t>
      </w:r>
      <w:proofErr w:type="spellStart"/>
      <w:proofErr w:type="gramStart"/>
      <w:r>
        <w:rPr>
          <w:rFonts w:ascii="Consolas" w:hAnsi="Consolas"/>
          <w:color w:val="000000"/>
        </w:rPr>
        <w:t>paramValues</w:t>
      </w:r>
      <w:proofErr w:type="spellEnd"/>
      <w:r>
        <w:rPr>
          <w:rFonts w:ascii="Consolas" w:hAnsi="Consolas"/>
          <w:color w:val="000000"/>
        </w:rPr>
        <w:t xml:space="preserve"> !</w:t>
      </w:r>
      <w:proofErr w:type="gramEnd"/>
      <w:r>
        <w:rPr>
          <w:rFonts w:ascii="Consolas" w:hAnsi="Consolas"/>
          <w:color w:val="000000"/>
        </w:rPr>
        <w:t xml:space="preserve">= null &amp;&amp; </w:t>
      </w:r>
      <w:proofErr w:type="spellStart"/>
      <w:r>
        <w:rPr>
          <w:rFonts w:ascii="Consolas" w:hAnsi="Consolas"/>
          <w:color w:val="000000"/>
        </w:rPr>
        <w:t>paramValues.length</w:t>
      </w:r>
      <w:proofErr w:type="spellEnd"/>
      <w:r>
        <w:rPr>
          <w:rFonts w:ascii="Consolas" w:hAnsi="Consolas"/>
          <w:color w:val="000000"/>
        </w:rPr>
        <w:t xml:space="preserve"> &gt; 0) {  </w:t>
      </w:r>
      <w:r>
        <w:rPr>
          <w:rStyle w:val="color-comment"/>
          <w:rFonts w:ascii="Consolas" w:hAnsi="Consolas"/>
          <w:color w:val="009900"/>
        </w:rPr>
        <w:t>// param exists and at least one item</w:t>
      </w:r>
    </w:p>
    <w:p w14:paraId="6DB89DC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parameters</w:t>
      </w:r>
    </w:p>
    <w:p w14:paraId="5E8A39A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w:t>
      </w:r>
      <w:proofErr w:type="spellStart"/>
      <w:proofErr w:type="gramStart"/>
      <w:r>
        <w:rPr>
          <w:rFonts w:ascii="Consolas" w:hAnsi="Consolas"/>
          <w:color w:val="000000"/>
        </w:rPr>
        <w:t>paramValue</w:t>
      </w:r>
      <w:proofErr w:type="spellEnd"/>
      <w:r>
        <w:rPr>
          <w:rFonts w:ascii="Consolas" w:hAnsi="Consolas"/>
          <w:color w:val="000000"/>
        </w:rPr>
        <w:t xml:space="preserve"> :</w:t>
      </w:r>
      <w:proofErr w:type="gramEnd"/>
      <w:r>
        <w:rPr>
          <w:rFonts w:ascii="Consolas" w:hAnsi="Consolas"/>
          <w:color w:val="000000"/>
        </w:rPr>
        <w:t xml:space="preserve"> </w:t>
      </w:r>
      <w:proofErr w:type="spellStart"/>
      <w:r>
        <w:rPr>
          <w:rFonts w:ascii="Consolas" w:hAnsi="Consolas"/>
          <w:color w:val="000000"/>
        </w:rPr>
        <w:t>paramValues</w:t>
      </w:r>
      <w:proofErr w:type="spellEnd"/>
      <w:r>
        <w:rPr>
          <w:rFonts w:ascii="Consolas" w:hAnsi="Consolas"/>
          <w:color w:val="000000"/>
        </w:rPr>
        <w:t>) {</w:t>
      </w:r>
    </w:p>
    <w:p w14:paraId="77D3A63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D9D972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71BC8C1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957D8F3"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response</w:t>
      </w:r>
      <w:r>
        <w:rPr>
          <w:rFonts w:ascii="Segoe UI" w:hAnsi="Segoe UI" w:cs="Segoe UI"/>
          <w:color w:val="000000"/>
          <w:sz w:val="21"/>
          <w:szCs w:val="21"/>
        </w:rPr>
        <w:t>: A </w:t>
      </w:r>
      <w:proofErr w:type="spellStart"/>
      <w:r>
        <w:rPr>
          <w:rStyle w:val="HTMLCode"/>
          <w:rFonts w:ascii="Consolas" w:eastAsiaTheme="majorEastAsia" w:hAnsi="Consolas"/>
          <w:color w:val="000000"/>
        </w:rPr>
        <w:t>HttpServletResponse</w:t>
      </w:r>
      <w:proofErr w:type="spellEnd"/>
      <w:r>
        <w:rPr>
          <w:rFonts w:ascii="Segoe UI" w:hAnsi="Segoe UI" w:cs="Segoe UI"/>
          <w:color w:val="000000"/>
          <w:sz w:val="21"/>
          <w:szCs w:val="21"/>
        </w:rPr>
        <w:t> object, keeping track of the HTTP response message.</w:t>
      </w:r>
    </w:p>
    <w:p w14:paraId="6A2AC6E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out</w:t>
      </w:r>
      <w:r>
        <w:rPr>
          <w:rFonts w:ascii="Segoe UI" w:hAnsi="Segoe UI" w:cs="Segoe UI"/>
          <w:color w:val="000000"/>
          <w:sz w:val="21"/>
          <w:szCs w:val="21"/>
        </w:rPr>
        <w:t>: A </w:t>
      </w:r>
      <w:r>
        <w:rPr>
          <w:rStyle w:val="HTMLCode"/>
          <w:rFonts w:ascii="Consolas" w:eastAsiaTheme="majorEastAsia" w:hAnsi="Consolas"/>
          <w:color w:val="000000"/>
        </w:rPr>
        <w:t>Writer</w:t>
      </w:r>
      <w:r>
        <w:rPr>
          <w:rFonts w:ascii="Segoe UI" w:hAnsi="Segoe UI" w:cs="Segoe UI"/>
          <w:color w:val="000000"/>
          <w:sz w:val="21"/>
          <w:szCs w:val="21"/>
        </w:rPr>
        <w:t> (</w:t>
      </w:r>
      <w:proofErr w:type="spellStart"/>
      <w:r>
        <w:rPr>
          <w:rStyle w:val="HTMLCode"/>
          <w:rFonts w:ascii="Consolas" w:eastAsiaTheme="majorEastAsia" w:hAnsi="Consolas"/>
          <w:color w:val="000000"/>
        </w:rPr>
        <w:t>JspWriter</w:t>
      </w:r>
      <w:proofErr w:type="spellEnd"/>
      <w:r>
        <w:rPr>
          <w:rFonts w:ascii="Segoe UI" w:hAnsi="Segoe UI" w:cs="Segoe UI"/>
          <w:color w:val="000000"/>
          <w:sz w:val="21"/>
          <w:szCs w:val="21"/>
        </w:rPr>
        <w:t>) object used to write response message to the client over the network socket, via methods </w:t>
      </w:r>
      <w:proofErr w:type="gramStart"/>
      <w:r>
        <w:rPr>
          <w:rStyle w:val="HTMLCode"/>
          <w:rFonts w:ascii="Consolas" w:eastAsiaTheme="majorEastAsia" w:hAnsi="Consolas"/>
          <w:color w:val="000000"/>
        </w:rPr>
        <w:t>print(</w:t>
      </w:r>
      <w:proofErr w:type="gramEnd"/>
      <w:r>
        <w:rPr>
          <w:rStyle w:val="HTMLCode"/>
          <w:rFonts w:ascii="Consolas" w:eastAsiaTheme="majorEastAsia" w:hAnsi="Consolas"/>
          <w:color w:val="000000"/>
        </w:rPr>
        <w:t>)</w:t>
      </w:r>
      <w:r>
        <w:rPr>
          <w:rFonts w:ascii="Segoe UI" w:hAnsi="Segoe UI" w:cs="Segoe UI"/>
          <w:color w:val="000000"/>
          <w:sz w:val="21"/>
          <w:szCs w:val="21"/>
        </w:rPr>
        <w:t> or </w:t>
      </w:r>
      <w:proofErr w:type="spellStart"/>
      <w:r>
        <w:rPr>
          <w:rStyle w:val="HTMLCode"/>
          <w:rFonts w:ascii="Consolas" w:eastAsiaTheme="majorEastAsia" w:hAnsi="Consolas"/>
          <w:color w:val="000000"/>
        </w:rPr>
        <w:t>println</w:t>
      </w:r>
      <w:proofErr w:type="spellEnd"/>
      <w:r>
        <w:rPr>
          <w:rStyle w:val="HTMLCode"/>
          <w:rFonts w:ascii="Consolas" w:eastAsiaTheme="majorEastAsia" w:hAnsi="Consolas"/>
          <w:color w:val="000000"/>
        </w:rPr>
        <w:t>()</w:t>
      </w:r>
      <w:r>
        <w:rPr>
          <w:rFonts w:ascii="Segoe UI" w:hAnsi="Segoe UI" w:cs="Segoe UI"/>
          <w:color w:val="000000"/>
          <w:sz w:val="21"/>
          <w:szCs w:val="21"/>
        </w:rPr>
        <w:t>.</w:t>
      </w:r>
    </w:p>
    <w:p w14:paraId="061D89F4"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session</w:t>
      </w:r>
      <w:r>
        <w:rPr>
          <w:rFonts w:ascii="Segoe UI" w:hAnsi="Segoe UI" w:cs="Segoe UI"/>
          <w:color w:val="000000"/>
          <w:sz w:val="21"/>
          <w:szCs w:val="21"/>
        </w:rPr>
        <w:t>: A </w:t>
      </w:r>
      <w:proofErr w:type="spellStart"/>
      <w:r>
        <w:rPr>
          <w:rStyle w:val="HTMLCode"/>
          <w:rFonts w:ascii="Consolas" w:eastAsiaTheme="majorEastAsia" w:hAnsi="Consolas"/>
          <w:color w:val="000000"/>
        </w:rPr>
        <w:t>HttpSession</w:t>
      </w:r>
      <w:proofErr w:type="spellEnd"/>
      <w:r>
        <w:rPr>
          <w:rFonts w:ascii="Segoe UI" w:hAnsi="Segoe UI" w:cs="Segoe UI"/>
          <w:color w:val="000000"/>
          <w:sz w:val="21"/>
          <w:szCs w:val="21"/>
        </w:rPr>
        <w:t> object, keeping track of the current client session (from the moment the user accesses the first page, until he/she closes the browser or session timeout). You can use </w:t>
      </w:r>
      <w:r>
        <w:rPr>
          <w:rStyle w:val="HTMLCode"/>
          <w:rFonts w:ascii="Consolas" w:eastAsiaTheme="majorEastAsia" w:hAnsi="Consolas"/>
          <w:color w:val="000000"/>
        </w:rPr>
        <w:t>session</w:t>
      </w:r>
      <w:r>
        <w:rPr>
          <w:rFonts w:ascii="Segoe UI" w:hAnsi="Segoe UI" w:cs="Segoe UI"/>
          <w:color w:val="000000"/>
          <w:sz w:val="21"/>
          <w:szCs w:val="21"/>
        </w:rPr>
        <w:t>'s attributes to pass information between pages within this session, via methods </w:t>
      </w:r>
      <w:proofErr w:type="spellStart"/>
      <w:r>
        <w:rPr>
          <w:rStyle w:val="HTMLCode"/>
          <w:rFonts w:ascii="Consolas" w:eastAsiaTheme="majorEastAsia" w:hAnsi="Consolas"/>
          <w:color w:val="000000"/>
        </w:rPr>
        <w:t>getAttribute</w:t>
      </w:r>
      <w:proofErr w:type="spellEnd"/>
      <w:r>
        <w:rPr>
          <w:rStyle w:val="HTMLCode"/>
          <w:rFonts w:ascii="Consolas" w:eastAsiaTheme="majorEastAsia" w:hAnsi="Consolas"/>
          <w:color w:val="000000"/>
        </w:rPr>
        <w:t>("name")</w:t>
      </w:r>
      <w:r>
        <w:rPr>
          <w:rFonts w:ascii="Segoe UI" w:hAnsi="Segoe UI" w:cs="Segoe UI"/>
          <w:color w:val="000000"/>
          <w:sz w:val="21"/>
          <w:szCs w:val="21"/>
        </w:rPr>
        <w:t> and </w:t>
      </w:r>
      <w:proofErr w:type="spellStart"/>
      <w:proofErr w:type="gramStart"/>
      <w:r>
        <w:rPr>
          <w:rStyle w:val="HTMLCode"/>
          <w:rFonts w:ascii="Consolas" w:eastAsiaTheme="majorEastAsia" w:hAnsi="Consolas"/>
          <w:color w:val="000000"/>
        </w:rPr>
        <w:t>setAttribute</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name", object)</w:t>
      </w:r>
      <w:r>
        <w:rPr>
          <w:rFonts w:ascii="Segoe UI" w:hAnsi="Segoe UI" w:cs="Segoe UI"/>
          <w:color w:val="000000"/>
          <w:sz w:val="21"/>
          <w:szCs w:val="21"/>
        </w:rPr>
        <w:t>. For example,</w:t>
      </w:r>
    </w:p>
    <w:p w14:paraId="3641F6AF"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llocate a shopping cart</w:t>
      </w:r>
    </w:p>
    <w:p w14:paraId="1BA17563"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st&lt;String&gt; </w:t>
      </w:r>
      <w:proofErr w:type="spellStart"/>
      <w:r>
        <w:rPr>
          <w:rFonts w:ascii="Consolas" w:hAnsi="Consolas"/>
          <w:color w:val="000000"/>
        </w:rPr>
        <w:t>shoppingCart</w:t>
      </w:r>
      <w:proofErr w:type="spellEnd"/>
      <w:r>
        <w:rPr>
          <w:rFonts w:ascii="Consolas" w:hAnsi="Consolas"/>
          <w:color w:val="000000"/>
        </w:rPr>
        <w:t xml:space="preserve"> = new </w:t>
      </w:r>
      <w:proofErr w:type="spellStart"/>
      <w:r>
        <w:rPr>
          <w:rFonts w:ascii="Consolas" w:hAnsi="Consolas"/>
          <w:color w:val="000000"/>
        </w:rPr>
        <w:t>ArrayList</w:t>
      </w:r>
      <w:proofErr w:type="spellEnd"/>
      <w:r>
        <w:rPr>
          <w:rFonts w:ascii="Consolas" w:hAnsi="Consolas"/>
          <w:color w:val="000000"/>
        </w:rPr>
        <w:t>&lt;</w:t>
      </w:r>
      <w:proofErr w:type="gramStart"/>
      <w:r>
        <w:rPr>
          <w:rFonts w:ascii="Consolas" w:hAnsi="Consolas"/>
          <w:color w:val="000000"/>
        </w:rPr>
        <w:t>&gt;(</w:t>
      </w:r>
      <w:proofErr w:type="gramEnd"/>
      <w:r>
        <w:rPr>
          <w:rFonts w:ascii="Consolas" w:hAnsi="Consolas"/>
          <w:color w:val="000000"/>
        </w:rPr>
        <w:t>);</w:t>
      </w:r>
    </w:p>
    <w:p w14:paraId="1C211A54"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CFBC74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Place the shopping cart inside the session</w:t>
      </w:r>
    </w:p>
    <w:p w14:paraId="2219DD6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spellStart"/>
      <w:proofErr w:type="gramStart"/>
      <w:r>
        <w:rPr>
          <w:rFonts w:ascii="Consolas" w:hAnsi="Consolas"/>
          <w:color w:val="000000"/>
        </w:rPr>
        <w:t>session.setAttribute</w:t>
      </w:r>
      <w:proofErr w:type="spellEnd"/>
      <w:proofErr w:type="gramEnd"/>
      <w:r>
        <w:rPr>
          <w:rFonts w:ascii="Consolas" w:hAnsi="Consolas"/>
          <w:color w:val="000000"/>
        </w:rPr>
        <w:t xml:space="preserve">("cart", </w:t>
      </w:r>
      <w:proofErr w:type="spellStart"/>
      <w:r>
        <w:rPr>
          <w:rFonts w:ascii="Consolas" w:hAnsi="Consolas"/>
          <w:color w:val="000000"/>
        </w:rPr>
        <w:t>shoppingCart</w:t>
      </w:r>
      <w:proofErr w:type="spellEnd"/>
      <w:r>
        <w:rPr>
          <w:rFonts w:ascii="Consolas" w:hAnsi="Consolas"/>
          <w:color w:val="000000"/>
        </w:rPr>
        <w:t>);</w:t>
      </w:r>
    </w:p>
    <w:p w14:paraId="555022C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E53A6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ny page can retrieve the shopping cart</w:t>
      </w:r>
    </w:p>
    <w:p w14:paraId="6A1B03C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st&lt;String&gt; </w:t>
      </w:r>
      <w:proofErr w:type="spellStart"/>
      <w:r>
        <w:rPr>
          <w:rFonts w:ascii="Consolas" w:hAnsi="Consolas"/>
          <w:color w:val="000000"/>
        </w:rPr>
        <w:t>theCart</w:t>
      </w:r>
      <w:proofErr w:type="spellEnd"/>
      <w:r>
        <w:rPr>
          <w:rFonts w:ascii="Consolas" w:hAnsi="Consolas"/>
          <w:color w:val="000000"/>
        </w:rPr>
        <w:t xml:space="preserve"> = (List&lt;String</w:t>
      </w:r>
      <w:proofErr w:type="gramStart"/>
      <w:r>
        <w:rPr>
          <w:rFonts w:ascii="Consolas" w:hAnsi="Consolas"/>
          <w:color w:val="000000"/>
        </w:rPr>
        <w:t>&gt;)</w:t>
      </w:r>
      <w:proofErr w:type="spellStart"/>
      <w:r>
        <w:rPr>
          <w:rFonts w:ascii="Consolas" w:hAnsi="Consolas"/>
          <w:color w:val="000000"/>
        </w:rPr>
        <w:t>session</w:t>
      </w:r>
      <w:proofErr w:type="gramEnd"/>
      <w:r>
        <w:rPr>
          <w:rFonts w:ascii="Consolas" w:hAnsi="Consolas"/>
          <w:color w:val="000000"/>
        </w:rPr>
        <w:t>.getAttribute</w:t>
      </w:r>
      <w:proofErr w:type="spellEnd"/>
      <w:r>
        <w:rPr>
          <w:rFonts w:ascii="Consolas" w:hAnsi="Consolas"/>
          <w:color w:val="000000"/>
        </w:rPr>
        <w:t>("cart");</w:t>
      </w:r>
    </w:p>
    <w:p w14:paraId="296CFE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if (</w:t>
      </w:r>
      <w:proofErr w:type="spellStart"/>
      <w:proofErr w:type="gramStart"/>
      <w:r>
        <w:rPr>
          <w:rFonts w:ascii="Consolas" w:hAnsi="Consolas"/>
          <w:color w:val="000000"/>
        </w:rPr>
        <w:t>theCart</w:t>
      </w:r>
      <w:proofErr w:type="spellEnd"/>
      <w:r>
        <w:rPr>
          <w:rFonts w:ascii="Consolas" w:hAnsi="Consolas"/>
          <w:color w:val="000000"/>
        </w:rPr>
        <w:t xml:space="preserve"> !</w:t>
      </w:r>
      <w:proofErr w:type="gramEnd"/>
      <w:r>
        <w:rPr>
          <w:rFonts w:ascii="Consolas" w:hAnsi="Consolas"/>
          <w:color w:val="000000"/>
        </w:rPr>
        <w:t xml:space="preserve">= null) {  </w:t>
      </w:r>
      <w:r>
        <w:rPr>
          <w:rStyle w:val="color-comment"/>
          <w:rFonts w:ascii="Consolas" w:hAnsi="Consolas"/>
          <w:color w:val="009900"/>
        </w:rPr>
        <w:t>// cart exists?</w:t>
      </w:r>
    </w:p>
    <w:p w14:paraId="555FDB1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w:t>
      </w:r>
      <w:proofErr w:type="gramStart"/>
      <w:r>
        <w:rPr>
          <w:rFonts w:ascii="Consolas" w:hAnsi="Consolas"/>
          <w:color w:val="000000"/>
        </w:rPr>
        <w:t>item :</w:t>
      </w:r>
      <w:proofErr w:type="gramEnd"/>
      <w:r>
        <w:rPr>
          <w:rFonts w:ascii="Consolas" w:hAnsi="Consolas"/>
          <w:color w:val="000000"/>
        </w:rPr>
        <w:t xml:space="preserve"> </w:t>
      </w:r>
      <w:proofErr w:type="spellStart"/>
      <w:r>
        <w:rPr>
          <w:rFonts w:ascii="Consolas" w:hAnsi="Consolas"/>
          <w:color w:val="000000"/>
        </w:rPr>
        <w:t>theCart</w:t>
      </w:r>
      <w:proofErr w:type="spellEnd"/>
      <w:r>
        <w:rPr>
          <w:rFonts w:ascii="Consolas" w:hAnsi="Consolas"/>
          <w:color w:val="000000"/>
        </w:rPr>
        <w:t xml:space="preserve">) {  </w:t>
      </w:r>
      <w:r>
        <w:rPr>
          <w:rStyle w:val="color-comment"/>
          <w:rFonts w:ascii="Consolas" w:hAnsi="Consolas"/>
          <w:color w:val="009900"/>
        </w:rPr>
        <w:t>// process the cart items</w:t>
      </w:r>
    </w:p>
    <w:p w14:paraId="5965CE6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1AC7B0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F93A3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3B85C2"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application</w:t>
      </w:r>
      <w:r>
        <w:rPr>
          <w:rFonts w:ascii="Segoe UI" w:hAnsi="Segoe UI" w:cs="Segoe UI"/>
          <w:color w:val="000000"/>
          <w:sz w:val="21"/>
          <w:szCs w:val="21"/>
        </w:rPr>
        <w:t>: A </w:t>
      </w:r>
      <w:proofErr w:type="spellStart"/>
      <w:r>
        <w:rPr>
          <w:rStyle w:val="HTMLCode"/>
          <w:rFonts w:ascii="Consolas" w:eastAsiaTheme="majorEastAsia" w:hAnsi="Consolas"/>
          <w:color w:val="000000"/>
        </w:rPr>
        <w:t>ServletContext</w:t>
      </w:r>
      <w:proofErr w:type="spellEnd"/>
      <w:r>
        <w:rPr>
          <w:rFonts w:ascii="Segoe UI" w:hAnsi="Segoe UI" w:cs="Segoe UI"/>
          <w:color w:val="000000"/>
          <w:sz w:val="21"/>
          <w:szCs w:val="21"/>
        </w:rPr>
        <w:t> object retrieved via </w:t>
      </w:r>
      <w:proofErr w:type="spellStart"/>
      <w:proofErr w:type="gramStart"/>
      <w:r>
        <w:rPr>
          <w:rStyle w:val="HTMLCode"/>
          <w:rFonts w:ascii="Consolas" w:eastAsiaTheme="majorEastAsia" w:hAnsi="Consolas"/>
          <w:color w:val="000000"/>
        </w:rPr>
        <w:t>getServletContext</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w:t>
      </w:r>
      <w:r>
        <w:rPr>
          <w:rFonts w:ascii="Segoe UI" w:hAnsi="Segoe UI" w:cs="Segoe UI"/>
          <w:color w:val="000000"/>
          <w:sz w:val="21"/>
          <w:szCs w:val="21"/>
        </w:rPr>
        <w:t>, which maintains information about this web context (web application). You can use the </w:t>
      </w:r>
      <w:r>
        <w:rPr>
          <w:rStyle w:val="HTMLCode"/>
          <w:rFonts w:ascii="Consolas" w:eastAsiaTheme="majorEastAsia" w:hAnsi="Consolas"/>
          <w:color w:val="000000"/>
        </w:rPr>
        <w:t>application</w:t>
      </w:r>
      <w:r>
        <w:rPr>
          <w:rFonts w:ascii="Segoe UI" w:hAnsi="Segoe UI" w:cs="Segoe UI"/>
          <w:color w:val="000000"/>
          <w:sz w:val="21"/>
          <w:szCs w:val="21"/>
        </w:rPr>
        <w:t>'s attributes to pass information between JSP pages and servlets, via methods </w:t>
      </w:r>
      <w:proofErr w:type="spellStart"/>
      <w:r>
        <w:rPr>
          <w:rStyle w:val="HTMLCode"/>
          <w:rFonts w:ascii="Consolas" w:eastAsiaTheme="majorEastAsia" w:hAnsi="Consolas"/>
          <w:color w:val="000000"/>
        </w:rPr>
        <w:t>getAttribute</w:t>
      </w:r>
      <w:proofErr w:type="spellEnd"/>
      <w:r>
        <w:rPr>
          <w:rStyle w:val="HTMLCode"/>
          <w:rFonts w:ascii="Consolas" w:eastAsiaTheme="majorEastAsia" w:hAnsi="Consolas"/>
          <w:color w:val="000000"/>
        </w:rPr>
        <w:t>("name")</w:t>
      </w:r>
      <w:r>
        <w:rPr>
          <w:rFonts w:ascii="Segoe UI" w:hAnsi="Segoe UI" w:cs="Segoe UI"/>
          <w:color w:val="000000"/>
          <w:sz w:val="21"/>
          <w:szCs w:val="21"/>
        </w:rPr>
        <w:t> and </w:t>
      </w:r>
      <w:proofErr w:type="spellStart"/>
      <w:proofErr w:type="gramStart"/>
      <w:r>
        <w:rPr>
          <w:rStyle w:val="HTMLCode"/>
          <w:rFonts w:ascii="Consolas" w:eastAsiaTheme="majorEastAsia" w:hAnsi="Consolas"/>
          <w:color w:val="000000"/>
        </w:rPr>
        <w:t>setAttribute</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name", object)</w:t>
      </w:r>
      <w:r>
        <w:rPr>
          <w:rFonts w:ascii="Segoe UI" w:hAnsi="Segoe UI" w:cs="Segoe UI"/>
          <w:color w:val="000000"/>
          <w:sz w:val="21"/>
          <w:szCs w:val="21"/>
        </w:rPr>
        <w:t>.</w:t>
      </w:r>
    </w:p>
    <w:p w14:paraId="6A87304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config</w:t>
      </w:r>
      <w:r>
        <w:rPr>
          <w:rFonts w:ascii="Segoe UI" w:hAnsi="Segoe UI" w:cs="Segoe UI"/>
          <w:color w:val="000000"/>
          <w:sz w:val="21"/>
          <w:szCs w:val="21"/>
        </w:rPr>
        <w:t>: A </w:t>
      </w:r>
      <w:proofErr w:type="spellStart"/>
      <w:r>
        <w:rPr>
          <w:rStyle w:val="HTMLCode"/>
          <w:rFonts w:ascii="Consolas" w:eastAsiaTheme="majorEastAsia" w:hAnsi="Consolas"/>
          <w:color w:val="000000"/>
        </w:rPr>
        <w:t>ServletConfig</w:t>
      </w:r>
      <w:proofErr w:type="spellEnd"/>
      <w:r>
        <w:rPr>
          <w:rFonts w:ascii="Segoe UI" w:hAnsi="Segoe UI" w:cs="Segoe UI"/>
          <w:color w:val="000000"/>
          <w:sz w:val="21"/>
          <w:szCs w:val="21"/>
        </w:rPr>
        <w:t> object, obtained via </w:t>
      </w:r>
      <w:proofErr w:type="spellStart"/>
      <w:proofErr w:type="gramStart"/>
      <w:r>
        <w:rPr>
          <w:rStyle w:val="HTMLCode"/>
          <w:rFonts w:ascii="Consolas" w:eastAsiaTheme="majorEastAsia" w:hAnsi="Consolas"/>
          <w:color w:val="000000"/>
        </w:rPr>
        <w:t>getServletConfig</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w:t>
      </w:r>
      <w:r>
        <w:rPr>
          <w:rFonts w:ascii="Segoe UI" w:hAnsi="Segoe UI" w:cs="Segoe UI"/>
          <w:color w:val="000000"/>
          <w:sz w:val="21"/>
          <w:szCs w:val="21"/>
        </w:rPr>
        <w:t>. It could be used to retrieve the servlet initialization parameters provided in "</w:t>
      </w:r>
      <w:r>
        <w:rPr>
          <w:rStyle w:val="HTMLCode"/>
          <w:rFonts w:ascii="Consolas" w:eastAsiaTheme="majorEastAsia" w:hAnsi="Consolas"/>
          <w:color w:val="000000"/>
        </w:rPr>
        <w:t>WEB-INF\web.xml</w:t>
      </w:r>
      <w:r>
        <w:rPr>
          <w:rFonts w:ascii="Segoe UI" w:hAnsi="Segoe UI" w:cs="Segoe UI"/>
          <w:color w:val="000000"/>
          <w:sz w:val="21"/>
          <w:szCs w:val="21"/>
        </w:rPr>
        <w:t>", via method </w:t>
      </w:r>
      <w:proofErr w:type="spellStart"/>
      <w:r>
        <w:rPr>
          <w:rStyle w:val="HTMLCode"/>
          <w:rFonts w:ascii="Consolas" w:eastAsiaTheme="majorEastAsia" w:hAnsi="Consolas"/>
          <w:color w:val="000000"/>
        </w:rPr>
        <w:t>getInitParameter</w:t>
      </w:r>
      <w:proofErr w:type="spellEnd"/>
      <w:r>
        <w:rPr>
          <w:rStyle w:val="HTMLCode"/>
          <w:rFonts w:ascii="Consolas" w:eastAsiaTheme="majorEastAsia" w:hAnsi="Consolas"/>
          <w:color w:val="000000"/>
        </w:rPr>
        <w:t>("</w:t>
      </w:r>
      <w:proofErr w:type="spellStart"/>
      <w:r>
        <w:rPr>
          <w:rStyle w:val="Emphasis"/>
          <w:rFonts w:ascii="Consolas" w:hAnsi="Consolas" w:cs="Courier New"/>
          <w:color w:val="000000"/>
          <w:sz w:val="20"/>
          <w:szCs w:val="20"/>
        </w:rPr>
        <w:t>paramName</w:t>
      </w:r>
      <w:proofErr w:type="spellEnd"/>
      <w:r>
        <w:rPr>
          <w:rStyle w:val="HTMLCode"/>
          <w:rFonts w:ascii="Consolas" w:eastAsiaTheme="majorEastAsia" w:hAnsi="Consolas"/>
          <w:color w:val="000000"/>
        </w:rPr>
        <w:t>")</w:t>
      </w:r>
      <w:r>
        <w:rPr>
          <w:rFonts w:ascii="Segoe UI" w:hAnsi="Segoe UI" w:cs="Segoe UI"/>
          <w:color w:val="000000"/>
          <w:sz w:val="21"/>
          <w:szCs w:val="21"/>
        </w:rPr>
        <w:t>.</w:t>
      </w:r>
    </w:p>
    <w:p w14:paraId="5F53F499"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page</w:t>
      </w:r>
      <w:r>
        <w:rPr>
          <w:rFonts w:ascii="Segoe UI" w:hAnsi="Segoe UI" w:cs="Segoe UI"/>
          <w:color w:val="000000"/>
          <w:sz w:val="21"/>
          <w:szCs w:val="21"/>
        </w:rPr>
        <w:t>: Can be used to access the elements of this page.</w:t>
      </w:r>
    </w:p>
    <w:p w14:paraId="6FD62A3E" w14:textId="77777777" w:rsidR="00116F91" w:rsidRDefault="00116F91" w:rsidP="00116F9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translated servlet shows these seven variables are allocated and initialized as follows (with re-arrangements):</w:t>
      </w:r>
    </w:p>
    <w:p w14:paraId="061F754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public void _</w:t>
      </w:r>
      <w:proofErr w:type="spellStart"/>
      <w:proofErr w:type="gramStart"/>
      <w:r>
        <w:rPr>
          <w:rFonts w:ascii="Consolas" w:hAnsi="Consolas"/>
          <w:color w:val="000000"/>
        </w:rPr>
        <w:t>jspService</w:t>
      </w:r>
      <w:proofErr w:type="spellEnd"/>
      <w:r>
        <w:rPr>
          <w:rFonts w:ascii="Consolas" w:hAnsi="Consolas"/>
          <w:color w:val="000000"/>
        </w:rPr>
        <w:t>(</w:t>
      </w:r>
      <w:proofErr w:type="spellStart"/>
      <w:proofErr w:type="gramEnd"/>
      <w:r>
        <w:rPr>
          <w:rStyle w:val="Strong"/>
          <w:rFonts w:ascii="Consolas" w:hAnsi="Consolas"/>
          <w:color w:val="000000"/>
        </w:rPr>
        <w:t>HttpServletRequest</w:t>
      </w:r>
      <w:proofErr w:type="spellEnd"/>
      <w:r>
        <w:rPr>
          <w:rStyle w:val="Strong"/>
          <w:rFonts w:ascii="Consolas" w:hAnsi="Consolas"/>
          <w:color w:val="000000"/>
        </w:rPr>
        <w:t xml:space="preserve"> request</w:t>
      </w:r>
      <w:r>
        <w:rPr>
          <w:rFonts w:ascii="Consolas" w:hAnsi="Consolas"/>
          <w:color w:val="000000"/>
        </w:rPr>
        <w:t xml:space="preserve">, </w:t>
      </w:r>
      <w:proofErr w:type="spellStart"/>
      <w:r>
        <w:rPr>
          <w:rStyle w:val="Strong"/>
          <w:rFonts w:ascii="Consolas" w:hAnsi="Consolas"/>
          <w:color w:val="000000"/>
        </w:rPr>
        <w:t>HttpServletResponse</w:t>
      </w:r>
      <w:proofErr w:type="spellEnd"/>
      <w:r>
        <w:rPr>
          <w:rStyle w:val="Strong"/>
          <w:rFonts w:ascii="Consolas" w:hAnsi="Consolas"/>
          <w:color w:val="000000"/>
        </w:rPr>
        <w:t xml:space="preserve"> response</w:t>
      </w:r>
      <w:r>
        <w:rPr>
          <w:rFonts w:ascii="Consolas" w:hAnsi="Consolas"/>
          <w:color w:val="000000"/>
        </w:rPr>
        <w:t>)</w:t>
      </w:r>
    </w:p>
    <w:p w14:paraId="7FE2D5D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javax.servlet.jsp.PageContext</w:t>
      </w:r>
      <w:proofErr w:type="spellEnd"/>
      <w:proofErr w:type="gramEnd"/>
      <w:r>
        <w:rPr>
          <w:rFonts w:ascii="Consolas" w:hAnsi="Consolas"/>
          <w:color w:val="000000"/>
        </w:rPr>
        <w:t xml:space="preserve"> </w:t>
      </w:r>
      <w:proofErr w:type="spellStart"/>
      <w:r>
        <w:rPr>
          <w:rFonts w:ascii="Consolas" w:hAnsi="Consolas"/>
          <w:color w:val="000000"/>
        </w:rPr>
        <w:t>pageContext</w:t>
      </w:r>
      <w:proofErr w:type="spellEnd"/>
    </w:p>
    <w:p w14:paraId="3C33A4E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 _</w:t>
      </w:r>
      <w:proofErr w:type="spellStart"/>
      <w:r>
        <w:rPr>
          <w:rFonts w:ascii="Consolas" w:hAnsi="Consolas"/>
          <w:color w:val="000000"/>
        </w:rPr>
        <w:t>jspxFactory.getPageContext</w:t>
      </w:r>
      <w:proofErr w:type="spellEnd"/>
      <w:r>
        <w:rPr>
          <w:rFonts w:ascii="Consolas" w:hAnsi="Consolas"/>
          <w:color w:val="000000"/>
        </w:rPr>
        <w:t>(this, request, response, null, true, 8192, true</w:t>
      </w:r>
      <w:proofErr w:type="gramStart"/>
      <w:r>
        <w:rPr>
          <w:rFonts w:ascii="Consolas" w:hAnsi="Consolas"/>
          <w:color w:val="000000"/>
        </w:rPr>
        <w:t>);</w:t>
      </w:r>
      <w:proofErr w:type="gramEnd"/>
    </w:p>
    <w:p w14:paraId="24490FB3"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Fonts w:ascii="Consolas" w:hAnsi="Consolas"/>
          <w:color w:val="000000"/>
        </w:rPr>
        <w:t xml:space="preserve">         </w:t>
      </w:r>
      <w:r>
        <w:rPr>
          <w:rStyle w:val="color-comment"/>
          <w:rFonts w:ascii="Consolas" w:eastAsiaTheme="majorEastAsia" w:hAnsi="Consolas"/>
          <w:color w:val="009900"/>
        </w:rPr>
        <w:t xml:space="preserve">/* </w:t>
      </w:r>
      <w:proofErr w:type="spellStart"/>
      <w:proofErr w:type="gramStart"/>
      <w:r>
        <w:rPr>
          <w:rStyle w:val="color-comment"/>
          <w:rFonts w:ascii="Consolas" w:eastAsiaTheme="majorEastAsia" w:hAnsi="Consolas"/>
          <w:color w:val="009900"/>
        </w:rPr>
        <w:t>getPageContext</w:t>
      </w:r>
      <w:proofErr w:type="spellEnd"/>
      <w:r>
        <w:rPr>
          <w:rStyle w:val="color-comment"/>
          <w:rFonts w:ascii="Consolas" w:eastAsiaTheme="majorEastAsia" w:hAnsi="Consolas"/>
          <w:color w:val="009900"/>
        </w:rPr>
        <w:t>(</w:t>
      </w:r>
      <w:proofErr w:type="spellStart"/>
      <w:proofErr w:type="gramEnd"/>
      <w:r>
        <w:rPr>
          <w:rStyle w:val="color-comment"/>
          <w:rFonts w:ascii="Consolas" w:eastAsiaTheme="majorEastAsia" w:hAnsi="Consolas"/>
          <w:color w:val="009900"/>
        </w:rPr>
        <w:t>javax.servlet.Servlet</w:t>
      </w:r>
      <w:proofErr w:type="spellEnd"/>
      <w:r>
        <w:rPr>
          <w:rStyle w:val="color-comment"/>
          <w:rFonts w:ascii="Consolas" w:eastAsiaTheme="majorEastAsia" w:hAnsi="Consolas"/>
          <w:color w:val="009900"/>
        </w:rPr>
        <w:t xml:space="preserve"> servlet,</w:t>
      </w:r>
    </w:p>
    <w:p w14:paraId="21EC1634"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w:t>
      </w:r>
      <w:proofErr w:type="spellStart"/>
      <w:proofErr w:type="gramStart"/>
      <w:r>
        <w:rPr>
          <w:rStyle w:val="color-comment"/>
          <w:rFonts w:ascii="Consolas" w:eastAsiaTheme="majorEastAsia" w:hAnsi="Consolas"/>
          <w:color w:val="009900"/>
        </w:rPr>
        <w:t>javax.servlet</w:t>
      </w:r>
      <w:proofErr w:type="gramEnd"/>
      <w:r>
        <w:rPr>
          <w:rStyle w:val="color-comment"/>
          <w:rFonts w:ascii="Consolas" w:eastAsiaTheme="majorEastAsia" w:hAnsi="Consolas"/>
          <w:color w:val="009900"/>
        </w:rPr>
        <w:t>.ServletRequest</w:t>
      </w:r>
      <w:proofErr w:type="spellEnd"/>
      <w:r>
        <w:rPr>
          <w:rStyle w:val="color-comment"/>
          <w:rFonts w:ascii="Consolas" w:eastAsiaTheme="majorEastAsia" w:hAnsi="Consolas"/>
          <w:color w:val="009900"/>
        </w:rPr>
        <w:t xml:space="preserve"> request,</w:t>
      </w:r>
    </w:p>
    <w:p w14:paraId="791C8A00"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w:t>
      </w:r>
      <w:proofErr w:type="spellStart"/>
      <w:proofErr w:type="gramStart"/>
      <w:r>
        <w:rPr>
          <w:rStyle w:val="color-comment"/>
          <w:rFonts w:ascii="Consolas" w:eastAsiaTheme="majorEastAsia" w:hAnsi="Consolas"/>
          <w:color w:val="009900"/>
        </w:rPr>
        <w:t>javax.servlet</w:t>
      </w:r>
      <w:proofErr w:type="gramEnd"/>
      <w:r>
        <w:rPr>
          <w:rStyle w:val="color-comment"/>
          <w:rFonts w:ascii="Consolas" w:eastAsiaTheme="majorEastAsia" w:hAnsi="Consolas"/>
          <w:color w:val="009900"/>
        </w:rPr>
        <w:t>.ServletResponse</w:t>
      </w:r>
      <w:proofErr w:type="spellEnd"/>
      <w:r>
        <w:rPr>
          <w:rStyle w:val="color-comment"/>
          <w:rFonts w:ascii="Consolas" w:eastAsiaTheme="majorEastAsia" w:hAnsi="Consolas"/>
          <w:color w:val="009900"/>
        </w:rPr>
        <w:t xml:space="preserve"> response,</w:t>
      </w:r>
    </w:p>
    <w:p w14:paraId="56E71C48"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w:t>
      </w:r>
      <w:proofErr w:type="spellStart"/>
      <w:proofErr w:type="gramStart"/>
      <w:r>
        <w:rPr>
          <w:rStyle w:val="color-comment"/>
          <w:rFonts w:ascii="Consolas" w:eastAsiaTheme="majorEastAsia" w:hAnsi="Consolas"/>
          <w:color w:val="009900"/>
        </w:rPr>
        <w:t>java.lang</w:t>
      </w:r>
      <w:proofErr w:type="gramEnd"/>
      <w:r>
        <w:rPr>
          <w:rStyle w:val="color-comment"/>
          <w:rFonts w:ascii="Consolas" w:eastAsiaTheme="majorEastAsia" w:hAnsi="Consolas"/>
          <w:color w:val="009900"/>
        </w:rPr>
        <w:t>.String</w:t>
      </w:r>
      <w:proofErr w:type="spellEnd"/>
      <w:r>
        <w:rPr>
          <w:rStyle w:val="color-comment"/>
          <w:rFonts w:ascii="Consolas" w:eastAsiaTheme="majorEastAsia" w:hAnsi="Consolas"/>
          <w:color w:val="009900"/>
        </w:rPr>
        <w:t xml:space="preserve"> </w:t>
      </w:r>
      <w:proofErr w:type="spellStart"/>
      <w:r>
        <w:rPr>
          <w:rStyle w:val="color-comment"/>
          <w:rFonts w:ascii="Consolas" w:eastAsiaTheme="majorEastAsia" w:hAnsi="Consolas"/>
          <w:color w:val="009900"/>
        </w:rPr>
        <w:t>errorPageURL</w:t>
      </w:r>
      <w:proofErr w:type="spellEnd"/>
      <w:r>
        <w:rPr>
          <w:rStyle w:val="color-comment"/>
          <w:rFonts w:ascii="Consolas" w:eastAsiaTheme="majorEastAsia" w:hAnsi="Consolas"/>
          <w:color w:val="009900"/>
        </w:rPr>
        <w:t>,</w:t>
      </w:r>
    </w:p>
    <w:p w14:paraId="7B34E0C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w:t>
      </w:r>
      <w:proofErr w:type="spellStart"/>
      <w:r>
        <w:rPr>
          <w:rStyle w:val="color-comment"/>
          <w:rFonts w:ascii="Consolas" w:eastAsiaTheme="majorEastAsia" w:hAnsi="Consolas"/>
          <w:color w:val="009900"/>
        </w:rPr>
        <w:t>boolean</w:t>
      </w:r>
      <w:proofErr w:type="spellEnd"/>
      <w:r>
        <w:rPr>
          <w:rStyle w:val="color-comment"/>
          <w:rFonts w:ascii="Consolas" w:eastAsiaTheme="majorEastAsia" w:hAnsi="Consolas"/>
          <w:color w:val="009900"/>
        </w:rPr>
        <w:t xml:space="preserve"> </w:t>
      </w:r>
      <w:proofErr w:type="spellStart"/>
      <w:r>
        <w:rPr>
          <w:rStyle w:val="color-comment"/>
          <w:rFonts w:ascii="Consolas" w:eastAsiaTheme="majorEastAsia" w:hAnsi="Consolas"/>
          <w:color w:val="009900"/>
        </w:rPr>
        <w:t>needsSession</w:t>
      </w:r>
      <w:proofErr w:type="spellEnd"/>
      <w:r>
        <w:rPr>
          <w:rStyle w:val="color-comment"/>
          <w:rFonts w:ascii="Consolas" w:eastAsiaTheme="majorEastAsia" w:hAnsi="Consolas"/>
          <w:color w:val="009900"/>
        </w:rPr>
        <w:t>,</w:t>
      </w:r>
    </w:p>
    <w:p w14:paraId="36A01E5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int </w:t>
      </w:r>
      <w:proofErr w:type="spellStart"/>
      <w:r>
        <w:rPr>
          <w:rStyle w:val="color-comment"/>
          <w:rFonts w:ascii="Consolas" w:eastAsiaTheme="majorEastAsia" w:hAnsi="Consolas"/>
          <w:color w:val="009900"/>
        </w:rPr>
        <w:t>bufferSize</w:t>
      </w:r>
      <w:proofErr w:type="spellEnd"/>
      <w:r>
        <w:rPr>
          <w:rStyle w:val="color-comment"/>
          <w:rFonts w:ascii="Consolas" w:eastAsiaTheme="majorEastAsia" w:hAnsi="Consolas"/>
          <w:color w:val="009900"/>
        </w:rPr>
        <w:t>,</w:t>
      </w:r>
    </w:p>
    <w:p w14:paraId="37B8C6BF"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w:t>
      </w:r>
      <w:proofErr w:type="spellStart"/>
      <w:r>
        <w:rPr>
          <w:rStyle w:val="color-comment"/>
          <w:rFonts w:ascii="Consolas" w:eastAsiaTheme="majorEastAsia" w:hAnsi="Consolas"/>
          <w:color w:val="009900"/>
        </w:rPr>
        <w:t>boolean</w:t>
      </w:r>
      <w:proofErr w:type="spellEnd"/>
      <w:r>
        <w:rPr>
          <w:rStyle w:val="color-comment"/>
          <w:rFonts w:ascii="Consolas" w:eastAsiaTheme="majorEastAsia" w:hAnsi="Consolas"/>
          <w:color w:val="009900"/>
        </w:rPr>
        <w:t xml:space="preserve"> </w:t>
      </w:r>
      <w:proofErr w:type="spellStart"/>
      <w:proofErr w:type="gramStart"/>
      <w:r>
        <w:rPr>
          <w:rStyle w:val="color-comment"/>
          <w:rFonts w:ascii="Consolas" w:eastAsiaTheme="majorEastAsia" w:hAnsi="Consolas"/>
          <w:color w:val="009900"/>
        </w:rPr>
        <w:t>autoFlushBuffer</w:t>
      </w:r>
      <w:proofErr w:type="spellEnd"/>
      <w:r>
        <w:rPr>
          <w:rStyle w:val="color-comment"/>
          <w:rFonts w:ascii="Consolas" w:eastAsiaTheme="majorEastAsia" w:hAnsi="Consolas"/>
          <w:color w:val="009900"/>
        </w:rPr>
        <w:t>)  *</w:t>
      </w:r>
      <w:proofErr w:type="gramEnd"/>
      <w:r>
        <w:rPr>
          <w:rStyle w:val="color-comment"/>
          <w:rFonts w:ascii="Consolas" w:eastAsiaTheme="majorEastAsia" w:hAnsi="Consolas"/>
          <w:color w:val="009900"/>
        </w:rPr>
        <w:t>/</w:t>
      </w:r>
    </w:p>
    <w:p w14:paraId="46AD70B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06CAFD52"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javax.servlet</w:t>
      </w:r>
      <w:proofErr w:type="gramEnd"/>
      <w:r>
        <w:rPr>
          <w:rFonts w:ascii="Consolas" w:hAnsi="Consolas"/>
          <w:color w:val="000000"/>
        </w:rPr>
        <w:t>.http.</w:t>
      </w:r>
      <w:r>
        <w:rPr>
          <w:rStyle w:val="Strong"/>
          <w:rFonts w:ascii="Consolas" w:hAnsi="Consolas"/>
          <w:color w:val="000000"/>
        </w:rPr>
        <w:t>HttpSession</w:t>
      </w:r>
      <w:proofErr w:type="spellEnd"/>
      <w:r>
        <w:rPr>
          <w:rStyle w:val="Strong"/>
          <w:rFonts w:ascii="Consolas" w:hAnsi="Consolas"/>
          <w:color w:val="000000"/>
        </w:rPr>
        <w:t xml:space="preserve"> session</w:t>
      </w:r>
      <w:r>
        <w:rPr>
          <w:rFonts w:ascii="Consolas" w:hAnsi="Consolas"/>
          <w:color w:val="000000"/>
        </w:rPr>
        <w:t xml:space="preserve"> = </w:t>
      </w:r>
      <w:proofErr w:type="spellStart"/>
      <w:r>
        <w:rPr>
          <w:rFonts w:ascii="Consolas" w:hAnsi="Consolas"/>
          <w:color w:val="000000"/>
        </w:rPr>
        <w:t>pageContext.getSession</w:t>
      </w:r>
      <w:proofErr w:type="spellEnd"/>
      <w:r>
        <w:rPr>
          <w:rFonts w:ascii="Consolas" w:hAnsi="Consolas"/>
          <w:color w:val="000000"/>
        </w:rPr>
        <w:t>();</w:t>
      </w:r>
    </w:p>
    <w:p w14:paraId="3464F38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javax.servlet</w:t>
      </w:r>
      <w:proofErr w:type="gramEnd"/>
      <w:r>
        <w:rPr>
          <w:rFonts w:ascii="Consolas" w:hAnsi="Consolas"/>
          <w:color w:val="000000"/>
        </w:rPr>
        <w:t>.</w:t>
      </w:r>
      <w:r>
        <w:rPr>
          <w:rStyle w:val="Strong"/>
          <w:rFonts w:ascii="Consolas" w:hAnsi="Consolas"/>
          <w:color w:val="000000"/>
        </w:rPr>
        <w:t>ServletContext</w:t>
      </w:r>
      <w:proofErr w:type="spellEnd"/>
      <w:r>
        <w:rPr>
          <w:rStyle w:val="Strong"/>
          <w:rFonts w:ascii="Consolas" w:hAnsi="Consolas"/>
          <w:color w:val="000000"/>
        </w:rPr>
        <w:t xml:space="preserve"> application</w:t>
      </w:r>
      <w:r>
        <w:rPr>
          <w:rFonts w:ascii="Consolas" w:hAnsi="Consolas"/>
          <w:color w:val="000000"/>
        </w:rPr>
        <w:t xml:space="preserve"> = </w:t>
      </w:r>
      <w:proofErr w:type="spellStart"/>
      <w:r>
        <w:rPr>
          <w:rFonts w:ascii="Consolas" w:hAnsi="Consolas"/>
          <w:color w:val="000000"/>
        </w:rPr>
        <w:t>pageContext.getServletContext</w:t>
      </w:r>
      <w:proofErr w:type="spellEnd"/>
      <w:r>
        <w:rPr>
          <w:rFonts w:ascii="Consolas" w:hAnsi="Consolas"/>
          <w:color w:val="000000"/>
        </w:rPr>
        <w:t>();</w:t>
      </w:r>
    </w:p>
    <w:p w14:paraId="1FDF597D"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javax.servlet</w:t>
      </w:r>
      <w:proofErr w:type="gramEnd"/>
      <w:r>
        <w:rPr>
          <w:rFonts w:ascii="Consolas" w:hAnsi="Consolas"/>
          <w:color w:val="000000"/>
        </w:rPr>
        <w:t>.</w:t>
      </w:r>
      <w:r>
        <w:rPr>
          <w:rStyle w:val="Strong"/>
          <w:rFonts w:ascii="Consolas" w:hAnsi="Consolas"/>
          <w:color w:val="000000"/>
        </w:rPr>
        <w:t>ServletConfig</w:t>
      </w:r>
      <w:proofErr w:type="spellEnd"/>
      <w:r>
        <w:rPr>
          <w:rStyle w:val="Strong"/>
          <w:rFonts w:ascii="Consolas" w:hAnsi="Consolas"/>
          <w:color w:val="000000"/>
        </w:rPr>
        <w:t xml:space="preserve"> config</w:t>
      </w:r>
      <w:r>
        <w:rPr>
          <w:rFonts w:ascii="Consolas" w:hAnsi="Consolas"/>
          <w:color w:val="000000"/>
        </w:rPr>
        <w:t xml:space="preserve"> = </w:t>
      </w:r>
      <w:proofErr w:type="spellStart"/>
      <w:r>
        <w:rPr>
          <w:rFonts w:ascii="Consolas" w:hAnsi="Consolas"/>
          <w:color w:val="000000"/>
        </w:rPr>
        <w:t>pageContext.getServletConfig</w:t>
      </w:r>
      <w:proofErr w:type="spellEnd"/>
      <w:r>
        <w:rPr>
          <w:rFonts w:ascii="Consolas" w:hAnsi="Consolas"/>
          <w:color w:val="000000"/>
        </w:rPr>
        <w:t>();</w:t>
      </w:r>
    </w:p>
    <w:p w14:paraId="5678C2E9"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javax.servlet.jsp.</w:t>
      </w:r>
      <w:r>
        <w:rPr>
          <w:rStyle w:val="Strong"/>
          <w:rFonts w:ascii="Consolas" w:hAnsi="Consolas"/>
          <w:color w:val="000000"/>
        </w:rPr>
        <w:t>JspWriter</w:t>
      </w:r>
      <w:proofErr w:type="spellEnd"/>
      <w:proofErr w:type="gramEnd"/>
      <w:r>
        <w:rPr>
          <w:rStyle w:val="Strong"/>
          <w:rFonts w:ascii="Consolas" w:hAnsi="Consolas"/>
          <w:color w:val="000000"/>
        </w:rPr>
        <w:t xml:space="preserve"> out</w:t>
      </w:r>
      <w:r>
        <w:rPr>
          <w:rFonts w:ascii="Consolas" w:hAnsi="Consolas"/>
          <w:color w:val="000000"/>
        </w:rPr>
        <w:t xml:space="preserve"> = </w:t>
      </w:r>
      <w:proofErr w:type="spellStart"/>
      <w:r>
        <w:rPr>
          <w:rFonts w:ascii="Consolas" w:hAnsi="Consolas"/>
          <w:color w:val="000000"/>
        </w:rPr>
        <w:t>pageContext.getOut</w:t>
      </w:r>
      <w:proofErr w:type="spellEnd"/>
      <w:r>
        <w:rPr>
          <w:rFonts w:ascii="Consolas" w:hAnsi="Consolas"/>
          <w:color w:val="000000"/>
        </w:rPr>
        <w:t>();</w:t>
      </w:r>
    </w:p>
    <w:p w14:paraId="71DA4ED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java.lang</w:t>
      </w:r>
      <w:proofErr w:type="gramEnd"/>
      <w:r>
        <w:rPr>
          <w:rFonts w:ascii="Consolas" w:hAnsi="Consolas"/>
          <w:color w:val="000000"/>
        </w:rPr>
        <w:t>.</w:t>
      </w:r>
      <w:r>
        <w:rPr>
          <w:rStyle w:val="Strong"/>
          <w:rFonts w:ascii="Consolas" w:hAnsi="Consolas"/>
          <w:color w:val="000000"/>
        </w:rPr>
        <w:t>Object</w:t>
      </w:r>
      <w:proofErr w:type="spellEnd"/>
      <w:r>
        <w:rPr>
          <w:rStyle w:val="Strong"/>
          <w:rFonts w:ascii="Consolas" w:hAnsi="Consolas"/>
          <w:color w:val="000000"/>
        </w:rPr>
        <w:t xml:space="preserve"> page = this</w:t>
      </w:r>
      <w:r>
        <w:rPr>
          <w:rFonts w:ascii="Consolas" w:hAnsi="Consolas"/>
          <w:color w:val="000000"/>
        </w:rPr>
        <w:t>;</w:t>
      </w:r>
    </w:p>
    <w:p w14:paraId="5F0E9086"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2DE7F019" w14:textId="77777777" w:rsidR="00021A77" w:rsidRPr="00021A77" w:rsidRDefault="00021A77" w:rsidP="00E95BB7">
      <w:pPr>
        <w:pStyle w:val="Heading2"/>
      </w:pPr>
      <w:r w:rsidRPr="00021A77">
        <w:t>JSP Scripting Elements</w:t>
      </w:r>
    </w:p>
    <w:p w14:paraId="35F2CD4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ing element are enclosed within </w:t>
      </w:r>
      <w:r>
        <w:rPr>
          <w:rStyle w:val="HTMLCode"/>
          <w:rFonts w:ascii="Consolas" w:eastAsiaTheme="majorEastAsia" w:hAnsi="Consolas"/>
          <w:color w:val="000000"/>
        </w:rPr>
        <w:t>&lt;% ...... %&gt;</w:t>
      </w:r>
      <w:r>
        <w:rPr>
          <w:rFonts w:ascii="Segoe UI" w:hAnsi="Segoe UI" w:cs="Segoe UI"/>
          <w:color w:val="000000"/>
          <w:sz w:val="21"/>
          <w:szCs w:val="21"/>
        </w:rPr>
        <w:t xml:space="preserve">, </w:t>
      </w:r>
      <w:proofErr w:type="gramStart"/>
      <w:r>
        <w:rPr>
          <w:rFonts w:ascii="Segoe UI" w:hAnsi="Segoe UI" w:cs="Segoe UI"/>
          <w:color w:val="000000"/>
          <w:sz w:val="21"/>
          <w:szCs w:val="21"/>
        </w:rPr>
        <w:t>similar to</w:t>
      </w:r>
      <w:proofErr w:type="gramEnd"/>
      <w:r>
        <w:rPr>
          <w:rFonts w:ascii="Segoe UI" w:hAnsi="Segoe UI" w:cs="Segoe UI"/>
          <w:color w:val="000000"/>
          <w:sz w:val="21"/>
          <w:szCs w:val="21"/>
        </w:rPr>
        <w:t xml:space="preserve"> other server-side scripts such as ASP and PHP. To print "</w:t>
      </w:r>
      <w:r>
        <w:rPr>
          <w:rStyle w:val="HTMLCode"/>
          <w:rFonts w:ascii="Consolas" w:eastAsiaTheme="majorEastAsia" w:hAnsi="Consolas"/>
          <w:color w:val="000000"/>
        </w:rPr>
        <w:t>&lt;%</w:t>
      </w:r>
      <w:r>
        <w:rPr>
          <w:rFonts w:ascii="Segoe UI" w:hAnsi="Segoe UI" w:cs="Segoe UI"/>
          <w:color w:val="000000"/>
          <w:sz w:val="21"/>
          <w:szCs w:val="21"/>
        </w:rPr>
        <w:t>", use escape sequence "</w:t>
      </w:r>
      <w:r>
        <w:rPr>
          <w:rStyle w:val="HTMLCode"/>
          <w:rFonts w:ascii="Consolas" w:eastAsiaTheme="majorEastAsia" w:hAnsi="Consolas"/>
          <w:color w:val="000000"/>
        </w:rPr>
        <w:t>&lt;\%</w:t>
      </w:r>
      <w:r>
        <w:rPr>
          <w:rFonts w:ascii="Segoe UI" w:hAnsi="Segoe UI" w:cs="Segoe UI"/>
          <w:color w:val="000000"/>
          <w:sz w:val="21"/>
          <w:szCs w:val="21"/>
        </w:rPr>
        <w:t>".</w:t>
      </w:r>
    </w:p>
    <w:p w14:paraId="3EB98FE8" w14:textId="77777777" w:rsidR="00021A77" w:rsidRDefault="00021A77" w:rsidP="00BE184C">
      <w:pPr>
        <w:pStyle w:val="Heading3"/>
        <w:rPr>
          <w:rFonts w:ascii="Segoe UI" w:hAnsi="Segoe UI"/>
        </w:rPr>
      </w:pPr>
      <w:r>
        <w:rPr>
          <w:rFonts w:ascii="Segoe UI" w:hAnsi="Segoe UI"/>
        </w:rPr>
        <w:t>JSP Comment </w:t>
      </w:r>
      <w:r>
        <w:rPr>
          <w:rStyle w:val="font-code"/>
          <w:rFonts w:ascii="Consolas" w:hAnsi="Consolas" w:cs="Segoe UI"/>
          <w:color w:val="444444"/>
          <w:spacing w:val="15"/>
          <w:sz w:val="23"/>
          <w:szCs w:val="23"/>
        </w:rPr>
        <w:t>&lt;%-- comments --%&gt;</w:t>
      </w:r>
    </w:p>
    <w:p w14:paraId="6FD287D4"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comments </w:t>
      </w:r>
      <w:r>
        <w:rPr>
          <w:rStyle w:val="HTMLCode"/>
          <w:rFonts w:ascii="Consolas" w:eastAsiaTheme="majorEastAsia" w:hAnsi="Consolas"/>
          <w:color w:val="000000"/>
        </w:rPr>
        <w:t>&lt;%-- JSP comments --%&gt;</w:t>
      </w:r>
      <w:r>
        <w:rPr>
          <w:rFonts w:ascii="Segoe UI" w:hAnsi="Segoe UI" w:cs="Segoe UI"/>
          <w:color w:val="000000"/>
          <w:sz w:val="21"/>
          <w:szCs w:val="21"/>
        </w:rPr>
        <w:t> are ignored by the JSP engine. For example,</w:t>
      </w:r>
    </w:p>
    <w:p w14:paraId="7AB1B3F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anything but a closing tag here will be ignored --&gt;</w:t>
      </w:r>
    </w:p>
    <w:p w14:paraId="0E5216E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that HTML comment is </w:t>
      </w:r>
      <w:proofErr w:type="gramStart"/>
      <w:r>
        <w:rPr>
          <w:rStyle w:val="HTMLCode"/>
          <w:rFonts w:ascii="Consolas" w:eastAsiaTheme="majorEastAsia" w:hAnsi="Consolas"/>
          <w:color w:val="000000"/>
        </w:rPr>
        <w:t>&lt;!--</w:t>
      </w:r>
      <w:proofErr w:type="gramEnd"/>
      <w:r>
        <w:rPr>
          <w:rStyle w:val="HTMLCode"/>
          <w:rFonts w:ascii="Consolas" w:eastAsiaTheme="majorEastAsia" w:hAnsi="Consolas"/>
          <w:color w:val="000000"/>
        </w:rPr>
        <w:t xml:space="preserve"> html comments --&gt;</w:t>
      </w:r>
      <w:r>
        <w:rPr>
          <w:rFonts w:ascii="Segoe UI" w:hAnsi="Segoe UI" w:cs="Segoe UI"/>
          <w:color w:val="000000"/>
          <w:sz w:val="21"/>
          <w:szCs w:val="21"/>
        </w:rPr>
        <w:t>. JSP expression within the HTML comment will be evaluated. For example,</w:t>
      </w:r>
    </w:p>
    <w:p w14:paraId="7E462FE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gramStart"/>
      <w:r>
        <w:rPr>
          <w:rFonts w:ascii="Consolas" w:hAnsi="Consolas"/>
          <w:color w:val="000000"/>
        </w:rPr>
        <w:t>&lt;!--</w:t>
      </w:r>
      <w:proofErr w:type="gramEnd"/>
      <w:r>
        <w:rPr>
          <w:rFonts w:ascii="Consolas" w:hAnsi="Consolas"/>
          <w:color w:val="000000"/>
        </w:rPr>
        <w:t xml:space="preserve"> HTML comments here &lt;%= </w:t>
      </w:r>
      <w:proofErr w:type="spellStart"/>
      <w:r>
        <w:rPr>
          <w:rFonts w:ascii="Consolas" w:hAnsi="Consolas"/>
          <w:color w:val="000000"/>
        </w:rPr>
        <w:t>Math.random</w:t>
      </w:r>
      <w:proofErr w:type="spellEnd"/>
      <w:r>
        <w:rPr>
          <w:rFonts w:ascii="Consolas" w:hAnsi="Consolas"/>
          <w:color w:val="000000"/>
        </w:rPr>
        <w:t>() %&gt; more comments --&gt;</w:t>
      </w:r>
    </w:p>
    <w:p w14:paraId="65A7A3E7" w14:textId="77777777" w:rsidR="00021A77" w:rsidRDefault="00021A77" w:rsidP="00BE184C">
      <w:pPr>
        <w:pStyle w:val="Heading3"/>
        <w:rPr>
          <w:rFonts w:ascii="Segoe UI" w:hAnsi="Segoe UI"/>
        </w:rPr>
      </w:pPr>
      <w:r>
        <w:rPr>
          <w:rFonts w:ascii="Segoe UI" w:hAnsi="Segoe UI"/>
        </w:rPr>
        <w:t>JSP Expression </w:t>
      </w:r>
      <w:r>
        <w:rPr>
          <w:rStyle w:val="font-code"/>
          <w:rFonts w:ascii="Consolas" w:hAnsi="Consolas" w:cs="Segoe UI"/>
          <w:color w:val="444444"/>
          <w:spacing w:val="15"/>
          <w:sz w:val="23"/>
          <w:szCs w:val="23"/>
        </w:rPr>
        <w:t xml:space="preserve">&lt;%= </w:t>
      </w:r>
      <w:proofErr w:type="spellStart"/>
      <w:r>
        <w:rPr>
          <w:rStyle w:val="font-code"/>
          <w:rFonts w:ascii="Consolas" w:hAnsi="Consolas" w:cs="Segoe UI"/>
          <w:color w:val="444444"/>
          <w:spacing w:val="15"/>
          <w:sz w:val="23"/>
          <w:szCs w:val="23"/>
        </w:rPr>
        <w:t>JavaExpression</w:t>
      </w:r>
      <w:proofErr w:type="spellEnd"/>
      <w:r>
        <w:rPr>
          <w:rStyle w:val="font-code"/>
          <w:rFonts w:ascii="Consolas" w:hAnsi="Consolas" w:cs="Segoe UI"/>
          <w:color w:val="444444"/>
          <w:spacing w:val="15"/>
          <w:sz w:val="23"/>
          <w:szCs w:val="23"/>
        </w:rPr>
        <w:t xml:space="preserve"> %&gt;</w:t>
      </w:r>
    </w:p>
    <w:p w14:paraId="6E646DB4" w14:textId="77777777" w:rsidR="00C57E2E"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JSP expression is used to insert the resultant value of a single Java expression into the response message. The Java expression will be placed inside a </w:t>
      </w:r>
      <w:proofErr w:type="spellStart"/>
      <w:r>
        <w:rPr>
          <w:rStyle w:val="HTMLCode"/>
          <w:rFonts w:ascii="Consolas" w:eastAsiaTheme="majorEastAsia" w:hAnsi="Consolas"/>
          <w:color w:val="000000"/>
        </w:rPr>
        <w:t>out.print</w:t>
      </w:r>
      <w:proofErr w:type="spellEnd"/>
      <w:r>
        <w:rPr>
          <w:rStyle w:val="HTMLCode"/>
          <w:rFonts w:ascii="Consolas" w:eastAsiaTheme="majorEastAsia" w:hAnsi="Consolas"/>
          <w:color w:val="000000"/>
        </w:rPr>
        <w:t>(...)</w:t>
      </w:r>
      <w:r>
        <w:rPr>
          <w:rFonts w:ascii="Segoe UI" w:hAnsi="Segoe UI" w:cs="Segoe UI"/>
          <w:color w:val="000000"/>
          <w:sz w:val="21"/>
          <w:szCs w:val="21"/>
        </w:rPr>
        <w:t xml:space="preserve"> method. Hence, the expression will be </w:t>
      </w:r>
      <w:proofErr w:type="gramStart"/>
      <w:r>
        <w:rPr>
          <w:rFonts w:ascii="Segoe UI" w:hAnsi="Segoe UI" w:cs="Segoe UI"/>
          <w:color w:val="000000"/>
          <w:sz w:val="21"/>
          <w:szCs w:val="21"/>
        </w:rPr>
        <w:t>evaluated</w:t>
      </w:r>
      <w:proofErr w:type="gramEnd"/>
      <w:r>
        <w:rPr>
          <w:rFonts w:ascii="Segoe UI" w:hAnsi="Segoe UI" w:cs="Segoe UI"/>
          <w:color w:val="000000"/>
          <w:sz w:val="21"/>
          <w:szCs w:val="21"/>
        </w:rPr>
        <w:t xml:space="preserve"> and resultant value printed out as part of the response message. Any valid Java expression can be used. </w:t>
      </w:r>
    </w:p>
    <w:p w14:paraId="6B47B4C0" w14:textId="048B4861"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is no semi-colon at the end of the expression.</w:t>
      </w:r>
    </w:p>
    <w:p w14:paraId="38EE0FCE"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s:</w:t>
      </w:r>
    </w:p>
    <w:p w14:paraId="1FE114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w:t>
      </w:r>
      <w:proofErr w:type="spellStart"/>
      <w:r>
        <w:rPr>
          <w:rFonts w:ascii="Consolas" w:hAnsi="Consolas"/>
          <w:color w:val="000000"/>
        </w:rPr>
        <w:t>Math.sqrt</w:t>
      </w:r>
      <w:proofErr w:type="spellEnd"/>
      <w:r>
        <w:rPr>
          <w:rFonts w:ascii="Consolas" w:hAnsi="Consolas"/>
          <w:color w:val="000000"/>
        </w:rPr>
        <w:t>(5) %&gt;</w:t>
      </w:r>
    </w:p>
    <w:p w14:paraId="18E0055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w:t>
      </w:r>
      <w:proofErr w:type="gramStart"/>
      <w:r>
        <w:rPr>
          <w:rFonts w:ascii="Consolas" w:hAnsi="Consolas"/>
          <w:color w:val="000000"/>
        </w:rPr>
        <w:t>item[</w:t>
      </w:r>
      <w:proofErr w:type="gramEnd"/>
      <w:r>
        <w:rPr>
          <w:rFonts w:ascii="Consolas" w:hAnsi="Consolas"/>
          <w:color w:val="000000"/>
        </w:rPr>
        <w:t>10] %&gt;</w:t>
      </w:r>
    </w:p>
    <w:p w14:paraId="653A2A6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p&gt;The current data and time is: &lt;%= new </w:t>
      </w:r>
      <w:proofErr w:type="spellStart"/>
      <w:proofErr w:type="gramStart"/>
      <w:r>
        <w:rPr>
          <w:rFonts w:ascii="Consolas" w:hAnsi="Consolas"/>
          <w:color w:val="000000"/>
        </w:rPr>
        <w:t>java.util</w:t>
      </w:r>
      <w:proofErr w:type="gramEnd"/>
      <w:r>
        <w:rPr>
          <w:rFonts w:ascii="Consolas" w:hAnsi="Consolas"/>
          <w:color w:val="000000"/>
        </w:rPr>
        <w:t>.Date</w:t>
      </w:r>
      <w:proofErr w:type="spellEnd"/>
      <w:r>
        <w:rPr>
          <w:rFonts w:ascii="Consolas" w:hAnsi="Consolas"/>
          <w:color w:val="000000"/>
        </w:rPr>
        <w:t>() %&gt;&lt;/p&gt;</w:t>
      </w:r>
    </w:p>
    <w:p w14:paraId="0378BF8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above JSP expressions will be converted to:</w:t>
      </w:r>
    </w:p>
    <w:p w14:paraId="4A58744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t>out.</w:t>
      </w:r>
      <w:proofErr w:type="gramStart"/>
      <w:r>
        <w:rPr>
          <w:rFonts w:ascii="Consolas" w:hAnsi="Consolas"/>
          <w:color w:val="000000"/>
        </w:rPr>
        <w:t>print</w:t>
      </w:r>
      <w:proofErr w:type="spellEnd"/>
      <w:r>
        <w:rPr>
          <w:rFonts w:ascii="Consolas" w:hAnsi="Consolas"/>
          <w:color w:val="000000"/>
        </w:rPr>
        <w:t xml:space="preserve">( </w:t>
      </w:r>
      <w:proofErr w:type="spellStart"/>
      <w:r>
        <w:rPr>
          <w:rFonts w:ascii="Consolas" w:hAnsi="Consolas"/>
          <w:color w:val="000000"/>
        </w:rPr>
        <w:t>Math.sqrt</w:t>
      </w:r>
      <w:proofErr w:type="spellEnd"/>
      <w:proofErr w:type="gramEnd"/>
      <w:r>
        <w:rPr>
          <w:rFonts w:ascii="Consolas" w:hAnsi="Consolas"/>
          <w:color w:val="000000"/>
        </w:rPr>
        <w:t>(5) );</w:t>
      </w:r>
    </w:p>
    <w:p w14:paraId="3E71F0F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t>out.</w:t>
      </w:r>
      <w:proofErr w:type="gramStart"/>
      <w:r>
        <w:rPr>
          <w:rFonts w:ascii="Consolas" w:hAnsi="Consolas"/>
          <w:color w:val="000000"/>
        </w:rPr>
        <w:t>print</w:t>
      </w:r>
      <w:proofErr w:type="spellEnd"/>
      <w:r>
        <w:rPr>
          <w:rFonts w:ascii="Consolas" w:hAnsi="Consolas"/>
          <w:color w:val="000000"/>
        </w:rPr>
        <w:t>( item</w:t>
      </w:r>
      <w:proofErr w:type="gramEnd"/>
      <w:r>
        <w:rPr>
          <w:rFonts w:ascii="Consolas" w:hAnsi="Consolas"/>
          <w:color w:val="000000"/>
        </w:rPr>
        <w:t>[10] );</w:t>
      </w:r>
    </w:p>
    <w:p w14:paraId="3436AC9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proofErr w:type="gramStart"/>
      <w:r>
        <w:rPr>
          <w:rFonts w:ascii="Consolas" w:hAnsi="Consolas"/>
          <w:color w:val="000000"/>
        </w:rPr>
        <w:t>out.write</w:t>
      </w:r>
      <w:proofErr w:type="spellEnd"/>
      <w:proofErr w:type="gramEnd"/>
      <w:r>
        <w:rPr>
          <w:rFonts w:ascii="Consolas" w:hAnsi="Consolas"/>
          <w:color w:val="000000"/>
        </w:rPr>
        <w:t>("&lt;p&gt;Current time is: ");</w:t>
      </w:r>
    </w:p>
    <w:p w14:paraId="3087194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t>out.</w:t>
      </w:r>
      <w:proofErr w:type="gramStart"/>
      <w:r>
        <w:rPr>
          <w:rFonts w:ascii="Consolas" w:hAnsi="Consolas"/>
          <w:color w:val="000000"/>
        </w:rPr>
        <w:t>print</w:t>
      </w:r>
      <w:proofErr w:type="spellEnd"/>
      <w:r>
        <w:rPr>
          <w:rFonts w:ascii="Consolas" w:hAnsi="Consolas"/>
          <w:color w:val="000000"/>
        </w:rPr>
        <w:t>( new</w:t>
      </w:r>
      <w:proofErr w:type="gramEnd"/>
      <w:r>
        <w:rPr>
          <w:rFonts w:ascii="Consolas" w:hAnsi="Consolas"/>
          <w:color w:val="000000"/>
        </w:rPr>
        <w:t xml:space="preserve"> </w:t>
      </w:r>
      <w:proofErr w:type="spellStart"/>
      <w:r>
        <w:rPr>
          <w:rFonts w:ascii="Consolas" w:hAnsi="Consolas"/>
          <w:color w:val="000000"/>
        </w:rPr>
        <w:t>java.util.Date</w:t>
      </w:r>
      <w:proofErr w:type="spellEnd"/>
      <w:r>
        <w:rPr>
          <w:rFonts w:ascii="Consolas" w:hAnsi="Consolas"/>
          <w:color w:val="000000"/>
        </w:rPr>
        <w:t>() );</w:t>
      </w:r>
    </w:p>
    <w:p w14:paraId="49E1BA7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proofErr w:type="gramStart"/>
      <w:r>
        <w:rPr>
          <w:rFonts w:ascii="Consolas" w:hAnsi="Consolas"/>
          <w:color w:val="000000"/>
        </w:rPr>
        <w:t>out.write</w:t>
      </w:r>
      <w:proofErr w:type="spellEnd"/>
      <w:proofErr w:type="gramEnd"/>
      <w:r>
        <w:rPr>
          <w:rFonts w:ascii="Consolas" w:hAnsi="Consolas"/>
          <w:color w:val="000000"/>
        </w:rPr>
        <w:t>("&lt;/p&gt;");</w:t>
      </w:r>
    </w:p>
    <w:p w14:paraId="73BC5DB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You can use the pre-defined variables in the expressions. For examples:</w:t>
      </w:r>
    </w:p>
    <w:p w14:paraId="1C6455E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lt;p&gt;You have choose author &lt;%= </w:t>
      </w:r>
      <w:proofErr w:type="spellStart"/>
      <w:proofErr w:type="gramStart"/>
      <w:r>
        <w:rPr>
          <w:rFonts w:ascii="Consolas" w:hAnsi="Consolas"/>
          <w:color w:val="000000"/>
        </w:rPr>
        <w:t>request.getParameter</w:t>
      </w:r>
      <w:proofErr w:type="spellEnd"/>
      <w:proofErr w:type="gramEnd"/>
      <w:r>
        <w:rPr>
          <w:rFonts w:ascii="Consolas" w:hAnsi="Consolas"/>
          <w:color w:val="000000"/>
        </w:rPr>
        <w:t>("author") %&gt;&lt;/p&gt;</w:t>
      </w:r>
    </w:p>
    <w:p w14:paraId="504054B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w:t>
      </w:r>
      <w:proofErr w:type="spellStart"/>
      <w:proofErr w:type="gramStart"/>
      <w:r>
        <w:rPr>
          <w:rFonts w:ascii="Consolas" w:hAnsi="Consolas"/>
          <w:color w:val="000000"/>
        </w:rPr>
        <w:t>request.getRequestURI</w:t>
      </w:r>
      <w:proofErr w:type="spellEnd"/>
      <w:proofErr w:type="gramEnd"/>
      <w:r>
        <w:rPr>
          <w:rFonts w:ascii="Consolas" w:hAnsi="Consolas"/>
          <w:color w:val="000000"/>
        </w:rPr>
        <w:t>() %&gt;</w:t>
      </w:r>
    </w:p>
    <w:p w14:paraId="4EFEA32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expression</w:t>
      </w:r>
      <w:proofErr w:type="spellEnd"/>
      <w:proofErr w:type="gramEnd"/>
      <w:r>
        <w:rPr>
          <w:rStyle w:val="HTMLCode"/>
          <w:rFonts w:ascii="Consolas" w:eastAsiaTheme="majorEastAsia" w:hAnsi="Consolas"/>
          <w:color w:val="000000"/>
        </w:rPr>
        <w:t>&gt;Java Expression&lt;/</w:t>
      </w:r>
      <w:proofErr w:type="spellStart"/>
      <w:r>
        <w:rPr>
          <w:rStyle w:val="HTMLCode"/>
          <w:rFonts w:ascii="Consolas" w:eastAsiaTheme="majorEastAsia" w:hAnsi="Consolas"/>
          <w:color w:val="000000"/>
        </w:rPr>
        <w:t>jsp:expression</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19C5211A" w14:textId="77777777" w:rsidR="00021A77" w:rsidRDefault="00021A77" w:rsidP="00BE1CD2">
      <w:pPr>
        <w:pStyle w:val="Heading3"/>
        <w:rPr>
          <w:rFonts w:ascii="Segoe UI" w:hAnsi="Segoe UI"/>
        </w:rPr>
      </w:pPr>
      <w:r>
        <w:rPr>
          <w:rFonts w:ascii="Segoe UI" w:hAnsi="Segoe UI"/>
        </w:rPr>
        <w:t xml:space="preserve">JSP </w:t>
      </w:r>
      <w:proofErr w:type="spellStart"/>
      <w:r>
        <w:rPr>
          <w:rFonts w:ascii="Segoe UI" w:hAnsi="Segoe UI"/>
        </w:rPr>
        <w:t>Scriptlet</w:t>
      </w:r>
      <w:proofErr w:type="spellEnd"/>
      <w:r>
        <w:rPr>
          <w:rFonts w:ascii="Segoe UI" w:hAnsi="Segoe UI"/>
        </w:rPr>
        <w:t> </w:t>
      </w:r>
      <w:r>
        <w:rPr>
          <w:rStyle w:val="font-code"/>
          <w:rFonts w:ascii="Consolas" w:hAnsi="Consolas" w:cs="Segoe UI"/>
          <w:color w:val="444444"/>
          <w:spacing w:val="15"/>
          <w:sz w:val="23"/>
          <w:szCs w:val="23"/>
        </w:rPr>
        <w:t>&lt;% Java Statements %&gt;</w:t>
      </w:r>
    </w:p>
    <w:p w14:paraId="3A939C71"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JSP </w:t>
      </w:r>
      <w:proofErr w:type="spellStart"/>
      <w:r>
        <w:rPr>
          <w:rFonts w:ascii="Segoe UI" w:hAnsi="Segoe UI" w:cs="Segoe UI"/>
          <w:color w:val="000000"/>
          <w:sz w:val="21"/>
          <w:szCs w:val="21"/>
        </w:rPr>
        <w:t>scriptlets</w:t>
      </w:r>
      <w:proofErr w:type="spellEnd"/>
      <w:r>
        <w:rPr>
          <w:rFonts w:ascii="Segoe UI" w:hAnsi="Segoe UI" w:cs="Segoe UI"/>
          <w:color w:val="000000"/>
          <w:sz w:val="21"/>
          <w:szCs w:val="21"/>
        </w:rPr>
        <w:t xml:space="preserve"> allow you to implement more complex programming logic. You can use </w:t>
      </w:r>
      <w:proofErr w:type="spellStart"/>
      <w:r>
        <w:rPr>
          <w:rFonts w:ascii="Segoe UI" w:hAnsi="Segoe UI" w:cs="Segoe UI"/>
          <w:color w:val="000000"/>
          <w:sz w:val="21"/>
          <w:szCs w:val="21"/>
        </w:rPr>
        <w:t>scriptlets</w:t>
      </w:r>
      <w:proofErr w:type="spellEnd"/>
      <w:r>
        <w:rPr>
          <w:rFonts w:ascii="Segoe UI" w:hAnsi="Segoe UI" w:cs="Segoe UI"/>
          <w:color w:val="000000"/>
          <w:sz w:val="21"/>
          <w:szCs w:val="21"/>
        </w:rPr>
        <w:t xml:space="preserve"> to insert any valid Java statements into the </w:t>
      </w:r>
      <w:r>
        <w:rPr>
          <w:rStyle w:val="HTMLCode"/>
          <w:rFonts w:ascii="Consolas" w:eastAsiaTheme="majorEastAsia" w:hAnsi="Consolas"/>
          <w:color w:val="000000"/>
        </w:rPr>
        <w:t>_</w:t>
      </w:r>
      <w:proofErr w:type="spellStart"/>
      <w:proofErr w:type="gramStart"/>
      <w:r>
        <w:rPr>
          <w:rStyle w:val="HTMLCode"/>
          <w:rFonts w:ascii="Consolas" w:eastAsiaTheme="majorEastAsia" w:hAnsi="Consolas"/>
          <w:color w:val="000000"/>
        </w:rPr>
        <w:t>jspService</w:t>
      </w:r>
      <w:proofErr w:type="spellEnd"/>
      <w:r>
        <w:rPr>
          <w:rStyle w:val="HTMLCode"/>
          <w:rFonts w:ascii="Consolas" w:eastAsiaTheme="majorEastAsia" w:hAnsi="Consolas"/>
          <w:color w:val="000000"/>
        </w:rPr>
        <w:t>(</w:t>
      </w:r>
      <w:proofErr w:type="gramEnd"/>
      <w:r>
        <w:rPr>
          <w:rStyle w:val="HTMLCode"/>
          <w:rFonts w:ascii="Consolas" w:eastAsiaTheme="majorEastAsia" w:hAnsi="Consolas"/>
          <w:color w:val="000000"/>
        </w:rPr>
        <w:t>)</w:t>
      </w:r>
      <w:r>
        <w:rPr>
          <w:rFonts w:ascii="Segoe UI" w:hAnsi="Segoe UI" w:cs="Segoe UI"/>
          <w:color w:val="000000"/>
          <w:sz w:val="21"/>
          <w:szCs w:val="21"/>
        </w:rPr>
        <w:t> method of the translated servlet. The Java codes must be syntactically correct, with Java statements terminated by a semi-colon.</w:t>
      </w:r>
    </w:p>
    <w:p w14:paraId="4BE5652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A667B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08A2CAD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String author = </w:t>
      </w:r>
      <w:proofErr w:type="spellStart"/>
      <w:proofErr w:type="gramStart"/>
      <w:r>
        <w:rPr>
          <w:rFonts w:ascii="Consolas" w:hAnsi="Consolas"/>
          <w:color w:val="000000"/>
        </w:rPr>
        <w:t>request.getParameter</w:t>
      </w:r>
      <w:proofErr w:type="spellEnd"/>
      <w:proofErr w:type="gramEnd"/>
      <w:r>
        <w:rPr>
          <w:rFonts w:ascii="Consolas" w:hAnsi="Consolas"/>
          <w:color w:val="000000"/>
        </w:rPr>
        <w:t>("author");</w:t>
      </w:r>
    </w:p>
    <w:p w14:paraId="684CD97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if (</w:t>
      </w:r>
      <w:proofErr w:type="gramStart"/>
      <w:r>
        <w:rPr>
          <w:rFonts w:ascii="Consolas" w:hAnsi="Consolas"/>
          <w:color w:val="000000"/>
        </w:rPr>
        <w:t>author !</w:t>
      </w:r>
      <w:proofErr w:type="gramEnd"/>
      <w:r>
        <w:rPr>
          <w:rFonts w:ascii="Consolas" w:hAnsi="Consolas"/>
          <w:color w:val="000000"/>
        </w:rPr>
        <w:t>= null &amp;&amp; !</w:t>
      </w:r>
      <w:proofErr w:type="spellStart"/>
      <w:r>
        <w:rPr>
          <w:rFonts w:ascii="Consolas" w:hAnsi="Consolas"/>
          <w:color w:val="000000"/>
        </w:rPr>
        <w:t>author.equals</w:t>
      </w:r>
      <w:proofErr w:type="spellEnd"/>
      <w:r>
        <w:rPr>
          <w:rFonts w:ascii="Consolas" w:hAnsi="Consolas"/>
          <w:color w:val="000000"/>
        </w:rPr>
        <w:t xml:space="preserve">(""))) { </w:t>
      </w:r>
    </w:p>
    <w:p w14:paraId="673FCD5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15B5B9B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p&gt;You have </w:t>
      </w:r>
      <w:proofErr w:type="gramStart"/>
      <w:r>
        <w:rPr>
          <w:rFonts w:ascii="Consolas" w:hAnsi="Consolas"/>
          <w:color w:val="000000"/>
        </w:rPr>
        <w:t>choose</w:t>
      </w:r>
      <w:proofErr w:type="gramEnd"/>
      <w:r>
        <w:rPr>
          <w:rFonts w:ascii="Consolas" w:hAnsi="Consolas"/>
          <w:color w:val="000000"/>
        </w:rPr>
        <w:t xml:space="preserve"> author &lt;%= author %&gt;&lt;/p&gt;</w:t>
      </w:r>
    </w:p>
    <w:p w14:paraId="77A3121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45F9464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070926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0513CBE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 the translated servlet, the above will be inserted into the </w:t>
      </w:r>
      <w:proofErr w:type="gramStart"/>
      <w:r>
        <w:rPr>
          <w:rStyle w:val="HTMLCode"/>
          <w:rFonts w:ascii="Consolas" w:eastAsiaTheme="majorEastAsia" w:hAnsi="Consolas"/>
          <w:color w:val="000000"/>
        </w:rPr>
        <w:t>service(</w:t>
      </w:r>
      <w:proofErr w:type="gramEnd"/>
      <w:r>
        <w:rPr>
          <w:rStyle w:val="HTMLCode"/>
          <w:rFonts w:ascii="Consolas" w:eastAsiaTheme="majorEastAsia" w:hAnsi="Consolas"/>
          <w:color w:val="000000"/>
        </w:rPr>
        <w:t>)</w:t>
      </w:r>
      <w:r>
        <w:rPr>
          <w:rFonts w:ascii="Segoe UI" w:hAnsi="Segoe UI" w:cs="Segoe UI"/>
          <w:color w:val="000000"/>
          <w:sz w:val="21"/>
          <w:szCs w:val="21"/>
        </w:rPr>
        <w:t> method as follows:</w:t>
      </w:r>
    </w:p>
    <w:p w14:paraId="638278D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void </w:t>
      </w:r>
      <w:r>
        <w:rPr>
          <w:rStyle w:val="Strong"/>
          <w:rFonts w:ascii="Consolas" w:hAnsi="Consolas"/>
          <w:color w:val="000000"/>
        </w:rPr>
        <w:t>_</w:t>
      </w:r>
      <w:proofErr w:type="spellStart"/>
      <w:proofErr w:type="gramStart"/>
      <w:r>
        <w:rPr>
          <w:rStyle w:val="Strong"/>
          <w:rFonts w:ascii="Consolas" w:hAnsi="Consolas"/>
          <w:color w:val="000000"/>
        </w:rPr>
        <w:t>jspService</w:t>
      </w:r>
      <w:proofErr w:type="spellEnd"/>
      <w:r>
        <w:rPr>
          <w:rFonts w:ascii="Consolas" w:hAnsi="Consolas"/>
          <w:color w:val="000000"/>
        </w:rPr>
        <w:t>(</w:t>
      </w:r>
      <w:proofErr w:type="spellStart"/>
      <w:proofErr w:type="gramEnd"/>
      <w:r>
        <w:rPr>
          <w:rFonts w:ascii="Consolas" w:hAnsi="Consolas"/>
          <w:color w:val="000000"/>
        </w:rPr>
        <w:t>HttpServletRequest</w:t>
      </w:r>
      <w:proofErr w:type="spellEnd"/>
      <w:r>
        <w:rPr>
          <w:rFonts w:ascii="Consolas" w:hAnsi="Consolas"/>
          <w:color w:val="000000"/>
        </w:rPr>
        <w:t xml:space="preserve"> request, </w:t>
      </w:r>
      <w:proofErr w:type="spellStart"/>
      <w:r>
        <w:rPr>
          <w:rFonts w:ascii="Consolas" w:hAnsi="Consolas"/>
          <w:color w:val="000000"/>
        </w:rPr>
        <w:t>HttpServletResponse</w:t>
      </w:r>
      <w:proofErr w:type="spellEnd"/>
      <w:r>
        <w:rPr>
          <w:rFonts w:ascii="Consolas" w:hAnsi="Consolas"/>
          <w:color w:val="000000"/>
        </w:rPr>
        <w:t xml:space="preserve"> response)</w:t>
      </w:r>
    </w:p>
    <w:p w14:paraId="1F62D01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w:t>
      </w:r>
      <w:proofErr w:type="spellStart"/>
      <w:r>
        <w:rPr>
          <w:rFonts w:ascii="Consolas" w:hAnsi="Consolas"/>
          <w:color w:val="000000"/>
        </w:rPr>
        <w:t>ServletException</w:t>
      </w:r>
      <w:proofErr w:type="spellEnd"/>
      <w:r>
        <w:rPr>
          <w:rFonts w:ascii="Consolas" w:hAnsi="Consolas"/>
          <w:color w:val="000000"/>
        </w:rPr>
        <w:t xml:space="preserve">, </w:t>
      </w:r>
      <w:proofErr w:type="spellStart"/>
      <w:r>
        <w:rPr>
          <w:rFonts w:ascii="Consolas" w:hAnsi="Consolas"/>
          <w:color w:val="000000"/>
        </w:rPr>
        <w:t>IOException</w:t>
      </w:r>
      <w:proofErr w:type="spellEnd"/>
      <w:r>
        <w:rPr>
          <w:rFonts w:ascii="Consolas" w:hAnsi="Consolas"/>
          <w:color w:val="000000"/>
        </w:rPr>
        <w:t xml:space="preserve"> {</w:t>
      </w:r>
    </w:p>
    <w:p w14:paraId="2CD598C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95230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String author = </w:t>
      </w:r>
      <w:proofErr w:type="spellStart"/>
      <w:proofErr w:type="gramStart"/>
      <w:r>
        <w:rPr>
          <w:rFonts w:ascii="Consolas" w:hAnsi="Consolas"/>
          <w:color w:val="000000"/>
        </w:rPr>
        <w:t>request.getParameter</w:t>
      </w:r>
      <w:proofErr w:type="spellEnd"/>
      <w:proofErr w:type="gramEnd"/>
      <w:r>
        <w:rPr>
          <w:rFonts w:ascii="Consolas" w:hAnsi="Consolas"/>
          <w:color w:val="000000"/>
        </w:rPr>
        <w:t>("author");</w:t>
      </w:r>
    </w:p>
    <w:p w14:paraId="0111148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f (</w:t>
      </w:r>
      <w:proofErr w:type="gramStart"/>
      <w:r>
        <w:rPr>
          <w:rFonts w:ascii="Consolas" w:hAnsi="Consolas"/>
          <w:color w:val="000000"/>
        </w:rPr>
        <w:t>author !</w:t>
      </w:r>
      <w:proofErr w:type="gramEnd"/>
      <w:r>
        <w:rPr>
          <w:rFonts w:ascii="Consolas" w:hAnsi="Consolas"/>
          <w:color w:val="000000"/>
        </w:rPr>
        <w:t>= null &amp;&amp; !</w:t>
      </w:r>
      <w:proofErr w:type="spellStart"/>
      <w:r>
        <w:rPr>
          <w:rFonts w:ascii="Consolas" w:hAnsi="Consolas"/>
          <w:color w:val="000000"/>
        </w:rPr>
        <w:t>author.equals</w:t>
      </w:r>
      <w:proofErr w:type="spellEnd"/>
      <w:r>
        <w:rPr>
          <w:rFonts w:ascii="Consolas" w:hAnsi="Consolas"/>
          <w:color w:val="000000"/>
        </w:rPr>
        <w:t>(""))) {</w:t>
      </w:r>
    </w:p>
    <w:p w14:paraId="074DA21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out.write</w:t>
      </w:r>
      <w:proofErr w:type="spellEnd"/>
      <w:proofErr w:type="gramEnd"/>
      <w:r>
        <w:rPr>
          <w:rFonts w:ascii="Consolas" w:hAnsi="Consolas"/>
          <w:color w:val="000000"/>
        </w:rPr>
        <w:t>("&lt;p&gt;You have choose author ");</w:t>
      </w:r>
    </w:p>
    <w:p w14:paraId="4850096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r>
        <w:rPr>
          <w:rFonts w:ascii="Consolas" w:hAnsi="Consolas"/>
          <w:color w:val="000000"/>
        </w:rPr>
        <w:t>out.print</w:t>
      </w:r>
      <w:proofErr w:type="spellEnd"/>
      <w:r>
        <w:rPr>
          <w:rFonts w:ascii="Consolas" w:hAnsi="Consolas"/>
          <w:color w:val="000000"/>
        </w:rPr>
        <w:t>(author</w:t>
      </w:r>
      <w:proofErr w:type="gramStart"/>
      <w:r>
        <w:rPr>
          <w:rFonts w:ascii="Consolas" w:hAnsi="Consolas"/>
          <w:color w:val="000000"/>
        </w:rPr>
        <w:t>);</w:t>
      </w:r>
      <w:proofErr w:type="gramEnd"/>
    </w:p>
    <w:p w14:paraId="41865B0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out.write</w:t>
      </w:r>
      <w:proofErr w:type="spellEnd"/>
      <w:proofErr w:type="gramEnd"/>
      <w:r>
        <w:rPr>
          <w:rFonts w:ascii="Consolas" w:hAnsi="Consolas"/>
          <w:color w:val="000000"/>
        </w:rPr>
        <w:t>("&lt;/p&gt;");</w:t>
      </w:r>
    </w:p>
    <w:p w14:paraId="5A5DD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D89CAF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A3D7002"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 xml:space="preserve">The source codes of </w:t>
      </w:r>
      <w:proofErr w:type="spellStart"/>
      <w:r>
        <w:rPr>
          <w:rFonts w:ascii="Segoe UI" w:hAnsi="Segoe UI" w:cs="Segoe UI"/>
          <w:color w:val="000000"/>
          <w:sz w:val="21"/>
          <w:szCs w:val="21"/>
        </w:rPr>
        <w:t>scriptlets</w:t>
      </w:r>
      <w:proofErr w:type="spellEnd"/>
      <w:r>
        <w:rPr>
          <w:rFonts w:ascii="Segoe UI" w:hAnsi="Segoe UI" w:cs="Segoe UI"/>
          <w:color w:val="000000"/>
          <w:sz w:val="21"/>
          <w:szCs w:val="21"/>
        </w:rPr>
        <w:t xml:space="preserve"> are only available in the server, and not sent to the client. That is, </w:t>
      </w:r>
      <w:proofErr w:type="spellStart"/>
      <w:r>
        <w:rPr>
          <w:rFonts w:ascii="Segoe UI" w:hAnsi="Segoe UI" w:cs="Segoe UI"/>
          <w:color w:val="000000"/>
          <w:sz w:val="21"/>
          <w:szCs w:val="21"/>
        </w:rPr>
        <w:t>scriptlets</w:t>
      </w:r>
      <w:proofErr w:type="spellEnd"/>
      <w:r>
        <w:rPr>
          <w:rFonts w:ascii="Segoe UI" w:hAnsi="Segoe UI" w:cs="Segoe UI"/>
          <w:color w:val="000000"/>
          <w:sz w:val="21"/>
          <w:szCs w:val="21"/>
        </w:rPr>
        <w:t xml:space="preserve"> are safe and secure!</w:t>
      </w:r>
    </w:p>
    <w:p w14:paraId="71FEA84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scriptlet</w:t>
      </w:r>
      <w:proofErr w:type="spellEnd"/>
      <w:proofErr w:type="gramEnd"/>
      <w:r>
        <w:rPr>
          <w:rStyle w:val="HTMLCode"/>
          <w:rFonts w:ascii="Consolas" w:eastAsiaTheme="majorEastAsia" w:hAnsi="Consolas"/>
          <w:color w:val="000000"/>
        </w:rPr>
        <w:t>&gt;Java Statements&lt;/</w:t>
      </w:r>
      <w:proofErr w:type="spellStart"/>
      <w:r>
        <w:rPr>
          <w:rStyle w:val="HTMLCode"/>
          <w:rFonts w:ascii="Consolas" w:eastAsiaTheme="majorEastAsia" w:hAnsi="Consolas"/>
          <w:color w:val="000000"/>
        </w:rPr>
        <w:t>jsp:scriptlet</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5189DA45" w14:textId="77777777" w:rsidR="00021A77" w:rsidRDefault="00021A77" w:rsidP="00BE184C">
      <w:pPr>
        <w:pStyle w:val="Heading3"/>
        <w:rPr>
          <w:rFonts w:ascii="Segoe UI" w:hAnsi="Segoe UI"/>
        </w:rPr>
      </w:pPr>
      <w:r>
        <w:rPr>
          <w:rFonts w:ascii="Segoe UI" w:hAnsi="Segoe UI"/>
        </w:rPr>
        <w:t>JSP Declaration </w:t>
      </w:r>
      <w:r>
        <w:rPr>
          <w:rStyle w:val="font-code"/>
          <w:rFonts w:ascii="Consolas" w:hAnsi="Consolas" w:cs="Segoe UI"/>
          <w:color w:val="444444"/>
          <w:spacing w:val="15"/>
          <w:sz w:val="23"/>
          <w:szCs w:val="23"/>
        </w:rPr>
        <w:t>&lt;%! Java Statements %&gt;</w:t>
      </w:r>
    </w:p>
    <w:p w14:paraId="3087714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JSP declarations can be used to define variables and methods for the class. </w:t>
      </w:r>
      <w:r w:rsidRPr="00CB39C2">
        <w:rPr>
          <w:rFonts w:ascii="Segoe UI" w:hAnsi="Segoe UI" w:cs="Segoe UI"/>
          <w:b/>
          <w:bCs/>
          <w:color w:val="000000"/>
          <w:sz w:val="21"/>
          <w:szCs w:val="21"/>
        </w:rPr>
        <w:t xml:space="preserve">Unlike </w:t>
      </w:r>
      <w:proofErr w:type="spellStart"/>
      <w:r w:rsidRPr="00CB39C2">
        <w:rPr>
          <w:rFonts w:ascii="Segoe UI" w:hAnsi="Segoe UI" w:cs="Segoe UI"/>
          <w:b/>
          <w:bCs/>
          <w:color w:val="000000"/>
          <w:sz w:val="21"/>
          <w:szCs w:val="21"/>
        </w:rPr>
        <w:t>scriptlets</w:t>
      </w:r>
      <w:proofErr w:type="spellEnd"/>
      <w:r w:rsidRPr="00CB39C2">
        <w:rPr>
          <w:rFonts w:ascii="Segoe UI" w:hAnsi="Segoe UI" w:cs="Segoe UI"/>
          <w:b/>
          <w:bCs/>
          <w:color w:val="000000"/>
          <w:sz w:val="21"/>
          <w:szCs w:val="21"/>
        </w:rPr>
        <w:t xml:space="preserve"> that are inserted inside the </w:t>
      </w:r>
      <w:r w:rsidRPr="00CB39C2">
        <w:rPr>
          <w:rStyle w:val="HTMLCode"/>
          <w:rFonts w:ascii="Consolas" w:eastAsiaTheme="majorEastAsia" w:hAnsi="Consolas"/>
          <w:b/>
          <w:bCs/>
          <w:color w:val="000000"/>
        </w:rPr>
        <w:t>_</w:t>
      </w:r>
      <w:proofErr w:type="spellStart"/>
      <w:proofErr w:type="gramStart"/>
      <w:r w:rsidRPr="00CB39C2">
        <w:rPr>
          <w:rStyle w:val="HTMLCode"/>
          <w:rFonts w:ascii="Consolas" w:eastAsiaTheme="majorEastAsia" w:hAnsi="Consolas"/>
          <w:b/>
          <w:bCs/>
          <w:color w:val="000000"/>
        </w:rPr>
        <w:t>jspService</w:t>
      </w:r>
      <w:proofErr w:type="spellEnd"/>
      <w:r w:rsidRPr="00CB39C2">
        <w:rPr>
          <w:rStyle w:val="HTMLCode"/>
          <w:rFonts w:ascii="Consolas" w:eastAsiaTheme="majorEastAsia" w:hAnsi="Consolas"/>
          <w:b/>
          <w:bCs/>
          <w:color w:val="000000"/>
        </w:rPr>
        <w:t>(</w:t>
      </w:r>
      <w:proofErr w:type="gramEnd"/>
      <w:r w:rsidRPr="00CB39C2">
        <w:rPr>
          <w:rStyle w:val="HTMLCode"/>
          <w:rFonts w:ascii="Consolas" w:eastAsiaTheme="majorEastAsia" w:hAnsi="Consolas"/>
          <w:b/>
          <w:bCs/>
          <w:color w:val="000000"/>
        </w:rPr>
        <w:t>) </w:t>
      </w:r>
      <w:r w:rsidRPr="00CB39C2">
        <w:rPr>
          <w:rFonts w:ascii="Segoe UI" w:hAnsi="Segoe UI" w:cs="Segoe UI"/>
          <w:b/>
          <w:bCs/>
          <w:color w:val="000000"/>
          <w:sz w:val="21"/>
          <w:szCs w:val="21"/>
        </w:rPr>
        <w:t>method, the declaration codes are inserted inside the class, at the same level as </w:t>
      </w:r>
      <w:r w:rsidRPr="00CB39C2">
        <w:rPr>
          <w:rStyle w:val="HTMLCode"/>
          <w:rFonts w:ascii="Consolas" w:eastAsiaTheme="majorEastAsia" w:hAnsi="Consolas"/>
          <w:b/>
          <w:bCs/>
          <w:color w:val="000000"/>
        </w:rPr>
        <w:t>_</w:t>
      </w:r>
      <w:proofErr w:type="spellStart"/>
      <w:r w:rsidRPr="00CB39C2">
        <w:rPr>
          <w:rStyle w:val="HTMLCode"/>
          <w:rFonts w:ascii="Consolas" w:eastAsiaTheme="majorEastAsia" w:hAnsi="Consolas"/>
          <w:b/>
          <w:bCs/>
          <w:color w:val="000000"/>
        </w:rPr>
        <w:t>jspService</w:t>
      </w:r>
      <w:proofErr w:type="spellEnd"/>
      <w:r w:rsidRPr="00CB39C2">
        <w:rPr>
          <w:rStyle w:val="HTMLCode"/>
          <w:rFonts w:ascii="Consolas" w:eastAsiaTheme="majorEastAsia" w:hAnsi="Consolas"/>
          <w:b/>
          <w:bCs/>
          <w:color w:val="000000"/>
        </w:rPr>
        <w:t>()</w:t>
      </w:r>
      <w:r w:rsidRPr="00CB39C2">
        <w:rPr>
          <w:rFonts w:ascii="Segoe UI" w:hAnsi="Segoe UI" w:cs="Segoe UI"/>
          <w:b/>
          <w:bCs/>
          <w:color w:val="000000"/>
          <w:sz w:val="21"/>
          <w:szCs w:val="21"/>
        </w:rPr>
        <w:t>, as variables or methods of the class</w:t>
      </w:r>
      <w:r>
        <w:rPr>
          <w:rFonts w:ascii="Segoe UI" w:hAnsi="Segoe UI" w:cs="Segoe UI"/>
          <w:color w:val="000000"/>
          <w:sz w:val="21"/>
          <w:szCs w:val="21"/>
        </w:rPr>
        <w:t>.</w:t>
      </w:r>
    </w:p>
    <w:p w14:paraId="5712171F"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6C0DE80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private int count; %&gt;</w:t>
      </w:r>
    </w:p>
    <w:p w14:paraId="6C8B910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public int </w:t>
      </w:r>
      <w:proofErr w:type="spellStart"/>
      <w:proofErr w:type="gramStart"/>
      <w:r>
        <w:rPr>
          <w:rFonts w:ascii="Consolas" w:hAnsi="Consolas"/>
          <w:color w:val="000000"/>
        </w:rPr>
        <w:t>incrementCount</w:t>
      </w:r>
      <w:proofErr w:type="spellEnd"/>
      <w:r>
        <w:rPr>
          <w:rFonts w:ascii="Consolas" w:hAnsi="Consolas"/>
          <w:color w:val="000000"/>
        </w:rPr>
        <w:t>(</w:t>
      </w:r>
      <w:proofErr w:type="gramEnd"/>
      <w:r>
        <w:rPr>
          <w:rFonts w:ascii="Consolas" w:hAnsi="Consolas"/>
          <w:color w:val="000000"/>
        </w:rPr>
        <w:t xml:space="preserve">) { ++count; } %&gt; </w:t>
      </w:r>
    </w:p>
    <w:p w14:paraId="4148ECF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will be translated to:</w:t>
      </w:r>
    </w:p>
    <w:p w14:paraId="25B713E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public final class </w:t>
      </w:r>
      <w:proofErr w:type="spellStart"/>
      <w:r>
        <w:rPr>
          <w:rStyle w:val="color-example"/>
          <w:rFonts w:ascii="Consolas" w:eastAsiaTheme="majorEastAsia" w:hAnsi="Consolas"/>
          <w:color w:val="000000"/>
          <w:shd w:val="clear" w:color="auto" w:fill="D7ECD3"/>
        </w:rPr>
        <w:t>first_jsp</w:t>
      </w:r>
      <w:proofErr w:type="spellEnd"/>
      <w:r>
        <w:rPr>
          <w:rStyle w:val="color-example"/>
          <w:rFonts w:ascii="Consolas" w:eastAsiaTheme="majorEastAsia" w:hAnsi="Consolas"/>
          <w:color w:val="000000"/>
          <w:shd w:val="clear" w:color="auto" w:fill="D7ECD3"/>
        </w:rPr>
        <w:t xml:space="preserve"> extends </w:t>
      </w:r>
      <w:proofErr w:type="spellStart"/>
      <w:proofErr w:type="gramStart"/>
      <w:r>
        <w:rPr>
          <w:rStyle w:val="color-example"/>
          <w:rFonts w:ascii="Consolas" w:eastAsiaTheme="majorEastAsia" w:hAnsi="Consolas"/>
          <w:color w:val="000000"/>
          <w:shd w:val="clear" w:color="auto" w:fill="D7ECD3"/>
        </w:rPr>
        <w:t>org.apache</w:t>
      </w:r>
      <w:proofErr w:type="gramEnd"/>
      <w:r>
        <w:rPr>
          <w:rStyle w:val="color-example"/>
          <w:rFonts w:ascii="Consolas" w:eastAsiaTheme="majorEastAsia" w:hAnsi="Consolas"/>
          <w:color w:val="000000"/>
          <w:shd w:val="clear" w:color="auto" w:fill="D7ECD3"/>
        </w:rPr>
        <w:t>.jasper.runtime.HttpJspBase</w:t>
      </w:r>
      <w:proofErr w:type="spellEnd"/>
    </w:p>
    <w:p w14:paraId="7B832E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implements </w:t>
      </w:r>
      <w:proofErr w:type="spellStart"/>
      <w:proofErr w:type="gramStart"/>
      <w:r>
        <w:rPr>
          <w:rStyle w:val="color-example"/>
          <w:rFonts w:ascii="Consolas" w:eastAsiaTheme="majorEastAsia" w:hAnsi="Consolas"/>
          <w:color w:val="000000"/>
          <w:shd w:val="clear" w:color="auto" w:fill="D7ECD3"/>
        </w:rPr>
        <w:t>org.apache</w:t>
      </w:r>
      <w:proofErr w:type="gramEnd"/>
      <w:r>
        <w:rPr>
          <w:rStyle w:val="color-example"/>
          <w:rFonts w:ascii="Consolas" w:eastAsiaTheme="majorEastAsia" w:hAnsi="Consolas"/>
          <w:color w:val="000000"/>
          <w:shd w:val="clear" w:color="auto" w:fill="D7ECD3"/>
        </w:rPr>
        <w:t>.jasper.runtime.JspSourceDependent</w:t>
      </w:r>
      <w:proofErr w:type="spellEnd"/>
      <w:r>
        <w:rPr>
          <w:rStyle w:val="color-example"/>
          <w:rFonts w:ascii="Consolas" w:eastAsiaTheme="majorEastAsia" w:hAnsi="Consolas"/>
          <w:color w:val="000000"/>
          <w:shd w:val="clear" w:color="auto" w:fill="D7ECD3"/>
        </w:rPr>
        <w:t xml:space="preserve"> {</w:t>
      </w:r>
    </w:p>
    <w:p w14:paraId="7298FD9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724461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lastRenderedPageBreak/>
        <w:t xml:space="preserve">   </w:t>
      </w:r>
      <w:r>
        <w:rPr>
          <w:rStyle w:val="Strong"/>
          <w:rFonts w:ascii="Consolas" w:hAnsi="Consolas"/>
          <w:color w:val="000000"/>
          <w:shd w:val="clear" w:color="auto" w:fill="D7ECD3"/>
        </w:rPr>
        <w:t xml:space="preserve">private int </w:t>
      </w:r>
      <w:proofErr w:type="gramStart"/>
      <w:r>
        <w:rPr>
          <w:rStyle w:val="Strong"/>
          <w:rFonts w:ascii="Consolas" w:hAnsi="Consolas"/>
          <w:color w:val="000000"/>
          <w:shd w:val="clear" w:color="auto" w:fill="D7ECD3"/>
        </w:rPr>
        <w:t>count;</w:t>
      </w:r>
      <w:proofErr w:type="gramEnd"/>
    </w:p>
    <w:p w14:paraId="4468728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 xml:space="preserve">public int </w:t>
      </w:r>
      <w:proofErr w:type="spellStart"/>
      <w:proofErr w:type="gramStart"/>
      <w:r>
        <w:rPr>
          <w:rStyle w:val="Strong"/>
          <w:rFonts w:ascii="Consolas" w:hAnsi="Consolas"/>
          <w:color w:val="000000"/>
          <w:shd w:val="clear" w:color="auto" w:fill="D7ECD3"/>
        </w:rPr>
        <w:t>incrementCount</w:t>
      </w:r>
      <w:proofErr w:type="spellEnd"/>
      <w:r>
        <w:rPr>
          <w:rStyle w:val="Strong"/>
          <w:rFonts w:ascii="Consolas" w:hAnsi="Consolas"/>
          <w:color w:val="000000"/>
          <w:shd w:val="clear" w:color="auto" w:fill="D7ECD3"/>
        </w:rPr>
        <w:t>(</w:t>
      </w:r>
      <w:proofErr w:type="gramEnd"/>
      <w:r>
        <w:rPr>
          <w:rStyle w:val="Strong"/>
          <w:rFonts w:ascii="Consolas" w:hAnsi="Consolas"/>
          <w:color w:val="000000"/>
          <w:shd w:val="clear" w:color="auto" w:fill="D7ECD3"/>
        </w:rPr>
        <w:t>) { ++count; }</w:t>
      </w:r>
    </w:p>
    <w:p w14:paraId="75FF61E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615C2DE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w:t>
      </w:r>
      <w:proofErr w:type="spellStart"/>
      <w:proofErr w:type="gramStart"/>
      <w:r>
        <w:rPr>
          <w:rStyle w:val="Strong"/>
          <w:rFonts w:ascii="Consolas" w:hAnsi="Consolas"/>
          <w:color w:val="000000"/>
          <w:shd w:val="clear" w:color="auto" w:fill="D7ECD3"/>
        </w:rPr>
        <w:t>jspInit</w:t>
      </w:r>
      <w:proofErr w:type="spellEnd"/>
      <w:r>
        <w:rPr>
          <w:rStyle w:val="color-example"/>
          <w:rFonts w:ascii="Consolas" w:eastAsiaTheme="majorEastAsia" w:hAnsi="Consolas"/>
          <w:color w:val="000000"/>
          <w:shd w:val="clear" w:color="auto" w:fill="D7ECD3"/>
        </w:rPr>
        <w:t>(</w:t>
      </w:r>
      <w:proofErr w:type="gramEnd"/>
      <w:r>
        <w:rPr>
          <w:rStyle w:val="color-example"/>
          <w:rFonts w:ascii="Consolas" w:eastAsiaTheme="majorEastAsia" w:hAnsi="Consolas"/>
          <w:color w:val="000000"/>
          <w:shd w:val="clear" w:color="auto" w:fill="D7ECD3"/>
        </w:rPr>
        <w:t>) { ...... }</w:t>
      </w:r>
    </w:p>
    <w:p w14:paraId="285A570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2CC98C6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w:t>
      </w:r>
      <w:proofErr w:type="spellStart"/>
      <w:proofErr w:type="gramStart"/>
      <w:r>
        <w:rPr>
          <w:rStyle w:val="Strong"/>
          <w:rFonts w:ascii="Consolas" w:hAnsi="Consolas"/>
          <w:color w:val="000000"/>
          <w:shd w:val="clear" w:color="auto" w:fill="D7ECD3"/>
        </w:rPr>
        <w:t>jspDestroy</w:t>
      </w:r>
      <w:proofErr w:type="spellEnd"/>
      <w:r>
        <w:rPr>
          <w:rStyle w:val="color-example"/>
          <w:rFonts w:ascii="Consolas" w:eastAsiaTheme="majorEastAsia" w:hAnsi="Consolas"/>
          <w:color w:val="000000"/>
          <w:shd w:val="clear" w:color="auto" w:fill="D7ECD3"/>
        </w:rPr>
        <w:t>(</w:t>
      </w:r>
      <w:proofErr w:type="gramEnd"/>
      <w:r>
        <w:rPr>
          <w:rStyle w:val="color-example"/>
          <w:rFonts w:ascii="Consolas" w:eastAsiaTheme="majorEastAsia" w:hAnsi="Consolas"/>
          <w:color w:val="000000"/>
          <w:shd w:val="clear" w:color="auto" w:fill="D7ECD3"/>
        </w:rPr>
        <w:t>) { ......  }</w:t>
      </w:r>
    </w:p>
    <w:p w14:paraId="4B1BEB4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p>
    <w:p w14:paraId="091D4AC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w:t>
      </w:r>
      <w:proofErr w:type="spellStart"/>
      <w:proofErr w:type="gramStart"/>
      <w:r>
        <w:rPr>
          <w:rStyle w:val="Strong"/>
          <w:rFonts w:ascii="Consolas" w:hAnsi="Consolas"/>
          <w:color w:val="000000"/>
          <w:shd w:val="clear" w:color="auto" w:fill="D7ECD3"/>
        </w:rPr>
        <w:t>jspService</w:t>
      </w:r>
      <w:proofErr w:type="spellEnd"/>
      <w:r>
        <w:rPr>
          <w:rStyle w:val="color-example"/>
          <w:rFonts w:ascii="Consolas" w:eastAsiaTheme="majorEastAsia" w:hAnsi="Consolas"/>
          <w:color w:val="000000"/>
          <w:shd w:val="clear" w:color="auto" w:fill="D7ECD3"/>
        </w:rPr>
        <w:t>(</w:t>
      </w:r>
      <w:proofErr w:type="spellStart"/>
      <w:proofErr w:type="gramEnd"/>
      <w:r>
        <w:rPr>
          <w:rStyle w:val="color-example"/>
          <w:rFonts w:ascii="Consolas" w:eastAsiaTheme="majorEastAsia" w:hAnsi="Consolas"/>
          <w:color w:val="000000"/>
          <w:shd w:val="clear" w:color="auto" w:fill="D7ECD3"/>
        </w:rPr>
        <w:t>HttpServletRequest</w:t>
      </w:r>
      <w:proofErr w:type="spellEnd"/>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request</w:t>
      </w:r>
      <w:r>
        <w:rPr>
          <w:rStyle w:val="color-example"/>
          <w:rFonts w:ascii="Consolas" w:eastAsiaTheme="majorEastAsia" w:hAnsi="Consolas"/>
          <w:color w:val="000000"/>
          <w:shd w:val="clear" w:color="auto" w:fill="D7ECD3"/>
        </w:rPr>
        <w:t xml:space="preserve">, </w:t>
      </w:r>
      <w:proofErr w:type="spellStart"/>
      <w:r>
        <w:rPr>
          <w:rStyle w:val="color-example"/>
          <w:rFonts w:ascii="Consolas" w:eastAsiaTheme="majorEastAsia" w:hAnsi="Consolas"/>
          <w:color w:val="000000"/>
          <w:shd w:val="clear" w:color="auto" w:fill="D7ECD3"/>
        </w:rPr>
        <w:t>HttpServletResponse</w:t>
      </w:r>
      <w:proofErr w:type="spellEnd"/>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response</w:t>
      </w:r>
      <w:r>
        <w:rPr>
          <w:rStyle w:val="color-example"/>
          <w:rFonts w:ascii="Consolas" w:eastAsiaTheme="majorEastAsia" w:hAnsi="Consolas"/>
          <w:color w:val="000000"/>
          <w:shd w:val="clear" w:color="auto" w:fill="D7ECD3"/>
        </w:rPr>
        <w:t>)</w:t>
      </w:r>
    </w:p>
    <w:p w14:paraId="43C9605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example"/>
          <w:rFonts w:ascii="Consolas" w:eastAsiaTheme="majorEastAsia" w:hAnsi="Consolas"/>
          <w:color w:val="000000"/>
          <w:shd w:val="clear" w:color="auto" w:fill="D7ECD3"/>
        </w:rPr>
        <w:t xml:space="preserve">         throws </w:t>
      </w:r>
      <w:proofErr w:type="spellStart"/>
      <w:proofErr w:type="gramStart"/>
      <w:r>
        <w:rPr>
          <w:rStyle w:val="color-example"/>
          <w:rFonts w:ascii="Consolas" w:eastAsiaTheme="majorEastAsia" w:hAnsi="Consolas"/>
          <w:color w:val="000000"/>
          <w:shd w:val="clear" w:color="auto" w:fill="D7ECD3"/>
        </w:rPr>
        <w:t>java.io.IOException</w:t>
      </w:r>
      <w:proofErr w:type="spellEnd"/>
      <w:proofErr w:type="gramEnd"/>
      <w:r>
        <w:rPr>
          <w:rStyle w:val="color-example"/>
          <w:rFonts w:ascii="Consolas" w:eastAsiaTheme="majorEastAsia" w:hAnsi="Consolas"/>
          <w:color w:val="000000"/>
          <w:shd w:val="clear" w:color="auto" w:fill="D7ECD3"/>
        </w:rPr>
        <w:t xml:space="preserve">, </w:t>
      </w:r>
      <w:proofErr w:type="spellStart"/>
      <w:r>
        <w:rPr>
          <w:rStyle w:val="color-example"/>
          <w:rFonts w:ascii="Consolas" w:eastAsiaTheme="majorEastAsia" w:hAnsi="Consolas"/>
          <w:color w:val="000000"/>
          <w:shd w:val="clear" w:color="auto" w:fill="D7ECD3"/>
        </w:rPr>
        <w:t>ServletException</w:t>
      </w:r>
      <w:proofErr w:type="spellEnd"/>
      <w:r>
        <w:rPr>
          <w:rStyle w:val="color-example"/>
          <w:rFonts w:ascii="Consolas" w:eastAsiaTheme="majorEastAsia" w:hAnsi="Consolas"/>
          <w:color w:val="000000"/>
          <w:shd w:val="clear" w:color="auto" w:fill="D7ECD3"/>
        </w:rPr>
        <w:t xml:space="preserve"> {</w:t>
      </w:r>
      <w:r>
        <w:rPr>
          <w:rFonts w:ascii="Consolas" w:hAnsi="Consolas"/>
          <w:color w:val="000000"/>
        </w:rPr>
        <w:t xml:space="preserve"> ...... }</w:t>
      </w:r>
    </w:p>
    <w:p w14:paraId="1F8108F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411FF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declaration</w:t>
      </w:r>
      <w:proofErr w:type="spellEnd"/>
      <w:proofErr w:type="gramEnd"/>
      <w:r>
        <w:rPr>
          <w:rStyle w:val="HTMLCode"/>
          <w:rFonts w:ascii="Consolas" w:eastAsiaTheme="majorEastAsia" w:hAnsi="Consolas"/>
          <w:color w:val="000000"/>
        </w:rPr>
        <w:t>&gt;Java Statements&lt;/</w:t>
      </w:r>
      <w:proofErr w:type="spellStart"/>
      <w:r>
        <w:rPr>
          <w:rStyle w:val="HTMLCode"/>
          <w:rFonts w:ascii="Consolas" w:eastAsiaTheme="majorEastAsia" w:hAnsi="Consolas"/>
          <w:color w:val="000000"/>
        </w:rPr>
        <w:t>jsp:declaration</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4174A185" w14:textId="77777777" w:rsidR="00021A77" w:rsidRDefault="00021A77" w:rsidP="00BE184C">
      <w:pPr>
        <w:pStyle w:val="Heading3"/>
      </w:pPr>
      <w:r>
        <w:t>JSP Directive </w:t>
      </w:r>
      <w:r>
        <w:rPr>
          <w:rStyle w:val="font-code"/>
          <w:rFonts w:ascii="Consolas" w:hAnsi="Consolas" w:cs="Segoe UI"/>
          <w:color w:val="444444"/>
          <w:spacing w:val="15"/>
          <w:sz w:val="23"/>
          <w:szCs w:val="23"/>
        </w:rPr>
        <w:t>&lt;%@ ... %&gt;</w:t>
      </w:r>
    </w:p>
    <w:p w14:paraId="3265542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directives provide instructions to the JSP engine to aid in the translation. The syntax of the JSP directive is:</w:t>
      </w:r>
    </w:p>
    <w:p w14:paraId="7459C75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lt;%@ </w:t>
      </w:r>
      <w:proofErr w:type="spellStart"/>
      <w:r>
        <w:rPr>
          <w:rStyle w:val="Emphasis"/>
          <w:rFonts w:ascii="Consolas" w:hAnsi="Consolas"/>
          <w:color w:val="000000"/>
        </w:rPr>
        <w:t>directiveName</w:t>
      </w:r>
      <w:proofErr w:type="spellEnd"/>
      <w:r>
        <w:rPr>
          <w:rFonts w:ascii="Consolas" w:hAnsi="Consolas"/>
          <w:color w:val="000000"/>
        </w:rPr>
        <w:t xml:space="preserve"> </w:t>
      </w:r>
      <w:r>
        <w:rPr>
          <w:rStyle w:val="Emphasis"/>
          <w:rFonts w:ascii="Consolas" w:hAnsi="Consolas"/>
          <w:color w:val="000000"/>
        </w:rPr>
        <w:t>attribute1</w:t>
      </w:r>
      <w:r>
        <w:rPr>
          <w:rFonts w:ascii="Consolas" w:hAnsi="Consolas"/>
          <w:color w:val="000000"/>
        </w:rPr>
        <w:t>="</w:t>
      </w:r>
      <w:r>
        <w:rPr>
          <w:rStyle w:val="Emphasis"/>
          <w:rFonts w:ascii="Consolas" w:hAnsi="Consolas"/>
          <w:color w:val="000000"/>
        </w:rPr>
        <w:t>attribute1value</w:t>
      </w:r>
      <w:r>
        <w:rPr>
          <w:rFonts w:ascii="Consolas" w:hAnsi="Consolas"/>
          <w:color w:val="000000"/>
        </w:rPr>
        <w:t xml:space="preserve">" </w:t>
      </w:r>
      <w:r>
        <w:rPr>
          <w:rStyle w:val="Emphasis"/>
          <w:rFonts w:ascii="Consolas" w:hAnsi="Consolas"/>
          <w:color w:val="000000"/>
        </w:rPr>
        <w:t>attribute2</w:t>
      </w:r>
      <w:r>
        <w:rPr>
          <w:rFonts w:ascii="Consolas" w:hAnsi="Consolas"/>
          <w:color w:val="000000"/>
        </w:rPr>
        <w:t>="</w:t>
      </w:r>
      <w:r>
        <w:rPr>
          <w:rStyle w:val="Emphasis"/>
          <w:rFonts w:ascii="Consolas" w:hAnsi="Consolas"/>
          <w:color w:val="000000"/>
        </w:rPr>
        <w:t>attribute2value</w:t>
      </w:r>
      <w:r>
        <w:rPr>
          <w:rFonts w:ascii="Consolas" w:hAnsi="Consolas"/>
          <w:color w:val="000000"/>
        </w:rPr>
        <w:t>" ... %&gt;</w:t>
      </w:r>
    </w:p>
    <w:p w14:paraId="33411B6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directives </w:t>
      </w:r>
      <w:proofErr w:type="gramStart"/>
      <w:r>
        <w:rPr>
          <w:rFonts w:ascii="Segoe UI" w:hAnsi="Segoe UI" w:cs="Segoe UI"/>
          <w:color w:val="000000"/>
          <w:sz w:val="21"/>
          <w:szCs w:val="21"/>
        </w:rPr>
        <w:t>include:</w:t>
      </w:r>
      <w:proofErr w:type="gramEnd"/>
      <w:r>
        <w:rPr>
          <w:rFonts w:ascii="Segoe UI" w:hAnsi="Segoe UI" w:cs="Segoe UI"/>
          <w:color w:val="000000"/>
          <w:sz w:val="21"/>
          <w:szCs w:val="21"/>
        </w:rPr>
        <w:t> </w:t>
      </w:r>
      <w:r>
        <w:rPr>
          <w:rStyle w:val="HTMLCode"/>
          <w:rFonts w:ascii="Consolas" w:eastAsiaTheme="majorEastAsia" w:hAnsi="Consolas"/>
          <w:color w:val="000000"/>
        </w:rPr>
        <w:t>page</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proofErr w:type="spellStart"/>
      <w:r>
        <w:rPr>
          <w:rStyle w:val="HTMLCode"/>
          <w:rFonts w:ascii="Consolas" w:eastAsiaTheme="majorEastAsia" w:hAnsi="Consolas"/>
          <w:color w:val="000000"/>
        </w:rPr>
        <w:t>taglib</w:t>
      </w:r>
      <w:proofErr w:type="spellEnd"/>
      <w:r>
        <w:rPr>
          <w:rFonts w:ascii="Segoe UI" w:hAnsi="Segoe UI" w:cs="Segoe UI"/>
          <w:color w:val="000000"/>
          <w:sz w:val="21"/>
          <w:szCs w:val="21"/>
        </w:rPr>
        <w:t>.</w:t>
      </w:r>
    </w:p>
    <w:p w14:paraId="63C57E02" w14:textId="77777777" w:rsidR="00021A77" w:rsidRDefault="00021A77" w:rsidP="00BE184C">
      <w:pPr>
        <w:pStyle w:val="Heading3"/>
      </w:pPr>
      <w:r>
        <w:t>JSP Page Directive </w:t>
      </w:r>
      <w:r>
        <w:rPr>
          <w:rStyle w:val="font-code"/>
          <w:rFonts w:ascii="Consolas" w:hAnsi="Consolas" w:cs="Segoe UI"/>
          <w:color w:val="444444"/>
          <w:spacing w:val="15"/>
          <w:sz w:val="23"/>
          <w:szCs w:val="23"/>
        </w:rPr>
        <w:t>&lt;%@page ... %&gt;</w:t>
      </w:r>
    </w:p>
    <w:p w14:paraId="2A7FFE07"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ypically, a JSP file starts with the page directive:</w:t>
      </w:r>
    </w:p>
    <w:p w14:paraId="0B410A3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 xml:space="preserve">&lt;%@page language="java" </w:t>
      </w:r>
      <w:proofErr w:type="spellStart"/>
      <w:r>
        <w:rPr>
          <w:rFonts w:ascii="Consolas" w:hAnsi="Consolas"/>
          <w:color w:val="000000"/>
        </w:rPr>
        <w:t>contentType</w:t>
      </w:r>
      <w:proofErr w:type="spellEnd"/>
      <w:r>
        <w:rPr>
          <w:rFonts w:ascii="Consolas" w:hAnsi="Consolas"/>
          <w:color w:val="000000"/>
        </w:rPr>
        <w:t>="text/html" %&gt;</w:t>
      </w:r>
    </w:p>
    <w:p w14:paraId="5931B83F"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import</w:t>
      </w:r>
      <w:r>
        <w:rPr>
          <w:rFonts w:ascii="Segoe UI" w:hAnsi="Segoe UI" w:cs="Segoe UI"/>
          <w:color w:val="000000"/>
          <w:sz w:val="21"/>
          <w:szCs w:val="21"/>
        </w:rPr>
        <w:t>" directive lets you import classes. The syntax is:</w:t>
      </w:r>
    </w:p>
    <w:p w14:paraId="637621A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proofErr w:type="spellStart"/>
      <w:proofErr w:type="gramStart"/>
      <w:r>
        <w:rPr>
          <w:rStyle w:val="Emphasis"/>
          <w:rFonts w:ascii="Consolas" w:hAnsi="Consolas"/>
          <w:color w:val="000000"/>
        </w:rPr>
        <w:t>packageName</w:t>
      </w:r>
      <w:proofErr w:type="spellEnd"/>
      <w:r>
        <w:rPr>
          <w:rFonts w:ascii="Consolas" w:hAnsi="Consolas"/>
          <w:color w:val="000000"/>
        </w:rPr>
        <w:t>.*</w:t>
      </w:r>
      <w:proofErr w:type="gramEnd"/>
      <w:r>
        <w:rPr>
          <w:rFonts w:ascii="Consolas" w:hAnsi="Consolas"/>
          <w:color w:val="000000"/>
        </w:rPr>
        <w:t>" %&gt;</w:t>
      </w:r>
    </w:p>
    <w:p w14:paraId="45F6CD0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proofErr w:type="spellStart"/>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w:t>
      </w:r>
      <w:proofErr w:type="spellEnd"/>
      <w:r>
        <w:rPr>
          <w:rFonts w:ascii="Consolas" w:hAnsi="Consolas"/>
          <w:color w:val="000000"/>
        </w:rPr>
        <w:t>" %&gt;</w:t>
      </w:r>
    </w:p>
    <w:p w14:paraId="28255872" w14:textId="17DED45B"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1</w:t>
      </w:r>
      <w:r>
        <w:rPr>
          <w:rFonts w:ascii="Consolas" w:hAnsi="Consolas"/>
          <w:color w:val="000000"/>
        </w:rPr>
        <w:t xml:space="preserve">, </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2</w:t>
      </w:r>
      <w:r>
        <w:rPr>
          <w:rFonts w:ascii="Consolas" w:hAnsi="Consolas"/>
          <w:color w:val="000000"/>
        </w:rPr>
        <w:t>,</w:t>
      </w:r>
      <w:r w:rsidR="00223A34">
        <w:rPr>
          <w:rFonts w:ascii="Consolas" w:hAnsi="Consolas"/>
          <w:color w:val="000000"/>
        </w:rPr>
        <w:t xml:space="preserve"> </w:t>
      </w:r>
      <w:r>
        <w:rPr>
          <w:rFonts w:ascii="Consolas" w:hAnsi="Consolas"/>
          <w:color w:val="000000"/>
        </w:rPr>
        <w:t>..." %&gt;</w:t>
      </w:r>
    </w:p>
    <w:p w14:paraId="3BBED66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directive generates proper import statements at the top of the servlet class. User-defined classes must be stored in "</w:t>
      </w:r>
      <w:proofErr w:type="spellStart"/>
      <w:r>
        <w:rPr>
          <w:rStyle w:val="HTMLCode"/>
          <w:rFonts w:ascii="Consolas" w:eastAsiaTheme="majorEastAsia" w:hAnsi="Consolas"/>
          <w:i/>
          <w:iCs/>
          <w:color w:val="000000"/>
        </w:rPr>
        <w:t>webContextRoot</w:t>
      </w:r>
      <w:proofErr w:type="spellEnd"/>
      <w:r>
        <w:rPr>
          <w:rStyle w:val="HTMLCode"/>
          <w:rFonts w:ascii="Consolas" w:eastAsiaTheme="majorEastAsia" w:hAnsi="Consolas"/>
          <w:color w:val="000000"/>
        </w:rPr>
        <w:t>\WEB-INF\classes</w:t>
      </w:r>
      <w:proofErr w:type="gramStart"/>
      <w:r>
        <w:rPr>
          <w:rFonts w:ascii="Segoe UI" w:hAnsi="Segoe UI" w:cs="Segoe UI"/>
          <w:color w:val="000000"/>
          <w:sz w:val="21"/>
          <w:szCs w:val="21"/>
        </w:rPr>
        <w:t>", and</w:t>
      </w:r>
      <w:proofErr w:type="gramEnd"/>
      <w:r>
        <w:rPr>
          <w:rFonts w:ascii="Segoe UI" w:hAnsi="Segoe UI" w:cs="Segoe UI"/>
          <w:color w:val="000000"/>
          <w:sz w:val="21"/>
          <w:szCs w:val="21"/>
        </w:rPr>
        <w:t xml:space="preserve"> kept in a proper package (default package not allowed).</w:t>
      </w:r>
    </w:p>
    <w:p w14:paraId="2333B763"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120F0A8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lt;%-- import package </w:t>
      </w:r>
      <w:proofErr w:type="gramStart"/>
      <w:r>
        <w:rPr>
          <w:rStyle w:val="color-comment"/>
          <w:rFonts w:ascii="Consolas" w:hAnsi="Consolas"/>
          <w:color w:val="009900"/>
        </w:rPr>
        <w:t>java.sql.*</w:t>
      </w:r>
      <w:proofErr w:type="gramEnd"/>
      <w:r>
        <w:rPr>
          <w:rStyle w:val="color-comment"/>
          <w:rFonts w:ascii="Consolas" w:hAnsi="Consolas"/>
          <w:color w:val="009900"/>
        </w:rPr>
        <w:t xml:space="preserve"> --%&gt;</w:t>
      </w:r>
    </w:p>
    <w:p w14:paraId="66130A3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w:t>
      </w:r>
      <w:proofErr w:type="spellStart"/>
      <w:proofErr w:type="gramStart"/>
      <w:r>
        <w:rPr>
          <w:rFonts w:ascii="Consolas" w:hAnsi="Consolas"/>
          <w:color w:val="000000"/>
        </w:rPr>
        <w:t>java.sql</w:t>
      </w:r>
      <w:proofErr w:type="spellEnd"/>
      <w:r>
        <w:rPr>
          <w:rFonts w:ascii="Consolas" w:hAnsi="Consolas"/>
          <w:color w:val="000000"/>
        </w:rPr>
        <w:t>.*</w:t>
      </w:r>
      <w:proofErr w:type="gramEnd"/>
      <w:r>
        <w:rPr>
          <w:rFonts w:ascii="Consolas" w:hAnsi="Consolas"/>
          <w:color w:val="000000"/>
        </w:rPr>
        <w:t>" %&gt;</w:t>
      </w:r>
    </w:p>
    <w:p w14:paraId="037CF7B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C38FA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a user-defined class --%&gt;</w:t>
      </w:r>
    </w:p>
    <w:p w14:paraId="60E48AD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w:t>
      </w:r>
      <w:proofErr w:type="gramStart"/>
      <w:r>
        <w:rPr>
          <w:rFonts w:ascii="Consolas" w:hAnsi="Consolas"/>
          <w:color w:val="000000"/>
        </w:rPr>
        <w:t>mypkg.myClass</w:t>
      </w:r>
      <w:proofErr w:type="gramEnd"/>
      <w:r>
        <w:rPr>
          <w:rFonts w:ascii="Consolas" w:hAnsi="Consolas"/>
          <w:color w:val="000000"/>
        </w:rPr>
        <w:t>1, mypkg.myClass2" %&gt;</w:t>
      </w:r>
    </w:p>
    <w:p w14:paraId="3AAF390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w:t>
      </w:r>
      <w:r>
        <w:rPr>
          <w:rFonts w:ascii="Segoe UI" w:hAnsi="Segoe UI" w:cs="Segoe UI"/>
          <w:color w:val="000000"/>
          <w:sz w:val="21"/>
          <w:szCs w:val="21"/>
        </w:rPr>
        <w:t xml:space="preserve">" directives are also used to set the MIME type, character set of the response message. </w:t>
      </w:r>
      <w:proofErr w:type="gramStart"/>
      <w:r>
        <w:rPr>
          <w:rFonts w:ascii="Segoe UI" w:hAnsi="Segoe UI" w:cs="Segoe UI"/>
          <w:color w:val="000000"/>
          <w:sz w:val="21"/>
          <w:szCs w:val="21"/>
        </w:rPr>
        <w:t>These information</w:t>
      </w:r>
      <w:proofErr w:type="gramEnd"/>
      <w:r>
        <w:rPr>
          <w:rFonts w:ascii="Segoe UI" w:hAnsi="Segoe UI" w:cs="Segoe UI"/>
          <w:color w:val="000000"/>
          <w:sz w:val="21"/>
          <w:szCs w:val="21"/>
        </w:rPr>
        <w:t xml:space="preserve"> will be written to the response message's header. For example,</w:t>
      </w:r>
    </w:p>
    <w:p w14:paraId="6F2C13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the response message's MIME type, character set --%&gt;</w:t>
      </w:r>
    </w:p>
    <w:p w14:paraId="0900207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age </w:t>
      </w:r>
      <w:proofErr w:type="spellStart"/>
      <w:r>
        <w:rPr>
          <w:rFonts w:ascii="Consolas" w:hAnsi="Consolas"/>
          <w:color w:val="000000"/>
        </w:rPr>
        <w:t>contentType</w:t>
      </w:r>
      <w:proofErr w:type="spellEnd"/>
      <w:r>
        <w:rPr>
          <w:rFonts w:ascii="Consolas" w:hAnsi="Consolas"/>
          <w:color w:val="000000"/>
        </w:rPr>
        <w:t>="image/gif" %&gt;</w:t>
      </w:r>
    </w:p>
    <w:p w14:paraId="64E99D3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age </w:t>
      </w:r>
      <w:proofErr w:type="spellStart"/>
      <w:r>
        <w:rPr>
          <w:rFonts w:ascii="Consolas" w:hAnsi="Consolas"/>
          <w:color w:val="000000"/>
        </w:rPr>
        <w:t>contentType</w:t>
      </w:r>
      <w:proofErr w:type="spellEnd"/>
      <w:r>
        <w:rPr>
          <w:rFonts w:ascii="Consolas" w:hAnsi="Consolas"/>
          <w:color w:val="000000"/>
        </w:rPr>
        <w:t>="text/html" charset="UTF-8" %&gt;</w:t>
      </w:r>
    </w:p>
    <w:p w14:paraId="71402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age </w:t>
      </w:r>
      <w:proofErr w:type="spellStart"/>
      <w:r>
        <w:rPr>
          <w:rFonts w:ascii="Consolas" w:hAnsi="Consolas"/>
          <w:color w:val="000000"/>
        </w:rPr>
        <w:t>pageEncoding</w:t>
      </w:r>
      <w:proofErr w:type="spellEnd"/>
      <w:r>
        <w:rPr>
          <w:rFonts w:ascii="Consolas" w:hAnsi="Consolas"/>
          <w:color w:val="000000"/>
        </w:rPr>
        <w:t>="UTF-8" %&gt;</w:t>
      </w:r>
    </w:p>
    <w:p w14:paraId="45A0F39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AAD15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lt;%-- Set an information message for </w:t>
      </w:r>
      <w:proofErr w:type="spellStart"/>
      <w:proofErr w:type="gramStart"/>
      <w:r>
        <w:rPr>
          <w:rStyle w:val="color-comment"/>
          <w:rFonts w:ascii="Consolas" w:hAnsi="Consolas"/>
          <w:color w:val="009900"/>
        </w:rPr>
        <w:t>getServletInfo</w:t>
      </w:r>
      <w:proofErr w:type="spellEnd"/>
      <w:r>
        <w:rPr>
          <w:rStyle w:val="color-comment"/>
          <w:rFonts w:ascii="Consolas" w:hAnsi="Consolas"/>
          <w:color w:val="009900"/>
        </w:rPr>
        <w:t>(</w:t>
      </w:r>
      <w:proofErr w:type="gramEnd"/>
      <w:r>
        <w:rPr>
          <w:rStyle w:val="color-comment"/>
          <w:rFonts w:ascii="Consolas" w:hAnsi="Consolas"/>
          <w:color w:val="009900"/>
        </w:rPr>
        <w:t>) method --%&gt;</w:t>
      </w:r>
    </w:p>
    <w:p w14:paraId="6D24C44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nfo="Hello world example" %&gt;</w:t>
      </w:r>
    </w:p>
    <w:p w14:paraId="368A56AC"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session</w:t>
      </w:r>
      <w:r>
        <w:rPr>
          <w:rFonts w:ascii="Segoe UI" w:hAnsi="Segoe UI" w:cs="Segoe UI"/>
          <w:color w:val="000000"/>
          <w:sz w:val="21"/>
          <w:szCs w:val="21"/>
        </w:rPr>
        <w:t xml:space="preserve">" directive allows you to designate whether this page belongs to the session. The default is "true". Setting to "false" could reduce the server's </w:t>
      </w:r>
      <w:proofErr w:type="gramStart"/>
      <w:r>
        <w:rPr>
          <w:rFonts w:ascii="Segoe UI" w:hAnsi="Segoe UI" w:cs="Segoe UI"/>
          <w:color w:val="000000"/>
          <w:sz w:val="21"/>
          <w:szCs w:val="21"/>
        </w:rPr>
        <w:t>load, if</w:t>
      </w:r>
      <w:proofErr w:type="gramEnd"/>
      <w:r>
        <w:rPr>
          <w:rFonts w:ascii="Segoe UI" w:hAnsi="Segoe UI" w:cs="Segoe UI"/>
          <w:color w:val="000000"/>
          <w:sz w:val="21"/>
          <w:szCs w:val="21"/>
        </w:rPr>
        <w:t xml:space="preserve"> session tracking is not needed in your application.</w:t>
      </w:r>
    </w:p>
    <w:p w14:paraId="742BC2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session="</w:t>
      </w:r>
      <w:proofErr w:type="spellStart"/>
      <w:r>
        <w:rPr>
          <w:rStyle w:val="underline"/>
          <w:rFonts w:ascii="Consolas" w:hAnsi="Consolas"/>
          <w:color w:val="000000"/>
          <w:u w:val="single"/>
        </w:rPr>
        <w:t>true</w:t>
      </w:r>
      <w:r>
        <w:rPr>
          <w:rFonts w:ascii="Consolas" w:hAnsi="Consolas"/>
          <w:color w:val="000000"/>
        </w:rPr>
        <w:t>|false</w:t>
      </w:r>
      <w:proofErr w:type="spellEnd"/>
      <w:r>
        <w:rPr>
          <w:rFonts w:ascii="Consolas" w:hAnsi="Consolas"/>
          <w:color w:val="000000"/>
        </w:rPr>
        <w:t>" @&gt;</w:t>
      </w:r>
    </w:p>
    <w:p w14:paraId="4DD557A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ther "</w:t>
      </w:r>
      <w:r>
        <w:rPr>
          <w:rStyle w:val="HTMLCode"/>
          <w:rFonts w:ascii="Consolas" w:eastAsiaTheme="majorEastAsia" w:hAnsi="Consolas"/>
          <w:color w:val="000000"/>
        </w:rPr>
        <w:t>page</w:t>
      </w:r>
      <w:r>
        <w:rPr>
          <w:rFonts w:ascii="Segoe UI" w:hAnsi="Segoe UI" w:cs="Segoe UI"/>
          <w:color w:val="000000"/>
          <w:sz w:val="21"/>
          <w:szCs w:val="21"/>
        </w:rPr>
        <w:t>" directives include: </w:t>
      </w:r>
      <w:r>
        <w:rPr>
          <w:rStyle w:val="HTMLCode"/>
          <w:rFonts w:ascii="Consolas" w:eastAsiaTheme="majorEastAsia" w:hAnsi="Consolas"/>
          <w:color w:val="000000"/>
        </w:rPr>
        <w:t>errorPage</w:t>
      </w:r>
      <w:r>
        <w:rPr>
          <w:rFonts w:ascii="Segoe UI" w:hAnsi="Segoe UI" w:cs="Segoe UI"/>
          <w:color w:val="000000"/>
          <w:sz w:val="21"/>
          <w:szCs w:val="21"/>
        </w:rPr>
        <w:t>, </w:t>
      </w:r>
      <w:r>
        <w:rPr>
          <w:rStyle w:val="HTMLCode"/>
          <w:rFonts w:ascii="Consolas" w:eastAsiaTheme="majorEastAsia" w:hAnsi="Consolas"/>
          <w:color w:val="000000"/>
        </w:rPr>
        <w:t>isErrorPage</w:t>
      </w:r>
      <w:r>
        <w:rPr>
          <w:rFonts w:ascii="Segoe UI" w:hAnsi="Segoe UI" w:cs="Segoe UI"/>
          <w:color w:val="000000"/>
          <w:sz w:val="21"/>
          <w:szCs w:val="21"/>
        </w:rPr>
        <w:t>, </w:t>
      </w:r>
      <w:r>
        <w:rPr>
          <w:rStyle w:val="HTMLCode"/>
          <w:rFonts w:ascii="Consolas" w:eastAsiaTheme="majorEastAsia" w:hAnsi="Consolas"/>
          <w:color w:val="000000"/>
        </w:rPr>
        <w:t>buffer</w:t>
      </w:r>
      <w:r>
        <w:rPr>
          <w:rFonts w:ascii="Segoe UI" w:hAnsi="Segoe UI" w:cs="Segoe UI"/>
          <w:color w:val="000000"/>
          <w:sz w:val="21"/>
          <w:szCs w:val="21"/>
        </w:rPr>
        <w:t>, </w:t>
      </w:r>
      <w:r>
        <w:rPr>
          <w:rStyle w:val="HTMLCode"/>
          <w:rFonts w:ascii="Consolas" w:eastAsiaTheme="majorEastAsia" w:hAnsi="Consolas"/>
          <w:color w:val="000000"/>
        </w:rPr>
        <w:t>isThreadSafe</w:t>
      </w:r>
      <w:r>
        <w:rPr>
          <w:rFonts w:ascii="Segoe UI" w:hAnsi="Segoe UI" w:cs="Segoe UI"/>
          <w:color w:val="000000"/>
          <w:sz w:val="21"/>
          <w:szCs w:val="21"/>
        </w:rPr>
        <w:t>, </w:t>
      </w:r>
      <w:r>
        <w:rPr>
          <w:rStyle w:val="HTMLCode"/>
          <w:rFonts w:ascii="Consolas" w:eastAsiaTheme="majorEastAsia" w:hAnsi="Consolas"/>
          <w:color w:val="000000"/>
        </w:rPr>
        <w:t>isELIgnored</w:t>
      </w:r>
      <w:r>
        <w:rPr>
          <w:rFonts w:ascii="Segoe UI" w:hAnsi="Segoe UI" w:cs="Segoe UI"/>
          <w:color w:val="000000"/>
          <w:sz w:val="21"/>
          <w:szCs w:val="21"/>
        </w:rPr>
        <w:t>, etc.</w:t>
      </w:r>
    </w:p>
    <w:p w14:paraId="0C915780" w14:textId="77777777" w:rsidR="00021A77" w:rsidRDefault="00021A77" w:rsidP="00BE184C">
      <w:pPr>
        <w:pStyle w:val="Heading3"/>
      </w:pPr>
      <w:r>
        <w:lastRenderedPageBreak/>
        <w:t>JSP Include Directive </w:t>
      </w:r>
      <w:r>
        <w:rPr>
          <w:rStyle w:val="font-code"/>
          <w:rFonts w:ascii="Consolas" w:hAnsi="Consolas" w:cs="Segoe UI"/>
          <w:color w:val="444444"/>
          <w:spacing w:val="15"/>
          <w:sz w:val="23"/>
          <w:szCs w:val="23"/>
        </w:rPr>
        <w:t>&lt;%@include ... %&gt;</w:t>
      </w:r>
    </w:p>
    <w:p w14:paraId="3ED680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include</w:t>
      </w:r>
      <w:r>
        <w:rPr>
          <w:rFonts w:ascii="Segoe UI" w:hAnsi="Segoe UI" w:cs="Segoe UI"/>
          <w:color w:val="000000"/>
          <w:sz w:val="21"/>
          <w:szCs w:val="21"/>
        </w:rPr>
        <w:t>" directive lets you insert the unprocessed content of an external file. You can include any JSP files or static HTML files. You can use include directive to include navigation bar, copyright statement, logo, etc. on every JSP pages. The syntax is:</w:t>
      </w:r>
    </w:p>
    <w:p w14:paraId="4600EEE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file="</w:t>
      </w:r>
      <w:proofErr w:type="spellStart"/>
      <w:r>
        <w:rPr>
          <w:rStyle w:val="Emphasis"/>
          <w:rFonts w:ascii="Consolas" w:hAnsi="Consolas"/>
          <w:color w:val="000000"/>
        </w:rPr>
        <w:t>url</w:t>
      </w:r>
      <w:proofErr w:type="spellEnd"/>
      <w:r>
        <w:rPr>
          <w:rFonts w:ascii="Consolas" w:hAnsi="Consolas"/>
          <w:color w:val="000000"/>
        </w:rPr>
        <w:t>" %&gt;</w:t>
      </w:r>
    </w:p>
    <w:p w14:paraId="2CDB087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page="</w:t>
      </w:r>
      <w:proofErr w:type="spellStart"/>
      <w:r>
        <w:rPr>
          <w:rStyle w:val="Emphasis"/>
          <w:rFonts w:ascii="Consolas" w:hAnsi="Consolas"/>
          <w:color w:val="000000"/>
        </w:rPr>
        <w:t>url</w:t>
      </w:r>
      <w:proofErr w:type="spellEnd"/>
      <w:r>
        <w:rPr>
          <w:rFonts w:ascii="Consolas" w:hAnsi="Consolas"/>
          <w:color w:val="000000"/>
        </w:rPr>
        <w:t>" &amp;&gt;</w:t>
      </w:r>
    </w:p>
    <w:p w14:paraId="69E075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f another JSP page is included using "</w:t>
      </w:r>
      <w:r>
        <w:rPr>
          <w:rStyle w:val="HTMLCode"/>
          <w:rFonts w:ascii="Consolas" w:eastAsiaTheme="majorEastAsia" w:hAnsi="Consolas"/>
          <w:color w:val="000000"/>
        </w:rPr>
        <w:t>include file</w:t>
      </w:r>
      <w:r>
        <w:rPr>
          <w:rFonts w:ascii="Segoe UI" w:hAnsi="Segoe UI" w:cs="Segoe UI"/>
          <w:color w:val="000000"/>
          <w:sz w:val="21"/>
          <w:szCs w:val="21"/>
        </w:rPr>
        <w:t>", the JSP engine will not check for update of the included JSP file during execution.</w:t>
      </w:r>
    </w:p>
    <w:p w14:paraId="62FD19AA"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22CE7D6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w:t>
      </w:r>
      <w:proofErr w:type="spellStart"/>
      <w:r>
        <w:rPr>
          <w:rFonts w:ascii="Consolas" w:hAnsi="Consolas"/>
          <w:color w:val="000000"/>
        </w:rPr>
        <w:t>header.jsp</w:t>
      </w:r>
      <w:proofErr w:type="spellEnd"/>
      <w:r>
        <w:rPr>
          <w:rFonts w:ascii="Consolas" w:hAnsi="Consolas"/>
          <w:color w:val="000000"/>
        </w:rPr>
        <w:t>" %&gt;</w:t>
      </w:r>
    </w:p>
    <w:p w14:paraId="66AEA34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
    <w:p w14:paraId="54BB9F9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w:t>
      </w:r>
      <w:proofErr w:type="spellStart"/>
      <w:r>
        <w:rPr>
          <w:rFonts w:ascii="Consolas" w:hAnsi="Consolas"/>
          <w:color w:val="000000"/>
        </w:rPr>
        <w:t>footer.jsp</w:t>
      </w:r>
      <w:proofErr w:type="spellEnd"/>
      <w:r>
        <w:rPr>
          <w:rFonts w:ascii="Consolas" w:hAnsi="Consolas"/>
          <w:color w:val="000000"/>
        </w:rPr>
        <w:t>" %&gt;</w:t>
      </w:r>
    </w:p>
    <w:p w14:paraId="3CE6E6F5" w14:textId="77777777" w:rsidR="00021A77" w:rsidRDefault="00021A77" w:rsidP="00BE184C">
      <w:pPr>
        <w:pStyle w:val="Heading3"/>
      </w:pPr>
      <w:r>
        <w:t xml:space="preserve">JSP </w:t>
      </w:r>
      <w:proofErr w:type="spellStart"/>
      <w:r>
        <w:t>Taglib</w:t>
      </w:r>
      <w:proofErr w:type="spellEnd"/>
      <w:r>
        <w:t xml:space="preserve"> Directive </w:t>
      </w:r>
      <w:r>
        <w:rPr>
          <w:rStyle w:val="HTMLCode"/>
          <w:rFonts w:ascii="Consolas" w:eastAsiaTheme="majorEastAsia" w:hAnsi="Consolas"/>
          <w:color w:val="444444"/>
          <w:spacing w:val="15"/>
        </w:rPr>
        <w:t>&lt;%@</w:t>
      </w:r>
      <w:proofErr w:type="spellStart"/>
      <w:r>
        <w:rPr>
          <w:rStyle w:val="HTMLCode"/>
          <w:rFonts w:ascii="Consolas" w:eastAsiaTheme="majorEastAsia" w:hAnsi="Consolas"/>
          <w:color w:val="444444"/>
          <w:spacing w:val="15"/>
        </w:rPr>
        <w:t>taglib</w:t>
      </w:r>
      <w:proofErr w:type="spellEnd"/>
      <w:r>
        <w:rPr>
          <w:rStyle w:val="HTMLCode"/>
          <w:rFonts w:ascii="Consolas" w:eastAsiaTheme="majorEastAsia" w:hAnsi="Consolas"/>
          <w:color w:val="444444"/>
          <w:spacing w:val="15"/>
        </w:rPr>
        <w:t xml:space="preserve"> ... %&gt;</w:t>
      </w:r>
    </w:p>
    <w:p w14:paraId="01372331"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 xml:space="preserve">JSP allows you to create your own libraries of JSP tags. You can use the </w:t>
      </w:r>
      <w:proofErr w:type="spellStart"/>
      <w:r>
        <w:rPr>
          <w:rFonts w:ascii="Segoe UI" w:hAnsi="Segoe UI" w:cs="Segoe UI"/>
          <w:color w:val="000000"/>
          <w:sz w:val="21"/>
          <w:szCs w:val="21"/>
        </w:rPr>
        <w:t>taglib</w:t>
      </w:r>
      <w:proofErr w:type="spellEnd"/>
      <w:r>
        <w:rPr>
          <w:rFonts w:ascii="Segoe UI" w:hAnsi="Segoe UI" w:cs="Segoe UI"/>
          <w:color w:val="000000"/>
          <w:sz w:val="21"/>
          <w:szCs w:val="21"/>
        </w:rPr>
        <w:t xml:space="preserve"> directive to tell Tomcat what libraries to load and where they are. For example,</w:t>
      </w:r>
    </w:p>
    <w:p w14:paraId="3B4DCEA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taglib</w:t>
      </w:r>
      <w:proofErr w:type="spellEnd"/>
      <w:r>
        <w:rPr>
          <w:rFonts w:ascii="Consolas" w:hAnsi="Consolas"/>
          <w:color w:val="000000"/>
        </w:rPr>
        <w:t xml:space="preserve"> prefix="</w:t>
      </w:r>
      <w:proofErr w:type="spellStart"/>
      <w:r>
        <w:rPr>
          <w:rFonts w:ascii="Consolas" w:hAnsi="Consolas"/>
          <w:color w:val="000000"/>
        </w:rPr>
        <w:t>sql</w:t>
      </w:r>
      <w:proofErr w:type="spellEnd"/>
      <w:r>
        <w:rPr>
          <w:rFonts w:ascii="Consolas" w:hAnsi="Consolas"/>
          <w:color w:val="000000"/>
        </w:rPr>
        <w:t xml:space="preserve">" </w:t>
      </w:r>
      <w:proofErr w:type="spellStart"/>
      <w:r>
        <w:rPr>
          <w:rFonts w:ascii="Consolas" w:hAnsi="Consolas"/>
          <w:color w:val="000000"/>
        </w:rPr>
        <w:t>uri</w:t>
      </w:r>
      <w:proofErr w:type="spellEnd"/>
      <w:r>
        <w:rPr>
          <w:rFonts w:ascii="Consolas" w:hAnsi="Consolas"/>
          <w:color w:val="000000"/>
        </w:rPr>
        <w:t>="http://java.sun.com/</w:t>
      </w:r>
      <w:proofErr w:type="spellStart"/>
      <w:r>
        <w:rPr>
          <w:rFonts w:ascii="Consolas" w:hAnsi="Consolas"/>
          <w:color w:val="000000"/>
        </w:rPr>
        <w:t>jsp</w:t>
      </w:r>
      <w:proofErr w:type="spellEnd"/>
      <w:r>
        <w:rPr>
          <w:rFonts w:ascii="Consolas" w:hAnsi="Consolas"/>
          <w:color w:val="000000"/>
        </w:rPr>
        <w:t>/</w:t>
      </w:r>
      <w:proofErr w:type="spellStart"/>
      <w:r>
        <w:rPr>
          <w:rFonts w:ascii="Consolas" w:hAnsi="Consolas"/>
          <w:color w:val="000000"/>
        </w:rPr>
        <w:t>jstl</w:t>
      </w:r>
      <w:proofErr w:type="spellEnd"/>
      <w:r>
        <w:rPr>
          <w:rFonts w:ascii="Consolas" w:hAnsi="Consolas"/>
          <w:color w:val="000000"/>
        </w:rPr>
        <w:t>/</w:t>
      </w:r>
      <w:proofErr w:type="spellStart"/>
      <w:r>
        <w:rPr>
          <w:rFonts w:ascii="Consolas" w:hAnsi="Consolas"/>
          <w:color w:val="000000"/>
        </w:rPr>
        <w:t>sql</w:t>
      </w:r>
      <w:proofErr w:type="spellEnd"/>
      <w:r>
        <w:rPr>
          <w:rFonts w:ascii="Consolas" w:hAnsi="Consolas"/>
          <w:color w:val="000000"/>
        </w:rPr>
        <w:t>" %&gt;</w:t>
      </w:r>
    </w:p>
    <w:p w14:paraId="32FD3A2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taglib</w:t>
      </w:r>
      <w:proofErr w:type="spellEnd"/>
      <w:r>
        <w:rPr>
          <w:rFonts w:ascii="Consolas" w:hAnsi="Consolas"/>
          <w:color w:val="000000"/>
        </w:rPr>
        <w:t xml:space="preserve"> prefix="c" </w:t>
      </w:r>
      <w:proofErr w:type="spellStart"/>
      <w:r>
        <w:rPr>
          <w:rFonts w:ascii="Consolas" w:hAnsi="Consolas"/>
          <w:color w:val="000000"/>
        </w:rPr>
        <w:t>uri</w:t>
      </w:r>
      <w:proofErr w:type="spellEnd"/>
      <w:r>
        <w:rPr>
          <w:rFonts w:ascii="Consolas" w:hAnsi="Consolas"/>
          <w:color w:val="000000"/>
        </w:rPr>
        <w:t>="http://java.sun.com/</w:t>
      </w:r>
      <w:proofErr w:type="spellStart"/>
      <w:r>
        <w:rPr>
          <w:rFonts w:ascii="Consolas" w:hAnsi="Consolas"/>
          <w:color w:val="000000"/>
        </w:rPr>
        <w:t>jsp</w:t>
      </w:r>
      <w:proofErr w:type="spellEnd"/>
      <w:r>
        <w:rPr>
          <w:rFonts w:ascii="Consolas" w:hAnsi="Consolas"/>
          <w:color w:val="000000"/>
        </w:rPr>
        <w:t>/</w:t>
      </w:r>
      <w:proofErr w:type="spellStart"/>
      <w:r>
        <w:rPr>
          <w:rFonts w:ascii="Consolas" w:hAnsi="Consolas"/>
          <w:color w:val="000000"/>
        </w:rPr>
        <w:t>jstl</w:t>
      </w:r>
      <w:proofErr w:type="spellEnd"/>
      <w:r>
        <w:rPr>
          <w:rFonts w:ascii="Consolas" w:hAnsi="Consolas"/>
          <w:color w:val="000000"/>
        </w:rPr>
        <w:t>/core" %&gt;</w:t>
      </w:r>
    </w:p>
    <w:p w14:paraId="423B45D6" w14:textId="77777777" w:rsidR="003A63A5" w:rsidRDefault="00021A77" w:rsidP="003A63A5">
      <w:pPr>
        <w:pStyle w:val="NormalWeb"/>
        <w:shd w:val="clear" w:color="auto" w:fill="FFFFFF"/>
        <w:spacing w:before="144" w:beforeAutospacing="0" w:after="96" w:afterAutospacing="0"/>
        <w:jc w:val="both"/>
        <w:rPr>
          <w:rFonts w:ascii="Segoe UI" w:hAnsi="Segoe UI" w:cs="Segoe UI"/>
          <w:color w:val="000000"/>
          <w:sz w:val="21"/>
          <w:szCs w:val="21"/>
        </w:rPr>
      </w:pPr>
      <w:proofErr w:type="spellStart"/>
      <w:r>
        <w:rPr>
          <w:rFonts w:ascii="Segoe UI" w:hAnsi="Segoe UI" w:cs="Segoe UI"/>
          <w:color w:val="000000"/>
          <w:sz w:val="21"/>
          <w:szCs w:val="21"/>
        </w:rPr>
        <w:t>Taglib</w:t>
      </w:r>
      <w:proofErr w:type="spellEnd"/>
      <w:r>
        <w:rPr>
          <w:rFonts w:ascii="Segoe UI" w:hAnsi="Segoe UI" w:cs="Segoe UI"/>
          <w:color w:val="000000"/>
          <w:sz w:val="21"/>
          <w:szCs w:val="21"/>
        </w:rPr>
        <w:t xml:space="preserve"> will be elaborated later.</w:t>
      </w:r>
    </w:p>
    <w:p w14:paraId="606CAC47" w14:textId="799AC9C3" w:rsidR="00125D90" w:rsidRPr="003A63A5" w:rsidRDefault="00125D90" w:rsidP="003A63A5">
      <w:pPr>
        <w:pStyle w:val="Heading2"/>
        <w:rPr>
          <w:rFonts w:ascii="Segoe UI" w:hAnsi="Segoe UI" w:cs="Segoe UI"/>
          <w:color w:val="000000"/>
          <w:sz w:val="21"/>
          <w:szCs w:val="21"/>
        </w:rPr>
      </w:pPr>
      <w:r w:rsidRPr="00125D90">
        <w:t>JSP Standard Actions</w:t>
      </w:r>
    </w:p>
    <w:p w14:paraId="441A0F10"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purpose of JSP actions is to specify activities to be performed when a page is processed. In contrast, JSP scripting elements such as directives (</w:t>
      </w:r>
      <w:r>
        <w:rPr>
          <w:rStyle w:val="HTMLCode"/>
          <w:rFonts w:ascii="Consolas" w:eastAsiaTheme="majorEastAsia" w:hAnsi="Consolas"/>
          <w:color w:val="000000"/>
        </w:rPr>
        <w:t>&lt;%@ ... %&gt;</w:t>
      </w:r>
      <w:r>
        <w:rPr>
          <w:rFonts w:ascii="Segoe UI" w:hAnsi="Segoe UI" w:cs="Segoe UI"/>
          <w:color w:val="000000"/>
          <w:sz w:val="21"/>
          <w:szCs w:val="21"/>
        </w:rPr>
        <w:t>) are processed when translating the page, which produces static contents.</w:t>
      </w:r>
    </w:p>
    <w:p w14:paraId="36C0A88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A JSP action may contain sub-action. The syntax is as follows.</w:t>
      </w:r>
    </w:p>
    <w:p w14:paraId="180E73C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w:t>
      </w:r>
      <w:r>
        <w:rPr>
          <w:rStyle w:val="Emphasis"/>
          <w:rFonts w:ascii="Consolas" w:hAnsi="Consolas"/>
          <w:color w:val="000000"/>
        </w:rPr>
        <w:t>action</w:t>
      </w:r>
      <w:proofErr w:type="gramEnd"/>
      <w:r>
        <w:rPr>
          <w:rStyle w:val="Emphasis"/>
          <w:rFonts w:ascii="Consolas" w:hAnsi="Consolas"/>
          <w:color w:val="000000"/>
        </w:rPr>
        <w:t>-name</w:t>
      </w:r>
      <w:proofErr w:type="spellEnd"/>
      <w:r>
        <w:rPr>
          <w:rFonts w:ascii="Consolas" w:hAnsi="Consolas"/>
          <w:color w:val="000000"/>
        </w:rPr>
        <w:t xml:space="preserve"> </w:t>
      </w:r>
      <w:r>
        <w:rPr>
          <w:rStyle w:val="Emphasis"/>
          <w:rFonts w:ascii="Consolas" w:hAnsi="Consolas"/>
          <w:color w:val="000000"/>
        </w:rPr>
        <w:t>attribute-list</w:t>
      </w:r>
      <w:r>
        <w:rPr>
          <w:rFonts w:ascii="Consolas" w:hAnsi="Consolas"/>
          <w:color w:val="000000"/>
        </w:rPr>
        <w:t>&gt;</w:t>
      </w:r>
    </w:p>
    <w:p w14:paraId="7D7D45C1"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lt;</w:t>
      </w:r>
      <w:proofErr w:type="spellStart"/>
      <w:proofErr w:type="gramStart"/>
      <w:r>
        <w:rPr>
          <w:rFonts w:ascii="Consolas" w:hAnsi="Consolas"/>
          <w:color w:val="000000"/>
        </w:rPr>
        <w:t>jsp:</w:t>
      </w:r>
      <w:r>
        <w:rPr>
          <w:rStyle w:val="Emphasis"/>
          <w:rFonts w:ascii="Consolas" w:hAnsi="Consolas"/>
          <w:color w:val="000000"/>
        </w:rPr>
        <w:t>subaction</w:t>
      </w:r>
      <w:proofErr w:type="gramEnd"/>
      <w:r>
        <w:rPr>
          <w:rStyle w:val="Emphasis"/>
          <w:rFonts w:ascii="Consolas" w:hAnsi="Consolas"/>
          <w:color w:val="000000"/>
        </w:rPr>
        <w:t>-name</w:t>
      </w:r>
      <w:proofErr w:type="spellEnd"/>
      <w:r>
        <w:rPr>
          <w:rFonts w:ascii="Consolas" w:hAnsi="Consolas"/>
          <w:color w:val="000000"/>
        </w:rPr>
        <w:t xml:space="preserve"> </w:t>
      </w:r>
      <w:proofErr w:type="spellStart"/>
      <w:r>
        <w:rPr>
          <w:rStyle w:val="Emphasis"/>
          <w:rFonts w:ascii="Consolas" w:hAnsi="Consolas"/>
          <w:color w:val="000000"/>
        </w:rPr>
        <w:t>subaction</w:t>
      </w:r>
      <w:proofErr w:type="spellEnd"/>
      <w:r>
        <w:rPr>
          <w:rStyle w:val="Emphasis"/>
          <w:rFonts w:ascii="Consolas" w:hAnsi="Consolas"/>
          <w:color w:val="000000"/>
        </w:rPr>
        <w:t>-attribute-list</w:t>
      </w:r>
      <w:r>
        <w:rPr>
          <w:rFonts w:ascii="Consolas" w:hAnsi="Consolas"/>
          <w:color w:val="000000"/>
        </w:rPr>
        <w:t xml:space="preserve"> /&gt;</w:t>
      </w:r>
    </w:p>
    <w:p w14:paraId="49E9E57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w:t>
      </w:r>
      <w:r>
        <w:rPr>
          <w:rStyle w:val="Emphasis"/>
          <w:rFonts w:ascii="Consolas" w:hAnsi="Consolas"/>
          <w:color w:val="000000"/>
        </w:rPr>
        <w:t>action</w:t>
      </w:r>
      <w:proofErr w:type="gramEnd"/>
      <w:r>
        <w:rPr>
          <w:rStyle w:val="Emphasis"/>
          <w:rFonts w:ascii="Consolas" w:hAnsi="Consolas"/>
          <w:color w:val="000000"/>
        </w:rPr>
        <w:t>-name</w:t>
      </w:r>
      <w:proofErr w:type="spellEnd"/>
      <w:r>
        <w:rPr>
          <w:rFonts w:ascii="Consolas" w:hAnsi="Consolas"/>
          <w:color w:val="000000"/>
        </w:rPr>
        <w:t>&gt;</w:t>
      </w:r>
    </w:p>
    <w:p w14:paraId="2D15C74D"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eight JSP standard actions (</w:t>
      </w:r>
      <w:r>
        <w:rPr>
          <w:rStyle w:val="HTMLCode"/>
          <w:rFonts w:ascii="Consolas" w:eastAsiaTheme="majorEastAsia" w:hAnsi="Consolas"/>
          <w:color w:val="000000"/>
        </w:rPr>
        <w:t>forward</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useBean, getProperty</w:t>
      </w:r>
      <w:r>
        <w:rPr>
          <w:rFonts w:ascii="Segoe UI" w:hAnsi="Segoe UI" w:cs="Segoe UI"/>
          <w:color w:val="000000"/>
          <w:sz w:val="21"/>
          <w:szCs w:val="21"/>
        </w:rPr>
        <w:t>, </w:t>
      </w:r>
      <w:r>
        <w:rPr>
          <w:rStyle w:val="HTMLCode"/>
          <w:rFonts w:ascii="Consolas" w:eastAsiaTheme="majorEastAsia" w:hAnsi="Consolas"/>
          <w:color w:val="000000"/>
        </w:rPr>
        <w:t>setProperty</w:t>
      </w:r>
      <w:r>
        <w:rPr>
          <w:rFonts w:ascii="Segoe UI" w:hAnsi="Segoe UI" w:cs="Segoe UI"/>
          <w:color w:val="000000"/>
          <w:sz w:val="21"/>
          <w:szCs w:val="21"/>
        </w:rPr>
        <w:t>, </w:t>
      </w:r>
      <w:r>
        <w:rPr>
          <w:rStyle w:val="HTMLCode"/>
          <w:rFonts w:ascii="Consolas" w:eastAsiaTheme="majorEastAsia" w:hAnsi="Consolas"/>
          <w:color w:val="000000"/>
        </w:rPr>
        <w:t>plugin</w:t>
      </w:r>
      <w:r>
        <w:rPr>
          <w:rFonts w:ascii="Segoe UI" w:hAnsi="Segoe UI" w:cs="Segoe UI"/>
          <w:color w:val="000000"/>
          <w:sz w:val="21"/>
          <w:szCs w:val="21"/>
        </w:rPr>
        <w:t>, </w:t>
      </w:r>
      <w:r>
        <w:rPr>
          <w:rStyle w:val="HTMLCode"/>
          <w:rFonts w:ascii="Consolas" w:eastAsiaTheme="majorEastAsia" w:hAnsi="Consolas"/>
          <w:color w:val="000000"/>
        </w:rPr>
        <w:t>text</w:t>
      </w:r>
      <w:r>
        <w:rPr>
          <w:rFonts w:ascii="Segoe UI" w:hAnsi="Segoe UI" w:cs="Segoe UI"/>
          <w:color w:val="000000"/>
          <w:sz w:val="21"/>
          <w:szCs w:val="21"/>
        </w:rPr>
        <w:t>, </w:t>
      </w:r>
      <w:r>
        <w:rPr>
          <w:rStyle w:val="HTMLCode"/>
          <w:rFonts w:ascii="Consolas" w:eastAsiaTheme="majorEastAsia" w:hAnsi="Consolas"/>
          <w:color w:val="000000"/>
        </w:rPr>
        <w:t>element</w:t>
      </w:r>
      <w:r>
        <w:rPr>
          <w:rFonts w:ascii="Segoe UI" w:hAnsi="Segoe UI" w:cs="Segoe UI"/>
          <w:color w:val="000000"/>
          <w:sz w:val="21"/>
          <w:szCs w:val="21"/>
        </w:rPr>
        <w:t>) and five sub-actions (</w:t>
      </w:r>
      <w:r>
        <w:rPr>
          <w:rStyle w:val="HTMLCode"/>
          <w:rFonts w:ascii="Consolas" w:eastAsiaTheme="majorEastAsia" w:hAnsi="Consolas"/>
          <w:color w:val="000000"/>
        </w:rPr>
        <w:t>attribute</w:t>
      </w:r>
      <w:r>
        <w:rPr>
          <w:rFonts w:ascii="Segoe UI" w:hAnsi="Segoe UI" w:cs="Segoe UI"/>
          <w:color w:val="000000"/>
          <w:sz w:val="21"/>
          <w:szCs w:val="21"/>
        </w:rPr>
        <w:t>, </w:t>
      </w:r>
      <w:r>
        <w:rPr>
          <w:rStyle w:val="HTMLCode"/>
          <w:rFonts w:ascii="Consolas" w:eastAsiaTheme="majorEastAsia" w:hAnsi="Consolas"/>
          <w:color w:val="000000"/>
        </w:rPr>
        <w:t>body</w:t>
      </w:r>
      <w:r>
        <w:rPr>
          <w:rFonts w:ascii="Segoe UI" w:hAnsi="Segoe UI" w:cs="Segoe UI"/>
          <w:color w:val="000000"/>
          <w:sz w:val="21"/>
          <w:szCs w:val="21"/>
        </w:rPr>
        <w:t>, </w:t>
      </w:r>
      <w:r>
        <w:rPr>
          <w:rStyle w:val="HTMLCode"/>
          <w:rFonts w:ascii="Consolas" w:eastAsiaTheme="majorEastAsia" w:hAnsi="Consolas"/>
          <w:color w:val="000000"/>
        </w:rPr>
        <w:t>fallback</w:t>
      </w:r>
      <w:r>
        <w:rPr>
          <w:rFonts w:ascii="Segoe UI" w:hAnsi="Segoe UI" w:cs="Segoe UI"/>
          <w:color w:val="000000"/>
          <w:sz w:val="21"/>
          <w:szCs w:val="21"/>
        </w:rPr>
        <w:t>, </w:t>
      </w:r>
      <w:r>
        <w:rPr>
          <w:rStyle w:val="HTMLCode"/>
          <w:rFonts w:ascii="Consolas" w:eastAsiaTheme="majorEastAsia" w:hAnsi="Consolas"/>
          <w:color w:val="000000"/>
        </w:rPr>
        <w:t>param</w:t>
      </w:r>
      <w:r>
        <w:rPr>
          <w:rFonts w:ascii="Segoe UI" w:hAnsi="Segoe UI" w:cs="Segoe UI"/>
          <w:color w:val="000000"/>
          <w:sz w:val="21"/>
          <w:szCs w:val="21"/>
        </w:rPr>
        <w:t>, and </w:t>
      </w:r>
      <w:r>
        <w:rPr>
          <w:rStyle w:val="HTMLCode"/>
          <w:rFonts w:ascii="Consolas" w:eastAsiaTheme="majorEastAsia" w:hAnsi="Consolas"/>
          <w:color w:val="000000"/>
        </w:rPr>
        <w:t>params</w:t>
      </w:r>
      <w:r>
        <w:rPr>
          <w:rFonts w:ascii="Segoe UI" w:hAnsi="Segoe UI" w:cs="Segoe UI"/>
          <w:color w:val="000000"/>
          <w:sz w:val="21"/>
          <w:szCs w:val="21"/>
        </w:rPr>
        <w:t>).</w:t>
      </w:r>
    </w:p>
    <w:p w14:paraId="378B951D"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t>&lt;</w:t>
      </w:r>
      <w:proofErr w:type="spellStart"/>
      <w:r>
        <w:rPr>
          <w:rStyle w:val="font-code"/>
          <w:rFonts w:ascii="Consolas" w:hAnsi="Consolas" w:cs="Segoe UI"/>
          <w:color w:val="444444"/>
          <w:spacing w:val="15"/>
          <w:sz w:val="23"/>
          <w:szCs w:val="23"/>
        </w:rPr>
        <w:t>jsp:forward</w:t>
      </w:r>
      <w:proofErr w:type="spellEnd"/>
      <w:r>
        <w:rPr>
          <w:rStyle w:val="font-code"/>
          <w:rFonts w:ascii="Consolas" w:hAnsi="Consolas" w:cs="Segoe UI"/>
          <w:color w:val="444444"/>
          <w:spacing w:val="15"/>
          <w:sz w:val="23"/>
          <w:szCs w:val="23"/>
        </w:rPr>
        <w:t>&gt;</w:t>
      </w:r>
    </w:p>
    <w:p w14:paraId="00E43F9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o terminate execution of the current page and forward the request to another page. For example,</w:t>
      </w:r>
    </w:p>
    <w:p w14:paraId="4F687DB0"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jsp:forward</w:t>
      </w:r>
      <w:proofErr w:type="spellEnd"/>
      <w:r>
        <w:rPr>
          <w:rFonts w:ascii="Consolas" w:hAnsi="Consolas"/>
          <w:color w:val="000000"/>
        </w:rPr>
        <w:t xml:space="preserve"> page="</w:t>
      </w:r>
      <w:proofErr w:type="spellStart"/>
      <w:r>
        <w:rPr>
          <w:rFonts w:ascii="Consolas" w:hAnsi="Consolas"/>
          <w:color w:val="000000"/>
        </w:rPr>
        <w:t>nextPage.jsp</w:t>
      </w:r>
      <w:proofErr w:type="spellEnd"/>
      <w:r>
        <w:rPr>
          <w:rFonts w:ascii="Consolas" w:hAnsi="Consolas"/>
          <w:color w:val="000000"/>
        </w:rPr>
        <w:t>"&gt;</w:t>
      </w:r>
    </w:p>
    <w:p w14:paraId="76AAB01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proofErr w:type="gramStart"/>
      <w:r>
        <w:rPr>
          <w:rFonts w:ascii="Consolas" w:hAnsi="Consolas"/>
          <w:color w:val="000000"/>
        </w:rPr>
        <w:t>jsp:param</w:t>
      </w:r>
      <w:proofErr w:type="spellEnd"/>
      <w:proofErr w:type="gramEnd"/>
      <w:r>
        <w:rPr>
          <w:rFonts w:ascii="Consolas" w:hAnsi="Consolas"/>
          <w:color w:val="000000"/>
        </w:rPr>
        <w:t xml:space="preserve"> name="</w:t>
      </w:r>
      <w:proofErr w:type="spellStart"/>
      <w:r>
        <w:rPr>
          <w:rFonts w:ascii="Consolas" w:hAnsi="Consolas"/>
          <w:color w:val="000000"/>
        </w:rPr>
        <w:t>parmName</w:t>
      </w:r>
      <w:proofErr w:type="spellEnd"/>
      <w:r>
        <w:rPr>
          <w:rFonts w:ascii="Consolas" w:hAnsi="Consolas"/>
          <w:color w:val="000000"/>
        </w:rPr>
        <w:t>" value="</w:t>
      </w:r>
      <w:proofErr w:type="spellStart"/>
      <w:r>
        <w:rPr>
          <w:rFonts w:ascii="Consolas" w:hAnsi="Consolas"/>
          <w:color w:val="000000"/>
        </w:rPr>
        <w:t>parmValue</w:t>
      </w:r>
      <w:proofErr w:type="spellEnd"/>
      <w:r>
        <w:rPr>
          <w:rFonts w:ascii="Consolas" w:hAnsi="Consolas"/>
          <w:color w:val="000000"/>
        </w:rPr>
        <w:t>"/&gt;</w:t>
      </w:r>
    </w:p>
    <w:p w14:paraId="0D33326A"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jsp:forward</w:t>
      </w:r>
      <w:proofErr w:type="spellEnd"/>
      <w:r>
        <w:rPr>
          <w:rFonts w:ascii="Consolas" w:hAnsi="Consolas"/>
          <w:color w:val="000000"/>
        </w:rPr>
        <w:t>&gt;</w:t>
      </w:r>
    </w:p>
    <w:p w14:paraId="0021B2F3" w14:textId="2BDF3F4E"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stination page can access the new parameters via </w:t>
      </w:r>
      <w:proofErr w:type="spellStart"/>
      <w:proofErr w:type="gramStart"/>
      <w:r>
        <w:rPr>
          <w:rStyle w:val="HTMLCode"/>
          <w:rFonts w:ascii="Consolas" w:eastAsiaTheme="majorEastAsia" w:hAnsi="Consolas"/>
          <w:color w:val="000000"/>
        </w:rPr>
        <w:t>request.getParameter</w:t>
      </w:r>
      <w:proofErr w:type="spellEnd"/>
      <w:proofErr w:type="gramEnd"/>
      <w:r>
        <w:rPr>
          <w:rStyle w:val="HTMLCode"/>
          <w:rFonts w:ascii="Consolas" w:eastAsiaTheme="majorEastAsia" w:hAnsi="Consolas"/>
          <w:color w:val="000000"/>
        </w:rPr>
        <w:t>(</w:t>
      </w:r>
      <w:proofErr w:type="spellStart"/>
      <w:r>
        <w:rPr>
          <w:rStyle w:val="HTMLCode"/>
          <w:rFonts w:ascii="Consolas" w:eastAsiaTheme="majorEastAsia" w:hAnsi="Consolas"/>
          <w:color w:val="000000"/>
        </w:rPr>
        <w:t>paramName</w:t>
      </w:r>
      <w:proofErr w:type="spellEnd"/>
      <w:r>
        <w:rPr>
          <w:rStyle w:val="HTMLCode"/>
          <w:rFonts w:ascii="Consolas" w:eastAsiaTheme="majorEastAsia" w:hAnsi="Consolas"/>
          <w:color w:val="000000"/>
        </w:rPr>
        <w:t>)</w:t>
      </w:r>
      <w:r>
        <w:rPr>
          <w:rFonts w:ascii="Segoe UI" w:hAnsi="Segoe UI" w:cs="Segoe UI"/>
          <w:color w:val="000000"/>
          <w:sz w:val="21"/>
          <w:szCs w:val="21"/>
        </w:rPr>
        <w:t>. Tomcat clears the output buffer upon executing a forward action.</w:t>
      </w:r>
    </w:p>
    <w:p w14:paraId="580C59A5" w14:textId="77777777" w:rsidR="00011075" w:rsidRDefault="00011075" w:rsidP="00011075">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w:t>
      </w:r>
      <w:proofErr w:type="spellStart"/>
      <w:r>
        <w:rPr>
          <w:rStyle w:val="HTMLCode"/>
          <w:rFonts w:ascii="Consolas" w:eastAsiaTheme="majorEastAsia" w:hAnsi="Consolas"/>
          <w:color w:val="000000"/>
        </w:rPr>
        <w:t>jsp:forward</w:t>
      </w:r>
      <w:proofErr w:type="spellEnd"/>
      <w:r>
        <w:rPr>
          <w:rStyle w:val="HTMLCode"/>
          <w:rFonts w:ascii="Consolas" w:eastAsiaTheme="majorEastAsia" w:hAnsi="Consolas"/>
          <w:color w:val="000000"/>
        </w:rPr>
        <w:t>&gt;</w:t>
      </w:r>
      <w:r>
        <w:rPr>
          <w:rFonts w:ascii="Segoe UI" w:hAnsi="Segoe UI" w:cs="Segoe UI"/>
          <w:color w:val="000000"/>
          <w:sz w:val="21"/>
          <w:szCs w:val="21"/>
        </w:rPr>
        <w:t> is translated as follows:</w:t>
      </w:r>
    </w:p>
    <w:p w14:paraId="6CD7F750"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jsp:forward</w:t>
      </w:r>
      <w:proofErr w:type="spellEnd"/>
      <w:r>
        <w:rPr>
          <w:rFonts w:ascii="Consolas" w:hAnsi="Consolas"/>
          <w:color w:val="000000"/>
        </w:rPr>
        <w:t xml:space="preserve"> page="</w:t>
      </w:r>
      <w:proofErr w:type="spellStart"/>
      <w:r>
        <w:rPr>
          <w:rFonts w:ascii="Consolas" w:hAnsi="Consolas"/>
          <w:color w:val="000000"/>
        </w:rPr>
        <w:t>index.jsp</w:t>
      </w:r>
      <w:proofErr w:type="spellEnd"/>
      <w:r>
        <w:rPr>
          <w:rFonts w:ascii="Consolas" w:hAnsi="Consolas"/>
          <w:color w:val="000000"/>
        </w:rPr>
        <w:t>" /&gt;</w:t>
      </w:r>
    </w:p>
    <w:p w14:paraId="3437B93D"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58CA38B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_</w:t>
      </w:r>
      <w:proofErr w:type="spellStart"/>
      <w:r>
        <w:rPr>
          <w:rFonts w:ascii="Consolas" w:hAnsi="Consolas"/>
          <w:color w:val="000000"/>
        </w:rPr>
        <w:t>jspx_page_context.forward</w:t>
      </w:r>
      <w:proofErr w:type="spellEnd"/>
      <w:r>
        <w:rPr>
          <w:rFonts w:ascii="Consolas" w:hAnsi="Consolas"/>
          <w:color w:val="000000"/>
        </w:rPr>
        <w:t>("</w:t>
      </w:r>
      <w:proofErr w:type="spellStart"/>
      <w:r>
        <w:rPr>
          <w:rFonts w:ascii="Consolas" w:hAnsi="Consolas"/>
          <w:color w:val="000000"/>
        </w:rPr>
        <w:t>index.jsp</w:t>
      </w:r>
      <w:proofErr w:type="spellEnd"/>
      <w:r>
        <w:rPr>
          <w:rFonts w:ascii="Consolas" w:hAnsi="Consolas"/>
          <w:color w:val="000000"/>
        </w:rPr>
        <w:t>"</w:t>
      </w:r>
      <w:proofErr w:type="gramStart"/>
      <w:r>
        <w:rPr>
          <w:rFonts w:ascii="Consolas" w:hAnsi="Consolas"/>
          <w:color w:val="000000"/>
        </w:rPr>
        <w:t>);</w:t>
      </w:r>
      <w:proofErr w:type="gramEnd"/>
    </w:p>
    <w:p w14:paraId="60EDCED7"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Re-direct, or forward the current </w:t>
      </w:r>
      <w:proofErr w:type="spellStart"/>
      <w:r>
        <w:rPr>
          <w:rStyle w:val="color-comment"/>
          <w:rFonts w:ascii="Consolas" w:eastAsiaTheme="majorEastAsia" w:hAnsi="Consolas"/>
          <w:color w:val="009900"/>
        </w:rPr>
        <w:t>ServletRequest</w:t>
      </w:r>
      <w:proofErr w:type="spellEnd"/>
      <w:r>
        <w:rPr>
          <w:rStyle w:val="color-comment"/>
          <w:rFonts w:ascii="Consolas" w:eastAsiaTheme="majorEastAsia" w:hAnsi="Consolas"/>
          <w:color w:val="009900"/>
        </w:rPr>
        <w:t xml:space="preserve"> and </w:t>
      </w:r>
      <w:proofErr w:type="spellStart"/>
      <w:r>
        <w:rPr>
          <w:rStyle w:val="color-comment"/>
          <w:rFonts w:ascii="Consolas" w:eastAsiaTheme="majorEastAsia" w:hAnsi="Consolas"/>
          <w:color w:val="009900"/>
        </w:rPr>
        <w:t>ServletResponse</w:t>
      </w:r>
      <w:proofErr w:type="spellEnd"/>
      <w:r>
        <w:rPr>
          <w:rStyle w:val="color-comment"/>
          <w:rFonts w:ascii="Consolas" w:eastAsiaTheme="majorEastAsia" w:hAnsi="Consolas"/>
          <w:color w:val="009900"/>
        </w:rPr>
        <w:t xml:space="preserve"> to</w:t>
      </w:r>
    </w:p>
    <w:p w14:paraId="1E25079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another active component in the application.</w:t>
      </w:r>
    </w:p>
    <w:p w14:paraId="27DACEB9"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lastRenderedPageBreak/>
        <w:t>&lt;</w:t>
      </w:r>
      <w:proofErr w:type="spellStart"/>
      <w:proofErr w:type="gramStart"/>
      <w:r>
        <w:rPr>
          <w:rStyle w:val="font-code"/>
          <w:rFonts w:ascii="Consolas" w:hAnsi="Consolas" w:cs="Segoe UI"/>
          <w:color w:val="444444"/>
          <w:spacing w:val="15"/>
          <w:sz w:val="23"/>
          <w:szCs w:val="23"/>
        </w:rPr>
        <w:t>jsp:include</w:t>
      </w:r>
      <w:proofErr w:type="spellEnd"/>
      <w:proofErr w:type="gramEnd"/>
      <w:r>
        <w:rPr>
          <w:rStyle w:val="font-code"/>
          <w:rFonts w:ascii="Consolas" w:hAnsi="Consolas" w:cs="Segoe UI"/>
          <w:color w:val="444444"/>
          <w:spacing w:val="15"/>
          <w:sz w:val="23"/>
          <w:szCs w:val="23"/>
        </w:rPr>
        <w:t>&gt;</w:t>
      </w:r>
    </w:p>
    <w:p w14:paraId="10395CC3"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execute another page and append its </w:t>
      </w:r>
      <w:r>
        <w:rPr>
          <w:rStyle w:val="Emphasis"/>
          <w:rFonts w:ascii="Segoe UI" w:hAnsi="Segoe UI" w:cs="Segoe UI"/>
          <w:color w:val="000000"/>
          <w:sz w:val="21"/>
          <w:szCs w:val="21"/>
        </w:rPr>
        <w:t>output</w:t>
      </w:r>
      <w:r>
        <w:rPr>
          <w:rFonts w:ascii="Segoe UI" w:hAnsi="Segoe UI" w:cs="Segoe UI"/>
          <w:color w:val="000000"/>
          <w:sz w:val="21"/>
          <w:szCs w:val="21"/>
        </w:rPr>
        <w:t> to the current page. That is, it places the generated HTML code into the current JSP page. This is different from the JSP include directive </w:t>
      </w:r>
      <w:r>
        <w:rPr>
          <w:rStyle w:val="HTMLCode"/>
          <w:rFonts w:ascii="Consolas" w:eastAsiaTheme="majorEastAsia" w:hAnsi="Consolas"/>
          <w:color w:val="000000"/>
        </w:rPr>
        <w:t>&lt;%@ include ... %&gt;</w:t>
      </w:r>
      <w:r>
        <w:rPr>
          <w:rFonts w:ascii="Segoe UI" w:hAnsi="Segoe UI" w:cs="Segoe UI"/>
          <w:color w:val="000000"/>
          <w:sz w:val="21"/>
          <w:szCs w:val="21"/>
        </w:rPr>
        <w:t>, which insert </w:t>
      </w:r>
      <w:r>
        <w:rPr>
          <w:rStyle w:val="Emphasis"/>
          <w:rFonts w:ascii="Segoe UI" w:hAnsi="Segoe UI" w:cs="Segoe UI"/>
          <w:color w:val="000000"/>
          <w:sz w:val="21"/>
          <w:szCs w:val="21"/>
        </w:rPr>
        <w:t>unprocessed</w:t>
      </w:r>
      <w:r>
        <w:rPr>
          <w:rFonts w:ascii="Segoe UI" w:hAnsi="Segoe UI" w:cs="Segoe UI"/>
          <w:color w:val="000000"/>
          <w:sz w:val="21"/>
          <w:szCs w:val="21"/>
        </w:rPr>
        <w:t> content.</w:t>
      </w:r>
    </w:p>
    <w:p w14:paraId="03A866A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include</w:t>
      </w:r>
      <w:proofErr w:type="spellEnd"/>
      <w:proofErr w:type="gramEnd"/>
      <w:r>
        <w:rPr>
          <w:rFonts w:ascii="Consolas" w:hAnsi="Consolas"/>
          <w:color w:val="000000"/>
        </w:rPr>
        <w:t xml:space="preserve"> page="</w:t>
      </w:r>
      <w:proofErr w:type="spellStart"/>
      <w:r>
        <w:rPr>
          <w:rFonts w:ascii="Consolas" w:hAnsi="Consolas"/>
          <w:color w:val="000000"/>
        </w:rPr>
        <w:t>headers.jsp</w:t>
      </w:r>
      <w:proofErr w:type="spellEnd"/>
      <w:r>
        <w:rPr>
          <w:rFonts w:ascii="Consolas" w:hAnsi="Consolas"/>
          <w:color w:val="000000"/>
        </w:rPr>
        <w:t>"/&gt;</w:t>
      </w:r>
    </w:p>
    <w:p w14:paraId="7C857AE5"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t;</w:t>
      </w:r>
      <w:proofErr w:type="spellStart"/>
      <w:proofErr w:type="gramStart"/>
      <w:r>
        <w:rPr>
          <w:rFonts w:ascii="Segoe UI" w:hAnsi="Segoe UI" w:cs="Segoe UI"/>
          <w:color w:val="000000"/>
          <w:sz w:val="21"/>
          <w:szCs w:val="21"/>
        </w:rPr>
        <w:t>jsp:include</w:t>
      </w:r>
      <w:proofErr w:type="spellEnd"/>
      <w:proofErr w:type="gramEnd"/>
      <w:r>
        <w:rPr>
          <w:rFonts w:ascii="Segoe UI" w:hAnsi="Segoe UI" w:cs="Segoe UI"/>
          <w:color w:val="000000"/>
          <w:sz w:val="21"/>
          <w:szCs w:val="21"/>
        </w:rPr>
        <w:t>&gt; is translated as follows:</w:t>
      </w:r>
    </w:p>
    <w:p w14:paraId="27C89D8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include</w:t>
      </w:r>
      <w:proofErr w:type="spellEnd"/>
      <w:proofErr w:type="gramEnd"/>
      <w:r>
        <w:rPr>
          <w:rFonts w:ascii="Consolas" w:hAnsi="Consolas"/>
          <w:color w:val="000000"/>
        </w:rPr>
        <w:t xml:space="preserve"> page="</w:t>
      </w:r>
      <w:proofErr w:type="spellStart"/>
      <w:r>
        <w:rPr>
          <w:rFonts w:ascii="Consolas" w:hAnsi="Consolas"/>
          <w:color w:val="000000"/>
        </w:rPr>
        <w:t>index.jsp</w:t>
      </w:r>
      <w:proofErr w:type="spellEnd"/>
      <w:r>
        <w:rPr>
          <w:rFonts w:ascii="Consolas" w:hAnsi="Consolas"/>
          <w:color w:val="000000"/>
        </w:rPr>
        <w:t>"/&gt;</w:t>
      </w:r>
    </w:p>
    <w:p w14:paraId="5650F58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7AE8049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roofErr w:type="spellStart"/>
      <w:proofErr w:type="gramStart"/>
      <w:r>
        <w:rPr>
          <w:rFonts w:ascii="Consolas" w:hAnsi="Consolas"/>
          <w:color w:val="000000"/>
        </w:rPr>
        <w:t>org.apache</w:t>
      </w:r>
      <w:proofErr w:type="gramEnd"/>
      <w:r>
        <w:rPr>
          <w:rFonts w:ascii="Consolas" w:hAnsi="Consolas"/>
          <w:color w:val="000000"/>
        </w:rPr>
        <w:t>.jasper.runtime.JspRuntimeLibrary.include</w:t>
      </w:r>
      <w:proofErr w:type="spellEnd"/>
      <w:r>
        <w:rPr>
          <w:rFonts w:ascii="Consolas" w:hAnsi="Consolas"/>
          <w:color w:val="000000"/>
        </w:rPr>
        <w:t>(request, response, "</w:t>
      </w:r>
      <w:proofErr w:type="spellStart"/>
      <w:r>
        <w:rPr>
          <w:rFonts w:ascii="Consolas" w:hAnsi="Consolas"/>
          <w:color w:val="000000"/>
        </w:rPr>
        <w:t>index.jsp</w:t>
      </w:r>
      <w:proofErr w:type="spellEnd"/>
      <w:r>
        <w:rPr>
          <w:rFonts w:ascii="Consolas" w:hAnsi="Consolas"/>
          <w:color w:val="000000"/>
        </w:rPr>
        <w:t>", out, false);</w:t>
      </w:r>
    </w:p>
    <w:p w14:paraId="32044E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Invoke the include method during execution of the servlet.</w:t>
      </w:r>
    </w:p>
    <w:p w14:paraId="6A4A08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Cause the target page to be processed, and output written to the response message.</w:t>
      </w:r>
    </w:p>
    <w:p w14:paraId="353ABA0C"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The last </w:t>
      </w:r>
      <w:proofErr w:type="spellStart"/>
      <w:r>
        <w:rPr>
          <w:rStyle w:val="color-comment"/>
          <w:rFonts w:ascii="Consolas" w:eastAsiaTheme="majorEastAsia" w:hAnsi="Consolas"/>
          <w:color w:val="009900"/>
        </w:rPr>
        <w:t>boolean</w:t>
      </w:r>
      <w:proofErr w:type="spellEnd"/>
      <w:r>
        <w:rPr>
          <w:rStyle w:val="color-comment"/>
          <w:rFonts w:ascii="Consolas" w:eastAsiaTheme="majorEastAsia" w:hAnsi="Consolas"/>
          <w:color w:val="009900"/>
        </w:rPr>
        <w:t xml:space="preserve"> argument specifies whether </w:t>
      </w:r>
      <w:proofErr w:type="spellStart"/>
      <w:r>
        <w:rPr>
          <w:rStyle w:val="color-comment"/>
          <w:rFonts w:ascii="Consolas" w:eastAsiaTheme="majorEastAsia" w:hAnsi="Consolas"/>
          <w:color w:val="009900"/>
        </w:rPr>
        <w:t>JspWriter</w:t>
      </w:r>
      <w:proofErr w:type="spellEnd"/>
      <w:r>
        <w:rPr>
          <w:rStyle w:val="color-comment"/>
          <w:rFonts w:ascii="Consolas" w:eastAsiaTheme="majorEastAsia" w:hAnsi="Consolas"/>
          <w:color w:val="009900"/>
        </w:rPr>
        <w:t xml:space="preserve"> is to be flushed before the include.</w:t>
      </w:r>
    </w:p>
    <w:p w14:paraId="714D7802" w14:textId="1C4A56D5" w:rsidR="00B94DEA" w:rsidRPr="00B94DEA" w:rsidRDefault="00B94DEA" w:rsidP="00B94DEA">
      <w:r>
        <w:t xml:space="preserve">Other actions will be </w:t>
      </w:r>
      <w:r w:rsidR="00EE7259">
        <w:t>presented in the next section.</w:t>
      </w:r>
    </w:p>
    <w:p w14:paraId="7CED1771" w14:textId="5B128A38" w:rsidR="009C33AC" w:rsidRDefault="009C33AC" w:rsidP="000E0ADF">
      <w:pPr>
        <w:pStyle w:val="Heading2"/>
      </w:pPr>
      <w:r>
        <w:t xml:space="preserve">Using JavaBeans in JSP (JSP Actions </w:t>
      </w:r>
      <w:proofErr w:type="spellStart"/>
      <w:r>
        <w:t>useBean</w:t>
      </w:r>
      <w:proofErr w:type="spellEnd"/>
      <w:r>
        <w:t xml:space="preserve">, </w:t>
      </w:r>
      <w:proofErr w:type="spellStart"/>
      <w:r>
        <w:t>getProperty</w:t>
      </w:r>
      <w:proofErr w:type="spellEnd"/>
      <w:r>
        <w:t xml:space="preserve">, </w:t>
      </w:r>
      <w:proofErr w:type="spellStart"/>
      <w:r>
        <w:t>setProperty</w:t>
      </w:r>
      <w:proofErr w:type="spellEnd"/>
      <w:r>
        <w:t>)</w:t>
      </w:r>
    </w:p>
    <w:p w14:paraId="2EA94263" w14:textId="62A95B23" w:rsidR="009C33AC" w:rsidRDefault="002018DB" w:rsidP="000E0ADF">
      <w:pPr>
        <w:pStyle w:val="Heading3"/>
      </w:pPr>
      <w:r>
        <w:t>Recall</w:t>
      </w:r>
      <w:r w:rsidR="009C33AC">
        <w:t xml:space="preserve"> </w:t>
      </w:r>
      <w:proofErr w:type="gramStart"/>
      <w:r w:rsidR="009C33AC">
        <w:t>JavaBeans</w:t>
      </w:r>
      <w:proofErr w:type="gramEnd"/>
    </w:p>
    <w:p w14:paraId="2E649F04"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JavaBean</w:t>
      </w:r>
      <w:r>
        <w:rPr>
          <w:rFonts w:ascii="Segoe UI" w:hAnsi="Segoe UI" w:cs="Segoe UI"/>
          <w:color w:val="000000"/>
          <w:sz w:val="21"/>
          <w:szCs w:val="21"/>
        </w:rPr>
        <w:t> is a Java class which conforms to the following rules:</w:t>
      </w:r>
    </w:p>
    <w:p w14:paraId="65352821"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has a no-</w:t>
      </w:r>
      <w:proofErr w:type="spellStart"/>
      <w:r w:rsidRPr="001F376A">
        <w:rPr>
          <w:rFonts w:ascii="Segoe UI" w:hAnsi="Segoe UI" w:cs="Segoe UI"/>
          <w:color w:val="000000"/>
          <w:sz w:val="21"/>
          <w:szCs w:val="21"/>
        </w:rPr>
        <w:t>arg</w:t>
      </w:r>
      <w:proofErr w:type="spellEnd"/>
      <w:r w:rsidRPr="001F376A">
        <w:rPr>
          <w:rFonts w:ascii="Segoe UI" w:hAnsi="Segoe UI" w:cs="Segoe UI"/>
          <w:color w:val="000000"/>
          <w:sz w:val="21"/>
          <w:szCs w:val="21"/>
        </w:rPr>
        <w:t xml:space="preserve"> constructor.</w:t>
      </w:r>
    </w:p>
    <w:p w14:paraId="4351655C"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does not have public variables.</w:t>
      </w:r>
    </w:p>
    <w:p w14:paraId="24AA5F6D"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 xml:space="preserve">It is defined in a named package. It </w:t>
      </w:r>
      <w:proofErr w:type="spellStart"/>
      <w:r w:rsidRPr="001F376A">
        <w:rPr>
          <w:rFonts w:ascii="Segoe UI" w:hAnsi="Segoe UI" w:cs="Segoe UI"/>
          <w:color w:val="000000"/>
          <w:sz w:val="21"/>
          <w:szCs w:val="21"/>
        </w:rPr>
        <w:t>can not</w:t>
      </w:r>
      <w:proofErr w:type="spellEnd"/>
      <w:r w:rsidRPr="001F376A">
        <w:rPr>
          <w:rFonts w:ascii="Segoe UI" w:hAnsi="Segoe UI" w:cs="Segoe UI"/>
          <w:color w:val="000000"/>
          <w:sz w:val="21"/>
          <w:szCs w:val="21"/>
        </w:rPr>
        <w:t xml:space="preserve"> be kept in the default no-name package.</w:t>
      </w:r>
    </w:p>
    <w:p w14:paraId="371BACBE"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 private variable </w:t>
      </w:r>
      <w:r w:rsidRPr="001F376A">
        <w:rPr>
          <w:rStyle w:val="HTMLCode"/>
          <w:rFonts w:ascii="Consolas" w:eastAsiaTheme="majorEastAsia" w:hAnsi="Consolas"/>
          <w:color w:val="000000"/>
        </w:rPr>
        <w:t>xxx</w:t>
      </w:r>
      <w:r w:rsidRPr="001F376A">
        <w:rPr>
          <w:rFonts w:ascii="Segoe UI" w:hAnsi="Segoe UI" w:cs="Segoe UI"/>
          <w:color w:val="000000"/>
          <w:sz w:val="21"/>
          <w:szCs w:val="21"/>
        </w:rPr>
        <w:t>, there is a public getter </w:t>
      </w:r>
      <w:proofErr w:type="spellStart"/>
      <w:proofErr w:type="gramStart"/>
      <w:r w:rsidRPr="001F376A">
        <w:rPr>
          <w:rStyle w:val="HTMLCode"/>
          <w:rFonts w:ascii="Consolas" w:eastAsiaTheme="majorEastAsia" w:hAnsi="Consolas"/>
          <w:color w:val="000000"/>
        </w:rPr>
        <w:t>getXxx</w:t>
      </w:r>
      <w:proofErr w:type="spellEnd"/>
      <w:r w:rsidRPr="001F376A">
        <w:rPr>
          <w:rStyle w:val="HTMLCode"/>
          <w:rFonts w:ascii="Consolas" w:eastAsiaTheme="majorEastAsia" w:hAnsi="Consolas"/>
          <w:color w:val="000000"/>
        </w:rPr>
        <w:t>(</w:t>
      </w:r>
      <w:proofErr w:type="gramEnd"/>
      <w:r w:rsidRPr="001F376A">
        <w:rPr>
          <w:rStyle w:val="HTMLCode"/>
          <w:rFonts w:ascii="Consolas" w:eastAsiaTheme="majorEastAsia" w:hAnsi="Consolas"/>
          <w:color w:val="000000"/>
        </w:rPr>
        <w:t>)</w:t>
      </w:r>
      <w:r w:rsidRPr="001F376A">
        <w:rPr>
          <w:rFonts w:ascii="Segoe UI" w:hAnsi="Segoe UI" w:cs="Segoe UI"/>
          <w:color w:val="000000"/>
          <w:sz w:val="21"/>
          <w:szCs w:val="21"/>
        </w:rPr>
        <w:t> (or </w:t>
      </w:r>
      <w:proofErr w:type="spellStart"/>
      <w:r w:rsidRPr="001F376A">
        <w:rPr>
          <w:rStyle w:val="HTMLCode"/>
          <w:rFonts w:ascii="Consolas" w:eastAsiaTheme="majorEastAsia" w:hAnsi="Consolas"/>
          <w:color w:val="000000"/>
        </w:rPr>
        <w:t>isXxx</w:t>
      </w:r>
      <w:proofErr w:type="spellEnd"/>
      <w:r w:rsidRPr="001F376A">
        <w:rPr>
          <w:rStyle w:val="HTMLCode"/>
          <w:rFonts w:ascii="Consolas" w:eastAsiaTheme="majorEastAsia" w:hAnsi="Consolas"/>
          <w:color w:val="000000"/>
        </w:rPr>
        <w:t>()</w:t>
      </w:r>
      <w:r w:rsidRPr="001F376A">
        <w:rPr>
          <w:rFonts w:ascii="Segoe UI" w:hAnsi="Segoe UI" w:cs="Segoe UI"/>
          <w:color w:val="000000"/>
          <w:sz w:val="21"/>
          <w:szCs w:val="21"/>
        </w:rPr>
        <w:t> for </w:t>
      </w:r>
      <w:proofErr w:type="spellStart"/>
      <w:r w:rsidRPr="001F376A">
        <w:rPr>
          <w:rStyle w:val="HTMLCode"/>
          <w:rFonts w:ascii="Consolas" w:eastAsiaTheme="majorEastAsia" w:hAnsi="Consolas"/>
          <w:color w:val="000000"/>
        </w:rPr>
        <w:t>boolean</w:t>
      </w:r>
      <w:proofErr w:type="spellEnd"/>
      <w:r w:rsidRPr="001F376A">
        <w:rPr>
          <w:rFonts w:ascii="Segoe UI" w:hAnsi="Segoe UI" w:cs="Segoe UI"/>
          <w:color w:val="000000"/>
          <w:sz w:val="21"/>
          <w:szCs w:val="21"/>
        </w:rPr>
        <w:t>) and a public setter </w:t>
      </w:r>
      <w:proofErr w:type="spellStart"/>
      <w:r w:rsidRPr="001F376A">
        <w:rPr>
          <w:rStyle w:val="HTMLCode"/>
          <w:rFonts w:ascii="Consolas" w:eastAsiaTheme="majorEastAsia" w:hAnsi="Consolas"/>
          <w:color w:val="000000"/>
        </w:rPr>
        <w:t>setXxx</w:t>
      </w:r>
      <w:proofErr w:type="spellEnd"/>
      <w:r w:rsidRPr="001F376A">
        <w:rPr>
          <w:rStyle w:val="HTMLCode"/>
          <w:rFonts w:ascii="Consolas" w:eastAsiaTheme="majorEastAsia" w:hAnsi="Consolas"/>
          <w:color w:val="000000"/>
        </w:rPr>
        <w:t>()</w:t>
      </w:r>
      <w:r w:rsidRPr="001F376A">
        <w:rPr>
          <w:rFonts w:ascii="Segoe UI" w:hAnsi="Segoe UI" w:cs="Segoe UI"/>
          <w:color w:val="000000"/>
          <w:sz w:val="21"/>
          <w:szCs w:val="21"/>
        </w:rPr>
        <w:t>.</w:t>
      </w:r>
    </w:p>
    <w:p w14:paraId="3BBECE3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n event </w:t>
      </w:r>
      <w:proofErr w:type="spellStart"/>
      <w:r w:rsidRPr="001F376A">
        <w:rPr>
          <w:rStyle w:val="HTMLCode"/>
          <w:rFonts w:ascii="Consolas" w:eastAsiaTheme="majorEastAsia" w:hAnsi="Consolas"/>
          <w:color w:val="000000"/>
        </w:rPr>
        <w:t>xxxEvent</w:t>
      </w:r>
      <w:proofErr w:type="spellEnd"/>
      <w:r w:rsidRPr="001F376A">
        <w:rPr>
          <w:rFonts w:ascii="Segoe UI" w:hAnsi="Segoe UI" w:cs="Segoe UI"/>
          <w:color w:val="000000"/>
          <w:sz w:val="21"/>
          <w:szCs w:val="21"/>
        </w:rPr>
        <w:t>, there is an interface </w:t>
      </w:r>
      <w:proofErr w:type="spellStart"/>
      <w:r w:rsidRPr="001F376A">
        <w:rPr>
          <w:rStyle w:val="HTMLCode"/>
          <w:rFonts w:ascii="Consolas" w:eastAsiaTheme="majorEastAsia" w:hAnsi="Consolas"/>
          <w:color w:val="000000"/>
        </w:rPr>
        <w:t>xxxListener</w:t>
      </w:r>
      <w:proofErr w:type="spellEnd"/>
      <w:r w:rsidRPr="001F376A">
        <w:rPr>
          <w:rFonts w:ascii="Segoe UI" w:hAnsi="Segoe UI" w:cs="Segoe UI"/>
          <w:color w:val="000000"/>
          <w:sz w:val="21"/>
          <w:szCs w:val="21"/>
        </w:rPr>
        <w:t>, and methods </w:t>
      </w:r>
      <w:proofErr w:type="spellStart"/>
      <w:proofErr w:type="gramStart"/>
      <w:r w:rsidRPr="001F376A">
        <w:rPr>
          <w:rStyle w:val="HTMLCode"/>
          <w:rFonts w:ascii="Consolas" w:eastAsiaTheme="majorEastAsia" w:hAnsi="Consolas"/>
          <w:color w:val="000000"/>
        </w:rPr>
        <w:t>addXxxListener</w:t>
      </w:r>
      <w:proofErr w:type="spellEnd"/>
      <w:r w:rsidRPr="001F376A">
        <w:rPr>
          <w:rStyle w:val="HTMLCode"/>
          <w:rFonts w:ascii="Consolas" w:eastAsiaTheme="majorEastAsia" w:hAnsi="Consolas"/>
          <w:color w:val="000000"/>
        </w:rPr>
        <w:t>(</w:t>
      </w:r>
      <w:proofErr w:type="gramEnd"/>
      <w:r w:rsidRPr="001F376A">
        <w:rPr>
          <w:rStyle w:val="HTMLCode"/>
          <w:rFonts w:ascii="Consolas" w:eastAsiaTheme="majorEastAsia" w:hAnsi="Consolas"/>
          <w:color w:val="000000"/>
        </w:rPr>
        <w:t>)</w:t>
      </w:r>
      <w:r w:rsidRPr="001F376A">
        <w:rPr>
          <w:rFonts w:ascii="Segoe UI" w:hAnsi="Segoe UI" w:cs="Segoe UI"/>
          <w:color w:val="000000"/>
          <w:sz w:val="21"/>
          <w:szCs w:val="21"/>
        </w:rPr>
        <w:t> and </w:t>
      </w:r>
      <w:proofErr w:type="spellStart"/>
      <w:r w:rsidRPr="001F376A">
        <w:rPr>
          <w:rStyle w:val="HTMLCode"/>
          <w:rFonts w:ascii="Consolas" w:eastAsiaTheme="majorEastAsia" w:hAnsi="Consolas"/>
          <w:color w:val="000000"/>
        </w:rPr>
        <w:t>removeXxxListener</w:t>
      </w:r>
      <w:proofErr w:type="spellEnd"/>
      <w:r w:rsidRPr="001F376A">
        <w:rPr>
          <w:rStyle w:val="HTMLCode"/>
          <w:rFonts w:ascii="Consolas" w:eastAsiaTheme="majorEastAsia" w:hAnsi="Consolas"/>
          <w:color w:val="000000"/>
        </w:rPr>
        <w:t>()</w:t>
      </w:r>
      <w:r w:rsidRPr="001F376A">
        <w:rPr>
          <w:rFonts w:ascii="Segoe UI" w:hAnsi="Segoe UI" w:cs="Segoe UI"/>
          <w:color w:val="000000"/>
          <w:sz w:val="21"/>
          <w:szCs w:val="21"/>
        </w:rPr>
        <w:t>.</w:t>
      </w:r>
    </w:p>
    <w:p w14:paraId="21F8E72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It implements </w:t>
      </w:r>
      <w:r w:rsidRPr="001F376A">
        <w:rPr>
          <w:rStyle w:val="HTMLCode"/>
          <w:rFonts w:ascii="Consolas" w:eastAsiaTheme="majorEastAsia" w:hAnsi="Consolas"/>
          <w:color w:val="000000"/>
        </w:rPr>
        <w:t>Serializable</w:t>
      </w:r>
      <w:r w:rsidRPr="001F376A">
        <w:rPr>
          <w:rFonts w:ascii="Segoe UI" w:hAnsi="Segoe UI" w:cs="Segoe UI"/>
          <w:color w:val="000000"/>
          <w:sz w:val="21"/>
          <w:szCs w:val="21"/>
        </w:rPr>
        <w:t> interface, so that its state can be stored and retrieved to and from external storage, for persistent.</w:t>
      </w:r>
    </w:p>
    <w:p w14:paraId="64C76860" w14:textId="76D11132" w:rsidR="009C33AC" w:rsidRDefault="009C33AC" w:rsidP="000E0ADF">
      <w:pPr>
        <w:pStyle w:val="Heading3"/>
      </w:pPr>
      <w:r>
        <w:t>JSP Actions for JavaBean</w:t>
      </w:r>
    </w:p>
    <w:p w14:paraId="50FC1C17" w14:textId="77777777" w:rsidR="009C33AC" w:rsidRPr="00EA7804" w:rsidRDefault="009C33AC" w:rsidP="00EA7804">
      <w:pPr>
        <w:pStyle w:val="Heading4"/>
      </w:pPr>
      <w:r w:rsidRPr="00EA7804">
        <w:rPr>
          <w:rStyle w:val="font-code"/>
        </w:rPr>
        <w:t>&lt;</w:t>
      </w:r>
      <w:proofErr w:type="spellStart"/>
      <w:proofErr w:type="gramStart"/>
      <w:r w:rsidRPr="00EA7804">
        <w:rPr>
          <w:rStyle w:val="font-code"/>
        </w:rPr>
        <w:t>jsp:useBean</w:t>
      </w:r>
      <w:proofErr w:type="spellEnd"/>
      <w:proofErr w:type="gramEnd"/>
      <w:r w:rsidRPr="00EA7804">
        <w:rPr>
          <w:rStyle w:val="font-code"/>
        </w:rPr>
        <w:t>&gt;</w:t>
      </w:r>
    </w:p>
    <w:p w14:paraId="72CE89CD"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reate a new bean instance. The bean class must be kept in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WebContextRoot</w:t>
      </w:r>
      <w:proofErr w:type="spellEnd"/>
      <w:r>
        <w:rPr>
          <w:rStyle w:val="HTMLCode"/>
          <w:rFonts w:ascii="Consolas" w:eastAsiaTheme="majorEastAsia" w:hAnsi="Consolas"/>
          <w:color w:val="000000"/>
        </w:rPr>
        <w:t>&gt;\WEB-INF\classes</w:t>
      </w:r>
      <w:r>
        <w:rPr>
          <w:rFonts w:ascii="Segoe UI" w:hAnsi="Segoe UI" w:cs="Segoe UI"/>
          <w:color w:val="000000"/>
          <w:sz w:val="21"/>
          <w:szCs w:val="21"/>
        </w:rPr>
        <w:t>" within a proper package directory structure.</w:t>
      </w:r>
    </w:p>
    <w:p w14:paraId="78896971"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useBean</w:t>
      </w:r>
      <w:proofErr w:type="spellEnd"/>
      <w:proofErr w:type="gramEnd"/>
      <w:r>
        <w:rPr>
          <w:rFonts w:ascii="Consolas" w:hAnsi="Consolas"/>
          <w:color w:val="000000"/>
        </w:rPr>
        <w:t xml:space="preserve"> id="</w:t>
      </w:r>
      <w:proofErr w:type="spellStart"/>
      <w:r>
        <w:rPr>
          <w:rStyle w:val="Emphasis"/>
          <w:rFonts w:ascii="Consolas" w:hAnsi="Consolas"/>
          <w:color w:val="000000"/>
        </w:rPr>
        <w:t>beanName</w:t>
      </w:r>
      <w:proofErr w:type="spellEnd"/>
      <w:r>
        <w:rPr>
          <w:rFonts w:ascii="Consolas" w:hAnsi="Consolas"/>
          <w:color w:val="000000"/>
        </w:rPr>
        <w:t>" class="</w:t>
      </w:r>
      <w:proofErr w:type="spellStart"/>
      <w:r>
        <w:rPr>
          <w:rStyle w:val="Emphasis"/>
          <w:rFonts w:ascii="Consolas" w:hAnsi="Consolas"/>
          <w:color w:val="000000"/>
        </w:rPr>
        <w:t>packageName.ClassName</w:t>
      </w:r>
      <w:proofErr w:type="spellEnd"/>
      <w:r>
        <w:rPr>
          <w:rFonts w:ascii="Consolas" w:hAnsi="Consolas"/>
          <w:color w:val="000000"/>
        </w:rPr>
        <w:t>" scope="</w:t>
      </w:r>
      <w:proofErr w:type="spellStart"/>
      <w:r>
        <w:rPr>
          <w:rStyle w:val="underline"/>
          <w:rFonts w:ascii="Consolas" w:hAnsi="Consolas"/>
          <w:color w:val="000000"/>
          <w:u w:val="single"/>
        </w:rPr>
        <w:t>page</w:t>
      </w:r>
      <w:r>
        <w:rPr>
          <w:rFonts w:ascii="Consolas" w:hAnsi="Consolas"/>
          <w:color w:val="000000"/>
        </w:rPr>
        <w:t>|request|session|application</w:t>
      </w:r>
      <w:proofErr w:type="spellEnd"/>
      <w:r>
        <w:rPr>
          <w:rFonts w:ascii="Consolas" w:hAnsi="Consolas"/>
          <w:color w:val="000000"/>
        </w:rPr>
        <w:t>" /&gt;</w:t>
      </w:r>
    </w:p>
    <w:p w14:paraId="4A9F0A83"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Equivalent to JSP Declaration: </w:t>
      </w:r>
    </w:p>
    <w:p w14:paraId="5263242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lt;%! </w:t>
      </w:r>
      <w:proofErr w:type="spellStart"/>
      <w:r>
        <w:rPr>
          <w:rStyle w:val="color-comment"/>
          <w:rFonts w:ascii="Consolas" w:hAnsi="Consolas"/>
          <w:color w:val="009900"/>
        </w:rPr>
        <w:t>PackageName.className</w:t>
      </w:r>
      <w:proofErr w:type="spellEnd"/>
      <w:r>
        <w:rPr>
          <w:rStyle w:val="color-comment"/>
          <w:rFonts w:ascii="Consolas" w:hAnsi="Consolas"/>
          <w:color w:val="009900"/>
        </w:rPr>
        <w:t xml:space="preserve"> </w:t>
      </w:r>
      <w:proofErr w:type="spellStart"/>
      <w:r>
        <w:rPr>
          <w:rStyle w:val="color-comment"/>
          <w:rFonts w:ascii="Consolas" w:hAnsi="Consolas"/>
          <w:color w:val="009900"/>
        </w:rPr>
        <w:t>beanName</w:t>
      </w:r>
      <w:proofErr w:type="spellEnd"/>
      <w:r>
        <w:rPr>
          <w:rStyle w:val="color-comment"/>
          <w:rFonts w:ascii="Consolas" w:hAnsi="Consolas"/>
          <w:color w:val="009900"/>
        </w:rPr>
        <w:t xml:space="preserve"> = new </w:t>
      </w:r>
      <w:proofErr w:type="spellStart"/>
      <w:r>
        <w:rPr>
          <w:rStyle w:val="color-comment"/>
          <w:rFonts w:ascii="Consolas" w:hAnsi="Consolas"/>
          <w:color w:val="009900"/>
        </w:rPr>
        <w:t>PackageName.className</w:t>
      </w:r>
      <w:proofErr w:type="spellEnd"/>
      <w:r>
        <w:rPr>
          <w:rStyle w:val="color-comment"/>
          <w:rFonts w:ascii="Consolas" w:hAnsi="Consolas"/>
          <w:color w:val="009900"/>
        </w:rPr>
        <w:t>(); %&gt;</w:t>
      </w:r>
    </w:p>
    <w:p w14:paraId="406F8AF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w:t>
      </w:r>
      <w:proofErr w:type="spellStart"/>
      <w:r>
        <w:rPr>
          <w:rStyle w:val="color-comment"/>
          <w:rFonts w:ascii="Consolas" w:hAnsi="Consolas"/>
          <w:color w:val="009900"/>
        </w:rPr>
        <w:t>setAttribute</w:t>
      </w:r>
      <w:proofErr w:type="spellEnd"/>
      <w:r>
        <w:rPr>
          <w:rStyle w:val="color-comment"/>
          <w:rFonts w:ascii="Consolas" w:hAnsi="Consolas"/>
          <w:color w:val="009900"/>
        </w:rPr>
        <w:t xml:space="preserve"> according to the scope. </w:t>
      </w:r>
      <w:r>
        <w:rPr>
          <w:rFonts w:ascii="Consolas" w:hAnsi="Consolas"/>
          <w:color w:val="000000"/>
        </w:rPr>
        <w:t xml:space="preserve"> </w:t>
      </w:r>
    </w:p>
    <w:p w14:paraId="1234186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cope</w:t>
      </w:r>
      <w:r>
        <w:rPr>
          <w:rFonts w:ascii="Segoe UI" w:hAnsi="Segoe UI" w:cs="Segoe UI"/>
          <w:color w:val="000000"/>
          <w:sz w:val="21"/>
          <w:szCs w:val="21"/>
        </w:rPr>
        <w:t> specifies the scope of this bean:</w:t>
      </w:r>
    </w:p>
    <w:p w14:paraId="7398F0F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page</w:t>
      </w:r>
      <w:r>
        <w:rPr>
          <w:rFonts w:ascii="Segoe UI" w:hAnsi="Segoe UI" w:cs="Segoe UI"/>
          <w:color w:val="000000"/>
          <w:sz w:val="21"/>
          <w:szCs w:val="21"/>
        </w:rPr>
        <w:t>: default, stored in </w:t>
      </w:r>
      <w:proofErr w:type="spellStart"/>
      <w:r>
        <w:rPr>
          <w:rStyle w:val="HTMLCode"/>
          <w:rFonts w:ascii="Consolas" w:eastAsiaTheme="majorEastAsia" w:hAnsi="Consolas"/>
          <w:color w:val="000000"/>
        </w:rPr>
        <w:t>PageContext</w:t>
      </w:r>
      <w:proofErr w:type="spellEnd"/>
      <w:r>
        <w:rPr>
          <w:rFonts w:ascii="Segoe UI" w:hAnsi="Segoe UI" w:cs="Segoe UI"/>
          <w:color w:val="000000"/>
          <w:sz w:val="21"/>
          <w:szCs w:val="21"/>
        </w:rPr>
        <w:t>, available to this page only.</w:t>
      </w:r>
    </w:p>
    <w:p w14:paraId="4D624EB6"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request</w:t>
      </w:r>
      <w:r>
        <w:rPr>
          <w:rFonts w:ascii="Segoe UI" w:hAnsi="Segoe UI" w:cs="Segoe UI"/>
          <w:color w:val="000000"/>
          <w:sz w:val="21"/>
          <w:szCs w:val="21"/>
        </w:rPr>
        <w:t>: stored in </w:t>
      </w:r>
      <w:proofErr w:type="spellStart"/>
      <w:r>
        <w:rPr>
          <w:rStyle w:val="HTMLCode"/>
          <w:rFonts w:ascii="Consolas" w:eastAsiaTheme="majorEastAsia" w:hAnsi="Consolas"/>
          <w:color w:val="000000"/>
        </w:rPr>
        <w:t>ServletRequest</w:t>
      </w:r>
      <w:proofErr w:type="spellEnd"/>
      <w:r>
        <w:rPr>
          <w:rFonts w:ascii="Segoe UI" w:hAnsi="Segoe UI" w:cs="Segoe UI"/>
          <w:color w:val="000000"/>
          <w:sz w:val="21"/>
          <w:szCs w:val="21"/>
        </w:rPr>
        <w:t>, can be forwarded to another JSP page or servlet.</w:t>
      </w:r>
    </w:p>
    <w:p w14:paraId="4F72817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session</w:t>
      </w:r>
      <w:r>
        <w:rPr>
          <w:rFonts w:ascii="Segoe UI" w:hAnsi="Segoe UI" w:cs="Segoe UI"/>
          <w:color w:val="000000"/>
          <w:sz w:val="21"/>
          <w:szCs w:val="21"/>
        </w:rPr>
        <w:t>: stored in </w:t>
      </w:r>
      <w:proofErr w:type="spellStart"/>
      <w:r>
        <w:rPr>
          <w:rStyle w:val="HTMLCode"/>
          <w:rFonts w:ascii="Consolas" w:eastAsiaTheme="majorEastAsia" w:hAnsi="Consolas"/>
          <w:color w:val="000000"/>
        </w:rPr>
        <w:t>HttpSession</w:t>
      </w:r>
      <w:proofErr w:type="spellEnd"/>
      <w:r>
        <w:rPr>
          <w:rFonts w:ascii="Segoe UI" w:hAnsi="Segoe UI" w:cs="Segoe UI"/>
          <w:color w:val="000000"/>
          <w:sz w:val="21"/>
          <w:szCs w:val="21"/>
        </w:rPr>
        <w:t>, available to all pages and servlets within this session.</w:t>
      </w:r>
    </w:p>
    <w:p w14:paraId="76DEB5C2"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application</w:t>
      </w:r>
      <w:r>
        <w:rPr>
          <w:rFonts w:ascii="Segoe UI" w:hAnsi="Segoe UI" w:cs="Segoe UI"/>
          <w:color w:val="000000"/>
          <w:sz w:val="21"/>
          <w:szCs w:val="21"/>
        </w:rPr>
        <w:t>: stored in </w:t>
      </w:r>
      <w:proofErr w:type="spellStart"/>
      <w:r>
        <w:rPr>
          <w:rStyle w:val="HTMLCode"/>
          <w:rFonts w:ascii="Consolas" w:eastAsiaTheme="majorEastAsia" w:hAnsi="Consolas"/>
          <w:color w:val="000000"/>
        </w:rPr>
        <w:t>ServletContext</w:t>
      </w:r>
      <w:proofErr w:type="spellEnd"/>
      <w:r>
        <w:rPr>
          <w:rFonts w:ascii="Segoe UI" w:hAnsi="Segoe UI" w:cs="Segoe UI"/>
          <w:color w:val="000000"/>
          <w:sz w:val="21"/>
          <w:szCs w:val="21"/>
        </w:rPr>
        <w:t>, shared by all servlets and JSP pages in this web context (application).</w:t>
      </w:r>
    </w:p>
    <w:p w14:paraId="58EFBE66" w14:textId="77777777" w:rsidR="009C33AC" w:rsidRPr="00EA7804" w:rsidRDefault="009C33AC" w:rsidP="00EA7804">
      <w:pPr>
        <w:pStyle w:val="Heading4"/>
      </w:pPr>
      <w:r w:rsidRPr="00EA7804">
        <w:rPr>
          <w:rStyle w:val="font-code"/>
        </w:rPr>
        <w:t>&lt;</w:t>
      </w:r>
      <w:proofErr w:type="spellStart"/>
      <w:proofErr w:type="gramStart"/>
      <w:r w:rsidRPr="00EA7804">
        <w:rPr>
          <w:rStyle w:val="font-code"/>
        </w:rPr>
        <w:t>jsp:setProperty</w:t>
      </w:r>
      <w:proofErr w:type="spellEnd"/>
      <w:proofErr w:type="gramEnd"/>
      <w:r w:rsidRPr="00EA7804">
        <w:rPr>
          <w:rStyle w:val="font-code"/>
        </w:rPr>
        <w:t>&gt;</w:t>
      </w:r>
    </w:p>
    <w:p w14:paraId="006830B1"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et the value of a property (variable) of a bean, by invoking its setter.</w:t>
      </w:r>
    </w:p>
    <w:p w14:paraId="38209D6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setProperty</w:t>
      </w:r>
      <w:proofErr w:type="spellEnd"/>
      <w:proofErr w:type="gramEnd"/>
      <w:r>
        <w:rPr>
          <w:rFonts w:ascii="Consolas" w:hAnsi="Consolas"/>
          <w:color w:val="000000"/>
        </w:rPr>
        <w:t xml:space="preserve"> name="</w:t>
      </w:r>
      <w:proofErr w:type="spellStart"/>
      <w:r>
        <w:rPr>
          <w:rStyle w:val="Emphasis"/>
          <w:rFonts w:ascii="Consolas" w:hAnsi="Consolas"/>
          <w:color w:val="000000"/>
        </w:rPr>
        <w:t>beanName</w:t>
      </w:r>
      <w:proofErr w:type="spellEnd"/>
      <w:r>
        <w:rPr>
          <w:rFonts w:ascii="Consolas" w:hAnsi="Consolas"/>
          <w:color w:val="000000"/>
        </w:rPr>
        <w:t>" property="</w:t>
      </w:r>
      <w:proofErr w:type="spellStart"/>
      <w:r>
        <w:rPr>
          <w:rStyle w:val="Emphasis"/>
          <w:rFonts w:ascii="Consolas" w:hAnsi="Consolas"/>
          <w:color w:val="000000"/>
        </w:rPr>
        <w:t>propertyName</w:t>
      </w:r>
      <w:proofErr w:type="spellEnd"/>
      <w:r>
        <w:rPr>
          <w:rFonts w:ascii="Consolas" w:hAnsi="Consolas"/>
          <w:color w:val="000000"/>
        </w:rPr>
        <w:t>" value="</w:t>
      </w:r>
      <w:proofErr w:type="spellStart"/>
      <w:r>
        <w:rPr>
          <w:rStyle w:val="Emphasis"/>
          <w:rFonts w:ascii="Consolas" w:hAnsi="Consolas"/>
          <w:color w:val="000000"/>
        </w:rPr>
        <w:t>propertyValue</w:t>
      </w:r>
      <w:proofErr w:type="spellEnd"/>
      <w:r>
        <w:rPr>
          <w:rFonts w:ascii="Consolas" w:hAnsi="Consolas"/>
          <w:color w:val="000000"/>
        </w:rPr>
        <w:t>" /&gt;</w:t>
      </w:r>
    </w:p>
    <w:p w14:paraId="5643BE4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Equivalent to </w:t>
      </w:r>
      <w:proofErr w:type="spellStart"/>
      <w:r>
        <w:rPr>
          <w:rStyle w:val="color-comment"/>
          <w:rFonts w:ascii="Consolas" w:hAnsi="Consolas"/>
          <w:color w:val="009900"/>
        </w:rPr>
        <w:t>Scriptlet</w:t>
      </w:r>
      <w:proofErr w:type="spellEnd"/>
      <w:r>
        <w:rPr>
          <w:rStyle w:val="color-comment"/>
          <w:rFonts w:ascii="Consolas" w:hAnsi="Consolas"/>
          <w:color w:val="009900"/>
        </w:rPr>
        <w:t xml:space="preserve">: &lt;% </w:t>
      </w:r>
      <w:proofErr w:type="spellStart"/>
      <w:r>
        <w:rPr>
          <w:rStyle w:val="color-comment"/>
          <w:rFonts w:ascii="Consolas" w:hAnsi="Consolas"/>
          <w:color w:val="009900"/>
        </w:rPr>
        <w:t>beanName.setPropertyName</w:t>
      </w:r>
      <w:proofErr w:type="spellEnd"/>
      <w:r>
        <w:rPr>
          <w:rStyle w:val="color-comment"/>
          <w:rFonts w:ascii="Consolas" w:hAnsi="Consolas"/>
          <w:color w:val="009900"/>
        </w:rPr>
        <w:t>(</w:t>
      </w:r>
      <w:proofErr w:type="spellStart"/>
      <w:r>
        <w:rPr>
          <w:rStyle w:val="color-comment"/>
          <w:rFonts w:ascii="Consolas" w:hAnsi="Consolas"/>
          <w:color w:val="009900"/>
        </w:rPr>
        <w:t>propertyValue</w:t>
      </w:r>
      <w:proofErr w:type="spellEnd"/>
      <w:r>
        <w:rPr>
          <w:rStyle w:val="color-comment"/>
          <w:rFonts w:ascii="Consolas" w:hAnsi="Consolas"/>
          <w:color w:val="009900"/>
        </w:rPr>
        <w:t>); %&gt;</w:t>
      </w:r>
    </w:p>
    <w:p w14:paraId="7FE8938B" w14:textId="77777777" w:rsidR="009C33AC" w:rsidRPr="00EA7804" w:rsidRDefault="009C33AC" w:rsidP="00EA7804">
      <w:pPr>
        <w:pStyle w:val="Heading4"/>
      </w:pPr>
      <w:r w:rsidRPr="00EA7804">
        <w:rPr>
          <w:rStyle w:val="font-code"/>
        </w:rPr>
        <w:t>&lt;</w:t>
      </w:r>
      <w:proofErr w:type="spellStart"/>
      <w:proofErr w:type="gramStart"/>
      <w:r w:rsidRPr="00EA7804">
        <w:rPr>
          <w:rStyle w:val="font-code"/>
        </w:rPr>
        <w:t>jsp:getProperty</w:t>
      </w:r>
      <w:proofErr w:type="spellEnd"/>
      <w:proofErr w:type="gramEnd"/>
      <w:r w:rsidRPr="00EA7804">
        <w:rPr>
          <w:rStyle w:val="font-code"/>
        </w:rPr>
        <w:t>&gt;</w:t>
      </w:r>
    </w:p>
    <w:p w14:paraId="18713A34"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Get the value of a property (variable) of a bean, by invoking its getter.</w:t>
      </w:r>
    </w:p>
    <w:p w14:paraId="4AD2965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getProperty</w:t>
      </w:r>
      <w:proofErr w:type="spellEnd"/>
      <w:proofErr w:type="gramEnd"/>
      <w:r>
        <w:rPr>
          <w:rFonts w:ascii="Consolas" w:hAnsi="Consolas"/>
          <w:color w:val="000000"/>
        </w:rPr>
        <w:t xml:space="preserve"> name="</w:t>
      </w:r>
      <w:proofErr w:type="spellStart"/>
      <w:r>
        <w:rPr>
          <w:rStyle w:val="Emphasis"/>
          <w:rFonts w:ascii="Consolas" w:hAnsi="Consolas"/>
          <w:color w:val="000000"/>
        </w:rPr>
        <w:t>beanName</w:t>
      </w:r>
      <w:proofErr w:type="spellEnd"/>
      <w:r>
        <w:rPr>
          <w:rFonts w:ascii="Consolas" w:hAnsi="Consolas"/>
          <w:color w:val="000000"/>
        </w:rPr>
        <w:t>" property="</w:t>
      </w:r>
      <w:proofErr w:type="spellStart"/>
      <w:r>
        <w:rPr>
          <w:rStyle w:val="Emphasis"/>
          <w:rFonts w:ascii="Consolas" w:hAnsi="Consolas"/>
          <w:color w:val="000000"/>
        </w:rPr>
        <w:t>propertyName</w:t>
      </w:r>
      <w:proofErr w:type="spellEnd"/>
      <w:r>
        <w:rPr>
          <w:rFonts w:ascii="Consolas" w:hAnsi="Consolas"/>
          <w:color w:val="000000"/>
        </w:rPr>
        <w:t>" /&gt;</w:t>
      </w:r>
    </w:p>
    <w:p w14:paraId="0BDF2D7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lastRenderedPageBreak/>
        <w:t xml:space="preserve">// Equivalent to Expression: &lt;%= </w:t>
      </w:r>
      <w:proofErr w:type="spellStart"/>
      <w:r>
        <w:rPr>
          <w:rStyle w:val="color-comment"/>
          <w:rFonts w:ascii="Consolas" w:hAnsi="Consolas"/>
          <w:color w:val="009900"/>
        </w:rPr>
        <w:t>beanName.getPropertyName</w:t>
      </w:r>
      <w:proofErr w:type="spellEnd"/>
      <w:r>
        <w:rPr>
          <w:rStyle w:val="color-comment"/>
          <w:rFonts w:ascii="Consolas" w:hAnsi="Consolas"/>
          <w:color w:val="009900"/>
        </w:rPr>
        <w:t>() %&gt;</w:t>
      </w:r>
    </w:p>
    <w:p w14:paraId="0BE063EF" w14:textId="797FCED8" w:rsidR="009C33AC" w:rsidRDefault="009C33AC" w:rsidP="006608DB">
      <w:pPr>
        <w:pStyle w:val="Heading3"/>
      </w:pPr>
      <w:r>
        <w:t>JSP's JavaBean and HTML form</w:t>
      </w:r>
    </w:p>
    <w:p w14:paraId="3A668DA8"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Bean is frequently used in a HTML form, to capture the value of the selected request parameters (such as username</w:t>
      </w:r>
      <w:proofErr w:type="gramStart"/>
      <w:r>
        <w:rPr>
          <w:rFonts w:ascii="Segoe UI" w:hAnsi="Segoe UI" w:cs="Segoe UI"/>
          <w:color w:val="000000"/>
          <w:sz w:val="21"/>
          <w:szCs w:val="21"/>
        </w:rPr>
        <w:t>), and</w:t>
      </w:r>
      <w:proofErr w:type="gramEnd"/>
      <w:r>
        <w:rPr>
          <w:rFonts w:ascii="Segoe UI" w:hAnsi="Segoe UI" w:cs="Segoe UI"/>
          <w:color w:val="000000"/>
          <w:sz w:val="21"/>
          <w:szCs w:val="21"/>
        </w:rPr>
        <w:t xml:space="preserve"> pass it over to the other processing pages or server-side programs, depending on its scope.</w:t>
      </w:r>
    </w:p>
    <w:p w14:paraId="0B554AF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stead of setting each of the bean's properties using many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setProperty</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you can use wildcard </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property</w:t>
      </w:r>
      <w:r>
        <w:rPr>
          <w:rFonts w:ascii="Segoe UI" w:hAnsi="Segoe UI" w:cs="Segoe UI"/>
          <w:color w:val="000000"/>
          <w:sz w:val="21"/>
          <w:szCs w:val="21"/>
        </w:rPr>
        <w:t> attribute to set the properties of a bean to the request parameters with the matching names. Simple type conversion from String will be carried out. For example,</w:t>
      </w:r>
    </w:p>
    <w:p w14:paraId="62298C8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useBean</w:t>
      </w:r>
      <w:proofErr w:type="spellEnd"/>
      <w:proofErr w:type="gramEnd"/>
      <w:r>
        <w:rPr>
          <w:rFonts w:ascii="Consolas" w:hAnsi="Consolas"/>
          <w:color w:val="000000"/>
        </w:rPr>
        <w:t xml:space="preserve"> name="</w:t>
      </w:r>
      <w:proofErr w:type="spellStart"/>
      <w:r>
        <w:rPr>
          <w:rFonts w:ascii="Consolas" w:hAnsi="Consolas"/>
          <w:color w:val="000000"/>
        </w:rPr>
        <w:t>mybean</w:t>
      </w:r>
      <w:proofErr w:type="spellEnd"/>
      <w:r>
        <w:rPr>
          <w:rFonts w:ascii="Consolas" w:hAnsi="Consolas"/>
          <w:color w:val="000000"/>
        </w:rPr>
        <w:t>" class="</w:t>
      </w:r>
      <w:proofErr w:type="spellStart"/>
      <w:r>
        <w:rPr>
          <w:rFonts w:ascii="Consolas" w:hAnsi="Consolas"/>
          <w:color w:val="000000"/>
        </w:rPr>
        <w:t>mypkg.myClass</w:t>
      </w:r>
      <w:proofErr w:type="spellEnd"/>
      <w:r>
        <w:rPr>
          <w:rFonts w:ascii="Consolas" w:hAnsi="Consolas"/>
          <w:color w:val="000000"/>
        </w:rPr>
        <w:t>" scope="session' /&gt;</w:t>
      </w:r>
    </w:p>
    <w:p w14:paraId="6F018DC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tiate a bean</w:t>
      </w:r>
    </w:p>
    <w:p w14:paraId="29A910F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setProperty</w:t>
      </w:r>
      <w:proofErr w:type="spellEnd"/>
      <w:proofErr w:type="gramEnd"/>
      <w:r>
        <w:rPr>
          <w:rFonts w:ascii="Consolas" w:hAnsi="Consolas"/>
          <w:color w:val="000000"/>
        </w:rPr>
        <w:t xml:space="preserve"> name="</w:t>
      </w:r>
      <w:proofErr w:type="spellStart"/>
      <w:r>
        <w:rPr>
          <w:rFonts w:ascii="Consolas" w:hAnsi="Consolas"/>
          <w:color w:val="000000"/>
        </w:rPr>
        <w:t>mybean</w:t>
      </w:r>
      <w:proofErr w:type="spellEnd"/>
      <w:r>
        <w:rPr>
          <w:rFonts w:ascii="Consolas" w:hAnsi="Consolas"/>
          <w:color w:val="000000"/>
        </w:rPr>
        <w:t>" property="*" /&gt;</w:t>
      </w:r>
    </w:p>
    <w:p w14:paraId="55FCAF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Style w:val="color-comment"/>
          <w:rFonts w:ascii="Consolas" w:hAnsi="Consolas"/>
          <w:color w:val="009900"/>
        </w:rPr>
        <w:t xml:space="preserve">  // Binds the properties with matching request parameter names</w:t>
      </w:r>
    </w:p>
    <w:p w14:paraId="59E0889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Same as </w:t>
      </w:r>
      <w:proofErr w:type="spellStart"/>
      <w:proofErr w:type="gramStart"/>
      <w:r>
        <w:rPr>
          <w:rStyle w:val="color-comment"/>
          <w:rFonts w:ascii="Consolas" w:hAnsi="Consolas"/>
          <w:color w:val="009900"/>
        </w:rPr>
        <w:t>mybean.setXxx</w:t>
      </w:r>
      <w:proofErr w:type="spellEnd"/>
      <w:proofErr w:type="gramEnd"/>
      <w:r>
        <w:rPr>
          <w:rStyle w:val="color-comment"/>
          <w:rFonts w:ascii="Consolas" w:hAnsi="Consolas"/>
          <w:color w:val="009900"/>
        </w:rPr>
        <w:t>(</w:t>
      </w:r>
      <w:proofErr w:type="spellStart"/>
      <w:r>
        <w:rPr>
          <w:rStyle w:val="color-comment"/>
          <w:rFonts w:ascii="Consolas" w:hAnsi="Consolas"/>
          <w:color w:val="009900"/>
        </w:rPr>
        <w:t>request.getParameter</w:t>
      </w:r>
      <w:proofErr w:type="spellEnd"/>
      <w:r>
        <w:rPr>
          <w:rStyle w:val="color-comment"/>
          <w:rFonts w:ascii="Consolas" w:hAnsi="Consolas"/>
          <w:color w:val="009900"/>
        </w:rPr>
        <w:t>("xxx")) for all the properties in the bean</w:t>
      </w:r>
    </w:p>
    <w:p w14:paraId="15E58BE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uppose the request contains a parameter </w:t>
      </w:r>
      <w:r>
        <w:rPr>
          <w:rStyle w:val="HTMLCode"/>
          <w:rFonts w:ascii="Consolas" w:eastAsiaTheme="majorEastAsia" w:hAnsi="Consolas"/>
          <w:color w:val="000000"/>
        </w:rPr>
        <w:t>username=xxx</w:t>
      </w:r>
      <w:r>
        <w:rPr>
          <w:rFonts w:ascii="Segoe UI" w:hAnsi="Segoe UI" w:cs="Segoe UI"/>
          <w:color w:val="000000"/>
          <w:sz w:val="21"/>
          <w:szCs w:val="21"/>
        </w:rPr>
        <w:t> and </w:t>
      </w:r>
      <w:proofErr w:type="spellStart"/>
      <w:r>
        <w:rPr>
          <w:rStyle w:val="HTMLCode"/>
          <w:rFonts w:ascii="Consolas" w:eastAsiaTheme="majorEastAsia" w:hAnsi="Consolas"/>
          <w:color w:val="000000"/>
        </w:rPr>
        <w:t>mybean</w:t>
      </w:r>
      <w:proofErr w:type="spellEnd"/>
      <w:r>
        <w:rPr>
          <w:rFonts w:ascii="Segoe UI" w:hAnsi="Segoe UI" w:cs="Segoe UI"/>
          <w:color w:val="000000"/>
          <w:sz w:val="21"/>
          <w:szCs w:val="21"/>
        </w:rPr>
        <w:t> has a property </w:t>
      </w:r>
      <w:r>
        <w:rPr>
          <w:rStyle w:val="HTMLCode"/>
          <w:rFonts w:ascii="Consolas" w:eastAsiaTheme="majorEastAsia" w:hAnsi="Consolas"/>
          <w:color w:val="000000"/>
        </w:rPr>
        <w:t>username</w:t>
      </w:r>
      <w:r>
        <w:rPr>
          <w:rFonts w:ascii="Segoe UI" w:hAnsi="Segoe UI" w:cs="Segoe UI"/>
          <w:color w:val="000000"/>
          <w:sz w:val="21"/>
          <w:szCs w:val="21"/>
        </w:rPr>
        <w:t>, then </w:t>
      </w:r>
      <w:proofErr w:type="spellStart"/>
      <w:r>
        <w:rPr>
          <w:rStyle w:val="HTMLCode"/>
          <w:rFonts w:ascii="Consolas" w:eastAsiaTheme="majorEastAsia" w:hAnsi="Consolas"/>
          <w:color w:val="000000"/>
        </w:rPr>
        <w:t>setUsername</w:t>
      </w:r>
      <w:proofErr w:type="spellEnd"/>
      <w:r>
        <w:rPr>
          <w:rStyle w:val="HTMLCode"/>
          <w:rFonts w:ascii="Consolas" w:eastAsiaTheme="majorEastAsia" w:hAnsi="Consolas"/>
          <w:color w:val="000000"/>
        </w:rPr>
        <w:t>(xxx)</w:t>
      </w:r>
      <w:r>
        <w:rPr>
          <w:rFonts w:ascii="Segoe UI" w:hAnsi="Segoe UI" w:cs="Segoe UI"/>
          <w:color w:val="000000"/>
          <w:sz w:val="21"/>
          <w:szCs w:val="21"/>
        </w:rPr>
        <w:t> will be invoked.</w:t>
      </w:r>
    </w:p>
    <w:p w14:paraId="22343452" w14:textId="795D4BE0" w:rsidR="009C33AC" w:rsidRDefault="009C33AC" w:rsidP="00AE1CFD">
      <w:pPr>
        <w:pStyle w:val="Heading3"/>
      </w:pPr>
      <w:r>
        <w:t>A JSP with JavaBean Example</w:t>
      </w:r>
    </w:p>
    <w:p w14:paraId="47C7F1C0" w14:textId="77777777" w:rsidR="009C33AC" w:rsidRDefault="009C33AC" w:rsidP="00AE1CFD">
      <w:pPr>
        <w:shd w:val="clear" w:color="auto" w:fill="FFFFFF"/>
        <w:spacing w:after="0" w:line="240" w:lineRule="auto"/>
        <w:jc w:val="both"/>
        <w:rPr>
          <w:rFonts w:ascii="Segoe UI" w:hAnsi="Segoe UI" w:cs="Segoe UI"/>
          <w:color w:val="000000"/>
          <w:sz w:val="21"/>
          <w:szCs w:val="21"/>
        </w:rPr>
      </w:pPr>
      <w:proofErr w:type="gramStart"/>
      <w:r>
        <w:rPr>
          <w:rFonts w:ascii="Segoe UI" w:hAnsi="Segoe UI" w:cs="Segoe UI"/>
          <w:color w:val="000000"/>
          <w:sz w:val="21"/>
          <w:szCs w:val="21"/>
        </w:rPr>
        <w:t>Let's</w:t>
      </w:r>
      <w:proofErr w:type="gramEnd"/>
      <w:r>
        <w:rPr>
          <w:rFonts w:ascii="Segoe UI" w:hAnsi="Segoe UI" w:cs="Segoe UI"/>
          <w:color w:val="000000"/>
          <w:sz w:val="21"/>
          <w:szCs w:val="21"/>
        </w:rPr>
        <w:t xml:space="preserve"> create a JavaBean called "</w:t>
      </w:r>
      <w:r>
        <w:rPr>
          <w:rStyle w:val="HTMLCode"/>
          <w:rFonts w:ascii="Consolas" w:eastAsiaTheme="majorEastAsia" w:hAnsi="Consolas"/>
          <w:color w:val="000000"/>
        </w:rPr>
        <w:t>UserBean.java</w:t>
      </w:r>
      <w:r>
        <w:rPr>
          <w:rFonts w:ascii="Segoe UI" w:hAnsi="Segoe UI" w:cs="Segoe UI"/>
          <w:color w:val="000000"/>
          <w:sz w:val="21"/>
          <w:szCs w:val="21"/>
        </w:rPr>
        <w:t>", which contains a variable (property) called </w:t>
      </w:r>
      <w:r>
        <w:rPr>
          <w:rStyle w:val="HTMLCode"/>
          <w:rFonts w:ascii="Consolas" w:eastAsiaTheme="majorEastAsia" w:hAnsi="Consolas"/>
          <w:color w:val="000000"/>
        </w:rPr>
        <w:t>username</w:t>
      </w:r>
      <w:r>
        <w:rPr>
          <w:rFonts w:ascii="Segoe UI" w:hAnsi="Segoe UI" w:cs="Segoe UI"/>
          <w:color w:val="000000"/>
          <w:sz w:val="21"/>
          <w:szCs w:val="21"/>
        </w:rPr>
        <w:t>, with getter and setter as follows:</w:t>
      </w:r>
    </w:p>
    <w:p w14:paraId="5C9222EC" w14:textId="77777777" w:rsidR="009C33AC" w:rsidRPr="00AE1CFD" w:rsidRDefault="009C33AC" w:rsidP="00AE1CFD">
      <w:pPr>
        <w:pStyle w:val="Code"/>
      </w:pPr>
      <w:r w:rsidRPr="00AE1CFD">
        <w:t xml:space="preserve">package </w:t>
      </w:r>
      <w:proofErr w:type="spellStart"/>
      <w:proofErr w:type="gramStart"/>
      <w:r w:rsidRPr="00AE1CFD">
        <w:t>mypkg</w:t>
      </w:r>
      <w:proofErr w:type="spellEnd"/>
      <w:r w:rsidRPr="00AE1CFD">
        <w:t>;</w:t>
      </w:r>
      <w:proofErr w:type="gramEnd"/>
    </w:p>
    <w:p w14:paraId="6D529F35" w14:textId="77777777" w:rsidR="009C33AC" w:rsidRPr="00AE1CFD" w:rsidRDefault="009C33AC" w:rsidP="00AE1CFD">
      <w:pPr>
        <w:pStyle w:val="Code"/>
      </w:pPr>
      <w:r w:rsidRPr="00AE1CFD">
        <w:t xml:space="preserve"> </w:t>
      </w:r>
    </w:p>
    <w:p w14:paraId="15B2AE8A" w14:textId="77777777" w:rsidR="009C33AC" w:rsidRPr="00AE1CFD" w:rsidRDefault="009C33AC" w:rsidP="00AE1CFD">
      <w:pPr>
        <w:pStyle w:val="Code"/>
      </w:pPr>
      <w:r w:rsidRPr="00AE1CFD">
        <w:t xml:space="preserve">public class </w:t>
      </w:r>
      <w:proofErr w:type="spellStart"/>
      <w:r w:rsidRPr="00AE1CFD">
        <w:t>UserBean</w:t>
      </w:r>
      <w:proofErr w:type="spellEnd"/>
      <w:r w:rsidRPr="00AE1CFD">
        <w:t xml:space="preserve"> {</w:t>
      </w:r>
    </w:p>
    <w:p w14:paraId="02DEA866" w14:textId="77777777" w:rsidR="009C33AC" w:rsidRPr="00AE1CFD" w:rsidRDefault="009C33AC" w:rsidP="00AE1CFD">
      <w:pPr>
        <w:pStyle w:val="Code"/>
      </w:pPr>
      <w:r w:rsidRPr="00AE1CFD">
        <w:t xml:space="preserve"> </w:t>
      </w:r>
    </w:p>
    <w:p w14:paraId="32EEF060" w14:textId="77777777" w:rsidR="009C33AC" w:rsidRPr="00AE1CFD" w:rsidRDefault="009C33AC" w:rsidP="00AE1CFD">
      <w:pPr>
        <w:pStyle w:val="Code"/>
      </w:pPr>
      <w:r w:rsidRPr="00AE1CFD">
        <w:t xml:space="preserve">   private String </w:t>
      </w:r>
      <w:proofErr w:type="gramStart"/>
      <w:r w:rsidRPr="00AE1CFD">
        <w:t>username;</w:t>
      </w:r>
      <w:proofErr w:type="gramEnd"/>
    </w:p>
    <w:p w14:paraId="138869DF" w14:textId="77777777" w:rsidR="009C33AC" w:rsidRPr="00AE1CFD" w:rsidRDefault="009C33AC" w:rsidP="00AE1CFD">
      <w:pPr>
        <w:pStyle w:val="Code"/>
      </w:pPr>
      <w:r w:rsidRPr="00AE1CFD">
        <w:t xml:space="preserve"> </w:t>
      </w:r>
    </w:p>
    <w:p w14:paraId="73525611" w14:textId="77777777" w:rsidR="009C33AC" w:rsidRPr="00AE1CFD" w:rsidRDefault="009C33AC" w:rsidP="00AE1CFD">
      <w:pPr>
        <w:pStyle w:val="Code"/>
      </w:pPr>
      <w:r w:rsidRPr="00AE1CFD">
        <w:t xml:space="preserve">   public </w:t>
      </w:r>
      <w:proofErr w:type="spellStart"/>
      <w:proofErr w:type="gramStart"/>
      <w:r w:rsidRPr="00AE1CFD">
        <w:t>UserBean</w:t>
      </w:r>
      <w:proofErr w:type="spellEnd"/>
      <w:r w:rsidRPr="00AE1CFD">
        <w:t>(</w:t>
      </w:r>
      <w:proofErr w:type="gramEnd"/>
      <w:r w:rsidRPr="00AE1CFD">
        <w:t>) {</w:t>
      </w:r>
    </w:p>
    <w:p w14:paraId="38BCC403" w14:textId="77777777" w:rsidR="009C33AC" w:rsidRPr="00AE1CFD" w:rsidRDefault="009C33AC" w:rsidP="00AE1CFD">
      <w:pPr>
        <w:pStyle w:val="Code"/>
      </w:pPr>
      <w:r w:rsidRPr="00AE1CFD">
        <w:t xml:space="preserve">      username = "</w:t>
      </w:r>
      <w:proofErr w:type="gramStart"/>
      <w:r w:rsidRPr="00AE1CFD">
        <w:t>";</w:t>
      </w:r>
      <w:proofErr w:type="gramEnd"/>
    </w:p>
    <w:p w14:paraId="3CB8680E" w14:textId="77777777" w:rsidR="009C33AC" w:rsidRPr="00AE1CFD" w:rsidRDefault="009C33AC" w:rsidP="00AE1CFD">
      <w:pPr>
        <w:pStyle w:val="Code"/>
      </w:pPr>
      <w:r w:rsidRPr="00AE1CFD">
        <w:t xml:space="preserve">   }</w:t>
      </w:r>
    </w:p>
    <w:p w14:paraId="097CA713" w14:textId="77777777" w:rsidR="009C33AC" w:rsidRPr="00AE1CFD" w:rsidRDefault="009C33AC" w:rsidP="00AE1CFD">
      <w:pPr>
        <w:pStyle w:val="Code"/>
      </w:pPr>
      <w:r w:rsidRPr="00AE1CFD">
        <w:t xml:space="preserve"> </w:t>
      </w:r>
    </w:p>
    <w:p w14:paraId="0E222A0B" w14:textId="77777777" w:rsidR="009C33AC" w:rsidRPr="00AE1CFD" w:rsidRDefault="009C33AC" w:rsidP="00AE1CFD">
      <w:pPr>
        <w:pStyle w:val="Code"/>
      </w:pPr>
      <w:r w:rsidRPr="00AE1CFD">
        <w:t xml:space="preserve">   public String </w:t>
      </w:r>
      <w:proofErr w:type="spellStart"/>
      <w:proofErr w:type="gramStart"/>
      <w:r w:rsidRPr="00AE1CFD">
        <w:t>getUsername</w:t>
      </w:r>
      <w:proofErr w:type="spellEnd"/>
      <w:r w:rsidRPr="00AE1CFD">
        <w:t>(</w:t>
      </w:r>
      <w:proofErr w:type="gramEnd"/>
      <w:r w:rsidRPr="00AE1CFD">
        <w:t>) {</w:t>
      </w:r>
    </w:p>
    <w:p w14:paraId="4FB3ACEE" w14:textId="77777777" w:rsidR="009C33AC" w:rsidRPr="00AE1CFD" w:rsidRDefault="009C33AC" w:rsidP="00AE1CFD">
      <w:pPr>
        <w:pStyle w:val="Code"/>
      </w:pPr>
      <w:r w:rsidRPr="00AE1CFD">
        <w:t xml:space="preserve">      return </w:t>
      </w:r>
      <w:proofErr w:type="gramStart"/>
      <w:r w:rsidRPr="00AE1CFD">
        <w:t>username;</w:t>
      </w:r>
      <w:proofErr w:type="gramEnd"/>
    </w:p>
    <w:p w14:paraId="3AFE047F" w14:textId="77777777" w:rsidR="009C33AC" w:rsidRPr="00AE1CFD" w:rsidRDefault="009C33AC" w:rsidP="00AE1CFD">
      <w:pPr>
        <w:pStyle w:val="Code"/>
      </w:pPr>
      <w:r w:rsidRPr="00AE1CFD">
        <w:t xml:space="preserve">   }</w:t>
      </w:r>
    </w:p>
    <w:p w14:paraId="3DFF5467" w14:textId="77777777" w:rsidR="009C33AC" w:rsidRPr="00AE1CFD" w:rsidRDefault="009C33AC" w:rsidP="00AE1CFD">
      <w:pPr>
        <w:pStyle w:val="Code"/>
      </w:pPr>
      <w:r w:rsidRPr="00AE1CFD">
        <w:t xml:space="preserve"> </w:t>
      </w:r>
    </w:p>
    <w:p w14:paraId="0755CC36" w14:textId="77777777" w:rsidR="009C33AC" w:rsidRPr="00AE1CFD" w:rsidRDefault="009C33AC" w:rsidP="00AE1CFD">
      <w:pPr>
        <w:pStyle w:val="Code"/>
      </w:pPr>
      <w:r w:rsidRPr="00AE1CFD">
        <w:t xml:space="preserve">   public void </w:t>
      </w:r>
      <w:proofErr w:type="spellStart"/>
      <w:proofErr w:type="gramStart"/>
      <w:r w:rsidRPr="00AE1CFD">
        <w:t>setUsername</w:t>
      </w:r>
      <w:proofErr w:type="spellEnd"/>
      <w:r w:rsidRPr="00AE1CFD">
        <w:t>(</w:t>
      </w:r>
      <w:proofErr w:type="gramEnd"/>
      <w:r w:rsidRPr="00AE1CFD">
        <w:t>String username) {</w:t>
      </w:r>
    </w:p>
    <w:p w14:paraId="0187F077" w14:textId="77777777" w:rsidR="009C33AC" w:rsidRPr="00AE1CFD" w:rsidRDefault="009C33AC" w:rsidP="00AE1CFD">
      <w:pPr>
        <w:pStyle w:val="Code"/>
      </w:pPr>
      <w:r w:rsidRPr="00AE1CFD">
        <w:t xml:space="preserve">      </w:t>
      </w:r>
      <w:proofErr w:type="spellStart"/>
      <w:proofErr w:type="gramStart"/>
      <w:r w:rsidRPr="00AE1CFD">
        <w:t>this.username</w:t>
      </w:r>
      <w:proofErr w:type="spellEnd"/>
      <w:proofErr w:type="gramEnd"/>
      <w:r w:rsidRPr="00AE1CFD">
        <w:t xml:space="preserve"> = username;</w:t>
      </w:r>
    </w:p>
    <w:p w14:paraId="5720A539" w14:textId="77777777" w:rsidR="009C33AC" w:rsidRPr="00AE1CFD" w:rsidRDefault="009C33AC" w:rsidP="00AE1CFD">
      <w:pPr>
        <w:pStyle w:val="Code"/>
      </w:pPr>
      <w:r w:rsidRPr="00AE1CFD">
        <w:t xml:space="preserve">   }</w:t>
      </w:r>
    </w:p>
    <w:p w14:paraId="1A6F6B0E" w14:textId="77777777" w:rsidR="009C33AC" w:rsidRPr="00AE1CFD" w:rsidRDefault="009C33AC" w:rsidP="00AE1CFD">
      <w:pPr>
        <w:pStyle w:val="Code"/>
      </w:pPr>
      <w:r w:rsidRPr="00AE1CFD">
        <w:t>}</w:t>
      </w:r>
    </w:p>
    <w:p w14:paraId="3F6AB3E1"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 xml:space="preserve">Next, create </w:t>
      </w:r>
      <w:proofErr w:type="gramStart"/>
      <w:r>
        <w:rPr>
          <w:rFonts w:ascii="Segoe UI" w:hAnsi="Segoe UI" w:cs="Segoe UI"/>
          <w:color w:val="000000"/>
          <w:sz w:val="21"/>
          <w:szCs w:val="21"/>
        </w:rPr>
        <w:t>a</w:t>
      </w:r>
      <w:proofErr w:type="gramEnd"/>
      <w:r>
        <w:rPr>
          <w:rFonts w:ascii="Segoe UI" w:hAnsi="Segoe UI" w:cs="Segoe UI"/>
          <w:color w:val="000000"/>
          <w:sz w:val="21"/>
          <w:szCs w:val="21"/>
        </w:rPr>
        <w:t xml:space="preserve"> input form to prompt user for his/her name called </w:t>
      </w:r>
      <w:proofErr w:type="spellStart"/>
      <w:r>
        <w:rPr>
          <w:rStyle w:val="HTMLCode"/>
          <w:rFonts w:ascii="Consolas" w:eastAsiaTheme="majorEastAsia" w:hAnsi="Consolas"/>
          <w:color w:val="000000"/>
        </w:rPr>
        <w:t>index.jsp</w:t>
      </w:r>
      <w:proofErr w:type="spellEnd"/>
      <w:r>
        <w:rPr>
          <w:rFonts w:ascii="Segoe UI" w:hAnsi="Segoe UI" w:cs="Segoe UI"/>
          <w:color w:val="000000"/>
          <w:sz w:val="21"/>
          <w:szCs w:val="21"/>
        </w:rPr>
        <w:t>:</w:t>
      </w:r>
    </w:p>
    <w:p w14:paraId="7B8396A0" w14:textId="77777777" w:rsidR="009C33AC" w:rsidRDefault="009C33AC" w:rsidP="00AE1CFD">
      <w:pPr>
        <w:pStyle w:val="Code"/>
      </w:pPr>
      <w:r>
        <w:t xml:space="preserve">&lt;%@page </w:t>
      </w:r>
      <w:proofErr w:type="spellStart"/>
      <w:r>
        <w:t>contentType</w:t>
      </w:r>
      <w:proofErr w:type="spellEnd"/>
      <w:r>
        <w:t xml:space="preserve">="text/html" </w:t>
      </w:r>
      <w:proofErr w:type="spellStart"/>
      <w:r>
        <w:t>pageEncoding</w:t>
      </w:r>
      <w:proofErr w:type="spellEnd"/>
      <w:r>
        <w:t>="UTF-8"%&gt;</w:t>
      </w:r>
    </w:p>
    <w:p w14:paraId="02367ACE" w14:textId="77777777" w:rsidR="009C33AC" w:rsidRDefault="009C33AC" w:rsidP="00AE1CFD">
      <w:pPr>
        <w:pStyle w:val="Code"/>
      </w:pPr>
      <w:r>
        <w:t>&lt;!DOCTYPE HTML &gt;</w:t>
      </w:r>
    </w:p>
    <w:p w14:paraId="7F11DBEB" w14:textId="77777777" w:rsidR="009C33AC" w:rsidRDefault="009C33AC" w:rsidP="00AE1CFD">
      <w:pPr>
        <w:pStyle w:val="Code"/>
      </w:pPr>
      <w:r>
        <w:t>&lt;html&gt;</w:t>
      </w:r>
    </w:p>
    <w:p w14:paraId="6B2EB138" w14:textId="77777777" w:rsidR="009C33AC" w:rsidRDefault="009C33AC" w:rsidP="00AE1CFD">
      <w:pPr>
        <w:pStyle w:val="Code"/>
      </w:pPr>
      <w:r>
        <w:t xml:space="preserve">  &lt;head&gt;</w:t>
      </w:r>
    </w:p>
    <w:p w14:paraId="7951A302" w14:textId="77777777" w:rsidR="009C33AC" w:rsidRDefault="009C33AC" w:rsidP="00AE1CFD">
      <w:pPr>
        <w:pStyle w:val="Code"/>
      </w:pPr>
      <w:r>
        <w:t xml:space="preserve">    &lt;meta http-</w:t>
      </w:r>
      <w:proofErr w:type="spellStart"/>
      <w:r>
        <w:t>equiv</w:t>
      </w:r>
      <w:proofErr w:type="spellEnd"/>
      <w:r>
        <w:t>="Content-Type" content="text/html; charset=UTF-8"&gt;</w:t>
      </w:r>
    </w:p>
    <w:p w14:paraId="4BE772B2" w14:textId="77777777" w:rsidR="009C33AC" w:rsidRDefault="009C33AC" w:rsidP="00AE1CFD">
      <w:pPr>
        <w:pStyle w:val="Code"/>
      </w:pPr>
      <w:r>
        <w:t xml:space="preserve">    &lt;title&gt;Input Form&lt;/title&gt;</w:t>
      </w:r>
    </w:p>
    <w:p w14:paraId="0927F0F5" w14:textId="77777777" w:rsidR="009C33AC" w:rsidRDefault="009C33AC" w:rsidP="00AE1CFD">
      <w:pPr>
        <w:pStyle w:val="Code"/>
      </w:pPr>
      <w:r>
        <w:t xml:space="preserve">  &lt;/head&gt;</w:t>
      </w:r>
    </w:p>
    <w:p w14:paraId="5C5395C2" w14:textId="77777777" w:rsidR="009C33AC" w:rsidRDefault="009C33AC" w:rsidP="00AE1CFD">
      <w:pPr>
        <w:pStyle w:val="Code"/>
      </w:pPr>
      <w:r>
        <w:t xml:space="preserve">  &lt;body&gt;</w:t>
      </w:r>
    </w:p>
    <w:p w14:paraId="0DA51A82" w14:textId="77777777" w:rsidR="009C33AC" w:rsidRDefault="009C33AC" w:rsidP="00AE1CFD">
      <w:pPr>
        <w:pStyle w:val="Code"/>
      </w:pPr>
      <w:r>
        <w:t xml:space="preserve">    &lt;h1&gt;</w:t>
      </w:r>
      <w:proofErr w:type="gramStart"/>
      <w:r>
        <w:t>Hello,&lt;</w:t>
      </w:r>
      <w:proofErr w:type="gramEnd"/>
      <w:r>
        <w:t>/h1&gt;</w:t>
      </w:r>
    </w:p>
    <w:p w14:paraId="11F69757" w14:textId="77777777" w:rsidR="009C33AC" w:rsidRDefault="009C33AC" w:rsidP="00AE1CFD">
      <w:pPr>
        <w:pStyle w:val="Code"/>
      </w:pPr>
      <w:r>
        <w:t xml:space="preserve">    &lt;form </w:t>
      </w:r>
      <w:r>
        <w:rPr>
          <w:rStyle w:val="color-new"/>
          <w:rFonts w:ascii="Consolas" w:hAnsi="Consolas"/>
          <w:color w:val="E31B23"/>
        </w:rPr>
        <w:t>action="</w:t>
      </w:r>
      <w:proofErr w:type="spellStart"/>
      <w:r>
        <w:rPr>
          <w:rStyle w:val="color-new"/>
          <w:rFonts w:ascii="Consolas" w:hAnsi="Consolas"/>
          <w:color w:val="E31B23"/>
        </w:rPr>
        <w:t>response.jsp</w:t>
      </w:r>
      <w:proofErr w:type="spellEnd"/>
      <w:r>
        <w:rPr>
          <w:rStyle w:val="color-new"/>
          <w:rFonts w:ascii="Consolas" w:hAnsi="Consolas"/>
          <w:color w:val="E31B23"/>
        </w:rPr>
        <w:t>"</w:t>
      </w:r>
      <w:r>
        <w:t>&gt;</w:t>
      </w:r>
    </w:p>
    <w:p w14:paraId="3C189B3B" w14:textId="77777777" w:rsidR="009C33AC" w:rsidRDefault="009C33AC" w:rsidP="00AE1CFD">
      <w:pPr>
        <w:pStyle w:val="Code"/>
      </w:pPr>
      <w:r>
        <w:t xml:space="preserve">      Enter your name: &lt;input type="text" </w:t>
      </w:r>
      <w:r>
        <w:rPr>
          <w:rStyle w:val="color-new"/>
          <w:rFonts w:ascii="Consolas" w:hAnsi="Consolas"/>
          <w:color w:val="E31B23"/>
        </w:rPr>
        <w:t>name="username"</w:t>
      </w:r>
      <w:r>
        <w:t xml:space="preserve"> /&gt;</w:t>
      </w:r>
    </w:p>
    <w:p w14:paraId="1707E9DF" w14:textId="77777777" w:rsidR="009C33AC" w:rsidRDefault="009C33AC" w:rsidP="00AE1CFD">
      <w:pPr>
        <w:pStyle w:val="Code"/>
      </w:pPr>
      <w:r>
        <w:t xml:space="preserve">      &lt;input type="submit" /&gt;</w:t>
      </w:r>
    </w:p>
    <w:p w14:paraId="25A3D5C6" w14:textId="77777777" w:rsidR="009C33AC" w:rsidRDefault="009C33AC" w:rsidP="00AE1CFD">
      <w:pPr>
        <w:pStyle w:val="Code"/>
      </w:pPr>
      <w:r>
        <w:t xml:space="preserve">    &lt;/form&gt;</w:t>
      </w:r>
    </w:p>
    <w:p w14:paraId="194CC487" w14:textId="77777777" w:rsidR="009C33AC" w:rsidRDefault="009C33AC" w:rsidP="00AE1CFD">
      <w:pPr>
        <w:pStyle w:val="Code"/>
      </w:pPr>
      <w:r>
        <w:t xml:space="preserve">  &lt;/body&gt;</w:t>
      </w:r>
    </w:p>
    <w:p w14:paraId="311C4057" w14:textId="77777777" w:rsidR="009C33AC" w:rsidRDefault="009C33AC" w:rsidP="00AE1CFD">
      <w:pPr>
        <w:pStyle w:val="Code"/>
      </w:pPr>
      <w:r>
        <w:lastRenderedPageBreak/>
        <w:t>&lt;/html&gt;</w:t>
      </w:r>
    </w:p>
    <w:p w14:paraId="23DD2685"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Input Form submits the request to "</w:t>
      </w:r>
      <w:proofErr w:type="spellStart"/>
      <w:r>
        <w:rPr>
          <w:rStyle w:val="HTMLCode"/>
          <w:rFonts w:ascii="Consolas" w:eastAsiaTheme="majorEastAsia" w:hAnsi="Consolas"/>
          <w:color w:val="000000"/>
        </w:rPr>
        <w:t>response.jsp</w:t>
      </w:r>
      <w:proofErr w:type="spellEnd"/>
      <w:r>
        <w:rPr>
          <w:rFonts w:ascii="Segoe UI" w:hAnsi="Segoe UI" w:cs="Segoe UI"/>
          <w:color w:val="000000"/>
          <w:sz w:val="21"/>
          <w:szCs w:val="21"/>
        </w:rPr>
        <w:t>", as below:</w:t>
      </w:r>
    </w:p>
    <w:p w14:paraId="761B78C8" w14:textId="77777777" w:rsidR="009C33AC" w:rsidRDefault="009C33AC" w:rsidP="00AE1CFD">
      <w:pPr>
        <w:pStyle w:val="Code"/>
      </w:pPr>
      <w:r>
        <w:t xml:space="preserve">&lt;%@page </w:t>
      </w:r>
      <w:proofErr w:type="spellStart"/>
      <w:r>
        <w:t>contentType</w:t>
      </w:r>
      <w:proofErr w:type="spellEnd"/>
      <w:r>
        <w:t xml:space="preserve">="text/html" </w:t>
      </w:r>
      <w:proofErr w:type="spellStart"/>
      <w:r>
        <w:t>pageEncoding</w:t>
      </w:r>
      <w:proofErr w:type="spellEnd"/>
      <w:r>
        <w:t>="UTF-8"%&gt;</w:t>
      </w:r>
    </w:p>
    <w:p w14:paraId="16F580E7" w14:textId="77777777" w:rsidR="009C33AC" w:rsidRDefault="009C33AC" w:rsidP="00AE1CFD">
      <w:pPr>
        <w:pStyle w:val="Code"/>
      </w:pPr>
      <w:r>
        <w:t>&lt;!DOCTYPE HTML &gt;</w:t>
      </w:r>
    </w:p>
    <w:p w14:paraId="635ED54A" w14:textId="77777777" w:rsidR="009C33AC" w:rsidRDefault="009C33AC" w:rsidP="00AE1CFD">
      <w:pPr>
        <w:pStyle w:val="Code"/>
      </w:pPr>
      <w:r>
        <w:t>&lt;html&gt;</w:t>
      </w:r>
    </w:p>
    <w:p w14:paraId="48295AA3" w14:textId="77777777" w:rsidR="009C33AC" w:rsidRDefault="009C33AC" w:rsidP="00AE1CFD">
      <w:pPr>
        <w:pStyle w:val="Code"/>
      </w:pPr>
      <w:r>
        <w:t xml:space="preserve">  &lt;head&gt;</w:t>
      </w:r>
    </w:p>
    <w:p w14:paraId="7587087C" w14:textId="77777777" w:rsidR="009C33AC" w:rsidRDefault="009C33AC" w:rsidP="00AE1CFD">
      <w:pPr>
        <w:pStyle w:val="Code"/>
      </w:pPr>
      <w:r>
        <w:t xml:space="preserve">    &lt;meta http-</w:t>
      </w:r>
      <w:proofErr w:type="spellStart"/>
      <w:r>
        <w:t>equiv</w:t>
      </w:r>
      <w:proofErr w:type="spellEnd"/>
      <w:r>
        <w:t>="Content-Type" content="text/html; charset=UTF-8"&gt;</w:t>
      </w:r>
    </w:p>
    <w:p w14:paraId="585D851E" w14:textId="77777777" w:rsidR="009C33AC" w:rsidRDefault="009C33AC" w:rsidP="00AE1CFD">
      <w:pPr>
        <w:pStyle w:val="Code"/>
      </w:pPr>
      <w:r>
        <w:t xml:space="preserve">    &lt;title&gt;Response Page&lt;/title&gt;</w:t>
      </w:r>
    </w:p>
    <w:p w14:paraId="16C8A458" w14:textId="77777777" w:rsidR="009C33AC" w:rsidRDefault="009C33AC" w:rsidP="00AE1CFD">
      <w:pPr>
        <w:pStyle w:val="Code"/>
      </w:pPr>
      <w:r>
        <w:t xml:space="preserve">  &lt;/head&gt;</w:t>
      </w:r>
    </w:p>
    <w:p w14:paraId="2A5592A5" w14:textId="77777777" w:rsidR="009C33AC" w:rsidRDefault="009C33AC" w:rsidP="00AE1CFD">
      <w:pPr>
        <w:pStyle w:val="Code"/>
      </w:pPr>
      <w:r>
        <w:t xml:space="preserve">  &lt;body&gt;</w:t>
      </w:r>
    </w:p>
    <w:p w14:paraId="2FE79324" w14:textId="77777777" w:rsidR="009C33AC" w:rsidRDefault="009C33AC" w:rsidP="00AE1CFD">
      <w:pPr>
        <w:pStyle w:val="Code"/>
      </w:pPr>
      <w:r>
        <w:t xml:space="preserve">    </w:t>
      </w:r>
      <w:r>
        <w:rPr>
          <w:rStyle w:val="color-new"/>
          <w:rFonts w:ascii="Consolas" w:hAnsi="Consolas"/>
          <w:color w:val="E31B23"/>
        </w:rPr>
        <w:t>&lt;</w:t>
      </w:r>
      <w:proofErr w:type="spellStart"/>
      <w:proofErr w:type="gramStart"/>
      <w:r>
        <w:rPr>
          <w:rStyle w:val="color-new"/>
          <w:rFonts w:ascii="Consolas" w:hAnsi="Consolas"/>
          <w:color w:val="E31B23"/>
        </w:rPr>
        <w:t>jsp:useBean</w:t>
      </w:r>
      <w:proofErr w:type="spellEnd"/>
      <w:proofErr w:type="gramEnd"/>
      <w:r>
        <w:rPr>
          <w:rStyle w:val="color-new"/>
          <w:rFonts w:ascii="Consolas" w:hAnsi="Consolas"/>
          <w:color w:val="E31B23"/>
        </w:rPr>
        <w:t xml:space="preserve"> id="user" scope="session" class="</w:t>
      </w:r>
      <w:proofErr w:type="spellStart"/>
      <w:r>
        <w:rPr>
          <w:rStyle w:val="color-new"/>
          <w:rFonts w:ascii="Consolas" w:hAnsi="Consolas"/>
          <w:color w:val="E31B23"/>
        </w:rPr>
        <w:t>mypkg.UserBean</w:t>
      </w:r>
      <w:proofErr w:type="spellEnd"/>
      <w:r>
        <w:rPr>
          <w:rStyle w:val="color-new"/>
          <w:rFonts w:ascii="Consolas" w:hAnsi="Consolas"/>
          <w:color w:val="E31B23"/>
        </w:rPr>
        <w:t>" /&gt;</w:t>
      </w:r>
    </w:p>
    <w:p w14:paraId="6204A5B1" w14:textId="77777777" w:rsidR="009C33AC" w:rsidRDefault="009C33AC" w:rsidP="00AE1CFD">
      <w:pPr>
        <w:pStyle w:val="Code"/>
      </w:pPr>
      <w:r>
        <w:t xml:space="preserve">    </w:t>
      </w:r>
      <w:r>
        <w:rPr>
          <w:rStyle w:val="color-new"/>
          <w:rFonts w:ascii="Consolas" w:hAnsi="Consolas"/>
          <w:color w:val="E31B23"/>
        </w:rPr>
        <w:t>&lt;</w:t>
      </w:r>
      <w:proofErr w:type="spellStart"/>
      <w:proofErr w:type="gramStart"/>
      <w:r>
        <w:rPr>
          <w:rStyle w:val="color-new"/>
          <w:rFonts w:ascii="Consolas" w:hAnsi="Consolas"/>
          <w:color w:val="E31B23"/>
        </w:rPr>
        <w:t>jsp:setProperty</w:t>
      </w:r>
      <w:proofErr w:type="spellEnd"/>
      <w:proofErr w:type="gramEnd"/>
      <w:r>
        <w:rPr>
          <w:rStyle w:val="color-new"/>
          <w:rFonts w:ascii="Consolas" w:hAnsi="Consolas"/>
          <w:color w:val="E31B23"/>
        </w:rPr>
        <w:t xml:space="preserve"> name="user" property="*" /&gt;</w:t>
      </w:r>
    </w:p>
    <w:p w14:paraId="67555A6E" w14:textId="77777777" w:rsidR="009C33AC" w:rsidRDefault="009C33AC" w:rsidP="00AE1CFD">
      <w:pPr>
        <w:pStyle w:val="Code"/>
      </w:pPr>
      <w:r>
        <w:t xml:space="preserve">    &lt;h1&gt;Hello, </w:t>
      </w:r>
      <w:r>
        <w:rPr>
          <w:rStyle w:val="color-new"/>
          <w:rFonts w:ascii="Consolas" w:hAnsi="Consolas"/>
          <w:color w:val="E31B23"/>
        </w:rPr>
        <w:t>&lt;</w:t>
      </w:r>
      <w:proofErr w:type="spellStart"/>
      <w:proofErr w:type="gramStart"/>
      <w:r>
        <w:rPr>
          <w:rStyle w:val="color-new"/>
          <w:rFonts w:ascii="Consolas" w:hAnsi="Consolas"/>
          <w:color w:val="E31B23"/>
        </w:rPr>
        <w:t>jsp:getProperty</w:t>
      </w:r>
      <w:proofErr w:type="spellEnd"/>
      <w:proofErr w:type="gramEnd"/>
      <w:r>
        <w:rPr>
          <w:rStyle w:val="color-new"/>
          <w:rFonts w:ascii="Consolas" w:hAnsi="Consolas"/>
          <w:color w:val="E31B23"/>
        </w:rPr>
        <w:t xml:space="preserve"> name="user" property="username" /&gt;</w:t>
      </w:r>
      <w:r>
        <w:t>!&lt;/h1&gt;</w:t>
      </w:r>
    </w:p>
    <w:p w14:paraId="507B13B6" w14:textId="77777777" w:rsidR="009C33AC" w:rsidRDefault="009C33AC" w:rsidP="00AE1CFD">
      <w:pPr>
        <w:pStyle w:val="Code"/>
      </w:pPr>
      <w:r>
        <w:t xml:space="preserve">  &lt;/body&gt;</w:t>
      </w:r>
    </w:p>
    <w:p w14:paraId="1CB02096" w14:textId="77777777" w:rsidR="009C33AC" w:rsidRDefault="009C33AC" w:rsidP="00AE1CFD">
      <w:pPr>
        <w:pStyle w:val="Code"/>
      </w:pPr>
      <w:r>
        <w:t>&lt;/html&gt;</w:t>
      </w:r>
    </w:p>
    <w:p w14:paraId="2BDECA73"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useBean</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directive construct an instance of </w:t>
      </w:r>
      <w:proofErr w:type="spellStart"/>
      <w:r>
        <w:rPr>
          <w:rStyle w:val="HTMLCode"/>
          <w:rFonts w:ascii="Consolas" w:eastAsiaTheme="majorEastAsia" w:hAnsi="Consolas"/>
          <w:color w:val="000000"/>
        </w:rPr>
        <w:t>mypkg.UserBean</w:t>
      </w:r>
      <w:proofErr w:type="spellEnd"/>
      <w:r>
        <w:rPr>
          <w:rFonts w:ascii="Segoe UI" w:hAnsi="Segoe UI" w:cs="Segoe UI"/>
          <w:color w:val="000000"/>
          <w:sz w:val="21"/>
          <w:szCs w:val="21"/>
        </w:rPr>
        <w:t> called "</w:t>
      </w:r>
      <w:r>
        <w:rPr>
          <w:rStyle w:val="HTMLCode"/>
          <w:rFonts w:ascii="Consolas" w:eastAsiaTheme="majorEastAsia" w:hAnsi="Consolas"/>
          <w:color w:val="000000"/>
        </w:rPr>
        <w:t>user</w:t>
      </w:r>
      <w:r>
        <w:rPr>
          <w:rFonts w:ascii="Segoe UI" w:hAnsi="Segoe UI" w:cs="Segoe UI"/>
          <w:color w:val="000000"/>
          <w:sz w:val="21"/>
          <w:szCs w:val="21"/>
        </w:rPr>
        <w:t>". This bean has scope of </w:t>
      </w:r>
      <w:r>
        <w:rPr>
          <w:rStyle w:val="HTMLCode"/>
          <w:rFonts w:ascii="Consolas" w:eastAsiaTheme="majorEastAsia" w:hAnsi="Consolas"/>
          <w:color w:val="000000"/>
        </w:rPr>
        <w:t>session</w:t>
      </w:r>
      <w:r>
        <w:rPr>
          <w:rFonts w:ascii="Segoe UI" w:hAnsi="Segoe UI" w:cs="Segoe UI"/>
          <w:color w:val="000000"/>
          <w:sz w:val="21"/>
          <w:szCs w:val="21"/>
        </w:rPr>
        <w:t xml:space="preserve">, which is kept in the </w:t>
      </w:r>
      <w:proofErr w:type="spellStart"/>
      <w:r>
        <w:rPr>
          <w:rFonts w:ascii="Segoe UI" w:hAnsi="Segoe UI" w:cs="Segoe UI"/>
          <w:color w:val="000000"/>
          <w:sz w:val="21"/>
          <w:szCs w:val="21"/>
        </w:rPr>
        <w:t>HTTPSession</w:t>
      </w:r>
      <w:proofErr w:type="spellEnd"/>
      <w:r>
        <w:rPr>
          <w:rFonts w:ascii="Segoe UI" w:hAnsi="Segoe UI" w:cs="Segoe UI"/>
          <w:color w:val="000000"/>
          <w:sz w:val="21"/>
          <w:szCs w:val="21"/>
        </w:rPr>
        <w:t>, and available to all JSP pages and servlets within this session.</w:t>
      </w:r>
    </w:p>
    <w:p w14:paraId="1D095AD9"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setProperty</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sets the value of </w:t>
      </w:r>
      <w:r>
        <w:rPr>
          <w:rStyle w:val="HTMLCode"/>
          <w:rFonts w:ascii="Consolas" w:eastAsiaTheme="majorEastAsia" w:hAnsi="Consolas"/>
          <w:color w:val="000000"/>
        </w:rPr>
        <w:t>username</w:t>
      </w:r>
      <w:r>
        <w:rPr>
          <w:rFonts w:ascii="Segoe UI" w:hAnsi="Segoe UI" w:cs="Segoe UI"/>
          <w:color w:val="000000"/>
          <w:sz w:val="21"/>
          <w:szCs w:val="21"/>
        </w:rPr>
        <w:t> in </w:t>
      </w:r>
      <w:proofErr w:type="spellStart"/>
      <w:r>
        <w:rPr>
          <w:rStyle w:val="HTMLCode"/>
          <w:rFonts w:ascii="Consolas" w:eastAsiaTheme="majorEastAsia" w:hAnsi="Consolas"/>
          <w:color w:val="000000"/>
        </w:rPr>
        <w:t>mykpg.UserBean</w:t>
      </w:r>
      <w:proofErr w:type="spellEnd"/>
      <w:r>
        <w:rPr>
          <w:rFonts w:ascii="Segoe UI" w:hAnsi="Segoe UI" w:cs="Segoe UI"/>
          <w:color w:val="000000"/>
          <w:sz w:val="21"/>
          <w:szCs w:val="21"/>
        </w:rPr>
        <w:t> to the value of the request parameter "</w:t>
      </w:r>
      <w:r>
        <w:rPr>
          <w:rStyle w:val="HTMLCode"/>
          <w:rFonts w:ascii="Consolas" w:eastAsiaTheme="majorEastAsia" w:hAnsi="Consolas"/>
          <w:color w:val="000000"/>
        </w:rPr>
        <w:t>username</w:t>
      </w:r>
      <w:r>
        <w:rPr>
          <w:rFonts w:ascii="Segoe UI" w:hAnsi="Segoe UI" w:cs="Segoe UI"/>
          <w:color w:val="000000"/>
          <w:sz w:val="21"/>
          <w:szCs w:val="21"/>
        </w:rPr>
        <w:t>" (i.e., </w:t>
      </w:r>
      <w:proofErr w:type="spellStart"/>
      <w:r>
        <w:rPr>
          <w:rStyle w:val="HTMLCode"/>
          <w:rFonts w:ascii="Consolas" w:eastAsiaTheme="majorEastAsia" w:hAnsi="Consolas"/>
          <w:color w:val="000000"/>
        </w:rPr>
        <w:t>user.setUsername</w:t>
      </w:r>
      <w:proofErr w:type="spellEnd"/>
      <w:r>
        <w:rPr>
          <w:rStyle w:val="HTMLCode"/>
          <w:rFonts w:ascii="Consolas" w:eastAsiaTheme="majorEastAsia" w:hAnsi="Consolas"/>
          <w:color w:val="000000"/>
        </w:rPr>
        <w:t>(</w:t>
      </w:r>
      <w:proofErr w:type="spellStart"/>
      <w:r>
        <w:rPr>
          <w:rStyle w:val="HTMLCode"/>
          <w:rFonts w:ascii="Consolas" w:eastAsiaTheme="majorEastAsia" w:hAnsi="Consolas"/>
          <w:color w:val="000000"/>
        </w:rPr>
        <w:t>request.getParameter</w:t>
      </w:r>
      <w:proofErr w:type="spellEnd"/>
      <w:r>
        <w:rPr>
          <w:rStyle w:val="HTMLCode"/>
          <w:rFonts w:ascii="Consolas" w:eastAsiaTheme="majorEastAsia" w:hAnsi="Consolas"/>
          <w:color w:val="000000"/>
        </w:rPr>
        <w:t>("username")</w:t>
      </w:r>
      <w:r>
        <w:rPr>
          <w:rFonts w:ascii="Segoe UI" w:hAnsi="Segoe UI" w:cs="Segoe UI"/>
          <w:color w:val="000000"/>
          <w:sz w:val="21"/>
          <w:szCs w:val="21"/>
        </w:rPr>
        <w:t>).</w:t>
      </w:r>
    </w:p>
    <w:p w14:paraId="0AEEEBBC"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getProperty</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retrieves the </w:t>
      </w:r>
      <w:r>
        <w:rPr>
          <w:rStyle w:val="HTMLCode"/>
          <w:rFonts w:ascii="Consolas" w:eastAsiaTheme="majorEastAsia" w:hAnsi="Consolas"/>
          <w:color w:val="000000"/>
        </w:rPr>
        <w:t>username</w:t>
      </w:r>
      <w:r>
        <w:rPr>
          <w:rFonts w:ascii="Segoe UI" w:hAnsi="Segoe UI" w:cs="Segoe UI"/>
          <w:color w:val="000000"/>
          <w:sz w:val="21"/>
          <w:szCs w:val="21"/>
        </w:rPr>
        <w:t> of </w:t>
      </w:r>
      <w:proofErr w:type="spellStart"/>
      <w:r>
        <w:rPr>
          <w:rStyle w:val="HTMLCode"/>
          <w:rFonts w:ascii="Consolas" w:eastAsiaTheme="majorEastAsia" w:hAnsi="Consolas"/>
          <w:color w:val="000000"/>
        </w:rPr>
        <w:t>mypkg.UserBean</w:t>
      </w:r>
      <w:proofErr w:type="spellEnd"/>
      <w:r>
        <w:rPr>
          <w:rFonts w:ascii="Segoe UI" w:hAnsi="Segoe UI" w:cs="Segoe UI"/>
          <w:color w:val="000000"/>
          <w:sz w:val="21"/>
          <w:szCs w:val="21"/>
        </w:rPr>
        <w:t> (i.e., </w:t>
      </w:r>
      <w:proofErr w:type="spellStart"/>
      <w:r>
        <w:rPr>
          <w:rStyle w:val="HTMLCode"/>
          <w:rFonts w:ascii="Consolas" w:eastAsiaTheme="majorEastAsia" w:hAnsi="Consolas"/>
          <w:color w:val="000000"/>
        </w:rPr>
        <w:t>user.getUserName</w:t>
      </w:r>
      <w:proofErr w:type="spellEnd"/>
      <w:r>
        <w:rPr>
          <w:rStyle w:val="HTMLCode"/>
          <w:rFonts w:ascii="Consolas" w:eastAsiaTheme="majorEastAsia" w:hAnsi="Consolas"/>
          <w:color w:val="000000"/>
        </w:rPr>
        <w:t>()</w:t>
      </w:r>
      <w:r>
        <w:rPr>
          <w:rFonts w:ascii="Segoe UI" w:hAnsi="Segoe UI" w:cs="Segoe UI"/>
          <w:color w:val="000000"/>
          <w:sz w:val="21"/>
          <w:szCs w:val="21"/>
        </w:rPr>
        <w:t>).</w:t>
      </w:r>
    </w:p>
    <w:p w14:paraId="0AD647EB" w14:textId="77777777" w:rsidR="009C33AC" w:rsidRPr="00C12F51" w:rsidRDefault="009C33AC" w:rsidP="00C12F51">
      <w:pPr>
        <w:rPr>
          <w:b/>
          <w:bCs/>
        </w:rPr>
      </w:pPr>
      <w:r w:rsidRPr="00C12F51">
        <w:rPr>
          <w:b/>
          <w:bCs/>
        </w:rPr>
        <w:t xml:space="preserve">Behind the </w:t>
      </w:r>
      <w:proofErr w:type="gramStart"/>
      <w:r w:rsidRPr="00C12F51">
        <w:rPr>
          <w:b/>
          <w:bCs/>
        </w:rPr>
        <w:t>Scene</w:t>
      </w:r>
      <w:proofErr w:type="gramEnd"/>
    </w:p>
    <w:p w14:paraId="5991B3D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the above example, the </w:t>
      </w: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useBean</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jsp:setProperty</w:t>
      </w:r>
      <w:proofErr w:type="spellEnd"/>
      <w:r>
        <w:rPr>
          <w:rStyle w:val="HTMLCode"/>
          <w:rFonts w:ascii="Consolas" w:eastAsiaTheme="majorEastAsia" w:hAnsi="Consolas"/>
          <w:color w:val="000000"/>
        </w:rPr>
        <w:t>&gt;</w:t>
      </w:r>
      <w:r>
        <w:rPr>
          <w:rFonts w:ascii="Segoe UI" w:hAnsi="Segoe UI" w:cs="Segoe UI"/>
          <w:color w:val="000000"/>
          <w:sz w:val="21"/>
          <w:szCs w:val="21"/>
        </w:rPr>
        <w:t> and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jsp:getProperty</w:t>
      </w:r>
      <w:proofErr w:type="spellEnd"/>
      <w:r>
        <w:rPr>
          <w:rStyle w:val="HTMLCode"/>
          <w:rFonts w:ascii="Consolas" w:eastAsiaTheme="majorEastAsia" w:hAnsi="Consolas"/>
          <w:color w:val="000000"/>
        </w:rPr>
        <w:t>&gt;</w:t>
      </w:r>
      <w:r>
        <w:rPr>
          <w:rFonts w:ascii="Segoe UI" w:hAnsi="Segoe UI" w:cs="Segoe UI"/>
          <w:color w:val="000000"/>
          <w:sz w:val="21"/>
          <w:szCs w:val="21"/>
        </w:rPr>
        <w:t> for "</w:t>
      </w:r>
      <w:r>
        <w:rPr>
          <w:rStyle w:val="HTMLCode"/>
          <w:rFonts w:ascii="Consolas" w:eastAsiaTheme="majorEastAsia" w:hAnsi="Consolas"/>
          <w:color w:val="000000"/>
        </w:rPr>
        <w:t>session</w:t>
      </w:r>
      <w:r>
        <w:rPr>
          <w:rFonts w:ascii="Segoe UI" w:hAnsi="Segoe UI" w:cs="Segoe UI"/>
          <w:color w:val="000000"/>
          <w:sz w:val="21"/>
          <w:szCs w:val="21"/>
        </w:rPr>
        <w:t>" scope is translated as follows:</w:t>
      </w:r>
    </w:p>
    <w:p w14:paraId="45AC7AFF"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w:t>
      </w:r>
      <w:proofErr w:type="spellStart"/>
      <w:proofErr w:type="gramStart"/>
      <w:r>
        <w:rPr>
          <w:rStyle w:val="color-new"/>
          <w:rFonts w:ascii="Consolas" w:hAnsi="Consolas"/>
          <w:color w:val="E31B23"/>
        </w:rPr>
        <w:t>jsp:useBean</w:t>
      </w:r>
      <w:proofErr w:type="spellEnd"/>
      <w:proofErr w:type="gramEnd"/>
      <w:r>
        <w:rPr>
          <w:rStyle w:val="color-new"/>
          <w:rFonts w:ascii="Consolas" w:hAnsi="Consolas"/>
          <w:color w:val="E31B23"/>
        </w:rPr>
        <w:t xml:space="preserve"> id="user" scope="session" class="</w:t>
      </w:r>
      <w:proofErr w:type="spellStart"/>
      <w:r>
        <w:rPr>
          <w:rStyle w:val="color-new"/>
          <w:rFonts w:ascii="Consolas" w:hAnsi="Consolas"/>
          <w:color w:val="E31B23"/>
        </w:rPr>
        <w:t>mypkg.UserBean</w:t>
      </w:r>
      <w:proofErr w:type="spellEnd"/>
      <w:r>
        <w:rPr>
          <w:rStyle w:val="color-new"/>
          <w:rFonts w:ascii="Consolas" w:hAnsi="Consolas"/>
          <w:color w:val="E31B23"/>
        </w:rPr>
        <w:t>"  /&gt;</w:t>
      </w:r>
    </w:p>
    <w:p w14:paraId="04F75E35"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w:t>
      </w:r>
      <w:proofErr w:type="spellStart"/>
      <w:proofErr w:type="gramStart"/>
      <w:r>
        <w:rPr>
          <w:rStyle w:val="color-new"/>
          <w:rFonts w:ascii="Consolas" w:hAnsi="Consolas"/>
          <w:color w:val="E31B23"/>
        </w:rPr>
        <w:t>jsp:setProperty</w:t>
      </w:r>
      <w:proofErr w:type="spellEnd"/>
      <w:proofErr w:type="gramEnd"/>
      <w:r>
        <w:rPr>
          <w:rStyle w:val="color-new"/>
          <w:rFonts w:ascii="Consolas" w:hAnsi="Consolas"/>
          <w:color w:val="E31B23"/>
        </w:rPr>
        <w:t xml:space="preserve"> name="user" property="username" /&gt;</w:t>
      </w:r>
    </w:p>
    <w:p w14:paraId="20E5DB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gt;Hello, </w:t>
      </w:r>
      <w:r>
        <w:rPr>
          <w:rStyle w:val="color-new"/>
          <w:rFonts w:ascii="Consolas" w:hAnsi="Consolas"/>
          <w:color w:val="E31B23"/>
        </w:rPr>
        <w:t>&lt;</w:t>
      </w:r>
      <w:proofErr w:type="spellStart"/>
      <w:proofErr w:type="gramStart"/>
      <w:r>
        <w:rPr>
          <w:rStyle w:val="color-new"/>
          <w:rFonts w:ascii="Consolas" w:hAnsi="Consolas"/>
          <w:color w:val="E31B23"/>
        </w:rPr>
        <w:t>jsp:getProperty</w:t>
      </w:r>
      <w:proofErr w:type="spellEnd"/>
      <w:proofErr w:type="gramEnd"/>
      <w:r>
        <w:rPr>
          <w:rStyle w:val="color-new"/>
          <w:rFonts w:ascii="Consolas" w:hAnsi="Consolas"/>
          <w:color w:val="E31B23"/>
        </w:rPr>
        <w:t xml:space="preserve"> name="user" property="username" /&gt;</w:t>
      </w:r>
      <w:r>
        <w:rPr>
          <w:rFonts w:ascii="Consolas" w:hAnsi="Consolas"/>
          <w:color w:val="000000"/>
        </w:rPr>
        <w:t>!&lt;/h1&gt;</w:t>
      </w:r>
    </w:p>
    <w:p w14:paraId="2D1D5CE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w:t>
      </w:r>
      <w:proofErr w:type="spellStart"/>
      <w:proofErr w:type="gramStart"/>
      <w:r>
        <w:rPr>
          <w:rStyle w:val="color-comment"/>
          <w:rFonts w:ascii="Consolas" w:hAnsi="Consolas"/>
          <w:color w:val="009900"/>
        </w:rPr>
        <w:t>jsp:useBean</w:t>
      </w:r>
      <w:proofErr w:type="spellEnd"/>
      <w:proofErr w:type="gramEnd"/>
      <w:r>
        <w:rPr>
          <w:rStyle w:val="color-comment"/>
          <w:rFonts w:ascii="Consolas" w:hAnsi="Consolas"/>
          <w:color w:val="009900"/>
        </w:rPr>
        <w:t>&gt;</w:t>
      </w:r>
    </w:p>
    <w:p w14:paraId="5A819C6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proofErr w:type="spellStart"/>
      <w:proofErr w:type="gramStart"/>
      <w:r>
        <w:rPr>
          <w:rFonts w:ascii="Consolas" w:hAnsi="Consolas"/>
          <w:color w:val="000000"/>
        </w:rPr>
        <w:t>mypkg.UserBean</w:t>
      </w:r>
      <w:proofErr w:type="spellEnd"/>
      <w:proofErr w:type="gramEnd"/>
      <w:r>
        <w:rPr>
          <w:rFonts w:ascii="Consolas" w:hAnsi="Consolas"/>
          <w:color w:val="000000"/>
        </w:rPr>
        <w:t xml:space="preserve"> user = null;</w:t>
      </w:r>
    </w:p>
    <w:p w14:paraId="395AD64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session</w:t>
      </w:r>
      <w:r>
        <w:rPr>
          <w:rFonts w:ascii="Consolas" w:hAnsi="Consolas"/>
          <w:color w:val="000000"/>
        </w:rPr>
        <w:t xml:space="preserve">) </w:t>
      </w:r>
      <w:proofErr w:type="gramStart"/>
      <w:r>
        <w:rPr>
          <w:rFonts w:ascii="Consolas" w:hAnsi="Consolas"/>
          <w:color w:val="000000"/>
        </w:rPr>
        <w:t xml:space="preserve">{  </w:t>
      </w:r>
      <w:r>
        <w:rPr>
          <w:rStyle w:val="color-comment"/>
          <w:rFonts w:ascii="Consolas" w:hAnsi="Consolas"/>
          <w:color w:val="009900"/>
        </w:rPr>
        <w:t>/</w:t>
      </w:r>
      <w:proofErr w:type="gramEnd"/>
      <w:r>
        <w:rPr>
          <w:rStyle w:val="color-comment"/>
          <w:rFonts w:ascii="Consolas" w:hAnsi="Consolas"/>
          <w:color w:val="009900"/>
        </w:rPr>
        <w:t>/ prevent concurrent update</w:t>
      </w:r>
    </w:p>
    <w:p w14:paraId="6CDAD248"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xml:space="preserve">// Check if bean already exists in the </w:t>
      </w:r>
      <w:proofErr w:type="spellStart"/>
      <w:r>
        <w:rPr>
          <w:rStyle w:val="color-comment"/>
          <w:rFonts w:ascii="Consolas" w:hAnsi="Consolas"/>
          <w:color w:val="009900"/>
        </w:rPr>
        <w:t>HTTPSession</w:t>
      </w:r>
      <w:proofErr w:type="spellEnd"/>
      <w:r>
        <w:rPr>
          <w:rStyle w:val="color-comment"/>
          <w:rFonts w:ascii="Consolas" w:hAnsi="Consolas"/>
          <w:color w:val="009900"/>
        </w:rPr>
        <w:t>.</w:t>
      </w:r>
    </w:p>
    <w:p w14:paraId="21C1FD5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 If so, retrieve from the session</w:t>
      </w:r>
      <w:r>
        <w:rPr>
          <w:rFonts w:ascii="Consolas" w:hAnsi="Consolas"/>
          <w:color w:val="000000"/>
        </w:rPr>
        <w:t xml:space="preserve"> </w:t>
      </w:r>
    </w:p>
    <w:p w14:paraId="2A2166C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w:t>
      </w:r>
      <w:proofErr w:type="spellStart"/>
      <w:proofErr w:type="gramStart"/>
      <w:r>
        <w:rPr>
          <w:rFonts w:ascii="Consolas" w:hAnsi="Consolas"/>
          <w:color w:val="000000"/>
        </w:rPr>
        <w:t>mypkg.UserBean</w:t>
      </w:r>
      <w:proofErr w:type="spellEnd"/>
      <w:proofErr w:type="gramEnd"/>
      <w:r>
        <w:rPr>
          <w:rFonts w:ascii="Consolas" w:hAnsi="Consolas"/>
          <w:color w:val="000000"/>
        </w:rPr>
        <w:t>) _</w:t>
      </w:r>
      <w:proofErr w:type="spellStart"/>
      <w:r>
        <w:rPr>
          <w:rFonts w:ascii="Consolas" w:hAnsi="Consolas"/>
          <w:color w:val="000000"/>
        </w:rPr>
        <w:t>jspx_page_context.</w:t>
      </w:r>
      <w:r>
        <w:rPr>
          <w:rStyle w:val="Strong"/>
          <w:rFonts w:ascii="Consolas" w:hAnsi="Consolas"/>
          <w:color w:val="000000"/>
        </w:rPr>
        <w:t>getAttribute</w:t>
      </w:r>
      <w:proofErr w:type="spellEnd"/>
      <w:r>
        <w:rPr>
          <w:rFonts w:ascii="Consolas" w:hAnsi="Consolas"/>
          <w:color w:val="000000"/>
        </w:rPr>
        <w:t>(</w:t>
      </w:r>
    </w:p>
    <w:p w14:paraId="5E7178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w:t>
      </w:r>
      <w:proofErr w:type="spellStart"/>
      <w:proofErr w:type="gramStart"/>
      <w:r>
        <w:rPr>
          <w:rFonts w:ascii="Consolas" w:hAnsi="Consolas"/>
          <w:color w:val="000000"/>
        </w:rPr>
        <w:t>javax.servlet.jsp.PageContext.</w:t>
      </w:r>
      <w:r>
        <w:rPr>
          <w:rStyle w:val="Strong"/>
          <w:rFonts w:ascii="Consolas" w:hAnsi="Consolas"/>
          <w:color w:val="000000"/>
        </w:rPr>
        <w:t>SESSION</w:t>
      </w:r>
      <w:proofErr w:type="gramEnd"/>
      <w:r>
        <w:rPr>
          <w:rStyle w:val="Strong"/>
          <w:rFonts w:ascii="Consolas" w:hAnsi="Consolas"/>
          <w:color w:val="000000"/>
        </w:rPr>
        <w:t>_SCOPE</w:t>
      </w:r>
      <w:proofErr w:type="spellEnd"/>
      <w:r>
        <w:rPr>
          <w:rFonts w:ascii="Consolas" w:hAnsi="Consolas"/>
          <w:color w:val="000000"/>
        </w:rPr>
        <w:t>);</w:t>
      </w:r>
    </w:p>
    <w:p w14:paraId="422F532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2C95AB8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Otherwise, allocate an instance, and place it in the session</w:t>
      </w:r>
    </w:p>
    <w:p w14:paraId="04E221E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 xml:space="preserve">user = new </w:t>
      </w:r>
      <w:proofErr w:type="spellStart"/>
      <w:proofErr w:type="gramStart"/>
      <w:r>
        <w:rPr>
          <w:rStyle w:val="Strong"/>
          <w:rFonts w:ascii="Consolas" w:hAnsi="Consolas"/>
          <w:color w:val="000000"/>
        </w:rPr>
        <w:t>mypkg.UserBean</w:t>
      </w:r>
      <w:proofErr w:type="spellEnd"/>
      <w:proofErr w:type="gramEnd"/>
      <w:r>
        <w:rPr>
          <w:rStyle w:val="Strong"/>
          <w:rFonts w:ascii="Consolas" w:hAnsi="Consolas"/>
          <w:color w:val="000000"/>
        </w:rPr>
        <w:t xml:space="preserve">(); </w:t>
      </w:r>
    </w:p>
    <w:p w14:paraId="723B55C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w:t>
      </w:r>
      <w:proofErr w:type="spellStart"/>
      <w:r>
        <w:rPr>
          <w:rFonts w:ascii="Consolas" w:hAnsi="Consolas"/>
          <w:color w:val="000000"/>
        </w:rPr>
        <w:t>jspx_page_</w:t>
      </w:r>
      <w:proofErr w:type="gramStart"/>
      <w:r>
        <w:rPr>
          <w:rFonts w:ascii="Consolas" w:hAnsi="Consolas"/>
          <w:color w:val="000000"/>
        </w:rPr>
        <w:t>context.</w:t>
      </w:r>
      <w:r>
        <w:rPr>
          <w:rStyle w:val="Strong"/>
          <w:rFonts w:ascii="Consolas" w:hAnsi="Consolas"/>
          <w:color w:val="000000"/>
        </w:rPr>
        <w:t>setAttribute</w:t>
      </w:r>
      <w:proofErr w:type="spellEnd"/>
      <w:proofErr w:type="gramEnd"/>
      <w:r>
        <w:rPr>
          <w:rFonts w:ascii="Consolas" w:hAnsi="Consolas"/>
          <w:color w:val="000000"/>
        </w:rPr>
        <w:t>(</w:t>
      </w:r>
    </w:p>
    <w:p w14:paraId="6957DD8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w:t>
      </w:r>
      <w:proofErr w:type="spellStart"/>
      <w:proofErr w:type="gramStart"/>
      <w:r>
        <w:rPr>
          <w:rFonts w:ascii="Consolas" w:hAnsi="Consolas"/>
          <w:color w:val="000000"/>
        </w:rPr>
        <w:t>javax.servlet.jsp.PageContext.</w:t>
      </w:r>
      <w:r>
        <w:rPr>
          <w:rStyle w:val="Strong"/>
          <w:rFonts w:ascii="Consolas" w:hAnsi="Consolas"/>
          <w:color w:val="000000"/>
        </w:rPr>
        <w:t>SESSION</w:t>
      </w:r>
      <w:proofErr w:type="gramEnd"/>
      <w:r>
        <w:rPr>
          <w:rStyle w:val="Strong"/>
          <w:rFonts w:ascii="Consolas" w:hAnsi="Consolas"/>
          <w:color w:val="000000"/>
        </w:rPr>
        <w:t>_SCOPE</w:t>
      </w:r>
      <w:proofErr w:type="spellEnd"/>
      <w:r>
        <w:rPr>
          <w:rFonts w:ascii="Consolas" w:hAnsi="Consolas"/>
          <w:color w:val="000000"/>
        </w:rPr>
        <w:t>);</w:t>
      </w:r>
    </w:p>
    <w:p w14:paraId="6ADB9E6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06598F8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34E3A59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w:t>
      </w:r>
      <w:proofErr w:type="spellStart"/>
      <w:proofErr w:type="gramStart"/>
      <w:r>
        <w:rPr>
          <w:rStyle w:val="color-comment"/>
          <w:rFonts w:ascii="Consolas" w:hAnsi="Consolas"/>
          <w:color w:val="009900"/>
        </w:rPr>
        <w:t>jsp:setProperty</w:t>
      </w:r>
      <w:proofErr w:type="spellEnd"/>
      <w:proofErr w:type="gramEnd"/>
      <w:r>
        <w:rPr>
          <w:rStyle w:val="color-comment"/>
          <w:rFonts w:ascii="Consolas" w:hAnsi="Consolas"/>
          <w:color w:val="009900"/>
        </w:rPr>
        <w:t xml:space="preserve">&gt; </w:t>
      </w:r>
    </w:p>
    <w:p w14:paraId="1C53E47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proofErr w:type="spellStart"/>
      <w:proofErr w:type="gramStart"/>
      <w:r>
        <w:rPr>
          <w:rFonts w:ascii="Consolas" w:hAnsi="Consolas"/>
          <w:color w:val="000000"/>
        </w:rPr>
        <w:t>org.apache</w:t>
      </w:r>
      <w:proofErr w:type="gramEnd"/>
      <w:r>
        <w:rPr>
          <w:rFonts w:ascii="Consolas" w:hAnsi="Consolas"/>
          <w:color w:val="000000"/>
        </w:rPr>
        <w:t>.jasper.runtime.JspRuntimeLibrary.introspecthelper</w:t>
      </w:r>
      <w:proofErr w:type="spellEnd"/>
      <w:r>
        <w:rPr>
          <w:rFonts w:ascii="Consolas" w:hAnsi="Consolas"/>
          <w:color w:val="000000"/>
        </w:rPr>
        <w:t>(</w:t>
      </w:r>
    </w:p>
    <w:p w14:paraId="596FE6C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w:t>
      </w:r>
      <w:proofErr w:type="spellStart"/>
      <w:r>
        <w:rPr>
          <w:rFonts w:ascii="Consolas" w:hAnsi="Consolas"/>
          <w:color w:val="000000"/>
        </w:rPr>
        <w:t>jspx_page_</w:t>
      </w:r>
      <w:proofErr w:type="gramStart"/>
      <w:r>
        <w:rPr>
          <w:rFonts w:ascii="Consolas" w:hAnsi="Consolas"/>
          <w:color w:val="000000"/>
        </w:rPr>
        <w:t>context.</w:t>
      </w:r>
      <w:r>
        <w:rPr>
          <w:rStyle w:val="Strong"/>
          <w:rFonts w:ascii="Consolas" w:hAnsi="Consolas"/>
          <w:color w:val="000000"/>
        </w:rPr>
        <w:t>findAttribute</w:t>
      </w:r>
      <w:proofErr w:type="spellEnd"/>
      <w:proofErr w:type="gramEnd"/>
      <w:r>
        <w:rPr>
          <w:rFonts w:ascii="Consolas" w:hAnsi="Consolas"/>
          <w:color w:val="000000"/>
        </w:rPr>
        <w:t xml:space="preserve">("user"), "username", </w:t>
      </w:r>
    </w:p>
    <w:p w14:paraId="34F4E8F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roofErr w:type="spellStart"/>
      <w:proofErr w:type="gramStart"/>
      <w:r>
        <w:rPr>
          <w:rFonts w:ascii="Consolas" w:hAnsi="Consolas"/>
          <w:color w:val="000000"/>
        </w:rPr>
        <w:t>request.getParameter</w:t>
      </w:r>
      <w:proofErr w:type="spellEnd"/>
      <w:proofErr w:type="gramEnd"/>
      <w:r>
        <w:rPr>
          <w:rFonts w:ascii="Consolas" w:hAnsi="Consolas"/>
          <w:color w:val="000000"/>
        </w:rPr>
        <w:t>("username"), request, "username", false);</w:t>
      </w:r>
    </w:p>
    <w:p w14:paraId="329AE81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w:t>
      </w:r>
      <w:proofErr w:type="spellStart"/>
      <w:proofErr w:type="gramStart"/>
      <w:r>
        <w:rPr>
          <w:rStyle w:val="color-comment"/>
          <w:rFonts w:ascii="Consolas" w:hAnsi="Consolas"/>
          <w:color w:val="009900"/>
        </w:rPr>
        <w:t>jsp:getProperty</w:t>
      </w:r>
      <w:proofErr w:type="spellEnd"/>
      <w:proofErr w:type="gramEnd"/>
      <w:r>
        <w:rPr>
          <w:rStyle w:val="color-comment"/>
          <w:rFonts w:ascii="Consolas" w:hAnsi="Consolas"/>
          <w:color w:val="009900"/>
        </w:rPr>
        <w:t>&gt;</w:t>
      </w:r>
    </w:p>
    <w:p w14:paraId="7BC653FA"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proofErr w:type="spellStart"/>
      <w:proofErr w:type="gramStart"/>
      <w:r>
        <w:rPr>
          <w:rFonts w:ascii="Consolas" w:hAnsi="Consolas"/>
          <w:color w:val="000000"/>
        </w:rPr>
        <w:t>out.write</w:t>
      </w:r>
      <w:proofErr w:type="spellEnd"/>
      <w:proofErr w:type="gramEnd"/>
      <w:r>
        <w:rPr>
          <w:rFonts w:ascii="Consolas" w:hAnsi="Consolas"/>
          <w:color w:val="000000"/>
        </w:rPr>
        <w:t>(</w:t>
      </w:r>
      <w:proofErr w:type="spellStart"/>
      <w:r>
        <w:rPr>
          <w:rFonts w:ascii="Consolas" w:hAnsi="Consolas"/>
          <w:color w:val="000000"/>
        </w:rPr>
        <w:t>org.apache.jasper.runtime.JspRuntimeLibrary.toString</w:t>
      </w:r>
      <w:proofErr w:type="spellEnd"/>
      <w:r>
        <w:rPr>
          <w:rFonts w:ascii="Consolas" w:hAnsi="Consolas"/>
          <w:color w:val="000000"/>
        </w:rPr>
        <w:t>(</w:t>
      </w:r>
    </w:p>
    <w:p w14:paraId="0290A2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roofErr w:type="gramStart"/>
      <w:r>
        <w:rPr>
          <w:rFonts w:ascii="Consolas" w:hAnsi="Consolas"/>
          <w:color w:val="000000"/>
        </w:rPr>
        <w:t>mypkg.UserBean</w:t>
      </w:r>
      <w:proofErr w:type="gramEnd"/>
      <w:r>
        <w:rPr>
          <w:rFonts w:ascii="Consolas" w:hAnsi="Consolas"/>
          <w:color w:val="000000"/>
        </w:rPr>
        <w:t>)_jspx_page_context.</w:t>
      </w:r>
      <w:r>
        <w:rPr>
          <w:rStyle w:val="Strong"/>
          <w:rFonts w:ascii="Consolas" w:hAnsi="Consolas"/>
          <w:color w:val="000000"/>
        </w:rPr>
        <w:t>findAttribute</w:t>
      </w:r>
      <w:r>
        <w:rPr>
          <w:rFonts w:ascii="Consolas" w:hAnsi="Consolas"/>
          <w:color w:val="000000"/>
        </w:rPr>
        <w:t>("user")).</w:t>
      </w:r>
      <w:r>
        <w:rPr>
          <w:rStyle w:val="Strong"/>
          <w:rFonts w:ascii="Consolas" w:hAnsi="Consolas"/>
          <w:color w:val="000000"/>
        </w:rPr>
        <w:t>getUsername</w:t>
      </w:r>
      <w:r>
        <w:rPr>
          <w:rFonts w:ascii="Consolas" w:hAnsi="Consolas"/>
          <w:color w:val="000000"/>
        </w:rPr>
        <w:t>())));</w:t>
      </w:r>
    </w:p>
    <w:p w14:paraId="01BD55EA"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setProperty</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with wildcard </w:t>
      </w:r>
      <w:r>
        <w:rPr>
          <w:rStyle w:val="HTMLCode"/>
          <w:rFonts w:ascii="Consolas" w:eastAsiaTheme="majorEastAsia" w:hAnsi="Consolas"/>
          <w:color w:val="000000"/>
        </w:rPr>
        <w:t>'*'</w:t>
      </w:r>
      <w:r>
        <w:rPr>
          <w:rFonts w:ascii="Segoe UI" w:hAnsi="Segoe UI" w:cs="Segoe UI"/>
          <w:color w:val="000000"/>
          <w:sz w:val="21"/>
          <w:szCs w:val="21"/>
        </w:rPr>
        <w:t>:</w:t>
      </w:r>
    </w:p>
    <w:p w14:paraId="579592A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setProperty</w:t>
      </w:r>
      <w:proofErr w:type="spellEnd"/>
      <w:proofErr w:type="gramEnd"/>
      <w:r>
        <w:rPr>
          <w:rFonts w:ascii="Consolas" w:hAnsi="Consolas"/>
          <w:color w:val="000000"/>
        </w:rPr>
        <w:t xml:space="preserve"> name="user" </w:t>
      </w:r>
      <w:r>
        <w:rPr>
          <w:rStyle w:val="Strong"/>
          <w:rFonts w:ascii="Consolas" w:hAnsi="Consolas"/>
          <w:color w:val="000000"/>
        </w:rPr>
        <w:t>property="*"</w:t>
      </w:r>
      <w:r>
        <w:rPr>
          <w:rFonts w:ascii="Consolas" w:hAnsi="Consolas"/>
          <w:color w:val="000000"/>
        </w:rPr>
        <w:t xml:space="preserve"> /&gt;</w:t>
      </w:r>
    </w:p>
    <w:p w14:paraId="2028EF2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proofErr w:type="spellStart"/>
      <w:proofErr w:type="gramStart"/>
      <w:r>
        <w:rPr>
          <w:rFonts w:ascii="Consolas" w:hAnsi="Consolas"/>
          <w:color w:val="000000"/>
        </w:rPr>
        <w:t>org.apache</w:t>
      </w:r>
      <w:proofErr w:type="gramEnd"/>
      <w:r>
        <w:rPr>
          <w:rFonts w:ascii="Consolas" w:hAnsi="Consolas"/>
          <w:color w:val="000000"/>
        </w:rPr>
        <w:t>.jasper.runtime.JspRuntimeLibrary.introspect</w:t>
      </w:r>
      <w:proofErr w:type="spellEnd"/>
      <w:r>
        <w:rPr>
          <w:rFonts w:ascii="Consolas" w:hAnsi="Consolas"/>
          <w:color w:val="000000"/>
        </w:rPr>
        <w:t>(</w:t>
      </w:r>
    </w:p>
    <w:p w14:paraId="5D6C7EF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_</w:t>
      </w:r>
      <w:proofErr w:type="spellStart"/>
      <w:r>
        <w:rPr>
          <w:rFonts w:ascii="Consolas" w:hAnsi="Consolas"/>
          <w:color w:val="000000"/>
        </w:rPr>
        <w:t>jspx_page_</w:t>
      </w:r>
      <w:proofErr w:type="gramStart"/>
      <w:r>
        <w:rPr>
          <w:rFonts w:ascii="Consolas" w:hAnsi="Consolas"/>
          <w:color w:val="000000"/>
        </w:rPr>
        <w:t>context.findAttribute</w:t>
      </w:r>
      <w:proofErr w:type="spellEnd"/>
      <w:proofErr w:type="gramEnd"/>
      <w:r>
        <w:rPr>
          <w:rFonts w:ascii="Consolas" w:hAnsi="Consolas"/>
          <w:color w:val="000000"/>
        </w:rPr>
        <w:t>("user"),  request);</w:t>
      </w:r>
    </w:p>
    <w:p w14:paraId="264FBFF8"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w:t>
      </w:r>
      <w:proofErr w:type="spellStart"/>
      <w:proofErr w:type="gramStart"/>
      <w:r>
        <w:rPr>
          <w:rStyle w:val="HTMLCode"/>
          <w:rFonts w:ascii="Consolas" w:eastAsiaTheme="majorEastAsia" w:hAnsi="Consolas"/>
          <w:color w:val="000000"/>
        </w:rPr>
        <w:t>jsp:useBean</w:t>
      </w:r>
      <w:proofErr w:type="spellEnd"/>
      <w:proofErr w:type="gramEnd"/>
      <w:r>
        <w:rPr>
          <w:rStyle w:val="HTMLCode"/>
          <w:rFonts w:ascii="Consolas" w:eastAsiaTheme="majorEastAsia" w:hAnsi="Consolas"/>
          <w:color w:val="000000"/>
        </w:rPr>
        <w:t>&gt;</w:t>
      </w:r>
      <w:r>
        <w:rPr>
          <w:rFonts w:ascii="Segoe UI" w:hAnsi="Segoe UI" w:cs="Segoe UI"/>
          <w:color w:val="000000"/>
          <w:sz w:val="21"/>
          <w:szCs w:val="21"/>
        </w:rPr>
        <w:t> with "</w:t>
      </w:r>
      <w:r>
        <w:rPr>
          <w:rStyle w:val="HTMLCode"/>
          <w:rFonts w:ascii="Consolas" w:eastAsiaTheme="majorEastAsia" w:hAnsi="Consolas"/>
          <w:color w:val="000000"/>
        </w:rPr>
        <w:t>application</w:t>
      </w:r>
      <w:r>
        <w:rPr>
          <w:rFonts w:ascii="Segoe UI" w:hAnsi="Segoe UI" w:cs="Segoe UI"/>
          <w:color w:val="000000"/>
          <w:sz w:val="21"/>
          <w:szCs w:val="21"/>
        </w:rPr>
        <w:t>" scope:</w:t>
      </w:r>
    </w:p>
    <w:p w14:paraId="5C8458B2"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proofErr w:type="spellStart"/>
      <w:proofErr w:type="gramStart"/>
      <w:r>
        <w:rPr>
          <w:rFonts w:ascii="Consolas" w:hAnsi="Consolas"/>
          <w:color w:val="000000"/>
        </w:rPr>
        <w:t>jsp:useBean</w:t>
      </w:r>
      <w:proofErr w:type="spellEnd"/>
      <w:proofErr w:type="gramEnd"/>
      <w:r>
        <w:rPr>
          <w:rFonts w:ascii="Consolas" w:hAnsi="Consolas"/>
          <w:color w:val="000000"/>
        </w:rPr>
        <w:t xml:space="preserve"> id="user" </w:t>
      </w:r>
      <w:r>
        <w:rPr>
          <w:rStyle w:val="Strong"/>
          <w:rFonts w:ascii="Consolas" w:hAnsi="Consolas"/>
          <w:color w:val="000000"/>
        </w:rPr>
        <w:t>scope="application"</w:t>
      </w:r>
      <w:r>
        <w:rPr>
          <w:rFonts w:ascii="Consolas" w:hAnsi="Consolas"/>
          <w:color w:val="000000"/>
        </w:rPr>
        <w:t xml:space="preserve"> class="</w:t>
      </w:r>
      <w:proofErr w:type="spellStart"/>
      <w:r>
        <w:rPr>
          <w:rFonts w:ascii="Consolas" w:hAnsi="Consolas"/>
          <w:color w:val="000000"/>
        </w:rPr>
        <w:t>mypkg.UserBean</w:t>
      </w:r>
      <w:proofErr w:type="spellEnd"/>
      <w:r>
        <w:rPr>
          <w:rFonts w:ascii="Consolas" w:hAnsi="Consolas"/>
          <w:color w:val="000000"/>
        </w:rPr>
        <w:t>"  /&gt;</w:t>
      </w:r>
    </w:p>
    <w:p w14:paraId="5C4B8911"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proofErr w:type="spellStart"/>
      <w:proofErr w:type="gramStart"/>
      <w:r>
        <w:rPr>
          <w:rFonts w:ascii="Consolas" w:hAnsi="Consolas"/>
          <w:color w:val="000000"/>
        </w:rPr>
        <w:t>mypkg.UserBean</w:t>
      </w:r>
      <w:proofErr w:type="spellEnd"/>
      <w:proofErr w:type="gramEnd"/>
      <w:r>
        <w:rPr>
          <w:rFonts w:ascii="Consolas" w:hAnsi="Consolas"/>
          <w:color w:val="000000"/>
        </w:rPr>
        <w:t xml:space="preserve"> user = null;</w:t>
      </w:r>
    </w:p>
    <w:p w14:paraId="58D63A4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application</w:t>
      </w:r>
      <w:r>
        <w:rPr>
          <w:rFonts w:ascii="Consolas" w:hAnsi="Consolas"/>
          <w:color w:val="000000"/>
        </w:rPr>
        <w:t>) {</w:t>
      </w:r>
    </w:p>
    <w:p w14:paraId="2D876FB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w:t>
      </w:r>
      <w:proofErr w:type="spellStart"/>
      <w:proofErr w:type="gramStart"/>
      <w:r>
        <w:rPr>
          <w:rFonts w:ascii="Consolas" w:hAnsi="Consolas"/>
          <w:color w:val="000000"/>
        </w:rPr>
        <w:t>mypkg.UserBean</w:t>
      </w:r>
      <w:proofErr w:type="spellEnd"/>
      <w:proofErr w:type="gramEnd"/>
      <w:r>
        <w:rPr>
          <w:rFonts w:ascii="Consolas" w:hAnsi="Consolas"/>
          <w:color w:val="000000"/>
        </w:rPr>
        <w:t>) _</w:t>
      </w:r>
      <w:proofErr w:type="spellStart"/>
      <w:r>
        <w:rPr>
          <w:rFonts w:ascii="Consolas" w:hAnsi="Consolas"/>
          <w:color w:val="000000"/>
        </w:rPr>
        <w:t>jspx_page_context.getAttribute</w:t>
      </w:r>
      <w:proofErr w:type="spellEnd"/>
      <w:r>
        <w:rPr>
          <w:rFonts w:ascii="Consolas" w:hAnsi="Consolas"/>
          <w:color w:val="000000"/>
        </w:rPr>
        <w:t>(</w:t>
      </w:r>
    </w:p>
    <w:p w14:paraId="3FD6A8B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w:t>
      </w:r>
      <w:proofErr w:type="gramStart"/>
      <w:r>
        <w:rPr>
          <w:rFonts w:ascii="Consolas" w:hAnsi="Consolas"/>
          <w:color w:val="000000"/>
        </w:rPr>
        <w:t xml:space="preserve">",  </w:t>
      </w:r>
      <w:proofErr w:type="spellStart"/>
      <w:r>
        <w:rPr>
          <w:rFonts w:ascii="Consolas" w:hAnsi="Consolas"/>
          <w:color w:val="000000"/>
        </w:rPr>
        <w:t>javax.servlet.jsp</w:t>
      </w:r>
      <w:proofErr w:type="gramEnd"/>
      <w:r>
        <w:rPr>
          <w:rFonts w:ascii="Consolas" w:hAnsi="Consolas"/>
          <w:color w:val="000000"/>
        </w:rPr>
        <w:t>.PageContext.</w:t>
      </w:r>
      <w:r>
        <w:rPr>
          <w:rStyle w:val="Strong"/>
          <w:rFonts w:ascii="Consolas" w:hAnsi="Consolas"/>
          <w:color w:val="000000"/>
        </w:rPr>
        <w:t>APPLICATION_SCOPE</w:t>
      </w:r>
      <w:proofErr w:type="spellEnd"/>
      <w:r>
        <w:rPr>
          <w:rFonts w:ascii="Consolas" w:hAnsi="Consolas"/>
          <w:color w:val="000000"/>
        </w:rPr>
        <w:t>);</w:t>
      </w:r>
    </w:p>
    <w:p w14:paraId="29131C0B"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5D27A83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new </w:t>
      </w:r>
      <w:proofErr w:type="spellStart"/>
      <w:proofErr w:type="gramStart"/>
      <w:r>
        <w:rPr>
          <w:rFonts w:ascii="Consolas" w:hAnsi="Consolas"/>
          <w:color w:val="000000"/>
        </w:rPr>
        <w:t>mypkg.UserBean</w:t>
      </w:r>
      <w:proofErr w:type="spellEnd"/>
      <w:proofErr w:type="gramEnd"/>
      <w:r>
        <w:rPr>
          <w:rFonts w:ascii="Consolas" w:hAnsi="Consolas"/>
          <w:color w:val="000000"/>
        </w:rPr>
        <w:t>();</w:t>
      </w:r>
    </w:p>
    <w:p w14:paraId="556E089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w:t>
      </w:r>
      <w:proofErr w:type="spellStart"/>
      <w:r>
        <w:rPr>
          <w:rFonts w:ascii="Consolas" w:hAnsi="Consolas"/>
          <w:color w:val="000000"/>
        </w:rPr>
        <w:t>jspx_page_</w:t>
      </w:r>
      <w:proofErr w:type="gramStart"/>
      <w:r>
        <w:rPr>
          <w:rFonts w:ascii="Consolas" w:hAnsi="Consolas"/>
          <w:color w:val="000000"/>
        </w:rPr>
        <w:t>context.setAttribute</w:t>
      </w:r>
      <w:proofErr w:type="spellEnd"/>
      <w:proofErr w:type="gramEnd"/>
      <w:r>
        <w:rPr>
          <w:rFonts w:ascii="Consolas" w:hAnsi="Consolas"/>
          <w:color w:val="000000"/>
        </w:rPr>
        <w:t>(</w:t>
      </w:r>
    </w:p>
    <w:p w14:paraId="794D9B2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w:t>
      </w:r>
      <w:proofErr w:type="gramStart"/>
      <w:r>
        <w:rPr>
          <w:rFonts w:ascii="Consolas" w:hAnsi="Consolas"/>
          <w:color w:val="000000"/>
        </w:rPr>
        <w:t xml:space="preserve">user,  </w:t>
      </w:r>
      <w:proofErr w:type="spellStart"/>
      <w:r>
        <w:rPr>
          <w:rFonts w:ascii="Consolas" w:hAnsi="Consolas"/>
          <w:color w:val="000000"/>
        </w:rPr>
        <w:t>javax.servlet.jsp</w:t>
      </w:r>
      <w:proofErr w:type="gramEnd"/>
      <w:r>
        <w:rPr>
          <w:rFonts w:ascii="Consolas" w:hAnsi="Consolas"/>
          <w:color w:val="000000"/>
        </w:rPr>
        <w:t>.PageContext.</w:t>
      </w:r>
      <w:r>
        <w:rPr>
          <w:rStyle w:val="Strong"/>
          <w:rFonts w:ascii="Consolas" w:hAnsi="Consolas"/>
          <w:color w:val="000000"/>
        </w:rPr>
        <w:t>APPLICATION_SCOPE</w:t>
      </w:r>
      <w:proofErr w:type="spellEnd"/>
      <w:r>
        <w:rPr>
          <w:rFonts w:ascii="Consolas" w:hAnsi="Consolas"/>
          <w:color w:val="000000"/>
        </w:rPr>
        <w:t>);</w:t>
      </w:r>
    </w:p>
    <w:p w14:paraId="3145BD0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5B7250B2"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706F62F4" w14:textId="0132E3E3" w:rsidR="00A05BF2" w:rsidRDefault="00EC5479" w:rsidP="00AE49E3">
      <w:pPr>
        <w:pStyle w:val="Heading1"/>
      </w:pPr>
      <w:r>
        <w:t>Web service</w:t>
      </w:r>
    </w:p>
    <w:p w14:paraId="185D2EDE" w14:textId="76F6EC7F" w:rsidR="000C41DA" w:rsidRPr="000C41DA" w:rsidRDefault="009D197D" w:rsidP="000C41DA">
      <w:hyperlink r:id="rId89" w:history="1">
        <w:r w:rsidR="000C41DA" w:rsidRPr="00D0607A">
          <w:rPr>
            <w:rStyle w:val="Hyperlink"/>
          </w:rPr>
          <w:t>https://docs.oracle.com/javaee/6/tutorial/doc/giepu.html</w:t>
        </w:r>
      </w:hyperlink>
      <w:r w:rsidR="000C41DA">
        <w:t xml:space="preserve"> </w:t>
      </w:r>
    </w:p>
    <w:p w14:paraId="503A9BE6" w14:textId="5869C036" w:rsidR="00C259A5" w:rsidRDefault="00C259A5" w:rsidP="00C259A5">
      <w:pPr>
        <w:pStyle w:val="Heading2"/>
      </w:pPr>
      <w:r>
        <w:t>Introduction to web services</w:t>
      </w:r>
    </w:p>
    <w:p w14:paraId="53872715" w14:textId="3C597DC4" w:rsidR="00AE49E3" w:rsidRDefault="00AE49E3" w:rsidP="00C259A5">
      <w:pPr>
        <w:pStyle w:val="Heading3"/>
      </w:pPr>
      <w:r>
        <w:t>What are web services?</w:t>
      </w:r>
    </w:p>
    <w:p w14:paraId="17F01EBE" w14:textId="34E65235" w:rsidR="00811C0C" w:rsidRDefault="00AE49E3" w:rsidP="00AE49E3">
      <w:r>
        <w:t xml:space="preserve">A web service is simply a </w:t>
      </w:r>
      <w:r w:rsidR="00373FAC">
        <w:t xml:space="preserve">client-server </w:t>
      </w:r>
      <w:r w:rsidR="004879F5">
        <w:t xml:space="preserve">application </w:t>
      </w:r>
      <w:r w:rsidR="00811C0C">
        <w:t>that communicate</w:t>
      </w:r>
      <w:r w:rsidR="002A2B0F">
        <w:t>s</w:t>
      </w:r>
      <w:r w:rsidR="00811C0C">
        <w:t xml:space="preserve"> over Web’s protocol, which is HTTP.</w:t>
      </w:r>
      <w:r w:rsidR="002F35B4">
        <w:t xml:space="preserve"> </w:t>
      </w:r>
      <w:r w:rsidR="006E40EA">
        <w:t xml:space="preserve">For example, </w:t>
      </w:r>
      <w:proofErr w:type="gramStart"/>
      <w:r w:rsidR="00811C0C">
        <w:t>In</w:t>
      </w:r>
      <w:proofErr w:type="gramEnd"/>
      <w:r w:rsidR="00811C0C">
        <w:t xml:space="preserve"> this definition, a chat application that uses HTTP is </w:t>
      </w:r>
      <w:r w:rsidR="00C55B74">
        <w:t>a web service.</w:t>
      </w:r>
    </w:p>
    <w:p w14:paraId="7D5E7B5B" w14:textId="180D8D67" w:rsidR="00A94A95" w:rsidRDefault="00A94A95" w:rsidP="00AE49E3">
      <w:r w:rsidRPr="00A94A95">
        <w:t>As described by the World Wide Web Consortium (W3C), web services provide a standard means of interoperating between software applications running on a variety of platforms and frameworks. Web services are characterized by their great interoperability and extensibility, as well as their machine-processable descriptions, thanks to the use of XML. Web services can be combined in a loosely coupled way to achieve complex operations. Programs providing simple services can interact with each other to deliver sophisticated added-value services.</w:t>
      </w:r>
    </w:p>
    <w:p w14:paraId="5AF65753" w14:textId="713ACDE1" w:rsidR="00A94A95" w:rsidRDefault="00C86EE8" w:rsidP="00AE49E3">
      <w:r w:rsidRPr="00C86EE8">
        <w:t xml:space="preserve">On the conceptual level, a service is a software component provided through a network-accessible endpoint. </w:t>
      </w:r>
      <w:r w:rsidRPr="008A4630">
        <w:rPr>
          <w:b/>
          <w:bCs/>
        </w:rPr>
        <w:t>The service consumer and provider use messages to exchange invocation request and response information in the form of self-containing documents that make very few assumptions about the technological capabilities of the receiver</w:t>
      </w:r>
      <w:r w:rsidRPr="00C86EE8">
        <w:t>.</w:t>
      </w:r>
    </w:p>
    <w:p w14:paraId="77F91B22" w14:textId="0D308C67" w:rsidR="00923481" w:rsidRDefault="00923481" w:rsidP="00C259A5">
      <w:pPr>
        <w:pStyle w:val="Heading3"/>
      </w:pPr>
      <w:r>
        <w:t>Two types of web service: SOAP and RESTful</w:t>
      </w:r>
    </w:p>
    <w:p w14:paraId="1C257B39" w14:textId="3A3FF998" w:rsidR="00B529BB" w:rsidRDefault="00E41F9F" w:rsidP="00285A96">
      <w:pPr>
        <w:pStyle w:val="Heading2"/>
      </w:pPr>
      <w:r>
        <w:t>Building RESTful web service with JAX-RS</w:t>
      </w:r>
    </w:p>
    <w:p w14:paraId="6FF70F5A" w14:textId="77777777" w:rsidR="00C93EBE" w:rsidRDefault="00C93EBE" w:rsidP="00C93EBE">
      <w:pPr>
        <w:pStyle w:val="Heading2"/>
        <w:spacing w:before="45"/>
        <w:rPr>
          <w:rFonts w:ascii="Arial" w:hAnsi="Arial" w:cs="Arial"/>
          <w:color w:val="000000"/>
          <w:sz w:val="24"/>
          <w:szCs w:val="24"/>
        </w:rPr>
      </w:pPr>
      <w:r>
        <w:rPr>
          <w:rFonts w:ascii="Arial" w:hAnsi="Arial" w:cs="Arial"/>
          <w:color w:val="000000"/>
          <w:sz w:val="24"/>
          <w:szCs w:val="24"/>
        </w:rPr>
        <w:t>What Are RESTful Web Services?</w:t>
      </w:r>
    </w:p>
    <w:p w14:paraId="5D3A613F" w14:textId="77777777" w:rsidR="00C93EBE" w:rsidRDefault="00C93EBE" w:rsidP="00C93EBE">
      <w:pPr>
        <w:pStyle w:val="NormalWeb"/>
        <w:rPr>
          <w:rFonts w:ascii="Arial" w:hAnsi="Arial" w:cs="Arial"/>
          <w:color w:val="000000"/>
          <w:sz w:val="22"/>
          <w:szCs w:val="22"/>
        </w:rPr>
      </w:pPr>
      <w:bookmarkStart w:id="5" w:name="indexterm-1207"/>
      <w:bookmarkStart w:id="6" w:name="indexterm-1208"/>
      <w:bookmarkEnd w:id="5"/>
      <w:bookmarkEnd w:id="6"/>
      <w:r w:rsidRPr="00C93EBE">
        <w:rPr>
          <w:rFonts w:ascii="Arial" w:hAnsi="Arial" w:cs="Arial"/>
          <w:b/>
          <w:bCs/>
          <w:color w:val="000000"/>
          <w:sz w:val="22"/>
          <w:szCs w:val="22"/>
        </w:rPr>
        <w:t>RESTful web services</w:t>
      </w:r>
      <w:r w:rsidRPr="00C93EBE">
        <w:rPr>
          <w:rFonts w:ascii="Arial" w:hAnsi="Arial" w:cs="Arial"/>
          <w:color w:val="000000"/>
          <w:sz w:val="22"/>
          <w:szCs w:val="22"/>
        </w:rPr>
        <w:t xml:space="preserve"> are built to work best on the Web. Representational State Transfer (REST) is an architectural style that specifies constraints, such as the uniform interface, that if applied to a web service induce desirable properties, such as performance, scalability, and modifiability, that enable services to work best on the Web. </w:t>
      </w:r>
    </w:p>
    <w:p w14:paraId="7414D8F7" w14:textId="72C07AF8" w:rsidR="00C93EBE" w:rsidRPr="00C93EBE" w:rsidRDefault="00C93EBE" w:rsidP="00C93EBE">
      <w:pPr>
        <w:pStyle w:val="NormalWeb"/>
        <w:rPr>
          <w:rFonts w:ascii="Arial" w:hAnsi="Arial" w:cs="Arial"/>
          <w:color w:val="000000"/>
          <w:sz w:val="22"/>
          <w:szCs w:val="22"/>
        </w:rPr>
      </w:pPr>
      <w:r w:rsidRPr="00C93EBE">
        <w:rPr>
          <w:rFonts w:ascii="Arial" w:hAnsi="Arial" w:cs="Arial"/>
          <w:color w:val="000000"/>
          <w:sz w:val="22"/>
          <w:szCs w:val="22"/>
        </w:rPr>
        <w:t>In the REST architectural style, data and functionality are considered resources and are accessed using </w:t>
      </w:r>
      <w:r w:rsidRPr="00C93EBE">
        <w:rPr>
          <w:rFonts w:ascii="Arial" w:hAnsi="Arial" w:cs="Arial"/>
          <w:b/>
          <w:bCs/>
          <w:color w:val="000000"/>
          <w:sz w:val="22"/>
          <w:szCs w:val="22"/>
        </w:rPr>
        <w:t>Uniform Resource Identifiers (URIs)</w:t>
      </w:r>
      <w:r w:rsidRPr="00C93EBE">
        <w:rPr>
          <w:rFonts w:ascii="Arial" w:hAnsi="Arial" w:cs="Arial"/>
          <w:color w:val="000000"/>
          <w:sz w:val="22"/>
          <w:szCs w:val="22"/>
        </w:rPr>
        <w:t>, typically links on the Web. The resources are acted upon by using a set of simple, well-defined operations. The REST architectural style constrains an architecture to a client/server architecture and is designed to use a stateless communication protocol, typically HTTP. In the REST architecture style, clients and servers exchange representations of resources by using a standardized interface and protocol.</w:t>
      </w:r>
    </w:p>
    <w:p w14:paraId="5ED483E0" w14:textId="77777777" w:rsidR="00C93EBE" w:rsidRPr="00C93EBE" w:rsidRDefault="00C93EBE" w:rsidP="00C93EBE">
      <w:pPr>
        <w:pStyle w:val="NormalWeb"/>
        <w:rPr>
          <w:rFonts w:ascii="Arial" w:hAnsi="Arial" w:cs="Arial"/>
          <w:color w:val="000000"/>
          <w:sz w:val="22"/>
          <w:szCs w:val="22"/>
        </w:rPr>
      </w:pPr>
      <w:r w:rsidRPr="00C93EBE">
        <w:rPr>
          <w:rFonts w:ascii="Arial" w:hAnsi="Arial" w:cs="Arial"/>
          <w:color w:val="000000"/>
          <w:sz w:val="22"/>
          <w:szCs w:val="22"/>
        </w:rPr>
        <w:t>The following principles encourage RESTful applications to be simple, lightweight, and fast:</w:t>
      </w:r>
    </w:p>
    <w:p w14:paraId="19D403DD"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lastRenderedPageBreak/>
        <w:t>Resource identification through URI</w:t>
      </w:r>
      <w:r w:rsidRPr="00C93EBE">
        <w:rPr>
          <w:rFonts w:ascii="Arial" w:hAnsi="Arial" w:cs="Arial"/>
          <w:color w:val="000000"/>
          <w:sz w:val="22"/>
          <w:szCs w:val="22"/>
        </w:rPr>
        <w:t>: A RESTful web service exposes a set of resources that identify the targets of the interaction with its clients. Resources are identified by URIs, which provide a global addressing space for resource and service discovery. See </w:t>
      </w:r>
      <w:hyperlink r:id="rId90" w:anchor="ginpw" w:history="1">
        <w:r w:rsidRPr="00C93EBE">
          <w:rPr>
            <w:rStyle w:val="Hyperlink"/>
            <w:rFonts w:ascii="Arial" w:eastAsiaTheme="majorEastAsia" w:hAnsi="Arial" w:cs="Arial"/>
            <w:color w:val="3E6B8A"/>
            <w:sz w:val="22"/>
            <w:szCs w:val="22"/>
          </w:rPr>
          <w:t>The </w:t>
        </w:r>
        <w:r w:rsidRPr="00C93EBE">
          <w:rPr>
            <w:rStyle w:val="HTMLTypewriter"/>
            <w:rFonts w:eastAsiaTheme="majorEastAsia"/>
            <w:color w:val="3E6B8A"/>
            <w:sz w:val="24"/>
            <w:szCs w:val="24"/>
          </w:rPr>
          <w:t>@Path</w:t>
        </w:r>
        <w:r w:rsidRPr="00C93EBE">
          <w:rPr>
            <w:rStyle w:val="Hyperlink"/>
            <w:rFonts w:ascii="Arial" w:eastAsiaTheme="majorEastAsia" w:hAnsi="Arial" w:cs="Arial"/>
            <w:color w:val="3E6B8A"/>
            <w:sz w:val="22"/>
            <w:szCs w:val="22"/>
          </w:rPr>
          <w:t> Annotation and URI Path Templates</w:t>
        </w:r>
      </w:hyperlink>
      <w:r w:rsidRPr="00C93EBE">
        <w:rPr>
          <w:rFonts w:ascii="Arial" w:hAnsi="Arial" w:cs="Arial"/>
          <w:color w:val="000000"/>
          <w:sz w:val="22"/>
          <w:szCs w:val="22"/>
        </w:rPr>
        <w:t> for more information.</w:t>
      </w:r>
    </w:p>
    <w:p w14:paraId="75A506CE"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Uniform interface</w:t>
      </w:r>
      <w:r w:rsidRPr="00C93EBE">
        <w:rPr>
          <w:rFonts w:ascii="Arial" w:hAnsi="Arial" w:cs="Arial"/>
          <w:color w:val="000000"/>
          <w:sz w:val="22"/>
          <w:szCs w:val="22"/>
        </w:rPr>
        <w:t>: Resources are manipulated using a fixed set of four create, read, update, delete operations: </w:t>
      </w:r>
      <w:r w:rsidRPr="00C93EBE">
        <w:rPr>
          <w:rStyle w:val="HTMLTypewriter"/>
          <w:rFonts w:eastAsiaTheme="majorEastAsia"/>
          <w:color w:val="000000"/>
          <w:sz w:val="24"/>
          <w:szCs w:val="24"/>
        </w:rPr>
        <w:t>PUT</w:t>
      </w:r>
      <w:r w:rsidRPr="00C93EBE">
        <w:rPr>
          <w:rFonts w:ascii="Arial" w:hAnsi="Arial" w:cs="Arial"/>
          <w:color w:val="000000"/>
          <w:sz w:val="22"/>
          <w:szCs w:val="22"/>
        </w:rPr>
        <w:t>, </w:t>
      </w:r>
      <w:r w:rsidRPr="00C93EBE">
        <w:rPr>
          <w:rStyle w:val="HTMLTypewriter"/>
          <w:rFonts w:eastAsiaTheme="majorEastAsia"/>
          <w:color w:val="000000"/>
          <w:sz w:val="24"/>
          <w:szCs w:val="24"/>
        </w:rPr>
        <w:t>GET</w:t>
      </w:r>
      <w:r w:rsidRPr="00C93EBE">
        <w:rPr>
          <w:rFonts w:ascii="Arial" w:hAnsi="Arial" w:cs="Arial"/>
          <w:color w:val="000000"/>
          <w:sz w:val="22"/>
          <w:szCs w:val="22"/>
        </w:rPr>
        <w:t>, </w:t>
      </w:r>
      <w:r w:rsidRPr="00C93EBE">
        <w:rPr>
          <w:rStyle w:val="HTMLTypewriter"/>
          <w:rFonts w:eastAsiaTheme="majorEastAsia"/>
          <w:color w:val="000000"/>
          <w:sz w:val="24"/>
          <w:szCs w:val="24"/>
        </w:rPr>
        <w:t>POST</w:t>
      </w:r>
      <w:r w:rsidRPr="00C93EBE">
        <w:rPr>
          <w:rFonts w:ascii="Arial" w:hAnsi="Arial" w:cs="Arial"/>
          <w:color w:val="000000"/>
          <w:sz w:val="22"/>
          <w:szCs w:val="22"/>
        </w:rPr>
        <w:t>, and </w:t>
      </w:r>
      <w:r w:rsidRPr="00C93EBE">
        <w:rPr>
          <w:rStyle w:val="HTMLTypewriter"/>
          <w:rFonts w:eastAsiaTheme="majorEastAsia"/>
          <w:color w:val="000000"/>
          <w:sz w:val="24"/>
          <w:szCs w:val="24"/>
        </w:rPr>
        <w:t>DELETE</w:t>
      </w:r>
      <w:r w:rsidRPr="00C93EBE">
        <w:rPr>
          <w:rFonts w:ascii="Arial" w:hAnsi="Arial" w:cs="Arial"/>
          <w:color w:val="000000"/>
          <w:sz w:val="22"/>
          <w:szCs w:val="22"/>
        </w:rPr>
        <w:t>. </w:t>
      </w:r>
      <w:r w:rsidRPr="00C93EBE">
        <w:rPr>
          <w:rStyle w:val="HTMLTypewriter"/>
          <w:rFonts w:eastAsiaTheme="majorEastAsia"/>
          <w:color w:val="000000"/>
          <w:sz w:val="24"/>
          <w:szCs w:val="24"/>
        </w:rPr>
        <w:t>PUT</w:t>
      </w:r>
      <w:r w:rsidRPr="00C93EBE">
        <w:rPr>
          <w:rFonts w:ascii="Arial" w:hAnsi="Arial" w:cs="Arial"/>
          <w:color w:val="000000"/>
          <w:sz w:val="22"/>
          <w:szCs w:val="22"/>
        </w:rPr>
        <w:t> creates a new resource, which can be then deleted by using </w:t>
      </w:r>
      <w:r w:rsidRPr="00C93EBE">
        <w:rPr>
          <w:rStyle w:val="HTMLTypewriter"/>
          <w:rFonts w:eastAsiaTheme="majorEastAsia"/>
          <w:color w:val="000000"/>
          <w:sz w:val="24"/>
          <w:szCs w:val="24"/>
        </w:rPr>
        <w:t>DELETE</w:t>
      </w:r>
      <w:r w:rsidRPr="00C93EBE">
        <w:rPr>
          <w:rFonts w:ascii="Arial" w:hAnsi="Arial" w:cs="Arial"/>
          <w:color w:val="000000"/>
          <w:sz w:val="22"/>
          <w:szCs w:val="22"/>
        </w:rPr>
        <w:t>. </w:t>
      </w:r>
      <w:r w:rsidRPr="00C93EBE">
        <w:rPr>
          <w:rStyle w:val="HTMLTypewriter"/>
          <w:rFonts w:eastAsiaTheme="majorEastAsia"/>
          <w:color w:val="000000"/>
          <w:sz w:val="24"/>
          <w:szCs w:val="24"/>
        </w:rPr>
        <w:t>GET</w:t>
      </w:r>
      <w:r w:rsidRPr="00C93EBE">
        <w:rPr>
          <w:rFonts w:ascii="Arial" w:hAnsi="Arial" w:cs="Arial"/>
          <w:color w:val="000000"/>
          <w:sz w:val="22"/>
          <w:szCs w:val="22"/>
        </w:rPr>
        <w:t> retrieves the current state of a resource in some representation. </w:t>
      </w:r>
      <w:r w:rsidRPr="00C93EBE">
        <w:rPr>
          <w:rStyle w:val="HTMLTypewriter"/>
          <w:rFonts w:eastAsiaTheme="majorEastAsia"/>
          <w:color w:val="000000"/>
          <w:sz w:val="24"/>
          <w:szCs w:val="24"/>
        </w:rPr>
        <w:t>POST</w:t>
      </w:r>
      <w:r w:rsidRPr="00C93EBE">
        <w:rPr>
          <w:rFonts w:ascii="Arial" w:hAnsi="Arial" w:cs="Arial"/>
          <w:color w:val="000000"/>
          <w:sz w:val="22"/>
          <w:szCs w:val="22"/>
        </w:rPr>
        <w:t> transfers a new state onto a resource. See </w:t>
      </w:r>
      <w:hyperlink r:id="rId91" w:anchor="gipys" w:history="1">
        <w:r w:rsidRPr="00C93EBE">
          <w:rPr>
            <w:rStyle w:val="Hyperlink"/>
            <w:rFonts w:ascii="Arial" w:eastAsiaTheme="majorEastAsia" w:hAnsi="Arial" w:cs="Arial"/>
            <w:color w:val="3E6B8A"/>
            <w:sz w:val="22"/>
            <w:szCs w:val="22"/>
          </w:rPr>
          <w:t>Responding to HTTP Methods and Requests</w:t>
        </w:r>
      </w:hyperlink>
      <w:r w:rsidRPr="00C93EBE">
        <w:rPr>
          <w:rFonts w:ascii="Arial" w:hAnsi="Arial" w:cs="Arial"/>
          <w:color w:val="000000"/>
          <w:sz w:val="22"/>
          <w:szCs w:val="22"/>
        </w:rPr>
        <w:t> for more information.</w:t>
      </w:r>
    </w:p>
    <w:p w14:paraId="5702FEA7"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Self-descriptive messages</w:t>
      </w:r>
      <w:r w:rsidRPr="00C93EBE">
        <w:rPr>
          <w:rFonts w:ascii="Arial" w:hAnsi="Arial" w:cs="Arial"/>
          <w:color w:val="000000"/>
          <w:sz w:val="22"/>
          <w:szCs w:val="22"/>
        </w:rPr>
        <w:t>: Resources are decoupled from their representation so that their content can be accessed in a variety of formats, such as HTML, XML, plain text, PDF, JPEG, JSON, and others. Metadata about the resource is available and used, for example, to control caching, detect transmission errors, negotiate the appropriate representation format, and perform authentication or access control. See </w:t>
      </w:r>
      <w:hyperlink r:id="rId92" w:anchor="gipys" w:history="1">
        <w:r w:rsidRPr="00C93EBE">
          <w:rPr>
            <w:rStyle w:val="Hyperlink"/>
            <w:rFonts w:ascii="Arial" w:eastAsiaTheme="majorEastAsia" w:hAnsi="Arial" w:cs="Arial"/>
            <w:color w:val="3E6B8A"/>
            <w:sz w:val="22"/>
            <w:szCs w:val="22"/>
          </w:rPr>
          <w:t>Responding to HTTP Methods and Requests</w:t>
        </w:r>
      </w:hyperlink>
      <w:r w:rsidRPr="00C93EBE">
        <w:rPr>
          <w:rFonts w:ascii="Arial" w:hAnsi="Arial" w:cs="Arial"/>
          <w:color w:val="000000"/>
          <w:sz w:val="22"/>
          <w:szCs w:val="22"/>
        </w:rPr>
        <w:t> and </w:t>
      </w:r>
      <w:hyperlink r:id="rId93" w:anchor="gipze" w:history="1">
        <w:r w:rsidRPr="00C93EBE">
          <w:rPr>
            <w:rStyle w:val="Hyperlink"/>
            <w:rFonts w:ascii="Arial" w:eastAsiaTheme="majorEastAsia" w:hAnsi="Arial" w:cs="Arial"/>
            <w:color w:val="3E6B8A"/>
            <w:sz w:val="22"/>
            <w:szCs w:val="22"/>
          </w:rPr>
          <w:t>Using Entity Providers to Map HTTP Response and Request Entity Bodies</w:t>
        </w:r>
      </w:hyperlink>
      <w:r w:rsidRPr="00C93EBE">
        <w:rPr>
          <w:rFonts w:ascii="Arial" w:hAnsi="Arial" w:cs="Arial"/>
          <w:color w:val="000000"/>
          <w:sz w:val="22"/>
          <w:szCs w:val="22"/>
        </w:rPr>
        <w:t> for more information.</w:t>
      </w:r>
    </w:p>
    <w:p w14:paraId="28F02336" w14:textId="77777777" w:rsidR="00C93EBE" w:rsidRPr="00C93EBE" w:rsidRDefault="00C93EBE" w:rsidP="00C93EBE">
      <w:pPr>
        <w:pStyle w:val="NormalWeb"/>
        <w:numPr>
          <w:ilvl w:val="0"/>
          <w:numId w:val="37"/>
        </w:numPr>
        <w:ind w:left="1110"/>
        <w:rPr>
          <w:rFonts w:ascii="Arial" w:hAnsi="Arial" w:cs="Arial"/>
          <w:color w:val="000000"/>
          <w:sz w:val="22"/>
          <w:szCs w:val="22"/>
        </w:rPr>
      </w:pPr>
      <w:r w:rsidRPr="00C93EBE">
        <w:rPr>
          <w:rFonts w:ascii="Arial" w:hAnsi="Arial" w:cs="Arial"/>
          <w:b/>
          <w:bCs/>
          <w:color w:val="000000"/>
          <w:sz w:val="22"/>
          <w:szCs w:val="22"/>
        </w:rPr>
        <w:t>Stateful interactions through hyperlinks</w:t>
      </w:r>
      <w:r w:rsidRPr="00C93EBE">
        <w:rPr>
          <w:rFonts w:ascii="Arial" w:hAnsi="Arial" w:cs="Arial"/>
          <w:color w:val="000000"/>
          <w:sz w:val="22"/>
          <w:szCs w:val="22"/>
        </w:rPr>
        <w:t>: Every interaction with a resource is stateless; that is, request messages are self-contained. Stateful interactions are based on the concept of explicit state transfer. Several techniques exist to exchange state, such as URI rewriting, cookies, and hidden form fields. State can be embedded in response messages to point to valid future states of the interaction. See </w:t>
      </w:r>
      <w:hyperlink r:id="rId94" w:anchor="gipze" w:history="1">
        <w:r w:rsidRPr="00C93EBE">
          <w:rPr>
            <w:rStyle w:val="Hyperlink"/>
            <w:rFonts w:ascii="Arial" w:eastAsiaTheme="majorEastAsia" w:hAnsi="Arial" w:cs="Arial"/>
            <w:color w:val="3E6B8A"/>
            <w:sz w:val="22"/>
            <w:szCs w:val="22"/>
          </w:rPr>
          <w:t>Using Entity Providers to Map HTTP Response and Request Entity Bodies</w:t>
        </w:r>
      </w:hyperlink>
      <w:r w:rsidRPr="00C93EBE">
        <w:rPr>
          <w:rFonts w:ascii="Arial" w:hAnsi="Arial" w:cs="Arial"/>
          <w:color w:val="000000"/>
          <w:sz w:val="22"/>
          <w:szCs w:val="22"/>
        </w:rPr>
        <w:t> and “Building URIs” in the JAX-RS Overview document for more information.</w:t>
      </w:r>
    </w:p>
    <w:p w14:paraId="4357184E" w14:textId="77777777" w:rsidR="00C93EBE" w:rsidRPr="00C93EBE" w:rsidRDefault="00C93EBE" w:rsidP="00C93EBE"/>
    <w:p w14:paraId="12C71A98" w14:textId="5B461F45" w:rsidR="00875C85" w:rsidRDefault="00A72829" w:rsidP="001408F9">
      <w:pPr>
        <w:pStyle w:val="Heading1"/>
      </w:pPr>
      <w:r>
        <w:t xml:space="preserve">JPA and </w:t>
      </w:r>
      <w:proofErr w:type="gramStart"/>
      <w:r w:rsidR="00875C85">
        <w:t>Hibernate</w:t>
      </w:r>
      <w:proofErr w:type="gramEnd"/>
    </w:p>
    <w:p w14:paraId="2C2A8810" w14:textId="11D499AF" w:rsidR="00C7035B" w:rsidRPr="00C7035B" w:rsidRDefault="00C7035B" w:rsidP="00F42E4A">
      <w:pPr>
        <w:pStyle w:val="Heading2"/>
      </w:pPr>
      <w:r>
        <w:t>Some terms</w:t>
      </w:r>
      <w:r w:rsidR="003F26FD">
        <w:t>: ORM, JPA, Hibernate</w:t>
      </w:r>
    </w:p>
    <w:p w14:paraId="3B22524C" w14:textId="77777777" w:rsidR="00A773AD" w:rsidRDefault="00A773AD" w:rsidP="00A773AD">
      <w:r w:rsidRPr="00A773AD">
        <w:rPr>
          <w:b/>
          <w:bCs/>
        </w:rPr>
        <w:t>Object-Relational Mapping (ORM)</w:t>
      </w:r>
      <w:r w:rsidRPr="00A773AD">
        <w:t xml:space="preserve"> is the process of converting Java objects to database tables. In other words, this allows us to interact with a relational database without any SQL. </w:t>
      </w:r>
    </w:p>
    <w:p w14:paraId="5131D3BE" w14:textId="124646A8" w:rsidR="00A773AD" w:rsidRPr="00A773AD" w:rsidRDefault="00A773AD" w:rsidP="00A773AD">
      <w:r w:rsidRPr="00A773AD">
        <w:rPr>
          <w:b/>
          <w:bCs/>
        </w:rPr>
        <w:t xml:space="preserve">Java Persistence API (JPA) </w:t>
      </w:r>
      <w:r w:rsidRPr="00A773AD">
        <w:t>is a specification that defines how to persist data in Java applications. The primary focus of JPA is the ORM layer.</w:t>
      </w:r>
    </w:p>
    <w:p w14:paraId="1034311E" w14:textId="6FA67504" w:rsidR="00A773AD" w:rsidRDefault="00A773AD" w:rsidP="00A773AD">
      <w:r w:rsidRPr="00A773AD">
        <w:rPr>
          <w:b/>
          <w:bCs/>
        </w:rPr>
        <w:t>Hibernate</w:t>
      </w:r>
      <w:r w:rsidRPr="00A773AD">
        <w:t xml:space="preserve"> is one of the most popular Java ORM frameworks in use today. Its first release was almost twenty years ago, and still has excellent community support and regular releases. Additionally, </w:t>
      </w:r>
      <w:proofErr w:type="gramStart"/>
      <w:r w:rsidRPr="00A773AD">
        <w:t>Hibernate</w:t>
      </w:r>
      <w:proofErr w:type="gramEnd"/>
      <w:r w:rsidRPr="00A773AD">
        <w:t xml:space="preserve"> is a standard implementation of the JPA specification, with a few additional features that are specific to Hibernate.</w:t>
      </w:r>
    </w:p>
    <w:p w14:paraId="2530DD56" w14:textId="39F5AF7B" w:rsidR="00CB290A" w:rsidRPr="00A773AD" w:rsidRDefault="00CB290A" w:rsidP="006F5A5D">
      <w:pPr>
        <w:pStyle w:val="Heading2"/>
      </w:pPr>
      <w:r>
        <w:t>Hibernate</w:t>
      </w:r>
      <w:r w:rsidR="00EF4398">
        <w:t xml:space="preserve"> </w:t>
      </w:r>
      <w:r w:rsidR="00956643">
        <w:t>Hello World</w:t>
      </w:r>
    </w:p>
    <w:p w14:paraId="700E2FF7" w14:textId="4D0645D4" w:rsidR="009F1A23" w:rsidRDefault="009F1A23" w:rsidP="001408F9">
      <w:pPr>
        <w:pStyle w:val="Heading1"/>
      </w:pPr>
      <w:r>
        <w:t>Spring</w:t>
      </w:r>
    </w:p>
    <w:p w14:paraId="0F73E194" w14:textId="77777777" w:rsidR="00B25CB9" w:rsidRDefault="00B25CB9" w:rsidP="00B25CB9">
      <w:pPr>
        <w:rPr>
          <w:rFonts w:ascii="Helvetica" w:hAnsi="Helvetica"/>
          <w:color w:val="333333"/>
          <w:sz w:val="21"/>
          <w:szCs w:val="21"/>
          <w:shd w:val="clear" w:color="auto" w:fill="FFFFFF"/>
        </w:rPr>
      </w:pPr>
      <w:r w:rsidRPr="007D353C">
        <w:rPr>
          <w:rFonts w:ascii="Helvetica" w:hAnsi="Helvetica"/>
          <w:b/>
          <w:bCs/>
          <w:color w:val="333333"/>
          <w:sz w:val="21"/>
          <w:szCs w:val="21"/>
          <w:shd w:val="clear" w:color="auto" w:fill="FFFFFF"/>
        </w:rPr>
        <w:t>2 main features of Spring: Inversion of Control and Aspect oriented programming</w:t>
      </w:r>
      <w:r>
        <w:rPr>
          <w:rFonts w:ascii="Helvetica" w:hAnsi="Helvetica"/>
          <w:color w:val="333333"/>
          <w:sz w:val="21"/>
          <w:szCs w:val="21"/>
          <w:shd w:val="clear" w:color="auto" w:fill="FFFFFF"/>
        </w:rPr>
        <w:t>. The Spring framework helps in developing loosely coupled and highly cohesive systems. Loose coupling is achieved by Spring’s Inversion of Control (IoC) feature and high cohesion is achieved by Spring’s Aspect oriented programming (AOP) feature.</w:t>
      </w:r>
    </w:p>
    <w:p w14:paraId="376DEEEE" w14:textId="64B076D8" w:rsidR="00B25CB9" w:rsidRDefault="00045AEB" w:rsidP="009F1A23">
      <w:pPr>
        <w:rPr>
          <w:rFonts w:ascii="Arial" w:hAnsi="Arial" w:cs="Arial"/>
          <w:color w:val="000000"/>
          <w:shd w:val="clear" w:color="auto" w:fill="FFFFFF"/>
        </w:rPr>
      </w:pPr>
      <w:r>
        <w:rPr>
          <w:rFonts w:ascii="Arial" w:hAnsi="Arial" w:cs="Arial"/>
          <w:color w:val="000000"/>
          <w:shd w:val="clear" w:color="auto" w:fill="FFFFFF"/>
        </w:rPr>
        <w:t>Sprint Container – Spring Beans - Configuration</w:t>
      </w:r>
    </w:p>
    <w:p w14:paraId="2C7C86D7" w14:textId="77F61AC5" w:rsidR="00A26C85" w:rsidRDefault="007D353C" w:rsidP="009F1A23">
      <w:pPr>
        <w:rPr>
          <w:rFonts w:ascii="Arial" w:hAnsi="Arial" w:cs="Arial"/>
          <w:color w:val="000000"/>
          <w:shd w:val="clear" w:color="auto" w:fill="FFFFFF"/>
        </w:rPr>
      </w:pPr>
      <w:r>
        <w:rPr>
          <w:rFonts w:ascii="Arial" w:hAnsi="Arial" w:cs="Arial"/>
          <w:color w:val="000000"/>
          <w:shd w:val="clear" w:color="auto" w:fill="FFFFFF"/>
        </w:rPr>
        <w:t xml:space="preserve">The </w:t>
      </w:r>
      <w:r w:rsidRPr="007D353C">
        <w:rPr>
          <w:rFonts w:ascii="Arial" w:hAnsi="Arial" w:cs="Arial"/>
          <w:b/>
          <w:bCs/>
          <w:color w:val="000000"/>
          <w:shd w:val="clear" w:color="auto" w:fill="FFFFFF"/>
        </w:rPr>
        <w:t>Spring container</w:t>
      </w:r>
      <w:r>
        <w:rPr>
          <w:rFonts w:ascii="Arial" w:hAnsi="Arial" w:cs="Arial"/>
          <w:color w:val="000000"/>
          <w:shd w:val="clear" w:color="auto" w:fill="FFFFFF"/>
        </w:rPr>
        <w:t xml:space="preserve"> is at the core of the Spring Framework. The container will create the objects, wire them together, configure them, and manage their complete life cycle from creation till destruction</w:t>
      </w:r>
      <w:r w:rsidR="00992406">
        <w:rPr>
          <w:rFonts w:ascii="Arial" w:hAnsi="Arial" w:cs="Arial"/>
          <w:color w:val="000000"/>
          <w:shd w:val="clear" w:color="auto" w:fill="FFFFFF"/>
        </w:rPr>
        <w:t xml:space="preserve">; these objects are called </w:t>
      </w:r>
      <w:r w:rsidR="00992406" w:rsidRPr="007F1498">
        <w:rPr>
          <w:rFonts w:ascii="Arial" w:hAnsi="Arial" w:cs="Arial"/>
          <w:b/>
          <w:bCs/>
          <w:color w:val="000000"/>
          <w:shd w:val="clear" w:color="auto" w:fill="FFFFFF"/>
        </w:rPr>
        <w:t>Spring Beans</w:t>
      </w:r>
      <w:r>
        <w:rPr>
          <w:rFonts w:ascii="Arial" w:hAnsi="Arial" w:cs="Arial"/>
          <w:color w:val="000000"/>
          <w:shd w:val="clear" w:color="auto" w:fill="FFFFFF"/>
        </w:rPr>
        <w:t>. The Spring container uses D</w:t>
      </w:r>
      <w:r w:rsidR="007F1498">
        <w:rPr>
          <w:rFonts w:ascii="Arial" w:hAnsi="Arial" w:cs="Arial"/>
          <w:color w:val="000000"/>
          <w:shd w:val="clear" w:color="auto" w:fill="FFFFFF"/>
        </w:rPr>
        <w:t xml:space="preserve">ependency </w:t>
      </w:r>
      <w:r>
        <w:rPr>
          <w:rFonts w:ascii="Arial" w:hAnsi="Arial" w:cs="Arial"/>
          <w:color w:val="000000"/>
          <w:shd w:val="clear" w:color="auto" w:fill="FFFFFF"/>
        </w:rPr>
        <w:t>I</w:t>
      </w:r>
      <w:r w:rsidR="007F1498">
        <w:rPr>
          <w:rFonts w:ascii="Arial" w:hAnsi="Arial" w:cs="Arial"/>
          <w:color w:val="000000"/>
          <w:shd w:val="clear" w:color="auto" w:fill="FFFFFF"/>
        </w:rPr>
        <w:t>njection</w:t>
      </w:r>
      <w:r>
        <w:rPr>
          <w:rFonts w:ascii="Arial" w:hAnsi="Arial" w:cs="Arial"/>
          <w:color w:val="000000"/>
          <w:shd w:val="clear" w:color="auto" w:fill="FFFFFF"/>
        </w:rPr>
        <w:t xml:space="preserve"> to manage the components that make up an application.</w:t>
      </w:r>
    </w:p>
    <w:p w14:paraId="58900B05" w14:textId="77777777" w:rsidR="00FB7C6F" w:rsidRPr="00FB7C6F" w:rsidRDefault="00FB7C6F" w:rsidP="00B25CB9">
      <w:pPr>
        <w:spacing w:before="120" w:after="144" w:line="240" w:lineRule="auto"/>
        <w:ind w:right="48"/>
        <w:jc w:val="both"/>
        <w:rPr>
          <w:rFonts w:ascii="Arial" w:eastAsia="Times New Roman" w:hAnsi="Arial" w:cs="Arial"/>
          <w:color w:val="000000"/>
          <w:sz w:val="24"/>
          <w:szCs w:val="24"/>
        </w:rPr>
      </w:pPr>
      <w:r w:rsidRPr="00FB7C6F">
        <w:rPr>
          <w:rFonts w:ascii="Arial" w:eastAsia="Times New Roman" w:hAnsi="Arial" w:cs="Arial"/>
          <w:color w:val="000000"/>
          <w:sz w:val="24"/>
          <w:szCs w:val="24"/>
        </w:rPr>
        <w:t xml:space="preserve">The container gets its instructions on what objects to instantiate, configure, and assemble by reading the configuration metadata provided. </w:t>
      </w:r>
      <w:r w:rsidRPr="00FB7C6F">
        <w:rPr>
          <w:rFonts w:ascii="Arial" w:eastAsia="Times New Roman" w:hAnsi="Arial" w:cs="Arial"/>
          <w:b/>
          <w:bCs/>
          <w:color w:val="000000"/>
          <w:sz w:val="24"/>
          <w:szCs w:val="24"/>
        </w:rPr>
        <w:t>The configuration metadata can be represented either by XML, Java annotations, or Java code</w:t>
      </w:r>
      <w:r w:rsidRPr="00FB7C6F">
        <w:rPr>
          <w:rFonts w:ascii="Arial" w:eastAsia="Times New Roman" w:hAnsi="Arial" w:cs="Arial"/>
          <w:color w:val="000000"/>
          <w:sz w:val="24"/>
          <w:szCs w:val="24"/>
        </w:rPr>
        <w:t>. The following diagram represents a high-level view of how Spring works. The Spring IoC container makes use of Java POJO classes and configuration metadata to produce a fully configured and executable system or application.</w:t>
      </w:r>
    </w:p>
    <w:p w14:paraId="76570F85" w14:textId="12DD1BC4" w:rsidR="00A8128E" w:rsidRDefault="00FB7C6F" w:rsidP="00FB7C6F">
      <w:pPr>
        <w:jc w:val="center"/>
        <w:rPr>
          <w:rFonts w:ascii="Arial" w:hAnsi="Arial" w:cs="Arial"/>
          <w:color w:val="000000"/>
          <w:shd w:val="clear" w:color="auto" w:fill="FFFFFF"/>
        </w:rPr>
      </w:pPr>
      <w:r w:rsidRPr="00FB7C6F">
        <w:rPr>
          <w:rFonts w:ascii="Times New Roman" w:eastAsia="Times New Roman" w:hAnsi="Times New Roman" w:cs="Times New Roman"/>
          <w:noProof/>
          <w:sz w:val="24"/>
          <w:szCs w:val="24"/>
        </w:rPr>
        <w:lastRenderedPageBreak/>
        <w:drawing>
          <wp:inline distT="0" distB="0" distL="0" distR="0" wp14:anchorId="00E7D2D6" wp14:editId="0023DDFF">
            <wp:extent cx="3581400" cy="3149600"/>
            <wp:effectExtent l="0" t="0" r="0" b="0"/>
            <wp:docPr id="31" name="Picture 31" descr="Spring IoC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g IoC Contain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581400" cy="3149600"/>
                    </a:xfrm>
                    <a:prstGeom prst="rect">
                      <a:avLst/>
                    </a:prstGeom>
                    <a:noFill/>
                    <a:ln>
                      <a:noFill/>
                    </a:ln>
                  </pic:spPr>
                </pic:pic>
              </a:graphicData>
            </a:graphic>
          </wp:inline>
        </w:drawing>
      </w:r>
    </w:p>
    <w:p w14:paraId="03B5D5F6" w14:textId="670CBF6B" w:rsidR="008A2C6D" w:rsidRDefault="0037033E" w:rsidP="001408F9">
      <w:pPr>
        <w:pStyle w:val="Heading1"/>
      </w:pPr>
      <w:r>
        <w:t>Temp Notes</w:t>
      </w:r>
    </w:p>
    <w:p w14:paraId="77B2E0A5" w14:textId="2B11676D" w:rsidR="00B431C5" w:rsidRDefault="009D197D" w:rsidP="00B431C5">
      <w:pPr>
        <w:rPr>
          <w:rStyle w:val="Hyperlink"/>
        </w:rPr>
      </w:pPr>
      <w:hyperlink r:id="rId96" w:history="1">
        <w:r w:rsidR="00B431C5" w:rsidRPr="007940C9">
          <w:rPr>
            <w:rStyle w:val="Hyperlink"/>
          </w:rPr>
          <w:t>https://www.tutorialspoint.com/spring/spring_architecture.htm</w:t>
        </w:r>
      </w:hyperlink>
    </w:p>
    <w:p w14:paraId="55B981DC" w14:textId="3A698B1C" w:rsidR="0048408A" w:rsidRDefault="009D197D" w:rsidP="00B431C5">
      <w:hyperlink r:id="rId97" w:history="1">
        <w:r w:rsidR="0048408A" w:rsidRPr="009C1E3D">
          <w:rPr>
            <w:rStyle w:val="Hyperlink"/>
          </w:rPr>
          <w:t>https://www.tutorialspoint.com/spring/spring_web_mvc_framework.htm</w:t>
        </w:r>
      </w:hyperlink>
      <w:r w:rsidR="0048408A">
        <w:t xml:space="preserve"> </w:t>
      </w:r>
    </w:p>
    <w:p w14:paraId="7E0A7B6C" w14:textId="566F75E5" w:rsidR="00E37900" w:rsidRDefault="00E02858" w:rsidP="00D24029">
      <w:pPr>
        <w:pStyle w:val="Heading2"/>
      </w:pPr>
      <w:r>
        <w:t>Spring</w:t>
      </w:r>
    </w:p>
    <w:p w14:paraId="6EC57444" w14:textId="2C0CA684" w:rsidR="00E02858" w:rsidRDefault="00E02858" w:rsidP="00B431C5">
      <w:r w:rsidRPr="00E02858">
        <w:t>The Spring container is at the core of the Spring Framework. The container will create the objects, wire them together, configure them, and manage their complete life cycle from creation till destruction. The Spring container uses D</w:t>
      </w:r>
      <w:r>
        <w:t xml:space="preserve">ependency </w:t>
      </w:r>
      <w:r w:rsidRPr="00E02858">
        <w:t>I</w:t>
      </w:r>
      <w:r>
        <w:t>njection</w:t>
      </w:r>
      <w:r w:rsidRPr="00E02858">
        <w:t xml:space="preserve"> to manage the components that make up an application</w:t>
      </w:r>
      <w:r w:rsidR="008312BD">
        <w:t>; t</w:t>
      </w:r>
      <w:r w:rsidRPr="00E02858">
        <w:t xml:space="preserve">hese </w:t>
      </w:r>
      <w:r w:rsidR="00DD764C">
        <w:t xml:space="preserve">components </w:t>
      </w:r>
      <w:r w:rsidRPr="00E02858">
        <w:t>objects are called Spring Beans</w:t>
      </w:r>
      <w:r w:rsidR="008312BD">
        <w:t>.</w:t>
      </w:r>
    </w:p>
    <w:p w14:paraId="26C5D68C" w14:textId="77777777" w:rsidR="00D03CC3" w:rsidRDefault="009B46C1" w:rsidP="00B431C5">
      <w:r w:rsidRPr="009B46C1">
        <w:t xml:space="preserve">The container gets its instructions on what objects to instantiate, configure, and assemble by reading the configuration metadata provided. The configuration metadata can be represented either by XML, Java annotations, or Java code. </w:t>
      </w:r>
    </w:p>
    <w:p w14:paraId="18AF4FCD" w14:textId="75B016A1" w:rsidR="00DD764C" w:rsidRDefault="009B46C1" w:rsidP="00B431C5">
      <w:r w:rsidRPr="009B46C1">
        <w:t>The following diagram represents a high-level view of how Spring works. The Spring IoC container makes use of Java POJO classes and configuration metadata to produce a fully configured and executable system or application.</w:t>
      </w:r>
    </w:p>
    <w:p w14:paraId="7F6116AB" w14:textId="15F97ADC" w:rsidR="00202F72" w:rsidRDefault="00E70D97" w:rsidP="00E70D97">
      <w:pPr>
        <w:jc w:val="center"/>
      </w:pPr>
      <w:r>
        <w:rPr>
          <w:noProof/>
        </w:rPr>
        <w:drawing>
          <wp:inline distT="0" distB="0" distL="0" distR="0" wp14:anchorId="19C483F0" wp14:editId="2FD446AC">
            <wp:extent cx="3581400" cy="3149600"/>
            <wp:effectExtent l="0" t="0" r="0" b="0"/>
            <wp:docPr id="50" name="Picture 50" descr="Spring IoC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pring IoC Containe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581400" cy="3149600"/>
                    </a:xfrm>
                    <a:prstGeom prst="rect">
                      <a:avLst/>
                    </a:prstGeom>
                    <a:noFill/>
                    <a:ln>
                      <a:noFill/>
                    </a:ln>
                  </pic:spPr>
                </pic:pic>
              </a:graphicData>
            </a:graphic>
          </wp:inline>
        </w:drawing>
      </w:r>
    </w:p>
    <w:p w14:paraId="707EED37" w14:textId="77777777" w:rsidR="00130A04" w:rsidRDefault="00A90B50" w:rsidP="00416523">
      <w:r>
        <w:lastRenderedPageBreak/>
        <w:t xml:space="preserve">There are several </w:t>
      </w:r>
      <w:r w:rsidR="00322ACE">
        <w:t xml:space="preserve">classes </w:t>
      </w:r>
      <w:r w:rsidR="00877FBE">
        <w:t>implementing</w:t>
      </w:r>
      <w:r w:rsidR="00322ACE">
        <w:t xml:space="preserve"> Spring container; </w:t>
      </w:r>
      <w:r w:rsidR="00466343">
        <w:t xml:space="preserve">most of </w:t>
      </w:r>
      <w:r w:rsidR="00322ACE">
        <w:t>those classes implement</w:t>
      </w:r>
      <w:r w:rsidR="002312D0">
        <w:t xml:space="preserve"> either</w:t>
      </w:r>
      <w:r w:rsidR="00322ACE">
        <w:t xml:space="preserve"> </w:t>
      </w:r>
      <w:proofErr w:type="spellStart"/>
      <w:r w:rsidR="00A80EE4">
        <w:t>ApplicationContext</w:t>
      </w:r>
      <w:proofErr w:type="spellEnd"/>
      <w:r w:rsidR="00A80EE4">
        <w:t xml:space="preserve"> </w:t>
      </w:r>
      <w:r w:rsidR="00F13785">
        <w:t xml:space="preserve">or </w:t>
      </w:r>
      <w:proofErr w:type="spellStart"/>
      <w:r w:rsidR="00F13785">
        <w:t>BeanFactory</w:t>
      </w:r>
      <w:proofErr w:type="spellEnd"/>
      <w:r w:rsidR="00F13785">
        <w:t xml:space="preserve"> interface. </w:t>
      </w:r>
      <w:r w:rsidR="004F3958">
        <w:t xml:space="preserve">The </w:t>
      </w:r>
      <w:proofErr w:type="spellStart"/>
      <w:r w:rsidR="004F3958">
        <w:t>ApplicationContext</w:t>
      </w:r>
      <w:proofErr w:type="spellEnd"/>
      <w:r w:rsidR="00F13785">
        <w:t xml:space="preserve"> interface</w:t>
      </w:r>
      <w:r w:rsidR="009105A7">
        <w:t xml:space="preserve"> </w:t>
      </w:r>
      <w:r w:rsidR="00287D8E">
        <w:t>is more popular because it</w:t>
      </w:r>
      <w:r w:rsidR="001E252B">
        <w:t xml:space="preserve"> has more functions; </w:t>
      </w:r>
      <w:proofErr w:type="spellStart"/>
      <w:r w:rsidR="001E252B">
        <w:t>BeanFactor</w:t>
      </w:r>
      <w:proofErr w:type="spellEnd"/>
      <w:r w:rsidR="001E252B">
        <w:t xml:space="preserve"> is used for compatibility with older Spring</w:t>
      </w:r>
      <w:r w:rsidR="005C5C02">
        <w:t xml:space="preserve"> framework.</w:t>
      </w:r>
      <w:r w:rsidR="00EB5F45">
        <w:t xml:space="preserve"> The </w:t>
      </w:r>
      <w:proofErr w:type="spellStart"/>
      <w:r w:rsidR="00EB5F45">
        <w:t>ApplicationContext</w:t>
      </w:r>
      <w:proofErr w:type="spellEnd"/>
      <w:r w:rsidR="00EB5F45">
        <w:t xml:space="preserve"> interface</w:t>
      </w:r>
      <w:r w:rsidR="009B0336">
        <w:t xml:space="preserve"> </w:t>
      </w:r>
      <w:r w:rsidR="00EB5F45" w:rsidRPr="002312D0">
        <w:t>(</w:t>
      </w:r>
      <w:proofErr w:type="spellStart"/>
      <w:proofErr w:type="gramStart"/>
      <w:r w:rsidR="00EB5F45" w:rsidRPr="002312D0">
        <w:t>org.springframework</w:t>
      </w:r>
      <w:proofErr w:type="gramEnd"/>
      <w:r w:rsidR="00EB5F45" w:rsidRPr="002312D0">
        <w:t>.context.ApplicationContext</w:t>
      </w:r>
      <w:proofErr w:type="spellEnd"/>
      <w:r w:rsidR="00EB5F45" w:rsidRPr="002312D0">
        <w:t>)</w:t>
      </w:r>
      <w:r w:rsidR="009B0336">
        <w:t xml:space="preserve"> is </w:t>
      </w:r>
      <w:r w:rsidR="00130A04">
        <w:t xml:space="preserve">usually </w:t>
      </w:r>
      <w:r w:rsidR="002965CC">
        <w:t>implemented by</w:t>
      </w:r>
      <w:r w:rsidR="00130A04">
        <w:t xml:space="preserve"> following classes:</w:t>
      </w:r>
    </w:p>
    <w:p w14:paraId="78E1B36F" w14:textId="77777777" w:rsidR="000B38D3" w:rsidRPr="000B38D3" w:rsidRDefault="000B38D3" w:rsidP="000B38D3">
      <w:pPr>
        <w:numPr>
          <w:ilvl w:val="0"/>
          <w:numId w:val="36"/>
        </w:numPr>
      </w:pPr>
      <w:proofErr w:type="spellStart"/>
      <w:r w:rsidRPr="000B38D3">
        <w:rPr>
          <w:b/>
          <w:bCs/>
        </w:rPr>
        <w:t>FileSystemXmlApplicationContext</w:t>
      </w:r>
      <w:proofErr w:type="spellEnd"/>
      <w:r w:rsidRPr="000B38D3">
        <w:t> − This container loads the definitions of the beans from an XML file. Here you need to provide the full path of the XML bean configuration file to the constructor.</w:t>
      </w:r>
    </w:p>
    <w:p w14:paraId="05AD92AD" w14:textId="77777777" w:rsidR="000B38D3" w:rsidRPr="000B38D3" w:rsidRDefault="000B38D3" w:rsidP="000B38D3">
      <w:pPr>
        <w:numPr>
          <w:ilvl w:val="0"/>
          <w:numId w:val="36"/>
        </w:numPr>
      </w:pPr>
      <w:proofErr w:type="spellStart"/>
      <w:r w:rsidRPr="000B38D3">
        <w:rPr>
          <w:b/>
          <w:bCs/>
        </w:rPr>
        <w:t>ClassPathXmlApplicationContext</w:t>
      </w:r>
      <w:proofErr w:type="spellEnd"/>
      <w:r w:rsidRPr="000B38D3">
        <w:t xml:space="preserve"> − This container loads the definitions of the beans from an XML file. Here you do not need to provide the full path of the XML </w:t>
      </w:r>
      <w:proofErr w:type="gramStart"/>
      <w:r w:rsidRPr="000B38D3">
        <w:t>file</w:t>
      </w:r>
      <w:proofErr w:type="gramEnd"/>
      <w:r w:rsidRPr="000B38D3">
        <w:t xml:space="preserve"> but you need to set CLASSPATH properly because this container will look like bean configuration XML file in CLASSPATH.</w:t>
      </w:r>
    </w:p>
    <w:p w14:paraId="6EE0B94E" w14:textId="3F7E1E3B" w:rsidR="000B38D3" w:rsidRDefault="000B38D3" w:rsidP="000B38D3">
      <w:pPr>
        <w:numPr>
          <w:ilvl w:val="0"/>
          <w:numId w:val="36"/>
        </w:numPr>
      </w:pPr>
      <w:proofErr w:type="spellStart"/>
      <w:r w:rsidRPr="000B38D3">
        <w:rPr>
          <w:b/>
          <w:bCs/>
        </w:rPr>
        <w:t>WebXmlApplicationContext</w:t>
      </w:r>
      <w:proofErr w:type="spellEnd"/>
      <w:r w:rsidRPr="000B38D3">
        <w:t> − This container loads the XML file with definitions of all beans from within a web application.</w:t>
      </w:r>
    </w:p>
    <w:p w14:paraId="5C75B02D" w14:textId="77777777" w:rsidR="00CA2B0A" w:rsidRDefault="00CA2B0A" w:rsidP="00E96DDC">
      <w:pPr>
        <w:pStyle w:val="Heading2"/>
      </w:pPr>
      <w:r>
        <w:t>Spring HelloWorld program</w:t>
      </w:r>
    </w:p>
    <w:p w14:paraId="645A8C68" w14:textId="48A62655" w:rsidR="00463E6E" w:rsidRDefault="0030521B" w:rsidP="008D0E78">
      <w:r>
        <w:t xml:space="preserve">Step 1: </w:t>
      </w:r>
      <w:r w:rsidR="00860302">
        <w:t>Create Bean</w:t>
      </w:r>
    </w:p>
    <w:p w14:paraId="39D6B3BA" w14:textId="21C9DE1E" w:rsidR="0030521B" w:rsidRDefault="0030521B" w:rsidP="008D0E78">
      <w:r>
        <w:t xml:space="preserve">Step 2: </w:t>
      </w:r>
      <w:r w:rsidR="00860302">
        <w:t>Create configuration file</w:t>
      </w:r>
      <w:r w:rsidR="00BF4353">
        <w:t xml:space="preserve"> that contains the </w:t>
      </w:r>
      <w:proofErr w:type="gramStart"/>
      <w:r w:rsidR="00BF4353">
        <w:t>Bean</w:t>
      </w:r>
      <w:proofErr w:type="gramEnd"/>
    </w:p>
    <w:p w14:paraId="642F44DF" w14:textId="25F8794A" w:rsidR="0030521B" w:rsidRPr="008D0E78" w:rsidRDefault="0030521B" w:rsidP="008D0E78">
      <w:r>
        <w:t xml:space="preserve">Step 3: </w:t>
      </w:r>
      <w:r w:rsidR="00102F6A">
        <w:t>Create a Spring container</w:t>
      </w:r>
    </w:p>
    <w:p w14:paraId="1EEB18E6" w14:textId="0DC4D94A" w:rsidR="002465BD" w:rsidRPr="001E5136" w:rsidRDefault="002465BD" w:rsidP="00416523">
      <w:r>
        <w:t xml:space="preserve">The most popular </w:t>
      </w:r>
      <w:r w:rsidR="00416523">
        <w:t xml:space="preserve">Spring container is </w:t>
      </w:r>
      <w:proofErr w:type="spellStart"/>
      <w:r w:rsidR="00416523" w:rsidRPr="00416523">
        <w:rPr>
          <w:i/>
          <w:iCs/>
        </w:rPr>
        <w:t>ApplicationContext</w:t>
      </w:r>
      <w:proofErr w:type="spellEnd"/>
      <w:r w:rsidR="00524613">
        <w:rPr>
          <w:i/>
          <w:iCs/>
        </w:rPr>
        <w:t xml:space="preserve"> ()</w:t>
      </w:r>
      <w:r w:rsidR="001E5136">
        <w:rPr>
          <w:i/>
          <w:iCs/>
        </w:rPr>
        <w:t xml:space="preserve">. </w:t>
      </w:r>
      <w:r w:rsidR="001E5136">
        <w:t xml:space="preserve">Another older and lightweight </w:t>
      </w:r>
      <w:r w:rsidR="00A537CF">
        <w:t xml:space="preserve">Spring container </w:t>
      </w:r>
      <w:proofErr w:type="gramStart"/>
      <w:r w:rsidR="00A537CF">
        <w:t>is</w:t>
      </w:r>
      <w:proofErr w:type="gramEnd"/>
      <w:r w:rsidR="00A537CF">
        <w:t xml:space="preserve"> </w:t>
      </w:r>
    </w:p>
    <w:p w14:paraId="529A7F59" w14:textId="01E4038A" w:rsidR="00E70D97" w:rsidRDefault="00DE5834" w:rsidP="00E96DDC">
      <w:r>
        <w:t xml:space="preserve">Maven Dependency for </w:t>
      </w:r>
      <w:r w:rsidR="00AA2BFE">
        <w:t>Spring</w:t>
      </w:r>
    </w:p>
    <w:p w14:paraId="23686607" w14:textId="77777777" w:rsidR="00AA2BFE" w:rsidRDefault="00AA2BFE" w:rsidP="00E96DDC"/>
    <w:p w14:paraId="3887616D" w14:textId="7CE1FE96" w:rsidR="00811505" w:rsidRDefault="00811505" w:rsidP="00811505">
      <w:pPr>
        <w:pStyle w:val="Heading2"/>
      </w:pPr>
      <w:r>
        <w:t>Random Notes</w:t>
      </w:r>
    </w:p>
    <w:p w14:paraId="54B3E97B" w14:textId="401D20FD" w:rsidR="008A2C6D" w:rsidRDefault="008A2C6D" w:rsidP="008A2C6D">
      <w:r>
        <w:t xml:space="preserve">Spring is </w:t>
      </w:r>
      <w:proofErr w:type="spellStart"/>
      <w:proofErr w:type="gramStart"/>
      <w:r>
        <w:t>a</w:t>
      </w:r>
      <w:proofErr w:type="spellEnd"/>
      <w:proofErr w:type="gramEnd"/>
      <w:r>
        <w:t xml:space="preserve"> Inversion of Control container</w:t>
      </w:r>
    </w:p>
    <w:p w14:paraId="430BE15A" w14:textId="09D90ABF" w:rsidR="008A2C6D" w:rsidRDefault="00FD257B" w:rsidP="008A2C6D">
      <w:r>
        <w:t xml:space="preserve">Dependency injection is implementation of </w:t>
      </w:r>
      <w:proofErr w:type="gramStart"/>
      <w:r>
        <w:t>I</w:t>
      </w:r>
      <w:r w:rsidR="00D102FB">
        <w:t>o</w:t>
      </w:r>
      <w:r>
        <w:t>C</w:t>
      </w:r>
      <w:proofErr w:type="gramEnd"/>
    </w:p>
    <w:p w14:paraId="6B29A08C" w14:textId="49E02819" w:rsidR="00331EBE" w:rsidRDefault="00331EBE" w:rsidP="008A2C6D">
      <w:r>
        <w:t>2 type</w:t>
      </w:r>
      <w:r w:rsidR="00D102FB">
        <w:t>s</w:t>
      </w:r>
      <w:r>
        <w:t xml:space="preserve"> of IoC containers:</w:t>
      </w:r>
      <w:r w:rsidR="002F56F7">
        <w:t xml:space="preserve"> </w:t>
      </w:r>
      <w:r w:rsidR="00A447EF">
        <w:t>Bean Factory and Application Context</w:t>
      </w:r>
    </w:p>
    <w:p w14:paraId="69497410" w14:textId="05F46C40" w:rsidR="002659E9" w:rsidRDefault="002659E9" w:rsidP="008A2C6D">
      <w:r>
        <w:t xml:space="preserve">Spring is a framework of </w:t>
      </w:r>
      <w:proofErr w:type="gramStart"/>
      <w:r>
        <w:t>framework</w:t>
      </w:r>
      <w:proofErr w:type="gramEnd"/>
    </w:p>
    <w:p w14:paraId="23CF0707" w14:textId="71D485CE" w:rsidR="004E7324" w:rsidRDefault="004E7324" w:rsidP="003E5B89">
      <w:pPr>
        <w:pStyle w:val="Heading2"/>
      </w:pPr>
      <w:r>
        <w:t>MVC</w:t>
      </w:r>
    </w:p>
    <w:p w14:paraId="011E1AD6" w14:textId="2FDCD18E" w:rsidR="00F81302" w:rsidRDefault="00F81302" w:rsidP="004E7324">
      <w:r>
        <w:t>Domain = Entity = Database entity</w:t>
      </w:r>
    </w:p>
    <w:p w14:paraId="0E7645AB" w14:textId="7649BBAB" w:rsidR="00A44F49" w:rsidRDefault="00A44F49" w:rsidP="004E7324">
      <w:r>
        <w:rPr>
          <w:noProof/>
        </w:rPr>
        <w:lastRenderedPageBreak/>
        <w:drawing>
          <wp:inline distT="0" distB="0" distL="0" distR="0" wp14:anchorId="55A81FC8" wp14:editId="0CF6E206">
            <wp:extent cx="3810000" cy="3810000"/>
            <wp:effectExtent l="0" t="0" r="0" b="0"/>
            <wp:docPr id="48" name="Picture 48" descr="Model-View-Controller (MVC) - Learn Swift by Building Application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odel-View-Controller (MVC) - Learn Swift by Building Applications [Book]"/>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FDD864D" w14:textId="4461E19E" w:rsidR="004E7324" w:rsidRDefault="004E7324" w:rsidP="004E7324">
      <w:r>
        <w:rPr>
          <w:noProof/>
        </w:rPr>
        <w:drawing>
          <wp:inline distT="0" distB="0" distL="0" distR="0" wp14:anchorId="5C5D2ECB" wp14:editId="258E18C1">
            <wp:extent cx="4538121" cy="1849120"/>
            <wp:effectExtent l="0" t="0" r="0" b="0"/>
            <wp:docPr id="23" name="Picture 23" descr="The model-view-controller pattern | Dave Holling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model-view-controller pattern | Dave Hollingworth"/>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546584" cy="1852568"/>
                    </a:xfrm>
                    <a:prstGeom prst="rect">
                      <a:avLst/>
                    </a:prstGeom>
                    <a:noFill/>
                    <a:ln>
                      <a:noFill/>
                    </a:ln>
                  </pic:spPr>
                </pic:pic>
              </a:graphicData>
            </a:graphic>
          </wp:inline>
        </w:drawing>
      </w:r>
    </w:p>
    <w:p w14:paraId="7A1934F3" w14:textId="02176490" w:rsidR="0029446D" w:rsidRPr="004E7324" w:rsidRDefault="00592672" w:rsidP="004E7324">
      <w:r>
        <w:rPr>
          <w:noProof/>
        </w:rPr>
        <w:drawing>
          <wp:inline distT="0" distB="0" distL="0" distR="0" wp14:anchorId="58675AE2" wp14:editId="303D82D0">
            <wp:extent cx="3170740" cy="2138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73729" cy="2140696"/>
                    </a:xfrm>
                    <a:prstGeom prst="rect">
                      <a:avLst/>
                    </a:prstGeom>
                    <a:noFill/>
                    <a:ln>
                      <a:noFill/>
                    </a:ln>
                  </pic:spPr>
                </pic:pic>
              </a:graphicData>
            </a:graphic>
          </wp:inline>
        </w:drawing>
      </w:r>
    </w:p>
    <w:p w14:paraId="374CD517" w14:textId="04F0B010" w:rsidR="00F6682C" w:rsidRDefault="00811505" w:rsidP="005C01E1">
      <w:pPr>
        <w:pStyle w:val="Heading2"/>
      </w:pPr>
      <w:r>
        <w:t>Inversion of Control and Dependency Injection</w:t>
      </w:r>
    </w:p>
    <w:p w14:paraId="44D878FC" w14:textId="77777777" w:rsidR="00132447" w:rsidRDefault="00E1767B" w:rsidP="00D60CD1">
      <w:pPr>
        <w:pStyle w:val="Heading3"/>
      </w:pPr>
      <w:r>
        <w:t>Inversion of Control</w:t>
      </w:r>
    </w:p>
    <w:p w14:paraId="209F1B20" w14:textId="3A360131" w:rsidR="00811505" w:rsidRDefault="00132447" w:rsidP="00811505">
      <w:r>
        <w:t>A</w:t>
      </w:r>
      <w:r w:rsidR="006830FC">
        <w:t xml:space="preserve">s Martin Fowler </w:t>
      </w:r>
      <w:hyperlink r:id="rId101" w:history="1">
        <w:r w:rsidR="00DC5DBB" w:rsidRPr="002E43AC">
          <w:rPr>
            <w:rStyle w:val="Hyperlink"/>
          </w:rPr>
          <w:t>https://stackoverflow.com/questions/3058/what-is-inversion-of-control</w:t>
        </w:r>
      </w:hyperlink>
      <w:r w:rsidR="00DC5DBB">
        <w:t xml:space="preserve"> </w:t>
      </w:r>
    </w:p>
    <w:p w14:paraId="60E5ABDC" w14:textId="77777777" w:rsidR="006830FC" w:rsidRPr="006830FC" w:rsidRDefault="00E1767B" w:rsidP="006830FC">
      <w:pPr>
        <w:pStyle w:val="NormalWeb"/>
        <w:shd w:val="clear" w:color="auto" w:fill="FFFFFF"/>
        <w:spacing w:before="0" w:beforeAutospacing="0"/>
        <w:textAlignment w:val="baseline"/>
        <w:rPr>
          <w:rFonts w:ascii="Arial" w:hAnsi="Arial" w:cs="Arial"/>
          <w:color w:val="242729"/>
          <w:sz w:val="23"/>
          <w:szCs w:val="23"/>
        </w:rPr>
      </w:pPr>
      <w:r>
        <w:t xml:space="preserve">Exp1: </w:t>
      </w:r>
      <w:r w:rsidR="006830FC" w:rsidRPr="006830FC">
        <w:rPr>
          <w:rFonts w:ascii="Arial" w:hAnsi="Arial" w:cs="Arial"/>
          <w:color w:val="242729"/>
          <w:sz w:val="23"/>
          <w:szCs w:val="23"/>
        </w:rPr>
        <w:t xml:space="preserve">Inversion of Control is what you get when your program callbacks, </w:t>
      </w:r>
      <w:proofErr w:type="gramStart"/>
      <w:r w:rsidR="006830FC" w:rsidRPr="006830FC">
        <w:rPr>
          <w:rFonts w:ascii="Arial" w:hAnsi="Arial" w:cs="Arial"/>
          <w:color w:val="242729"/>
          <w:sz w:val="23"/>
          <w:szCs w:val="23"/>
        </w:rPr>
        <w:t>e.g.</w:t>
      </w:r>
      <w:proofErr w:type="gramEnd"/>
      <w:r w:rsidR="006830FC" w:rsidRPr="006830FC">
        <w:rPr>
          <w:rFonts w:ascii="Arial" w:hAnsi="Arial" w:cs="Arial"/>
          <w:color w:val="242729"/>
          <w:sz w:val="23"/>
          <w:szCs w:val="23"/>
        </w:rPr>
        <w:t xml:space="preserve"> like a </w:t>
      </w:r>
      <w:proofErr w:type="spellStart"/>
      <w:r w:rsidR="006830FC" w:rsidRPr="006830FC">
        <w:rPr>
          <w:rFonts w:ascii="Arial" w:hAnsi="Arial" w:cs="Arial"/>
          <w:color w:val="242729"/>
          <w:sz w:val="23"/>
          <w:szCs w:val="23"/>
        </w:rPr>
        <w:t>gui</w:t>
      </w:r>
      <w:proofErr w:type="spellEnd"/>
      <w:r w:rsidR="006830FC" w:rsidRPr="006830FC">
        <w:rPr>
          <w:rFonts w:ascii="Arial" w:hAnsi="Arial" w:cs="Arial"/>
          <w:color w:val="242729"/>
          <w:sz w:val="23"/>
          <w:szCs w:val="23"/>
        </w:rPr>
        <w:t xml:space="preserve"> program.</w:t>
      </w:r>
    </w:p>
    <w:p w14:paraId="65FF0464"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lastRenderedPageBreak/>
        <w:t>For example, in an old school menu, you might have:</w:t>
      </w:r>
    </w:p>
    <w:p w14:paraId="035858A2"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print "enter your </w:t>
      </w:r>
      <w:proofErr w:type="gramStart"/>
      <w:r w:rsidRPr="006830FC">
        <w:rPr>
          <w:rFonts w:ascii="Consolas" w:eastAsia="Times New Roman" w:hAnsi="Consolas" w:cs="Courier New"/>
          <w:sz w:val="20"/>
          <w:szCs w:val="20"/>
          <w:bdr w:val="none" w:sz="0" w:space="0" w:color="auto" w:frame="1"/>
        </w:rPr>
        <w:t>name</w:t>
      </w:r>
      <w:proofErr w:type="gramEnd"/>
      <w:r w:rsidRPr="006830FC">
        <w:rPr>
          <w:rFonts w:ascii="Consolas" w:eastAsia="Times New Roman" w:hAnsi="Consolas" w:cs="Courier New"/>
          <w:sz w:val="20"/>
          <w:szCs w:val="20"/>
          <w:bdr w:val="none" w:sz="0" w:space="0" w:color="auto" w:frame="1"/>
        </w:rPr>
        <w:t>"</w:t>
      </w:r>
    </w:p>
    <w:p w14:paraId="6F4CEC55"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read </w:t>
      </w:r>
      <w:proofErr w:type="gramStart"/>
      <w:r w:rsidRPr="006830FC">
        <w:rPr>
          <w:rFonts w:ascii="Consolas" w:eastAsia="Times New Roman" w:hAnsi="Consolas" w:cs="Courier New"/>
          <w:sz w:val="20"/>
          <w:szCs w:val="20"/>
          <w:bdr w:val="none" w:sz="0" w:space="0" w:color="auto" w:frame="1"/>
        </w:rPr>
        <w:t>name</w:t>
      </w:r>
      <w:proofErr w:type="gramEnd"/>
    </w:p>
    <w:p w14:paraId="75135C88"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print "enter your </w:t>
      </w:r>
      <w:proofErr w:type="gramStart"/>
      <w:r w:rsidRPr="006830FC">
        <w:rPr>
          <w:rFonts w:ascii="Consolas" w:eastAsia="Times New Roman" w:hAnsi="Consolas" w:cs="Courier New"/>
          <w:sz w:val="20"/>
          <w:szCs w:val="20"/>
          <w:bdr w:val="none" w:sz="0" w:space="0" w:color="auto" w:frame="1"/>
        </w:rPr>
        <w:t>address</w:t>
      </w:r>
      <w:proofErr w:type="gramEnd"/>
      <w:r w:rsidRPr="006830FC">
        <w:rPr>
          <w:rFonts w:ascii="Consolas" w:eastAsia="Times New Roman" w:hAnsi="Consolas" w:cs="Courier New"/>
          <w:sz w:val="20"/>
          <w:szCs w:val="20"/>
          <w:bdr w:val="none" w:sz="0" w:space="0" w:color="auto" w:frame="1"/>
        </w:rPr>
        <w:t>"</w:t>
      </w:r>
    </w:p>
    <w:p w14:paraId="02D1BDB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read </w:t>
      </w:r>
      <w:proofErr w:type="gramStart"/>
      <w:r w:rsidRPr="006830FC">
        <w:rPr>
          <w:rFonts w:ascii="Consolas" w:eastAsia="Times New Roman" w:hAnsi="Consolas" w:cs="Courier New"/>
          <w:sz w:val="20"/>
          <w:szCs w:val="20"/>
          <w:bdr w:val="none" w:sz="0" w:space="0" w:color="auto" w:frame="1"/>
        </w:rPr>
        <w:t>address</w:t>
      </w:r>
      <w:proofErr w:type="gramEnd"/>
    </w:p>
    <w:p w14:paraId="436846D6"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etc...</w:t>
      </w:r>
    </w:p>
    <w:p w14:paraId="1272576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store in database</w:t>
      </w:r>
    </w:p>
    <w:p w14:paraId="4790358E"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thereby controlling the flow of user interaction.</w:t>
      </w:r>
    </w:p>
    <w:p w14:paraId="02635D55" w14:textId="3535119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In a GUI program or some</w:t>
      </w:r>
      <w:r w:rsidR="009812EF">
        <w:rPr>
          <w:rFonts w:ascii="Arial" w:eastAsia="Times New Roman" w:hAnsi="Arial" w:cs="Arial"/>
          <w:color w:val="242729"/>
          <w:sz w:val="23"/>
          <w:szCs w:val="23"/>
        </w:rPr>
        <w:t xml:space="preserve"> </w:t>
      </w:r>
      <w:r w:rsidRPr="006830FC">
        <w:rPr>
          <w:rFonts w:ascii="Arial" w:eastAsia="Times New Roman" w:hAnsi="Arial" w:cs="Arial"/>
          <w:color w:val="242729"/>
          <w:sz w:val="23"/>
          <w:szCs w:val="23"/>
        </w:rPr>
        <w:t>such, instead we say:</w:t>
      </w:r>
    </w:p>
    <w:p w14:paraId="39004A10"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when the user types in field a, store it in </w:t>
      </w:r>
      <w:proofErr w:type="gramStart"/>
      <w:r w:rsidRPr="006830FC">
        <w:rPr>
          <w:rFonts w:ascii="Consolas" w:eastAsia="Times New Roman" w:hAnsi="Consolas" w:cs="Courier New"/>
          <w:sz w:val="20"/>
          <w:szCs w:val="20"/>
          <w:bdr w:val="none" w:sz="0" w:space="0" w:color="auto" w:frame="1"/>
        </w:rPr>
        <w:t>NAME</w:t>
      </w:r>
      <w:proofErr w:type="gramEnd"/>
    </w:p>
    <w:p w14:paraId="5B262CE4"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when the user types in field b, store it in </w:t>
      </w:r>
      <w:proofErr w:type="gramStart"/>
      <w:r w:rsidRPr="006830FC">
        <w:rPr>
          <w:rFonts w:ascii="Consolas" w:eastAsia="Times New Roman" w:hAnsi="Consolas" w:cs="Courier New"/>
          <w:sz w:val="20"/>
          <w:szCs w:val="20"/>
          <w:bdr w:val="none" w:sz="0" w:space="0" w:color="auto" w:frame="1"/>
        </w:rPr>
        <w:t>ADDRESS</w:t>
      </w:r>
      <w:proofErr w:type="gramEnd"/>
    </w:p>
    <w:p w14:paraId="629518F1"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 xml:space="preserve">when the user clicks the save button, call </w:t>
      </w:r>
      <w:proofErr w:type="spellStart"/>
      <w:proofErr w:type="gramStart"/>
      <w:r w:rsidRPr="006830FC">
        <w:rPr>
          <w:rFonts w:ascii="Consolas" w:eastAsia="Times New Roman" w:hAnsi="Consolas" w:cs="Courier New"/>
          <w:sz w:val="20"/>
          <w:szCs w:val="20"/>
          <w:bdr w:val="none" w:sz="0" w:space="0" w:color="auto" w:frame="1"/>
        </w:rPr>
        <w:t>StoreInDatabase</w:t>
      </w:r>
      <w:proofErr w:type="spellEnd"/>
      <w:proofErr w:type="gramEnd"/>
    </w:p>
    <w:p w14:paraId="0CEAC7E5"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So now control is inverted... instead of the computer accepting user input in a fixed order, the user controls the order in which the data is entered, and when the data is saved in the database.</w:t>
      </w:r>
    </w:p>
    <w:p w14:paraId="260356B6" w14:textId="771BC4A1" w:rsidR="006830FC" w:rsidRDefault="006830FC" w:rsidP="006830FC">
      <w:pPr>
        <w:shd w:val="clear" w:color="auto" w:fill="FFFFFF"/>
        <w:spacing w:after="0"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Basically, </w:t>
      </w:r>
      <w:r w:rsidRPr="006830FC">
        <w:rPr>
          <w:rFonts w:ascii="inherit" w:eastAsia="Times New Roman" w:hAnsi="inherit" w:cs="Arial"/>
          <w:b/>
          <w:bCs/>
          <w:color w:val="242729"/>
          <w:sz w:val="23"/>
          <w:szCs w:val="23"/>
          <w:bdr w:val="none" w:sz="0" w:space="0" w:color="auto" w:frame="1"/>
        </w:rPr>
        <w:t>anything</w:t>
      </w:r>
      <w:r w:rsidRPr="006830FC">
        <w:rPr>
          <w:rFonts w:ascii="Arial" w:eastAsia="Times New Roman" w:hAnsi="Arial" w:cs="Arial"/>
          <w:color w:val="242729"/>
          <w:sz w:val="23"/>
          <w:szCs w:val="23"/>
        </w:rPr>
        <w:t> with an event loop, callbacks, or execute triggers falls into this category.</w:t>
      </w:r>
    </w:p>
    <w:p w14:paraId="1D2B7927" w14:textId="4457BF47" w:rsidR="002E0874" w:rsidRDefault="00D60CD1" w:rsidP="00E36FBA">
      <w:pPr>
        <w:pStyle w:val="Heading3"/>
      </w:pPr>
      <w:r>
        <w:rPr>
          <w:rFonts w:eastAsia="Times New Roman"/>
        </w:rPr>
        <w:t>Dependency injection</w:t>
      </w:r>
    </w:p>
    <w:p w14:paraId="138C3555" w14:textId="38728A2C" w:rsidR="00E1767B" w:rsidRDefault="006830FC" w:rsidP="00811505">
      <w:r>
        <w:t xml:space="preserve">Exp 2: </w:t>
      </w:r>
      <w:r w:rsidR="00FE1209">
        <w:t xml:space="preserve">Two types of </w:t>
      </w:r>
      <w:r w:rsidR="00026370">
        <w:t>dependency injections:</w:t>
      </w:r>
    </w:p>
    <w:tbl>
      <w:tblPr>
        <w:tblW w:w="1074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63"/>
        <w:gridCol w:w="10377"/>
      </w:tblGrid>
      <w:tr w:rsidR="00026370" w14:paraId="4DBF2F79"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F9BC1" w14:textId="77777777" w:rsidR="00026370" w:rsidRDefault="00026370">
            <w:pPr>
              <w:spacing w:after="300"/>
              <w:rPr>
                <w:rFonts w:ascii="Arial" w:hAnsi="Arial" w:cs="Arial"/>
              </w:rPr>
            </w:pPr>
            <w:r>
              <w:rPr>
                <w:rFonts w:ascii="Arial" w:hAnsi="Arial"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470AE9" w14:textId="77777777" w:rsidR="00026370" w:rsidRDefault="009D197D">
            <w:pPr>
              <w:spacing w:after="300"/>
              <w:rPr>
                <w:rFonts w:ascii="Arial" w:hAnsi="Arial" w:cs="Arial"/>
              </w:rPr>
            </w:pPr>
            <w:hyperlink r:id="rId102" w:history="1">
              <w:r w:rsidR="00026370">
                <w:rPr>
                  <w:rStyle w:val="Hyperlink"/>
                  <w:rFonts w:ascii="Arial" w:hAnsi="Arial" w:cs="Arial"/>
                  <w:color w:val="313131"/>
                  <w:u w:val="none"/>
                </w:rPr>
                <w:t>Constructor-based dependency injection</w:t>
              </w:r>
            </w:hyperlink>
          </w:p>
          <w:p w14:paraId="597A8EA5"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 xml:space="preserve">Constructor-based DI is accomplished when the container invokes a class constructor with </w:t>
            </w:r>
            <w:proofErr w:type="gramStart"/>
            <w:r>
              <w:rPr>
                <w:rFonts w:ascii="Arial" w:hAnsi="Arial" w:cs="Arial"/>
                <w:color w:val="000000"/>
              </w:rPr>
              <w:t>a number of</w:t>
            </w:r>
            <w:proofErr w:type="gramEnd"/>
            <w:r>
              <w:rPr>
                <w:rFonts w:ascii="Arial" w:hAnsi="Arial" w:cs="Arial"/>
                <w:color w:val="000000"/>
              </w:rPr>
              <w:t xml:space="preserve"> arguments, each representing a dependency on the other class.</w:t>
            </w:r>
          </w:p>
        </w:tc>
      </w:tr>
      <w:tr w:rsidR="00026370" w14:paraId="57F4D306"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D2580" w14:textId="77777777" w:rsidR="00026370" w:rsidRDefault="00026370">
            <w:pPr>
              <w:rPr>
                <w:rFonts w:ascii="Arial" w:hAnsi="Arial" w:cs="Arial"/>
              </w:rPr>
            </w:pPr>
            <w:r>
              <w:rPr>
                <w:rFonts w:ascii="Arial" w:hAnsi="Arial"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E47298" w14:textId="77777777" w:rsidR="00026370" w:rsidRDefault="009D197D">
            <w:pPr>
              <w:rPr>
                <w:rFonts w:ascii="Arial" w:hAnsi="Arial" w:cs="Arial"/>
              </w:rPr>
            </w:pPr>
            <w:hyperlink r:id="rId103" w:history="1">
              <w:r w:rsidR="00026370">
                <w:rPr>
                  <w:rStyle w:val="Hyperlink"/>
                  <w:rFonts w:ascii="Arial" w:hAnsi="Arial" w:cs="Arial"/>
                  <w:color w:val="313131"/>
                  <w:u w:val="none"/>
                </w:rPr>
                <w:t>Setter-based dependency injection</w:t>
              </w:r>
            </w:hyperlink>
          </w:p>
          <w:p w14:paraId="7E0D1BEA"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etter-based DI is accomplished by the container calling setter methods on your beans after invoking a no-argument constructor or no-argument static factory method to instantiate your bean.</w:t>
            </w:r>
          </w:p>
        </w:tc>
      </w:tr>
    </w:tbl>
    <w:p w14:paraId="37FA1780" w14:textId="77777777" w:rsidR="00026370" w:rsidRPr="00811505" w:rsidRDefault="00026370" w:rsidP="00811505"/>
    <w:p w14:paraId="56BB16A7" w14:textId="0CBB2CE4" w:rsidR="00E857A0" w:rsidRDefault="00E857A0" w:rsidP="001408F9">
      <w:pPr>
        <w:pStyle w:val="Heading1"/>
      </w:pPr>
      <w:r>
        <w:t xml:space="preserve">Tutorial for </w:t>
      </w:r>
      <w:r w:rsidR="00062AFB">
        <w:t>servlet</w:t>
      </w:r>
      <w:r w:rsidR="002C39B2">
        <w:t xml:space="preserve"> - great</w:t>
      </w:r>
    </w:p>
    <w:p w14:paraId="206993CD" w14:textId="383499DB" w:rsidR="00062AFB" w:rsidRDefault="009D197D" w:rsidP="000E2FDB">
      <w:hyperlink r:id="rId104" w:history="1">
        <w:r w:rsidR="00062AFB" w:rsidRPr="00932B63">
          <w:rPr>
            <w:rStyle w:val="Hyperlink"/>
          </w:rPr>
          <w:t>https://www.javatpoint.com/servletconfig</w:t>
        </w:r>
      </w:hyperlink>
    </w:p>
    <w:p w14:paraId="2D09FC2D" w14:textId="0C9D38CD" w:rsidR="00062AFB" w:rsidRDefault="009D197D" w:rsidP="000E2FDB">
      <w:hyperlink r:id="rId105"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9D197D" w:rsidP="00A76F99">
      <w:hyperlink r:id="rId106"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proofErr w:type="gramStart"/>
      <w:r>
        <w:t>Java.*</w:t>
      </w:r>
      <w:proofErr w:type="gramEnd"/>
      <w:r>
        <w:t xml:space="preserve">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proofErr w:type="gramStart"/>
      <w:r>
        <w:t>Javax.*</w:t>
      </w:r>
      <w:proofErr w:type="gramEnd"/>
      <w:r>
        <w:t xml:space="preserve">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w:t>
      </w:r>
      <w:proofErr w:type="gramStart"/>
      <w:r>
        <w:t>javax.*</w:t>
      </w:r>
      <w:proofErr w:type="gramEnd"/>
      <w:r>
        <w:t xml:space="preserve"> are moved to </w:t>
      </w:r>
      <w:r w:rsidR="003C2C05">
        <w:t>j</w:t>
      </w:r>
      <w:r>
        <w:t>ava.*</w:t>
      </w:r>
    </w:p>
    <w:p w14:paraId="0E317EEF" w14:textId="40415A23" w:rsidR="005047C4" w:rsidRPr="0045393D" w:rsidRDefault="002B10DC" w:rsidP="0045393D">
      <w:r>
        <w:t xml:space="preserve">All the jar files </w:t>
      </w:r>
      <w:r w:rsidR="000C3681">
        <w:t xml:space="preserve">of </w:t>
      </w:r>
      <w:proofErr w:type="gramStart"/>
      <w:r w:rsidR="000C3681">
        <w:t>javax.*</w:t>
      </w:r>
      <w:proofErr w:type="gramEnd"/>
      <w:r w:rsidR="000C3681">
        <w:t xml:space="preserve"> are developed by Java Community Process</w:t>
      </w:r>
      <w:r w:rsidR="00CA2449">
        <w:t>. However, people often get them through Maven.</w:t>
      </w:r>
    </w:p>
    <w:p w14:paraId="24A683D9" w14:textId="492C0512" w:rsidR="00672FB8" w:rsidRDefault="002D5A1D" w:rsidP="006F0246">
      <w:pPr>
        <w:pStyle w:val="Heading2"/>
      </w:pPr>
      <w:r>
        <w:rPr>
          <w:noProof/>
        </w:rPr>
        <w:lastRenderedPageBreak/>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 xml:space="preserve">JPA and </w:t>
      </w:r>
      <w:proofErr w:type="gramStart"/>
      <w:r>
        <w:t>Hibernate</w:t>
      </w:r>
      <w:proofErr w:type="gramEnd"/>
    </w:p>
    <w:p w14:paraId="0C6BF166" w14:textId="26D828BC" w:rsidR="00A62C5A" w:rsidRPr="00A62C5A" w:rsidRDefault="00682E89" w:rsidP="00A62C5A">
      <w:r>
        <w:t xml:space="preserve">Annotation with </w:t>
      </w:r>
      <w:proofErr w:type="spellStart"/>
      <w:r>
        <w:t>jointable</w:t>
      </w:r>
      <w:proofErr w:type="spellEnd"/>
      <w:r>
        <w:t>,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 xml:space="preserve">Create a mock </w:t>
      </w:r>
      <w:proofErr w:type="gramStart"/>
      <w:r>
        <w:t>server</w:t>
      </w:r>
      <w:proofErr w:type="gramEnd"/>
    </w:p>
    <w:p w14:paraId="62D0368E" w14:textId="77777777" w:rsidR="000C5927" w:rsidRDefault="000C5927" w:rsidP="00A55401">
      <w:pPr>
        <w:pStyle w:val="ListParagraph"/>
        <w:numPr>
          <w:ilvl w:val="0"/>
          <w:numId w:val="2"/>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lastRenderedPageBreak/>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lastRenderedPageBreak/>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114"/>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6BEE8" w14:textId="77777777" w:rsidR="009D197D" w:rsidRDefault="009D197D" w:rsidP="00EB1996">
      <w:pPr>
        <w:spacing w:after="0" w:line="240" w:lineRule="auto"/>
      </w:pPr>
      <w:r>
        <w:separator/>
      </w:r>
    </w:p>
  </w:endnote>
  <w:endnote w:type="continuationSeparator" w:id="0">
    <w:p w14:paraId="688647F9" w14:textId="77777777" w:rsidR="009D197D" w:rsidRDefault="009D197D" w:rsidP="00EB1996">
      <w:pPr>
        <w:spacing w:after="0" w:line="240" w:lineRule="auto"/>
      </w:pPr>
      <w:r>
        <w:continuationSeparator/>
      </w:r>
    </w:p>
  </w:endnote>
  <w:endnote w:type="continuationNotice" w:id="1">
    <w:p w14:paraId="1F5FC881" w14:textId="77777777" w:rsidR="009D197D" w:rsidRDefault="009D19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0C3D69" w:rsidRDefault="000C3D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0C3D69" w:rsidRDefault="000C3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34A28" w14:textId="77777777" w:rsidR="009D197D" w:rsidRDefault="009D197D" w:rsidP="00EB1996">
      <w:pPr>
        <w:spacing w:after="0" w:line="240" w:lineRule="auto"/>
      </w:pPr>
      <w:r>
        <w:separator/>
      </w:r>
    </w:p>
  </w:footnote>
  <w:footnote w:type="continuationSeparator" w:id="0">
    <w:p w14:paraId="7903802F" w14:textId="77777777" w:rsidR="009D197D" w:rsidRDefault="009D197D" w:rsidP="00EB1996">
      <w:pPr>
        <w:spacing w:after="0" w:line="240" w:lineRule="auto"/>
      </w:pPr>
      <w:r>
        <w:continuationSeparator/>
      </w:r>
    </w:p>
  </w:footnote>
  <w:footnote w:type="continuationNotice" w:id="1">
    <w:p w14:paraId="018C33C9" w14:textId="77777777" w:rsidR="009D197D" w:rsidRDefault="009D197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4006"/>
    <w:multiLevelType w:val="multilevel"/>
    <w:tmpl w:val="DBE0D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C4C42"/>
    <w:multiLevelType w:val="hybridMultilevel"/>
    <w:tmpl w:val="6E2E4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A83FC3"/>
    <w:multiLevelType w:val="multilevel"/>
    <w:tmpl w:val="BE86BD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1E72"/>
    <w:multiLevelType w:val="multilevel"/>
    <w:tmpl w:val="7C2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44659B"/>
    <w:multiLevelType w:val="hybridMultilevel"/>
    <w:tmpl w:val="5B5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14AD"/>
    <w:multiLevelType w:val="multilevel"/>
    <w:tmpl w:val="C3C847A8"/>
    <w:lvl w:ilvl="0">
      <w:start w:val="1"/>
      <w:numFmt w:val="bullet"/>
      <w:lvlText w:val=""/>
      <w:lvlJc w:val="left"/>
      <w:pPr>
        <w:tabs>
          <w:tab w:val="num" w:pos="576"/>
        </w:tabs>
        <w:ind w:left="576" w:hanging="360"/>
      </w:pPr>
      <w:rPr>
        <w:rFonts w:ascii="Symbol" w:hAnsi="Symbol" w:hint="default"/>
        <w:sz w:val="20"/>
      </w:rPr>
    </w:lvl>
    <w:lvl w:ilvl="1" w:tentative="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15" w15:restartNumberingAfterBreak="0">
    <w:nsid w:val="34DC2232"/>
    <w:multiLevelType w:val="multilevel"/>
    <w:tmpl w:val="4678D490"/>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6"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373E9D"/>
    <w:multiLevelType w:val="multilevel"/>
    <w:tmpl w:val="98E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66095"/>
    <w:multiLevelType w:val="multilevel"/>
    <w:tmpl w:val="DABC031C"/>
    <w:lvl w:ilvl="0">
      <w:start w:val="1"/>
      <w:numFmt w:val="bullet"/>
      <w:lvlText w:val=""/>
      <w:lvlJc w:val="left"/>
      <w:pPr>
        <w:tabs>
          <w:tab w:val="num" w:pos="576"/>
        </w:tabs>
        <w:ind w:left="576" w:hanging="360"/>
      </w:pPr>
      <w:rPr>
        <w:rFonts w:ascii="Symbol" w:hAnsi="Symbol" w:hint="default"/>
        <w:sz w:val="20"/>
      </w:rPr>
    </w:lvl>
    <w:lvl w:ilvl="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24"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5E2A7B"/>
    <w:multiLevelType w:val="multilevel"/>
    <w:tmpl w:val="D04A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D7C0E"/>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2F400E"/>
    <w:multiLevelType w:val="multilevel"/>
    <w:tmpl w:val="166ED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2D14EB"/>
    <w:multiLevelType w:val="multilevel"/>
    <w:tmpl w:val="5308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2A7061"/>
    <w:multiLevelType w:val="multilevel"/>
    <w:tmpl w:val="1C425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6D64BF"/>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75691C89"/>
    <w:multiLevelType w:val="multilevel"/>
    <w:tmpl w:val="C142B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99B781A"/>
    <w:multiLevelType w:val="hybridMultilevel"/>
    <w:tmpl w:val="9A08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18"/>
  </w:num>
  <w:num w:numId="4">
    <w:abstractNumId w:val="3"/>
  </w:num>
  <w:num w:numId="5">
    <w:abstractNumId w:val="21"/>
  </w:num>
  <w:num w:numId="6">
    <w:abstractNumId w:val="12"/>
  </w:num>
  <w:num w:numId="7">
    <w:abstractNumId w:val="22"/>
  </w:num>
  <w:num w:numId="8">
    <w:abstractNumId w:val="25"/>
  </w:num>
  <w:num w:numId="9">
    <w:abstractNumId w:val="28"/>
  </w:num>
  <w:num w:numId="10">
    <w:abstractNumId w:val="1"/>
  </w:num>
  <w:num w:numId="11">
    <w:abstractNumId w:val="2"/>
  </w:num>
  <w:num w:numId="12">
    <w:abstractNumId w:val="10"/>
  </w:num>
  <w:num w:numId="13">
    <w:abstractNumId w:val="5"/>
  </w:num>
  <w:num w:numId="14">
    <w:abstractNumId w:val="35"/>
  </w:num>
  <w:num w:numId="15">
    <w:abstractNumId w:val="19"/>
  </w:num>
  <w:num w:numId="16">
    <w:abstractNumId w:val="17"/>
  </w:num>
  <w:num w:numId="17">
    <w:abstractNumId w:val="6"/>
  </w:num>
  <w:num w:numId="18">
    <w:abstractNumId w:val="16"/>
  </w:num>
  <w:num w:numId="19">
    <w:abstractNumId w:val="34"/>
  </w:num>
  <w:num w:numId="20">
    <w:abstractNumId w:val="9"/>
  </w:num>
  <w:num w:numId="21">
    <w:abstractNumId w:val="0"/>
  </w:num>
  <w:num w:numId="22">
    <w:abstractNumId w:val="4"/>
  </w:num>
  <w:num w:numId="23">
    <w:abstractNumId w:val="31"/>
  </w:num>
  <w:num w:numId="24">
    <w:abstractNumId w:val="13"/>
  </w:num>
  <w:num w:numId="25">
    <w:abstractNumId w:val="23"/>
  </w:num>
  <w:num w:numId="26">
    <w:abstractNumId w:val="36"/>
  </w:num>
  <w:num w:numId="27">
    <w:abstractNumId w:val="14"/>
  </w:num>
  <w:num w:numId="28">
    <w:abstractNumId w:val="15"/>
  </w:num>
  <w:num w:numId="29">
    <w:abstractNumId w:val="7"/>
  </w:num>
  <w:num w:numId="30">
    <w:abstractNumId w:val="27"/>
  </w:num>
  <w:num w:numId="31">
    <w:abstractNumId w:val="32"/>
  </w:num>
  <w:num w:numId="32">
    <w:abstractNumId w:val="29"/>
  </w:num>
  <w:num w:numId="33">
    <w:abstractNumId w:val="20"/>
  </w:num>
  <w:num w:numId="34">
    <w:abstractNumId w:val="11"/>
  </w:num>
  <w:num w:numId="35">
    <w:abstractNumId w:val="26"/>
  </w:num>
  <w:num w:numId="36">
    <w:abstractNumId w:val="30"/>
  </w:num>
  <w:num w:numId="37">
    <w:abstractNumId w:val="3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39E"/>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075"/>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4CDB"/>
    <w:rsid w:val="00015228"/>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A78"/>
    <w:rsid w:val="00017D11"/>
    <w:rsid w:val="00017E6A"/>
    <w:rsid w:val="0002027E"/>
    <w:rsid w:val="000202E4"/>
    <w:rsid w:val="00020413"/>
    <w:rsid w:val="00020553"/>
    <w:rsid w:val="000206AB"/>
    <w:rsid w:val="000209F6"/>
    <w:rsid w:val="00020C09"/>
    <w:rsid w:val="00020CE4"/>
    <w:rsid w:val="00020E12"/>
    <w:rsid w:val="00020E20"/>
    <w:rsid w:val="00020EDE"/>
    <w:rsid w:val="0002144E"/>
    <w:rsid w:val="00021850"/>
    <w:rsid w:val="00021A77"/>
    <w:rsid w:val="00021D94"/>
    <w:rsid w:val="00022579"/>
    <w:rsid w:val="00022816"/>
    <w:rsid w:val="00022938"/>
    <w:rsid w:val="0002297E"/>
    <w:rsid w:val="00023065"/>
    <w:rsid w:val="00023177"/>
    <w:rsid w:val="000231A3"/>
    <w:rsid w:val="000232FD"/>
    <w:rsid w:val="00023431"/>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370"/>
    <w:rsid w:val="000269D2"/>
    <w:rsid w:val="00026E4B"/>
    <w:rsid w:val="00026F6D"/>
    <w:rsid w:val="00026FA6"/>
    <w:rsid w:val="0002707E"/>
    <w:rsid w:val="000270E5"/>
    <w:rsid w:val="00027339"/>
    <w:rsid w:val="000273CE"/>
    <w:rsid w:val="00027436"/>
    <w:rsid w:val="000275A0"/>
    <w:rsid w:val="00027622"/>
    <w:rsid w:val="000276FC"/>
    <w:rsid w:val="00027C76"/>
    <w:rsid w:val="00027FDA"/>
    <w:rsid w:val="00030192"/>
    <w:rsid w:val="000304BF"/>
    <w:rsid w:val="000304FB"/>
    <w:rsid w:val="0003119A"/>
    <w:rsid w:val="00031267"/>
    <w:rsid w:val="0003137E"/>
    <w:rsid w:val="000319D7"/>
    <w:rsid w:val="00031B0D"/>
    <w:rsid w:val="0003219C"/>
    <w:rsid w:val="00032A3F"/>
    <w:rsid w:val="00032E8F"/>
    <w:rsid w:val="00032EAB"/>
    <w:rsid w:val="00033659"/>
    <w:rsid w:val="000338D7"/>
    <w:rsid w:val="00033A4B"/>
    <w:rsid w:val="00033AFC"/>
    <w:rsid w:val="00033B7D"/>
    <w:rsid w:val="00033EC6"/>
    <w:rsid w:val="000344F1"/>
    <w:rsid w:val="00034BA1"/>
    <w:rsid w:val="000351E2"/>
    <w:rsid w:val="00035681"/>
    <w:rsid w:val="0003571B"/>
    <w:rsid w:val="00035798"/>
    <w:rsid w:val="00035C19"/>
    <w:rsid w:val="00035C6F"/>
    <w:rsid w:val="00036211"/>
    <w:rsid w:val="000364D7"/>
    <w:rsid w:val="0003668E"/>
    <w:rsid w:val="00036FBB"/>
    <w:rsid w:val="00037177"/>
    <w:rsid w:val="000373EA"/>
    <w:rsid w:val="000376E0"/>
    <w:rsid w:val="00037FC0"/>
    <w:rsid w:val="00037FEA"/>
    <w:rsid w:val="00040661"/>
    <w:rsid w:val="00040AF9"/>
    <w:rsid w:val="00040C93"/>
    <w:rsid w:val="000415EC"/>
    <w:rsid w:val="000419F8"/>
    <w:rsid w:val="0004214D"/>
    <w:rsid w:val="0004253C"/>
    <w:rsid w:val="0004257F"/>
    <w:rsid w:val="000428B3"/>
    <w:rsid w:val="000428FD"/>
    <w:rsid w:val="00042F33"/>
    <w:rsid w:val="000430CC"/>
    <w:rsid w:val="00043128"/>
    <w:rsid w:val="000433BB"/>
    <w:rsid w:val="000437B3"/>
    <w:rsid w:val="000438E0"/>
    <w:rsid w:val="00043982"/>
    <w:rsid w:val="00043ACD"/>
    <w:rsid w:val="00043BAD"/>
    <w:rsid w:val="00043D26"/>
    <w:rsid w:val="000442AF"/>
    <w:rsid w:val="00044316"/>
    <w:rsid w:val="00044653"/>
    <w:rsid w:val="00044A70"/>
    <w:rsid w:val="00044B36"/>
    <w:rsid w:val="00044F53"/>
    <w:rsid w:val="00045706"/>
    <w:rsid w:val="000457D4"/>
    <w:rsid w:val="0004585D"/>
    <w:rsid w:val="000458CF"/>
    <w:rsid w:val="00045AEB"/>
    <w:rsid w:val="0004670E"/>
    <w:rsid w:val="00046E47"/>
    <w:rsid w:val="00046F4F"/>
    <w:rsid w:val="00047207"/>
    <w:rsid w:val="00047239"/>
    <w:rsid w:val="0004745F"/>
    <w:rsid w:val="00047478"/>
    <w:rsid w:val="00047DD9"/>
    <w:rsid w:val="00047E00"/>
    <w:rsid w:val="0005007E"/>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06D"/>
    <w:rsid w:val="000651EC"/>
    <w:rsid w:val="0006539E"/>
    <w:rsid w:val="00065583"/>
    <w:rsid w:val="00065664"/>
    <w:rsid w:val="00065709"/>
    <w:rsid w:val="00065C4F"/>
    <w:rsid w:val="00066175"/>
    <w:rsid w:val="0006628C"/>
    <w:rsid w:val="00066A00"/>
    <w:rsid w:val="00066BAC"/>
    <w:rsid w:val="00066BE6"/>
    <w:rsid w:val="00066D6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0FA3"/>
    <w:rsid w:val="00081039"/>
    <w:rsid w:val="0008140A"/>
    <w:rsid w:val="0008161E"/>
    <w:rsid w:val="00081B6E"/>
    <w:rsid w:val="00081C58"/>
    <w:rsid w:val="000820D6"/>
    <w:rsid w:val="000823D6"/>
    <w:rsid w:val="0008247F"/>
    <w:rsid w:val="000825B1"/>
    <w:rsid w:val="00082E0C"/>
    <w:rsid w:val="00082E91"/>
    <w:rsid w:val="000831A6"/>
    <w:rsid w:val="00083212"/>
    <w:rsid w:val="00083895"/>
    <w:rsid w:val="0008395C"/>
    <w:rsid w:val="00083ADF"/>
    <w:rsid w:val="000843BE"/>
    <w:rsid w:val="00084726"/>
    <w:rsid w:val="0008513C"/>
    <w:rsid w:val="000852D1"/>
    <w:rsid w:val="00085641"/>
    <w:rsid w:val="00085A27"/>
    <w:rsid w:val="00086423"/>
    <w:rsid w:val="00086582"/>
    <w:rsid w:val="00086A45"/>
    <w:rsid w:val="00086C70"/>
    <w:rsid w:val="00086D43"/>
    <w:rsid w:val="00086DB1"/>
    <w:rsid w:val="000870A7"/>
    <w:rsid w:val="00087356"/>
    <w:rsid w:val="0008737D"/>
    <w:rsid w:val="0008747C"/>
    <w:rsid w:val="000874E7"/>
    <w:rsid w:val="000876FC"/>
    <w:rsid w:val="000879E6"/>
    <w:rsid w:val="00090154"/>
    <w:rsid w:val="000907A1"/>
    <w:rsid w:val="000907D6"/>
    <w:rsid w:val="00090821"/>
    <w:rsid w:val="00090CE4"/>
    <w:rsid w:val="00090D9E"/>
    <w:rsid w:val="000910EC"/>
    <w:rsid w:val="00091409"/>
    <w:rsid w:val="000917AC"/>
    <w:rsid w:val="0009184D"/>
    <w:rsid w:val="00091CC9"/>
    <w:rsid w:val="00091D00"/>
    <w:rsid w:val="00092425"/>
    <w:rsid w:val="00092E80"/>
    <w:rsid w:val="00093075"/>
    <w:rsid w:val="0009312E"/>
    <w:rsid w:val="00093354"/>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488"/>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A46"/>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C0"/>
    <w:rsid w:val="000B22F1"/>
    <w:rsid w:val="000B2545"/>
    <w:rsid w:val="000B25FF"/>
    <w:rsid w:val="000B28D1"/>
    <w:rsid w:val="000B2AB2"/>
    <w:rsid w:val="000B32E8"/>
    <w:rsid w:val="000B38D3"/>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2EB8"/>
    <w:rsid w:val="000C34B6"/>
    <w:rsid w:val="000C364C"/>
    <w:rsid w:val="000C3681"/>
    <w:rsid w:val="000C378C"/>
    <w:rsid w:val="000C39DD"/>
    <w:rsid w:val="000C39FE"/>
    <w:rsid w:val="000C3D69"/>
    <w:rsid w:val="000C3F7D"/>
    <w:rsid w:val="000C4003"/>
    <w:rsid w:val="000C41DA"/>
    <w:rsid w:val="000C4483"/>
    <w:rsid w:val="000C4668"/>
    <w:rsid w:val="000C52C1"/>
    <w:rsid w:val="000C53CD"/>
    <w:rsid w:val="000C550D"/>
    <w:rsid w:val="000C5927"/>
    <w:rsid w:val="000C5970"/>
    <w:rsid w:val="000C5B08"/>
    <w:rsid w:val="000C5B55"/>
    <w:rsid w:val="000C61F6"/>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5CFB"/>
    <w:rsid w:val="000D608E"/>
    <w:rsid w:val="000D6983"/>
    <w:rsid w:val="000D6C5F"/>
    <w:rsid w:val="000D6C85"/>
    <w:rsid w:val="000D7111"/>
    <w:rsid w:val="000D78CA"/>
    <w:rsid w:val="000D78FA"/>
    <w:rsid w:val="000D79F8"/>
    <w:rsid w:val="000E073D"/>
    <w:rsid w:val="000E0983"/>
    <w:rsid w:val="000E0ADF"/>
    <w:rsid w:val="000E0BC5"/>
    <w:rsid w:val="000E0D9F"/>
    <w:rsid w:val="000E14E2"/>
    <w:rsid w:val="000E18F8"/>
    <w:rsid w:val="000E1983"/>
    <w:rsid w:val="000E19EF"/>
    <w:rsid w:val="000E20C7"/>
    <w:rsid w:val="000E21E6"/>
    <w:rsid w:val="000E268C"/>
    <w:rsid w:val="000E27A9"/>
    <w:rsid w:val="000E2B35"/>
    <w:rsid w:val="000E2C51"/>
    <w:rsid w:val="000E2CE3"/>
    <w:rsid w:val="000E2E63"/>
    <w:rsid w:val="000E2FDB"/>
    <w:rsid w:val="000E369C"/>
    <w:rsid w:val="000E3A75"/>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5C7"/>
    <w:rsid w:val="000F7805"/>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22"/>
    <w:rsid w:val="001023B3"/>
    <w:rsid w:val="001024DD"/>
    <w:rsid w:val="001024F0"/>
    <w:rsid w:val="0010292E"/>
    <w:rsid w:val="001029AF"/>
    <w:rsid w:val="001029D6"/>
    <w:rsid w:val="00102F6A"/>
    <w:rsid w:val="0010309E"/>
    <w:rsid w:val="0010356C"/>
    <w:rsid w:val="0010399E"/>
    <w:rsid w:val="00103EF5"/>
    <w:rsid w:val="001042DB"/>
    <w:rsid w:val="001044EC"/>
    <w:rsid w:val="001046BE"/>
    <w:rsid w:val="00104FAE"/>
    <w:rsid w:val="001053A7"/>
    <w:rsid w:val="00105693"/>
    <w:rsid w:val="001058CD"/>
    <w:rsid w:val="00105A5E"/>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AE0"/>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51DE"/>
    <w:rsid w:val="001161AD"/>
    <w:rsid w:val="001161D9"/>
    <w:rsid w:val="0011621A"/>
    <w:rsid w:val="00116787"/>
    <w:rsid w:val="001167EF"/>
    <w:rsid w:val="00116D12"/>
    <w:rsid w:val="00116D26"/>
    <w:rsid w:val="00116E7C"/>
    <w:rsid w:val="00116F91"/>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0F9"/>
    <w:rsid w:val="00122B73"/>
    <w:rsid w:val="00123049"/>
    <w:rsid w:val="00123389"/>
    <w:rsid w:val="001238E7"/>
    <w:rsid w:val="00123905"/>
    <w:rsid w:val="00124295"/>
    <w:rsid w:val="00124423"/>
    <w:rsid w:val="0012468E"/>
    <w:rsid w:val="001246FA"/>
    <w:rsid w:val="00124ABC"/>
    <w:rsid w:val="00124C48"/>
    <w:rsid w:val="00125009"/>
    <w:rsid w:val="00125518"/>
    <w:rsid w:val="0012571D"/>
    <w:rsid w:val="00125D6D"/>
    <w:rsid w:val="00125D90"/>
    <w:rsid w:val="001263EB"/>
    <w:rsid w:val="001264A0"/>
    <w:rsid w:val="00126B13"/>
    <w:rsid w:val="00126C04"/>
    <w:rsid w:val="00126E9E"/>
    <w:rsid w:val="00126EB3"/>
    <w:rsid w:val="00126F99"/>
    <w:rsid w:val="00127281"/>
    <w:rsid w:val="0013007F"/>
    <w:rsid w:val="00130597"/>
    <w:rsid w:val="00130A04"/>
    <w:rsid w:val="00130A8B"/>
    <w:rsid w:val="00130C5D"/>
    <w:rsid w:val="00130C82"/>
    <w:rsid w:val="00130DBC"/>
    <w:rsid w:val="00130E95"/>
    <w:rsid w:val="00131023"/>
    <w:rsid w:val="001312FF"/>
    <w:rsid w:val="00131419"/>
    <w:rsid w:val="001314EA"/>
    <w:rsid w:val="00131769"/>
    <w:rsid w:val="00131B47"/>
    <w:rsid w:val="00131F09"/>
    <w:rsid w:val="001320DB"/>
    <w:rsid w:val="00132220"/>
    <w:rsid w:val="00132300"/>
    <w:rsid w:val="00132447"/>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BA1"/>
    <w:rsid w:val="00136CE7"/>
    <w:rsid w:val="00136D3F"/>
    <w:rsid w:val="00137135"/>
    <w:rsid w:val="0013724D"/>
    <w:rsid w:val="00137ADF"/>
    <w:rsid w:val="00137C4E"/>
    <w:rsid w:val="00137D22"/>
    <w:rsid w:val="00137F07"/>
    <w:rsid w:val="00137F6C"/>
    <w:rsid w:val="0014000F"/>
    <w:rsid w:val="00140107"/>
    <w:rsid w:val="00140116"/>
    <w:rsid w:val="001403F3"/>
    <w:rsid w:val="00140435"/>
    <w:rsid w:val="001408F9"/>
    <w:rsid w:val="001409C9"/>
    <w:rsid w:val="001412C2"/>
    <w:rsid w:val="001414FC"/>
    <w:rsid w:val="00141507"/>
    <w:rsid w:val="00141548"/>
    <w:rsid w:val="001417FE"/>
    <w:rsid w:val="001421D8"/>
    <w:rsid w:val="00142DDD"/>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647"/>
    <w:rsid w:val="001469BE"/>
    <w:rsid w:val="00146D88"/>
    <w:rsid w:val="00147180"/>
    <w:rsid w:val="001476C7"/>
    <w:rsid w:val="00147BD5"/>
    <w:rsid w:val="00147C13"/>
    <w:rsid w:val="00147DC8"/>
    <w:rsid w:val="00150162"/>
    <w:rsid w:val="001503CD"/>
    <w:rsid w:val="0015064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A89"/>
    <w:rsid w:val="00154B42"/>
    <w:rsid w:val="00154C53"/>
    <w:rsid w:val="00154ECA"/>
    <w:rsid w:val="00154F57"/>
    <w:rsid w:val="0015500E"/>
    <w:rsid w:val="001550B7"/>
    <w:rsid w:val="00155401"/>
    <w:rsid w:val="00156ACC"/>
    <w:rsid w:val="00156AF2"/>
    <w:rsid w:val="0015705D"/>
    <w:rsid w:val="00157394"/>
    <w:rsid w:val="00157ADC"/>
    <w:rsid w:val="00157EA4"/>
    <w:rsid w:val="00160068"/>
    <w:rsid w:val="00160240"/>
    <w:rsid w:val="00160361"/>
    <w:rsid w:val="00160416"/>
    <w:rsid w:val="001605E2"/>
    <w:rsid w:val="001606FF"/>
    <w:rsid w:val="0016073A"/>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4B79"/>
    <w:rsid w:val="0016508D"/>
    <w:rsid w:val="0016559D"/>
    <w:rsid w:val="001657E1"/>
    <w:rsid w:val="00165C66"/>
    <w:rsid w:val="00165D65"/>
    <w:rsid w:val="00165E07"/>
    <w:rsid w:val="00166468"/>
    <w:rsid w:val="00166585"/>
    <w:rsid w:val="001673B3"/>
    <w:rsid w:val="00167996"/>
    <w:rsid w:val="00167A74"/>
    <w:rsid w:val="00167C4C"/>
    <w:rsid w:val="00167D5A"/>
    <w:rsid w:val="00167FE1"/>
    <w:rsid w:val="001700F4"/>
    <w:rsid w:val="001709F2"/>
    <w:rsid w:val="00170FF1"/>
    <w:rsid w:val="001710EE"/>
    <w:rsid w:val="00171384"/>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4A74"/>
    <w:rsid w:val="001752BD"/>
    <w:rsid w:val="00176424"/>
    <w:rsid w:val="001768EF"/>
    <w:rsid w:val="00176931"/>
    <w:rsid w:val="001769E6"/>
    <w:rsid w:val="00176D56"/>
    <w:rsid w:val="00176DAB"/>
    <w:rsid w:val="00176DF3"/>
    <w:rsid w:val="00177908"/>
    <w:rsid w:val="00177F87"/>
    <w:rsid w:val="001801A5"/>
    <w:rsid w:val="001802AD"/>
    <w:rsid w:val="001804AD"/>
    <w:rsid w:val="00180511"/>
    <w:rsid w:val="00180A36"/>
    <w:rsid w:val="00181327"/>
    <w:rsid w:val="00181458"/>
    <w:rsid w:val="0018152A"/>
    <w:rsid w:val="001818C7"/>
    <w:rsid w:val="00181BDB"/>
    <w:rsid w:val="00181D65"/>
    <w:rsid w:val="0018223A"/>
    <w:rsid w:val="001828B9"/>
    <w:rsid w:val="0018299F"/>
    <w:rsid w:val="00182A37"/>
    <w:rsid w:val="00182D30"/>
    <w:rsid w:val="00182DDB"/>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711"/>
    <w:rsid w:val="00192AB8"/>
    <w:rsid w:val="00192B71"/>
    <w:rsid w:val="00192D4E"/>
    <w:rsid w:val="00192DF0"/>
    <w:rsid w:val="00192E33"/>
    <w:rsid w:val="00192FAA"/>
    <w:rsid w:val="0019301F"/>
    <w:rsid w:val="0019333B"/>
    <w:rsid w:val="001935F5"/>
    <w:rsid w:val="001937AD"/>
    <w:rsid w:val="00193837"/>
    <w:rsid w:val="00193C10"/>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B05"/>
    <w:rsid w:val="00196F2D"/>
    <w:rsid w:val="00196F84"/>
    <w:rsid w:val="00197181"/>
    <w:rsid w:val="001973AF"/>
    <w:rsid w:val="0019767E"/>
    <w:rsid w:val="001A0260"/>
    <w:rsid w:val="001A03B9"/>
    <w:rsid w:val="001A0438"/>
    <w:rsid w:val="001A06C5"/>
    <w:rsid w:val="001A0AB0"/>
    <w:rsid w:val="001A0BB2"/>
    <w:rsid w:val="001A0F74"/>
    <w:rsid w:val="001A1262"/>
    <w:rsid w:val="001A13C1"/>
    <w:rsid w:val="001A17A4"/>
    <w:rsid w:val="001A1BFD"/>
    <w:rsid w:val="001A2101"/>
    <w:rsid w:val="001A2364"/>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1A8"/>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8AD"/>
    <w:rsid w:val="001B38BD"/>
    <w:rsid w:val="001B3CB7"/>
    <w:rsid w:val="001B3F79"/>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D9"/>
    <w:rsid w:val="001C28FB"/>
    <w:rsid w:val="001C2BBB"/>
    <w:rsid w:val="001C2CD9"/>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1C07"/>
    <w:rsid w:val="001E204C"/>
    <w:rsid w:val="001E2196"/>
    <w:rsid w:val="001E2225"/>
    <w:rsid w:val="001E2367"/>
    <w:rsid w:val="001E252B"/>
    <w:rsid w:val="001E29EE"/>
    <w:rsid w:val="001E2A17"/>
    <w:rsid w:val="001E2B09"/>
    <w:rsid w:val="001E3359"/>
    <w:rsid w:val="001E3578"/>
    <w:rsid w:val="001E399F"/>
    <w:rsid w:val="001E3A18"/>
    <w:rsid w:val="001E3AF2"/>
    <w:rsid w:val="001E3C5C"/>
    <w:rsid w:val="001E418F"/>
    <w:rsid w:val="001E4506"/>
    <w:rsid w:val="001E47BA"/>
    <w:rsid w:val="001E4B53"/>
    <w:rsid w:val="001E5136"/>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76A"/>
    <w:rsid w:val="001F39C3"/>
    <w:rsid w:val="001F3BE9"/>
    <w:rsid w:val="001F42E3"/>
    <w:rsid w:val="001F5A60"/>
    <w:rsid w:val="001F601F"/>
    <w:rsid w:val="001F6165"/>
    <w:rsid w:val="001F6218"/>
    <w:rsid w:val="001F646A"/>
    <w:rsid w:val="001F6ADB"/>
    <w:rsid w:val="001F6D8F"/>
    <w:rsid w:val="001F70BC"/>
    <w:rsid w:val="001F7448"/>
    <w:rsid w:val="001F77B5"/>
    <w:rsid w:val="001F7813"/>
    <w:rsid w:val="001F79AD"/>
    <w:rsid w:val="00200135"/>
    <w:rsid w:val="002001FB"/>
    <w:rsid w:val="00200497"/>
    <w:rsid w:val="0020068D"/>
    <w:rsid w:val="00200BCF"/>
    <w:rsid w:val="00200EB0"/>
    <w:rsid w:val="00201077"/>
    <w:rsid w:val="002010E6"/>
    <w:rsid w:val="002018DB"/>
    <w:rsid w:val="00201A27"/>
    <w:rsid w:val="00201B74"/>
    <w:rsid w:val="00201E5C"/>
    <w:rsid w:val="00201ED2"/>
    <w:rsid w:val="002025E2"/>
    <w:rsid w:val="00202920"/>
    <w:rsid w:val="00202D74"/>
    <w:rsid w:val="00202DB6"/>
    <w:rsid w:val="00202E6D"/>
    <w:rsid w:val="00202F72"/>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D"/>
    <w:rsid w:val="00210E5F"/>
    <w:rsid w:val="002115C0"/>
    <w:rsid w:val="00211830"/>
    <w:rsid w:val="00211D92"/>
    <w:rsid w:val="00211F47"/>
    <w:rsid w:val="002121D1"/>
    <w:rsid w:val="002122CE"/>
    <w:rsid w:val="002124FF"/>
    <w:rsid w:val="00212735"/>
    <w:rsid w:val="0021295E"/>
    <w:rsid w:val="00212970"/>
    <w:rsid w:val="00212983"/>
    <w:rsid w:val="00212A37"/>
    <w:rsid w:val="00212F32"/>
    <w:rsid w:val="002130CE"/>
    <w:rsid w:val="002131CF"/>
    <w:rsid w:val="00213436"/>
    <w:rsid w:val="002136F7"/>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3CB"/>
    <w:rsid w:val="00220811"/>
    <w:rsid w:val="00220AF2"/>
    <w:rsid w:val="00220FBE"/>
    <w:rsid w:val="00221169"/>
    <w:rsid w:val="00221292"/>
    <w:rsid w:val="00221D37"/>
    <w:rsid w:val="00221D42"/>
    <w:rsid w:val="00221DC7"/>
    <w:rsid w:val="00221FDB"/>
    <w:rsid w:val="002220D5"/>
    <w:rsid w:val="00222441"/>
    <w:rsid w:val="002225CC"/>
    <w:rsid w:val="0022266F"/>
    <w:rsid w:val="0022287D"/>
    <w:rsid w:val="00222BA1"/>
    <w:rsid w:val="00222D67"/>
    <w:rsid w:val="00222E06"/>
    <w:rsid w:val="002234AC"/>
    <w:rsid w:val="002234B9"/>
    <w:rsid w:val="00223698"/>
    <w:rsid w:val="00223A11"/>
    <w:rsid w:val="00223A34"/>
    <w:rsid w:val="00223C7F"/>
    <w:rsid w:val="00223DB2"/>
    <w:rsid w:val="00223F77"/>
    <w:rsid w:val="00223FF0"/>
    <w:rsid w:val="0022400B"/>
    <w:rsid w:val="0022475D"/>
    <w:rsid w:val="002248F0"/>
    <w:rsid w:val="00224BDB"/>
    <w:rsid w:val="002253C5"/>
    <w:rsid w:val="00225B48"/>
    <w:rsid w:val="00225FE5"/>
    <w:rsid w:val="00225FF2"/>
    <w:rsid w:val="00226061"/>
    <w:rsid w:val="002260F3"/>
    <w:rsid w:val="002261EF"/>
    <w:rsid w:val="00226470"/>
    <w:rsid w:val="0022671F"/>
    <w:rsid w:val="002268BB"/>
    <w:rsid w:val="002269AE"/>
    <w:rsid w:val="00226B28"/>
    <w:rsid w:val="00226CB9"/>
    <w:rsid w:val="00227007"/>
    <w:rsid w:val="0022748D"/>
    <w:rsid w:val="00227B22"/>
    <w:rsid w:val="00227CB3"/>
    <w:rsid w:val="00227CF7"/>
    <w:rsid w:val="00227EAE"/>
    <w:rsid w:val="00230070"/>
    <w:rsid w:val="00230D2C"/>
    <w:rsid w:val="00230D92"/>
    <w:rsid w:val="002312D0"/>
    <w:rsid w:val="00231506"/>
    <w:rsid w:val="0023181C"/>
    <w:rsid w:val="00231B45"/>
    <w:rsid w:val="00231D9E"/>
    <w:rsid w:val="0023211F"/>
    <w:rsid w:val="002322B1"/>
    <w:rsid w:val="002324C8"/>
    <w:rsid w:val="0023347A"/>
    <w:rsid w:val="0023349F"/>
    <w:rsid w:val="002335D8"/>
    <w:rsid w:val="00233685"/>
    <w:rsid w:val="00233766"/>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81E"/>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5BD"/>
    <w:rsid w:val="0024686F"/>
    <w:rsid w:val="00246A47"/>
    <w:rsid w:val="00246BA5"/>
    <w:rsid w:val="00247513"/>
    <w:rsid w:val="00247A06"/>
    <w:rsid w:val="00247BE0"/>
    <w:rsid w:val="00247E7C"/>
    <w:rsid w:val="00250451"/>
    <w:rsid w:val="00250522"/>
    <w:rsid w:val="0025053B"/>
    <w:rsid w:val="00251322"/>
    <w:rsid w:val="0025183C"/>
    <w:rsid w:val="00251E89"/>
    <w:rsid w:val="002520E3"/>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4DC9"/>
    <w:rsid w:val="0025569E"/>
    <w:rsid w:val="00255733"/>
    <w:rsid w:val="002559DA"/>
    <w:rsid w:val="00255A54"/>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125"/>
    <w:rsid w:val="002613AA"/>
    <w:rsid w:val="0026158C"/>
    <w:rsid w:val="00261667"/>
    <w:rsid w:val="00261895"/>
    <w:rsid w:val="0026197C"/>
    <w:rsid w:val="00261AA7"/>
    <w:rsid w:val="00261B6E"/>
    <w:rsid w:val="00261FB9"/>
    <w:rsid w:val="0026224B"/>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9E9"/>
    <w:rsid w:val="00265AB9"/>
    <w:rsid w:val="00265B3A"/>
    <w:rsid w:val="00265DA7"/>
    <w:rsid w:val="0026602E"/>
    <w:rsid w:val="00266B87"/>
    <w:rsid w:val="00266CDB"/>
    <w:rsid w:val="00266E46"/>
    <w:rsid w:val="00266F5D"/>
    <w:rsid w:val="002673C7"/>
    <w:rsid w:val="002674F6"/>
    <w:rsid w:val="0026750E"/>
    <w:rsid w:val="0026759D"/>
    <w:rsid w:val="00267AA6"/>
    <w:rsid w:val="00267BFF"/>
    <w:rsid w:val="00267DD0"/>
    <w:rsid w:val="00267F7E"/>
    <w:rsid w:val="00267FB4"/>
    <w:rsid w:val="00270349"/>
    <w:rsid w:val="002706D3"/>
    <w:rsid w:val="002708A4"/>
    <w:rsid w:val="00270ABA"/>
    <w:rsid w:val="00270E53"/>
    <w:rsid w:val="002714B0"/>
    <w:rsid w:val="00271965"/>
    <w:rsid w:val="0027246C"/>
    <w:rsid w:val="0027270D"/>
    <w:rsid w:val="00272873"/>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A53"/>
    <w:rsid w:val="00283B61"/>
    <w:rsid w:val="00283EC0"/>
    <w:rsid w:val="00283F2F"/>
    <w:rsid w:val="0028405E"/>
    <w:rsid w:val="0028413C"/>
    <w:rsid w:val="002844EE"/>
    <w:rsid w:val="002846A9"/>
    <w:rsid w:val="002850DD"/>
    <w:rsid w:val="0028540C"/>
    <w:rsid w:val="00285A75"/>
    <w:rsid w:val="00285A96"/>
    <w:rsid w:val="002860E0"/>
    <w:rsid w:val="0028612B"/>
    <w:rsid w:val="00286160"/>
    <w:rsid w:val="0028643B"/>
    <w:rsid w:val="0028651D"/>
    <w:rsid w:val="00286EBB"/>
    <w:rsid w:val="002872F3"/>
    <w:rsid w:val="0028794D"/>
    <w:rsid w:val="00287AF5"/>
    <w:rsid w:val="00287BD9"/>
    <w:rsid w:val="00287D8E"/>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46D"/>
    <w:rsid w:val="0029453D"/>
    <w:rsid w:val="0029466B"/>
    <w:rsid w:val="0029471A"/>
    <w:rsid w:val="00294832"/>
    <w:rsid w:val="00294894"/>
    <w:rsid w:val="00294B69"/>
    <w:rsid w:val="00294B85"/>
    <w:rsid w:val="00295755"/>
    <w:rsid w:val="002957F5"/>
    <w:rsid w:val="00295A42"/>
    <w:rsid w:val="00295AB3"/>
    <w:rsid w:val="00295C93"/>
    <w:rsid w:val="00296220"/>
    <w:rsid w:val="00296351"/>
    <w:rsid w:val="002965CC"/>
    <w:rsid w:val="002966C5"/>
    <w:rsid w:val="00296C33"/>
    <w:rsid w:val="00297543"/>
    <w:rsid w:val="00297712"/>
    <w:rsid w:val="002978FA"/>
    <w:rsid w:val="00297B32"/>
    <w:rsid w:val="00297EC0"/>
    <w:rsid w:val="002A01BC"/>
    <w:rsid w:val="002A063C"/>
    <w:rsid w:val="002A0AC3"/>
    <w:rsid w:val="002A0ACE"/>
    <w:rsid w:val="002A0CE1"/>
    <w:rsid w:val="002A0CE6"/>
    <w:rsid w:val="002A1880"/>
    <w:rsid w:val="002A1977"/>
    <w:rsid w:val="002A1A33"/>
    <w:rsid w:val="002A1C68"/>
    <w:rsid w:val="002A20D2"/>
    <w:rsid w:val="002A2162"/>
    <w:rsid w:val="002A25D1"/>
    <w:rsid w:val="002A2A73"/>
    <w:rsid w:val="002A2B0F"/>
    <w:rsid w:val="002A346C"/>
    <w:rsid w:val="002A353F"/>
    <w:rsid w:val="002A3547"/>
    <w:rsid w:val="002A3978"/>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A7CC0"/>
    <w:rsid w:val="002B0D50"/>
    <w:rsid w:val="002B10DC"/>
    <w:rsid w:val="002B1278"/>
    <w:rsid w:val="002B147C"/>
    <w:rsid w:val="002B184D"/>
    <w:rsid w:val="002B18D5"/>
    <w:rsid w:val="002B18D9"/>
    <w:rsid w:val="002B1F62"/>
    <w:rsid w:val="002B2151"/>
    <w:rsid w:val="002B2AE1"/>
    <w:rsid w:val="002B2B2C"/>
    <w:rsid w:val="002B2CD4"/>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47A"/>
    <w:rsid w:val="002B7973"/>
    <w:rsid w:val="002B7A48"/>
    <w:rsid w:val="002B7AE9"/>
    <w:rsid w:val="002B7BC4"/>
    <w:rsid w:val="002B7FA1"/>
    <w:rsid w:val="002C01CF"/>
    <w:rsid w:val="002C05B1"/>
    <w:rsid w:val="002C05E1"/>
    <w:rsid w:val="002C1DC3"/>
    <w:rsid w:val="002C24E7"/>
    <w:rsid w:val="002C2F75"/>
    <w:rsid w:val="002C3022"/>
    <w:rsid w:val="002C3580"/>
    <w:rsid w:val="002C39B2"/>
    <w:rsid w:val="002C3D49"/>
    <w:rsid w:val="002C3DDF"/>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D41"/>
    <w:rsid w:val="002C7F1E"/>
    <w:rsid w:val="002D00E7"/>
    <w:rsid w:val="002D062B"/>
    <w:rsid w:val="002D078B"/>
    <w:rsid w:val="002D0F0F"/>
    <w:rsid w:val="002D1994"/>
    <w:rsid w:val="002D1E47"/>
    <w:rsid w:val="002D27E7"/>
    <w:rsid w:val="002D2903"/>
    <w:rsid w:val="002D339A"/>
    <w:rsid w:val="002D4810"/>
    <w:rsid w:val="002D4904"/>
    <w:rsid w:val="002D53E0"/>
    <w:rsid w:val="002D55FF"/>
    <w:rsid w:val="002D594F"/>
    <w:rsid w:val="002D5A1D"/>
    <w:rsid w:val="002D5E0C"/>
    <w:rsid w:val="002D6118"/>
    <w:rsid w:val="002D641A"/>
    <w:rsid w:val="002D641C"/>
    <w:rsid w:val="002D6B02"/>
    <w:rsid w:val="002D7206"/>
    <w:rsid w:val="002D73C3"/>
    <w:rsid w:val="002D79EB"/>
    <w:rsid w:val="002D7F35"/>
    <w:rsid w:val="002E0659"/>
    <w:rsid w:val="002E07C1"/>
    <w:rsid w:val="002E0874"/>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C43"/>
    <w:rsid w:val="002E6E0C"/>
    <w:rsid w:val="002E6EC9"/>
    <w:rsid w:val="002E7019"/>
    <w:rsid w:val="002E7440"/>
    <w:rsid w:val="002E7A48"/>
    <w:rsid w:val="002E7ADA"/>
    <w:rsid w:val="002F007F"/>
    <w:rsid w:val="002F0173"/>
    <w:rsid w:val="002F0223"/>
    <w:rsid w:val="002F04E2"/>
    <w:rsid w:val="002F077B"/>
    <w:rsid w:val="002F09E9"/>
    <w:rsid w:val="002F0B10"/>
    <w:rsid w:val="002F1A76"/>
    <w:rsid w:val="002F1B76"/>
    <w:rsid w:val="002F1E93"/>
    <w:rsid w:val="002F229F"/>
    <w:rsid w:val="002F22C1"/>
    <w:rsid w:val="002F2416"/>
    <w:rsid w:val="002F2E08"/>
    <w:rsid w:val="002F3102"/>
    <w:rsid w:val="002F34F2"/>
    <w:rsid w:val="002F35B4"/>
    <w:rsid w:val="002F3B19"/>
    <w:rsid w:val="002F3F8C"/>
    <w:rsid w:val="002F4163"/>
    <w:rsid w:val="002F4188"/>
    <w:rsid w:val="002F4589"/>
    <w:rsid w:val="002F4594"/>
    <w:rsid w:val="002F49C8"/>
    <w:rsid w:val="002F50DC"/>
    <w:rsid w:val="002F56F7"/>
    <w:rsid w:val="002F580B"/>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9CF"/>
    <w:rsid w:val="00300BD1"/>
    <w:rsid w:val="00300EC2"/>
    <w:rsid w:val="003011EF"/>
    <w:rsid w:val="00301306"/>
    <w:rsid w:val="00301500"/>
    <w:rsid w:val="00301570"/>
    <w:rsid w:val="00301717"/>
    <w:rsid w:val="00301719"/>
    <w:rsid w:val="0030180C"/>
    <w:rsid w:val="00301911"/>
    <w:rsid w:val="00301D78"/>
    <w:rsid w:val="00301EFA"/>
    <w:rsid w:val="003024E1"/>
    <w:rsid w:val="003026A8"/>
    <w:rsid w:val="00303B4E"/>
    <w:rsid w:val="00303D1C"/>
    <w:rsid w:val="00304531"/>
    <w:rsid w:val="0030454B"/>
    <w:rsid w:val="00304B75"/>
    <w:rsid w:val="00304DAD"/>
    <w:rsid w:val="0030521B"/>
    <w:rsid w:val="00305262"/>
    <w:rsid w:val="0030540E"/>
    <w:rsid w:val="00305612"/>
    <w:rsid w:val="003059DD"/>
    <w:rsid w:val="00305B43"/>
    <w:rsid w:val="00306595"/>
    <w:rsid w:val="00306642"/>
    <w:rsid w:val="00306A1F"/>
    <w:rsid w:val="00306CEC"/>
    <w:rsid w:val="00306ED3"/>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AF9"/>
    <w:rsid w:val="00312BDD"/>
    <w:rsid w:val="00312DFB"/>
    <w:rsid w:val="00313420"/>
    <w:rsid w:val="00313632"/>
    <w:rsid w:val="003136B1"/>
    <w:rsid w:val="003138FD"/>
    <w:rsid w:val="00314B17"/>
    <w:rsid w:val="0031523D"/>
    <w:rsid w:val="00315F48"/>
    <w:rsid w:val="003164F8"/>
    <w:rsid w:val="003168FF"/>
    <w:rsid w:val="00316A6F"/>
    <w:rsid w:val="00316A9F"/>
    <w:rsid w:val="00316EAE"/>
    <w:rsid w:val="0031705D"/>
    <w:rsid w:val="00317095"/>
    <w:rsid w:val="00317DEB"/>
    <w:rsid w:val="00317E9F"/>
    <w:rsid w:val="00317FEA"/>
    <w:rsid w:val="003204FE"/>
    <w:rsid w:val="00320744"/>
    <w:rsid w:val="00320953"/>
    <w:rsid w:val="00320FB3"/>
    <w:rsid w:val="0032118C"/>
    <w:rsid w:val="0032158C"/>
    <w:rsid w:val="003216B7"/>
    <w:rsid w:val="00321835"/>
    <w:rsid w:val="0032192E"/>
    <w:rsid w:val="00321950"/>
    <w:rsid w:val="00321F4B"/>
    <w:rsid w:val="0032261E"/>
    <w:rsid w:val="00322ACE"/>
    <w:rsid w:val="00322B52"/>
    <w:rsid w:val="00322C67"/>
    <w:rsid w:val="00322CB2"/>
    <w:rsid w:val="00322D32"/>
    <w:rsid w:val="0032349B"/>
    <w:rsid w:val="003237E1"/>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730"/>
    <w:rsid w:val="00330A75"/>
    <w:rsid w:val="00330B73"/>
    <w:rsid w:val="00331408"/>
    <w:rsid w:val="00331874"/>
    <w:rsid w:val="00331AD6"/>
    <w:rsid w:val="00331C5A"/>
    <w:rsid w:val="00331E7F"/>
    <w:rsid w:val="00331EBE"/>
    <w:rsid w:val="00332042"/>
    <w:rsid w:val="00332573"/>
    <w:rsid w:val="0033268A"/>
    <w:rsid w:val="00332AD5"/>
    <w:rsid w:val="00333035"/>
    <w:rsid w:val="00333328"/>
    <w:rsid w:val="0033341C"/>
    <w:rsid w:val="00333D6F"/>
    <w:rsid w:val="00333E7D"/>
    <w:rsid w:val="00333EC8"/>
    <w:rsid w:val="00333F07"/>
    <w:rsid w:val="003345C9"/>
    <w:rsid w:val="00334708"/>
    <w:rsid w:val="0033479B"/>
    <w:rsid w:val="00334B54"/>
    <w:rsid w:val="00334BC4"/>
    <w:rsid w:val="00334C3D"/>
    <w:rsid w:val="0033509A"/>
    <w:rsid w:val="00335760"/>
    <w:rsid w:val="0033581B"/>
    <w:rsid w:val="003358F9"/>
    <w:rsid w:val="00335B19"/>
    <w:rsid w:val="00335C19"/>
    <w:rsid w:val="00336451"/>
    <w:rsid w:val="003365BA"/>
    <w:rsid w:val="00336743"/>
    <w:rsid w:val="00336754"/>
    <w:rsid w:val="00336B0B"/>
    <w:rsid w:val="00336C01"/>
    <w:rsid w:val="00336F8F"/>
    <w:rsid w:val="00337127"/>
    <w:rsid w:val="0033770B"/>
    <w:rsid w:val="003378D8"/>
    <w:rsid w:val="00337910"/>
    <w:rsid w:val="00337916"/>
    <w:rsid w:val="00337A7C"/>
    <w:rsid w:val="00337B18"/>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8EA"/>
    <w:rsid w:val="00344B88"/>
    <w:rsid w:val="00344D9F"/>
    <w:rsid w:val="0034506E"/>
    <w:rsid w:val="00345085"/>
    <w:rsid w:val="00345086"/>
    <w:rsid w:val="00345247"/>
    <w:rsid w:val="0034574B"/>
    <w:rsid w:val="0034589D"/>
    <w:rsid w:val="003459F7"/>
    <w:rsid w:val="00345BAB"/>
    <w:rsid w:val="00345CB6"/>
    <w:rsid w:val="00346A0A"/>
    <w:rsid w:val="00346D91"/>
    <w:rsid w:val="00346DD7"/>
    <w:rsid w:val="0034701F"/>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689"/>
    <w:rsid w:val="00353A77"/>
    <w:rsid w:val="00353A8B"/>
    <w:rsid w:val="00353C6F"/>
    <w:rsid w:val="003540AF"/>
    <w:rsid w:val="003541B5"/>
    <w:rsid w:val="00354FAF"/>
    <w:rsid w:val="003551B5"/>
    <w:rsid w:val="0035544A"/>
    <w:rsid w:val="0035547A"/>
    <w:rsid w:val="003555B5"/>
    <w:rsid w:val="00355CFB"/>
    <w:rsid w:val="00356583"/>
    <w:rsid w:val="00356991"/>
    <w:rsid w:val="00356B0C"/>
    <w:rsid w:val="00356B94"/>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529"/>
    <w:rsid w:val="00366824"/>
    <w:rsid w:val="003668E5"/>
    <w:rsid w:val="0036704F"/>
    <w:rsid w:val="00367515"/>
    <w:rsid w:val="003679C4"/>
    <w:rsid w:val="0037008D"/>
    <w:rsid w:val="0037033E"/>
    <w:rsid w:val="003703B2"/>
    <w:rsid w:val="00370BE6"/>
    <w:rsid w:val="00370CE0"/>
    <w:rsid w:val="00370DEC"/>
    <w:rsid w:val="00370E17"/>
    <w:rsid w:val="003711F1"/>
    <w:rsid w:val="00371632"/>
    <w:rsid w:val="00371887"/>
    <w:rsid w:val="003718F4"/>
    <w:rsid w:val="00371A4A"/>
    <w:rsid w:val="00371C03"/>
    <w:rsid w:val="00372253"/>
    <w:rsid w:val="0037289C"/>
    <w:rsid w:val="0037297D"/>
    <w:rsid w:val="00372E50"/>
    <w:rsid w:val="00373312"/>
    <w:rsid w:val="00373734"/>
    <w:rsid w:val="00373AC7"/>
    <w:rsid w:val="00373AF2"/>
    <w:rsid w:val="00373AF4"/>
    <w:rsid w:val="00373B78"/>
    <w:rsid w:val="00373BC6"/>
    <w:rsid w:val="00373FAC"/>
    <w:rsid w:val="0037419E"/>
    <w:rsid w:val="003749B3"/>
    <w:rsid w:val="00374AC6"/>
    <w:rsid w:val="00374F62"/>
    <w:rsid w:val="00375261"/>
    <w:rsid w:val="00375480"/>
    <w:rsid w:val="00375607"/>
    <w:rsid w:val="00375ABC"/>
    <w:rsid w:val="00375AE6"/>
    <w:rsid w:val="00375D85"/>
    <w:rsid w:val="003763C9"/>
    <w:rsid w:val="0037650C"/>
    <w:rsid w:val="0037664C"/>
    <w:rsid w:val="0037664D"/>
    <w:rsid w:val="00376C4C"/>
    <w:rsid w:val="003771E3"/>
    <w:rsid w:val="00377205"/>
    <w:rsid w:val="00377416"/>
    <w:rsid w:val="00377F33"/>
    <w:rsid w:val="00377FD7"/>
    <w:rsid w:val="00380202"/>
    <w:rsid w:val="0038049E"/>
    <w:rsid w:val="003809D8"/>
    <w:rsid w:val="00380A5A"/>
    <w:rsid w:val="00380C69"/>
    <w:rsid w:val="00380FDE"/>
    <w:rsid w:val="00381517"/>
    <w:rsid w:val="00381E63"/>
    <w:rsid w:val="00382146"/>
    <w:rsid w:val="00382177"/>
    <w:rsid w:val="00382673"/>
    <w:rsid w:val="00382705"/>
    <w:rsid w:val="003828D1"/>
    <w:rsid w:val="00382A29"/>
    <w:rsid w:val="003837FD"/>
    <w:rsid w:val="00383CFD"/>
    <w:rsid w:val="003840B1"/>
    <w:rsid w:val="003843E1"/>
    <w:rsid w:val="00384969"/>
    <w:rsid w:val="00384AA3"/>
    <w:rsid w:val="00384F31"/>
    <w:rsid w:val="00384F3A"/>
    <w:rsid w:val="00385C52"/>
    <w:rsid w:val="00385D00"/>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2F73"/>
    <w:rsid w:val="00393172"/>
    <w:rsid w:val="00393294"/>
    <w:rsid w:val="00393339"/>
    <w:rsid w:val="00393691"/>
    <w:rsid w:val="003938A4"/>
    <w:rsid w:val="0039425E"/>
    <w:rsid w:val="0039463F"/>
    <w:rsid w:val="0039499E"/>
    <w:rsid w:val="00394A95"/>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C7"/>
    <w:rsid w:val="003A07FF"/>
    <w:rsid w:val="003A08F9"/>
    <w:rsid w:val="003A0C06"/>
    <w:rsid w:val="003A0C1D"/>
    <w:rsid w:val="003A0DA0"/>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A5"/>
    <w:rsid w:val="003A6747"/>
    <w:rsid w:val="003A6B85"/>
    <w:rsid w:val="003A6C9F"/>
    <w:rsid w:val="003A6CDD"/>
    <w:rsid w:val="003A6FEC"/>
    <w:rsid w:val="003A7851"/>
    <w:rsid w:val="003B01F4"/>
    <w:rsid w:val="003B071E"/>
    <w:rsid w:val="003B099B"/>
    <w:rsid w:val="003B0ACA"/>
    <w:rsid w:val="003B0EAA"/>
    <w:rsid w:val="003B0F00"/>
    <w:rsid w:val="003B0FE3"/>
    <w:rsid w:val="003B124F"/>
    <w:rsid w:val="003B13A0"/>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4DF"/>
    <w:rsid w:val="003C1A0E"/>
    <w:rsid w:val="003C1AE3"/>
    <w:rsid w:val="003C1AEB"/>
    <w:rsid w:val="003C1B99"/>
    <w:rsid w:val="003C20B4"/>
    <w:rsid w:val="003C24FC"/>
    <w:rsid w:val="003C2883"/>
    <w:rsid w:val="003C2C05"/>
    <w:rsid w:val="003C2C89"/>
    <w:rsid w:val="003C2F0B"/>
    <w:rsid w:val="003C2F0D"/>
    <w:rsid w:val="003C33AC"/>
    <w:rsid w:val="003C3840"/>
    <w:rsid w:val="003C3B6C"/>
    <w:rsid w:val="003C3DBE"/>
    <w:rsid w:val="003C3F95"/>
    <w:rsid w:val="003C45FF"/>
    <w:rsid w:val="003C46ED"/>
    <w:rsid w:val="003C48DA"/>
    <w:rsid w:val="003C4A4F"/>
    <w:rsid w:val="003C4DD6"/>
    <w:rsid w:val="003C52E4"/>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A3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D7CEA"/>
    <w:rsid w:val="003E13E1"/>
    <w:rsid w:val="003E14BF"/>
    <w:rsid w:val="003E1808"/>
    <w:rsid w:val="003E18B5"/>
    <w:rsid w:val="003E194F"/>
    <w:rsid w:val="003E19EF"/>
    <w:rsid w:val="003E1B1C"/>
    <w:rsid w:val="003E1D03"/>
    <w:rsid w:val="003E21BC"/>
    <w:rsid w:val="003E22EF"/>
    <w:rsid w:val="003E247B"/>
    <w:rsid w:val="003E24FF"/>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B89"/>
    <w:rsid w:val="003E5C04"/>
    <w:rsid w:val="003E5F2E"/>
    <w:rsid w:val="003E606B"/>
    <w:rsid w:val="003E6441"/>
    <w:rsid w:val="003E71B2"/>
    <w:rsid w:val="003E7436"/>
    <w:rsid w:val="003E748E"/>
    <w:rsid w:val="003F0080"/>
    <w:rsid w:val="003F04C0"/>
    <w:rsid w:val="003F0CE0"/>
    <w:rsid w:val="003F1381"/>
    <w:rsid w:val="003F13A4"/>
    <w:rsid w:val="003F1B19"/>
    <w:rsid w:val="003F1C20"/>
    <w:rsid w:val="003F26F4"/>
    <w:rsid w:val="003F26FD"/>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0DD"/>
    <w:rsid w:val="003F721C"/>
    <w:rsid w:val="003F7B3B"/>
    <w:rsid w:val="0040023B"/>
    <w:rsid w:val="004002C8"/>
    <w:rsid w:val="00400912"/>
    <w:rsid w:val="0040092D"/>
    <w:rsid w:val="00400B71"/>
    <w:rsid w:val="00400C3D"/>
    <w:rsid w:val="00401854"/>
    <w:rsid w:val="00401945"/>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7E"/>
    <w:rsid w:val="00412396"/>
    <w:rsid w:val="00412A21"/>
    <w:rsid w:val="00413195"/>
    <w:rsid w:val="004133FE"/>
    <w:rsid w:val="00413815"/>
    <w:rsid w:val="00413933"/>
    <w:rsid w:val="00413A5B"/>
    <w:rsid w:val="00414085"/>
    <w:rsid w:val="004144F9"/>
    <w:rsid w:val="0041498A"/>
    <w:rsid w:val="00414B7B"/>
    <w:rsid w:val="00414E8D"/>
    <w:rsid w:val="00414FDB"/>
    <w:rsid w:val="00415D27"/>
    <w:rsid w:val="00415FB7"/>
    <w:rsid w:val="004162E0"/>
    <w:rsid w:val="00416523"/>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509"/>
    <w:rsid w:val="004246A6"/>
    <w:rsid w:val="004246FE"/>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50F"/>
    <w:rsid w:val="004307AD"/>
    <w:rsid w:val="00430E6D"/>
    <w:rsid w:val="00431119"/>
    <w:rsid w:val="0043116D"/>
    <w:rsid w:val="00431253"/>
    <w:rsid w:val="00431C72"/>
    <w:rsid w:val="00431E1C"/>
    <w:rsid w:val="0043228B"/>
    <w:rsid w:val="00432478"/>
    <w:rsid w:val="00432735"/>
    <w:rsid w:val="00432B4A"/>
    <w:rsid w:val="00432C6F"/>
    <w:rsid w:val="00432E73"/>
    <w:rsid w:val="00433094"/>
    <w:rsid w:val="004333EE"/>
    <w:rsid w:val="00433406"/>
    <w:rsid w:val="004337AD"/>
    <w:rsid w:val="00433D1D"/>
    <w:rsid w:val="00433E7A"/>
    <w:rsid w:val="00434065"/>
    <w:rsid w:val="00434522"/>
    <w:rsid w:val="004346CA"/>
    <w:rsid w:val="004349FC"/>
    <w:rsid w:val="00434C39"/>
    <w:rsid w:val="00434E23"/>
    <w:rsid w:val="00434E28"/>
    <w:rsid w:val="0043534D"/>
    <w:rsid w:val="00435F4A"/>
    <w:rsid w:val="00435FE7"/>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D16"/>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B61"/>
    <w:rsid w:val="00451D3C"/>
    <w:rsid w:val="00451EB8"/>
    <w:rsid w:val="00451F79"/>
    <w:rsid w:val="0045226A"/>
    <w:rsid w:val="004524B4"/>
    <w:rsid w:val="00452717"/>
    <w:rsid w:val="004528AA"/>
    <w:rsid w:val="00452972"/>
    <w:rsid w:val="00452A34"/>
    <w:rsid w:val="00452AE8"/>
    <w:rsid w:val="00452AF3"/>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EC9"/>
    <w:rsid w:val="00460F44"/>
    <w:rsid w:val="00460FCB"/>
    <w:rsid w:val="0046156E"/>
    <w:rsid w:val="00461624"/>
    <w:rsid w:val="00461826"/>
    <w:rsid w:val="00461968"/>
    <w:rsid w:val="00462358"/>
    <w:rsid w:val="00462A6A"/>
    <w:rsid w:val="00462E8A"/>
    <w:rsid w:val="00463096"/>
    <w:rsid w:val="004638A3"/>
    <w:rsid w:val="004639A4"/>
    <w:rsid w:val="00463E6E"/>
    <w:rsid w:val="00464202"/>
    <w:rsid w:val="00464331"/>
    <w:rsid w:val="004644F3"/>
    <w:rsid w:val="0046471E"/>
    <w:rsid w:val="00464CB3"/>
    <w:rsid w:val="004650B3"/>
    <w:rsid w:val="0046531D"/>
    <w:rsid w:val="0046577A"/>
    <w:rsid w:val="004661DD"/>
    <w:rsid w:val="00466343"/>
    <w:rsid w:val="0046637E"/>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DC1"/>
    <w:rsid w:val="00470FEC"/>
    <w:rsid w:val="004710F2"/>
    <w:rsid w:val="0047111E"/>
    <w:rsid w:val="004718B5"/>
    <w:rsid w:val="00471CF0"/>
    <w:rsid w:val="0047223D"/>
    <w:rsid w:val="004722D0"/>
    <w:rsid w:val="004725BA"/>
    <w:rsid w:val="0047264C"/>
    <w:rsid w:val="004727A2"/>
    <w:rsid w:val="004727A8"/>
    <w:rsid w:val="00472919"/>
    <w:rsid w:val="00472A1B"/>
    <w:rsid w:val="00472ACF"/>
    <w:rsid w:val="00472B65"/>
    <w:rsid w:val="00472F2F"/>
    <w:rsid w:val="00473046"/>
    <w:rsid w:val="004731F3"/>
    <w:rsid w:val="00473497"/>
    <w:rsid w:val="0047356E"/>
    <w:rsid w:val="0047360E"/>
    <w:rsid w:val="00473A5C"/>
    <w:rsid w:val="00473C47"/>
    <w:rsid w:val="00473C82"/>
    <w:rsid w:val="00473EFF"/>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1F2"/>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8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9F5"/>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6980"/>
    <w:rsid w:val="00496DDC"/>
    <w:rsid w:val="004971AA"/>
    <w:rsid w:val="004974A9"/>
    <w:rsid w:val="0049777B"/>
    <w:rsid w:val="00497C5A"/>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2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8AE"/>
    <w:rsid w:val="004B2A08"/>
    <w:rsid w:val="004B2C6D"/>
    <w:rsid w:val="004B2E8C"/>
    <w:rsid w:val="004B3216"/>
    <w:rsid w:val="004B33EF"/>
    <w:rsid w:val="004B3451"/>
    <w:rsid w:val="004B3798"/>
    <w:rsid w:val="004B3801"/>
    <w:rsid w:val="004B3E62"/>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B7FD8"/>
    <w:rsid w:val="004C0202"/>
    <w:rsid w:val="004C0236"/>
    <w:rsid w:val="004C0462"/>
    <w:rsid w:val="004C0542"/>
    <w:rsid w:val="004C07E8"/>
    <w:rsid w:val="004C08B5"/>
    <w:rsid w:val="004C0F58"/>
    <w:rsid w:val="004C1659"/>
    <w:rsid w:val="004C1B5F"/>
    <w:rsid w:val="004C1B80"/>
    <w:rsid w:val="004C1BE5"/>
    <w:rsid w:val="004C1C98"/>
    <w:rsid w:val="004C1FF9"/>
    <w:rsid w:val="004C21D1"/>
    <w:rsid w:val="004C25AD"/>
    <w:rsid w:val="004C2C4E"/>
    <w:rsid w:val="004C2CE3"/>
    <w:rsid w:val="004C36AD"/>
    <w:rsid w:val="004C37DC"/>
    <w:rsid w:val="004C3BD2"/>
    <w:rsid w:val="004C3CC6"/>
    <w:rsid w:val="004C3F28"/>
    <w:rsid w:val="004C3FA3"/>
    <w:rsid w:val="004C434C"/>
    <w:rsid w:val="004C4759"/>
    <w:rsid w:val="004C4B50"/>
    <w:rsid w:val="004C4E18"/>
    <w:rsid w:val="004C547A"/>
    <w:rsid w:val="004C5774"/>
    <w:rsid w:val="004C5A7C"/>
    <w:rsid w:val="004C5E1B"/>
    <w:rsid w:val="004C5FF2"/>
    <w:rsid w:val="004C61D7"/>
    <w:rsid w:val="004C68D8"/>
    <w:rsid w:val="004C6906"/>
    <w:rsid w:val="004C6A85"/>
    <w:rsid w:val="004C6B8F"/>
    <w:rsid w:val="004C6BC1"/>
    <w:rsid w:val="004C6C67"/>
    <w:rsid w:val="004C7146"/>
    <w:rsid w:val="004C716E"/>
    <w:rsid w:val="004C7390"/>
    <w:rsid w:val="004C7482"/>
    <w:rsid w:val="004C76F2"/>
    <w:rsid w:val="004D008D"/>
    <w:rsid w:val="004D0465"/>
    <w:rsid w:val="004D051E"/>
    <w:rsid w:val="004D0853"/>
    <w:rsid w:val="004D0866"/>
    <w:rsid w:val="004D08AC"/>
    <w:rsid w:val="004D12FE"/>
    <w:rsid w:val="004D19CA"/>
    <w:rsid w:val="004D1C6C"/>
    <w:rsid w:val="004D20C4"/>
    <w:rsid w:val="004D2279"/>
    <w:rsid w:val="004D23E5"/>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5C4"/>
    <w:rsid w:val="004D477D"/>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AEF"/>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324"/>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2C83"/>
    <w:rsid w:val="004F31C4"/>
    <w:rsid w:val="004F3226"/>
    <w:rsid w:val="004F32B7"/>
    <w:rsid w:val="004F38AF"/>
    <w:rsid w:val="004F3958"/>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8E"/>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C1"/>
    <w:rsid w:val="00503684"/>
    <w:rsid w:val="0050419E"/>
    <w:rsid w:val="005047C4"/>
    <w:rsid w:val="00504963"/>
    <w:rsid w:val="00504DF5"/>
    <w:rsid w:val="005053CC"/>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4E35"/>
    <w:rsid w:val="0051513D"/>
    <w:rsid w:val="0051550C"/>
    <w:rsid w:val="00515C1A"/>
    <w:rsid w:val="00515FB7"/>
    <w:rsid w:val="00516A1D"/>
    <w:rsid w:val="00516D76"/>
    <w:rsid w:val="00516F06"/>
    <w:rsid w:val="00517244"/>
    <w:rsid w:val="0051757A"/>
    <w:rsid w:val="00517874"/>
    <w:rsid w:val="00517AD8"/>
    <w:rsid w:val="00517E01"/>
    <w:rsid w:val="00520561"/>
    <w:rsid w:val="00520572"/>
    <w:rsid w:val="00520CA6"/>
    <w:rsid w:val="00520CED"/>
    <w:rsid w:val="00520D3D"/>
    <w:rsid w:val="00520DD2"/>
    <w:rsid w:val="00520F60"/>
    <w:rsid w:val="00521065"/>
    <w:rsid w:val="00521570"/>
    <w:rsid w:val="00521617"/>
    <w:rsid w:val="0052161A"/>
    <w:rsid w:val="00521675"/>
    <w:rsid w:val="005217E6"/>
    <w:rsid w:val="00521802"/>
    <w:rsid w:val="00521DF3"/>
    <w:rsid w:val="00521F45"/>
    <w:rsid w:val="0052201C"/>
    <w:rsid w:val="00522372"/>
    <w:rsid w:val="0052240D"/>
    <w:rsid w:val="005224FB"/>
    <w:rsid w:val="00522563"/>
    <w:rsid w:val="00522C4C"/>
    <w:rsid w:val="00523427"/>
    <w:rsid w:val="00523750"/>
    <w:rsid w:val="00523903"/>
    <w:rsid w:val="00523935"/>
    <w:rsid w:val="005242CC"/>
    <w:rsid w:val="0052443E"/>
    <w:rsid w:val="00524613"/>
    <w:rsid w:val="005246D5"/>
    <w:rsid w:val="00524835"/>
    <w:rsid w:val="005248E5"/>
    <w:rsid w:val="00524B92"/>
    <w:rsid w:val="00524C7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06"/>
    <w:rsid w:val="005345DE"/>
    <w:rsid w:val="00534958"/>
    <w:rsid w:val="00534BFA"/>
    <w:rsid w:val="00534FC6"/>
    <w:rsid w:val="005354B5"/>
    <w:rsid w:val="00535C7F"/>
    <w:rsid w:val="00535CA2"/>
    <w:rsid w:val="00535D43"/>
    <w:rsid w:val="00535F07"/>
    <w:rsid w:val="00535FDC"/>
    <w:rsid w:val="00536137"/>
    <w:rsid w:val="005363F5"/>
    <w:rsid w:val="005364BA"/>
    <w:rsid w:val="00536570"/>
    <w:rsid w:val="00536827"/>
    <w:rsid w:val="005368B0"/>
    <w:rsid w:val="00536945"/>
    <w:rsid w:val="00536C0D"/>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47B6D"/>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20"/>
    <w:rsid w:val="005531ED"/>
    <w:rsid w:val="00553369"/>
    <w:rsid w:val="0055347B"/>
    <w:rsid w:val="0055365F"/>
    <w:rsid w:val="00553913"/>
    <w:rsid w:val="00554066"/>
    <w:rsid w:val="0055406B"/>
    <w:rsid w:val="0055412F"/>
    <w:rsid w:val="005546D4"/>
    <w:rsid w:val="00554753"/>
    <w:rsid w:val="00554B11"/>
    <w:rsid w:val="00554D16"/>
    <w:rsid w:val="005551F4"/>
    <w:rsid w:val="005552F3"/>
    <w:rsid w:val="005560EA"/>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29AA"/>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21F"/>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77DCF"/>
    <w:rsid w:val="005801DD"/>
    <w:rsid w:val="0058037B"/>
    <w:rsid w:val="005803A9"/>
    <w:rsid w:val="0058042C"/>
    <w:rsid w:val="005806A0"/>
    <w:rsid w:val="005809F8"/>
    <w:rsid w:val="00580A90"/>
    <w:rsid w:val="00581133"/>
    <w:rsid w:val="0058175C"/>
    <w:rsid w:val="0058179B"/>
    <w:rsid w:val="005818EC"/>
    <w:rsid w:val="005818EF"/>
    <w:rsid w:val="00581926"/>
    <w:rsid w:val="00582095"/>
    <w:rsid w:val="0058237A"/>
    <w:rsid w:val="00582682"/>
    <w:rsid w:val="005830DD"/>
    <w:rsid w:val="00583214"/>
    <w:rsid w:val="00583B96"/>
    <w:rsid w:val="00583C0A"/>
    <w:rsid w:val="00583FA6"/>
    <w:rsid w:val="00584362"/>
    <w:rsid w:val="0058452D"/>
    <w:rsid w:val="0058519C"/>
    <w:rsid w:val="005853AB"/>
    <w:rsid w:val="00585656"/>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AF3"/>
    <w:rsid w:val="00590D5E"/>
    <w:rsid w:val="00590ECB"/>
    <w:rsid w:val="0059125E"/>
    <w:rsid w:val="005918F2"/>
    <w:rsid w:val="00591B36"/>
    <w:rsid w:val="00591D77"/>
    <w:rsid w:val="00592672"/>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587"/>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39"/>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885"/>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B7D7A"/>
    <w:rsid w:val="005C01E1"/>
    <w:rsid w:val="005C0557"/>
    <w:rsid w:val="005C07AE"/>
    <w:rsid w:val="005C1761"/>
    <w:rsid w:val="005C18DE"/>
    <w:rsid w:val="005C199B"/>
    <w:rsid w:val="005C1E5B"/>
    <w:rsid w:val="005C1F8E"/>
    <w:rsid w:val="005C20A2"/>
    <w:rsid w:val="005C2128"/>
    <w:rsid w:val="005C26E0"/>
    <w:rsid w:val="005C3A6E"/>
    <w:rsid w:val="005C3C73"/>
    <w:rsid w:val="005C46B3"/>
    <w:rsid w:val="005C4937"/>
    <w:rsid w:val="005C4948"/>
    <w:rsid w:val="005C4E18"/>
    <w:rsid w:val="005C53D2"/>
    <w:rsid w:val="005C55FD"/>
    <w:rsid w:val="005C59CC"/>
    <w:rsid w:val="005C59EE"/>
    <w:rsid w:val="005C5C02"/>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3C95"/>
    <w:rsid w:val="005D3F49"/>
    <w:rsid w:val="005D44A8"/>
    <w:rsid w:val="005D44DA"/>
    <w:rsid w:val="005D455C"/>
    <w:rsid w:val="005D4928"/>
    <w:rsid w:val="005D493E"/>
    <w:rsid w:val="005D4DCA"/>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0F1"/>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23"/>
    <w:rsid w:val="005E38AD"/>
    <w:rsid w:val="005E3A0E"/>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9A3"/>
    <w:rsid w:val="005F3AD4"/>
    <w:rsid w:val="005F451C"/>
    <w:rsid w:val="005F4694"/>
    <w:rsid w:val="005F4B08"/>
    <w:rsid w:val="005F4D5A"/>
    <w:rsid w:val="005F4D6C"/>
    <w:rsid w:val="005F5354"/>
    <w:rsid w:val="005F570F"/>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2B66"/>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5E7D"/>
    <w:rsid w:val="0060632A"/>
    <w:rsid w:val="00606810"/>
    <w:rsid w:val="006068D2"/>
    <w:rsid w:val="00606BAF"/>
    <w:rsid w:val="00606FDC"/>
    <w:rsid w:val="00607125"/>
    <w:rsid w:val="0060719B"/>
    <w:rsid w:val="0060734C"/>
    <w:rsid w:val="00607436"/>
    <w:rsid w:val="006078EB"/>
    <w:rsid w:val="00607B7A"/>
    <w:rsid w:val="00607E5C"/>
    <w:rsid w:val="00607E85"/>
    <w:rsid w:val="0061001B"/>
    <w:rsid w:val="00610070"/>
    <w:rsid w:val="0061021A"/>
    <w:rsid w:val="0061048F"/>
    <w:rsid w:val="00610597"/>
    <w:rsid w:val="0061093B"/>
    <w:rsid w:val="00610A3D"/>
    <w:rsid w:val="00610C1E"/>
    <w:rsid w:val="00610C64"/>
    <w:rsid w:val="00610E0B"/>
    <w:rsid w:val="006113F4"/>
    <w:rsid w:val="006114FC"/>
    <w:rsid w:val="00611976"/>
    <w:rsid w:val="00611DB1"/>
    <w:rsid w:val="00611FC0"/>
    <w:rsid w:val="006122EC"/>
    <w:rsid w:val="00612C49"/>
    <w:rsid w:val="006133A5"/>
    <w:rsid w:val="006135BA"/>
    <w:rsid w:val="00613936"/>
    <w:rsid w:val="00613B16"/>
    <w:rsid w:val="00613BEA"/>
    <w:rsid w:val="00613EC1"/>
    <w:rsid w:val="00613FFC"/>
    <w:rsid w:val="006147C0"/>
    <w:rsid w:val="006147EF"/>
    <w:rsid w:val="00614901"/>
    <w:rsid w:val="00614A11"/>
    <w:rsid w:val="00614AD9"/>
    <w:rsid w:val="00614DED"/>
    <w:rsid w:val="00614EB3"/>
    <w:rsid w:val="00614FBA"/>
    <w:rsid w:val="006151A0"/>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2EA4"/>
    <w:rsid w:val="00623480"/>
    <w:rsid w:val="006235BD"/>
    <w:rsid w:val="0062363C"/>
    <w:rsid w:val="00623667"/>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2CB"/>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56B4"/>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3F85"/>
    <w:rsid w:val="00654134"/>
    <w:rsid w:val="00654308"/>
    <w:rsid w:val="00654487"/>
    <w:rsid w:val="0065452D"/>
    <w:rsid w:val="00654809"/>
    <w:rsid w:val="0065556F"/>
    <w:rsid w:val="00655833"/>
    <w:rsid w:val="006563C3"/>
    <w:rsid w:val="00656480"/>
    <w:rsid w:val="00656682"/>
    <w:rsid w:val="006566E5"/>
    <w:rsid w:val="00656829"/>
    <w:rsid w:val="00656A77"/>
    <w:rsid w:val="00656BBB"/>
    <w:rsid w:val="00656C15"/>
    <w:rsid w:val="00656F96"/>
    <w:rsid w:val="00656FB7"/>
    <w:rsid w:val="006570C9"/>
    <w:rsid w:val="006573FB"/>
    <w:rsid w:val="00657424"/>
    <w:rsid w:val="00657A11"/>
    <w:rsid w:val="00657E64"/>
    <w:rsid w:val="006602FF"/>
    <w:rsid w:val="00660508"/>
    <w:rsid w:val="0066057C"/>
    <w:rsid w:val="006608DB"/>
    <w:rsid w:val="00660938"/>
    <w:rsid w:val="00660A10"/>
    <w:rsid w:val="00660C36"/>
    <w:rsid w:val="006610D6"/>
    <w:rsid w:val="006612AD"/>
    <w:rsid w:val="0066144F"/>
    <w:rsid w:val="00661616"/>
    <w:rsid w:val="00661660"/>
    <w:rsid w:val="00661718"/>
    <w:rsid w:val="00661AF1"/>
    <w:rsid w:val="00661B9E"/>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C24"/>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5DE"/>
    <w:rsid w:val="00682999"/>
    <w:rsid w:val="00682A0A"/>
    <w:rsid w:val="00682E89"/>
    <w:rsid w:val="006830FC"/>
    <w:rsid w:val="006831AE"/>
    <w:rsid w:val="00683542"/>
    <w:rsid w:val="006841A5"/>
    <w:rsid w:val="0068464C"/>
    <w:rsid w:val="00684895"/>
    <w:rsid w:val="00684AA0"/>
    <w:rsid w:val="00684E3E"/>
    <w:rsid w:val="0068523A"/>
    <w:rsid w:val="00685A2C"/>
    <w:rsid w:val="00685AE1"/>
    <w:rsid w:val="00685D76"/>
    <w:rsid w:val="00685D98"/>
    <w:rsid w:val="00685FFE"/>
    <w:rsid w:val="00686111"/>
    <w:rsid w:val="00686551"/>
    <w:rsid w:val="00686CF6"/>
    <w:rsid w:val="00686EE0"/>
    <w:rsid w:val="0069021B"/>
    <w:rsid w:val="00690CE9"/>
    <w:rsid w:val="00690CF6"/>
    <w:rsid w:val="00690E66"/>
    <w:rsid w:val="00690FD1"/>
    <w:rsid w:val="006920FF"/>
    <w:rsid w:val="0069216A"/>
    <w:rsid w:val="00692C51"/>
    <w:rsid w:val="006932CD"/>
    <w:rsid w:val="006933B1"/>
    <w:rsid w:val="0069380D"/>
    <w:rsid w:val="00693A45"/>
    <w:rsid w:val="00693E66"/>
    <w:rsid w:val="00693FCC"/>
    <w:rsid w:val="00694036"/>
    <w:rsid w:val="00694175"/>
    <w:rsid w:val="00694326"/>
    <w:rsid w:val="00694CDD"/>
    <w:rsid w:val="00695206"/>
    <w:rsid w:val="00695509"/>
    <w:rsid w:val="0069583E"/>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441"/>
    <w:rsid w:val="006A26CC"/>
    <w:rsid w:val="006A273A"/>
    <w:rsid w:val="006A295C"/>
    <w:rsid w:val="006A2BDA"/>
    <w:rsid w:val="006A2E72"/>
    <w:rsid w:val="006A4112"/>
    <w:rsid w:val="006A416D"/>
    <w:rsid w:val="006A4420"/>
    <w:rsid w:val="006A45D6"/>
    <w:rsid w:val="006A4625"/>
    <w:rsid w:val="006A487B"/>
    <w:rsid w:val="006A4D66"/>
    <w:rsid w:val="006A4E4C"/>
    <w:rsid w:val="006A4FC6"/>
    <w:rsid w:val="006A5420"/>
    <w:rsid w:val="006A57E2"/>
    <w:rsid w:val="006A6720"/>
    <w:rsid w:val="006A7147"/>
    <w:rsid w:val="006A72BA"/>
    <w:rsid w:val="006A74F1"/>
    <w:rsid w:val="006A7739"/>
    <w:rsid w:val="006A7C81"/>
    <w:rsid w:val="006B0390"/>
    <w:rsid w:val="006B09F2"/>
    <w:rsid w:val="006B0C7F"/>
    <w:rsid w:val="006B0E24"/>
    <w:rsid w:val="006B1549"/>
    <w:rsid w:val="006B174B"/>
    <w:rsid w:val="006B1949"/>
    <w:rsid w:val="006B199E"/>
    <w:rsid w:val="006B1FB8"/>
    <w:rsid w:val="006B207F"/>
    <w:rsid w:val="006B20DE"/>
    <w:rsid w:val="006B211C"/>
    <w:rsid w:val="006B271E"/>
    <w:rsid w:val="006B2A14"/>
    <w:rsid w:val="006B2F43"/>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3DF"/>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9C"/>
    <w:rsid w:val="006C39DF"/>
    <w:rsid w:val="006C3BD1"/>
    <w:rsid w:val="006C3E2F"/>
    <w:rsid w:val="006C3E61"/>
    <w:rsid w:val="006C44A3"/>
    <w:rsid w:val="006C4667"/>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0DF7"/>
    <w:rsid w:val="006E13B6"/>
    <w:rsid w:val="006E1678"/>
    <w:rsid w:val="006E1F48"/>
    <w:rsid w:val="006E2B87"/>
    <w:rsid w:val="006E2E49"/>
    <w:rsid w:val="006E2ED7"/>
    <w:rsid w:val="006E2EEC"/>
    <w:rsid w:val="006E3017"/>
    <w:rsid w:val="006E31F3"/>
    <w:rsid w:val="006E31F9"/>
    <w:rsid w:val="006E345C"/>
    <w:rsid w:val="006E364F"/>
    <w:rsid w:val="006E3991"/>
    <w:rsid w:val="006E40EA"/>
    <w:rsid w:val="006E46FC"/>
    <w:rsid w:val="006E4926"/>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10"/>
    <w:rsid w:val="006F2D4C"/>
    <w:rsid w:val="006F34F5"/>
    <w:rsid w:val="006F360D"/>
    <w:rsid w:val="006F37C0"/>
    <w:rsid w:val="006F38DA"/>
    <w:rsid w:val="006F4F69"/>
    <w:rsid w:val="006F5130"/>
    <w:rsid w:val="006F51DD"/>
    <w:rsid w:val="006F538D"/>
    <w:rsid w:val="006F562D"/>
    <w:rsid w:val="006F56DA"/>
    <w:rsid w:val="006F5A5D"/>
    <w:rsid w:val="006F5D18"/>
    <w:rsid w:val="006F612E"/>
    <w:rsid w:val="006F652F"/>
    <w:rsid w:val="006F6D26"/>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375"/>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88"/>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740C"/>
    <w:rsid w:val="00737798"/>
    <w:rsid w:val="007377E4"/>
    <w:rsid w:val="007400B3"/>
    <w:rsid w:val="00740402"/>
    <w:rsid w:val="007407BD"/>
    <w:rsid w:val="00740BA7"/>
    <w:rsid w:val="00740E6B"/>
    <w:rsid w:val="00740EBA"/>
    <w:rsid w:val="00740F25"/>
    <w:rsid w:val="007410D7"/>
    <w:rsid w:val="00741BB4"/>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8AD"/>
    <w:rsid w:val="00746E38"/>
    <w:rsid w:val="0074738E"/>
    <w:rsid w:val="007477A6"/>
    <w:rsid w:val="00747BBD"/>
    <w:rsid w:val="00747E1A"/>
    <w:rsid w:val="0075033C"/>
    <w:rsid w:val="0075045D"/>
    <w:rsid w:val="00750BC9"/>
    <w:rsid w:val="00750F7D"/>
    <w:rsid w:val="00751083"/>
    <w:rsid w:val="00751343"/>
    <w:rsid w:val="00752073"/>
    <w:rsid w:val="0075216E"/>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C93"/>
    <w:rsid w:val="00756FA4"/>
    <w:rsid w:val="00757032"/>
    <w:rsid w:val="00757784"/>
    <w:rsid w:val="00757D0A"/>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4D83"/>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A4A"/>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4D8B"/>
    <w:rsid w:val="00775543"/>
    <w:rsid w:val="00775E58"/>
    <w:rsid w:val="00775F86"/>
    <w:rsid w:val="007763D9"/>
    <w:rsid w:val="00776833"/>
    <w:rsid w:val="007768EB"/>
    <w:rsid w:val="00776A98"/>
    <w:rsid w:val="00776D98"/>
    <w:rsid w:val="00777206"/>
    <w:rsid w:val="00777CFB"/>
    <w:rsid w:val="00777D6D"/>
    <w:rsid w:val="00777E4E"/>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D83"/>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B2A"/>
    <w:rsid w:val="00794C77"/>
    <w:rsid w:val="007953FF"/>
    <w:rsid w:val="0079553D"/>
    <w:rsid w:val="00795591"/>
    <w:rsid w:val="00795D46"/>
    <w:rsid w:val="00796000"/>
    <w:rsid w:val="0079688D"/>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A1F"/>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7E1C"/>
    <w:rsid w:val="007B0C59"/>
    <w:rsid w:val="007B0F33"/>
    <w:rsid w:val="007B107B"/>
    <w:rsid w:val="007B10F4"/>
    <w:rsid w:val="007B13AC"/>
    <w:rsid w:val="007B144C"/>
    <w:rsid w:val="007B1859"/>
    <w:rsid w:val="007B185C"/>
    <w:rsid w:val="007B1CA8"/>
    <w:rsid w:val="007B22A7"/>
    <w:rsid w:val="007B2432"/>
    <w:rsid w:val="007B2634"/>
    <w:rsid w:val="007B2995"/>
    <w:rsid w:val="007B34DC"/>
    <w:rsid w:val="007B38ED"/>
    <w:rsid w:val="007B505B"/>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071"/>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2BAC"/>
    <w:rsid w:val="007D323E"/>
    <w:rsid w:val="007D353C"/>
    <w:rsid w:val="007D3662"/>
    <w:rsid w:val="007D37D6"/>
    <w:rsid w:val="007D3D6C"/>
    <w:rsid w:val="007D40D6"/>
    <w:rsid w:val="007D4262"/>
    <w:rsid w:val="007D44F0"/>
    <w:rsid w:val="007D4596"/>
    <w:rsid w:val="007D47B5"/>
    <w:rsid w:val="007D480E"/>
    <w:rsid w:val="007D4D9B"/>
    <w:rsid w:val="007D4E8F"/>
    <w:rsid w:val="007D5353"/>
    <w:rsid w:val="007D53CE"/>
    <w:rsid w:val="007D552A"/>
    <w:rsid w:val="007D5598"/>
    <w:rsid w:val="007D5B25"/>
    <w:rsid w:val="007D5C30"/>
    <w:rsid w:val="007D5CC5"/>
    <w:rsid w:val="007D5D18"/>
    <w:rsid w:val="007D6073"/>
    <w:rsid w:val="007D60DA"/>
    <w:rsid w:val="007D60DD"/>
    <w:rsid w:val="007D62FC"/>
    <w:rsid w:val="007D6858"/>
    <w:rsid w:val="007D6AD4"/>
    <w:rsid w:val="007D6D9D"/>
    <w:rsid w:val="007D70C9"/>
    <w:rsid w:val="007D72B2"/>
    <w:rsid w:val="007D7617"/>
    <w:rsid w:val="007E005E"/>
    <w:rsid w:val="007E09B2"/>
    <w:rsid w:val="007E0B3C"/>
    <w:rsid w:val="007E10AF"/>
    <w:rsid w:val="007E13AE"/>
    <w:rsid w:val="007E1649"/>
    <w:rsid w:val="007E1651"/>
    <w:rsid w:val="007E1E71"/>
    <w:rsid w:val="007E1F74"/>
    <w:rsid w:val="007E2177"/>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98"/>
    <w:rsid w:val="007F14DD"/>
    <w:rsid w:val="007F1509"/>
    <w:rsid w:val="007F1579"/>
    <w:rsid w:val="007F1A9F"/>
    <w:rsid w:val="007F1DBC"/>
    <w:rsid w:val="007F20F6"/>
    <w:rsid w:val="007F2DDA"/>
    <w:rsid w:val="007F2ECA"/>
    <w:rsid w:val="007F31FF"/>
    <w:rsid w:val="007F36E0"/>
    <w:rsid w:val="007F3846"/>
    <w:rsid w:val="007F40D5"/>
    <w:rsid w:val="007F4261"/>
    <w:rsid w:val="007F431E"/>
    <w:rsid w:val="007F4327"/>
    <w:rsid w:val="007F459A"/>
    <w:rsid w:val="007F5464"/>
    <w:rsid w:val="007F56C4"/>
    <w:rsid w:val="007F5828"/>
    <w:rsid w:val="007F5836"/>
    <w:rsid w:val="007F5BCB"/>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5B9"/>
    <w:rsid w:val="008018E7"/>
    <w:rsid w:val="00801E3F"/>
    <w:rsid w:val="00802193"/>
    <w:rsid w:val="0080241C"/>
    <w:rsid w:val="008024A7"/>
    <w:rsid w:val="008026A7"/>
    <w:rsid w:val="0080363E"/>
    <w:rsid w:val="008038CA"/>
    <w:rsid w:val="00803A72"/>
    <w:rsid w:val="00804A04"/>
    <w:rsid w:val="00804DE6"/>
    <w:rsid w:val="00805048"/>
    <w:rsid w:val="00805254"/>
    <w:rsid w:val="008052CC"/>
    <w:rsid w:val="00805421"/>
    <w:rsid w:val="0080576B"/>
    <w:rsid w:val="00805BEA"/>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505"/>
    <w:rsid w:val="00811677"/>
    <w:rsid w:val="00811C0C"/>
    <w:rsid w:val="0081206A"/>
    <w:rsid w:val="00812147"/>
    <w:rsid w:val="008123C6"/>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5E"/>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017"/>
    <w:rsid w:val="00821662"/>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A46"/>
    <w:rsid w:val="00826B37"/>
    <w:rsid w:val="008270A6"/>
    <w:rsid w:val="008272CB"/>
    <w:rsid w:val="008279EF"/>
    <w:rsid w:val="00830568"/>
    <w:rsid w:val="00830BAC"/>
    <w:rsid w:val="00830C0B"/>
    <w:rsid w:val="00831114"/>
    <w:rsid w:val="008312BD"/>
    <w:rsid w:val="008313BE"/>
    <w:rsid w:val="0083141A"/>
    <w:rsid w:val="00831439"/>
    <w:rsid w:val="0083180B"/>
    <w:rsid w:val="00831983"/>
    <w:rsid w:val="00831C23"/>
    <w:rsid w:val="00832D8E"/>
    <w:rsid w:val="00832E57"/>
    <w:rsid w:val="00832F34"/>
    <w:rsid w:val="00833172"/>
    <w:rsid w:val="008332C8"/>
    <w:rsid w:val="0083333A"/>
    <w:rsid w:val="0083379D"/>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0EFE"/>
    <w:rsid w:val="00841000"/>
    <w:rsid w:val="008417FC"/>
    <w:rsid w:val="00841DB8"/>
    <w:rsid w:val="00841F12"/>
    <w:rsid w:val="00841FD0"/>
    <w:rsid w:val="00842302"/>
    <w:rsid w:val="00842496"/>
    <w:rsid w:val="00842B78"/>
    <w:rsid w:val="00842DE2"/>
    <w:rsid w:val="00843092"/>
    <w:rsid w:val="00843311"/>
    <w:rsid w:val="00843919"/>
    <w:rsid w:val="00843BE4"/>
    <w:rsid w:val="00843F48"/>
    <w:rsid w:val="00844371"/>
    <w:rsid w:val="00844970"/>
    <w:rsid w:val="00844974"/>
    <w:rsid w:val="00844DB4"/>
    <w:rsid w:val="00845089"/>
    <w:rsid w:val="008451E3"/>
    <w:rsid w:val="0084525F"/>
    <w:rsid w:val="00845870"/>
    <w:rsid w:val="0084596D"/>
    <w:rsid w:val="00845B7A"/>
    <w:rsid w:val="00845FFB"/>
    <w:rsid w:val="00846190"/>
    <w:rsid w:val="008463A5"/>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33"/>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6F46"/>
    <w:rsid w:val="00857129"/>
    <w:rsid w:val="0085730D"/>
    <w:rsid w:val="008576F6"/>
    <w:rsid w:val="00857846"/>
    <w:rsid w:val="00857885"/>
    <w:rsid w:val="00857CD6"/>
    <w:rsid w:val="00857DA5"/>
    <w:rsid w:val="00857F0E"/>
    <w:rsid w:val="00857F1B"/>
    <w:rsid w:val="00860013"/>
    <w:rsid w:val="008600AB"/>
    <w:rsid w:val="00860302"/>
    <w:rsid w:val="00860340"/>
    <w:rsid w:val="008604D9"/>
    <w:rsid w:val="00860696"/>
    <w:rsid w:val="00860957"/>
    <w:rsid w:val="00860B4E"/>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520"/>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92D"/>
    <w:rsid w:val="00867C87"/>
    <w:rsid w:val="00870227"/>
    <w:rsid w:val="00870498"/>
    <w:rsid w:val="0087058B"/>
    <w:rsid w:val="008705D5"/>
    <w:rsid w:val="008709DA"/>
    <w:rsid w:val="00870A6B"/>
    <w:rsid w:val="00870B94"/>
    <w:rsid w:val="00871933"/>
    <w:rsid w:val="008720E1"/>
    <w:rsid w:val="00872CBF"/>
    <w:rsid w:val="00873592"/>
    <w:rsid w:val="00873604"/>
    <w:rsid w:val="00873686"/>
    <w:rsid w:val="00873D24"/>
    <w:rsid w:val="00873E39"/>
    <w:rsid w:val="00873E3C"/>
    <w:rsid w:val="00873F99"/>
    <w:rsid w:val="008744F9"/>
    <w:rsid w:val="008748B4"/>
    <w:rsid w:val="00874C9F"/>
    <w:rsid w:val="00874DAF"/>
    <w:rsid w:val="00875AFD"/>
    <w:rsid w:val="00875C85"/>
    <w:rsid w:val="008769AD"/>
    <w:rsid w:val="00876B0A"/>
    <w:rsid w:val="00876DC7"/>
    <w:rsid w:val="0087766D"/>
    <w:rsid w:val="00877924"/>
    <w:rsid w:val="00877E69"/>
    <w:rsid w:val="00877FBE"/>
    <w:rsid w:val="008804A5"/>
    <w:rsid w:val="00880785"/>
    <w:rsid w:val="00880999"/>
    <w:rsid w:val="00880DCB"/>
    <w:rsid w:val="008812D0"/>
    <w:rsid w:val="008813C4"/>
    <w:rsid w:val="00881B79"/>
    <w:rsid w:val="00881BE4"/>
    <w:rsid w:val="00881F1D"/>
    <w:rsid w:val="008820EA"/>
    <w:rsid w:val="00882140"/>
    <w:rsid w:val="00882299"/>
    <w:rsid w:val="0088244F"/>
    <w:rsid w:val="00882712"/>
    <w:rsid w:val="00882A1D"/>
    <w:rsid w:val="00882CAF"/>
    <w:rsid w:val="00882D4E"/>
    <w:rsid w:val="00882D81"/>
    <w:rsid w:val="00882FCC"/>
    <w:rsid w:val="00883B46"/>
    <w:rsid w:val="00883BF0"/>
    <w:rsid w:val="00884003"/>
    <w:rsid w:val="00884595"/>
    <w:rsid w:val="00884C5F"/>
    <w:rsid w:val="0088522A"/>
    <w:rsid w:val="00885689"/>
    <w:rsid w:val="00885824"/>
    <w:rsid w:val="00885935"/>
    <w:rsid w:val="00885F21"/>
    <w:rsid w:val="008861E8"/>
    <w:rsid w:val="0088624C"/>
    <w:rsid w:val="0088688F"/>
    <w:rsid w:val="00886C01"/>
    <w:rsid w:val="00886C75"/>
    <w:rsid w:val="00886E2E"/>
    <w:rsid w:val="00886E3A"/>
    <w:rsid w:val="0088709C"/>
    <w:rsid w:val="008871C8"/>
    <w:rsid w:val="0088758C"/>
    <w:rsid w:val="008875F5"/>
    <w:rsid w:val="00887660"/>
    <w:rsid w:val="00887A0E"/>
    <w:rsid w:val="00887AE6"/>
    <w:rsid w:val="0089000F"/>
    <w:rsid w:val="00890275"/>
    <w:rsid w:val="008903BC"/>
    <w:rsid w:val="00890518"/>
    <w:rsid w:val="00890558"/>
    <w:rsid w:val="008907EB"/>
    <w:rsid w:val="00890EE4"/>
    <w:rsid w:val="008912BA"/>
    <w:rsid w:val="00891549"/>
    <w:rsid w:val="00891A5B"/>
    <w:rsid w:val="008922EF"/>
    <w:rsid w:val="00892368"/>
    <w:rsid w:val="00892A93"/>
    <w:rsid w:val="00892CE6"/>
    <w:rsid w:val="0089321F"/>
    <w:rsid w:val="0089346D"/>
    <w:rsid w:val="008934AC"/>
    <w:rsid w:val="008935F9"/>
    <w:rsid w:val="008938EA"/>
    <w:rsid w:val="00893B30"/>
    <w:rsid w:val="00893C38"/>
    <w:rsid w:val="0089421A"/>
    <w:rsid w:val="008946DE"/>
    <w:rsid w:val="00894986"/>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2D"/>
    <w:rsid w:val="008A2AA3"/>
    <w:rsid w:val="008A2AF1"/>
    <w:rsid w:val="008A2C6D"/>
    <w:rsid w:val="008A3235"/>
    <w:rsid w:val="008A3792"/>
    <w:rsid w:val="008A38A6"/>
    <w:rsid w:val="008A3F92"/>
    <w:rsid w:val="008A420E"/>
    <w:rsid w:val="008A4518"/>
    <w:rsid w:val="008A4630"/>
    <w:rsid w:val="008A4969"/>
    <w:rsid w:val="008A4A2D"/>
    <w:rsid w:val="008A5030"/>
    <w:rsid w:val="008A540C"/>
    <w:rsid w:val="008A56F2"/>
    <w:rsid w:val="008A59E7"/>
    <w:rsid w:val="008A5C99"/>
    <w:rsid w:val="008A64F2"/>
    <w:rsid w:val="008A69D4"/>
    <w:rsid w:val="008A6EBB"/>
    <w:rsid w:val="008A72FE"/>
    <w:rsid w:val="008A78E6"/>
    <w:rsid w:val="008A7C84"/>
    <w:rsid w:val="008B04DB"/>
    <w:rsid w:val="008B0648"/>
    <w:rsid w:val="008B08C0"/>
    <w:rsid w:val="008B08FA"/>
    <w:rsid w:val="008B0FDA"/>
    <w:rsid w:val="008B1056"/>
    <w:rsid w:val="008B1307"/>
    <w:rsid w:val="008B135E"/>
    <w:rsid w:val="008B17A5"/>
    <w:rsid w:val="008B1940"/>
    <w:rsid w:val="008B1CD5"/>
    <w:rsid w:val="008B2087"/>
    <w:rsid w:val="008B2AE6"/>
    <w:rsid w:val="008B2B30"/>
    <w:rsid w:val="008B2CC4"/>
    <w:rsid w:val="008B2DD8"/>
    <w:rsid w:val="008B31F5"/>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ADE"/>
    <w:rsid w:val="008C0F85"/>
    <w:rsid w:val="008C10C2"/>
    <w:rsid w:val="008C19A5"/>
    <w:rsid w:val="008C1EDD"/>
    <w:rsid w:val="008C2160"/>
    <w:rsid w:val="008C22BD"/>
    <w:rsid w:val="008C2973"/>
    <w:rsid w:val="008C2A60"/>
    <w:rsid w:val="008C2B2B"/>
    <w:rsid w:val="008C3057"/>
    <w:rsid w:val="008C37D7"/>
    <w:rsid w:val="008C392F"/>
    <w:rsid w:val="008C398D"/>
    <w:rsid w:val="008C3C67"/>
    <w:rsid w:val="008C3D6A"/>
    <w:rsid w:val="008C3DC3"/>
    <w:rsid w:val="008C4206"/>
    <w:rsid w:val="008C452A"/>
    <w:rsid w:val="008C46C5"/>
    <w:rsid w:val="008C4AC1"/>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78"/>
    <w:rsid w:val="008D0EE7"/>
    <w:rsid w:val="008D1092"/>
    <w:rsid w:val="008D11D6"/>
    <w:rsid w:val="008D1363"/>
    <w:rsid w:val="008D1860"/>
    <w:rsid w:val="008D1930"/>
    <w:rsid w:val="008D230D"/>
    <w:rsid w:val="008D2838"/>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6C3"/>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1FB5"/>
    <w:rsid w:val="008E2052"/>
    <w:rsid w:val="008E22F4"/>
    <w:rsid w:val="008E23FE"/>
    <w:rsid w:val="008E2C28"/>
    <w:rsid w:val="008E3348"/>
    <w:rsid w:val="008E348A"/>
    <w:rsid w:val="008E3B58"/>
    <w:rsid w:val="008E4186"/>
    <w:rsid w:val="008E41EF"/>
    <w:rsid w:val="008E43C7"/>
    <w:rsid w:val="008E466E"/>
    <w:rsid w:val="008E4893"/>
    <w:rsid w:val="008E5196"/>
    <w:rsid w:val="008E51A2"/>
    <w:rsid w:val="008E56FE"/>
    <w:rsid w:val="008E5866"/>
    <w:rsid w:val="008E590B"/>
    <w:rsid w:val="008E5B1C"/>
    <w:rsid w:val="008E5BDE"/>
    <w:rsid w:val="008E6086"/>
    <w:rsid w:val="008E662D"/>
    <w:rsid w:val="008E68AF"/>
    <w:rsid w:val="008E6E65"/>
    <w:rsid w:val="008E718B"/>
    <w:rsid w:val="008E71A5"/>
    <w:rsid w:val="008E7942"/>
    <w:rsid w:val="008E7C5A"/>
    <w:rsid w:val="008F040E"/>
    <w:rsid w:val="008F0A44"/>
    <w:rsid w:val="008F0F23"/>
    <w:rsid w:val="008F117A"/>
    <w:rsid w:val="008F19A1"/>
    <w:rsid w:val="008F1A75"/>
    <w:rsid w:val="008F2400"/>
    <w:rsid w:val="008F2899"/>
    <w:rsid w:val="008F2919"/>
    <w:rsid w:val="008F29C2"/>
    <w:rsid w:val="008F31C8"/>
    <w:rsid w:val="008F3470"/>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5FB3"/>
    <w:rsid w:val="008F60C6"/>
    <w:rsid w:val="008F6154"/>
    <w:rsid w:val="008F639F"/>
    <w:rsid w:val="008F63D8"/>
    <w:rsid w:val="008F65BE"/>
    <w:rsid w:val="008F678E"/>
    <w:rsid w:val="008F6865"/>
    <w:rsid w:val="008F69D7"/>
    <w:rsid w:val="008F6BCB"/>
    <w:rsid w:val="008F7290"/>
    <w:rsid w:val="008F7937"/>
    <w:rsid w:val="008F7A3C"/>
    <w:rsid w:val="008F7C09"/>
    <w:rsid w:val="009007A0"/>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A72"/>
    <w:rsid w:val="00905627"/>
    <w:rsid w:val="00906472"/>
    <w:rsid w:val="00906DB0"/>
    <w:rsid w:val="00907080"/>
    <w:rsid w:val="00907323"/>
    <w:rsid w:val="00907AA5"/>
    <w:rsid w:val="00907E98"/>
    <w:rsid w:val="009105A7"/>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692"/>
    <w:rsid w:val="00920735"/>
    <w:rsid w:val="0092091A"/>
    <w:rsid w:val="00920F1B"/>
    <w:rsid w:val="00921364"/>
    <w:rsid w:val="00921540"/>
    <w:rsid w:val="009215BC"/>
    <w:rsid w:val="0092160C"/>
    <w:rsid w:val="00921A38"/>
    <w:rsid w:val="00921B9D"/>
    <w:rsid w:val="00921ECF"/>
    <w:rsid w:val="00921F70"/>
    <w:rsid w:val="009220F7"/>
    <w:rsid w:val="009228D6"/>
    <w:rsid w:val="00922B73"/>
    <w:rsid w:val="00922FA8"/>
    <w:rsid w:val="0092325C"/>
    <w:rsid w:val="00923291"/>
    <w:rsid w:val="009233A3"/>
    <w:rsid w:val="00923481"/>
    <w:rsid w:val="00923489"/>
    <w:rsid w:val="0092377C"/>
    <w:rsid w:val="009239A4"/>
    <w:rsid w:val="00923A70"/>
    <w:rsid w:val="009247BF"/>
    <w:rsid w:val="00924C4F"/>
    <w:rsid w:val="009251DB"/>
    <w:rsid w:val="00925235"/>
    <w:rsid w:val="009252AB"/>
    <w:rsid w:val="00925465"/>
    <w:rsid w:val="0092560A"/>
    <w:rsid w:val="00925741"/>
    <w:rsid w:val="00925AF1"/>
    <w:rsid w:val="00925E85"/>
    <w:rsid w:val="009262BC"/>
    <w:rsid w:val="009263B9"/>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06B"/>
    <w:rsid w:val="00943094"/>
    <w:rsid w:val="009431C3"/>
    <w:rsid w:val="00943601"/>
    <w:rsid w:val="00943900"/>
    <w:rsid w:val="00943A0B"/>
    <w:rsid w:val="00944045"/>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9D5"/>
    <w:rsid w:val="00955A39"/>
    <w:rsid w:val="00955C6F"/>
    <w:rsid w:val="00956643"/>
    <w:rsid w:val="00957535"/>
    <w:rsid w:val="00957BBE"/>
    <w:rsid w:val="00957C2F"/>
    <w:rsid w:val="00957CD1"/>
    <w:rsid w:val="0096005D"/>
    <w:rsid w:val="00960751"/>
    <w:rsid w:val="00960881"/>
    <w:rsid w:val="009608E4"/>
    <w:rsid w:val="009609E4"/>
    <w:rsid w:val="00960A49"/>
    <w:rsid w:val="00960E08"/>
    <w:rsid w:val="009612E1"/>
    <w:rsid w:val="00961B3C"/>
    <w:rsid w:val="00961E07"/>
    <w:rsid w:val="00962359"/>
    <w:rsid w:val="009627B4"/>
    <w:rsid w:val="0096290D"/>
    <w:rsid w:val="00962B5A"/>
    <w:rsid w:val="00962F59"/>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5F5"/>
    <w:rsid w:val="00976BB4"/>
    <w:rsid w:val="00976EE8"/>
    <w:rsid w:val="009770F6"/>
    <w:rsid w:val="0097727D"/>
    <w:rsid w:val="0097764B"/>
    <w:rsid w:val="009779E2"/>
    <w:rsid w:val="00977B2D"/>
    <w:rsid w:val="00977E92"/>
    <w:rsid w:val="009804FB"/>
    <w:rsid w:val="0098055C"/>
    <w:rsid w:val="0098067A"/>
    <w:rsid w:val="00980887"/>
    <w:rsid w:val="00980911"/>
    <w:rsid w:val="009812B5"/>
    <w:rsid w:val="009812EF"/>
    <w:rsid w:val="0098162C"/>
    <w:rsid w:val="00981CFF"/>
    <w:rsid w:val="00981DB4"/>
    <w:rsid w:val="00981EA7"/>
    <w:rsid w:val="0098296A"/>
    <w:rsid w:val="00983160"/>
    <w:rsid w:val="009831F1"/>
    <w:rsid w:val="00983725"/>
    <w:rsid w:val="00983B28"/>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09D4"/>
    <w:rsid w:val="009912E4"/>
    <w:rsid w:val="0099137D"/>
    <w:rsid w:val="009914C5"/>
    <w:rsid w:val="00991797"/>
    <w:rsid w:val="009918D3"/>
    <w:rsid w:val="00991C0A"/>
    <w:rsid w:val="00991D55"/>
    <w:rsid w:val="00992162"/>
    <w:rsid w:val="00992252"/>
    <w:rsid w:val="00992406"/>
    <w:rsid w:val="0099253B"/>
    <w:rsid w:val="009932D6"/>
    <w:rsid w:val="009937CE"/>
    <w:rsid w:val="009941F9"/>
    <w:rsid w:val="00994269"/>
    <w:rsid w:val="00994342"/>
    <w:rsid w:val="009943AC"/>
    <w:rsid w:val="00994486"/>
    <w:rsid w:val="009944CE"/>
    <w:rsid w:val="0099480A"/>
    <w:rsid w:val="00994A2B"/>
    <w:rsid w:val="00994A7B"/>
    <w:rsid w:val="00994B49"/>
    <w:rsid w:val="009956AC"/>
    <w:rsid w:val="009959BA"/>
    <w:rsid w:val="009969AB"/>
    <w:rsid w:val="00996A38"/>
    <w:rsid w:val="00996DA2"/>
    <w:rsid w:val="00996F62"/>
    <w:rsid w:val="009971D7"/>
    <w:rsid w:val="009977FE"/>
    <w:rsid w:val="00997DCB"/>
    <w:rsid w:val="00997EEC"/>
    <w:rsid w:val="009A00D2"/>
    <w:rsid w:val="009A0619"/>
    <w:rsid w:val="009A0A79"/>
    <w:rsid w:val="009A1142"/>
    <w:rsid w:val="009A114A"/>
    <w:rsid w:val="009A1822"/>
    <w:rsid w:val="009A1939"/>
    <w:rsid w:val="009A1E4B"/>
    <w:rsid w:val="009A1F5C"/>
    <w:rsid w:val="009A22F5"/>
    <w:rsid w:val="009A244B"/>
    <w:rsid w:val="009A24D5"/>
    <w:rsid w:val="009A26E5"/>
    <w:rsid w:val="009A2C4B"/>
    <w:rsid w:val="009A34B3"/>
    <w:rsid w:val="009A3C6C"/>
    <w:rsid w:val="009A3D36"/>
    <w:rsid w:val="009A484D"/>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336"/>
    <w:rsid w:val="009B04D5"/>
    <w:rsid w:val="009B0A7A"/>
    <w:rsid w:val="009B0D53"/>
    <w:rsid w:val="009B0F64"/>
    <w:rsid w:val="009B0FFA"/>
    <w:rsid w:val="009B19FD"/>
    <w:rsid w:val="009B1D32"/>
    <w:rsid w:val="009B2438"/>
    <w:rsid w:val="009B24B0"/>
    <w:rsid w:val="009B2896"/>
    <w:rsid w:val="009B29F9"/>
    <w:rsid w:val="009B29FE"/>
    <w:rsid w:val="009B2DD8"/>
    <w:rsid w:val="009B32E2"/>
    <w:rsid w:val="009B346D"/>
    <w:rsid w:val="009B447F"/>
    <w:rsid w:val="009B44D1"/>
    <w:rsid w:val="009B46C1"/>
    <w:rsid w:val="009B4723"/>
    <w:rsid w:val="009B4937"/>
    <w:rsid w:val="009B4B52"/>
    <w:rsid w:val="009B5620"/>
    <w:rsid w:val="009B592F"/>
    <w:rsid w:val="009B5A7A"/>
    <w:rsid w:val="009B5AFC"/>
    <w:rsid w:val="009B5C68"/>
    <w:rsid w:val="009B621C"/>
    <w:rsid w:val="009B63DA"/>
    <w:rsid w:val="009B64D4"/>
    <w:rsid w:val="009B67AD"/>
    <w:rsid w:val="009B7052"/>
    <w:rsid w:val="009C03E0"/>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3AC"/>
    <w:rsid w:val="009C37E2"/>
    <w:rsid w:val="009C3938"/>
    <w:rsid w:val="009C3AF5"/>
    <w:rsid w:val="009C3EEA"/>
    <w:rsid w:val="009C42AC"/>
    <w:rsid w:val="009C4327"/>
    <w:rsid w:val="009C4596"/>
    <w:rsid w:val="009C4EC5"/>
    <w:rsid w:val="009C5606"/>
    <w:rsid w:val="009C566E"/>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0E"/>
    <w:rsid w:val="009C78B1"/>
    <w:rsid w:val="009D01C9"/>
    <w:rsid w:val="009D0322"/>
    <w:rsid w:val="009D09D4"/>
    <w:rsid w:val="009D0AF3"/>
    <w:rsid w:val="009D0D56"/>
    <w:rsid w:val="009D12D1"/>
    <w:rsid w:val="009D1865"/>
    <w:rsid w:val="009D197D"/>
    <w:rsid w:val="009D1B3C"/>
    <w:rsid w:val="009D1BAB"/>
    <w:rsid w:val="009D1BB4"/>
    <w:rsid w:val="009D2293"/>
    <w:rsid w:val="009D24C7"/>
    <w:rsid w:val="009D29B9"/>
    <w:rsid w:val="009D2A2D"/>
    <w:rsid w:val="009D2E85"/>
    <w:rsid w:val="009D378A"/>
    <w:rsid w:val="009D47A9"/>
    <w:rsid w:val="009D4822"/>
    <w:rsid w:val="009D4838"/>
    <w:rsid w:val="009D5224"/>
    <w:rsid w:val="009D5247"/>
    <w:rsid w:val="009D5754"/>
    <w:rsid w:val="009D5892"/>
    <w:rsid w:val="009D6131"/>
    <w:rsid w:val="009D62E4"/>
    <w:rsid w:val="009D65EC"/>
    <w:rsid w:val="009D660D"/>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7FC"/>
    <w:rsid w:val="009E5C7B"/>
    <w:rsid w:val="009E5D81"/>
    <w:rsid w:val="009E5FD5"/>
    <w:rsid w:val="009E622F"/>
    <w:rsid w:val="009E64F6"/>
    <w:rsid w:val="009E6938"/>
    <w:rsid w:val="009E69F5"/>
    <w:rsid w:val="009E729E"/>
    <w:rsid w:val="009E72F8"/>
    <w:rsid w:val="009E7706"/>
    <w:rsid w:val="009E7794"/>
    <w:rsid w:val="009E7903"/>
    <w:rsid w:val="009E7F76"/>
    <w:rsid w:val="009E7FF4"/>
    <w:rsid w:val="009F0334"/>
    <w:rsid w:val="009F0363"/>
    <w:rsid w:val="009F0532"/>
    <w:rsid w:val="009F0B90"/>
    <w:rsid w:val="009F0CCE"/>
    <w:rsid w:val="009F0E2D"/>
    <w:rsid w:val="009F11D1"/>
    <w:rsid w:val="009F18A1"/>
    <w:rsid w:val="009F1A23"/>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875"/>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BA2"/>
    <w:rsid w:val="00A01C0A"/>
    <w:rsid w:val="00A01C58"/>
    <w:rsid w:val="00A01DB0"/>
    <w:rsid w:val="00A02213"/>
    <w:rsid w:val="00A02783"/>
    <w:rsid w:val="00A0354F"/>
    <w:rsid w:val="00A036B4"/>
    <w:rsid w:val="00A038CC"/>
    <w:rsid w:val="00A03D22"/>
    <w:rsid w:val="00A03DCC"/>
    <w:rsid w:val="00A0412D"/>
    <w:rsid w:val="00A0428C"/>
    <w:rsid w:val="00A04A60"/>
    <w:rsid w:val="00A04D9D"/>
    <w:rsid w:val="00A04E34"/>
    <w:rsid w:val="00A04EF2"/>
    <w:rsid w:val="00A04F51"/>
    <w:rsid w:val="00A05188"/>
    <w:rsid w:val="00A05913"/>
    <w:rsid w:val="00A05BF2"/>
    <w:rsid w:val="00A05FB6"/>
    <w:rsid w:val="00A06340"/>
    <w:rsid w:val="00A06422"/>
    <w:rsid w:val="00A06850"/>
    <w:rsid w:val="00A068E0"/>
    <w:rsid w:val="00A06948"/>
    <w:rsid w:val="00A06A1C"/>
    <w:rsid w:val="00A06B71"/>
    <w:rsid w:val="00A06C11"/>
    <w:rsid w:val="00A06FDA"/>
    <w:rsid w:val="00A075ED"/>
    <w:rsid w:val="00A07872"/>
    <w:rsid w:val="00A078A0"/>
    <w:rsid w:val="00A0791E"/>
    <w:rsid w:val="00A07D65"/>
    <w:rsid w:val="00A07DE2"/>
    <w:rsid w:val="00A07F1C"/>
    <w:rsid w:val="00A07F92"/>
    <w:rsid w:val="00A1024B"/>
    <w:rsid w:val="00A10AFF"/>
    <w:rsid w:val="00A10BF0"/>
    <w:rsid w:val="00A10DCE"/>
    <w:rsid w:val="00A11369"/>
    <w:rsid w:val="00A1152E"/>
    <w:rsid w:val="00A1173A"/>
    <w:rsid w:val="00A11C15"/>
    <w:rsid w:val="00A1219D"/>
    <w:rsid w:val="00A12A99"/>
    <w:rsid w:val="00A131BE"/>
    <w:rsid w:val="00A13596"/>
    <w:rsid w:val="00A13897"/>
    <w:rsid w:val="00A1397E"/>
    <w:rsid w:val="00A142F2"/>
    <w:rsid w:val="00A14358"/>
    <w:rsid w:val="00A144A7"/>
    <w:rsid w:val="00A14549"/>
    <w:rsid w:val="00A145A0"/>
    <w:rsid w:val="00A1510C"/>
    <w:rsid w:val="00A154C7"/>
    <w:rsid w:val="00A15AA5"/>
    <w:rsid w:val="00A15FEF"/>
    <w:rsid w:val="00A166C2"/>
    <w:rsid w:val="00A16907"/>
    <w:rsid w:val="00A16E2E"/>
    <w:rsid w:val="00A17159"/>
    <w:rsid w:val="00A172C6"/>
    <w:rsid w:val="00A17F27"/>
    <w:rsid w:val="00A17F47"/>
    <w:rsid w:val="00A2086D"/>
    <w:rsid w:val="00A20E05"/>
    <w:rsid w:val="00A21D92"/>
    <w:rsid w:val="00A21DAD"/>
    <w:rsid w:val="00A224D2"/>
    <w:rsid w:val="00A225DC"/>
    <w:rsid w:val="00A22D8F"/>
    <w:rsid w:val="00A234B1"/>
    <w:rsid w:val="00A23694"/>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C85"/>
    <w:rsid w:val="00A26E91"/>
    <w:rsid w:val="00A27279"/>
    <w:rsid w:val="00A27666"/>
    <w:rsid w:val="00A27995"/>
    <w:rsid w:val="00A27DC1"/>
    <w:rsid w:val="00A27F83"/>
    <w:rsid w:val="00A3057B"/>
    <w:rsid w:val="00A30970"/>
    <w:rsid w:val="00A30B62"/>
    <w:rsid w:val="00A3119B"/>
    <w:rsid w:val="00A3155E"/>
    <w:rsid w:val="00A31E81"/>
    <w:rsid w:val="00A32027"/>
    <w:rsid w:val="00A32090"/>
    <w:rsid w:val="00A325D3"/>
    <w:rsid w:val="00A3280D"/>
    <w:rsid w:val="00A32D0C"/>
    <w:rsid w:val="00A32FBA"/>
    <w:rsid w:val="00A33357"/>
    <w:rsid w:val="00A333B6"/>
    <w:rsid w:val="00A33529"/>
    <w:rsid w:val="00A338A8"/>
    <w:rsid w:val="00A3444C"/>
    <w:rsid w:val="00A346AB"/>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7EF"/>
    <w:rsid w:val="00A448B0"/>
    <w:rsid w:val="00A44A81"/>
    <w:rsid w:val="00A44D62"/>
    <w:rsid w:val="00A44F49"/>
    <w:rsid w:val="00A452A1"/>
    <w:rsid w:val="00A45359"/>
    <w:rsid w:val="00A46CC0"/>
    <w:rsid w:val="00A46DA3"/>
    <w:rsid w:val="00A46DB3"/>
    <w:rsid w:val="00A46E62"/>
    <w:rsid w:val="00A46FFD"/>
    <w:rsid w:val="00A471A1"/>
    <w:rsid w:val="00A4739E"/>
    <w:rsid w:val="00A50157"/>
    <w:rsid w:val="00A5117F"/>
    <w:rsid w:val="00A51A84"/>
    <w:rsid w:val="00A51D77"/>
    <w:rsid w:val="00A51DE2"/>
    <w:rsid w:val="00A51E82"/>
    <w:rsid w:val="00A526F9"/>
    <w:rsid w:val="00A52E44"/>
    <w:rsid w:val="00A537CF"/>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47"/>
    <w:rsid w:val="00A575B9"/>
    <w:rsid w:val="00A578BA"/>
    <w:rsid w:val="00A57A53"/>
    <w:rsid w:val="00A57BCE"/>
    <w:rsid w:val="00A57BF7"/>
    <w:rsid w:val="00A57C4C"/>
    <w:rsid w:val="00A57CA2"/>
    <w:rsid w:val="00A57E0A"/>
    <w:rsid w:val="00A6005E"/>
    <w:rsid w:val="00A600AA"/>
    <w:rsid w:val="00A60240"/>
    <w:rsid w:val="00A60B74"/>
    <w:rsid w:val="00A61055"/>
    <w:rsid w:val="00A610B2"/>
    <w:rsid w:val="00A61118"/>
    <w:rsid w:val="00A619D9"/>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829"/>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6201"/>
    <w:rsid w:val="00A76635"/>
    <w:rsid w:val="00A76D04"/>
    <w:rsid w:val="00A76F99"/>
    <w:rsid w:val="00A7721A"/>
    <w:rsid w:val="00A773AD"/>
    <w:rsid w:val="00A77982"/>
    <w:rsid w:val="00A779EE"/>
    <w:rsid w:val="00A800E5"/>
    <w:rsid w:val="00A802D1"/>
    <w:rsid w:val="00A804C3"/>
    <w:rsid w:val="00A809DF"/>
    <w:rsid w:val="00A80A0C"/>
    <w:rsid w:val="00A80EE4"/>
    <w:rsid w:val="00A811B3"/>
    <w:rsid w:val="00A8128E"/>
    <w:rsid w:val="00A817E2"/>
    <w:rsid w:val="00A81A86"/>
    <w:rsid w:val="00A81DB4"/>
    <w:rsid w:val="00A81DB8"/>
    <w:rsid w:val="00A8238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697"/>
    <w:rsid w:val="00A868C3"/>
    <w:rsid w:val="00A86EF7"/>
    <w:rsid w:val="00A8706A"/>
    <w:rsid w:val="00A873BA"/>
    <w:rsid w:val="00A90003"/>
    <w:rsid w:val="00A900F9"/>
    <w:rsid w:val="00A90329"/>
    <w:rsid w:val="00A903D2"/>
    <w:rsid w:val="00A903E0"/>
    <w:rsid w:val="00A907EA"/>
    <w:rsid w:val="00A907FF"/>
    <w:rsid w:val="00A90B50"/>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7F5"/>
    <w:rsid w:val="00A93BE3"/>
    <w:rsid w:val="00A93BEB"/>
    <w:rsid w:val="00A93CAC"/>
    <w:rsid w:val="00A93D26"/>
    <w:rsid w:val="00A94179"/>
    <w:rsid w:val="00A942A3"/>
    <w:rsid w:val="00A94A95"/>
    <w:rsid w:val="00A94AE7"/>
    <w:rsid w:val="00A94B08"/>
    <w:rsid w:val="00A95514"/>
    <w:rsid w:val="00A95532"/>
    <w:rsid w:val="00A9559E"/>
    <w:rsid w:val="00A956A7"/>
    <w:rsid w:val="00A95785"/>
    <w:rsid w:val="00A9579D"/>
    <w:rsid w:val="00A958F1"/>
    <w:rsid w:val="00A95D22"/>
    <w:rsid w:val="00A96305"/>
    <w:rsid w:val="00A96670"/>
    <w:rsid w:val="00A966A5"/>
    <w:rsid w:val="00A96E00"/>
    <w:rsid w:val="00A979D7"/>
    <w:rsid w:val="00AA009B"/>
    <w:rsid w:val="00AA01F5"/>
    <w:rsid w:val="00AA021B"/>
    <w:rsid w:val="00AA07EA"/>
    <w:rsid w:val="00AA0953"/>
    <w:rsid w:val="00AA1110"/>
    <w:rsid w:val="00AA15A5"/>
    <w:rsid w:val="00AA1A57"/>
    <w:rsid w:val="00AA1E64"/>
    <w:rsid w:val="00AA2562"/>
    <w:rsid w:val="00AA2A3E"/>
    <w:rsid w:val="00AA2BF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447"/>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6681"/>
    <w:rsid w:val="00AB7482"/>
    <w:rsid w:val="00AB7650"/>
    <w:rsid w:val="00AC0428"/>
    <w:rsid w:val="00AC0960"/>
    <w:rsid w:val="00AC0B40"/>
    <w:rsid w:val="00AC0D65"/>
    <w:rsid w:val="00AC1101"/>
    <w:rsid w:val="00AC14EE"/>
    <w:rsid w:val="00AC1902"/>
    <w:rsid w:val="00AC1D47"/>
    <w:rsid w:val="00AC1FD9"/>
    <w:rsid w:val="00AC2151"/>
    <w:rsid w:val="00AC26DA"/>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32B"/>
    <w:rsid w:val="00AD29D3"/>
    <w:rsid w:val="00AD2E88"/>
    <w:rsid w:val="00AD3850"/>
    <w:rsid w:val="00AD390C"/>
    <w:rsid w:val="00AD3C04"/>
    <w:rsid w:val="00AD49E9"/>
    <w:rsid w:val="00AD4AB2"/>
    <w:rsid w:val="00AD4FCF"/>
    <w:rsid w:val="00AD50B7"/>
    <w:rsid w:val="00AD523A"/>
    <w:rsid w:val="00AD53D4"/>
    <w:rsid w:val="00AD5A98"/>
    <w:rsid w:val="00AD5EEE"/>
    <w:rsid w:val="00AD63C9"/>
    <w:rsid w:val="00AD692A"/>
    <w:rsid w:val="00AD6BF1"/>
    <w:rsid w:val="00AD6FCE"/>
    <w:rsid w:val="00AD7610"/>
    <w:rsid w:val="00AD7887"/>
    <w:rsid w:val="00AE06B7"/>
    <w:rsid w:val="00AE08FB"/>
    <w:rsid w:val="00AE09CF"/>
    <w:rsid w:val="00AE1200"/>
    <w:rsid w:val="00AE1316"/>
    <w:rsid w:val="00AE1612"/>
    <w:rsid w:val="00AE17CC"/>
    <w:rsid w:val="00AE1A38"/>
    <w:rsid w:val="00AE1BE5"/>
    <w:rsid w:val="00AE1C96"/>
    <w:rsid w:val="00AE1CFD"/>
    <w:rsid w:val="00AE1E57"/>
    <w:rsid w:val="00AE1FBA"/>
    <w:rsid w:val="00AE2D0D"/>
    <w:rsid w:val="00AE3051"/>
    <w:rsid w:val="00AE319E"/>
    <w:rsid w:val="00AE3662"/>
    <w:rsid w:val="00AE36A2"/>
    <w:rsid w:val="00AE36B5"/>
    <w:rsid w:val="00AE3A0E"/>
    <w:rsid w:val="00AE3C6A"/>
    <w:rsid w:val="00AE3D96"/>
    <w:rsid w:val="00AE3E23"/>
    <w:rsid w:val="00AE3F69"/>
    <w:rsid w:val="00AE3FEF"/>
    <w:rsid w:val="00AE4149"/>
    <w:rsid w:val="00AE4834"/>
    <w:rsid w:val="00AE49E3"/>
    <w:rsid w:val="00AE4A21"/>
    <w:rsid w:val="00AE4D45"/>
    <w:rsid w:val="00AE50CD"/>
    <w:rsid w:val="00AE5115"/>
    <w:rsid w:val="00AE5425"/>
    <w:rsid w:val="00AE547F"/>
    <w:rsid w:val="00AE5994"/>
    <w:rsid w:val="00AE5E16"/>
    <w:rsid w:val="00AE5F68"/>
    <w:rsid w:val="00AE6024"/>
    <w:rsid w:val="00AE62F8"/>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822"/>
    <w:rsid w:val="00AF1DFA"/>
    <w:rsid w:val="00AF20F5"/>
    <w:rsid w:val="00AF28CF"/>
    <w:rsid w:val="00AF2902"/>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C90"/>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07"/>
    <w:rsid w:val="00B11EA3"/>
    <w:rsid w:val="00B122F3"/>
    <w:rsid w:val="00B12542"/>
    <w:rsid w:val="00B12779"/>
    <w:rsid w:val="00B12970"/>
    <w:rsid w:val="00B12AE4"/>
    <w:rsid w:val="00B12BDE"/>
    <w:rsid w:val="00B12EE1"/>
    <w:rsid w:val="00B1323D"/>
    <w:rsid w:val="00B1370A"/>
    <w:rsid w:val="00B13836"/>
    <w:rsid w:val="00B13B9B"/>
    <w:rsid w:val="00B1412B"/>
    <w:rsid w:val="00B14649"/>
    <w:rsid w:val="00B147CA"/>
    <w:rsid w:val="00B14C0A"/>
    <w:rsid w:val="00B14E1E"/>
    <w:rsid w:val="00B14F8B"/>
    <w:rsid w:val="00B150C9"/>
    <w:rsid w:val="00B153BA"/>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66E"/>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0C5"/>
    <w:rsid w:val="00B25296"/>
    <w:rsid w:val="00B25619"/>
    <w:rsid w:val="00B25635"/>
    <w:rsid w:val="00B25CB9"/>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2D6"/>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30E"/>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1C5"/>
    <w:rsid w:val="00B43202"/>
    <w:rsid w:val="00B4355C"/>
    <w:rsid w:val="00B43948"/>
    <w:rsid w:val="00B4423E"/>
    <w:rsid w:val="00B443F8"/>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148"/>
    <w:rsid w:val="00B5147F"/>
    <w:rsid w:val="00B51578"/>
    <w:rsid w:val="00B5157E"/>
    <w:rsid w:val="00B519DC"/>
    <w:rsid w:val="00B51AAD"/>
    <w:rsid w:val="00B51B66"/>
    <w:rsid w:val="00B51BD7"/>
    <w:rsid w:val="00B52087"/>
    <w:rsid w:val="00B520F3"/>
    <w:rsid w:val="00B52384"/>
    <w:rsid w:val="00B526A5"/>
    <w:rsid w:val="00B529BB"/>
    <w:rsid w:val="00B52AF0"/>
    <w:rsid w:val="00B52C68"/>
    <w:rsid w:val="00B52D73"/>
    <w:rsid w:val="00B532FF"/>
    <w:rsid w:val="00B534AA"/>
    <w:rsid w:val="00B53C9C"/>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DAF"/>
    <w:rsid w:val="00B61F9B"/>
    <w:rsid w:val="00B620F7"/>
    <w:rsid w:val="00B62114"/>
    <w:rsid w:val="00B62245"/>
    <w:rsid w:val="00B624E1"/>
    <w:rsid w:val="00B6271A"/>
    <w:rsid w:val="00B62EE7"/>
    <w:rsid w:val="00B630C4"/>
    <w:rsid w:val="00B63141"/>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DBB"/>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AAE"/>
    <w:rsid w:val="00B66BED"/>
    <w:rsid w:val="00B66DCF"/>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2CC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079"/>
    <w:rsid w:val="00B77515"/>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3B5"/>
    <w:rsid w:val="00B83A45"/>
    <w:rsid w:val="00B83AF3"/>
    <w:rsid w:val="00B83E1C"/>
    <w:rsid w:val="00B84297"/>
    <w:rsid w:val="00B842B6"/>
    <w:rsid w:val="00B845C1"/>
    <w:rsid w:val="00B84ADD"/>
    <w:rsid w:val="00B84B9F"/>
    <w:rsid w:val="00B85548"/>
    <w:rsid w:val="00B8571C"/>
    <w:rsid w:val="00B85722"/>
    <w:rsid w:val="00B85997"/>
    <w:rsid w:val="00B85ADD"/>
    <w:rsid w:val="00B85FF9"/>
    <w:rsid w:val="00B860D7"/>
    <w:rsid w:val="00B862D8"/>
    <w:rsid w:val="00B8631F"/>
    <w:rsid w:val="00B86577"/>
    <w:rsid w:val="00B86712"/>
    <w:rsid w:val="00B86F89"/>
    <w:rsid w:val="00B87310"/>
    <w:rsid w:val="00B87321"/>
    <w:rsid w:val="00B87466"/>
    <w:rsid w:val="00B87589"/>
    <w:rsid w:val="00B8783B"/>
    <w:rsid w:val="00B911C4"/>
    <w:rsid w:val="00B916CD"/>
    <w:rsid w:val="00B9181C"/>
    <w:rsid w:val="00B923D9"/>
    <w:rsid w:val="00B92A0E"/>
    <w:rsid w:val="00B934CB"/>
    <w:rsid w:val="00B93852"/>
    <w:rsid w:val="00B93D5B"/>
    <w:rsid w:val="00B93F3A"/>
    <w:rsid w:val="00B941D3"/>
    <w:rsid w:val="00B94274"/>
    <w:rsid w:val="00B943C3"/>
    <w:rsid w:val="00B94C00"/>
    <w:rsid w:val="00B94DEA"/>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43A"/>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D5C"/>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748"/>
    <w:rsid w:val="00BB2B98"/>
    <w:rsid w:val="00BB2C49"/>
    <w:rsid w:val="00BB2E95"/>
    <w:rsid w:val="00BB3353"/>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0FAE"/>
    <w:rsid w:val="00BC10BA"/>
    <w:rsid w:val="00BC1327"/>
    <w:rsid w:val="00BC14FD"/>
    <w:rsid w:val="00BC1B01"/>
    <w:rsid w:val="00BC1CB2"/>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C7CC9"/>
    <w:rsid w:val="00BD02BC"/>
    <w:rsid w:val="00BD045D"/>
    <w:rsid w:val="00BD046E"/>
    <w:rsid w:val="00BD0C59"/>
    <w:rsid w:val="00BD0DAD"/>
    <w:rsid w:val="00BD0F54"/>
    <w:rsid w:val="00BD145B"/>
    <w:rsid w:val="00BD1614"/>
    <w:rsid w:val="00BD167C"/>
    <w:rsid w:val="00BD1772"/>
    <w:rsid w:val="00BD1E6C"/>
    <w:rsid w:val="00BD212E"/>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84C"/>
    <w:rsid w:val="00BE1886"/>
    <w:rsid w:val="00BE1B4C"/>
    <w:rsid w:val="00BE1CD2"/>
    <w:rsid w:val="00BE2210"/>
    <w:rsid w:val="00BE22EF"/>
    <w:rsid w:val="00BE24BE"/>
    <w:rsid w:val="00BE26F7"/>
    <w:rsid w:val="00BE27F8"/>
    <w:rsid w:val="00BE2C34"/>
    <w:rsid w:val="00BE2D61"/>
    <w:rsid w:val="00BE2F55"/>
    <w:rsid w:val="00BE34D3"/>
    <w:rsid w:val="00BE3506"/>
    <w:rsid w:val="00BE356E"/>
    <w:rsid w:val="00BE3D93"/>
    <w:rsid w:val="00BE3FD1"/>
    <w:rsid w:val="00BE431D"/>
    <w:rsid w:val="00BE49DC"/>
    <w:rsid w:val="00BE4C76"/>
    <w:rsid w:val="00BE4F8A"/>
    <w:rsid w:val="00BE5B25"/>
    <w:rsid w:val="00BE5BA0"/>
    <w:rsid w:val="00BE5D5C"/>
    <w:rsid w:val="00BE5EA0"/>
    <w:rsid w:val="00BE60C0"/>
    <w:rsid w:val="00BE64D2"/>
    <w:rsid w:val="00BE6E55"/>
    <w:rsid w:val="00BE7AF5"/>
    <w:rsid w:val="00BE7B39"/>
    <w:rsid w:val="00BE7E88"/>
    <w:rsid w:val="00BF00B5"/>
    <w:rsid w:val="00BF00D2"/>
    <w:rsid w:val="00BF03A5"/>
    <w:rsid w:val="00BF0770"/>
    <w:rsid w:val="00BF08F2"/>
    <w:rsid w:val="00BF0A30"/>
    <w:rsid w:val="00BF1107"/>
    <w:rsid w:val="00BF1863"/>
    <w:rsid w:val="00BF1C30"/>
    <w:rsid w:val="00BF1EFE"/>
    <w:rsid w:val="00BF1FD6"/>
    <w:rsid w:val="00BF2156"/>
    <w:rsid w:val="00BF2262"/>
    <w:rsid w:val="00BF2957"/>
    <w:rsid w:val="00BF2F79"/>
    <w:rsid w:val="00BF340C"/>
    <w:rsid w:val="00BF376C"/>
    <w:rsid w:val="00BF3C39"/>
    <w:rsid w:val="00BF4001"/>
    <w:rsid w:val="00BF4149"/>
    <w:rsid w:val="00BF4353"/>
    <w:rsid w:val="00BF463C"/>
    <w:rsid w:val="00BF4909"/>
    <w:rsid w:val="00BF49C7"/>
    <w:rsid w:val="00BF4D57"/>
    <w:rsid w:val="00BF538E"/>
    <w:rsid w:val="00BF5ABD"/>
    <w:rsid w:val="00BF5B23"/>
    <w:rsid w:val="00BF5CAE"/>
    <w:rsid w:val="00BF6083"/>
    <w:rsid w:val="00BF634D"/>
    <w:rsid w:val="00BF64A6"/>
    <w:rsid w:val="00BF6A87"/>
    <w:rsid w:val="00BF6A8F"/>
    <w:rsid w:val="00BF7291"/>
    <w:rsid w:val="00BF7592"/>
    <w:rsid w:val="00BF762F"/>
    <w:rsid w:val="00BF77B3"/>
    <w:rsid w:val="00BF7E74"/>
    <w:rsid w:val="00C00576"/>
    <w:rsid w:val="00C00645"/>
    <w:rsid w:val="00C0077B"/>
    <w:rsid w:val="00C00942"/>
    <w:rsid w:val="00C010B2"/>
    <w:rsid w:val="00C011C7"/>
    <w:rsid w:val="00C01207"/>
    <w:rsid w:val="00C012DB"/>
    <w:rsid w:val="00C01300"/>
    <w:rsid w:val="00C02235"/>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00"/>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71F"/>
    <w:rsid w:val="00C07A20"/>
    <w:rsid w:val="00C07A6E"/>
    <w:rsid w:val="00C07D58"/>
    <w:rsid w:val="00C07E33"/>
    <w:rsid w:val="00C1008A"/>
    <w:rsid w:val="00C10304"/>
    <w:rsid w:val="00C1035C"/>
    <w:rsid w:val="00C10368"/>
    <w:rsid w:val="00C10958"/>
    <w:rsid w:val="00C1095A"/>
    <w:rsid w:val="00C109CE"/>
    <w:rsid w:val="00C10F11"/>
    <w:rsid w:val="00C1107E"/>
    <w:rsid w:val="00C11206"/>
    <w:rsid w:val="00C11D9E"/>
    <w:rsid w:val="00C12195"/>
    <w:rsid w:val="00C122CB"/>
    <w:rsid w:val="00C12341"/>
    <w:rsid w:val="00C12671"/>
    <w:rsid w:val="00C12722"/>
    <w:rsid w:val="00C1274E"/>
    <w:rsid w:val="00C1275C"/>
    <w:rsid w:val="00C12DD3"/>
    <w:rsid w:val="00C12F51"/>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5E69"/>
    <w:rsid w:val="00C16507"/>
    <w:rsid w:val="00C16790"/>
    <w:rsid w:val="00C16D51"/>
    <w:rsid w:val="00C16E88"/>
    <w:rsid w:val="00C17233"/>
    <w:rsid w:val="00C17D3A"/>
    <w:rsid w:val="00C200A7"/>
    <w:rsid w:val="00C2077E"/>
    <w:rsid w:val="00C209D2"/>
    <w:rsid w:val="00C21B40"/>
    <w:rsid w:val="00C21CB7"/>
    <w:rsid w:val="00C225A2"/>
    <w:rsid w:val="00C2266E"/>
    <w:rsid w:val="00C2270F"/>
    <w:rsid w:val="00C22733"/>
    <w:rsid w:val="00C2284B"/>
    <w:rsid w:val="00C22A53"/>
    <w:rsid w:val="00C23525"/>
    <w:rsid w:val="00C237C7"/>
    <w:rsid w:val="00C23974"/>
    <w:rsid w:val="00C23ACA"/>
    <w:rsid w:val="00C23FA7"/>
    <w:rsid w:val="00C24399"/>
    <w:rsid w:val="00C2493D"/>
    <w:rsid w:val="00C252B6"/>
    <w:rsid w:val="00C25360"/>
    <w:rsid w:val="00C254C1"/>
    <w:rsid w:val="00C25724"/>
    <w:rsid w:val="00C259A5"/>
    <w:rsid w:val="00C25FCF"/>
    <w:rsid w:val="00C25FFD"/>
    <w:rsid w:val="00C26463"/>
    <w:rsid w:val="00C26489"/>
    <w:rsid w:val="00C2648C"/>
    <w:rsid w:val="00C26C61"/>
    <w:rsid w:val="00C26E4F"/>
    <w:rsid w:val="00C27485"/>
    <w:rsid w:val="00C274A2"/>
    <w:rsid w:val="00C27C0E"/>
    <w:rsid w:val="00C30060"/>
    <w:rsid w:val="00C30068"/>
    <w:rsid w:val="00C30329"/>
    <w:rsid w:val="00C305CD"/>
    <w:rsid w:val="00C307F2"/>
    <w:rsid w:val="00C309EE"/>
    <w:rsid w:val="00C30B40"/>
    <w:rsid w:val="00C31CB8"/>
    <w:rsid w:val="00C31D71"/>
    <w:rsid w:val="00C32292"/>
    <w:rsid w:val="00C3243B"/>
    <w:rsid w:val="00C32573"/>
    <w:rsid w:val="00C3297B"/>
    <w:rsid w:val="00C32F21"/>
    <w:rsid w:val="00C33210"/>
    <w:rsid w:val="00C33396"/>
    <w:rsid w:val="00C3364F"/>
    <w:rsid w:val="00C336D5"/>
    <w:rsid w:val="00C3390B"/>
    <w:rsid w:val="00C33986"/>
    <w:rsid w:val="00C33D34"/>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1E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331"/>
    <w:rsid w:val="00C4644E"/>
    <w:rsid w:val="00C46597"/>
    <w:rsid w:val="00C46682"/>
    <w:rsid w:val="00C4668C"/>
    <w:rsid w:val="00C475C3"/>
    <w:rsid w:val="00C4773B"/>
    <w:rsid w:val="00C47A52"/>
    <w:rsid w:val="00C5029A"/>
    <w:rsid w:val="00C507AB"/>
    <w:rsid w:val="00C50811"/>
    <w:rsid w:val="00C50AB2"/>
    <w:rsid w:val="00C50C9F"/>
    <w:rsid w:val="00C50EB3"/>
    <w:rsid w:val="00C50FA1"/>
    <w:rsid w:val="00C51084"/>
    <w:rsid w:val="00C51295"/>
    <w:rsid w:val="00C51535"/>
    <w:rsid w:val="00C517E3"/>
    <w:rsid w:val="00C51E58"/>
    <w:rsid w:val="00C521DD"/>
    <w:rsid w:val="00C52608"/>
    <w:rsid w:val="00C530CD"/>
    <w:rsid w:val="00C5318F"/>
    <w:rsid w:val="00C53288"/>
    <w:rsid w:val="00C53663"/>
    <w:rsid w:val="00C53D48"/>
    <w:rsid w:val="00C53ED5"/>
    <w:rsid w:val="00C54037"/>
    <w:rsid w:val="00C54065"/>
    <w:rsid w:val="00C54741"/>
    <w:rsid w:val="00C54914"/>
    <w:rsid w:val="00C54E46"/>
    <w:rsid w:val="00C54FA1"/>
    <w:rsid w:val="00C54FC9"/>
    <w:rsid w:val="00C55675"/>
    <w:rsid w:val="00C55B74"/>
    <w:rsid w:val="00C55B8D"/>
    <w:rsid w:val="00C55F5D"/>
    <w:rsid w:val="00C56140"/>
    <w:rsid w:val="00C56338"/>
    <w:rsid w:val="00C56563"/>
    <w:rsid w:val="00C5695A"/>
    <w:rsid w:val="00C56E7A"/>
    <w:rsid w:val="00C56F8A"/>
    <w:rsid w:val="00C571CF"/>
    <w:rsid w:val="00C57230"/>
    <w:rsid w:val="00C5729A"/>
    <w:rsid w:val="00C573D3"/>
    <w:rsid w:val="00C57455"/>
    <w:rsid w:val="00C5762F"/>
    <w:rsid w:val="00C57CC2"/>
    <w:rsid w:val="00C57E2E"/>
    <w:rsid w:val="00C57EA0"/>
    <w:rsid w:val="00C602DF"/>
    <w:rsid w:val="00C60437"/>
    <w:rsid w:val="00C6056A"/>
    <w:rsid w:val="00C60764"/>
    <w:rsid w:val="00C616E8"/>
    <w:rsid w:val="00C61C05"/>
    <w:rsid w:val="00C61C1C"/>
    <w:rsid w:val="00C62110"/>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640E"/>
    <w:rsid w:val="00C6666F"/>
    <w:rsid w:val="00C67080"/>
    <w:rsid w:val="00C672C1"/>
    <w:rsid w:val="00C67821"/>
    <w:rsid w:val="00C67895"/>
    <w:rsid w:val="00C6798B"/>
    <w:rsid w:val="00C67E97"/>
    <w:rsid w:val="00C70295"/>
    <w:rsid w:val="00C70310"/>
    <w:rsid w:val="00C7035B"/>
    <w:rsid w:val="00C70628"/>
    <w:rsid w:val="00C708DC"/>
    <w:rsid w:val="00C70AA4"/>
    <w:rsid w:val="00C70DA3"/>
    <w:rsid w:val="00C710B0"/>
    <w:rsid w:val="00C7118C"/>
    <w:rsid w:val="00C71754"/>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A3"/>
    <w:rsid w:val="00C74BC4"/>
    <w:rsid w:val="00C74E40"/>
    <w:rsid w:val="00C74E6B"/>
    <w:rsid w:val="00C75631"/>
    <w:rsid w:val="00C7570A"/>
    <w:rsid w:val="00C75F94"/>
    <w:rsid w:val="00C76068"/>
    <w:rsid w:val="00C7608A"/>
    <w:rsid w:val="00C760E6"/>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6EE8"/>
    <w:rsid w:val="00C872F3"/>
    <w:rsid w:val="00C873CA"/>
    <w:rsid w:val="00C875B0"/>
    <w:rsid w:val="00C876A5"/>
    <w:rsid w:val="00C87735"/>
    <w:rsid w:val="00C87DE2"/>
    <w:rsid w:val="00C9002C"/>
    <w:rsid w:val="00C903B7"/>
    <w:rsid w:val="00C906BD"/>
    <w:rsid w:val="00C90935"/>
    <w:rsid w:val="00C914E6"/>
    <w:rsid w:val="00C915B1"/>
    <w:rsid w:val="00C91661"/>
    <w:rsid w:val="00C91EE0"/>
    <w:rsid w:val="00C92108"/>
    <w:rsid w:val="00C923A5"/>
    <w:rsid w:val="00C92882"/>
    <w:rsid w:val="00C92C60"/>
    <w:rsid w:val="00C92EEA"/>
    <w:rsid w:val="00C93107"/>
    <w:rsid w:val="00C9376F"/>
    <w:rsid w:val="00C939ED"/>
    <w:rsid w:val="00C93A13"/>
    <w:rsid w:val="00C93EBE"/>
    <w:rsid w:val="00C9425C"/>
    <w:rsid w:val="00C95315"/>
    <w:rsid w:val="00C95649"/>
    <w:rsid w:val="00C956D6"/>
    <w:rsid w:val="00C95840"/>
    <w:rsid w:val="00C95F9E"/>
    <w:rsid w:val="00C95FDC"/>
    <w:rsid w:val="00C964D3"/>
    <w:rsid w:val="00C9651F"/>
    <w:rsid w:val="00C966CC"/>
    <w:rsid w:val="00C967C0"/>
    <w:rsid w:val="00C96BD4"/>
    <w:rsid w:val="00C96BF6"/>
    <w:rsid w:val="00C96F9B"/>
    <w:rsid w:val="00C97114"/>
    <w:rsid w:val="00C97660"/>
    <w:rsid w:val="00C9795F"/>
    <w:rsid w:val="00C97D5C"/>
    <w:rsid w:val="00C97F22"/>
    <w:rsid w:val="00CA025A"/>
    <w:rsid w:val="00CA034A"/>
    <w:rsid w:val="00CA0737"/>
    <w:rsid w:val="00CA18F3"/>
    <w:rsid w:val="00CA1CB9"/>
    <w:rsid w:val="00CA1D3C"/>
    <w:rsid w:val="00CA2449"/>
    <w:rsid w:val="00CA2504"/>
    <w:rsid w:val="00CA2747"/>
    <w:rsid w:val="00CA2B0A"/>
    <w:rsid w:val="00CA2CB3"/>
    <w:rsid w:val="00CA2D0B"/>
    <w:rsid w:val="00CA2EA2"/>
    <w:rsid w:val="00CA31A3"/>
    <w:rsid w:val="00CA331B"/>
    <w:rsid w:val="00CA3764"/>
    <w:rsid w:val="00CA3793"/>
    <w:rsid w:val="00CA39F3"/>
    <w:rsid w:val="00CA3AFD"/>
    <w:rsid w:val="00CA3D1B"/>
    <w:rsid w:val="00CA3F4F"/>
    <w:rsid w:val="00CA48C8"/>
    <w:rsid w:val="00CA5560"/>
    <w:rsid w:val="00CA56FF"/>
    <w:rsid w:val="00CA5860"/>
    <w:rsid w:val="00CA5B65"/>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0C43"/>
    <w:rsid w:val="00CB1446"/>
    <w:rsid w:val="00CB168D"/>
    <w:rsid w:val="00CB1E6E"/>
    <w:rsid w:val="00CB204A"/>
    <w:rsid w:val="00CB2413"/>
    <w:rsid w:val="00CB2806"/>
    <w:rsid w:val="00CB290A"/>
    <w:rsid w:val="00CB298F"/>
    <w:rsid w:val="00CB2C0B"/>
    <w:rsid w:val="00CB3061"/>
    <w:rsid w:val="00CB30F8"/>
    <w:rsid w:val="00CB31D0"/>
    <w:rsid w:val="00CB33D8"/>
    <w:rsid w:val="00CB39C2"/>
    <w:rsid w:val="00CB3BED"/>
    <w:rsid w:val="00CB3E17"/>
    <w:rsid w:val="00CB400E"/>
    <w:rsid w:val="00CB438C"/>
    <w:rsid w:val="00CB469C"/>
    <w:rsid w:val="00CB50BA"/>
    <w:rsid w:val="00CB5245"/>
    <w:rsid w:val="00CB53CF"/>
    <w:rsid w:val="00CB570C"/>
    <w:rsid w:val="00CB57B2"/>
    <w:rsid w:val="00CB5CCC"/>
    <w:rsid w:val="00CB5CD6"/>
    <w:rsid w:val="00CB6516"/>
    <w:rsid w:val="00CB6B98"/>
    <w:rsid w:val="00CB7071"/>
    <w:rsid w:val="00CB71C6"/>
    <w:rsid w:val="00CB7A99"/>
    <w:rsid w:val="00CB7CEA"/>
    <w:rsid w:val="00CC0536"/>
    <w:rsid w:val="00CC0952"/>
    <w:rsid w:val="00CC09D1"/>
    <w:rsid w:val="00CC0AC4"/>
    <w:rsid w:val="00CC0D82"/>
    <w:rsid w:val="00CC116E"/>
    <w:rsid w:val="00CC1920"/>
    <w:rsid w:val="00CC19FD"/>
    <w:rsid w:val="00CC2078"/>
    <w:rsid w:val="00CC2183"/>
    <w:rsid w:val="00CC28E8"/>
    <w:rsid w:val="00CC2E69"/>
    <w:rsid w:val="00CC308D"/>
    <w:rsid w:val="00CC3255"/>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0D50"/>
    <w:rsid w:val="00CD132F"/>
    <w:rsid w:val="00CD136E"/>
    <w:rsid w:val="00CD1770"/>
    <w:rsid w:val="00CD1824"/>
    <w:rsid w:val="00CD188F"/>
    <w:rsid w:val="00CD191B"/>
    <w:rsid w:val="00CD1991"/>
    <w:rsid w:val="00CD1EB4"/>
    <w:rsid w:val="00CD21CB"/>
    <w:rsid w:val="00CD222E"/>
    <w:rsid w:val="00CD24A6"/>
    <w:rsid w:val="00CD24B3"/>
    <w:rsid w:val="00CD285A"/>
    <w:rsid w:val="00CD2BF9"/>
    <w:rsid w:val="00CD3639"/>
    <w:rsid w:val="00CD380E"/>
    <w:rsid w:val="00CD387F"/>
    <w:rsid w:val="00CD3F76"/>
    <w:rsid w:val="00CD43A5"/>
    <w:rsid w:val="00CD4676"/>
    <w:rsid w:val="00CD4B6B"/>
    <w:rsid w:val="00CD50F8"/>
    <w:rsid w:val="00CD51E6"/>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37A4"/>
    <w:rsid w:val="00CE45C4"/>
    <w:rsid w:val="00CE45DC"/>
    <w:rsid w:val="00CE4764"/>
    <w:rsid w:val="00CE50DE"/>
    <w:rsid w:val="00CE523E"/>
    <w:rsid w:val="00CE52A2"/>
    <w:rsid w:val="00CE563A"/>
    <w:rsid w:val="00CE5EF5"/>
    <w:rsid w:val="00CE6DC0"/>
    <w:rsid w:val="00CE7266"/>
    <w:rsid w:val="00CE7863"/>
    <w:rsid w:val="00CF05CF"/>
    <w:rsid w:val="00CF0A8C"/>
    <w:rsid w:val="00CF0B6E"/>
    <w:rsid w:val="00CF0F02"/>
    <w:rsid w:val="00CF121B"/>
    <w:rsid w:val="00CF135D"/>
    <w:rsid w:val="00CF1384"/>
    <w:rsid w:val="00CF1461"/>
    <w:rsid w:val="00CF184E"/>
    <w:rsid w:val="00CF1BAE"/>
    <w:rsid w:val="00CF2185"/>
    <w:rsid w:val="00CF256C"/>
    <w:rsid w:val="00CF2B25"/>
    <w:rsid w:val="00CF2B27"/>
    <w:rsid w:val="00CF2B9E"/>
    <w:rsid w:val="00CF2BD9"/>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788"/>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5BE"/>
    <w:rsid w:val="00D0298D"/>
    <w:rsid w:val="00D02E27"/>
    <w:rsid w:val="00D030A0"/>
    <w:rsid w:val="00D030DA"/>
    <w:rsid w:val="00D03CB4"/>
    <w:rsid w:val="00D03CC3"/>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6D8"/>
    <w:rsid w:val="00D07758"/>
    <w:rsid w:val="00D07D1E"/>
    <w:rsid w:val="00D07D45"/>
    <w:rsid w:val="00D07F27"/>
    <w:rsid w:val="00D07F8A"/>
    <w:rsid w:val="00D1016D"/>
    <w:rsid w:val="00D1017C"/>
    <w:rsid w:val="00D102FB"/>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029"/>
    <w:rsid w:val="00D24328"/>
    <w:rsid w:val="00D24396"/>
    <w:rsid w:val="00D24688"/>
    <w:rsid w:val="00D248CB"/>
    <w:rsid w:val="00D24D53"/>
    <w:rsid w:val="00D250E7"/>
    <w:rsid w:val="00D257F2"/>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9AB"/>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39C"/>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478"/>
    <w:rsid w:val="00D45797"/>
    <w:rsid w:val="00D458BA"/>
    <w:rsid w:val="00D45949"/>
    <w:rsid w:val="00D45C6B"/>
    <w:rsid w:val="00D45E5D"/>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0C9F"/>
    <w:rsid w:val="00D51345"/>
    <w:rsid w:val="00D5160E"/>
    <w:rsid w:val="00D519ED"/>
    <w:rsid w:val="00D51A53"/>
    <w:rsid w:val="00D51A74"/>
    <w:rsid w:val="00D51B4F"/>
    <w:rsid w:val="00D5200C"/>
    <w:rsid w:val="00D52CE2"/>
    <w:rsid w:val="00D542C0"/>
    <w:rsid w:val="00D54C6D"/>
    <w:rsid w:val="00D556C5"/>
    <w:rsid w:val="00D5586D"/>
    <w:rsid w:val="00D558D6"/>
    <w:rsid w:val="00D56070"/>
    <w:rsid w:val="00D563AA"/>
    <w:rsid w:val="00D56511"/>
    <w:rsid w:val="00D56710"/>
    <w:rsid w:val="00D56797"/>
    <w:rsid w:val="00D569F8"/>
    <w:rsid w:val="00D56AF5"/>
    <w:rsid w:val="00D57BF7"/>
    <w:rsid w:val="00D57DFE"/>
    <w:rsid w:val="00D57FB0"/>
    <w:rsid w:val="00D603AE"/>
    <w:rsid w:val="00D60466"/>
    <w:rsid w:val="00D60A67"/>
    <w:rsid w:val="00D60B9E"/>
    <w:rsid w:val="00D60CD1"/>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99"/>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DD"/>
    <w:rsid w:val="00D67FE7"/>
    <w:rsid w:val="00D7051B"/>
    <w:rsid w:val="00D70548"/>
    <w:rsid w:val="00D70AA2"/>
    <w:rsid w:val="00D70B69"/>
    <w:rsid w:val="00D71214"/>
    <w:rsid w:val="00D7190A"/>
    <w:rsid w:val="00D71BF5"/>
    <w:rsid w:val="00D71E2B"/>
    <w:rsid w:val="00D72023"/>
    <w:rsid w:val="00D7203E"/>
    <w:rsid w:val="00D735A8"/>
    <w:rsid w:val="00D7384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0D2C"/>
    <w:rsid w:val="00D812CE"/>
    <w:rsid w:val="00D813E5"/>
    <w:rsid w:val="00D81558"/>
    <w:rsid w:val="00D81668"/>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A9"/>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52D"/>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59D"/>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4BAE"/>
    <w:rsid w:val="00DA55D6"/>
    <w:rsid w:val="00DA565E"/>
    <w:rsid w:val="00DA5866"/>
    <w:rsid w:val="00DA5930"/>
    <w:rsid w:val="00DA5FFB"/>
    <w:rsid w:val="00DA65CE"/>
    <w:rsid w:val="00DA66F5"/>
    <w:rsid w:val="00DA6B53"/>
    <w:rsid w:val="00DA6D07"/>
    <w:rsid w:val="00DA6DDF"/>
    <w:rsid w:val="00DA6E6F"/>
    <w:rsid w:val="00DA752F"/>
    <w:rsid w:val="00DB0409"/>
    <w:rsid w:val="00DB0488"/>
    <w:rsid w:val="00DB04FC"/>
    <w:rsid w:val="00DB07FC"/>
    <w:rsid w:val="00DB09FB"/>
    <w:rsid w:val="00DB0EA8"/>
    <w:rsid w:val="00DB1879"/>
    <w:rsid w:val="00DB1A3A"/>
    <w:rsid w:val="00DB2246"/>
    <w:rsid w:val="00DB22FE"/>
    <w:rsid w:val="00DB230A"/>
    <w:rsid w:val="00DB274B"/>
    <w:rsid w:val="00DB27CE"/>
    <w:rsid w:val="00DB2971"/>
    <w:rsid w:val="00DB2FB1"/>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5EDC"/>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309"/>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056"/>
    <w:rsid w:val="00DC53A0"/>
    <w:rsid w:val="00DC588D"/>
    <w:rsid w:val="00DC5B5C"/>
    <w:rsid w:val="00DC5C86"/>
    <w:rsid w:val="00DC5CA5"/>
    <w:rsid w:val="00DC5D14"/>
    <w:rsid w:val="00DC5DBB"/>
    <w:rsid w:val="00DC614A"/>
    <w:rsid w:val="00DC631C"/>
    <w:rsid w:val="00DC66FD"/>
    <w:rsid w:val="00DC679C"/>
    <w:rsid w:val="00DC6891"/>
    <w:rsid w:val="00DC6D7D"/>
    <w:rsid w:val="00DC6F7F"/>
    <w:rsid w:val="00DC724B"/>
    <w:rsid w:val="00DC7EF5"/>
    <w:rsid w:val="00DD0234"/>
    <w:rsid w:val="00DD0905"/>
    <w:rsid w:val="00DD099D"/>
    <w:rsid w:val="00DD0A56"/>
    <w:rsid w:val="00DD0B8A"/>
    <w:rsid w:val="00DD0F91"/>
    <w:rsid w:val="00DD1A4E"/>
    <w:rsid w:val="00DD1BC7"/>
    <w:rsid w:val="00DD1BCE"/>
    <w:rsid w:val="00DD2121"/>
    <w:rsid w:val="00DD2CCA"/>
    <w:rsid w:val="00DD2D25"/>
    <w:rsid w:val="00DD2E17"/>
    <w:rsid w:val="00DD33C9"/>
    <w:rsid w:val="00DD3413"/>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6FD7"/>
    <w:rsid w:val="00DD70F4"/>
    <w:rsid w:val="00DD7438"/>
    <w:rsid w:val="00DD75AE"/>
    <w:rsid w:val="00DD764C"/>
    <w:rsid w:val="00DD7B02"/>
    <w:rsid w:val="00DD7D06"/>
    <w:rsid w:val="00DD7D29"/>
    <w:rsid w:val="00DD7DB0"/>
    <w:rsid w:val="00DD7E01"/>
    <w:rsid w:val="00DD7F6A"/>
    <w:rsid w:val="00DE020D"/>
    <w:rsid w:val="00DE03A1"/>
    <w:rsid w:val="00DE057C"/>
    <w:rsid w:val="00DE0B3C"/>
    <w:rsid w:val="00DE0B73"/>
    <w:rsid w:val="00DE0D02"/>
    <w:rsid w:val="00DE0D70"/>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834"/>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6EC3"/>
    <w:rsid w:val="00DF7232"/>
    <w:rsid w:val="00DF7393"/>
    <w:rsid w:val="00DF7A33"/>
    <w:rsid w:val="00DF7CE3"/>
    <w:rsid w:val="00DF7D89"/>
    <w:rsid w:val="00DF7E2F"/>
    <w:rsid w:val="00DF7EAC"/>
    <w:rsid w:val="00E001D2"/>
    <w:rsid w:val="00E0028E"/>
    <w:rsid w:val="00E00D4E"/>
    <w:rsid w:val="00E00E6C"/>
    <w:rsid w:val="00E00EB2"/>
    <w:rsid w:val="00E0116E"/>
    <w:rsid w:val="00E01177"/>
    <w:rsid w:val="00E01785"/>
    <w:rsid w:val="00E01D09"/>
    <w:rsid w:val="00E01F1B"/>
    <w:rsid w:val="00E02226"/>
    <w:rsid w:val="00E022AE"/>
    <w:rsid w:val="00E025C6"/>
    <w:rsid w:val="00E026B1"/>
    <w:rsid w:val="00E02802"/>
    <w:rsid w:val="00E02858"/>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B85"/>
    <w:rsid w:val="00E05C9C"/>
    <w:rsid w:val="00E0601E"/>
    <w:rsid w:val="00E06339"/>
    <w:rsid w:val="00E0665D"/>
    <w:rsid w:val="00E0669E"/>
    <w:rsid w:val="00E067AD"/>
    <w:rsid w:val="00E06859"/>
    <w:rsid w:val="00E06F3B"/>
    <w:rsid w:val="00E07056"/>
    <w:rsid w:val="00E07262"/>
    <w:rsid w:val="00E07420"/>
    <w:rsid w:val="00E074A0"/>
    <w:rsid w:val="00E07617"/>
    <w:rsid w:val="00E07C3E"/>
    <w:rsid w:val="00E10EBF"/>
    <w:rsid w:val="00E1105F"/>
    <w:rsid w:val="00E1110A"/>
    <w:rsid w:val="00E114FA"/>
    <w:rsid w:val="00E11551"/>
    <w:rsid w:val="00E11A56"/>
    <w:rsid w:val="00E11F3B"/>
    <w:rsid w:val="00E1202E"/>
    <w:rsid w:val="00E12376"/>
    <w:rsid w:val="00E12466"/>
    <w:rsid w:val="00E1258A"/>
    <w:rsid w:val="00E12833"/>
    <w:rsid w:val="00E12B23"/>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67B"/>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2D72"/>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79"/>
    <w:rsid w:val="00E31CC5"/>
    <w:rsid w:val="00E31D28"/>
    <w:rsid w:val="00E3207E"/>
    <w:rsid w:val="00E32154"/>
    <w:rsid w:val="00E32337"/>
    <w:rsid w:val="00E323EF"/>
    <w:rsid w:val="00E328C8"/>
    <w:rsid w:val="00E33C1A"/>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BA"/>
    <w:rsid w:val="00E36FFB"/>
    <w:rsid w:val="00E3720A"/>
    <w:rsid w:val="00E376C9"/>
    <w:rsid w:val="00E37900"/>
    <w:rsid w:val="00E37916"/>
    <w:rsid w:val="00E3795B"/>
    <w:rsid w:val="00E400CC"/>
    <w:rsid w:val="00E40564"/>
    <w:rsid w:val="00E405F9"/>
    <w:rsid w:val="00E40842"/>
    <w:rsid w:val="00E414D6"/>
    <w:rsid w:val="00E41533"/>
    <w:rsid w:val="00E419EA"/>
    <w:rsid w:val="00E41F9F"/>
    <w:rsid w:val="00E420C0"/>
    <w:rsid w:val="00E421F4"/>
    <w:rsid w:val="00E42856"/>
    <w:rsid w:val="00E42FA3"/>
    <w:rsid w:val="00E433B7"/>
    <w:rsid w:val="00E43625"/>
    <w:rsid w:val="00E4362F"/>
    <w:rsid w:val="00E43699"/>
    <w:rsid w:val="00E436EE"/>
    <w:rsid w:val="00E437DC"/>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84"/>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948"/>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4E6"/>
    <w:rsid w:val="00E5754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5F"/>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736"/>
    <w:rsid w:val="00E67C15"/>
    <w:rsid w:val="00E67E8F"/>
    <w:rsid w:val="00E70056"/>
    <w:rsid w:val="00E7019D"/>
    <w:rsid w:val="00E70224"/>
    <w:rsid w:val="00E7029D"/>
    <w:rsid w:val="00E702AA"/>
    <w:rsid w:val="00E70467"/>
    <w:rsid w:val="00E704E9"/>
    <w:rsid w:val="00E70B38"/>
    <w:rsid w:val="00E70BA5"/>
    <w:rsid w:val="00E70CEC"/>
    <w:rsid w:val="00E70D97"/>
    <w:rsid w:val="00E7119E"/>
    <w:rsid w:val="00E71400"/>
    <w:rsid w:val="00E71485"/>
    <w:rsid w:val="00E71657"/>
    <w:rsid w:val="00E7166B"/>
    <w:rsid w:val="00E71D80"/>
    <w:rsid w:val="00E727BB"/>
    <w:rsid w:val="00E729C8"/>
    <w:rsid w:val="00E72A2A"/>
    <w:rsid w:val="00E72C30"/>
    <w:rsid w:val="00E7313C"/>
    <w:rsid w:val="00E731A9"/>
    <w:rsid w:val="00E731E3"/>
    <w:rsid w:val="00E734B1"/>
    <w:rsid w:val="00E73CD3"/>
    <w:rsid w:val="00E73D51"/>
    <w:rsid w:val="00E74354"/>
    <w:rsid w:val="00E74508"/>
    <w:rsid w:val="00E74678"/>
    <w:rsid w:val="00E74832"/>
    <w:rsid w:val="00E7568E"/>
    <w:rsid w:val="00E7595C"/>
    <w:rsid w:val="00E759A7"/>
    <w:rsid w:val="00E76389"/>
    <w:rsid w:val="00E76474"/>
    <w:rsid w:val="00E76526"/>
    <w:rsid w:val="00E7662C"/>
    <w:rsid w:val="00E76742"/>
    <w:rsid w:val="00E76929"/>
    <w:rsid w:val="00E769B9"/>
    <w:rsid w:val="00E76EC1"/>
    <w:rsid w:val="00E774F7"/>
    <w:rsid w:val="00E77A6A"/>
    <w:rsid w:val="00E77E8D"/>
    <w:rsid w:val="00E80119"/>
    <w:rsid w:val="00E801C0"/>
    <w:rsid w:val="00E802FF"/>
    <w:rsid w:val="00E80569"/>
    <w:rsid w:val="00E807CC"/>
    <w:rsid w:val="00E80817"/>
    <w:rsid w:val="00E809CC"/>
    <w:rsid w:val="00E809DE"/>
    <w:rsid w:val="00E80B99"/>
    <w:rsid w:val="00E80C97"/>
    <w:rsid w:val="00E80E8C"/>
    <w:rsid w:val="00E80F97"/>
    <w:rsid w:val="00E81CF5"/>
    <w:rsid w:val="00E82322"/>
    <w:rsid w:val="00E82A25"/>
    <w:rsid w:val="00E82C48"/>
    <w:rsid w:val="00E82CC6"/>
    <w:rsid w:val="00E82D77"/>
    <w:rsid w:val="00E82E13"/>
    <w:rsid w:val="00E8328F"/>
    <w:rsid w:val="00E837F4"/>
    <w:rsid w:val="00E83847"/>
    <w:rsid w:val="00E83B8F"/>
    <w:rsid w:val="00E844F7"/>
    <w:rsid w:val="00E84640"/>
    <w:rsid w:val="00E849D0"/>
    <w:rsid w:val="00E84A0D"/>
    <w:rsid w:val="00E84ECF"/>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327"/>
    <w:rsid w:val="00E905F1"/>
    <w:rsid w:val="00E9078D"/>
    <w:rsid w:val="00E90B12"/>
    <w:rsid w:val="00E90D6C"/>
    <w:rsid w:val="00E912DC"/>
    <w:rsid w:val="00E913A3"/>
    <w:rsid w:val="00E9157B"/>
    <w:rsid w:val="00E91B0C"/>
    <w:rsid w:val="00E91E96"/>
    <w:rsid w:val="00E922A2"/>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CD4"/>
    <w:rsid w:val="00E94FBD"/>
    <w:rsid w:val="00E95066"/>
    <w:rsid w:val="00E95A92"/>
    <w:rsid w:val="00E95BB7"/>
    <w:rsid w:val="00E95C0D"/>
    <w:rsid w:val="00E96033"/>
    <w:rsid w:val="00E96D2B"/>
    <w:rsid w:val="00E96DDC"/>
    <w:rsid w:val="00E970F7"/>
    <w:rsid w:val="00E977C8"/>
    <w:rsid w:val="00E9780C"/>
    <w:rsid w:val="00E97837"/>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73A"/>
    <w:rsid w:val="00EA2B08"/>
    <w:rsid w:val="00EA2CE3"/>
    <w:rsid w:val="00EA2D4D"/>
    <w:rsid w:val="00EA2D50"/>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BF2"/>
    <w:rsid w:val="00EA5F26"/>
    <w:rsid w:val="00EA6750"/>
    <w:rsid w:val="00EA71D7"/>
    <w:rsid w:val="00EA73DE"/>
    <w:rsid w:val="00EA7804"/>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1D9"/>
    <w:rsid w:val="00EB536F"/>
    <w:rsid w:val="00EB5409"/>
    <w:rsid w:val="00EB5418"/>
    <w:rsid w:val="00EB5545"/>
    <w:rsid w:val="00EB5643"/>
    <w:rsid w:val="00EB5F35"/>
    <w:rsid w:val="00EB5F45"/>
    <w:rsid w:val="00EB622F"/>
    <w:rsid w:val="00EB63B7"/>
    <w:rsid w:val="00EB652A"/>
    <w:rsid w:val="00EB685F"/>
    <w:rsid w:val="00EB68F3"/>
    <w:rsid w:val="00EB6B07"/>
    <w:rsid w:val="00EB6C5C"/>
    <w:rsid w:val="00EB6F88"/>
    <w:rsid w:val="00EB74A1"/>
    <w:rsid w:val="00EB75C7"/>
    <w:rsid w:val="00EB764B"/>
    <w:rsid w:val="00EB7723"/>
    <w:rsid w:val="00EB7E2B"/>
    <w:rsid w:val="00EC068F"/>
    <w:rsid w:val="00EC0BEF"/>
    <w:rsid w:val="00EC0F7F"/>
    <w:rsid w:val="00EC14AE"/>
    <w:rsid w:val="00EC16A8"/>
    <w:rsid w:val="00EC17C8"/>
    <w:rsid w:val="00EC18D7"/>
    <w:rsid w:val="00EC1BDD"/>
    <w:rsid w:val="00EC1C57"/>
    <w:rsid w:val="00EC1C69"/>
    <w:rsid w:val="00EC2061"/>
    <w:rsid w:val="00EC213E"/>
    <w:rsid w:val="00EC23DF"/>
    <w:rsid w:val="00EC23F8"/>
    <w:rsid w:val="00EC251F"/>
    <w:rsid w:val="00EC26A2"/>
    <w:rsid w:val="00EC2820"/>
    <w:rsid w:val="00EC28DD"/>
    <w:rsid w:val="00EC3698"/>
    <w:rsid w:val="00EC3770"/>
    <w:rsid w:val="00EC3BAF"/>
    <w:rsid w:val="00EC3BD5"/>
    <w:rsid w:val="00EC3D92"/>
    <w:rsid w:val="00EC3F87"/>
    <w:rsid w:val="00EC4282"/>
    <w:rsid w:val="00EC46EA"/>
    <w:rsid w:val="00EC481C"/>
    <w:rsid w:val="00EC4B2C"/>
    <w:rsid w:val="00EC4B84"/>
    <w:rsid w:val="00EC53DC"/>
    <w:rsid w:val="00EC5479"/>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946"/>
    <w:rsid w:val="00EE2AD4"/>
    <w:rsid w:val="00EE2BE5"/>
    <w:rsid w:val="00EE2BF5"/>
    <w:rsid w:val="00EE2C38"/>
    <w:rsid w:val="00EE30F0"/>
    <w:rsid w:val="00EE32E3"/>
    <w:rsid w:val="00EE39E2"/>
    <w:rsid w:val="00EE3EDD"/>
    <w:rsid w:val="00EE3F81"/>
    <w:rsid w:val="00EE45B2"/>
    <w:rsid w:val="00EE4812"/>
    <w:rsid w:val="00EE4D27"/>
    <w:rsid w:val="00EE4E8D"/>
    <w:rsid w:val="00EE55D2"/>
    <w:rsid w:val="00EE5722"/>
    <w:rsid w:val="00EE57E1"/>
    <w:rsid w:val="00EE58DD"/>
    <w:rsid w:val="00EE5D8B"/>
    <w:rsid w:val="00EE5DC5"/>
    <w:rsid w:val="00EE5F44"/>
    <w:rsid w:val="00EE6122"/>
    <w:rsid w:val="00EE61D0"/>
    <w:rsid w:val="00EE635B"/>
    <w:rsid w:val="00EE6A75"/>
    <w:rsid w:val="00EE6BF7"/>
    <w:rsid w:val="00EE6E86"/>
    <w:rsid w:val="00EE7116"/>
    <w:rsid w:val="00EE717B"/>
    <w:rsid w:val="00EE7259"/>
    <w:rsid w:val="00EE7277"/>
    <w:rsid w:val="00EE7338"/>
    <w:rsid w:val="00EE74B8"/>
    <w:rsid w:val="00EE7601"/>
    <w:rsid w:val="00EE7BD8"/>
    <w:rsid w:val="00EE7C88"/>
    <w:rsid w:val="00EE7E26"/>
    <w:rsid w:val="00EE7F68"/>
    <w:rsid w:val="00EF04F5"/>
    <w:rsid w:val="00EF0C05"/>
    <w:rsid w:val="00EF0E63"/>
    <w:rsid w:val="00EF1012"/>
    <w:rsid w:val="00EF11D5"/>
    <w:rsid w:val="00EF126E"/>
    <w:rsid w:val="00EF1497"/>
    <w:rsid w:val="00EF1722"/>
    <w:rsid w:val="00EF18B8"/>
    <w:rsid w:val="00EF2409"/>
    <w:rsid w:val="00EF2C4C"/>
    <w:rsid w:val="00EF3717"/>
    <w:rsid w:val="00EF3A32"/>
    <w:rsid w:val="00EF3A33"/>
    <w:rsid w:val="00EF3C92"/>
    <w:rsid w:val="00EF41B6"/>
    <w:rsid w:val="00EF4398"/>
    <w:rsid w:val="00EF487B"/>
    <w:rsid w:val="00EF4F92"/>
    <w:rsid w:val="00EF54AC"/>
    <w:rsid w:val="00EF55CD"/>
    <w:rsid w:val="00EF5737"/>
    <w:rsid w:val="00EF5827"/>
    <w:rsid w:val="00EF5D5B"/>
    <w:rsid w:val="00EF6103"/>
    <w:rsid w:val="00EF63BD"/>
    <w:rsid w:val="00EF648E"/>
    <w:rsid w:val="00EF6780"/>
    <w:rsid w:val="00EF6834"/>
    <w:rsid w:val="00EF73ED"/>
    <w:rsid w:val="00EF7581"/>
    <w:rsid w:val="00EF7BE2"/>
    <w:rsid w:val="00F0050D"/>
    <w:rsid w:val="00F006EA"/>
    <w:rsid w:val="00F00ACA"/>
    <w:rsid w:val="00F00CA3"/>
    <w:rsid w:val="00F00CE7"/>
    <w:rsid w:val="00F00EE1"/>
    <w:rsid w:val="00F012C2"/>
    <w:rsid w:val="00F01BE7"/>
    <w:rsid w:val="00F01DFB"/>
    <w:rsid w:val="00F01F98"/>
    <w:rsid w:val="00F02047"/>
    <w:rsid w:val="00F02051"/>
    <w:rsid w:val="00F02166"/>
    <w:rsid w:val="00F023FB"/>
    <w:rsid w:val="00F027F4"/>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A4F"/>
    <w:rsid w:val="00F05E84"/>
    <w:rsid w:val="00F06393"/>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785"/>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2FEB"/>
    <w:rsid w:val="00F23862"/>
    <w:rsid w:val="00F23D59"/>
    <w:rsid w:val="00F23E93"/>
    <w:rsid w:val="00F24684"/>
    <w:rsid w:val="00F247C4"/>
    <w:rsid w:val="00F24ACB"/>
    <w:rsid w:val="00F24B6D"/>
    <w:rsid w:val="00F24B97"/>
    <w:rsid w:val="00F24CC9"/>
    <w:rsid w:val="00F24FEF"/>
    <w:rsid w:val="00F2501D"/>
    <w:rsid w:val="00F25197"/>
    <w:rsid w:val="00F25240"/>
    <w:rsid w:val="00F2563A"/>
    <w:rsid w:val="00F25CFE"/>
    <w:rsid w:val="00F26449"/>
    <w:rsid w:val="00F267E0"/>
    <w:rsid w:val="00F26832"/>
    <w:rsid w:val="00F270D4"/>
    <w:rsid w:val="00F27338"/>
    <w:rsid w:val="00F273CF"/>
    <w:rsid w:val="00F2779B"/>
    <w:rsid w:val="00F27C30"/>
    <w:rsid w:val="00F3006D"/>
    <w:rsid w:val="00F30843"/>
    <w:rsid w:val="00F30988"/>
    <w:rsid w:val="00F30AE5"/>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CA5"/>
    <w:rsid w:val="00F41E11"/>
    <w:rsid w:val="00F4279A"/>
    <w:rsid w:val="00F42DEE"/>
    <w:rsid w:val="00F42E4A"/>
    <w:rsid w:val="00F43199"/>
    <w:rsid w:val="00F4369D"/>
    <w:rsid w:val="00F43A3D"/>
    <w:rsid w:val="00F43D10"/>
    <w:rsid w:val="00F44216"/>
    <w:rsid w:val="00F4429A"/>
    <w:rsid w:val="00F44962"/>
    <w:rsid w:val="00F449FE"/>
    <w:rsid w:val="00F44C51"/>
    <w:rsid w:val="00F44D50"/>
    <w:rsid w:val="00F44E36"/>
    <w:rsid w:val="00F44F27"/>
    <w:rsid w:val="00F46298"/>
    <w:rsid w:val="00F462AB"/>
    <w:rsid w:val="00F46560"/>
    <w:rsid w:val="00F468F7"/>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56F"/>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82C"/>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C0E"/>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929"/>
    <w:rsid w:val="00F76B26"/>
    <w:rsid w:val="00F76E07"/>
    <w:rsid w:val="00F76F6E"/>
    <w:rsid w:val="00F77321"/>
    <w:rsid w:val="00F773AF"/>
    <w:rsid w:val="00F7775E"/>
    <w:rsid w:val="00F77BDA"/>
    <w:rsid w:val="00F77F49"/>
    <w:rsid w:val="00F801FC"/>
    <w:rsid w:val="00F80260"/>
    <w:rsid w:val="00F8047B"/>
    <w:rsid w:val="00F8049C"/>
    <w:rsid w:val="00F80508"/>
    <w:rsid w:val="00F8066F"/>
    <w:rsid w:val="00F807EE"/>
    <w:rsid w:val="00F80868"/>
    <w:rsid w:val="00F80B18"/>
    <w:rsid w:val="00F80D35"/>
    <w:rsid w:val="00F80FDE"/>
    <w:rsid w:val="00F8108F"/>
    <w:rsid w:val="00F81302"/>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0F"/>
    <w:rsid w:val="00F903F8"/>
    <w:rsid w:val="00F905DF"/>
    <w:rsid w:val="00F90BCA"/>
    <w:rsid w:val="00F90BD0"/>
    <w:rsid w:val="00F90C12"/>
    <w:rsid w:val="00F916B2"/>
    <w:rsid w:val="00F91D27"/>
    <w:rsid w:val="00F91E58"/>
    <w:rsid w:val="00F92259"/>
    <w:rsid w:val="00F9230C"/>
    <w:rsid w:val="00F92326"/>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1D5"/>
    <w:rsid w:val="00F955E9"/>
    <w:rsid w:val="00F95999"/>
    <w:rsid w:val="00F95AA5"/>
    <w:rsid w:val="00F95BEE"/>
    <w:rsid w:val="00F95C3F"/>
    <w:rsid w:val="00F960CF"/>
    <w:rsid w:val="00F96107"/>
    <w:rsid w:val="00F96338"/>
    <w:rsid w:val="00F964A9"/>
    <w:rsid w:val="00F96996"/>
    <w:rsid w:val="00F96A7B"/>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14"/>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3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827"/>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6F"/>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1F67"/>
    <w:rsid w:val="00FC200D"/>
    <w:rsid w:val="00FC21C4"/>
    <w:rsid w:val="00FC21DE"/>
    <w:rsid w:val="00FC22D5"/>
    <w:rsid w:val="00FC2C64"/>
    <w:rsid w:val="00FC3A87"/>
    <w:rsid w:val="00FC3BD7"/>
    <w:rsid w:val="00FC4366"/>
    <w:rsid w:val="00FC4487"/>
    <w:rsid w:val="00FC46C8"/>
    <w:rsid w:val="00FC4B7F"/>
    <w:rsid w:val="00FC4E73"/>
    <w:rsid w:val="00FC5211"/>
    <w:rsid w:val="00FC5291"/>
    <w:rsid w:val="00FC54AE"/>
    <w:rsid w:val="00FC57C4"/>
    <w:rsid w:val="00FC5924"/>
    <w:rsid w:val="00FC5AF1"/>
    <w:rsid w:val="00FC5C4E"/>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7B"/>
    <w:rsid w:val="00FD25DE"/>
    <w:rsid w:val="00FD2942"/>
    <w:rsid w:val="00FD2FDF"/>
    <w:rsid w:val="00FD31E7"/>
    <w:rsid w:val="00FD3A43"/>
    <w:rsid w:val="00FD3F32"/>
    <w:rsid w:val="00FD3F68"/>
    <w:rsid w:val="00FD3F8C"/>
    <w:rsid w:val="00FD4597"/>
    <w:rsid w:val="00FD45A6"/>
    <w:rsid w:val="00FD46B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E1E"/>
    <w:rsid w:val="00FD7FD0"/>
    <w:rsid w:val="00FE0628"/>
    <w:rsid w:val="00FE073A"/>
    <w:rsid w:val="00FE0D0F"/>
    <w:rsid w:val="00FE1088"/>
    <w:rsid w:val="00FE10B8"/>
    <w:rsid w:val="00FE10CC"/>
    <w:rsid w:val="00FE1209"/>
    <w:rsid w:val="00FE12DC"/>
    <w:rsid w:val="00FE1315"/>
    <w:rsid w:val="00FE1440"/>
    <w:rsid w:val="00FE165A"/>
    <w:rsid w:val="00FE16AC"/>
    <w:rsid w:val="00FE176B"/>
    <w:rsid w:val="00FE1C08"/>
    <w:rsid w:val="00FE1F04"/>
    <w:rsid w:val="00FE2594"/>
    <w:rsid w:val="00FE2C76"/>
    <w:rsid w:val="00FE2E0C"/>
    <w:rsid w:val="00FE34FD"/>
    <w:rsid w:val="00FE3CB0"/>
    <w:rsid w:val="00FE3CB9"/>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1F8F"/>
    <w:rsid w:val="00FF20BD"/>
    <w:rsid w:val="00FF22D3"/>
    <w:rsid w:val="00FF2625"/>
    <w:rsid w:val="00FF289D"/>
    <w:rsid w:val="00FF29DF"/>
    <w:rsid w:val="00FF2AFC"/>
    <w:rsid w:val="00FF2F73"/>
    <w:rsid w:val="00FF36F3"/>
    <w:rsid w:val="00FF3782"/>
    <w:rsid w:val="00FF402A"/>
    <w:rsid w:val="00FF4113"/>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00FF7BD9"/>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B66DCF"/>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bdr w:val="none" w:sz="0" w:space="0" w:color="auto" w:frame="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0"/>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 w:type="character" w:styleId="HTMLTypewriter">
    <w:name w:val="HTML Typewriter"/>
    <w:basedOn w:val="DefaultParagraphFont"/>
    <w:uiPriority w:val="99"/>
    <w:semiHidden/>
    <w:unhideWhenUsed/>
    <w:rsid w:val="000C5970"/>
    <w:rPr>
      <w:rFonts w:ascii="Courier New" w:eastAsia="Times New Roman" w:hAnsi="Courier New" w:cs="Courier New"/>
      <w:sz w:val="20"/>
      <w:szCs w:val="20"/>
    </w:rPr>
  </w:style>
  <w:style w:type="paragraph" w:customStyle="1" w:styleId="filename">
    <w:name w:val="filename"/>
    <w:basedOn w:val="Normal"/>
    <w:rsid w:val="00E844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E844F7"/>
  </w:style>
  <w:style w:type="character" w:customStyle="1" w:styleId="attribute-value">
    <w:name w:val="attribute-value"/>
    <w:basedOn w:val="DefaultParagraphFont"/>
    <w:rsid w:val="00E844F7"/>
  </w:style>
  <w:style w:type="character" w:customStyle="1" w:styleId="Strong1">
    <w:name w:val="Strong1"/>
    <w:basedOn w:val="DefaultParagraphFont"/>
    <w:rsid w:val="002269AE"/>
  </w:style>
  <w:style w:type="character" w:customStyle="1" w:styleId="color-new">
    <w:name w:val="color-new"/>
    <w:basedOn w:val="DefaultParagraphFont"/>
    <w:rsid w:val="008820EA"/>
  </w:style>
  <w:style w:type="character" w:customStyle="1" w:styleId="color-comment">
    <w:name w:val="color-comment"/>
    <w:basedOn w:val="DefaultParagraphFont"/>
    <w:rsid w:val="00AC26DA"/>
  </w:style>
  <w:style w:type="character" w:customStyle="1" w:styleId="line-heading">
    <w:name w:val="line-heading"/>
    <w:basedOn w:val="DefaultParagraphFont"/>
    <w:rsid w:val="0033341C"/>
  </w:style>
  <w:style w:type="character" w:customStyle="1" w:styleId="font-code">
    <w:name w:val="font-code"/>
    <w:basedOn w:val="DefaultParagraphFont"/>
    <w:rsid w:val="00021A77"/>
  </w:style>
  <w:style w:type="character" w:customStyle="1" w:styleId="color-example">
    <w:name w:val="color-example"/>
    <w:basedOn w:val="DefaultParagraphFont"/>
    <w:rsid w:val="00021A77"/>
  </w:style>
  <w:style w:type="character" w:customStyle="1" w:styleId="underline">
    <w:name w:val="underline"/>
    <w:basedOn w:val="DefaultParagraphFont"/>
    <w:rsid w:val="0002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123">
      <w:bodyDiv w:val="1"/>
      <w:marLeft w:val="0"/>
      <w:marRight w:val="0"/>
      <w:marTop w:val="0"/>
      <w:marBottom w:val="0"/>
      <w:divBdr>
        <w:top w:val="none" w:sz="0" w:space="0" w:color="auto"/>
        <w:left w:val="none" w:sz="0" w:space="0" w:color="auto"/>
        <w:bottom w:val="none" w:sz="0" w:space="0" w:color="auto"/>
        <w:right w:val="none" w:sz="0" w:space="0" w:color="auto"/>
      </w:divBdr>
    </w:div>
    <w:div w:id="10107500">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0709937">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10852809">
      <w:bodyDiv w:val="1"/>
      <w:marLeft w:val="0"/>
      <w:marRight w:val="0"/>
      <w:marTop w:val="0"/>
      <w:marBottom w:val="0"/>
      <w:divBdr>
        <w:top w:val="none" w:sz="0" w:space="0" w:color="auto"/>
        <w:left w:val="none" w:sz="0" w:space="0" w:color="auto"/>
        <w:bottom w:val="none" w:sz="0" w:space="0" w:color="auto"/>
        <w:right w:val="none" w:sz="0" w:space="0" w:color="auto"/>
      </w:divBdr>
      <w:divsChild>
        <w:div w:id="890187815">
          <w:marLeft w:val="150"/>
          <w:marRight w:val="0"/>
          <w:marTop w:val="0"/>
          <w:marBottom w:val="0"/>
          <w:divBdr>
            <w:top w:val="single" w:sz="6" w:space="0" w:color="FFC0CB"/>
            <w:left w:val="single" w:sz="6" w:space="1" w:color="FFC0CB"/>
            <w:bottom w:val="single" w:sz="6" w:space="1" w:color="FFC0CB"/>
            <w:right w:val="single" w:sz="6" w:space="1" w:color="FFC0CB"/>
          </w:divBdr>
        </w:div>
        <w:div w:id="1758093688">
          <w:marLeft w:val="0"/>
          <w:marRight w:val="0"/>
          <w:marTop w:val="0"/>
          <w:marBottom w:val="120"/>
          <w:divBdr>
            <w:top w:val="single" w:sz="6" w:space="0" w:color="auto"/>
            <w:left w:val="single" w:sz="24" w:space="0" w:color="auto"/>
            <w:bottom w:val="single" w:sz="6" w:space="0" w:color="auto"/>
            <w:right w:val="single" w:sz="6" w:space="0" w:color="auto"/>
          </w:divBdr>
        </w:div>
        <w:div w:id="573247623">
          <w:marLeft w:val="0"/>
          <w:marRight w:val="0"/>
          <w:marTop w:val="0"/>
          <w:marBottom w:val="120"/>
          <w:divBdr>
            <w:top w:val="single" w:sz="6" w:space="0" w:color="auto"/>
            <w:left w:val="single" w:sz="24" w:space="0" w:color="auto"/>
            <w:bottom w:val="single" w:sz="6" w:space="0" w:color="auto"/>
            <w:right w:val="single" w:sz="6" w:space="0" w:color="auto"/>
          </w:divBdr>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67934431">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169234">
      <w:bodyDiv w:val="1"/>
      <w:marLeft w:val="0"/>
      <w:marRight w:val="0"/>
      <w:marTop w:val="0"/>
      <w:marBottom w:val="0"/>
      <w:divBdr>
        <w:top w:val="none" w:sz="0" w:space="0" w:color="auto"/>
        <w:left w:val="none" w:sz="0" w:space="0" w:color="auto"/>
        <w:bottom w:val="none" w:sz="0" w:space="0" w:color="auto"/>
        <w:right w:val="none" w:sz="0" w:space="0" w:color="auto"/>
      </w:divBdr>
    </w:div>
    <w:div w:id="403718238">
      <w:bodyDiv w:val="1"/>
      <w:marLeft w:val="0"/>
      <w:marRight w:val="0"/>
      <w:marTop w:val="0"/>
      <w:marBottom w:val="0"/>
      <w:divBdr>
        <w:top w:val="none" w:sz="0" w:space="0" w:color="auto"/>
        <w:left w:val="none" w:sz="0" w:space="0" w:color="auto"/>
        <w:bottom w:val="none" w:sz="0" w:space="0" w:color="auto"/>
        <w:right w:val="none" w:sz="0" w:space="0" w:color="auto"/>
      </w:divBdr>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5830025">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1895015">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291107">
      <w:bodyDiv w:val="1"/>
      <w:marLeft w:val="0"/>
      <w:marRight w:val="0"/>
      <w:marTop w:val="0"/>
      <w:marBottom w:val="0"/>
      <w:divBdr>
        <w:top w:val="none" w:sz="0" w:space="0" w:color="auto"/>
        <w:left w:val="none" w:sz="0" w:space="0" w:color="auto"/>
        <w:bottom w:val="none" w:sz="0" w:space="0" w:color="auto"/>
        <w:right w:val="none" w:sz="0" w:space="0" w:color="auto"/>
      </w:divBdr>
      <w:divsChild>
        <w:div w:id="615991736">
          <w:marLeft w:val="0"/>
          <w:marRight w:val="0"/>
          <w:marTop w:val="0"/>
          <w:marBottom w:val="600"/>
          <w:divBdr>
            <w:top w:val="none" w:sz="0" w:space="0" w:color="auto"/>
            <w:left w:val="none" w:sz="0" w:space="0" w:color="auto"/>
            <w:bottom w:val="none" w:sz="0" w:space="0" w:color="auto"/>
            <w:right w:val="none" w:sz="0" w:space="0" w:color="auto"/>
          </w:divBdr>
          <w:divsChild>
            <w:div w:id="1736663938">
              <w:marLeft w:val="0"/>
              <w:marRight w:val="0"/>
              <w:marTop w:val="0"/>
              <w:marBottom w:val="0"/>
              <w:divBdr>
                <w:top w:val="none" w:sz="0" w:space="0" w:color="auto"/>
                <w:left w:val="none" w:sz="0" w:space="0" w:color="auto"/>
                <w:bottom w:val="none" w:sz="0" w:space="0" w:color="auto"/>
                <w:right w:val="none" w:sz="0" w:space="0" w:color="auto"/>
              </w:divBdr>
              <w:divsChild>
                <w:div w:id="1530414598">
                  <w:marLeft w:val="0"/>
                  <w:marRight w:val="0"/>
                  <w:marTop w:val="0"/>
                  <w:marBottom w:val="0"/>
                  <w:divBdr>
                    <w:top w:val="none" w:sz="0" w:space="0" w:color="auto"/>
                    <w:left w:val="none" w:sz="0" w:space="0" w:color="auto"/>
                    <w:bottom w:val="none" w:sz="0" w:space="0" w:color="auto"/>
                    <w:right w:val="none" w:sz="0" w:space="0" w:color="auto"/>
                  </w:divBdr>
                  <w:divsChild>
                    <w:div w:id="474107225">
                      <w:marLeft w:val="0"/>
                      <w:marRight w:val="0"/>
                      <w:marTop w:val="0"/>
                      <w:marBottom w:val="0"/>
                      <w:divBdr>
                        <w:top w:val="none" w:sz="0" w:space="0" w:color="auto"/>
                        <w:left w:val="none" w:sz="0" w:space="0" w:color="auto"/>
                        <w:bottom w:val="none" w:sz="0" w:space="0" w:color="auto"/>
                        <w:right w:val="none" w:sz="0" w:space="0" w:color="auto"/>
                      </w:divBdr>
                      <w:divsChild>
                        <w:div w:id="91169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1900">
          <w:marLeft w:val="0"/>
          <w:marRight w:val="0"/>
          <w:marTop w:val="0"/>
          <w:marBottom w:val="120"/>
          <w:divBdr>
            <w:top w:val="single" w:sz="6" w:space="0" w:color="auto"/>
            <w:left w:val="single" w:sz="24" w:space="0" w:color="auto"/>
            <w:bottom w:val="single" w:sz="6" w:space="0" w:color="auto"/>
            <w:right w:val="single" w:sz="6" w:space="0" w:color="auto"/>
          </w:divBdr>
        </w:div>
        <w:div w:id="306861459">
          <w:marLeft w:val="0"/>
          <w:marRight w:val="0"/>
          <w:marTop w:val="0"/>
          <w:marBottom w:val="120"/>
          <w:divBdr>
            <w:top w:val="single" w:sz="6" w:space="0" w:color="auto"/>
            <w:left w:val="single" w:sz="24" w:space="0" w:color="auto"/>
            <w:bottom w:val="single" w:sz="6" w:space="0" w:color="auto"/>
            <w:right w:val="single" w:sz="6" w:space="0" w:color="auto"/>
          </w:divBdr>
        </w:div>
        <w:div w:id="816265512">
          <w:marLeft w:val="0"/>
          <w:marRight w:val="0"/>
          <w:marTop w:val="0"/>
          <w:marBottom w:val="120"/>
          <w:divBdr>
            <w:top w:val="single" w:sz="6" w:space="0" w:color="auto"/>
            <w:left w:val="single" w:sz="24" w:space="0" w:color="auto"/>
            <w:bottom w:val="single" w:sz="6" w:space="0" w:color="auto"/>
            <w:right w:val="single" w:sz="6" w:space="0" w:color="auto"/>
          </w:divBdr>
        </w:div>
        <w:div w:id="500630672">
          <w:marLeft w:val="0"/>
          <w:marRight w:val="0"/>
          <w:marTop w:val="0"/>
          <w:marBottom w:val="120"/>
          <w:divBdr>
            <w:top w:val="single" w:sz="6" w:space="0" w:color="auto"/>
            <w:left w:val="single" w:sz="24" w:space="0" w:color="auto"/>
            <w:bottom w:val="single" w:sz="6" w:space="0" w:color="auto"/>
            <w:right w:val="single" w:sz="6" w:space="0" w:color="auto"/>
          </w:divBdr>
        </w:div>
      </w:divsChild>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7471840">
      <w:bodyDiv w:val="1"/>
      <w:marLeft w:val="0"/>
      <w:marRight w:val="0"/>
      <w:marTop w:val="0"/>
      <w:marBottom w:val="0"/>
      <w:divBdr>
        <w:top w:val="none" w:sz="0" w:space="0" w:color="auto"/>
        <w:left w:val="none" w:sz="0" w:space="0" w:color="auto"/>
        <w:bottom w:val="none" w:sz="0" w:space="0" w:color="auto"/>
        <w:right w:val="none" w:sz="0" w:space="0" w:color="auto"/>
      </w:divBdr>
      <w:divsChild>
        <w:div w:id="1473477278">
          <w:marLeft w:val="0"/>
          <w:marRight w:val="0"/>
          <w:marTop w:val="0"/>
          <w:marBottom w:val="0"/>
          <w:divBdr>
            <w:top w:val="none" w:sz="0" w:space="0" w:color="auto"/>
            <w:left w:val="none" w:sz="0" w:space="0" w:color="auto"/>
            <w:bottom w:val="none" w:sz="0" w:space="0" w:color="auto"/>
            <w:right w:val="none" w:sz="0" w:space="0" w:color="auto"/>
          </w:divBdr>
        </w:div>
      </w:divsChild>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96847">
      <w:bodyDiv w:val="1"/>
      <w:marLeft w:val="0"/>
      <w:marRight w:val="0"/>
      <w:marTop w:val="0"/>
      <w:marBottom w:val="0"/>
      <w:divBdr>
        <w:top w:val="none" w:sz="0" w:space="0" w:color="auto"/>
        <w:left w:val="none" w:sz="0" w:space="0" w:color="auto"/>
        <w:bottom w:val="none" w:sz="0" w:space="0" w:color="auto"/>
        <w:right w:val="none" w:sz="0" w:space="0" w:color="auto"/>
      </w:divBdr>
      <w:divsChild>
        <w:div w:id="6152569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463">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6274880">
      <w:bodyDiv w:val="1"/>
      <w:marLeft w:val="0"/>
      <w:marRight w:val="0"/>
      <w:marTop w:val="0"/>
      <w:marBottom w:val="0"/>
      <w:divBdr>
        <w:top w:val="none" w:sz="0" w:space="0" w:color="auto"/>
        <w:left w:val="none" w:sz="0" w:space="0" w:color="auto"/>
        <w:bottom w:val="none" w:sz="0" w:space="0" w:color="auto"/>
        <w:right w:val="none" w:sz="0" w:space="0" w:color="auto"/>
      </w:divBdr>
    </w:div>
    <w:div w:id="677344047">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6287176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87941646">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799807525">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71197">
      <w:bodyDiv w:val="1"/>
      <w:marLeft w:val="0"/>
      <w:marRight w:val="0"/>
      <w:marTop w:val="0"/>
      <w:marBottom w:val="0"/>
      <w:divBdr>
        <w:top w:val="none" w:sz="0" w:space="0" w:color="auto"/>
        <w:left w:val="none" w:sz="0" w:space="0" w:color="auto"/>
        <w:bottom w:val="none" w:sz="0" w:space="0" w:color="auto"/>
        <w:right w:val="none" w:sz="0" w:space="0" w:color="auto"/>
      </w:divBdr>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48049899">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003622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045248">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218301">
      <w:bodyDiv w:val="1"/>
      <w:marLeft w:val="0"/>
      <w:marRight w:val="0"/>
      <w:marTop w:val="0"/>
      <w:marBottom w:val="0"/>
      <w:divBdr>
        <w:top w:val="none" w:sz="0" w:space="0" w:color="auto"/>
        <w:left w:val="none" w:sz="0" w:space="0" w:color="auto"/>
        <w:bottom w:val="none" w:sz="0" w:space="0" w:color="auto"/>
        <w:right w:val="none" w:sz="0" w:space="0" w:color="auto"/>
      </w:divBdr>
      <w:divsChild>
        <w:div w:id="2049913775">
          <w:marLeft w:val="0"/>
          <w:marRight w:val="0"/>
          <w:marTop w:val="225"/>
          <w:marBottom w:val="225"/>
          <w:divBdr>
            <w:top w:val="none" w:sz="0" w:space="0" w:color="auto"/>
            <w:left w:val="none" w:sz="0" w:space="0" w:color="auto"/>
            <w:bottom w:val="none" w:sz="0" w:space="0" w:color="auto"/>
            <w:right w:val="none" w:sz="0" w:space="0" w:color="auto"/>
          </w:divBdr>
          <w:divsChild>
            <w:div w:id="1080559600">
              <w:marLeft w:val="0"/>
              <w:marRight w:val="0"/>
              <w:marTop w:val="100"/>
              <w:marBottom w:val="100"/>
              <w:divBdr>
                <w:top w:val="none" w:sz="0" w:space="0" w:color="auto"/>
                <w:left w:val="none" w:sz="0" w:space="0" w:color="auto"/>
                <w:bottom w:val="none" w:sz="0" w:space="0" w:color="auto"/>
                <w:right w:val="none" w:sz="0" w:space="0" w:color="auto"/>
              </w:divBdr>
            </w:div>
          </w:divsChild>
        </w:div>
        <w:div w:id="322709725">
          <w:marLeft w:val="0"/>
          <w:marRight w:val="0"/>
          <w:marTop w:val="600"/>
          <w:marBottom w:val="0"/>
          <w:divBdr>
            <w:top w:val="none" w:sz="0" w:space="0" w:color="auto"/>
            <w:left w:val="none" w:sz="0" w:space="0" w:color="auto"/>
            <w:bottom w:val="none" w:sz="0" w:space="0" w:color="auto"/>
            <w:right w:val="none" w:sz="0" w:space="0" w:color="auto"/>
          </w:divBdr>
          <w:divsChild>
            <w:div w:id="10705123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4767363">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998686">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69714973">
      <w:bodyDiv w:val="1"/>
      <w:marLeft w:val="0"/>
      <w:marRight w:val="0"/>
      <w:marTop w:val="0"/>
      <w:marBottom w:val="0"/>
      <w:divBdr>
        <w:top w:val="none" w:sz="0" w:space="0" w:color="auto"/>
        <w:left w:val="none" w:sz="0" w:space="0" w:color="auto"/>
        <w:bottom w:val="none" w:sz="0" w:space="0" w:color="auto"/>
        <w:right w:val="none" w:sz="0" w:space="0" w:color="auto"/>
      </w:divBdr>
      <w:divsChild>
        <w:div w:id="1061291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73229404">
      <w:bodyDiv w:val="1"/>
      <w:marLeft w:val="0"/>
      <w:marRight w:val="0"/>
      <w:marTop w:val="0"/>
      <w:marBottom w:val="0"/>
      <w:divBdr>
        <w:top w:val="none" w:sz="0" w:space="0" w:color="auto"/>
        <w:left w:val="none" w:sz="0" w:space="0" w:color="auto"/>
        <w:bottom w:val="none" w:sz="0" w:space="0" w:color="auto"/>
        <w:right w:val="none" w:sz="0" w:space="0" w:color="auto"/>
      </w:divBdr>
    </w:div>
    <w:div w:id="1181120372">
      <w:bodyDiv w:val="1"/>
      <w:marLeft w:val="0"/>
      <w:marRight w:val="0"/>
      <w:marTop w:val="0"/>
      <w:marBottom w:val="0"/>
      <w:divBdr>
        <w:top w:val="none" w:sz="0" w:space="0" w:color="auto"/>
        <w:left w:val="none" w:sz="0" w:space="0" w:color="auto"/>
        <w:bottom w:val="none" w:sz="0" w:space="0" w:color="auto"/>
        <w:right w:val="none" w:sz="0" w:space="0" w:color="auto"/>
      </w:divBdr>
    </w:div>
    <w:div w:id="1182861435">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960884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51816468">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68198371">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9069604">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4702687">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21883281">
      <w:bodyDiv w:val="1"/>
      <w:marLeft w:val="0"/>
      <w:marRight w:val="0"/>
      <w:marTop w:val="0"/>
      <w:marBottom w:val="0"/>
      <w:divBdr>
        <w:top w:val="none" w:sz="0" w:space="0" w:color="auto"/>
        <w:left w:val="none" w:sz="0" w:space="0" w:color="auto"/>
        <w:bottom w:val="none" w:sz="0" w:space="0" w:color="auto"/>
        <w:right w:val="none" w:sz="0" w:space="0" w:color="auto"/>
      </w:divBdr>
    </w:div>
    <w:div w:id="1330717293">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5128218">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646244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3811161">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66992517">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8075119">
      <w:bodyDiv w:val="1"/>
      <w:marLeft w:val="0"/>
      <w:marRight w:val="0"/>
      <w:marTop w:val="0"/>
      <w:marBottom w:val="0"/>
      <w:divBdr>
        <w:top w:val="none" w:sz="0" w:space="0" w:color="auto"/>
        <w:left w:val="none" w:sz="0" w:space="0" w:color="auto"/>
        <w:bottom w:val="none" w:sz="0" w:space="0" w:color="auto"/>
        <w:right w:val="none" w:sz="0" w:space="0" w:color="auto"/>
      </w:divBdr>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9360763">
      <w:bodyDiv w:val="1"/>
      <w:marLeft w:val="0"/>
      <w:marRight w:val="0"/>
      <w:marTop w:val="0"/>
      <w:marBottom w:val="0"/>
      <w:divBdr>
        <w:top w:val="none" w:sz="0" w:space="0" w:color="auto"/>
        <w:left w:val="none" w:sz="0" w:space="0" w:color="auto"/>
        <w:bottom w:val="none" w:sz="0" w:space="0" w:color="auto"/>
        <w:right w:val="none" w:sz="0" w:space="0" w:color="auto"/>
      </w:divBdr>
      <w:divsChild>
        <w:div w:id="1556165928">
          <w:marLeft w:val="0"/>
          <w:marRight w:val="0"/>
          <w:marTop w:val="0"/>
          <w:marBottom w:val="120"/>
          <w:divBdr>
            <w:top w:val="single" w:sz="6" w:space="0" w:color="auto"/>
            <w:left w:val="single" w:sz="24" w:space="0" w:color="auto"/>
            <w:bottom w:val="single" w:sz="6" w:space="0" w:color="auto"/>
            <w:right w:val="single" w:sz="6" w:space="0" w:color="auto"/>
          </w:divBdr>
        </w:div>
        <w:div w:id="1693606750">
          <w:marLeft w:val="0"/>
          <w:marRight w:val="0"/>
          <w:marTop w:val="0"/>
          <w:marBottom w:val="120"/>
          <w:divBdr>
            <w:top w:val="single" w:sz="6" w:space="0" w:color="auto"/>
            <w:left w:val="single" w:sz="24" w:space="0" w:color="auto"/>
            <w:bottom w:val="single" w:sz="6" w:space="0" w:color="auto"/>
            <w:right w:val="single" w:sz="6" w:space="0" w:color="auto"/>
          </w:divBdr>
        </w:div>
        <w:div w:id="156775075">
          <w:marLeft w:val="0"/>
          <w:marRight w:val="0"/>
          <w:marTop w:val="0"/>
          <w:marBottom w:val="120"/>
          <w:divBdr>
            <w:top w:val="single" w:sz="6" w:space="0" w:color="auto"/>
            <w:left w:val="single" w:sz="24" w:space="0" w:color="auto"/>
            <w:bottom w:val="single" w:sz="6" w:space="0" w:color="auto"/>
            <w:right w:val="single" w:sz="6" w:space="0" w:color="auto"/>
          </w:divBdr>
        </w:div>
        <w:div w:id="722950788">
          <w:marLeft w:val="0"/>
          <w:marRight w:val="0"/>
          <w:marTop w:val="0"/>
          <w:marBottom w:val="120"/>
          <w:divBdr>
            <w:top w:val="single" w:sz="6" w:space="0" w:color="auto"/>
            <w:left w:val="single" w:sz="24" w:space="0" w:color="auto"/>
            <w:bottom w:val="single" w:sz="6" w:space="0" w:color="auto"/>
            <w:right w:val="single" w:sz="6" w:space="0" w:color="auto"/>
          </w:divBdr>
        </w:div>
        <w:div w:id="320695209">
          <w:marLeft w:val="0"/>
          <w:marRight w:val="0"/>
          <w:marTop w:val="0"/>
          <w:marBottom w:val="120"/>
          <w:divBdr>
            <w:top w:val="single" w:sz="6" w:space="0" w:color="auto"/>
            <w:left w:val="single" w:sz="24" w:space="0" w:color="auto"/>
            <w:bottom w:val="single" w:sz="6" w:space="0" w:color="auto"/>
            <w:right w:val="single" w:sz="6" w:space="0" w:color="auto"/>
          </w:divBdr>
        </w:div>
      </w:divsChild>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2966715">
      <w:bodyDiv w:val="1"/>
      <w:marLeft w:val="0"/>
      <w:marRight w:val="0"/>
      <w:marTop w:val="0"/>
      <w:marBottom w:val="0"/>
      <w:divBdr>
        <w:top w:val="none" w:sz="0" w:space="0" w:color="auto"/>
        <w:left w:val="none" w:sz="0" w:space="0" w:color="auto"/>
        <w:bottom w:val="none" w:sz="0" w:space="0" w:color="auto"/>
        <w:right w:val="none" w:sz="0" w:space="0" w:color="auto"/>
      </w:divBdr>
      <w:divsChild>
        <w:div w:id="742214878">
          <w:marLeft w:val="150"/>
          <w:marRight w:val="0"/>
          <w:marTop w:val="0"/>
          <w:marBottom w:val="0"/>
          <w:divBdr>
            <w:top w:val="single" w:sz="6" w:space="0" w:color="FFC0CB"/>
            <w:left w:val="single" w:sz="6" w:space="1" w:color="FFC0CB"/>
            <w:bottom w:val="single" w:sz="6" w:space="1" w:color="FFC0CB"/>
            <w:right w:val="single" w:sz="6" w:space="1" w:color="FFC0CB"/>
          </w:divBdr>
        </w:div>
        <w:div w:id="563563977">
          <w:marLeft w:val="0"/>
          <w:marRight w:val="0"/>
          <w:marTop w:val="0"/>
          <w:marBottom w:val="120"/>
          <w:divBdr>
            <w:top w:val="single" w:sz="6" w:space="0" w:color="auto"/>
            <w:left w:val="single" w:sz="24" w:space="0" w:color="auto"/>
            <w:bottom w:val="single" w:sz="6" w:space="0" w:color="auto"/>
            <w:right w:val="single" w:sz="6" w:space="0" w:color="auto"/>
          </w:divBdr>
        </w:div>
        <w:div w:id="199635193">
          <w:marLeft w:val="0"/>
          <w:marRight w:val="0"/>
          <w:marTop w:val="0"/>
          <w:marBottom w:val="120"/>
          <w:divBdr>
            <w:top w:val="single" w:sz="6" w:space="0" w:color="auto"/>
            <w:left w:val="single" w:sz="24" w:space="0" w:color="auto"/>
            <w:bottom w:val="single" w:sz="6" w:space="0" w:color="auto"/>
            <w:right w:val="single" w:sz="6" w:space="0" w:color="auto"/>
          </w:divBdr>
        </w:div>
        <w:div w:id="220989567">
          <w:marLeft w:val="0"/>
          <w:marRight w:val="0"/>
          <w:marTop w:val="0"/>
          <w:marBottom w:val="120"/>
          <w:divBdr>
            <w:top w:val="single" w:sz="6" w:space="0" w:color="auto"/>
            <w:left w:val="single" w:sz="24" w:space="0" w:color="auto"/>
            <w:bottom w:val="single" w:sz="6" w:space="0" w:color="auto"/>
            <w:right w:val="single" w:sz="6"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934858">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6304207">
      <w:bodyDiv w:val="1"/>
      <w:marLeft w:val="0"/>
      <w:marRight w:val="0"/>
      <w:marTop w:val="0"/>
      <w:marBottom w:val="0"/>
      <w:divBdr>
        <w:top w:val="none" w:sz="0" w:space="0" w:color="auto"/>
        <w:left w:val="none" w:sz="0" w:space="0" w:color="auto"/>
        <w:bottom w:val="none" w:sz="0" w:space="0" w:color="auto"/>
        <w:right w:val="none" w:sz="0" w:space="0" w:color="auto"/>
      </w:divBdr>
      <w:divsChild>
        <w:div w:id="1368532951">
          <w:marLeft w:val="0"/>
          <w:marRight w:val="0"/>
          <w:marTop w:val="0"/>
          <w:marBottom w:val="0"/>
          <w:divBdr>
            <w:top w:val="none" w:sz="0" w:space="0" w:color="auto"/>
            <w:left w:val="none" w:sz="0" w:space="0" w:color="auto"/>
            <w:bottom w:val="none" w:sz="0" w:space="0" w:color="auto"/>
            <w:right w:val="none" w:sz="0" w:space="0" w:color="auto"/>
          </w:divBdr>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69310547">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609550">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653200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 w:id="21379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Set-Cookie" TargetMode="External"/><Relationship Id="rId21" Type="http://schemas.openxmlformats.org/officeDocument/2006/relationships/image" Target="media/image6.png"/><Relationship Id="rId42" Type="http://schemas.openxmlformats.org/officeDocument/2006/relationships/hyperlink" Target="http://download.oracle.com/javaee/6/api/javax/ejb/package-summary.html" TargetMode="External"/><Relationship Id="rId47" Type="http://schemas.openxmlformats.org/officeDocument/2006/relationships/image" Target="media/image11.png"/><Relationship Id="rId63" Type="http://schemas.openxmlformats.org/officeDocument/2006/relationships/hyperlink" Target="https://www.baeldung.com/executable-jar-with-maven" TargetMode="External"/><Relationship Id="rId68" Type="http://schemas.openxmlformats.org/officeDocument/2006/relationships/image" Target="media/image22.jpeg"/><Relationship Id="rId84" Type="http://schemas.openxmlformats.org/officeDocument/2006/relationships/image" Target="media/image30.png"/><Relationship Id="rId89" Type="http://schemas.openxmlformats.org/officeDocument/2006/relationships/hyperlink" Target="https://docs.oracle.com/javaee/6/tutorial/doc/giepu.html" TargetMode="External"/><Relationship Id="rId112" Type="http://schemas.openxmlformats.org/officeDocument/2006/relationships/image" Target="media/image44.png"/><Relationship Id="rId16" Type="http://schemas.openxmlformats.org/officeDocument/2006/relationships/image" Target="media/image2.png"/><Relationship Id="rId107" Type="http://schemas.openxmlformats.org/officeDocument/2006/relationships/image" Target="media/image39.png"/><Relationship Id="rId11" Type="http://schemas.openxmlformats.org/officeDocument/2006/relationships/hyperlink" Target="https://developer.mozilla.org/en-US/docs/Web/HTTP/Headers" TargetMode="External"/><Relationship Id="rId32" Type="http://schemas.openxmlformats.org/officeDocument/2006/relationships/image" Target="media/image7.png"/><Relationship Id="rId37" Type="http://schemas.openxmlformats.org/officeDocument/2006/relationships/hyperlink" Target="http://www.oracle.com/technetwork/middleware/weblogic/overview/index.html" TargetMode="External"/><Relationship Id="rId53" Type="http://schemas.openxmlformats.org/officeDocument/2006/relationships/hyperlink" Target="https://help.eclipse.org/neon/index.jsp?topic=%2Forg.eclipse.platform.doc.isv%2Fguide%2Farch.htm" TargetMode="External"/><Relationship Id="rId58" Type="http://schemas.openxmlformats.org/officeDocument/2006/relationships/image" Target="media/image16.png"/><Relationship Id="rId74" Type="http://schemas.openxmlformats.org/officeDocument/2006/relationships/image" Target="media/image25.jpeg"/><Relationship Id="rId79" Type="http://schemas.openxmlformats.org/officeDocument/2006/relationships/image" Target="media/image28.png"/><Relationship Id="rId102" Type="http://schemas.openxmlformats.org/officeDocument/2006/relationships/hyperlink" Target="https://www.tutorialspoint.com/spring/constructor_based_dependency_injection.htm" TargetMode="External"/><Relationship Id="rId5" Type="http://schemas.openxmlformats.org/officeDocument/2006/relationships/webSettings" Target="webSettings.xml"/><Relationship Id="rId90" Type="http://schemas.openxmlformats.org/officeDocument/2006/relationships/hyperlink" Target="https://docs.oracle.com/javaee/6/tutorial/doc/gilik.html" TargetMode="External"/><Relationship Id="rId95" Type="http://schemas.openxmlformats.org/officeDocument/2006/relationships/image" Target="media/image35.jpeg"/><Relationship Id="rId22" Type="http://schemas.openxmlformats.org/officeDocument/2006/relationships/hyperlink" Target="https://developer.mozilla.org/en-US/docs/Web/HTTP/Overview" TargetMode="External"/><Relationship Id="rId27" Type="http://schemas.openxmlformats.org/officeDocument/2006/relationships/hyperlink" Target="https://developer.mozilla.org/en-US/docs/Web/HTTP/Headers/Cookie" TargetMode="External"/><Relationship Id="rId43" Type="http://schemas.openxmlformats.org/officeDocument/2006/relationships/hyperlink" Target="https://docs.oracle.com/javaee/6/tutorial/doc/" TargetMode="External"/><Relationship Id="rId48" Type="http://schemas.openxmlformats.org/officeDocument/2006/relationships/image" Target="media/image12.jpeg"/><Relationship Id="rId64" Type="http://schemas.openxmlformats.org/officeDocument/2006/relationships/image" Target="media/image18.png"/><Relationship Id="rId69" Type="http://schemas.openxmlformats.org/officeDocument/2006/relationships/image" Target="media/image23.jpeg"/><Relationship Id="rId113" Type="http://schemas.openxmlformats.org/officeDocument/2006/relationships/image" Target="media/image45.png"/><Relationship Id="rId80" Type="http://schemas.openxmlformats.org/officeDocument/2006/relationships/hyperlink" Target="https://developer.mozilla.org/en-US/docs/Web/HTTP/Headers/Set-Cookie" TargetMode="External"/><Relationship Id="rId85" Type="http://schemas.openxmlformats.org/officeDocument/2006/relationships/image" Target="media/image31.jpeg"/><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33" Type="http://schemas.openxmlformats.org/officeDocument/2006/relationships/image" Target="media/image8.png"/><Relationship Id="rId38" Type="http://schemas.openxmlformats.org/officeDocument/2006/relationships/hyperlink" Target="http://tomcat.apache.org/" TargetMode="External"/><Relationship Id="rId59" Type="http://schemas.openxmlformats.org/officeDocument/2006/relationships/image" Target="media/image17.png"/><Relationship Id="rId103" Type="http://schemas.openxmlformats.org/officeDocument/2006/relationships/hyperlink" Target="https://www.tutorialspoint.com/spring/setter_based_dependency_injection.htm" TargetMode="External"/><Relationship Id="rId108" Type="http://schemas.openxmlformats.org/officeDocument/2006/relationships/image" Target="media/image40.png"/><Relationship Id="rId54" Type="http://schemas.openxmlformats.org/officeDocument/2006/relationships/image" Target="media/image13.jpeg"/><Relationship Id="rId70" Type="http://schemas.openxmlformats.org/officeDocument/2006/relationships/image" Target="media/image24.jpeg"/><Relationship Id="rId75" Type="http://schemas.openxmlformats.org/officeDocument/2006/relationships/hyperlink" Target="https://media.geeksforgeeks.org/wp-content/uploads/20190724210108/applicant.jpg" TargetMode="External"/><Relationship Id="rId91" Type="http://schemas.openxmlformats.org/officeDocument/2006/relationships/hyperlink" Target="https://docs.oracle.com/javaee/6/tutorial/doc/gilik.html" TargetMode="External"/><Relationship Id="rId96" Type="http://schemas.openxmlformats.org/officeDocument/2006/relationships/hyperlink" Target="https://www.tutorialspoint.com/spring/spring_architecture.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API/Web_Storage_API" TargetMode="External"/><Relationship Id="rId28" Type="http://schemas.openxmlformats.org/officeDocument/2006/relationships/hyperlink" Target="https://developer.mozilla.org/en-US/docs/Web/Security/Types_of_attacks" TargetMode="External"/><Relationship Id="rId36" Type="http://schemas.openxmlformats.org/officeDocument/2006/relationships/hyperlink" Target="http://www-03.ibm.com/software/products/en/appserv-was-liberty-core" TargetMode="External"/><Relationship Id="rId49" Type="http://schemas.openxmlformats.org/officeDocument/2006/relationships/hyperlink" Target="http://www.javaranch.com/" TargetMode="External"/><Relationship Id="rId57" Type="http://schemas.openxmlformats.org/officeDocument/2006/relationships/hyperlink" Target="https://tomcat.apache.org/tomcat-9.0-doc/RUNNING.txt" TargetMode="External"/><Relationship Id="rId106" Type="http://schemas.openxmlformats.org/officeDocument/2006/relationships/hyperlink" Target="http://tutorials.jenkov.com/java-persistence/dao-design-problems.html" TargetMode="External"/><Relationship Id="rId114" Type="http://schemas.openxmlformats.org/officeDocument/2006/relationships/footer" Target="footer1.xml"/><Relationship Id="rId10" Type="http://schemas.openxmlformats.org/officeDocument/2006/relationships/hyperlink" Target="https://developer.mozilla.org/en-US/docs/Web/HTTP/Overview" TargetMode="External"/><Relationship Id="rId31" Type="http://schemas.openxmlformats.org/officeDocument/2006/relationships/hyperlink" Target="http://127.0.0.1:5000/index/" TargetMode="External"/><Relationship Id="rId44" Type="http://schemas.openxmlformats.org/officeDocument/2006/relationships/hyperlink" Target="https://javajee.com/category/java-web-java-ee" TargetMode="External"/><Relationship Id="rId52" Type="http://schemas.openxmlformats.org/officeDocument/2006/relationships/hyperlink" Target="https://en.wikipedia.org/wiki/Service-oriented_architecture" TargetMode="External"/><Relationship Id="rId60" Type="http://schemas.openxmlformats.org/officeDocument/2006/relationships/hyperlink" Target="https://www.baeldung.com/java-jar-executable-manifest-main-class" TargetMode="External"/><Relationship Id="rId65" Type="http://schemas.openxmlformats.org/officeDocument/2006/relationships/image" Target="media/image19.jpeg"/><Relationship Id="rId73" Type="http://schemas.openxmlformats.org/officeDocument/2006/relationships/hyperlink" Target="https://media.geeksforgeeks.org/wp-content/uploads/20190724210033/recruiter.jpg" TargetMode="External"/><Relationship Id="rId78" Type="http://schemas.openxmlformats.org/officeDocument/2006/relationships/hyperlink" Target="http://web.cs.ucla.edu/classes/winter15/cs144/projects/java/session/" TargetMode="External"/><Relationship Id="rId81" Type="http://schemas.openxmlformats.org/officeDocument/2006/relationships/hyperlink" Target="https://developer.mozilla.org/en-US/docs/Web/HTTP/Headers/Cookie" TargetMode="External"/><Relationship Id="rId86" Type="http://schemas.openxmlformats.org/officeDocument/2006/relationships/image" Target="media/image32.gif"/><Relationship Id="rId94" Type="http://schemas.openxmlformats.org/officeDocument/2006/relationships/hyperlink" Target="https://docs.oracle.com/javaee/6/tutorial/doc/gilik.html" TargetMode="External"/><Relationship Id="rId99" Type="http://schemas.openxmlformats.org/officeDocument/2006/relationships/image" Target="media/image37.png"/><Relationship Id="rId101" Type="http://schemas.openxmlformats.org/officeDocument/2006/relationships/hyperlink" Target="https://stackoverflow.com/questions/3058/what-is-inversion-of-control" TargetMode="External"/><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hyperlink" Target="http://www.eclipse.org/jetty/" TargetMode="External"/><Relationship Id="rId109" Type="http://schemas.openxmlformats.org/officeDocument/2006/relationships/image" Target="media/image41.png"/><Relationship Id="rId34" Type="http://schemas.openxmlformats.org/officeDocument/2006/relationships/hyperlink" Target="https://developer.mozilla.org/en-US/docs/Glossary/Host" TargetMode="External"/><Relationship Id="rId50" Type="http://schemas.openxmlformats.org/officeDocument/2006/relationships/hyperlink" Target="http://www.coderanch.com/forums/f-7/servlets" TargetMode="External"/><Relationship Id="rId55" Type="http://schemas.openxmlformats.org/officeDocument/2006/relationships/image" Target="media/image14.jpeg"/><Relationship Id="rId76" Type="http://schemas.openxmlformats.org/officeDocument/2006/relationships/image" Target="media/image26.jpeg"/><Relationship Id="rId97" Type="http://schemas.openxmlformats.org/officeDocument/2006/relationships/hyperlink" Target="https://www.tutorialspoint.com/spring/spring_web_mvc_framework.htm" TargetMode="External"/><Relationship Id="rId104" Type="http://schemas.openxmlformats.org/officeDocument/2006/relationships/hyperlink" Target="https://www.javatpoint.com/servletconfig" TargetMode="External"/><Relationship Id="rId7" Type="http://schemas.openxmlformats.org/officeDocument/2006/relationships/endnotes" Target="endnotes.xml"/><Relationship Id="rId71" Type="http://schemas.openxmlformats.org/officeDocument/2006/relationships/hyperlink" Target="mailto:forApplicant@xyz.com" TargetMode="External"/><Relationship Id="rId92" Type="http://schemas.openxmlformats.org/officeDocument/2006/relationships/hyperlink" Target="https://docs.oracle.com/javaee/6/tutorial/doc/gilik.html" TargetMode="External"/><Relationship Id="rId2" Type="http://schemas.openxmlformats.org/officeDocument/2006/relationships/numbering" Target="numbering.xml"/><Relationship Id="rId29" Type="http://schemas.openxmlformats.org/officeDocument/2006/relationships/hyperlink" Target="https://developer.mozilla.org/en-US/docs/Glossary/MitM" TargetMode="External"/><Relationship Id="rId24" Type="http://schemas.openxmlformats.org/officeDocument/2006/relationships/hyperlink" Target="https://developer.mozilla.org/en-US/docs/Web/HTTP/Headers/Set-Cookie" TargetMode="External"/><Relationship Id="rId40" Type="http://schemas.openxmlformats.org/officeDocument/2006/relationships/hyperlink" Target="https://stackoverflow.com/questions/7550612/in-simplest-terms-what-is-a-factory" TargetMode="External"/><Relationship Id="rId45" Type="http://schemas.openxmlformats.org/officeDocument/2006/relationships/image" Target="media/image9.gif"/><Relationship Id="rId66" Type="http://schemas.openxmlformats.org/officeDocument/2006/relationships/image" Target="media/image20.jpeg"/><Relationship Id="rId87" Type="http://schemas.openxmlformats.org/officeDocument/2006/relationships/image" Target="media/image33.png"/><Relationship Id="rId110" Type="http://schemas.openxmlformats.org/officeDocument/2006/relationships/image" Target="media/image42.png"/><Relationship Id="rId115" Type="http://schemas.openxmlformats.org/officeDocument/2006/relationships/fontTable" Target="fontTable.xml"/><Relationship Id="rId61" Type="http://schemas.openxmlformats.org/officeDocument/2006/relationships/hyperlink" Target="https://www.baeldung.com/java-create-jar" TargetMode="External"/><Relationship Id="rId82" Type="http://schemas.openxmlformats.org/officeDocument/2006/relationships/image" Target="media/image29.jpeg"/><Relationship Id="rId19" Type="http://schemas.openxmlformats.org/officeDocument/2006/relationships/image" Target="media/image5.png"/><Relationship Id="rId14" Type="http://schemas.openxmlformats.org/officeDocument/2006/relationships/hyperlink" Target="https://developer.mozilla.org/en-US/docs/Web/HTTP/Headers/Connection" TargetMode="External"/><Relationship Id="rId30" Type="http://schemas.openxmlformats.org/officeDocument/2006/relationships/hyperlink" Target="https://developer.mozilla.org/en-US/docs/Web/Security/Types_of_attacks" TargetMode="External"/><Relationship Id="rId35" Type="http://schemas.openxmlformats.org/officeDocument/2006/relationships/hyperlink" Target="https://developer.mozilla.org/en-US/docs/Web/HTTP/Cookies" TargetMode="External"/><Relationship Id="rId56" Type="http://schemas.openxmlformats.org/officeDocument/2006/relationships/image" Target="media/image15.jpeg"/><Relationship Id="rId77" Type="http://schemas.openxmlformats.org/officeDocument/2006/relationships/image" Target="media/image27.png"/><Relationship Id="rId100" Type="http://schemas.openxmlformats.org/officeDocument/2006/relationships/image" Target="media/image38.png"/><Relationship Id="rId105" Type="http://schemas.openxmlformats.org/officeDocument/2006/relationships/hyperlink" Target="https://beginnersbook.com/2013/05/http-session/" TargetMode="External"/><Relationship Id="rId8" Type="http://schemas.openxmlformats.org/officeDocument/2006/relationships/image" Target="media/image1.png"/><Relationship Id="rId51" Type="http://schemas.openxmlformats.org/officeDocument/2006/relationships/hyperlink" Target="https://en.wikipedia.org/wiki/Object_Linking_and_Embedding" TargetMode="External"/><Relationship Id="rId72" Type="http://schemas.openxmlformats.org/officeDocument/2006/relationships/hyperlink" Target="mailto:forRecruiter@xyz.com" TargetMode="External"/><Relationship Id="rId93" Type="http://schemas.openxmlformats.org/officeDocument/2006/relationships/hyperlink" Target="https://docs.oracle.com/javaee/6/tutorial/doc/gilik.html" TargetMode="External"/><Relationship Id="rId98" Type="http://schemas.openxmlformats.org/officeDocument/2006/relationships/image" Target="media/image36.png"/><Relationship Id="rId3" Type="http://schemas.openxmlformats.org/officeDocument/2006/relationships/styles" Target="styles.xml"/><Relationship Id="rId25" Type="http://schemas.openxmlformats.org/officeDocument/2006/relationships/hyperlink" Target="https://developer.mozilla.org/en-US/docs/Web/HTTP/Headers/Cookie" TargetMode="External"/><Relationship Id="rId46" Type="http://schemas.openxmlformats.org/officeDocument/2006/relationships/image" Target="media/image10.png"/><Relationship Id="rId67" Type="http://schemas.openxmlformats.org/officeDocument/2006/relationships/image" Target="media/image21.jpeg"/><Relationship Id="rId116" Type="http://schemas.openxmlformats.org/officeDocument/2006/relationships/theme" Target="theme/theme1.xml"/><Relationship Id="rId20" Type="http://schemas.openxmlformats.org/officeDocument/2006/relationships/hyperlink" Target="http://www.example.com/" TargetMode="External"/><Relationship Id="rId41" Type="http://schemas.openxmlformats.org/officeDocument/2006/relationships/hyperlink" Target="http://www.oracle.com/technetwork/java/javaee/downloads/index.html" TargetMode="External"/><Relationship Id="rId62" Type="http://schemas.openxmlformats.org/officeDocument/2006/relationships/hyperlink" Target="https://www.baeldung.com/executable-jar-with-maven" TargetMode="External"/><Relationship Id="rId83" Type="http://schemas.openxmlformats.org/officeDocument/2006/relationships/hyperlink" Target="https://www.javatpoint.com/servlet-login-and-logout-example-using-cookies" TargetMode="External"/><Relationship Id="rId88" Type="http://schemas.openxmlformats.org/officeDocument/2006/relationships/image" Target="media/image34.png"/><Relationship Id="rId111"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37</TotalTime>
  <Pages>76</Pages>
  <Words>21473</Words>
  <Characters>122401</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87</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954</cp:revision>
  <cp:lastPrinted>2019-08-11T03:38:00Z</cp:lastPrinted>
  <dcterms:created xsi:type="dcterms:W3CDTF">2021-01-14T21:58:00Z</dcterms:created>
  <dcterms:modified xsi:type="dcterms:W3CDTF">2021-05-28T17:25:00Z</dcterms:modified>
</cp:coreProperties>
</file>